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D2F" w:rsidRPr="003D7313" w:rsidRDefault="00EC73A1" w:rsidP="000F7C8F">
      <w:pPr>
        <w:pStyle w:val="01TitelTitel"/>
      </w:pPr>
      <w:r w:rsidRPr="003D7313">
        <w:rPr>
          <w:noProof/>
          <w:lang w:val="en-IN" w:eastAsia="en-IN"/>
        </w:rPr>
        <w:drawing>
          <wp:inline distT="0" distB="0" distL="0" distR="0" wp14:anchorId="21B11C51" wp14:editId="2298060D">
            <wp:extent cx="2957885" cy="934376"/>
            <wp:effectExtent l="0" t="0" r="0" b="0"/>
            <wp:docPr id="2" name="Grafik 2" descr="https://www.hs-heilbronn.de/905164/HHN_ab_40_mm_4c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hs-heilbronn.de/905164/HHN_ab_40_mm_4c_po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2136" cy="935719"/>
                    </a:xfrm>
                    <a:prstGeom prst="rect">
                      <a:avLst/>
                    </a:prstGeom>
                    <a:noFill/>
                    <a:ln>
                      <a:noFill/>
                    </a:ln>
                  </pic:spPr>
                </pic:pic>
              </a:graphicData>
            </a:graphic>
          </wp:inline>
        </w:drawing>
      </w:r>
    </w:p>
    <w:p w:rsidR="00AE2B0E" w:rsidRPr="003D7313" w:rsidRDefault="00AE2B0E" w:rsidP="000F7C8F">
      <w:pPr>
        <w:pStyle w:val="01TitelTitel"/>
      </w:pPr>
    </w:p>
    <w:p w:rsidR="003F01CD" w:rsidRPr="003D7313" w:rsidRDefault="000F2758" w:rsidP="000F2758">
      <w:pPr>
        <w:pStyle w:val="Title"/>
        <w:jc w:val="center"/>
      </w:pPr>
      <w:r w:rsidRPr="000F2758">
        <w:t>Charging Station for ISO / IEC 15118 Protocol</w:t>
      </w:r>
    </w:p>
    <w:p w:rsidR="00750EFD" w:rsidRPr="00121B4B" w:rsidRDefault="000F2758" w:rsidP="000F2758">
      <w:pPr>
        <w:jc w:val="center"/>
        <w:rPr>
          <w:lang w:val="en-GB"/>
        </w:rPr>
      </w:pPr>
      <w:r w:rsidRPr="00EB30C7">
        <w:rPr>
          <w:rFonts w:ascii="Cambria" w:eastAsia="Times New Roman" w:hAnsi="Cambria"/>
          <w:i/>
          <w:iCs/>
          <w:color w:val="000000"/>
          <w:lang w:eastAsia="en-IN"/>
        </w:rPr>
        <w:t>Building working smart networked charging station with support for both ISO 15118 and IEC 61851</w:t>
      </w:r>
    </w:p>
    <w:p w:rsidR="00BD3D2F" w:rsidRPr="003D7313" w:rsidRDefault="000F2758" w:rsidP="000F7C8F">
      <w:pPr>
        <w:pStyle w:val="01TitelTitel"/>
      </w:pPr>
      <w:r>
        <w:t>Bachelors Project</w:t>
      </w:r>
    </w:p>
    <w:p w:rsidR="00BD3D2F" w:rsidRPr="003D7313" w:rsidRDefault="00BD3D2F" w:rsidP="000F7C8F">
      <w:pPr>
        <w:pStyle w:val="01TitelTitel"/>
      </w:pPr>
    </w:p>
    <w:p w:rsidR="00BD3D2F" w:rsidRPr="000F2758" w:rsidRDefault="000F2758" w:rsidP="000F7C8F">
      <w:pPr>
        <w:pStyle w:val="01TitelBeschreibung"/>
        <w:rPr>
          <w:b/>
        </w:rPr>
      </w:pPr>
      <w:r w:rsidRPr="000F2758">
        <w:rPr>
          <w:b/>
        </w:rPr>
        <w:t>Presented by</w:t>
      </w:r>
    </w:p>
    <w:p w:rsidR="00BD3D2F" w:rsidRDefault="000F2758" w:rsidP="000F7C8F">
      <w:pPr>
        <w:pStyle w:val="01TitelBeschreibung"/>
      </w:pPr>
      <w:r>
        <w:t>Jiztom Kavalakkatt Francis</w:t>
      </w:r>
    </w:p>
    <w:p w:rsidR="000F2758" w:rsidRDefault="000F2758" w:rsidP="000F7C8F">
      <w:pPr>
        <w:pStyle w:val="01TitelBeschreibung"/>
      </w:pPr>
      <w:r>
        <w:t>Nivas Gokul Manimurugesan</w:t>
      </w:r>
    </w:p>
    <w:p w:rsidR="000F2758" w:rsidRPr="003D7313" w:rsidRDefault="000F2758" w:rsidP="000F7C8F">
      <w:pPr>
        <w:pStyle w:val="01TitelBeschreibung"/>
      </w:pPr>
      <w:r>
        <w:t>Raphael Scholz</w:t>
      </w:r>
    </w:p>
    <w:p w:rsidR="00405F29" w:rsidRPr="003D7313" w:rsidRDefault="00405F29" w:rsidP="000F7C8F">
      <w:pPr>
        <w:pStyle w:val="01TitelBeschreibung"/>
      </w:pPr>
    </w:p>
    <w:p w:rsidR="000D67B7" w:rsidRPr="003D7313" w:rsidRDefault="000D67B7" w:rsidP="000F7C8F">
      <w:pPr>
        <w:pStyle w:val="01TitelBeschreibung"/>
      </w:pPr>
    </w:p>
    <w:p w:rsidR="000D67B7" w:rsidRPr="003D7313" w:rsidRDefault="000D67B7" w:rsidP="000F7C8F">
      <w:pPr>
        <w:pStyle w:val="01TitelBeschreibung"/>
      </w:pPr>
    </w:p>
    <w:p w:rsidR="00750EFD" w:rsidRPr="003D7313" w:rsidRDefault="00750EFD" w:rsidP="000F7C8F">
      <w:pPr>
        <w:pStyle w:val="01TitelBeschreibung"/>
      </w:pPr>
    </w:p>
    <w:p w:rsidR="000D67B7" w:rsidRDefault="000D67B7"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Default="000C27EE" w:rsidP="000F7C8F">
      <w:pPr>
        <w:pStyle w:val="01TitelBeschreibung"/>
      </w:pPr>
    </w:p>
    <w:p w:rsidR="000C27EE" w:rsidRPr="003D7313" w:rsidRDefault="000C27EE" w:rsidP="000F7C8F">
      <w:pPr>
        <w:pStyle w:val="01TitelBeschreibung"/>
      </w:pPr>
    </w:p>
    <w:p w:rsidR="00BD3D2F" w:rsidRPr="003D7313" w:rsidRDefault="00BD3D2F" w:rsidP="000F7C8F">
      <w:pPr>
        <w:pStyle w:val="01TitelBeschreibung"/>
      </w:pPr>
    </w:p>
    <w:p w:rsidR="00BD3D2F" w:rsidRDefault="00BD3D2F" w:rsidP="000F7C8F">
      <w:pPr>
        <w:pStyle w:val="01TitelBeschreibung"/>
      </w:pPr>
    </w:p>
    <w:p w:rsidR="00B86624" w:rsidRPr="003D7313" w:rsidRDefault="00B86624" w:rsidP="000F7C8F">
      <w:pPr>
        <w:pStyle w:val="01TitelBeschreibung"/>
      </w:pPr>
    </w:p>
    <w:p w:rsidR="00BD3D2F" w:rsidRPr="003D7313" w:rsidRDefault="000F2758" w:rsidP="000F7C8F">
      <w:pPr>
        <w:pStyle w:val="01TitelBeschreibung"/>
      </w:pPr>
      <w:r w:rsidRPr="000F2758">
        <w:rPr>
          <w:b/>
        </w:rPr>
        <w:t>Supervisor</w:t>
      </w:r>
      <w:r w:rsidR="00BD3D2F" w:rsidRPr="003D7313">
        <w:t xml:space="preserve"> Prof. Dr.-Ing. </w:t>
      </w:r>
      <w:r w:rsidR="000836DD">
        <w:t>Ansgar Meroth</w:t>
      </w:r>
      <w:r w:rsidR="007E4183" w:rsidRPr="003D7313">
        <w:t>, Ho</w:t>
      </w:r>
      <w:r w:rsidR="004C5DC3">
        <w:t>ch</w:t>
      </w:r>
      <w:r w:rsidR="007E4183" w:rsidRPr="003D7313">
        <w:t>schule Heilbronn</w:t>
      </w:r>
    </w:p>
    <w:p w:rsidR="007E4183" w:rsidRPr="003D7313" w:rsidRDefault="007E4183" w:rsidP="000F7C8F">
      <w:pPr>
        <w:pStyle w:val="01TitelBeschreibung"/>
      </w:pPr>
    </w:p>
    <w:p w:rsidR="007E4183" w:rsidRPr="003D7313" w:rsidRDefault="007E4183" w:rsidP="000F7C8F">
      <w:pPr>
        <w:pStyle w:val="01TitelBeschreibung"/>
      </w:pPr>
      <w:r w:rsidRPr="003D7313">
        <w:t>Hochschule Heilbronn</w:t>
      </w:r>
    </w:p>
    <w:p w:rsidR="007E4183" w:rsidRPr="003D7313" w:rsidRDefault="000F2758" w:rsidP="000F7C8F">
      <w:pPr>
        <w:pStyle w:val="01TitelBeschreibung"/>
      </w:pPr>
      <w:r>
        <w:t>Faculty of Mechanics</w:t>
      </w:r>
      <w:r w:rsidR="003808C6" w:rsidRPr="003D7313">
        <w:t xml:space="preserve"> und Ele</w:t>
      </w:r>
      <w:r>
        <w:t>ctronics</w:t>
      </w:r>
    </w:p>
    <w:p w:rsidR="0045763C" w:rsidRPr="003D7313" w:rsidRDefault="000F2758" w:rsidP="000F7C8F">
      <w:pPr>
        <w:pStyle w:val="01TitelBeschreibung"/>
      </w:pPr>
      <w:r>
        <w:t>Automotive</w:t>
      </w:r>
      <w:r w:rsidR="003808C6" w:rsidRPr="003D7313">
        <w:t xml:space="preserve"> Systems Engineering</w:t>
      </w:r>
    </w:p>
    <w:p w:rsidR="00AE2B0E" w:rsidRPr="003D7313" w:rsidRDefault="00AE2B0E" w:rsidP="000F7C8F">
      <w:r w:rsidRPr="003D7313">
        <w:lastRenderedPageBreak/>
        <w:br w:type="page"/>
      </w:r>
    </w:p>
    <w:p w:rsidR="00B82CB4" w:rsidRDefault="001750B3" w:rsidP="000A6B32">
      <w:pPr>
        <w:pStyle w:val="Heading1"/>
        <w:numPr>
          <w:ilvl w:val="0"/>
          <w:numId w:val="0"/>
        </w:numPr>
        <w:rPr>
          <w:noProof/>
        </w:rPr>
      </w:pPr>
      <w:bookmarkStart w:id="0" w:name="_Toc476173417"/>
      <w:r>
        <w:lastRenderedPageBreak/>
        <w:t>Contents</w:t>
      </w:r>
      <w:bookmarkEnd w:id="0"/>
      <w:r w:rsidR="00C1084F" w:rsidRPr="003D7313">
        <w:fldChar w:fldCharType="begin"/>
      </w:r>
      <w:r w:rsidR="0015135A" w:rsidRPr="005E2C24">
        <w:instrText xml:space="preserve"> TOC \o "1-3" \h \z \u </w:instrText>
      </w:r>
      <w:r w:rsidR="00C1084F" w:rsidRPr="003D7313">
        <w:fldChar w:fldCharType="separate"/>
      </w:r>
    </w:p>
    <w:p w:rsidR="00B82CB4" w:rsidRDefault="00D078B8">
      <w:pPr>
        <w:pStyle w:val="TOC1"/>
        <w:tabs>
          <w:tab w:val="right" w:leader="dot" w:pos="9062"/>
        </w:tabs>
        <w:rPr>
          <w:rFonts w:asciiTheme="minorHAnsi" w:eastAsiaTheme="minorEastAsia" w:hAnsiTheme="minorHAnsi" w:cstheme="minorBidi"/>
          <w:noProof/>
          <w:sz w:val="22"/>
          <w:szCs w:val="22"/>
          <w:lang w:val="en-IN" w:eastAsia="en-IN"/>
        </w:rPr>
      </w:pPr>
      <w:hyperlink w:anchor="_Toc476173417" w:history="1">
        <w:r w:rsidR="00B82CB4" w:rsidRPr="00FC046F">
          <w:rPr>
            <w:rStyle w:val="Hyperlink"/>
            <w:noProof/>
          </w:rPr>
          <w:t>Contents</w:t>
        </w:r>
        <w:r w:rsidR="00B82CB4">
          <w:rPr>
            <w:noProof/>
            <w:webHidden/>
          </w:rPr>
          <w:tab/>
        </w:r>
        <w:r w:rsidR="00B82CB4">
          <w:rPr>
            <w:noProof/>
            <w:webHidden/>
          </w:rPr>
          <w:fldChar w:fldCharType="begin"/>
        </w:r>
        <w:r w:rsidR="00B82CB4">
          <w:rPr>
            <w:noProof/>
            <w:webHidden/>
          </w:rPr>
          <w:instrText xml:space="preserve"> PAGEREF _Toc476173417 \h </w:instrText>
        </w:r>
        <w:r w:rsidR="00B82CB4">
          <w:rPr>
            <w:noProof/>
            <w:webHidden/>
          </w:rPr>
        </w:r>
        <w:r w:rsidR="00B82CB4">
          <w:rPr>
            <w:noProof/>
            <w:webHidden/>
          </w:rPr>
          <w:fldChar w:fldCharType="separate"/>
        </w:r>
        <w:r w:rsidR="00B82CB4">
          <w:rPr>
            <w:noProof/>
            <w:webHidden/>
          </w:rPr>
          <w:t>III</w:t>
        </w:r>
        <w:r w:rsidR="00B82CB4">
          <w:rPr>
            <w:noProof/>
            <w:webHidden/>
          </w:rPr>
          <w:fldChar w:fldCharType="end"/>
        </w:r>
      </w:hyperlink>
    </w:p>
    <w:p w:rsidR="00B82CB4" w:rsidRDefault="00D078B8">
      <w:pPr>
        <w:pStyle w:val="TOC1"/>
        <w:tabs>
          <w:tab w:val="right" w:leader="dot" w:pos="9062"/>
        </w:tabs>
        <w:rPr>
          <w:rFonts w:asciiTheme="minorHAnsi" w:eastAsiaTheme="minorEastAsia" w:hAnsiTheme="minorHAnsi" w:cstheme="minorBidi"/>
          <w:noProof/>
          <w:sz w:val="22"/>
          <w:szCs w:val="22"/>
          <w:lang w:val="en-IN" w:eastAsia="en-IN"/>
        </w:rPr>
      </w:pPr>
      <w:hyperlink w:anchor="_Toc476173418" w:history="1">
        <w:r w:rsidR="00B82CB4" w:rsidRPr="00FC046F">
          <w:rPr>
            <w:rStyle w:val="Hyperlink"/>
            <w:noProof/>
          </w:rPr>
          <w:t>Directory of Tables</w:t>
        </w:r>
        <w:r w:rsidR="00B82CB4">
          <w:rPr>
            <w:noProof/>
            <w:webHidden/>
          </w:rPr>
          <w:tab/>
        </w:r>
        <w:r w:rsidR="00B82CB4">
          <w:rPr>
            <w:noProof/>
            <w:webHidden/>
          </w:rPr>
          <w:fldChar w:fldCharType="begin"/>
        </w:r>
        <w:r w:rsidR="00B82CB4">
          <w:rPr>
            <w:noProof/>
            <w:webHidden/>
          </w:rPr>
          <w:instrText xml:space="preserve"> PAGEREF _Toc476173418 \h </w:instrText>
        </w:r>
        <w:r w:rsidR="00B82CB4">
          <w:rPr>
            <w:noProof/>
            <w:webHidden/>
          </w:rPr>
        </w:r>
        <w:r w:rsidR="00B82CB4">
          <w:rPr>
            <w:noProof/>
            <w:webHidden/>
          </w:rPr>
          <w:fldChar w:fldCharType="separate"/>
        </w:r>
        <w:r w:rsidR="00B82CB4">
          <w:rPr>
            <w:noProof/>
            <w:webHidden/>
          </w:rPr>
          <w:t>V</w:t>
        </w:r>
        <w:r w:rsidR="00B82CB4">
          <w:rPr>
            <w:noProof/>
            <w:webHidden/>
          </w:rPr>
          <w:fldChar w:fldCharType="end"/>
        </w:r>
      </w:hyperlink>
    </w:p>
    <w:p w:rsidR="00B82CB4" w:rsidRDefault="00D078B8">
      <w:pPr>
        <w:pStyle w:val="TOC1"/>
        <w:tabs>
          <w:tab w:val="right" w:leader="dot" w:pos="9062"/>
        </w:tabs>
        <w:rPr>
          <w:rFonts w:asciiTheme="minorHAnsi" w:eastAsiaTheme="minorEastAsia" w:hAnsiTheme="minorHAnsi" w:cstheme="minorBidi"/>
          <w:noProof/>
          <w:sz w:val="22"/>
          <w:szCs w:val="22"/>
          <w:lang w:val="en-IN" w:eastAsia="en-IN"/>
        </w:rPr>
      </w:pPr>
      <w:hyperlink w:anchor="_Toc476173419" w:history="1">
        <w:r w:rsidR="00B82CB4" w:rsidRPr="00FC046F">
          <w:rPr>
            <w:rStyle w:val="Hyperlink"/>
            <w:noProof/>
          </w:rPr>
          <w:t>List of Figures</w:t>
        </w:r>
        <w:r w:rsidR="00B82CB4">
          <w:rPr>
            <w:noProof/>
            <w:webHidden/>
          </w:rPr>
          <w:tab/>
        </w:r>
        <w:r w:rsidR="00B82CB4">
          <w:rPr>
            <w:noProof/>
            <w:webHidden/>
          </w:rPr>
          <w:fldChar w:fldCharType="begin"/>
        </w:r>
        <w:r w:rsidR="00B82CB4">
          <w:rPr>
            <w:noProof/>
            <w:webHidden/>
          </w:rPr>
          <w:instrText xml:space="preserve"> PAGEREF _Toc476173419 \h </w:instrText>
        </w:r>
        <w:r w:rsidR="00B82CB4">
          <w:rPr>
            <w:noProof/>
            <w:webHidden/>
          </w:rPr>
        </w:r>
        <w:r w:rsidR="00B82CB4">
          <w:rPr>
            <w:noProof/>
            <w:webHidden/>
          </w:rPr>
          <w:fldChar w:fldCharType="separate"/>
        </w:r>
        <w:r w:rsidR="00B82CB4">
          <w:rPr>
            <w:noProof/>
            <w:webHidden/>
          </w:rPr>
          <w:t>V</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20" w:history="1">
        <w:r w:rsidR="00B82CB4" w:rsidRPr="00FC046F">
          <w:rPr>
            <w:rStyle w:val="Hyperlink"/>
            <w:noProof/>
          </w:rPr>
          <w:t>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ntroduction</w:t>
        </w:r>
        <w:r w:rsidR="00B82CB4">
          <w:rPr>
            <w:noProof/>
            <w:webHidden/>
          </w:rPr>
          <w:tab/>
        </w:r>
        <w:r w:rsidR="00B82CB4">
          <w:rPr>
            <w:noProof/>
            <w:webHidden/>
          </w:rPr>
          <w:fldChar w:fldCharType="begin"/>
        </w:r>
        <w:r w:rsidR="00B82CB4">
          <w:rPr>
            <w:noProof/>
            <w:webHidden/>
          </w:rPr>
          <w:instrText xml:space="preserve"> PAGEREF _Toc476173420 \h </w:instrText>
        </w:r>
        <w:r w:rsidR="00B82CB4">
          <w:rPr>
            <w:noProof/>
            <w:webHidden/>
          </w:rPr>
        </w:r>
        <w:r w:rsidR="00B82CB4">
          <w:rPr>
            <w:noProof/>
            <w:webHidden/>
          </w:rPr>
          <w:fldChar w:fldCharType="separate"/>
        </w:r>
        <w:r w:rsidR="00B82CB4">
          <w:rPr>
            <w:noProof/>
            <w:webHidden/>
          </w:rPr>
          <w:t>1</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1" w:history="1">
        <w:r w:rsidR="00B82CB4" w:rsidRPr="00FC046F">
          <w:rPr>
            <w:rStyle w:val="Hyperlink"/>
            <w:noProof/>
            <w14:scene3d>
              <w14:camera w14:prst="orthographicFront"/>
              <w14:lightRig w14:rig="threePt" w14:dir="t">
                <w14:rot w14:lat="0" w14:lon="0" w14:rev="0"/>
              </w14:lightRig>
            </w14:scene3d>
          </w:rPr>
          <w:t>1.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hort Version</w:t>
        </w:r>
        <w:r w:rsidR="00B82CB4">
          <w:rPr>
            <w:noProof/>
            <w:webHidden/>
          </w:rPr>
          <w:tab/>
        </w:r>
        <w:r w:rsidR="00B82CB4">
          <w:rPr>
            <w:noProof/>
            <w:webHidden/>
          </w:rPr>
          <w:fldChar w:fldCharType="begin"/>
        </w:r>
        <w:r w:rsidR="00B82CB4">
          <w:rPr>
            <w:noProof/>
            <w:webHidden/>
          </w:rPr>
          <w:instrText xml:space="preserve"> PAGEREF _Toc476173421 \h </w:instrText>
        </w:r>
        <w:r w:rsidR="00B82CB4">
          <w:rPr>
            <w:noProof/>
            <w:webHidden/>
          </w:rPr>
        </w:r>
        <w:r w:rsidR="00B82CB4">
          <w:rPr>
            <w:noProof/>
            <w:webHidden/>
          </w:rPr>
          <w:fldChar w:fldCharType="separate"/>
        </w:r>
        <w:r w:rsidR="00B82CB4">
          <w:rPr>
            <w:noProof/>
            <w:webHidden/>
          </w:rPr>
          <w:t>1</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2" w:history="1">
        <w:r w:rsidR="00B82CB4" w:rsidRPr="00FC046F">
          <w:rPr>
            <w:rStyle w:val="Hyperlink"/>
            <w:noProof/>
            <w14:scene3d>
              <w14:camera w14:prst="orthographicFront"/>
              <w14:lightRig w14:rig="threePt" w14:dir="t">
                <w14:rot w14:lat="0" w14:lon="0" w14:rev="0"/>
              </w14:lightRig>
            </w14:scene3d>
          </w:rPr>
          <w:t>1.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Task</w:t>
        </w:r>
        <w:r w:rsidR="00B82CB4">
          <w:rPr>
            <w:noProof/>
            <w:webHidden/>
          </w:rPr>
          <w:tab/>
        </w:r>
        <w:r w:rsidR="00B82CB4">
          <w:rPr>
            <w:noProof/>
            <w:webHidden/>
          </w:rPr>
          <w:fldChar w:fldCharType="begin"/>
        </w:r>
        <w:r w:rsidR="00B82CB4">
          <w:rPr>
            <w:noProof/>
            <w:webHidden/>
          </w:rPr>
          <w:instrText xml:space="preserve"> PAGEREF _Toc476173422 \h </w:instrText>
        </w:r>
        <w:r w:rsidR="00B82CB4">
          <w:rPr>
            <w:noProof/>
            <w:webHidden/>
          </w:rPr>
        </w:r>
        <w:r w:rsidR="00B82CB4">
          <w:rPr>
            <w:noProof/>
            <w:webHidden/>
          </w:rPr>
          <w:fldChar w:fldCharType="separate"/>
        </w:r>
        <w:r w:rsidR="00B82CB4">
          <w:rPr>
            <w:noProof/>
            <w:webHidden/>
          </w:rPr>
          <w:t>2</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3" w:history="1">
        <w:r w:rsidR="00B82CB4" w:rsidRPr="00FC046F">
          <w:rPr>
            <w:rStyle w:val="Hyperlink"/>
            <w:noProof/>
            <w14:scene3d>
              <w14:camera w14:prst="orthographicFront"/>
              <w14:lightRig w14:rig="threePt" w14:dir="t">
                <w14:rot w14:lat="0" w14:lon="0" w14:rev="0"/>
              </w14:lightRig>
            </w14:scene3d>
          </w:rPr>
          <w:t>1.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Kapitelübersicht</w:t>
        </w:r>
        <w:r w:rsidR="00B82CB4">
          <w:rPr>
            <w:noProof/>
            <w:webHidden/>
          </w:rPr>
          <w:tab/>
        </w:r>
        <w:r w:rsidR="00B82CB4">
          <w:rPr>
            <w:noProof/>
            <w:webHidden/>
          </w:rPr>
          <w:fldChar w:fldCharType="begin"/>
        </w:r>
        <w:r w:rsidR="00B82CB4">
          <w:rPr>
            <w:noProof/>
            <w:webHidden/>
          </w:rPr>
          <w:instrText xml:space="preserve"> PAGEREF _Toc476173423 \h </w:instrText>
        </w:r>
        <w:r w:rsidR="00B82CB4">
          <w:rPr>
            <w:noProof/>
            <w:webHidden/>
          </w:rPr>
        </w:r>
        <w:r w:rsidR="00B82CB4">
          <w:rPr>
            <w:noProof/>
            <w:webHidden/>
          </w:rPr>
          <w:fldChar w:fldCharType="separate"/>
        </w:r>
        <w:r w:rsidR="00B82CB4">
          <w:rPr>
            <w:noProof/>
            <w:webHidden/>
          </w:rPr>
          <w:t>3</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24" w:history="1">
        <w:r w:rsidR="00B82CB4" w:rsidRPr="00FC046F">
          <w:rPr>
            <w:rStyle w:val="Hyperlink"/>
            <w:noProof/>
          </w:rPr>
          <w:t>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tand der Technik</w:t>
        </w:r>
        <w:r w:rsidR="00B82CB4">
          <w:rPr>
            <w:noProof/>
            <w:webHidden/>
          </w:rPr>
          <w:tab/>
        </w:r>
        <w:r w:rsidR="00B82CB4">
          <w:rPr>
            <w:noProof/>
            <w:webHidden/>
          </w:rPr>
          <w:fldChar w:fldCharType="begin"/>
        </w:r>
        <w:r w:rsidR="00B82CB4">
          <w:rPr>
            <w:noProof/>
            <w:webHidden/>
          </w:rPr>
          <w:instrText xml:space="preserve"> PAGEREF _Toc476173424 \h </w:instrText>
        </w:r>
        <w:r w:rsidR="00B82CB4">
          <w:rPr>
            <w:noProof/>
            <w:webHidden/>
          </w:rPr>
        </w:r>
        <w:r w:rsidR="00B82CB4">
          <w:rPr>
            <w:noProof/>
            <w:webHidden/>
          </w:rPr>
          <w:fldChar w:fldCharType="separate"/>
        </w:r>
        <w:r w:rsidR="00B82CB4">
          <w:rPr>
            <w:noProof/>
            <w:webHidden/>
          </w:rPr>
          <w:t>4</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5" w:history="1">
        <w:r w:rsidR="00B82CB4" w:rsidRPr="00FC046F">
          <w:rPr>
            <w:rStyle w:val="Hyperlink"/>
            <w:noProof/>
            <w14:scene3d>
              <w14:camera w14:prst="orthographicFront"/>
              <w14:lightRig w14:rig="threePt" w14:dir="t">
                <w14:rot w14:lat="0" w14:lon="0" w14:rev="0"/>
              </w14:lightRig>
            </w14:scene3d>
          </w:rPr>
          <w:t>2.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EC 62196: Fahrzeugstecker</w:t>
        </w:r>
        <w:r w:rsidR="00B82CB4">
          <w:rPr>
            <w:noProof/>
            <w:webHidden/>
          </w:rPr>
          <w:tab/>
        </w:r>
        <w:r w:rsidR="00B82CB4">
          <w:rPr>
            <w:noProof/>
            <w:webHidden/>
          </w:rPr>
          <w:fldChar w:fldCharType="begin"/>
        </w:r>
        <w:r w:rsidR="00B82CB4">
          <w:rPr>
            <w:noProof/>
            <w:webHidden/>
          </w:rPr>
          <w:instrText xml:space="preserve"> PAGEREF _Toc476173425 \h </w:instrText>
        </w:r>
        <w:r w:rsidR="00B82CB4">
          <w:rPr>
            <w:noProof/>
            <w:webHidden/>
          </w:rPr>
        </w:r>
        <w:r w:rsidR="00B82CB4">
          <w:rPr>
            <w:noProof/>
            <w:webHidden/>
          </w:rPr>
          <w:fldChar w:fldCharType="separate"/>
        </w:r>
        <w:r w:rsidR="00B82CB4">
          <w:rPr>
            <w:noProof/>
            <w:webHidden/>
          </w:rPr>
          <w:t>4</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6" w:history="1">
        <w:r w:rsidR="00B82CB4" w:rsidRPr="00FC046F">
          <w:rPr>
            <w:rStyle w:val="Hyperlink"/>
            <w:noProof/>
            <w14:scene3d>
              <w14:camera w14:prst="orthographicFront"/>
              <w14:lightRig w14:rig="threePt" w14:dir="t">
                <w14:rot w14:lat="0" w14:lon="0" w14:rev="0"/>
              </w14:lightRig>
            </w14:scene3d>
          </w:rPr>
          <w:t>2.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EC 61851: Ladevorgang</w:t>
        </w:r>
        <w:r w:rsidR="00B82CB4">
          <w:rPr>
            <w:noProof/>
            <w:webHidden/>
          </w:rPr>
          <w:tab/>
        </w:r>
        <w:r w:rsidR="00B82CB4">
          <w:rPr>
            <w:noProof/>
            <w:webHidden/>
          </w:rPr>
          <w:fldChar w:fldCharType="begin"/>
        </w:r>
        <w:r w:rsidR="00B82CB4">
          <w:rPr>
            <w:noProof/>
            <w:webHidden/>
          </w:rPr>
          <w:instrText xml:space="preserve"> PAGEREF _Toc476173426 \h </w:instrText>
        </w:r>
        <w:r w:rsidR="00B82CB4">
          <w:rPr>
            <w:noProof/>
            <w:webHidden/>
          </w:rPr>
        </w:r>
        <w:r w:rsidR="00B82CB4">
          <w:rPr>
            <w:noProof/>
            <w:webHidden/>
          </w:rPr>
          <w:fldChar w:fldCharType="separate"/>
        </w:r>
        <w:r w:rsidR="00B82CB4">
          <w:rPr>
            <w:noProof/>
            <w:webHidden/>
          </w:rPr>
          <w:t>6</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7" w:history="1">
        <w:r w:rsidR="00B82CB4" w:rsidRPr="00FC046F">
          <w:rPr>
            <w:rStyle w:val="Hyperlink"/>
            <w:noProof/>
            <w14:scene3d>
              <w14:camera w14:prst="orthographicFront"/>
              <w14:lightRig w14:rig="threePt" w14:dir="t">
                <w14:rot w14:lat="0" w14:lon="0" w14:rev="0"/>
              </w14:lightRig>
            </w14:scene3d>
          </w:rPr>
          <w:t>2.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SO/IEC 15118</w:t>
        </w:r>
        <w:r w:rsidR="00B82CB4">
          <w:rPr>
            <w:noProof/>
            <w:webHidden/>
          </w:rPr>
          <w:tab/>
        </w:r>
        <w:r w:rsidR="00B82CB4">
          <w:rPr>
            <w:noProof/>
            <w:webHidden/>
          </w:rPr>
          <w:fldChar w:fldCharType="begin"/>
        </w:r>
        <w:r w:rsidR="00B82CB4">
          <w:rPr>
            <w:noProof/>
            <w:webHidden/>
          </w:rPr>
          <w:instrText xml:space="preserve"> PAGEREF _Toc476173427 \h </w:instrText>
        </w:r>
        <w:r w:rsidR="00B82CB4">
          <w:rPr>
            <w:noProof/>
            <w:webHidden/>
          </w:rPr>
        </w:r>
        <w:r w:rsidR="00B82CB4">
          <w:rPr>
            <w:noProof/>
            <w:webHidden/>
          </w:rPr>
          <w:fldChar w:fldCharType="separate"/>
        </w:r>
        <w:r w:rsidR="00B82CB4">
          <w:rPr>
            <w:noProof/>
            <w:webHidden/>
          </w:rPr>
          <w:t>8</w:t>
        </w:r>
        <w:r w:rsidR="00B82CB4">
          <w:rPr>
            <w:noProof/>
            <w:webHidden/>
          </w:rPr>
          <w:fldChar w:fldCharType="end"/>
        </w:r>
      </w:hyperlink>
    </w:p>
    <w:p w:rsidR="00B82CB4" w:rsidRDefault="00D078B8">
      <w:pPr>
        <w:pStyle w:val="TOC3"/>
        <w:tabs>
          <w:tab w:val="left" w:pos="1320"/>
          <w:tab w:val="right" w:leader="dot" w:pos="9062"/>
        </w:tabs>
        <w:rPr>
          <w:rFonts w:asciiTheme="minorHAnsi" w:hAnsiTheme="minorHAnsi"/>
          <w:noProof/>
          <w:lang w:val="en-IN" w:eastAsia="en-IN"/>
        </w:rPr>
      </w:pPr>
      <w:hyperlink w:anchor="_Toc476173428" w:history="1">
        <w:r w:rsidR="00B82CB4" w:rsidRPr="00FC046F">
          <w:rPr>
            <w:rStyle w:val="Hyperlink"/>
            <w:noProof/>
          </w:rPr>
          <w:t>2.3.1</w:t>
        </w:r>
        <w:r w:rsidR="00B82CB4">
          <w:rPr>
            <w:rFonts w:asciiTheme="minorHAnsi" w:hAnsiTheme="minorHAnsi"/>
            <w:noProof/>
            <w:lang w:val="en-IN" w:eastAsia="en-IN"/>
          </w:rPr>
          <w:tab/>
        </w:r>
        <w:r w:rsidR="00B82CB4" w:rsidRPr="00FC046F">
          <w:rPr>
            <w:rStyle w:val="Hyperlink"/>
            <w:noProof/>
          </w:rPr>
          <w:t>Open V2G Projekt</w:t>
        </w:r>
        <w:r w:rsidR="00B82CB4">
          <w:rPr>
            <w:noProof/>
            <w:webHidden/>
          </w:rPr>
          <w:tab/>
        </w:r>
        <w:r w:rsidR="00B82CB4">
          <w:rPr>
            <w:noProof/>
            <w:webHidden/>
          </w:rPr>
          <w:fldChar w:fldCharType="begin"/>
        </w:r>
        <w:r w:rsidR="00B82CB4">
          <w:rPr>
            <w:noProof/>
            <w:webHidden/>
          </w:rPr>
          <w:instrText xml:space="preserve"> PAGEREF _Toc476173428 \h </w:instrText>
        </w:r>
        <w:r w:rsidR="00B82CB4">
          <w:rPr>
            <w:noProof/>
            <w:webHidden/>
          </w:rPr>
        </w:r>
        <w:r w:rsidR="00B82CB4">
          <w:rPr>
            <w:noProof/>
            <w:webHidden/>
          </w:rPr>
          <w:fldChar w:fldCharType="separate"/>
        </w:r>
        <w:r w:rsidR="00B82CB4">
          <w:rPr>
            <w:noProof/>
            <w:webHidden/>
          </w:rPr>
          <w:t>9</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29" w:history="1">
        <w:r w:rsidR="00B82CB4" w:rsidRPr="00FC046F">
          <w:rPr>
            <w:rStyle w:val="Hyperlink"/>
            <w:noProof/>
            <w14:scene3d>
              <w14:camera w14:prst="orthographicFront"/>
              <w14:lightRig w14:rig="threePt" w14:dir="t">
                <w14:rot w14:lat="0" w14:lon="0" w14:rev="0"/>
              </w14:lightRig>
            </w14:scene3d>
          </w:rPr>
          <w:t>2.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owerline Kommunikation</w:t>
        </w:r>
        <w:r w:rsidR="00B82CB4">
          <w:rPr>
            <w:noProof/>
            <w:webHidden/>
          </w:rPr>
          <w:tab/>
        </w:r>
        <w:r w:rsidR="00B82CB4">
          <w:rPr>
            <w:noProof/>
            <w:webHidden/>
          </w:rPr>
          <w:fldChar w:fldCharType="begin"/>
        </w:r>
        <w:r w:rsidR="00B82CB4">
          <w:rPr>
            <w:noProof/>
            <w:webHidden/>
          </w:rPr>
          <w:instrText xml:space="preserve"> PAGEREF _Toc476173429 \h </w:instrText>
        </w:r>
        <w:r w:rsidR="00B82CB4">
          <w:rPr>
            <w:noProof/>
            <w:webHidden/>
          </w:rPr>
        </w:r>
        <w:r w:rsidR="00B82CB4">
          <w:rPr>
            <w:noProof/>
            <w:webHidden/>
          </w:rPr>
          <w:fldChar w:fldCharType="separate"/>
        </w:r>
        <w:r w:rsidR="00B82CB4">
          <w:rPr>
            <w:noProof/>
            <w:webHidden/>
          </w:rPr>
          <w:t>10</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30" w:history="1">
        <w:r w:rsidR="00B82CB4" w:rsidRPr="00FC046F">
          <w:rPr>
            <w:rStyle w:val="Hyperlink"/>
            <w:noProof/>
            <w14:scene3d>
              <w14:camera w14:prst="orthographicFront"/>
              <w14:lightRig w14:rig="threePt" w14:dir="t">
                <w14:rot w14:lat="0" w14:lon="0" w14:rev="0"/>
              </w14:lightRig>
            </w14:scene3d>
          </w:rPr>
          <w:t>2.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Zustandsautomaten</w:t>
        </w:r>
        <w:r w:rsidR="00B82CB4">
          <w:rPr>
            <w:noProof/>
            <w:webHidden/>
          </w:rPr>
          <w:tab/>
        </w:r>
        <w:r w:rsidR="00B82CB4">
          <w:rPr>
            <w:noProof/>
            <w:webHidden/>
          </w:rPr>
          <w:fldChar w:fldCharType="begin"/>
        </w:r>
        <w:r w:rsidR="00B82CB4">
          <w:rPr>
            <w:noProof/>
            <w:webHidden/>
          </w:rPr>
          <w:instrText xml:space="preserve"> PAGEREF _Toc476173430 \h </w:instrText>
        </w:r>
        <w:r w:rsidR="00B82CB4">
          <w:rPr>
            <w:noProof/>
            <w:webHidden/>
          </w:rPr>
        </w:r>
        <w:r w:rsidR="00B82CB4">
          <w:rPr>
            <w:noProof/>
            <w:webHidden/>
          </w:rPr>
          <w:fldChar w:fldCharType="separate"/>
        </w:r>
        <w:r w:rsidR="00B82CB4">
          <w:rPr>
            <w:noProof/>
            <w:webHidden/>
          </w:rPr>
          <w:t>11</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31" w:history="1">
        <w:r w:rsidR="00B82CB4" w:rsidRPr="00FC046F">
          <w:rPr>
            <w:rStyle w:val="Hyperlink"/>
            <w:noProof/>
          </w:rPr>
          <w:t>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Hardware</w:t>
        </w:r>
        <w:r w:rsidR="00B82CB4">
          <w:rPr>
            <w:noProof/>
            <w:webHidden/>
          </w:rPr>
          <w:tab/>
        </w:r>
        <w:r w:rsidR="00B82CB4">
          <w:rPr>
            <w:noProof/>
            <w:webHidden/>
          </w:rPr>
          <w:fldChar w:fldCharType="begin"/>
        </w:r>
        <w:r w:rsidR="00B82CB4">
          <w:rPr>
            <w:noProof/>
            <w:webHidden/>
          </w:rPr>
          <w:instrText xml:space="preserve"> PAGEREF _Toc476173431 \h </w:instrText>
        </w:r>
        <w:r w:rsidR="00B82CB4">
          <w:rPr>
            <w:noProof/>
            <w:webHidden/>
          </w:rPr>
        </w:r>
        <w:r w:rsidR="00B82CB4">
          <w:rPr>
            <w:noProof/>
            <w:webHidden/>
          </w:rPr>
          <w:fldChar w:fldCharType="separate"/>
        </w:r>
        <w:r w:rsidR="00B82CB4">
          <w:rPr>
            <w:noProof/>
            <w:webHidden/>
          </w:rPr>
          <w:t>13</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32" w:history="1">
        <w:r w:rsidR="00B82CB4" w:rsidRPr="00FC046F">
          <w:rPr>
            <w:rStyle w:val="Hyperlink"/>
            <w:noProof/>
            <w14:scene3d>
              <w14:camera w14:prst="orthographicFront"/>
              <w14:lightRig w14:rig="threePt" w14:dir="t">
                <w14:rot w14:lat="0" w14:lon="0" w14:rev="0"/>
              </w14:lightRig>
            </w14:scene3d>
          </w:rPr>
          <w:t>3.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nforderungen/Eigenschaften</w:t>
        </w:r>
        <w:r w:rsidR="00B82CB4">
          <w:rPr>
            <w:noProof/>
            <w:webHidden/>
          </w:rPr>
          <w:tab/>
        </w:r>
        <w:r w:rsidR="00B82CB4">
          <w:rPr>
            <w:noProof/>
            <w:webHidden/>
          </w:rPr>
          <w:fldChar w:fldCharType="begin"/>
        </w:r>
        <w:r w:rsidR="00B82CB4">
          <w:rPr>
            <w:noProof/>
            <w:webHidden/>
          </w:rPr>
          <w:instrText xml:space="preserve"> PAGEREF _Toc476173432 \h </w:instrText>
        </w:r>
        <w:r w:rsidR="00B82CB4">
          <w:rPr>
            <w:noProof/>
            <w:webHidden/>
          </w:rPr>
        </w:r>
        <w:r w:rsidR="00B82CB4">
          <w:rPr>
            <w:noProof/>
            <w:webHidden/>
          </w:rPr>
          <w:fldChar w:fldCharType="separate"/>
        </w:r>
        <w:r w:rsidR="00B82CB4">
          <w:rPr>
            <w:noProof/>
            <w:webHidden/>
          </w:rPr>
          <w:t>13</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33" w:history="1">
        <w:r w:rsidR="00B82CB4" w:rsidRPr="00FC046F">
          <w:rPr>
            <w:rStyle w:val="Hyperlink"/>
            <w:noProof/>
            <w14:scene3d>
              <w14:camera w14:prst="orthographicFront"/>
              <w14:lightRig w14:rig="threePt" w14:dir="t">
                <w14:rot w14:lat="0" w14:lon="0" w14:rev="0"/>
              </w14:lightRig>
            </w14:scene3d>
          </w:rPr>
          <w:t>3.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VAchargeSE</w:t>
        </w:r>
        <w:r w:rsidR="00B82CB4">
          <w:rPr>
            <w:noProof/>
            <w:webHidden/>
          </w:rPr>
          <w:tab/>
        </w:r>
        <w:r w:rsidR="00B82CB4">
          <w:rPr>
            <w:noProof/>
            <w:webHidden/>
          </w:rPr>
          <w:fldChar w:fldCharType="begin"/>
        </w:r>
        <w:r w:rsidR="00B82CB4">
          <w:rPr>
            <w:noProof/>
            <w:webHidden/>
          </w:rPr>
          <w:instrText xml:space="preserve"> PAGEREF _Toc476173433 \h </w:instrText>
        </w:r>
        <w:r w:rsidR="00B82CB4">
          <w:rPr>
            <w:noProof/>
            <w:webHidden/>
          </w:rPr>
        </w:r>
        <w:r w:rsidR="00B82CB4">
          <w:rPr>
            <w:noProof/>
            <w:webHidden/>
          </w:rPr>
          <w:fldChar w:fldCharType="separate"/>
        </w:r>
        <w:r w:rsidR="00B82CB4">
          <w:rPr>
            <w:noProof/>
            <w:webHidden/>
          </w:rPr>
          <w:t>14</w:t>
        </w:r>
        <w:r w:rsidR="00B82CB4">
          <w:rPr>
            <w:noProof/>
            <w:webHidden/>
          </w:rPr>
          <w:fldChar w:fldCharType="end"/>
        </w:r>
      </w:hyperlink>
    </w:p>
    <w:p w:rsidR="00B82CB4" w:rsidRDefault="00D078B8">
      <w:pPr>
        <w:pStyle w:val="TOC3"/>
        <w:tabs>
          <w:tab w:val="left" w:pos="1320"/>
          <w:tab w:val="right" w:leader="dot" w:pos="9062"/>
        </w:tabs>
        <w:rPr>
          <w:rFonts w:asciiTheme="minorHAnsi" w:hAnsiTheme="minorHAnsi"/>
          <w:noProof/>
          <w:lang w:val="en-IN" w:eastAsia="en-IN"/>
        </w:rPr>
      </w:pPr>
      <w:hyperlink w:anchor="_Toc476173434" w:history="1">
        <w:r w:rsidR="00B82CB4" w:rsidRPr="00FC046F">
          <w:rPr>
            <w:rStyle w:val="Hyperlink"/>
            <w:noProof/>
          </w:rPr>
          <w:t>3.2.1</w:t>
        </w:r>
        <w:r w:rsidR="00B82CB4">
          <w:rPr>
            <w:rFonts w:asciiTheme="minorHAnsi" w:hAnsiTheme="minorHAnsi"/>
            <w:noProof/>
            <w:lang w:val="en-IN" w:eastAsia="en-IN"/>
          </w:rPr>
          <w:tab/>
        </w:r>
        <w:r w:rsidR="00B82CB4" w:rsidRPr="00FC046F">
          <w:rPr>
            <w:rStyle w:val="Hyperlink"/>
            <w:noProof/>
          </w:rPr>
          <w:t>Aufbau</w:t>
        </w:r>
        <w:r w:rsidR="00B82CB4">
          <w:rPr>
            <w:noProof/>
            <w:webHidden/>
          </w:rPr>
          <w:tab/>
        </w:r>
        <w:r w:rsidR="00B82CB4">
          <w:rPr>
            <w:noProof/>
            <w:webHidden/>
          </w:rPr>
          <w:fldChar w:fldCharType="begin"/>
        </w:r>
        <w:r w:rsidR="00B82CB4">
          <w:rPr>
            <w:noProof/>
            <w:webHidden/>
          </w:rPr>
          <w:instrText xml:space="preserve"> PAGEREF _Toc476173434 \h </w:instrText>
        </w:r>
        <w:r w:rsidR="00B82CB4">
          <w:rPr>
            <w:noProof/>
            <w:webHidden/>
          </w:rPr>
        </w:r>
        <w:r w:rsidR="00B82CB4">
          <w:rPr>
            <w:noProof/>
            <w:webHidden/>
          </w:rPr>
          <w:fldChar w:fldCharType="separate"/>
        </w:r>
        <w:r w:rsidR="00B82CB4">
          <w:rPr>
            <w:noProof/>
            <w:webHidden/>
          </w:rPr>
          <w:t>15</w:t>
        </w:r>
        <w:r w:rsidR="00B82CB4">
          <w:rPr>
            <w:noProof/>
            <w:webHidden/>
          </w:rPr>
          <w:fldChar w:fldCharType="end"/>
        </w:r>
      </w:hyperlink>
    </w:p>
    <w:p w:rsidR="00B82CB4" w:rsidRDefault="00D078B8">
      <w:pPr>
        <w:pStyle w:val="TOC3"/>
        <w:tabs>
          <w:tab w:val="left" w:pos="1320"/>
          <w:tab w:val="right" w:leader="dot" w:pos="9062"/>
        </w:tabs>
        <w:rPr>
          <w:rFonts w:asciiTheme="minorHAnsi" w:hAnsiTheme="minorHAnsi"/>
          <w:noProof/>
          <w:lang w:val="en-IN" w:eastAsia="en-IN"/>
        </w:rPr>
      </w:pPr>
      <w:hyperlink w:anchor="_Toc476173435" w:history="1">
        <w:r w:rsidR="00B82CB4" w:rsidRPr="00FC046F">
          <w:rPr>
            <w:rStyle w:val="Hyperlink"/>
            <w:noProof/>
          </w:rPr>
          <w:t>3.2.2</w:t>
        </w:r>
        <w:r w:rsidR="00B82CB4">
          <w:rPr>
            <w:rFonts w:asciiTheme="minorHAnsi" w:hAnsiTheme="minorHAnsi"/>
            <w:noProof/>
            <w:lang w:val="en-IN" w:eastAsia="en-IN"/>
          </w:rPr>
          <w:tab/>
        </w:r>
        <w:r w:rsidR="00B82CB4" w:rsidRPr="00FC046F">
          <w:rPr>
            <w:rStyle w:val="Hyperlink"/>
            <w:noProof/>
          </w:rPr>
          <w:t>Erstellen serial_Programming-Verzeichnisses</w:t>
        </w:r>
        <w:r w:rsidR="00B82CB4">
          <w:rPr>
            <w:noProof/>
            <w:webHidden/>
          </w:rPr>
          <w:tab/>
        </w:r>
        <w:r w:rsidR="00B82CB4">
          <w:rPr>
            <w:noProof/>
            <w:webHidden/>
          </w:rPr>
          <w:fldChar w:fldCharType="begin"/>
        </w:r>
        <w:r w:rsidR="00B82CB4">
          <w:rPr>
            <w:noProof/>
            <w:webHidden/>
          </w:rPr>
          <w:instrText xml:space="preserve"> PAGEREF _Toc476173435 \h </w:instrText>
        </w:r>
        <w:r w:rsidR="00B82CB4">
          <w:rPr>
            <w:noProof/>
            <w:webHidden/>
          </w:rPr>
        </w:r>
        <w:r w:rsidR="00B82CB4">
          <w:rPr>
            <w:noProof/>
            <w:webHidden/>
          </w:rPr>
          <w:fldChar w:fldCharType="separate"/>
        </w:r>
        <w:r w:rsidR="00B82CB4">
          <w:rPr>
            <w:noProof/>
            <w:webHidden/>
          </w:rPr>
          <w:t>16</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36" w:history="1">
        <w:r w:rsidR="00B82CB4" w:rsidRPr="00FC046F">
          <w:rPr>
            <w:rStyle w:val="Hyperlink"/>
            <w:noProof/>
            <w14:scene3d>
              <w14:camera w14:prst="orthographicFront"/>
              <w14:lightRig w14:rig="threePt" w14:dir="t">
                <w14:rot w14:lat="0" w14:lon="0" w14:rev="0"/>
              </w14:lightRig>
            </w14:scene3d>
          </w:rPr>
          <w:t>3.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Kommunikation zwischen Rechner und EVAchargeSE</w:t>
        </w:r>
        <w:r w:rsidR="00B82CB4">
          <w:rPr>
            <w:noProof/>
            <w:webHidden/>
          </w:rPr>
          <w:tab/>
        </w:r>
        <w:r w:rsidR="00B82CB4">
          <w:rPr>
            <w:noProof/>
            <w:webHidden/>
          </w:rPr>
          <w:fldChar w:fldCharType="begin"/>
        </w:r>
        <w:r w:rsidR="00B82CB4">
          <w:rPr>
            <w:noProof/>
            <w:webHidden/>
          </w:rPr>
          <w:instrText xml:space="preserve"> PAGEREF _Toc476173436 \h </w:instrText>
        </w:r>
        <w:r w:rsidR="00B82CB4">
          <w:rPr>
            <w:noProof/>
            <w:webHidden/>
          </w:rPr>
        </w:r>
        <w:r w:rsidR="00B82CB4">
          <w:rPr>
            <w:noProof/>
            <w:webHidden/>
          </w:rPr>
          <w:fldChar w:fldCharType="separate"/>
        </w:r>
        <w:r w:rsidR="00B82CB4">
          <w:rPr>
            <w:noProof/>
            <w:webHidden/>
          </w:rPr>
          <w:t>18</w:t>
        </w:r>
        <w:r w:rsidR="00B82CB4">
          <w:rPr>
            <w:noProof/>
            <w:webHidden/>
          </w:rPr>
          <w:fldChar w:fldCharType="end"/>
        </w:r>
      </w:hyperlink>
    </w:p>
    <w:p w:rsidR="00B82CB4" w:rsidRDefault="00D078B8">
      <w:pPr>
        <w:pStyle w:val="TOC3"/>
        <w:tabs>
          <w:tab w:val="left" w:pos="1320"/>
          <w:tab w:val="right" w:leader="dot" w:pos="9062"/>
        </w:tabs>
        <w:rPr>
          <w:rFonts w:asciiTheme="minorHAnsi" w:hAnsiTheme="minorHAnsi"/>
          <w:noProof/>
          <w:lang w:val="en-IN" w:eastAsia="en-IN"/>
        </w:rPr>
      </w:pPr>
      <w:hyperlink w:anchor="_Toc476173437" w:history="1">
        <w:r w:rsidR="00B82CB4" w:rsidRPr="00FC046F">
          <w:rPr>
            <w:rStyle w:val="Hyperlink"/>
            <w:noProof/>
          </w:rPr>
          <w:t>3.3.1</w:t>
        </w:r>
        <w:r w:rsidR="00B82CB4">
          <w:rPr>
            <w:rFonts w:asciiTheme="minorHAnsi" w:hAnsiTheme="minorHAnsi"/>
            <w:noProof/>
            <w:lang w:val="en-IN" w:eastAsia="en-IN"/>
          </w:rPr>
          <w:tab/>
        </w:r>
        <w:r w:rsidR="00B82CB4" w:rsidRPr="00FC046F">
          <w:rPr>
            <w:rStyle w:val="Hyperlink"/>
            <w:noProof/>
            <w:lang w:val="en-AU"/>
          </w:rPr>
          <w:t>Flashen</w:t>
        </w:r>
        <w:r w:rsidR="00B82CB4" w:rsidRPr="00FC046F">
          <w:rPr>
            <w:rStyle w:val="Hyperlink"/>
            <w:noProof/>
          </w:rPr>
          <w:t xml:space="preserve"> eines Programms</w:t>
        </w:r>
        <w:r w:rsidR="00B82CB4">
          <w:rPr>
            <w:noProof/>
            <w:webHidden/>
          </w:rPr>
          <w:tab/>
        </w:r>
        <w:r w:rsidR="00B82CB4">
          <w:rPr>
            <w:noProof/>
            <w:webHidden/>
          </w:rPr>
          <w:fldChar w:fldCharType="begin"/>
        </w:r>
        <w:r w:rsidR="00B82CB4">
          <w:rPr>
            <w:noProof/>
            <w:webHidden/>
          </w:rPr>
          <w:instrText xml:space="preserve"> PAGEREF _Toc476173437 \h </w:instrText>
        </w:r>
        <w:r w:rsidR="00B82CB4">
          <w:rPr>
            <w:noProof/>
            <w:webHidden/>
          </w:rPr>
        </w:r>
        <w:r w:rsidR="00B82CB4">
          <w:rPr>
            <w:noProof/>
            <w:webHidden/>
          </w:rPr>
          <w:fldChar w:fldCharType="separate"/>
        </w:r>
        <w:r w:rsidR="00B82CB4">
          <w:rPr>
            <w:noProof/>
            <w:webHidden/>
          </w:rPr>
          <w:t>18</w:t>
        </w:r>
        <w:r w:rsidR="00B82CB4">
          <w:rPr>
            <w:noProof/>
            <w:webHidden/>
          </w:rPr>
          <w:fldChar w:fldCharType="end"/>
        </w:r>
      </w:hyperlink>
    </w:p>
    <w:p w:rsidR="00B82CB4" w:rsidRDefault="00D078B8">
      <w:pPr>
        <w:pStyle w:val="TOC3"/>
        <w:tabs>
          <w:tab w:val="left" w:pos="1320"/>
          <w:tab w:val="right" w:leader="dot" w:pos="9062"/>
        </w:tabs>
        <w:rPr>
          <w:rFonts w:asciiTheme="minorHAnsi" w:hAnsiTheme="minorHAnsi"/>
          <w:noProof/>
          <w:lang w:val="en-IN" w:eastAsia="en-IN"/>
        </w:rPr>
      </w:pPr>
      <w:hyperlink w:anchor="_Toc476173438" w:history="1">
        <w:r w:rsidR="00B82CB4" w:rsidRPr="00FC046F">
          <w:rPr>
            <w:rStyle w:val="Hyperlink"/>
            <w:noProof/>
          </w:rPr>
          <w:t>3.3.2</w:t>
        </w:r>
        <w:r w:rsidR="00B82CB4">
          <w:rPr>
            <w:rFonts w:asciiTheme="minorHAnsi" w:hAnsiTheme="minorHAnsi"/>
            <w:noProof/>
            <w:lang w:val="en-IN" w:eastAsia="en-IN"/>
          </w:rPr>
          <w:tab/>
        </w:r>
        <w:r w:rsidR="00B82CB4" w:rsidRPr="00FC046F">
          <w:rPr>
            <w:rStyle w:val="Hyperlink"/>
            <w:noProof/>
          </w:rPr>
          <w:t>Kompilieren und Ausführen  eines Programms</w:t>
        </w:r>
        <w:r w:rsidR="00B82CB4">
          <w:rPr>
            <w:noProof/>
            <w:webHidden/>
          </w:rPr>
          <w:tab/>
        </w:r>
        <w:r w:rsidR="00B82CB4">
          <w:rPr>
            <w:noProof/>
            <w:webHidden/>
          </w:rPr>
          <w:fldChar w:fldCharType="begin"/>
        </w:r>
        <w:r w:rsidR="00B82CB4">
          <w:rPr>
            <w:noProof/>
            <w:webHidden/>
          </w:rPr>
          <w:instrText xml:space="preserve"> PAGEREF _Toc476173438 \h </w:instrText>
        </w:r>
        <w:r w:rsidR="00B82CB4">
          <w:rPr>
            <w:noProof/>
            <w:webHidden/>
          </w:rPr>
        </w:r>
        <w:r w:rsidR="00B82CB4">
          <w:rPr>
            <w:noProof/>
            <w:webHidden/>
          </w:rPr>
          <w:fldChar w:fldCharType="separate"/>
        </w:r>
        <w:r w:rsidR="00B82CB4">
          <w:rPr>
            <w:noProof/>
            <w:webHidden/>
          </w:rPr>
          <w:t>20</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39" w:history="1">
        <w:r w:rsidR="00B82CB4" w:rsidRPr="00FC046F">
          <w:rPr>
            <w:rStyle w:val="Hyperlink"/>
            <w:noProof/>
            <w14:scene3d>
              <w14:camera w14:prst="orthographicFront"/>
              <w14:lightRig w14:rig="threePt" w14:dir="t">
                <w14:rot w14:lat="0" w14:lon="0" w14:rev="0"/>
              </w14:lightRig>
            </w14:scene3d>
          </w:rPr>
          <w:t>3.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ufgetretene Probleme und Maßnahmen zur Problembehebung</w:t>
        </w:r>
        <w:r w:rsidR="00B82CB4">
          <w:rPr>
            <w:noProof/>
            <w:webHidden/>
          </w:rPr>
          <w:tab/>
        </w:r>
        <w:r w:rsidR="00B82CB4">
          <w:rPr>
            <w:noProof/>
            <w:webHidden/>
          </w:rPr>
          <w:fldChar w:fldCharType="begin"/>
        </w:r>
        <w:r w:rsidR="00B82CB4">
          <w:rPr>
            <w:noProof/>
            <w:webHidden/>
          </w:rPr>
          <w:instrText xml:space="preserve"> PAGEREF _Toc476173439 \h </w:instrText>
        </w:r>
        <w:r w:rsidR="00B82CB4">
          <w:rPr>
            <w:noProof/>
            <w:webHidden/>
          </w:rPr>
        </w:r>
        <w:r w:rsidR="00B82CB4">
          <w:rPr>
            <w:noProof/>
            <w:webHidden/>
          </w:rPr>
          <w:fldChar w:fldCharType="separate"/>
        </w:r>
        <w:r w:rsidR="00B82CB4">
          <w:rPr>
            <w:noProof/>
            <w:webHidden/>
          </w:rPr>
          <w:t>22</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40" w:history="1">
        <w:r w:rsidR="00B82CB4" w:rsidRPr="00FC046F">
          <w:rPr>
            <w:rStyle w:val="Hyperlink"/>
            <w:noProof/>
            <w14:scene3d>
              <w14:camera w14:prst="orthographicFront"/>
              <w14:lightRig w14:rig="threePt" w14:dir="t">
                <w14:rot w14:lat="0" w14:lon="0" w14:rev="0"/>
              </w14:lightRig>
            </w14:scene3d>
          </w:rPr>
          <w:t>3.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Verzeichnisse verwendeter Befehle</w:t>
        </w:r>
        <w:r w:rsidR="00B82CB4">
          <w:rPr>
            <w:noProof/>
            <w:webHidden/>
          </w:rPr>
          <w:tab/>
        </w:r>
        <w:r w:rsidR="00B82CB4">
          <w:rPr>
            <w:noProof/>
            <w:webHidden/>
          </w:rPr>
          <w:fldChar w:fldCharType="begin"/>
        </w:r>
        <w:r w:rsidR="00B82CB4">
          <w:rPr>
            <w:noProof/>
            <w:webHidden/>
          </w:rPr>
          <w:instrText xml:space="preserve"> PAGEREF _Toc476173440 \h </w:instrText>
        </w:r>
        <w:r w:rsidR="00B82CB4">
          <w:rPr>
            <w:noProof/>
            <w:webHidden/>
          </w:rPr>
        </w:r>
        <w:r w:rsidR="00B82CB4">
          <w:rPr>
            <w:noProof/>
            <w:webHidden/>
          </w:rPr>
          <w:fldChar w:fldCharType="separate"/>
        </w:r>
        <w:r w:rsidR="00B82CB4">
          <w:rPr>
            <w:noProof/>
            <w:webHidden/>
          </w:rPr>
          <w:t>23</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1" w:history="1">
        <w:r w:rsidR="00B82CB4" w:rsidRPr="00FC046F">
          <w:rPr>
            <w:rStyle w:val="Hyperlink"/>
            <w:noProof/>
          </w:rPr>
          <w:t>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Software</w:t>
        </w:r>
        <w:r w:rsidR="00B82CB4">
          <w:rPr>
            <w:noProof/>
            <w:webHidden/>
          </w:rPr>
          <w:tab/>
        </w:r>
        <w:r w:rsidR="00B82CB4">
          <w:rPr>
            <w:noProof/>
            <w:webHidden/>
          </w:rPr>
          <w:fldChar w:fldCharType="begin"/>
        </w:r>
        <w:r w:rsidR="00B82CB4">
          <w:rPr>
            <w:noProof/>
            <w:webHidden/>
          </w:rPr>
          <w:instrText xml:space="preserve"> PAGEREF _Toc476173441 \h </w:instrText>
        </w:r>
        <w:r w:rsidR="00B82CB4">
          <w:rPr>
            <w:noProof/>
            <w:webHidden/>
          </w:rPr>
        </w:r>
        <w:r w:rsidR="00B82CB4">
          <w:rPr>
            <w:noProof/>
            <w:webHidden/>
          </w:rPr>
          <w:fldChar w:fldCharType="separate"/>
        </w:r>
        <w:r w:rsidR="00B82CB4">
          <w:rPr>
            <w:noProof/>
            <w:webHidden/>
          </w:rPr>
          <w:t>25</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42" w:history="1">
        <w:r w:rsidR="00B82CB4" w:rsidRPr="00FC046F">
          <w:rPr>
            <w:rStyle w:val="Hyperlink"/>
            <w:noProof/>
            <w14:scene3d>
              <w14:camera w14:prst="orthographicFront"/>
              <w14:lightRig w14:rig="threePt" w14:dir="t">
                <w14:rot w14:lat="0" w14:lon="0" w14:rev="0"/>
              </w14:lightRig>
            </w14:scene3d>
          </w:rPr>
          <w:t>4.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Kommunikation innerhalb des Boards</w:t>
        </w:r>
        <w:r w:rsidR="00B82CB4">
          <w:rPr>
            <w:noProof/>
            <w:webHidden/>
          </w:rPr>
          <w:tab/>
        </w:r>
        <w:r w:rsidR="00B82CB4">
          <w:rPr>
            <w:noProof/>
            <w:webHidden/>
          </w:rPr>
          <w:fldChar w:fldCharType="begin"/>
        </w:r>
        <w:r w:rsidR="00B82CB4">
          <w:rPr>
            <w:noProof/>
            <w:webHidden/>
          </w:rPr>
          <w:instrText xml:space="preserve"> PAGEREF _Toc476173442 \h </w:instrText>
        </w:r>
        <w:r w:rsidR="00B82CB4">
          <w:rPr>
            <w:noProof/>
            <w:webHidden/>
          </w:rPr>
        </w:r>
        <w:r w:rsidR="00B82CB4">
          <w:rPr>
            <w:noProof/>
            <w:webHidden/>
          </w:rPr>
          <w:fldChar w:fldCharType="separate"/>
        </w:r>
        <w:r w:rsidR="00B82CB4">
          <w:rPr>
            <w:noProof/>
            <w:webHidden/>
          </w:rPr>
          <w:t>27</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43" w:history="1">
        <w:r w:rsidR="00B82CB4" w:rsidRPr="00FC046F">
          <w:rPr>
            <w:rStyle w:val="Hyperlink"/>
            <w:noProof/>
            <w14:scene3d>
              <w14:camera w14:prst="orthographicFront"/>
              <w14:lightRig w14:rig="threePt" w14:dir="t">
                <w14:rot w14:lat="0" w14:lon="0" w14:rev="0"/>
              </w14:lightRig>
            </w14:scene3d>
          </w:rPr>
          <w:t>4.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IP-basierter Kommunikationsaufbau zwischen EV und EVSE</w:t>
        </w:r>
        <w:r w:rsidR="00B82CB4">
          <w:rPr>
            <w:noProof/>
            <w:webHidden/>
          </w:rPr>
          <w:tab/>
        </w:r>
        <w:r w:rsidR="00B82CB4">
          <w:rPr>
            <w:noProof/>
            <w:webHidden/>
          </w:rPr>
          <w:fldChar w:fldCharType="begin"/>
        </w:r>
        <w:r w:rsidR="00B82CB4">
          <w:rPr>
            <w:noProof/>
            <w:webHidden/>
          </w:rPr>
          <w:instrText xml:space="preserve"> PAGEREF _Toc476173443 \h </w:instrText>
        </w:r>
        <w:r w:rsidR="00B82CB4">
          <w:rPr>
            <w:noProof/>
            <w:webHidden/>
          </w:rPr>
        </w:r>
        <w:r w:rsidR="00B82CB4">
          <w:rPr>
            <w:noProof/>
            <w:webHidden/>
          </w:rPr>
          <w:fldChar w:fldCharType="separate"/>
        </w:r>
        <w:r w:rsidR="00B82CB4">
          <w:rPr>
            <w:noProof/>
            <w:webHidden/>
          </w:rPr>
          <w:t>28</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44" w:history="1">
        <w:r w:rsidR="00B82CB4" w:rsidRPr="00FC046F">
          <w:rPr>
            <w:rStyle w:val="Hyperlink"/>
            <w:noProof/>
            <w14:scene3d>
              <w14:camera w14:prst="orthographicFront"/>
              <w14:lightRig w14:rig="threePt" w14:dir="t">
                <w14:rot w14:lat="0" w14:lon="0" w14:rev="0"/>
              </w14:lightRig>
            </w14:scene3d>
          </w:rPr>
          <w:t>4.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rstellen eines ISO/IEC 15118 Stacks</w:t>
        </w:r>
        <w:r w:rsidR="00B82CB4">
          <w:rPr>
            <w:noProof/>
            <w:webHidden/>
          </w:rPr>
          <w:tab/>
        </w:r>
        <w:r w:rsidR="00B82CB4">
          <w:rPr>
            <w:noProof/>
            <w:webHidden/>
          </w:rPr>
          <w:fldChar w:fldCharType="begin"/>
        </w:r>
        <w:r w:rsidR="00B82CB4">
          <w:rPr>
            <w:noProof/>
            <w:webHidden/>
          </w:rPr>
          <w:instrText xml:space="preserve"> PAGEREF _Toc476173444 \h </w:instrText>
        </w:r>
        <w:r w:rsidR="00B82CB4">
          <w:rPr>
            <w:noProof/>
            <w:webHidden/>
          </w:rPr>
        </w:r>
        <w:r w:rsidR="00B82CB4">
          <w:rPr>
            <w:noProof/>
            <w:webHidden/>
          </w:rPr>
          <w:fldChar w:fldCharType="separate"/>
        </w:r>
        <w:r w:rsidR="00B82CB4">
          <w:rPr>
            <w:noProof/>
            <w:webHidden/>
          </w:rPr>
          <w:t>30</w:t>
        </w:r>
        <w:r w:rsidR="00B82CB4">
          <w:rPr>
            <w:noProof/>
            <w:webHidden/>
          </w:rPr>
          <w:fldChar w:fldCharType="end"/>
        </w:r>
      </w:hyperlink>
    </w:p>
    <w:p w:rsidR="00B82CB4" w:rsidRDefault="00D078B8">
      <w:pPr>
        <w:pStyle w:val="TOC3"/>
        <w:tabs>
          <w:tab w:val="left" w:pos="1320"/>
          <w:tab w:val="right" w:leader="dot" w:pos="9062"/>
        </w:tabs>
        <w:rPr>
          <w:rFonts w:asciiTheme="minorHAnsi" w:hAnsiTheme="minorHAnsi"/>
          <w:noProof/>
          <w:lang w:val="en-IN" w:eastAsia="en-IN"/>
        </w:rPr>
      </w:pPr>
      <w:hyperlink w:anchor="_Toc476173445" w:history="1">
        <w:r w:rsidR="00B82CB4" w:rsidRPr="00FC046F">
          <w:rPr>
            <w:rStyle w:val="Hyperlink"/>
            <w:noProof/>
          </w:rPr>
          <w:t>4.3.1</w:t>
        </w:r>
        <w:r w:rsidR="00B82CB4">
          <w:rPr>
            <w:rFonts w:asciiTheme="minorHAnsi" w:hAnsiTheme="minorHAnsi"/>
            <w:noProof/>
            <w:lang w:val="en-IN" w:eastAsia="en-IN"/>
          </w:rPr>
          <w:tab/>
        </w:r>
        <w:r w:rsidR="00B82CB4" w:rsidRPr="00FC046F">
          <w:rPr>
            <w:rStyle w:val="Hyperlink"/>
            <w:noProof/>
          </w:rPr>
          <w:t>Erweiterung um einen Zustandsautomaten</w:t>
        </w:r>
        <w:r w:rsidR="00B82CB4">
          <w:rPr>
            <w:noProof/>
            <w:webHidden/>
          </w:rPr>
          <w:tab/>
        </w:r>
        <w:r w:rsidR="00B82CB4">
          <w:rPr>
            <w:noProof/>
            <w:webHidden/>
          </w:rPr>
          <w:fldChar w:fldCharType="begin"/>
        </w:r>
        <w:r w:rsidR="00B82CB4">
          <w:rPr>
            <w:noProof/>
            <w:webHidden/>
          </w:rPr>
          <w:instrText xml:space="preserve"> PAGEREF _Toc476173445 \h </w:instrText>
        </w:r>
        <w:r w:rsidR="00B82CB4">
          <w:rPr>
            <w:noProof/>
            <w:webHidden/>
          </w:rPr>
        </w:r>
        <w:r w:rsidR="00B82CB4">
          <w:rPr>
            <w:noProof/>
            <w:webHidden/>
          </w:rPr>
          <w:fldChar w:fldCharType="separate"/>
        </w:r>
        <w:r w:rsidR="00B82CB4">
          <w:rPr>
            <w:noProof/>
            <w:webHidden/>
          </w:rPr>
          <w:t>32</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6" w:history="1">
        <w:r w:rsidR="00B82CB4" w:rsidRPr="00FC046F">
          <w:rPr>
            <w:rStyle w:val="Hyperlink"/>
            <w:noProof/>
          </w:rPr>
          <w:t>5</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Ergebnisse</w:t>
        </w:r>
        <w:r w:rsidR="00B82CB4">
          <w:rPr>
            <w:noProof/>
            <w:webHidden/>
          </w:rPr>
          <w:tab/>
        </w:r>
        <w:r w:rsidR="00B82CB4">
          <w:rPr>
            <w:noProof/>
            <w:webHidden/>
          </w:rPr>
          <w:fldChar w:fldCharType="begin"/>
        </w:r>
        <w:r w:rsidR="00B82CB4">
          <w:rPr>
            <w:noProof/>
            <w:webHidden/>
          </w:rPr>
          <w:instrText xml:space="preserve"> PAGEREF _Toc476173446 \h </w:instrText>
        </w:r>
        <w:r w:rsidR="00B82CB4">
          <w:rPr>
            <w:noProof/>
            <w:webHidden/>
          </w:rPr>
        </w:r>
        <w:r w:rsidR="00B82CB4">
          <w:rPr>
            <w:noProof/>
            <w:webHidden/>
          </w:rPr>
          <w:fldChar w:fldCharType="separate"/>
        </w:r>
        <w:r w:rsidR="00B82CB4">
          <w:rPr>
            <w:noProof/>
            <w:webHidden/>
          </w:rPr>
          <w:t>34</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7" w:history="1">
        <w:r w:rsidR="00B82CB4" w:rsidRPr="00FC046F">
          <w:rPr>
            <w:rStyle w:val="Hyperlink"/>
            <w:noProof/>
          </w:rPr>
          <w:t>6</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Zusammenfassung &amp; Ausblick</w:t>
        </w:r>
        <w:r w:rsidR="00B82CB4">
          <w:rPr>
            <w:noProof/>
            <w:webHidden/>
          </w:rPr>
          <w:tab/>
        </w:r>
        <w:r w:rsidR="00B82CB4">
          <w:rPr>
            <w:noProof/>
            <w:webHidden/>
          </w:rPr>
          <w:fldChar w:fldCharType="begin"/>
        </w:r>
        <w:r w:rsidR="00B82CB4">
          <w:rPr>
            <w:noProof/>
            <w:webHidden/>
          </w:rPr>
          <w:instrText xml:space="preserve"> PAGEREF _Toc476173447 \h </w:instrText>
        </w:r>
        <w:r w:rsidR="00B82CB4">
          <w:rPr>
            <w:noProof/>
            <w:webHidden/>
          </w:rPr>
        </w:r>
        <w:r w:rsidR="00B82CB4">
          <w:rPr>
            <w:noProof/>
            <w:webHidden/>
          </w:rPr>
          <w:fldChar w:fldCharType="separate"/>
        </w:r>
        <w:r w:rsidR="00B82CB4">
          <w:rPr>
            <w:noProof/>
            <w:webHidden/>
          </w:rPr>
          <w:t>37</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48" w:history="1">
        <w:r w:rsidR="00B82CB4" w:rsidRPr="00FC046F">
          <w:rPr>
            <w:rStyle w:val="Hyperlink"/>
            <w:noProof/>
          </w:rPr>
          <w:t>7</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nhang</w:t>
        </w:r>
        <w:r w:rsidR="00B82CB4">
          <w:rPr>
            <w:noProof/>
            <w:webHidden/>
          </w:rPr>
          <w:tab/>
        </w:r>
        <w:r w:rsidR="00B82CB4">
          <w:rPr>
            <w:noProof/>
            <w:webHidden/>
          </w:rPr>
          <w:fldChar w:fldCharType="begin"/>
        </w:r>
        <w:r w:rsidR="00B82CB4">
          <w:rPr>
            <w:noProof/>
            <w:webHidden/>
          </w:rPr>
          <w:instrText xml:space="preserve"> PAGEREF _Toc476173448 \h </w:instrText>
        </w:r>
        <w:r w:rsidR="00B82CB4">
          <w:rPr>
            <w:noProof/>
            <w:webHidden/>
          </w:rPr>
        </w:r>
        <w:r w:rsidR="00B82CB4">
          <w:rPr>
            <w:noProof/>
            <w:webHidden/>
          </w:rPr>
          <w:fldChar w:fldCharType="separate"/>
        </w:r>
        <w:r w:rsidR="00B82CB4">
          <w:rPr>
            <w:noProof/>
            <w:webHidden/>
          </w:rPr>
          <w:t>38</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49" w:history="1">
        <w:r w:rsidR="00B82CB4" w:rsidRPr="00FC046F">
          <w:rPr>
            <w:rStyle w:val="Hyperlink"/>
            <w:noProof/>
            <w14:scene3d>
              <w14:camera w14:prst="orthographicFront"/>
              <w14:lightRig w14:rig="threePt" w14:dir="t">
                <w14:rot w14:lat="0" w14:lon="0" w14:rev="0"/>
              </w14:lightRig>
            </w14:scene3d>
          </w:rPr>
          <w:t>7.1</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AC-Ladeablauf</w:t>
        </w:r>
        <w:r w:rsidR="00B82CB4">
          <w:rPr>
            <w:noProof/>
            <w:webHidden/>
          </w:rPr>
          <w:tab/>
        </w:r>
        <w:r w:rsidR="00B82CB4">
          <w:rPr>
            <w:noProof/>
            <w:webHidden/>
          </w:rPr>
          <w:fldChar w:fldCharType="begin"/>
        </w:r>
        <w:r w:rsidR="00B82CB4">
          <w:rPr>
            <w:noProof/>
            <w:webHidden/>
          </w:rPr>
          <w:instrText xml:space="preserve"> PAGEREF _Toc476173449 \h </w:instrText>
        </w:r>
        <w:r w:rsidR="00B82CB4">
          <w:rPr>
            <w:noProof/>
            <w:webHidden/>
          </w:rPr>
        </w:r>
        <w:r w:rsidR="00B82CB4">
          <w:rPr>
            <w:noProof/>
            <w:webHidden/>
          </w:rPr>
          <w:fldChar w:fldCharType="separate"/>
        </w:r>
        <w:r w:rsidR="00B82CB4">
          <w:rPr>
            <w:noProof/>
            <w:webHidden/>
          </w:rPr>
          <w:t>38</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50" w:history="1">
        <w:r w:rsidR="00B82CB4" w:rsidRPr="00FC046F">
          <w:rPr>
            <w:rStyle w:val="Hyperlink"/>
            <w:noProof/>
            <w14:scene3d>
              <w14:camera w14:prst="orthographicFront"/>
              <w14:lightRig w14:rig="threePt" w14:dir="t">
                <w14:rot w14:lat="0" w14:lon="0" w14:rev="0"/>
              </w14:lightRig>
            </w14:scene3d>
          </w:rPr>
          <w:t>7.2</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DC-Ladeablauf</w:t>
        </w:r>
        <w:r w:rsidR="00B82CB4">
          <w:rPr>
            <w:noProof/>
            <w:webHidden/>
          </w:rPr>
          <w:tab/>
        </w:r>
        <w:r w:rsidR="00B82CB4">
          <w:rPr>
            <w:noProof/>
            <w:webHidden/>
          </w:rPr>
          <w:fldChar w:fldCharType="begin"/>
        </w:r>
        <w:r w:rsidR="00B82CB4">
          <w:rPr>
            <w:noProof/>
            <w:webHidden/>
          </w:rPr>
          <w:instrText xml:space="preserve"> PAGEREF _Toc476173450 \h </w:instrText>
        </w:r>
        <w:r w:rsidR="00B82CB4">
          <w:rPr>
            <w:noProof/>
            <w:webHidden/>
          </w:rPr>
        </w:r>
        <w:r w:rsidR="00B82CB4">
          <w:rPr>
            <w:noProof/>
            <w:webHidden/>
          </w:rPr>
          <w:fldChar w:fldCharType="separate"/>
        </w:r>
        <w:r w:rsidR="00B82CB4">
          <w:rPr>
            <w:noProof/>
            <w:webHidden/>
          </w:rPr>
          <w:t>40</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51" w:history="1">
        <w:r w:rsidR="00B82CB4" w:rsidRPr="00FC046F">
          <w:rPr>
            <w:rStyle w:val="Hyperlink"/>
            <w:noProof/>
            <w14:scene3d>
              <w14:camera w14:prst="orthographicFront"/>
              <w14:lightRig w14:rig="threePt" w14:dir="t">
                <w14:rot w14:lat="0" w14:lon="0" w14:rev="0"/>
              </w14:lightRig>
            </w14:scene3d>
          </w:rPr>
          <w:t>7.3</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rogrammablaufpläne der Ladesäule</w:t>
        </w:r>
        <w:r w:rsidR="00B82CB4">
          <w:rPr>
            <w:noProof/>
            <w:webHidden/>
          </w:rPr>
          <w:tab/>
        </w:r>
        <w:r w:rsidR="00B82CB4">
          <w:rPr>
            <w:noProof/>
            <w:webHidden/>
          </w:rPr>
          <w:fldChar w:fldCharType="begin"/>
        </w:r>
        <w:r w:rsidR="00B82CB4">
          <w:rPr>
            <w:noProof/>
            <w:webHidden/>
          </w:rPr>
          <w:instrText xml:space="preserve"> PAGEREF _Toc476173451 \h </w:instrText>
        </w:r>
        <w:r w:rsidR="00B82CB4">
          <w:rPr>
            <w:noProof/>
            <w:webHidden/>
          </w:rPr>
        </w:r>
        <w:r w:rsidR="00B82CB4">
          <w:rPr>
            <w:noProof/>
            <w:webHidden/>
          </w:rPr>
          <w:fldChar w:fldCharType="separate"/>
        </w:r>
        <w:r w:rsidR="00B82CB4">
          <w:rPr>
            <w:noProof/>
            <w:webHidden/>
          </w:rPr>
          <w:t>42</w:t>
        </w:r>
        <w:r w:rsidR="00B82CB4">
          <w:rPr>
            <w:noProof/>
            <w:webHidden/>
          </w:rPr>
          <w:fldChar w:fldCharType="end"/>
        </w:r>
      </w:hyperlink>
    </w:p>
    <w:p w:rsidR="00B82CB4" w:rsidRDefault="00D078B8">
      <w:pPr>
        <w:pStyle w:val="TOC2"/>
        <w:rPr>
          <w:rFonts w:asciiTheme="minorHAnsi" w:eastAsiaTheme="minorEastAsia" w:hAnsiTheme="minorHAnsi" w:cstheme="minorBidi"/>
          <w:noProof/>
          <w:sz w:val="22"/>
          <w:szCs w:val="22"/>
          <w:lang w:val="en-IN" w:eastAsia="en-IN"/>
        </w:rPr>
      </w:pPr>
      <w:hyperlink w:anchor="_Toc476173452" w:history="1">
        <w:r w:rsidR="00B82CB4" w:rsidRPr="00FC046F">
          <w:rPr>
            <w:rStyle w:val="Hyperlink"/>
            <w:noProof/>
            <w14:scene3d>
              <w14:camera w14:prst="orthographicFront"/>
              <w14:lightRig w14:rig="threePt" w14:dir="t">
                <w14:rot w14:lat="0" w14:lon="0" w14:rev="0"/>
              </w14:lightRig>
            </w14:scene3d>
          </w:rPr>
          <w:t>7.4</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Programmablaufpläne des Elektrofahrzeugs</w:t>
        </w:r>
        <w:r w:rsidR="00B82CB4">
          <w:rPr>
            <w:noProof/>
            <w:webHidden/>
          </w:rPr>
          <w:tab/>
        </w:r>
        <w:r w:rsidR="00B82CB4">
          <w:rPr>
            <w:noProof/>
            <w:webHidden/>
          </w:rPr>
          <w:fldChar w:fldCharType="begin"/>
        </w:r>
        <w:r w:rsidR="00B82CB4">
          <w:rPr>
            <w:noProof/>
            <w:webHidden/>
          </w:rPr>
          <w:instrText xml:space="preserve"> PAGEREF _Toc476173452 \h </w:instrText>
        </w:r>
        <w:r w:rsidR="00B82CB4">
          <w:rPr>
            <w:noProof/>
            <w:webHidden/>
          </w:rPr>
        </w:r>
        <w:r w:rsidR="00B82CB4">
          <w:rPr>
            <w:noProof/>
            <w:webHidden/>
          </w:rPr>
          <w:fldChar w:fldCharType="separate"/>
        </w:r>
        <w:r w:rsidR="00B82CB4">
          <w:rPr>
            <w:noProof/>
            <w:webHidden/>
          </w:rPr>
          <w:t>46</w:t>
        </w:r>
        <w:r w:rsidR="00B82CB4">
          <w:rPr>
            <w:noProof/>
            <w:webHidden/>
          </w:rPr>
          <w:fldChar w:fldCharType="end"/>
        </w:r>
      </w:hyperlink>
    </w:p>
    <w:p w:rsidR="00B82CB4" w:rsidRDefault="00D078B8">
      <w:pPr>
        <w:pStyle w:val="TOC1"/>
        <w:tabs>
          <w:tab w:val="left" w:pos="426"/>
          <w:tab w:val="right" w:leader="dot" w:pos="9062"/>
        </w:tabs>
        <w:rPr>
          <w:rFonts w:asciiTheme="minorHAnsi" w:eastAsiaTheme="minorEastAsia" w:hAnsiTheme="minorHAnsi" w:cstheme="minorBidi"/>
          <w:noProof/>
          <w:sz w:val="22"/>
          <w:szCs w:val="22"/>
          <w:lang w:val="en-IN" w:eastAsia="en-IN"/>
        </w:rPr>
      </w:pPr>
      <w:hyperlink w:anchor="_Toc476173453" w:history="1">
        <w:r w:rsidR="00B82CB4" w:rsidRPr="00FC046F">
          <w:rPr>
            <w:rStyle w:val="Hyperlink"/>
            <w:noProof/>
          </w:rPr>
          <w:t>8</w:t>
        </w:r>
        <w:r w:rsidR="00B82CB4">
          <w:rPr>
            <w:rFonts w:asciiTheme="minorHAnsi" w:eastAsiaTheme="minorEastAsia" w:hAnsiTheme="minorHAnsi" w:cstheme="minorBidi"/>
            <w:noProof/>
            <w:sz w:val="22"/>
            <w:szCs w:val="22"/>
            <w:lang w:val="en-IN" w:eastAsia="en-IN"/>
          </w:rPr>
          <w:tab/>
        </w:r>
        <w:r w:rsidR="00B82CB4" w:rsidRPr="00FC046F">
          <w:rPr>
            <w:rStyle w:val="Hyperlink"/>
            <w:noProof/>
          </w:rPr>
          <w:t>Literaturverzeichnis</w:t>
        </w:r>
        <w:r w:rsidR="00B82CB4">
          <w:rPr>
            <w:noProof/>
            <w:webHidden/>
          </w:rPr>
          <w:tab/>
        </w:r>
        <w:r w:rsidR="00B82CB4">
          <w:rPr>
            <w:noProof/>
            <w:webHidden/>
          </w:rPr>
          <w:fldChar w:fldCharType="begin"/>
        </w:r>
        <w:r w:rsidR="00B82CB4">
          <w:rPr>
            <w:noProof/>
            <w:webHidden/>
          </w:rPr>
          <w:instrText xml:space="preserve"> PAGEREF _Toc476173453 \h </w:instrText>
        </w:r>
        <w:r w:rsidR="00B82CB4">
          <w:rPr>
            <w:noProof/>
            <w:webHidden/>
          </w:rPr>
        </w:r>
        <w:r w:rsidR="00B82CB4">
          <w:rPr>
            <w:noProof/>
            <w:webHidden/>
          </w:rPr>
          <w:fldChar w:fldCharType="separate"/>
        </w:r>
        <w:r w:rsidR="00B82CB4">
          <w:rPr>
            <w:noProof/>
            <w:webHidden/>
          </w:rPr>
          <w:t>48</w:t>
        </w:r>
        <w:r w:rsidR="00B82CB4">
          <w:rPr>
            <w:noProof/>
            <w:webHidden/>
          </w:rPr>
          <w:fldChar w:fldCharType="end"/>
        </w:r>
      </w:hyperlink>
    </w:p>
    <w:p w:rsidR="001B1D9F" w:rsidRPr="003D7313" w:rsidRDefault="00C1084F" w:rsidP="00D5372F">
      <w:r w:rsidRPr="003D7313">
        <w:fldChar w:fldCharType="end"/>
      </w:r>
      <w:r w:rsidR="001B1D9F" w:rsidRPr="003D7313">
        <w:br w:type="page"/>
      </w:r>
    </w:p>
    <w:p w:rsidR="001942EF" w:rsidRDefault="001750B3" w:rsidP="00D5372F">
      <w:pPr>
        <w:pStyle w:val="Heading1"/>
        <w:numPr>
          <w:ilvl w:val="0"/>
          <w:numId w:val="0"/>
        </w:numPr>
      </w:pPr>
      <w:bookmarkStart w:id="1" w:name="_Toc476173418"/>
      <w:r>
        <w:lastRenderedPageBreak/>
        <w:t>Directory of Tables</w:t>
      </w:r>
      <w:bookmarkEnd w:id="1"/>
    </w:p>
    <w:p w:rsidR="0034146E" w:rsidRPr="0034146E" w:rsidRDefault="007D181E">
      <w:pPr>
        <w:pStyle w:val="TableofFigures"/>
        <w:tabs>
          <w:tab w:val="right" w:leader="dot" w:pos="9062"/>
        </w:tabs>
        <w:rPr>
          <w:rFonts w:ascii="Times New Roman" w:hAnsi="Times New Roman"/>
          <w:b w:val="0"/>
          <w:bCs w:val="0"/>
          <w:sz w:val="24"/>
          <w:szCs w:val="24"/>
        </w:rPr>
      </w:pPr>
      <w:r w:rsidRPr="008D3C50">
        <w:rPr>
          <w:rFonts w:ascii="Times New Roman" w:hAnsi="Times New Roman"/>
          <w:b w:val="0"/>
          <w:bCs w:val="0"/>
          <w:sz w:val="24"/>
          <w:szCs w:val="24"/>
        </w:rPr>
        <w:fldChar w:fldCharType="begin"/>
      </w:r>
      <w:r w:rsidRPr="008D3C50">
        <w:rPr>
          <w:rFonts w:ascii="Times New Roman" w:hAnsi="Times New Roman"/>
          <w:b w:val="0"/>
          <w:bCs w:val="0"/>
          <w:sz w:val="24"/>
          <w:szCs w:val="24"/>
        </w:rPr>
        <w:instrText xml:space="preserve"> TOC \c "Tabelle" </w:instrText>
      </w:r>
      <w:r w:rsidRPr="008D3C50">
        <w:rPr>
          <w:rFonts w:ascii="Times New Roman" w:hAnsi="Times New Roman"/>
          <w:b w:val="0"/>
          <w:bCs w:val="0"/>
          <w:sz w:val="24"/>
          <w:szCs w:val="24"/>
        </w:rPr>
        <w:fldChar w:fldCharType="separate"/>
      </w:r>
      <w:r w:rsidR="0034146E" w:rsidRPr="0034146E">
        <w:rPr>
          <w:rFonts w:ascii="Times New Roman" w:hAnsi="Times New Roman"/>
          <w:b w:val="0"/>
          <w:bCs w:val="0"/>
          <w:sz w:val="24"/>
          <w:szCs w:val="24"/>
        </w:rPr>
        <w:t>Tabelle 2.1: Kontaktbezeichnungen</w:t>
      </w:r>
      <w:r w:rsidR="0034146E" w:rsidRPr="0034146E">
        <w:rPr>
          <w:rFonts w:ascii="Times New Roman" w:hAnsi="Times New Roman"/>
          <w:b w:val="0"/>
          <w:bCs w:val="0"/>
          <w:sz w:val="24"/>
          <w:szCs w:val="24"/>
        </w:rPr>
        <w:tab/>
      </w:r>
      <w:r w:rsidR="0034146E" w:rsidRPr="0034146E">
        <w:rPr>
          <w:rFonts w:ascii="Times New Roman" w:hAnsi="Times New Roman"/>
          <w:b w:val="0"/>
          <w:bCs w:val="0"/>
          <w:sz w:val="24"/>
          <w:szCs w:val="24"/>
        </w:rPr>
        <w:fldChar w:fldCharType="begin"/>
      </w:r>
      <w:r w:rsidR="0034146E" w:rsidRPr="0034146E">
        <w:rPr>
          <w:rFonts w:ascii="Times New Roman" w:hAnsi="Times New Roman"/>
          <w:b w:val="0"/>
          <w:bCs w:val="0"/>
          <w:sz w:val="24"/>
          <w:szCs w:val="24"/>
        </w:rPr>
        <w:instrText xml:space="preserve"> PAGEREF _Toc454570570 \h </w:instrText>
      </w:r>
      <w:r w:rsidR="0034146E" w:rsidRPr="0034146E">
        <w:rPr>
          <w:rFonts w:ascii="Times New Roman" w:hAnsi="Times New Roman"/>
          <w:b w:val="0"/>
          <w:bCs w:val="0"/>
          <w:sz w:val="24"/>
          <w:szCs w:val="24"/>
        </w:rPr>
      </w:r>
      <w:r w:rsidR="0034146E"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5</w:t>
      </w:r>
      <w:r w:rsidR="0034146E"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2.2: Zustände CP-PE (Wiki_Stecker, 2016)</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1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7</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1: Beschreibung der in den Frames enthaltenen Parameter</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2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16</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2: Beschreibung der Services zur Kommunikation zwischen i.MX28 und KL02</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3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17</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3: I2SE-Befehle im Terminal</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4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23</w:t>
      </w:r>
      <w:r w:rsidRPr="0034146E">
        <w:rPr>
          <w:rFonts w:ascii="Times New Roman" w:hAnsi="Times New Roman"/>
          <w:b w:val="0"/>
          <w:bCs w:val="0"/>
          <w:sz w:val="24"/>
          <w:szCs w:val="24"/>
        </w:rPr>
        <w:fldChar w:fldCharType="end"/>
      </w:r>
    </w:p>
    <w:p w:rsidR="0034146E" w:rsidRPr="0034146E" w:rsidRDefault="0034146E">
      <w:pPr>
        <w:pStyle w:val="TableofFigures"/>
        <w:tabs>
          <w:tab w:val="right" w:leader="dot" w:pos="9062"/>
        </w:tabs>
        <w:rPr>
          <w:rFonts w:ascii="Times New Roman" w:hAnsi="Times New Roman"/>
          <w:b w:val="0"/>
          <w:bCs w:val="0"/>
          <w:sz w:val="24"/>
          <w:szCs w:val="24"/>
        </w:rPr>
      </w:pPr>
      <w:r w:rsidRPr="0034146E">
        <w:rPr>
          <w:rFonts w:ascii="Times New Roman" w:hAnsi="Times New Roman"/>
          <w:b w:val="0"/>
          <w:bCs w:val="0"/>
          <w:sz w:val="24"/>
          <w:szCs w:val="24"/>
        </w:rPr>
        <w:t>Tabelle 3.4: Linux Terminalbefehle (Shellbefehle, 2016)</w:t>
      </w:r>
      <w:r w:rsidRPr="0034146E">
        <w:rPr>
          <w:rFonts w:ascii="Times New Roman" w:hAnsi="Times New Roman"/>
          <w:b w:val="0"/>
          <w:bCs w:val="0"/>
          <w:sz w:val="24"/>
          <w:szCs w:val="24"/>
        </w:rPr>
        <w:tab/>
      </w:r>
      <w:r w:rsidRPr="0034146E">
        <w:rPr>
          <w:rFonts w:ascii="Times New Roman" w:hAnsi="Times New Roman"/>
          <w:b w:val="0"/>
          <w:bCs w:val="0"/>
          <w:sz w:val="24"/>
          <w:szCs w:val="24"/>
        </w:rPr>
        <w:fldChar w:fldCharType="begin"/>
      </w:r>
      <w:r w:rsidRPr="0034146E">
        <w:rPr>
          <w:rFonts w:ascii="Times New Roman" w:hAnsi="Times New Roman"/>
          <w:b w:val="0"/>
          <w:bCs w:val="0"/>
          <w:sz w:val="24"/>
          <w:szCs w:val="24"/>
        </w:rPr>
        <w:instrText xml:space="preserve"> PAGEREF _Toc454570575 \h </w:instrText>
      </w:r>
      <w:r w:rsidRPr="0034146E">
        <w:rPr>
          <w:rFonts w:ascii="Times New Roman" w:hAnsi="Times New Roman"/>
          <w:b w:val="0"/>
          <w:bCs w:val="0"/>
          <w:sz w:val="24"/>
          <w:szCs w:val="24"/>
        </w:rPr>
      </w:r>
      <w:r w:rsidRPr="0034146E">
        <w:rPr>
          <w:rFonts w:ascii="Times New Roman" w:hAnsi="Times New Roman"/>
          <w:b w:val="0"/>
          <w:bCs w:val="0"/>
          <w:sz w:val="24"/>
          <w:szCs w:val="24"/>
        </w:rPr>
        <w:fldChar w:fldCharType="separate"/>
      </w:r>
      <w:r w:rsidR="00121B4B">
        <w:rPr>
          <w:rFonts w:ascii="Times New Roman" w:hAnsi="Times New Roman"/>
          <w:b w:val="0"/>
          <w:bCs w:val="0"/>
          <w:noProof/>
          <w:sz w:val="24"/>
          <w:szCs w:val="24"/>
        </w:rPr>
        <w:t>24</w:t>
      </w:r>
      <w:r w:rsidRPr="0034146E">
        <w:rPr>
          <w:rFonts w:ascii="Times New Roman" w:hAnsi="Times New Roman"/>
          <w:b w:val="0"/>
          <w:bCs w:val="0"/>
          <w:sz w:val="24"/>
          <w:szCs w:val="24"/>
        </w:rPr>
        <w:fldChar w:fldCharType="end"/>
      </w:r>
    </w:p>
    <w:p w:rsidR="00E62051" w:rsidRPr="008D3C50" w:rsidRDefault="007D181E" w:rsidP="008D3C50">
      <w:pPr>
        <w:pStyle w:val="TableofFigures"/>
        <w:tabs>
          <w:tab w:val="right" w:leader="dot" w:pos="9062"/>
        </w:tabs>
        <w:rPr>
          <w:rFonts w:ascii="Times New Roman" w:hAnsi="Times New Roman"/>
          <w:b w:val="0"/>
          <w:bCs w:val="0"/>
          <w:sz w:val="24"/>
          <w:szCs w:val="24"/>
        </w:rPr>
      </w:pPr>
      <w:r w:rsidRPr="008D3C50">
        <w:rPr>
          <w:rFonts w:ascii="Times New Roman" w:hAnsi="Times New Roman"/>
          <w:b w:val="0"/>
          <w:bCs w:val="0"/>
          <w:sz w:val="24"/>
          <w:szCs w:val="24"/>
        </w:rPr>
        <w:fldChar w:fldCharType="end"/>
      </w:r>
    </w:p>
    <w:p w:rsidR="00E62051" w:rsidRPr="003D7313" w:rsidRDefault="001750B3" w:rsidP="00E62051">
      <w:pPr>
        <w:pStyle w:val="Heading1"/>
        <w:numPr>
          <w:ilvl w:val="0"/>
          <w:numId w:val="0"/>
        </w:numPr>
      </w:pPr>
      <w:bookmarkStart w:id="2" w:name="_Toc476173419"/>
      <w:r>
        <w:t>List of Figures</w:t>
      </w:r>
      <w:bookmarkEnd w:id="2"/>
    </w:p>
    <w:p w:rsidR="0034146E" w:rsidRPr="0034146E" w:rsidRDefault="007D181E">
      <w:pPr>
        <w:pStyle w:val="TableofFigures"/>
        <w:tabs>
          <w:tab w:val="right" w:leader="dot" w:pos="9062"/>
        </w:tabs>
        <w:rPr>
          <w:rFonts w:ascii="Times New Roman" w:hAnsi="Times New Roman"/>
          <w:b w:val="0"/>
          <w:bCs w:val="0"/>
          <w:sz w:val="24"/>
          <w:szCs w:val="24"/>
        </w:rPr>
      </w:pPr>
      <w:r>
        <w:rPr>
          <w:b w:val="0"/>
          <w:bCs w:val="0"/>
        </w:rPr>
        <w:fldChar w:fldCharType="begin"/>
      </w:r>
      <w:r>
        <w:rPr>
          <w:b w:val="0"/>
          <w:bCs w:val="0"/>
        </w:rPr>
        <w:instrText xml:space="preserve"> TOC \h \z \c "Abbildung" </w:instrText>
      </w:r>
      <w:r>
        <w:rPr>
          <w:b w:val="0"/>
          <w:bCs w:val="0"/>
        </w:rPr>
        <w:fldChar w:fldCharType="separate"/>
      </w:r>
      <w:hyperlink w:anchor="_Toc454570580" w:history="1">
        <w:r w:rsidR="0034146E" w:rsidRPr="0034146E">
          <w:rPr>
            <w:rFonts w:ascii="Times New Roman" w:hAnsi="Times New Roman"/>
            <w:b w:val="0"/>
            <w:bCs w:val="0"/>
            <w:sz w:val="24"/>
            <w:szCs w:val="24"/>
          </w:rPr>
          <w:t>Abbildung 2.1: Ladestecksysteme (Mültin,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5</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1" w:history="1">
        <w:r w:rsidR="0034146E" w:rsidRPr="0034146E">
          <w:rPr>
            <w:rFonts w:ascii="Times New Roman" w:hAnsi="Times New Roman"/>
            <w:b w:val="0"/>
            <w:bCs w:val="0"/>
            <w:sz w:val="24"/>
            <w:szCs w:val="24"/>
          </w:rPr>
          <w:t>Abbildung 2.2: Spannung CP-PE (Lewandowski,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7</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2" w:history="1">
        <w:r w:rsidR="0034146E" w:rsidRPr="0034146E">
          <w:rPr>
            <w:rFonts w:ascii="Times New Roman" w:hAnsi="Times New Roman"/>
            <w:b w:val="0"/>
            <w:bCs w:val="0"/>
            <w:sz w:val="24"/>
            <w:szCs w:val="24"/>
          </w:rPr>
          <w:t>Abbildung 2.3: Zuordnung der Kommunikationsinhalte zu den verschiedenen Ladestatu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8</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3" w:history="1">
        <w:r w:rsidR="0034146E" w:rsidRPr="0034146E">
          <w:rPr>
            <w:rFonts w:ascii="Times New Roman" w:hAnsi="Times New Roman"/>
            <w:b w:val="0"/>
            <w:bCs w:val="0"/>
            <w:sz w:val="24"/>
            <w:szCs w:val="24"/>
          </w:rPr>
          <w:t>Abbildung 2.4: Programmablauf innerhalb des V2A-Codes (OpenV2G,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9</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4" w:history="1">
        <w:r w:rsidR="0034146E" w:rsidRPr="0034146E">
          <w:rPr>
            <w:rFonts w:ascii="Times New Roman" w:hAnsi="Times New Roman"/>
            <w:b w:val="0"/>
            <w:bCs w:val="0"/>
            <w:sz w:val="24"/>
            <w:szCs w:val="24"/>
          </w:rPr>
          <w:t>Abbildung 2.5: moduliertes PWM-Signal</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0</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5" w:history="1">
        <w:r w:rsidR="0034146E" w:rsidRPr="0034146E">
          <w:rPr>
            <w:rFonts w:ascii="Times New Roman" w:hAnsi="Times New Roman"/>
            <w:b w:val="0"/>
            <w:bCs w:val="0"/>
            <w:sz w:val="24"/>
            <w:szCs w:val="24"/>
          </w:rPr>
          <w:t>Abbildung 2.6: Beispiel eines Zustandsautomaten (Bustamante, 2014)</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1</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6" w:history="1">
        <w:r w:rsidR="0034146E" w:rsidRPr="0034146E">
          <w:rPr>
            <w:rFonts w:ascii="Times New Roman" w:hAnsi="Times New Roman"/>
            <w:b w:val="0"/>
            <w:bCs w:val="0"/>
            <w:sz w:val="24"/>
            <w:szCs w:val="24"/>
          </w:rPr>
          <w:t>Abbildung 2.7: Implementierung eines Zustandsautomate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2</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7" w:history="1">
        <w:r w:rsidR="0034146E" w:rsidRPr="0034146E">
          <w:rPr>
            <w:rFonts w:ascii="Times New Roman" w:hAnsi="Times New Roman"/>
            <w:b w:val="0"/>
            <w:bCs w:val="0"/>
            <w:sz w:val="24"/>
            <w:szCs w:val="24"/>
          </w:rPr>
          <w:t>Abbildung 3.1: EVAchargeSE board (I2SE,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4</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8" w:history="1">
        <w:r w:rsidR="0034146E" w:rsidRPr="0034146E">
          <w:rPr>
            <w:rFonts w:ascii="Times New Roman" w:hAnsi="Times New Roman"/>
            <w:b w:val="0"/>
            <w:bCs w:val="0"/>
            <w:sz w:val="24"/>
            <w:szCs w:val="24"/>
          </w:rPr>
          <w:t>Abbildung 3.2: Verbindung der Informationsleitunge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5</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89" w:history="1">
        <w:r w:rsidR="0034146E" w:rsidRPr="0034146E">
          <w:rPr>
            <w:rFonts w:ascii="Times New Roman" w:hAnsi="Times New Roman"/>
            <w:b w:val="0"/>
            <w:bCs w:val="0"/>
            <w:sz w:val="24"/>
            <w:szCs w:val="24"/>
          </w:rPr>
          <w:t>Abbildung 3.3: Message Frames zwischen i.MX und KL02 (I2SE, 2016)</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8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6</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0" w:history="1">
        <w:r w:rsidR="0034146E" w:rsidRPr="0034146E">
          <w:rPr>
            <w:rFonts w:ascii="Times New Roman" w:hAnsi="Times New Roman"/>
            <w:b w:val="0"/>
            <w:bCs w:val="0"/>
            <w:sz w:val="24"/>
            <w:szCs w:val="24"/>
          </w:rPr>
          <w:t>Abbildung 3.4: FileZilla</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19</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1" w:history="1">
        <w:r w:rsidR="0034146E" w:rsidRPr="0034146E">
          <w:rPr>
            <w:rFonts w:ascii="Times New Roman" w:hAnsi="Times New Roman"/>
            <w:b w:val="0"/>
            <w:bCs w:val="0"/>
            <w:sz w:val="24"/>
            <w:szCs w:val="24"/>
          </w:rPr>
          <w:t>Abbildung 3.5: Erfolgreiche SSH-Verbindu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0</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2" w:history="1">
        <w:r w:rsidR="0034146E" w:rsidRPr="0034146E">
          <w:rPr>
            <w:rFonts w:ascii="Times New Roman" w:hAnsi="Times New Roman"/>
            <w:b w:val="0"/>
            <w:bCs w:val="0"/>
            <w:sz w:val="24"/>
            <w:szCs w:val="24"/>
          </w:rPr>
          <w:t>Abbildung 3.6: Kompilieren und ausführen eines Programm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1</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3" w:history="1">
        <w:r w:rsidR="0034146E" w:rsidRPr="0034146E">
          <w:rPr>
            <w:rFonts w:ascii="Times New Roman" w:hAnsi="Times New Roman"/>
            <w:b w:val="0"/>
            <w:bCs w:val="0"/>
            <w:sz w:val="24"/>
            <w:szCs w:val="24"/>
          </w:rPr>
          <w:t>Abbildung 3.7: Anzeige eines weiteren Powerline-Kommunikationssystem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2</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4" w:history="1">
        <w:r w:rsidR="0034146E" w:rsidRPr="0034146E">
          <w:rPr>
            <w:rFonts w:ascii="Times New Roman" w:hAnsi="Times New Roman"/>
            <w:b w:val="0"/>
            <w:bCs w:val="0"/>
            <w:sz w:val="24"/>
            <w:szCs w:val="24"/>
          </w:rPr>
          <w:t>Abbildung 4.1: Ablauf der Softwareprogrammieru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5</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5" w:history="1">
        <w:r w:rsidR="0034146E" w:rsidRPr="0034146E">
          <w:rPr>
            <w:rFonts w:ascii="Times New Roman" w:hAnsi="Times New Roman"/>
            <w:b w:val="0"/>
            <w:bCs w:val="0"/>
            <w:sz w:val="24"/>
            <w:szCs w:val="24"/>
          </w:rPr>
          <w:t>Abbildung 4.2: Typische Socket-Kommunikation(Groß, 2015)</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28</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6" w:history="1">
        <w:r w:rsidR="0034146E" w:rsidRPr="0034146E">
          <w:rPr>
            <w:rFonts w:ascii="Times New Roman" w:hAnsi="Times New Roman"/>
            <w:b w:val="0"/>
            <w:bCs w:val="0"/>
            <w:sz w:val="24"/>
            <w:szCs w:val="24"/>
          </w:rPr>
          <w:t>Abbildung 4.3: IP-Adressen der EVAchargeSE-Boards</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0</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7" w:history="1">
        <w:r w:rsidR="0034146E" w:rsidRPr="0034146E">
          <w:rPr>
            <w:rFonts w:ascii="Times New Roman" w:hAnsi="Times New Roman"/>
            <w:b w:val="0"/>
            <w:bCs w:val="0"/>
            <w:sz w:val="24"/>
            <w:szCs w:val="24"/>
          </w:rPr>
          <w:t>Abbildung 4.4: Zustandsautomat EVSE Teil 1 von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8" w:history="1">
        <w:r w:rsidR="0034146E" w:rsidRPr="0034146E">
          <w:rPr>
            <w:rFonts w:ascii="Times New Roman" w:hAnsi="Times New Roman"/>
            <w:b w:val="0"/>
            <w:bCs w:val="0"/>
            <w:sz w:val="24"/>
            <w:szCs w:val="24"/>
          </w:rPr>
          <w:t>Abbildung 4.5: Zustandsautomat EVSE Teil 2 von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599" w:history="1">
        <w:r w:rsidR="0034146E" w:rsidRPr="0034146E">
          <w:rPr>
            <w:rFonts w:ascii="Times New Roman" w:hAnsi="Times New Roman"/>
            <w:b w:val="0"/>
            <w:bCs w:val="0"/>
            <w:sz w:val="24"/>
            <w:szCs w:val="24"/>
          </w:rPr>
          <w:t>Abbildung 4.6: Zustandsautomat EVSE Teil 3 von 3</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59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2</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0" w:history="1">
        <w:r w:rsidR="0034146E" w:rsidRPr="0034146E">
          <w:rPr>
            <w:rFonts w:ascii="Times New Roman" w:hAnsi="Times New Roman"/>
            <w:b w:val="0"/>
            <w:bCs w:val="0"/>
            <w:sz w:val="24"/>
            <w:szCs w:val="24"/>
          </w:rPr>
          <w:t>Abbildung 5.1: Hardwareaufbau</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3</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1" w:history="1">
        <w:r w:rsidR="0034146E" w:rsidRPr="0034146E">
          <w:rPr>
            <w:rFonts w:ascii="Times New Roman" w:hAnsi="Times New Roman"/>
            <w:b w:val="0"/>
            <w:bCs w:val="0"/>
            <w:sz w:val="24"/>
            <w:szCs w:val="24"/>
          </w:rPr>
          <w:t>Abbildung 5.2: Anzeige des Linux-Terminals nach Starten von serial_Programming</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3</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2" w:history="1">
        <w:r w:rsidR="0034146E" w:rsidRPr="0034146E">
          <w:rPr>
            <w:rFonts w:ascii="Times New Roman" w:hAnsi="Times New Roman"/>
            <w:b w:val="0"/>
            <w:bCs w:val="0"/>
            <w:sz w:val="24"/>
            <w:szCs w:val="24"/>
          </w:rPr>
          <w:t>Abbildung 5.3: Pegel des Control Pin bei Ladestatus A</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4</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3" w:history="1">
        <w:r w:rsidR="0034146E" w:rsidRPr="0034146E">
          <w:rPr>
            <w:rFonts w:ascii="Times New Roman" w:hAnsi="Times New Roman"/>
            <w:b w:val="0"/>
            <w:bCs w:val="0"/>
            <w:sz w:val="24"/>
            <w:szCs w:val="24"/>
          </w:rPr>
          <w:t>Abbildung 5.4: Pegel des Control Pin bei Ladestatus B</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4</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4" w:history="1">
        <w:r w:rsidR="0034146E" w:rsidRPr="0034146E">
          <w:rPr>
            <w:rFonts w:ascii="Times New Roman" w:hAnsi="Times New Roman"/>
            <w:b w:val="0"/>
            <w:bCs w:val="0"/>
            <w:sz w:val="24"/>
            <w:szCs w:val="24"/>
          </w:rPr>
          <w:t>Abbildung 5.5: Pegel des Control Pin bei Ladestatus C</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5</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5" w:history="1">
        <w:r w:rsidR="0034146E" w:rsidRPr="0034146E">
          <w:rPr>
            <w:rFonts w:ascii="Times New Roman" w:hAnsi="Times New Roman"/>
            <w:b w:val="0"/>
            <w:bCs w:val="0"/>
            <w:sz w:val="24"/>
            <w:szCs w:val="24"/>
          </w:rPr>
          <w:t>Abbildung 7.1: Nachrichtenübersicht für AC-Ladezyklus (1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5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7</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6" w:history="1">
        <w:r w:rsidR="0034146E" w:rsidRPr="0034146E">
          <w:rPr>
            <w:rFonts w:ascii="Times New Roman" w:hAnsi="Times New Roman"/>
            <w:b w:val="0"/>
            <w:bCs w:val="0"/>
            <w:sz w:val="24"/>
            <w:szCs w:val="24"/>
          </w:rPr>
          <w:t>Abbildung 7.2:Nachrichtenübersicht für AC-Ladezyklus (2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6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8</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7" w:history="1">
        <w:r w:rsidR="0034146E" w:rsidRPr="0034146E">
          <w:rPr>
            <w:rFonts w:ascii="Times New Roman" w:hAnsi="Times New Roman"/>
            <w:b w:val="0"/>
            <w:bCs w:val="0"/>
            <w:sz w:val="24"/>
            <w:szCs w:val="24"/>
          </w:rPr>
          <w:t>Abbildung 7.3:Nachrichtenübersicht für DC-Ladezyklus (1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7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39</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8" w:history="1">
        <w:r w:rsidR="0034146E" w:rsidRPr="0034146E">
          <w:rPr>
            <w:rFonts w:ascii="Times New Roman" w:hAnsi="Times New Roman"/>
            <w:b w:val="0"/>
            <w:bCs w:val="0"/>
            <w:sz w:val="24"/>
            <w:szCs w:val="24"/>
          </w:rPr>
          <w:t>Abbildung 7.4: Nachrichtenübersicht für DC-Ladezyklus (2 von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8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0</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09" w:history="1">
        <w:r w:rsidR="0034146E" w:rsidRPr="0034146E">
          <w:rPr>
            <w:rFonts w:ascii="Times New Roman" w:hAnsi="Times New Roman"/>
            <w:b w:val="0"/>
            <w:bCs w:val="0"/>
            <w:sz w:val="24"/>
            <w:szCs w:val="24"/>
          </w:rPr>
          <w:t>Abbildung 7.5: Programmablaufplan der Ladesäulenseite</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09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1</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r:id="rId9" w:anchor="_Toc454570610" w:history="1">
        <w:r w:rsidR="0034146E" w:rsidRPr="0034146E">
          <w:rPr>
            <w:rFonts w:ascii="Times New Roman" w:hAnsi="Times New Roman"/>
            <w:b w:val="0"/>
            <w:bCs w:val="0"/>
            <w:sz w:val="24"/>
            <w:szCs w:val="24"/>
          </w:rPr>
          <w:t>Abbildung 7.6: Programmablaufplan des Funktionsaufrufs State B1 Kommunik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0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2</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r:id="rId10" w:anchor="_Toc454570611" w:history="1">
        <w:r w:rsidR="0034146E" w:rsidRPr="0034146E">
          <w:rPr>
            <w:rFonts w:ascii="Times New Roman" w:hAnsi="Times New Roman"/>
            <w:b w:val="0"/>
            <w:bCs w:val="0"/>
            <w:sz w:val="24"/>
            <w:szCs w:val="24"/>
          </w:rPr>
          <w:t>Abbildung 7.7: Programmablaufplan des Funktionsaufrufs State C Kommunik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1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3</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w:anchor="_Toc454570612" w:history="1">
        <w:r w:rsidR="0034146E" w:rsidRPr="0034146E">
          <w:rPr>
            <w:rFonts w:ascii="Times New Roman" w:hAnsi="Times New Roman"/>
            <w:b w:val="0"/>
            <w:bCs w:val="0"/>
            <w:sz w:val="24"/>
            <w:szCs w:val="24"/>
          </w:rPr>
          <w:t>Abbildung 7.8: Programmablaufplan des Funktionsaufrufs State B2 Kommunikation</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2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4</w:t>
        </w:r>
        <w:r w:rsidR="0034146E" w:rsidRPr="0034146E">
          <w:rPr>
            <w:rFonts w:ascii="Times New Roman" w:hAnsi="Times New Roman"/>
            <w:b w:val="0"/>
            <w:bCs w:val="0"/>
            <w:webHidden/>
            <w:sz w:val="24"/>
            <w:szCs w:val="24"/>
          </w:rPr>
          <w:fldChar w:fldCharType="end"/>
        </w:r>
      </w:hyperlink>
    </w:p>
    <w:p w:rsidR="0034146E" w:rsidRPr="0034146E" w:rsidRDefault="00D078B8">
      <w:pPr>
        <w:pStyle w:val="TableofFigures"/>
        <w:tabs>
          <w:tab w:val="right" w:leader="dot" w:pos="9062"/>
        </w:tabs>
        <w:rPr>
          <w:rFonts w:ascii="Times New Roman" w:hAnsi="Times New Roman"/>
          <w:b w:val="0"/>
          <w:bCs w:val="0"/>
          <w:sz w:val="24"/>
          <w:szCs w:val="24"/>
        </w:rPr>
      </w:pPr>
      <w:hyperlink r:id="rId11" w:anchor="_Toc454570613" w:history="1">
        <w:r w:rsidR="0034146E" w:rsidRPr="0034146E">
          <w:rPr>
            <w:rFonts w:ascii="Times New Roman" w:hAnsi="Times New Roman"/>
            <w:b w:val="0"/>
            <w:bCs w:val="0"/>
            <w:sz w:val="24"/>
            <w:szCs w:val="24"/>
          </w:rPr>
          <w:t>Abbildung 7.9: Programmablaufplan des Elektrofahrzeugs (Teil 1)</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3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5</w:t>
        </w:r>
        <w:r w:rsidR="0034146E" w:rsidRPr="0034146E">
          <w:rPr>
            <w:rFonts w:ascii="Times New Roman" w:hAnsi="Times New Roman"/>
            <w:b w:val="0"/>
            <w:bCs w:val="0"/>
            <w:webHidden/>
            <w:sz w:val="24"/>
            <w:szCs w:val="24"/>
          </w:rPr>
          <w:fldChar w:fldCharType="end"/>
        </w:r>
      </w:hyperlink>
    </w:p>
    <w:p w:rsidR="0034146E" w:rsidRDefault="00D078B8">
      <w:pPr>
        <w:pStyle w:val="TableofFigures"/>
        <w:tabs>
          <w:tab w:val="right" w:leader="dot" w:pos="9062"/>
        </w:tabs>
        <w:rPr>
          <w:rFonts w:eastAsiaTheme="minorEastAsia" w:cstheme="minorBidi"/>
          <w:b w:val="0"/>
          <w:bCs w:val="0"/>
          <w:noProof/>
          <w:sz w:val="22"/>
          <w:szCs w:val="22"/>
          <w:lang w:eastAsia="de-DE"/>
        </w:rPr>
      </w:pPr>
      <w:hyperlink r:id="rId12" w:anchor="_Toc454570614" w:history="1">
        <w:r w:rsidR="0034146E" w:rsidRPr="0034146E">
          <w:rPr>
            <w:rFonts w:ascii="Times New Roman" w:hAnsi="Times New Roman"/>
            <w:b w:val="0"/>
            <w:bCs w:val="0"/>
            <w:sz w:val="24"/>
            <w:szCs w:val="24"/>
          </w:rPr>
          <w:t>Abbildung 7.10: Programmablaufplan des Elektrofahrzeugs (Teil 2)</w:t>
        </w:r>
        <w:r w:rsidR="0034146E" w:rsidRPr="0034146E">
          <w:rPr>
            <w:rFonts w:ascii="Times New Roman" w:hAnsi="Times New Roman"/>
            <w:b w:val="0"/>
            <w:bCs w:val="0"/>
            <w:webHidden/>
            <w:sz w:val="24"/>
            <w:szCs w:val="24"/>
          </w:rPr>
          <w:tab/>
        </w:r>
        <w:r w:rsidR="0034146E" w:rsidRPr="0034146E">
          <w:rPr>
            <w:rFonts w:ascii="Times New Roman" w:hAnsi="Times New Roman"/>
            <w:b w:val="0"/>
            <w:bCs w:val="0"/>
            <w:webHidden/>
            <w:sz w:val="24"/>
            <w:szCs w:val="24"/>
          </w:rPr>
          <w:fldChar w:fldCharType="begin"/>
        </w:r>
        <w:r w:rsidR="0034146E" w:rsidRPr="0034146E">
          <w:rPr>
            <w:rFonts w:ascii="Times New Roman" w:hAnsi="Times New Roman"/>
            <w:b w:val="0"/>
            <w:bCs w:val="0"/>
            <w:webHidden/>
            <w:sz w:val="24"/>
            <w:szCs w:val="24"/>
          </w:rPr>
          <w:instrText xml:space="preserve"> PAGEREF _Toc454570614 \h </w:instrText>
        </w:r>
        <w:r w:rsidR="0034146E" w:rsidRPr="0034146E">
          <w:rPr>
            <w:rFonts w:ascii="Times New Roman" w:hAnsi="Times New Roman"/>
            <w:b w:val="0"/>
            <w:bCs w:val="0"/>
            <w:webHidden/>
            <w:sz w:val="24"/>
            <w:szCs w:val="24"/>
          </w:rPr>
        </w:r>
        <w:r w:rsidR="0034146E" w:rsidRPr="0034146E">
          <w:rPr>
            <w:rFonts w:ascii="Times New Roman" w:hAnsi="Times New Roman"/>
            <w:b w:val="0"/>
            <w:bCs w:val="0"/>
            <w:webHidden/>
            <w:sz w:val="24"/>
            <w:szCs w:val="24"/>
          </w:rPr>
          <w:fldChar w:fldCharType="separate"/>
        </w:r>
        <w:r w:rsidR="00121B4B">
          <w:rPr>
            <w:rFonts w:ascii="Times New Roman" w:hAnsi="Times New Roman"/>
            <w:b w:val="0"/>
            <w:bCs w:val="0"/>
            <w:noProof/>
            <w:webHidden/>
            <w:sz w:val="24"/>
            <w:szCs w:val="24"/>
          </w:rPr>
          <w:t>46</w:t>
        </w:r>
        <w:r w:rsidR="0034146E" w:rsidRPr="0034146E">
          <w:rPr>
            <w:rFonts w:ascii="Times New Roman" w:hAnsi="Times New Roman"/>
            <w:b w:val="0"/>
            <w:bCs w:val="0"/>
            <w:webHidden/>
            <w:sz w:val="24"/>
            <w:szCs w:val="24"/>
          </w:rPr>
          <w:fldChar w:fldCharType="end"/>
        </w:r>
      </w:hyperlink>
    </w:p>
    <w:p w:rsidR="00E62051" w:rsidRPr="003D7313" w:rsidRDefault="007D181E" w:rsidP="000F7C8F">
      <w:pPr>
        <w:sectPr w:rsidR="00E62051" w:rsidRPr="003D7313" w:rsidSect="00C92C53">
          <w:headerReference w:type="default" r:id="rId13"/>
          <w:footerReference w:type="default" r:id="rId14"/>
          <w:pgSz w:w="11906" w:h="16838"/>
          <w:pgMar w:top="1417" w:right="1417" w:bottom="851" w:left="1417" w:header="708" w:footer="397" w:gutter="0"/>
          <w:pgNumType w:fmt="upperRoman" w:start="1"/>
          <w:cols w:space="708"/>
          <w:titlePg/>
          <w:docGrid w:linePitch="360"/>
        </w:sectPr>
      </w:pPr>
      <w:r>
        <w:rPr>
          <w:rFonts w:asciiTheme="minorHAnsi" w:hAnsiTheme="minorHAnsi"/>
          <w:b/>
          <w:bCs/>
          <w:sz w:val="20"/>
          <w:szCs w:val="20"/>
        </w:rPr>
        <w:fldChar w:fldCharType="end"/>
      </w:r>
    </w:p>
    <w:p w:rsidR="00BB5C3B" w:rsidRDefault="00B46725" w:rsidP="000F7C8F">
      <w:pPr>
        <w:pStyle w:val="Heading1"/>
        <w:numPr>
          <w:ilvl w:val="0"/>
          <w:numId w:val="27"/>
        </w:numPr>
      </w:pPr>
      <w:bookmarkStart w:id="3" w:name="_Toc476173420"/>
      <w:r>
        <w:lastRenderedPageBreak/>
        <w:t>Introduction</w:t>
      </w:r>
      <w:bookmarkEnd w:id="3"/>
    </w:p>
    <w:p w:rsidR="00B46725" w:rsidRPr="00B46725" w:rsidRDefault="00B46725" w:rsidP="00B46725">
      <w:pPr>
        <w:spacing w:after="0" w:line="240" w:lineRule="auto"/>
        <w:rPr>
          <w:rFonts w:eastAsia="Times New Roman"/>
          <w:color w:val="000000"/>
          <w:sz w:val="27"/>
          <w:szCs w:val="27"/>
          <w:lang w:eastAsia="en-IN"/>
        </w:rPr>
      </w:pPr>
      <w:bookmarkStart w:id="4" w:name="_Toc403035205"/>
      <w:bookmarkStart w:id="5" w:name="_Toc403388986"/>
      <w:r w:rsidRPr="00B46725">
        <w:rPr>
          <w:rFonts w:eastAsia="Times New Roman"/>
          <w:color w:val="000000"/>
          <w:lang w:eastAsia="en-IN"/>
        </w:rPr>
        <w:t>In this chapter a short summary of this work is described.</w:t>
      </w:r>
      <w:r w:rsidRPr="00B46725">
        <w:rPr>
          <w:rFonts w:eastAsia="Times New Roman"/>
          <w:color w:val="000000"/>
          <w:sz w:val="27"/>
          <w:szCs w:val="27"/>
          <w:lang w:eastAsia="en-IN"/>
        </w:rPr>
        <w:t> </w:t>
      </w:r>
      <w:r w:rsidRPr="00B46725">
        <w:rPr>
          <w:rFonts w:eastAsia="Times New Roman"/>
          <w:color w:val="000000"/>
          <w:lang w:eastAsia="en-IN"/>
        </w:rPr>
        <w:t>In addition, the task description as well as an overview of the following chapters and their contents are given.</w:t>
      </w:r>
    </w:p>
    <w:p w:rsidR="00BB5C3B" w:rsidRDefault="00B46725" w:rsidP="001354FC">
      <w:pPr>
        <w:pStyle w:val="Heading2"/>
      </w:pPr>
      <w:bookmarkStart w:id="6" w:name="_Toc476173421"/>
      <w:bookmarkEnd w:id="4"/>
      <w:bookmarkEnd w:id="5"/>
      <w:r>
        <w:t>Short Version</w:t>
      </w:r>
      <w:bookmarkEnd w:id="6"/>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 xml:space="preserve">The present project work serves to set up a </w:t>
      </w:r>
      <w:r w:rsidR="00066955">
        <w:rPr>
          <w:rFonts w:eastAsia="Times New Roman"/>
          <w:color w:val="000000"/>
          <w:lang w:eastAsia="en-IN"/>
        </w:rPr>
        <w:t>working model</w:t>
      </w:r>
      <w:r w:rsidRPr="00EB30C7">
        <w:rPr>
          <w:rFonts w:eastAsia="Times New Roman"/>
          <w:color w:val="000000"/>
          <w:lang w:eastAsia="en-IN"/>
        </w:rPr>
        <w:t xml:space="preserve"> for the current standardization of the vehicle-column communication according to ISO / IEC 15118</w:t>
      </w:r>
      <w:r w:rsidR="00066955">
        <w:rPr>
          <w:rFonts w:eastAsia="Times New Roman"/>
          <w:color w:val="000000"/>
          <w:lang w:eastAsia="en-IN"/>
        </w:rPr>
        <w:t xml:space="preserve"> along with the HMI display</w:t>
      </w:r>
      <w:r w:rsidRPr="00EB30C7">
        <w:rPr>
          <w:rFonts w:eastAsia="Times New Roman"/>
          <w:color w:val="000000"/>
          <w:lang w:eastAsia="en-IN"/>
        </w:rPr>
        <w:t>.</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 xml:space="preserve">The built-up </w:t>
      </w:r>
      <w:r w:rsidR="00066955">
        <w:rPr>
          <w:rFonts w:eastAsia="Times New Roman"/>
          <w:color w:val="000000"/>
          <w:lang w:eastAsia="en-IN"/>
        </w:rPr>
        <w:t>working model</w:t>
      </w:r>
      <w:r w:rsidRPr="00EB30C7">
        <w:rPr>
          <w:rFonts w:eastAsia="Times New Roman"/>
          <w:color w:val="000000"/>
          <w:lang w:eastAsia="en-IN"/>
        </w:rPr>
        <w:t xml:space="preserve"> consists of two interconnected boards</w:t>
      </w:r>
      <w:r w:rsidR="00066955">
        <w:rPr>
          <w:rFonts w:eastAsia="Times New Roman"/>
          <w:color w:val="000000"/>
          <w:lang w:eastAsia="en-IN"/>
        </w:rPr>
        <w:t xml:space="preserve"> and a Raspberry Pi for teh display</w:t>
      </w:r>
      <w:r w:rsidRPr="00EB30C7">
        <w:rPr>
          <w:rFonts w:eastAsia="Times New Roman"/>
          <w:color w:val="000000"/>
          <w:lang w:eastAsia="en-IN"/>
        </w:rPr>
        <w:t>.</w:t>
      </w:r>
      <w:r w:rsidRPr="00EB30C7">
        <w:rPr>
          <w:rFonts w:eastAsia="Times New Roman"/>
          <w:color w:val="000000"/>
          <w:sz w:val="27"/>
          <w:szCs w:val="27"/>
          <w:lang w:eastAsia="en-IN"/>
        </w:rPr>
        <w:t> </w:t>
      </w:r>
      <w:r w:rsidRPr="00EB30C7">
        <w:rPr>
          <w:rFonts w:eastAsia="Times New Roman"/>
          <w:color w:val="000000"/>
          <w:lang w:eastAsia="en-IN"/>
        </w:rPr>
        <w:t>Each communication user is represented by a circuit board.</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software used is derived from an existing stack and adapted for a defined application of ISO / IEC 115118.</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ccording to the ISO variable parameters are listed as macros and documented, so that a change is possible at any time.</w:t>
      </w:r>
      <w:r w:rsidRPr="00EB30C7">
        <w:rPr>
          <w:rFonts w:eastAsia="Times New Roman"/>
          <w:color w:val="000000"/>
          <w:sz w:val="27"/>
          <w:szCs w:val="27"/>
          <w:lang w:eastAsia="en-IN"/>
        </w:rPr>
        <w:t> </w:t>
      </w:r>
      <w:r w:rsidRPr="00EB30C7">
        <w:rPr>
          <w:rFonts w:eastAsia="Times New Roman"/>
          <w:color w:val="000000"/>
          <w:lang w:eastAsia="en-IN"/>
        </w:rPr>
        <w:t>If parameters are selected so that the resulting requirements can no longer be met by the respective other subscriber, a fault message is output.</w:t>
      </w:r>
    </w:p>
    <w:p w:rsidR="001D02D5" w:rsidRDefault="001D02D5" w:rsidP="000836DD"/>
    <w:p w:rsidR="001D02D5" w:rsidRDefault="001D02D5" w:rsidP="000836DD"/>
    <w:p w:rsidR="004675A3" w:rsidRDefault="004675A3">
      <w:pPr>
        <w:spacing w:line="276" w:lineRule="auto"/>
        <w:jc w:val="left"/>
      </w:pPr>
      <w:r>
        <w:br w:type="page"/>
      </w:r>
    </w:p>
    <w:p w:rsidR="00BB5C3B" w:rsidRDefault="00B46725" w:rsidP="001354FC">
      <w:pPr>
        <w:pStyle w:val="Heading2"/>
      </w:pPr>
      <w:bookmarkStart w:id="7" w:name="_Toc476173422"/>
      <w:r>
        <w:lastRenderedPageBreak/>
        <w:t>Task</w:t>
      </w:r>
      <w:bookmarkEnd w:id="7"/>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The project is expected to result in a structure that demonstrates the communication staple of ISO / IEC 15118.</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For this purpose an existing stack for the ISO is put into operation.</w:t>
      </w:r>
      <w:r w:rsidRPr="00EB30C7">
        <w:rPr>
          <w:rFonts w:eastAsia="Times New Roman"/>
          <w:color w:val="000000"/>
          <w:sz w:val="27"/>
          <w:szCs w:val="27"/>
          <w:lang w:eastAsia="en-IN"/>
        </w:rPr>
        <w:t> </w:t>
      </w:r>
      <w:r w:rsidRPr="00EB30C7">
        <w:rPr>
          <w:rFonts w:eastAsia="Times New Roman"/>
          <w:color w:val="000000"/>
          <w:lang w:eastAsia="en-IN"/>
        </w:rPr>
        <w:t>The freely available stack is written so far for demonstration purposes of the software.</w:t>
      </w:r>
      <w:r w:rsidRPr="00EB30C7">
        <w:rPr>
          <w:rFonts w:eastAsia="Times New Roman"/>
          <w:color w:val="000000"/>
          <w:sz w:val="27"/>
          <w:szCs w:val="27"/>
          <w:lang w:eastAsia="en-IN"/>
        </w:rPr>
        <w:t> </w:t>
      </w:r>
      <w:r w:rsidRPr="00EB30C7">
        <w:rPr>
          <w:rFonts w:eastAsia="Times New Roman"/>
          <w:color w:val="000000"/>
          <w:lang w:eastAsia="en-IN"/>
        </w:rPr>
        <w:t>For use at a demonstrator, it must be separated, reordered and modularized so that a stack for the vehicle as well as the load column side is created.</w:t>
      </w:r>
      <w:r w:rsidRPr="00EB30C7">
        <w:rPr>
          <w:rFonts w:eastAsia="Times New Roman"/>
          <w:color w:val="000000"/>
          <w:sz w:val="27"/>
          <w:szCs w:val="27"/>
          <w:lang w:eastAsia="en-IN"/>
        </w:rPr>
        <w:t> </w:t>
      </w:r>
      <w:r w:rsidRPr="00EB30C7">
        <w:rPr>
          <w:rFonts w:eastAsia="Times New Roman"/>
          <w:color w:val="000000"/>
          <w:lang w:eastAsia="en-IN"/>
        </w:rPr>
        <w:t>The initially defined load parameters are defined as macros, so that a change is possible at any time.</w:t>
      </w:r>
      <w:r w:rsidRPr="00EB30C7">
        <w:rPr>
          <w:rFonts w:eastAsia="Times New Roman"/>
          <w:color w:val="000000"/>
          <w:sz w:val="27"/>
          <w:szCs w:val="27"/>
          <w:lang w:eastAsia="en-IN"/>
        </w:rPr>
        <w:t> </w:t>
      </w:r>
      <w:r w:rsidRPr="00EB30C7">
        <w:rPr>
          <w:rFonts w:eastAsia="Times New Roman"/>
          <w:color w:val="000000"/>
          <w:lang w:eastAsia="en-IN"/>
        </w:rPr>
        <w:t>Furthermore, incorrect error messages are to be output in the event of incorrect inputs or not supporting functions of the charging column or the vehicle.</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t the same time, a development environment to be used for demonstration purposes is to be established.</w:t>
      </w:r>
      <w:r w:rsidRPr="00EB30C7">
        <w:rPr>
          <w:rFonts w:eastAsia="Times New Roman"/>
          <w:color w:val="000000"/>
          <w:sz w:val="27"/>
          <w:szCs w:val="27"/>
          <w:lang w:eastAsia="en-IN"/>
        </w:rPr>
        <w:t> </w:t>
      </w:r>
      <w:r w:rsidRPr="00EB30C7">
        <w:rPr>
          <w:rFonts w:eastAsia="Times New Roman"/>
          <w:color w:val="000000"/>
          <w:lang w:eastAsia="en-IN"/>
        </w:rPr>
        <w:t>First of all, hardware requirements must be defined.</w:t>
      </w:r>
      <w:r w:rsidRPr="00EB30C7">
        <w:rPr>
          <w:rFonts w:eastAsia="Times New Roman"/>
          <w:color w:val="000000"/>
          <w:sz w:val="27"/>
          <w:szCs w:val="27"/>
          <w:lang w:eastAsia="en-IN"/>
        </w:rPr>
        <w:t> </w:t>
      </w:r>
      <w:r w:rsidRPr="00EB30C7">
        <w:rPr>
          <w:rFonts w:eastAsia="Times New Roman"/>
          <w:color w:val="000000"/>
          <w:lang w:eastAsia="en-IN"/>
        </w:rPr>
        <w:t>From the resulting specifications, approaches for implementation have to be found.</w:t>
      </w:r>
      <w:r w:rsidRPr="00EB30C7">
        <w:rPr>
          <w:rFonts w:eastAsia="Times New Roman"/>
          <w:color w:val="000000"/>
          <w:sz w:val="27"/>
          <w:szCs w:val="27"/>
          <w:lang w:eastAsia="en-IN"/>
        </w:rPr>
        <w:t> </w:t>
      </w:r>
      <w:r w:rsidRPr="00EB30C7">
        <w:rPr>
          <w:rFonts w:eastAsia="Times New Roman"/>
          <w:color w:val="000000"/>
          <w:lang w:eastAsia="en-IN"/>
        </w:rPr>
        <w:t>The resulting results are evaluated and selected according to the previously defined viewpoints.</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As soon as the selected hardware is ready for operation, it must be commissioned and all functions required for commissioning must be checked.</w:t>
      </w:r>
    </w:p>
    <w:p w:rsidR="00B46725" w:rsidRPr="00EB30C7" w:rsidRDefault="00B46725" w:rsidP="00B46725">
      <w:pPr>
        <w:spacing w:line="360" w:lineRule="atLeast"/>
        <w:rPr>
          <w:rFonts w:eastAsia="Times New Roman"/>
          <w:color w:val="000000"/>
          <w:sz w:val="27"/>
          <w:szCs w:val="27"/>
          <w:lang w:eastAsia="en-IN"/>
        </w:rPr>
      </w:pPr>
      <w:r w:rsidRPr="00EB30C7">
        <w:rPr>
          <w:rFonts w:eastAsia="Times New Roman"/>
          <w:color w:val="000000"/>
          <w:lang w:eastAsia="en-IN"/>
        </w:rPr>
        <w:t>Finally, the functional stack is flashed to the development environment and tested for functionality.</w:t>
      </w:r>
    </w:p>
    <w:p w:rsidR="00785603" w:rsidRPr="00EB30C7" w:rsidRDefault="00785603" w:rsidP="00785603">
      <w:pPr>
        <w:spacing w:line="360" w:lineRule="atLeast"/>
        <w:rPr>
          <w:rFonts w:eastAsia="Times New Roman"/>
          <w:color w:val="000000"/>
          <w:sz w:val="27"/>
          <w:szCs w:val="27"/>
          <w:lang w:eastAsia="en-IN"/>
        </w:rPr>
      </w:pPr>
      <w:r w:rsidRPr="00EB30C7">
        <w:rPr>
          <w:rFonts w:eastAsia="Times New Roman"/>
          <w:color w:val="000000"/>
          <w:lang w:eastAsia="en-IN"/>
        </w:rPr>
        <w:t>The resulting project results are defined as follows:</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Integration into vehicle charging columns Communication according to ISO / IEC 15118</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eparation of an existing stack in the vehicle and loading column side</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Commissioning and demonstration of the separate stack</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election and commissioning of a hardware suitable for demonstration</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Start up the demonstrator with the previously created communication pack</w:t>
      </w:r>
    </w:p>
    <w:p w:rsidR="00785603" w:rsidRPr="00EB30C7" w:rsidRDefault="00785603" w:rsidP="00785603">
      <w:pPr>
        <w:numPr>
          <w:ilvl w:val="0"/>
          <w:numId w:val="46"/>
        </w:numPr>
        <w:spacing w:before="100" w:beforeAutospacing="1" w:line="360" w:lineRule="atLeast"/>
        <w:ind w:firstLine="0"/>
        <w:rPr>
          <w:rFonts w:eastAsia="Times New Roman"/>
          <w:color w:val="000000"/>
          <w:lang w:eastAsia="en-IN"/>
        </w:rPr>
      </w:pPr>
      <w:r w:rsidRPr="00EB30C7">
        <w:rPr>
          <w:rFonts w:eastAsia="Times New Roman"/>
          <w:color w:val="000000"/>
          <w:lang w:eastAsia="en-IN"/>
        </w:rPr>
        <w:t>documentation of the results</w:t>
      </w:r>
    </w:p>
    <w:p w:rsidR="004675A3" w:rsidRPr="004675A3" w:rsidRDefault="004675A3" w:rsidP="004675A3"/>
    <w:p w:rsidR="00B46725" w:rsidRDefault="00B46725">
      <w:pPr>
        <w:spacing w:line="276" w:lineRule="auto"/>
        <w:jc w:val="left"/>
      </w:pPr>
      <w:r>
        <w:br w:type="page"/>
      </w:r>
    </w:p>
    <w:p w:rsidR="004675A3" w:rsidRPr="004675A3" w:rsidRDefault="004675A3" w:rsidP="004675A3"/>
    <w:p w:rsidR="00BB5C3B" w:rsidRDefault="00BB5C3B" w:rsidP="001354FC">
      <w:pPr>
        <w:pStyle w:val="Heading2"/>
      </w:pPr>
      <w:bookmarkStart w:id="8" w:name="_Toc403035207"/>
      <w:bookmarkStart w:id="9" w:name="_Toc403388988"/>
      <w:bookmarkStart w:id="10" w:name="_Toc476173423"/>
      <w:r w:rsidRPr="003D7313">
        <w:t>Kapitelübersicht</w:t>
      </w:r>
      <w:bookmarkEnd w:id="8"/>
      <w:bookmarkEnd w:id="9"/>
      <w:bookmarkEnd w:id="10"/>
    </w:p>
    <w:p w:rsidR="00CB20CF" w:rsidRDefault="00CB20CF" w:rsidP="00CB20CF">
      <w:r w:rsidRPr="003D7313">
        <w:t xml:space="preserve">In </w:t>
      </w:r>
      <w:r w:rsidRPr="003D7313">
        <w:rPr>
          <w:i/>
        </w:rPr>
        <w:t xml:space="preserve">Kapitel </w:t>
      </w:r>
      <w:r>
        <w:fldChar w:fldCharType="begin"/>
      </w:r>
      <w:r>
        <w:instrText xml:space="preserve"> REF _Ref403389681 \r \h  \* MERGEFORMAT </w:instrText>
      </w:r>
      <w:r>
        <w:fldChar w:fldCharType="separate"/>
      </w:r>
      <w:r w:rsidR="00121B4B">
        <w:t>1</w:t>
      </w:r>
      <w:r>
        <w:fldChar w:fldCharType="end"/>
      </w:r>
      <w:r w:rsidRPr="003D7313">
        <w:t xml:space="preserve"> werden eine Kurzfassung der vorliegenden Arbeit sowie die Aufgabenstellung und diese Kapitelübersicht dargestellt.</w:t>
      </w:r>
    </w:p>
    <w:p w:rsidR="00CB20CF" w:rsidRDefault="00CB20CF" w:rsidP="00CB20CF">
      <w:r w:rsidRPr="00CB20CF">
        <w:rPr>
          <w:i/>
        </w:rPr>
        <w:t xml:space="preserve">Kapitel </w:t>
      </w:r>
      <w:r>
        <w:fldChar w:fldCharType="begin"/>
      </w:r>
      <w:r>
        <w:instrText xml:space="preserve"> REF _Ref433123920 \r \h </w:instrText>
      </w:r>
      <w:r>
        <w:fldChar w:fldCharType="separate"/>
      </w:r>
      <w:r w:rsidR="00121B4B">
        <w:t>2</w:t>
      </w:r>
      <w:r>
        <w:fldChar w:fldCharType="end"/>
      </w:r>
      <w:r>
        <w:t xml:space="preserve"> gibt einen Überblick über vorangegangene Arbeiten an der Hochschule sowie Dokumente, die zur Einarbeitung in das Thema beigetragen haben. Weiterhin werden verwendete Komponenten aus Hard- und Softwarebereich beschrieben.</w:t>
      </w:r>
    </w:p>
    <w:p w:rsidR="005E619C" w:rsidRDefault="001E57A4" w:rsidP="001E57A4">
      <w:r>
        <w:t xml:space="preserve">Eine Übersicht der Hardwareanforderungen sowie die Inbetriebnahme ist in </w:t>
      </w:r>
      <w:r w:rsidRPr="003F3A65">
        <w:rPr>
          <w:i/>
        </w:rPr>
        <w:t>Kapitel</w:t>
      </w:r>
      <w:r>
        <w:t xml:space="preserve"> </w:t>
      </w:r>
      <w:r w:rsidR="0060791B">
        <w:fldChar w:fldCharType="begin"/>
      </w:r>
      <w:r w:rsidR="0060791B">
        <w:instrText xml:space="preserve"> REF _Ref450304497 \r \h </w:instrText>
      </w:r>
      <w:r w:rsidR="0060791B">
        <w:fldChar w:fldCharType="separate"/>
      </w:r>
      <w:r w:rsidR="00121B4B">
        <w:t>3</w:t>
      </w:r>
      <w:r w:rsidR="0060791B">
        <w:fldChar w:fldCharType="end"/>
      </w:r>
      <w:r>
        <w:t xml:space="preserve"> zu finden. Weiterhin </w:t>
      </w:r>
      <w:r w:rsidR="003F3A65">
        <w:t>wird ein</w:t>
      </w:r>
      <w:r>
        <w:t xml:space="preserve"> Überblick über die Arbeit mit dem Linux-Terminal</w:t>
      </w:r>
      <w:r w:rsidR="003F3A65">
        <w:t xml:space="preserve"> gegeben</w:t>
      </w:r>
      <w:r>
        <w:t xml:space="preserve">. Dies ist wichtig für die Kommunikation  mit dem Board, besonders im Bereich der  Datenverwaltung sowie </w:t>
      </w:r>
      <w:r w:rsidR="003F3A65">
        <w:t xml:space="preserve">für </w:t>
      </w:r>
      <w:r>
        <w:t xml:space="preserve">das </w:t>
      </w:r>
      <w:r w:rsidR="003F3A65">
        <w:t>K</w:t>
      </w:r>
      <w:r w:rsidR="005434F5">
        <w:t>ompilieren</w:t>
      </w:r>
      <w:r>
        <w:t xml:space="preserve"> und Starten eines Programms.</w:t>
      </w:r>
    </w:p>
    <w:p w:rsidR="003F3A65" w:rsidRDefault="001E57A4" w:rsidP="00CB20CF">
      <w:r>
        <w:t xml:space="preserve">In Kapitel </w:t>
      </w:r>
      <w:r w:rsidR="0060791B">
        <w:fldChar w:fldCharType="begin"/>
      </w:r>
      <w:r w:rsidR="0060791B">
        <w:instrText xml:space="preserve"> REF _Ref446328597 \r \h </w:instrText>
      </w:r>
      <w:r w:rsidR="0060791B">
        <w:fldChar w:fldCharType="separate"/>
      </w:r>
      <w:r w:rsidR="00121B4B">
        <w:t>4</w:t>
      </w:r>
      <w:r w:rsidR="0060791B">
        <w:fldChar w:fldCharType="end"/>
      </w:r>
      <w:r>
        <w:t xml:space="preserve"> </w:t>
      </w:r>
      <w:r w:rsidR="003F3A65">
        <w:t>werden</w:t>
      </w:r>
      <w:r w:rsidR="00C3342D">
        <w:t xml:space="preserve"> die</w:t>
      </w:r>
      <w:r w:rsidR="003F3A65">
        <w:t xml:space="preserve"> verschiedenen Teile der </w:t>
      </w:r>
      <w:r w:rsidR="00C3342D">
        <w:t>erstellte</w:t>
      </w:r>
      <w:r w:rsidR="003F3A65">
        <w:t>n sowie der bearbeiteten</w:t>
      </w:r>
      <w:r w:rsidR="00C3342D">
        <w:t xml:space="preserve"> Software beschrieben. Darin sind neu erstellte Files zur Kommunikation innerhalb des Boards</w:t>
      </w:r>
      <w:r w:rsidR="003F3A65">
        <w:t xml:space="preserve"> sowie übernommene Programmteile zur Kommunikation nach ISO/IEC 15118</w:t>
      </w:r>
      <w:r w:rsidR="00C3342D">
        <w:t xml:space="preserve">. </w:t>
      </w:r>
      <w:r w:rsidR="003F3A65">
        <w:t>Neu erstellte Bestandteile</w:t>
      </w:r>
      <w:r w:rsidR="00C3342D">
        <w:t xml:space="preserve"> enthalten Funktionen</w:t>
      </w:r>
      <w:r w:rsidR="003F3A65">
        <w:t xml:space="preserve">, welche </w:t>
      </w:r>
      <w:r w:rsidR="00C3342D">
        <w:t>im Besonderen für die Signalgenerierung nach IEC 61851 wichtig</w:t>
      </w:r>
      <w:r w:rsidR="003F3A65">
        <w:t xml:space="preserve"> sind</w:t>
      </w:r>
      <w:r w:rsidR="00C3342D">
        <w:t xml:space="preserve">. </w:t>
      </w:r>
      <w:r w:rsidR="003F3A65">
        <w:t xml:space="preserve">Zum Datenaustausch der Kommunikationsteilnehmer nach ISO/IEC 15118 ist zudem ein Verbindungsaufbau notwendig, welcher ebenfalls in diesem Kapitel </w:t>
      </w:r>
      <w:r w:rsidR="00AD359D">
        <w:t>dargestellt</w:t>
      </w:r>
      <w:r w:rsidR="003F3A65">
        <w:t xml:space="preserve"> gebracht wird.</w:t>
      </w:r>
    </w:p>
    <w:p w:rsidR="00C3342D" w:rsidRDefault="00AD359D" w:rsidP="00CB20CF">
      <w:r>
        <w:t xml:space="preserve">Die durch diese Arbeit erreichten Ergebnisse werden in </w:t>
      </w:r>
      <w:r w:rsidR="00C3342D" w:rsidRPr="00AD359D">
        <w:rPr>
          <w:i/>
        </w:rPr>
        <w:t>Kapitel</w:t>
      </w:r>
      <w:r w:rsidR="00C3342D">
        <w:t xml:space="preserve"> </w:t>
      </w:r>
      <w:r w:rsidR="0060791B">
        <w:fldChar w:fldCharType="begin"/>
      </w:r>
      <w:r w:rsidR="0060791B">
        <w:instrText xml:space="preserve"> REF _Ref450304510 \r \h </w:instrText>
      </w:r>
      <w:r w:rsidR="0060791B">
        <w:fldChar w:fldCharType="separate"/>
      </w:r>
      <w:r w:rsidR="00121B4B">
        <w:t>5</w:t>
      </w:r>
      <w:r w:rsidR="0060791B">
        <w:fldChar w:fldCharType="end"/>
      </w:r>
      <w:r>
        <w:t xml:space="preserve"> wiedergegeben</w:t>
      </w:r>
      <w:r w:rsidR="00C3342D">
        <w:t xml:space="preserve">. </w:t>
      </w:r>
      <w:r>
        <w:t>Zuletzt wird eine</w:t>
      </w:r>
      <w:r w:rsidR="00C3342D">
        <w:t xml:space="preserve"> Zusammenfassung der Arbeit sowie ein Ausblick des Projek</w:t>
      </w:r>
      <w:r>
        <w:t xml:space="preserve">tes in </w:t>
      </w:r>
      <w:r w:rsidR="00C3342D" w:rsidRPr="00AD359D">
        <w:rPr>
          <w:i/>
        </w:rPr>
        <w:t>Kapitel</w:t>
      </w:r>
      <w:r w:rsidR="00C3342D">
        <w:t xml:space="preserve"> </w:t>
      </w:r>
      <w:r w:rsidR="0060791B">
        <w:fldChar w:fldCharType="begin"/>
      </w:r>
      <w:r w:rsidR="0060791B">
        <w:instrText xml:space="preserve"> REF _Ref446328613 \r \h </w:instrText>
      </w:r>
      <w:r w:rsidR="0060791B">
        <w:fldChar w:fldCharType="separate"/>
      </w:r>
      <w:r w:rsidR="00121B4B">
        <w:t>6</w:t>
      </w:r>
      <w:r w:rsidR="0060791B">
        <w:fldChar w:fldCharType="end"/>
      </w:r>
      <w:r>
        <w:t xml:space="preserve"> wiedergegeben.</w:t>
      </w:r>
    </w:p>
    <w:p w:rsidR="005E619C" w:rsidRDefault="00AD359D" w:rsidP="00AD359D">
      <w:r>
        <w:t xml:space="preserve">Teile der ISO/IEC 15118 werden zusammen mit Programmablaufplänen in </w:t>
      </w:r>
      <w:r w:rsidR="00C3342D" w:rsidRPr="00AD359D">
        <w:rPr>
          <w:i/>
        </w:rPr>
        <w:t>Kapitel</w:t>
      </w:r>
      <w:r w:rsidR="00C3342D">
        <w:t xml:space="preserve"> </w:t>
      </w:r>
      <w:r w:rsidR="0060791B">
        <w:fldChar w:fldCharType="begin"/>
      </w:r>
      <w:r w:rsidR="0060791B">
        <w:instrText xml:space="preserve"> REF _Ref450304514 \r \h </w:instrText>
      </w:r>
      <w:r w:rsidR="0060791B">
        <w:fldChar w:fldCharType="separate"/>
      </w:r>
      <w:r w:rsidR="00121B4B">
        <w:t>7</w:t>
      </w:r>
      <w:r w:rsidR="0060791B">
        <w:fldChar w:fldCharType="end"/>
      </w:r>
      <w:r w:rsidR="00C3342D">
        <w:t xml:space="preserve"> </w:t>
      </w:r>
      <w:r>
        <w:t>dargestellt. In beiden Fällen geschieht dies, um einen Überblick der Anforderungen nach DIN/ISO und der resultierenden Programme zu erhalten.</w:t>
      </w:r>
    </w:p>
    <w:p w:rsidR="00CB20CF" w:rsidRPr="003D7313" w:rsidRDefault="00CB20CF" w:rsidP="00CB20CF"/>
    <w:p w:rsidR="00C41DFA" w:rsidRDefault="00C41DFA" w:rsidP="00C41DFA"/>
    <w:p w:rsidR="00C41DFA" w:rsidRDefault="00C41DFA">
      <w:pPr>
        <w:spacing w:line="276" w:lineRule="auto"/>
        <w:jc w:val="left"/>
      </w:pPr>
      <w:r>
        <w:br w:type="page"/>
      </w:r>
    </w:p>
    <w:p w:rsidR="00FA5836" w:rsidRDefault="00AC0CFA" w:rsidP="003E5675">
      <w:pPr>
        <w:pStyle w:val="Heading1"/>
      </w:pPr>
      <w:bookmarkStart w:id="11" w:name="_Toc403035208"/>
      <w:bookmarkStart w:id="12" w:name="_Toc403388989"/>
      <w:bookmarkStart w:id="13" w:name="_Ref403389656"/>
      <w:bookmarkStart w:id="14" w:name="_Ref433123920"/>
      <w:bookmarkStart w:id="15" w:name="_Toc476173424"/>
      <w:r w:rsidRPr="003D7313">
        <w:lastRenderedPageBreak/>
        <w:t>Stand der Technik</w:t>
      </w:r>
      <w:bookmarkEnd w:id="11"/>
      <w:bookmarkEnd w:id="12"/>
      <w:bookmarkEnd w:id="13"/>
      <w:bookmarkEnd w:id="14"/>
      <w:bookmarkEnd w:id="15"/>
    </w:p>
    <w:p w:rsidR="00917FCE" w:rsidRPr="00917FCE" w:rsidRDefault="00917FCE" w:rsidP="00917FCE">
      <w:r>
        <w:t xml:space="preserve">Das Kapitel gibt einen Überblick über Arbeiten und Informationen, auf welche das Projekt aufarbeitet. Dazu gehören unter anderem die bisherige Art des Ladens eines Fahrzeugs sowie der bisherige Informationsaustausch, verschieden verwendete Fahrzeugstecker  zum Laden elektronischer Fahrzeugen. Weiterhin </w:t>
      </w:r>
      <w:r w:rsidR="001E4D84">
        <w:t>informativ für diese Arbeit sind eine Studienarbeit, welche die ISO 15118 genauer beschreiben soll sowie eine Dissertation von Dr.-Ing Marc Mültin, welche sich mit dem Elektrofahrzeug als „flexibler Verbraucher und Energiespeicher im Smart Home“ beschäftigt.</w:t>
      </w:r>
    </w:p>
    <w:p w:rsidR="00D30B26" w:rsidRDefault="009A0076" w:rsidP="001354FC">
      <w:pPr>
        <w:pStyle w:val="Heading2"/>
      </w:pPr>
      <w:bookmarkStart w:id="16" w:name="_Ref446582293"/>
      <w:bookmarkStart w:id="17" w:name="_Toc476173425"/>
      <w:r>
        <w:t xml:space="preserve">IEC 62196: </w:t>
      </w:r>
      <w:r w:rsidR="001E4D84">
        <w:t>Fahrzeugstecker</w:t>
      </w:r>
      <w:bookmarkEnd w:id="16"/>
      <w:bookmarkEnd w:id="17"/>
      <w:r>
        <w:t xml:space="preserve"> </w:t>
      </w:r>
    </w:p>
    <w:p w:rsidR="009064DF" w:rsidRDefault="00964F1A" w:rsidP="00964F1A">
      <w:r>
        <w:t xml:space="preserve">Steckertypen sowie Lademodis von Elektrofahrzeugen </w:t>
      </w:r>
      <w:r w:rsidR="009064DF">
        <w:t>werden</w:t>
      </w:r>
      <w:r>
        <w:t xml:space="preserve"> durch die </w:t>
      </w:r>
      <w:r w:rsidRPr="00964F1A">
        <w:t>International</w:t>
      </w:r>
      <w:r w:rsidRPr="006F42FC">
        <w:t xml:space="preserve"> Electrotechnical Commission</w:t>
      </w:r>
      <w:r w:rsidRPr="00964F1A">
        <w:t xml:space="preserve"> </w:t>
      </w:r>
      <w:r w:rsidR="009064DF">
        <w:t xml:space="preserve"> in der IEC 62196 definiert</w:t>
      </w:r>
      <w:r w:rsidR="00A20BFC">
        <w:t xml:space="preserve"> </w:t>
      </w:r>
      <w:r w:rsidR="00A20BFC">
        <w:fldChar w:fldCharType="begin"/>
      </w:r>
      <w:r w:rsidR="00A20BFC">
        <w:instrText xml:space="preserve"> REF Wiki_stecker \h </w:instrText>
      </w:r>
      <w:r w:rsidR="00A20BFC">
        <w:fldChar w:fldCharType="separate"/>
      </w:r>
      <w:r w:rsidR="00121B4B">
        <w:t>(Wiki_Stecker, 2016)</w:t>
      </w:r>
      <w:r w:rsidR="00A20BFC">
        <w:fldChar w:fldCharType="end"/>
      </w:r>
      <w:r>
        <w:t>.</w:t>
      </w:r>
      <w:r w:rsidR="009064DF">
        <w:t xml:space="preserve"> </w:t>
      </w:r>
    </w:p>
    <w:p w:rsidR="00D442F5" w:rsidRDefault="009064DF" w:rsidP="00964F1A">
      <w:r>
        <w:t>Der zweite  Teil der Norm wurde 2011 veröffentlicht</w:t>
      </w:r>
      <w:r w:rsidR="00616ECE">
        <w:t xml:space="preserve"> und beinhaltet verschiedene Steckertypen</w:t>
      </w:r>
      <w:r>
        <w:t xml:space="preserve">. </w:t>
      </w:r>
      <w:r w:rsidR="00D442F5">
        <w:t>Darin enthalten sin</w:t>
      </w:r>
      <w:r w:rsidR="00616ECE">
        <w:t>d</w:t>
      </w:r>
      <w:r w:rsidR="00D442F5">
        <w:t xml:space="preserve"> </w:t>
      </w:r>
      <w:r>
        <w:t xml:space="preserve">drei der </w:t>
      </w:r>
      <w:r w:rsidR="00616ECE">
        <w:t xml:space="preserve">zu diesem Zeitpunkt meist </w:t>
      </w:r>
      <w:r>
        <w:t xml:space="preserve">genutzten Ladestecker. </w:t>
      </w:r>
    </w:p>
    <w:p w:rsidR="008A1B69" w:rsidRDefault="009064DF" w:rsidP="00964F1A">
      <w:r>
        <w:t>Der Typ 1 Ladestecke</w:t>
      </w:r>
      <w:r w:rsidR="00D442F5">
        <w:t>r</w:t>
      </w:r>
      <w:r>
        <w:t xml:space="preserve">, welcher in </w:t>
      </w:r>
      <w:r>
        <w:fldChar w:fldCharType="begin"/>
      </w:r>
      <w:r>
        <w:instrText xml:space="preserve"> REF _Ref446330588 \h </w:instrText>
      </w:r>
      <w:r>
        <w:fldChar w:fldCharType="separate"/>
      </w:r>
      <w:r w:rsidR="00121B4B">
        <w:t xml:space="preserve">Abbildung </w:t>
      </w:r>
      <w:r w:rsidR="00121B4B">
        <w:rPr>
          <w:noProof/>
        </w:rPr>
        <w:t>2</w:t>
      </w:r>
      <w:r w:rsidR="00121B4B">
        <w:t>.</w:t>
      </w:r>
      <w:r w:rsidR="00121B4B">
        <w:rPr>
          <w:noProof/>
        </w:rPr>
        <w:t>1</w:t>
      </w:r>
      <w:r>
        <w:fldChar w:fldCharType="end"/>
      </w:r>
      <w:r>
        <w:t xml:space="preserve"> dargestellt ist, übernimmt seine Spezifikation aus der SAE J1772. Diese wurde </w:t>
      </w:r>
      <w:r w:rsidR="00D442F5">
        <w:t xml:space="preserve">erstmalig </w:t>
      </w:r>
      <w:r>
        <w:t xml:space="preserve">im Jahr </w:t>
      </w:r>
      <w:r w:rsidR="00D442F5">
        <w:t xml:space="preserve">1996 von der </w:t>
      </w:r>
      <w:r w:rsidR="00D442F5" w:rsidRPr="0060791B">
        <w:t>Society</w:t>
      </w:r>
      <w:r w:rsidR="00D442F5" w:rsidRPr="0034146E">
        <w:t xml:space="preserve"> of</w:t>
      </w:r>
      <w:r w:rsidR="00D442F5" w:rsidRPr="0060791B">
        <w:t xml:space="preserve"> Automotive Engineers</w:t>
      </w:r>
      <w:r w:rsidR="00D442F5">
        <w:t xml:space="preserve"> veröffentlicht und wird seither von dieser erweitert und gepflegt.</w:t>
      </w:r>
      <w:r w:rsidR="00616ECE">
        <w:t xml:space="preserve"> Der Nachteil dieses </w:t>
      </w:r>
      <w:r w:rsidR="008A1B69">
        <w:t xml:space="preserve">Steckertyps </w:t>
      </w:r>
      <w:r w:rsidR="00616ECE">
        <w:t>findet sich in den</w:t>
      </w:r>
      <w:r w:rsidR="008A1B69">
        <w:t xml:space="preserve"> Kontakte</w:t>
      </w:r>
      <w:r w:rsidR="00616ECE">
        <w:t xml:space="preserve">n, da diese ein </w:t>
      </w:r>
      <w:r w:rsidR="008A1B69">
        <w:t>dreiphasige</w:t>
      </w:r>
      <w:r w:rsidR="00616ECE">
        <w:t>s</w:t>
      </w:r>
      <w:r w:rsidR="008A1B69">
        <w:t xml:space="preserve"> Laden mit Wechselstrom</w:t>
      </w:r>
      <w:r w:rsidR="00616ECE">
        <w:t xml:space="preserve"> nicht ermöglichen</w:t>
      </w:r>
      <w:r w:rsidR="008A1B69">
        <w:t>.</w:t>
      </w:r>
    </w:p>
    <w:p w:rsidR="00D442F5" w:rsidRDefault="00D442F5" w:rsidP="00964F1A">
      <w:r>
        <w:t xml:space="preserve">Typ 2 der genormten Ladestecker ist die aktuell am meisten verbaute Art der  Ladestecksysteme und ebenfalls in </w:t>
      </w:r>
      <w:r>
        <w:fldChar w:fldCharType="begin"/>
      </w:r>
      <w:r>
        <w:instrText xml:space="preserve"> REF _Ref446330588 \h </w:instrText>
      </w:r>
      <w:r>
        <w:fldChar w:fldCharType="separate"/>
      </w:r>
      <w:r w:rsidR="00121B4B">
        <w:t xml:space="preserve">Abbildung </w:t>
      </w:r>
      <w:r w:rsidR="00121B4B">
        <w:rPr>
          <w:noProof/>
        </w:rPr>
        <w:t>2</w:t>
      </w:r>
      <w:r w:rsidR="00121B4B">
        <w:t>.</w:t>
      </w:r>
      <w:r w:rsidR="00121B4B">
        <w:rPr>
          <w:noProof/>
        </w:rPr>
        <w:t>1</w:t>
      </w:r>
      <w:r>
        <w:fldChar w:fldCharType="end"/>
      </w:r>
      <w:r>
        <w:t xml:space="preserve"> zu finden. Der Stecker findet seine Ursprünge durch eine Zusammenarbeit des Steckerherstellers Mennekes mit dem Stromversorger RWE sowie dem Automobilhersteller Daimler. Die Namensgebung des Mennekes-Steckers erhält dieser</w:t>
      </w:r>
      <w:r w:rsidR="00616ECE">
        <w:t xml:space="preserve"> somit</w:t>
      </w:r>
      <w:r>
        <w:t xml:space="preserve"> durch seinen Hersteller</w:t>
      </w:r>
      <w:r w:rsidR="00616ECE">
        <w:t>.</w:t>
      </w:r>
    </w:p>
    <w:p w:rsidR="00A20BFC" w:rsidRDefault="00126179" w:rsidP="005D4C2B">
      <w:r>
        <w:t>Der dritte in der Norm aufgenommene Steckertyp</w:t>
      </w:r>
      <w:r w:rsidR="00C72970">
        <w:t xml:space="preserve">, der EV-Plug-Alliance, wurde von einem Konsortium unter der Führung französischer und </w:t>
      </w:r>
      <w:r w:rsidR="001B4081">
        <w:t xml:space="preserve">italienischer Firmen definiert. </w:t>
      </w:r>
      <w:r w:rsidR="005D4C2B">
        <w:t xml:space="preserve">Aufgrund der </w:t>
      </w:r>
      <w:r w:rsidR="00616ECE">
        <w:t>geringen</w:t>
      </w:r>
      <w:r w:rsidR="005D4C2B">
        <w:t xml:space="preserve"> Nachfrage wurde die weiter</w:t>
      </w:r>
      <w:r w:rsidR="008A1B69">
        <w:t>e</w:t>
      </w:r>
      <w:r w:rsidR="005D4C2B">
        <w:t xml:space="preserve"> Produktion des Steckers eingestellt.</w:t>
      </w:r>
    </w:p>
    <w:p w:rsidR="00FA14BB" w:rsidRDefault="00FA14BB" w:rsidP="005D4C2B">
      <w:r>
        <w:t xml:space="preserve">Bei allen definierten Steckertypen sind die in Typ 1 </w:t>
      </w:r>
      <w:r w:rsidR="00B86624">
        <w:t>definierten</w:t>
      </w:r>
      <w:r>
        <w:t xml:space="preserve"> Signalkontakte </w:t>
      </w:r>
      <w:r w:rsidR="00504C1F">
        <w:t>CP (Control Pilot) und PP (Proximity Pilot)</w:t>
      </w:r>
      <w:r w:rsidR="00616ECE">
        <w:t xml:space="preserve"> </w:t>
      </w:r>
      <w:r w:rsidR="00504C1F">
        <w:t xml:space="preserve">enthalten.  Welche einen Ladevorgang nach IEC 61851 ermöglichen. </w:t>
      </w:r>
    </w:p>
    <w:p w:rsidR="009064DF" w:rsidRDefault="008C5917" w:rsidP="009064DF">
      <w:pPr>
        <w:keepNext/>
      </w:pPr>
      <w:r w:rsidRPr="008C5917">
        <w:rPr>
          <w:noProof/>
          <w:lang w:val="en-IN" w:eastAsia="en-IN"/>
        </w:rPr>
        <w:lastRenderedPageBreak/>
        <w:drawing>
          <wp:inline distT="0" distB="0" distL="0" distR="0" wp14:anchorId="1E9EE498" wp14:editId="50B46A6B">
            <wp:extent cx="5759532" cy="3574473"/>
            <wp:effectExtent l="0" t="0" r="0" b="6985"/>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575210"/>
                    </a:xfrm>
                    <a:prstGeom prst="rect">
                      <a:avLst/>
                    </a:prstGeom>
                    <a:noFill/>
                    <a:ln>
                      <a:noFill/>
                    </a:ln>
                    <a:effectLst/>
                    <a:extLst/>
                  </pic:spPr>
                </pic:pic>
              </a:graphicData>
            </a:graphic>
          </wp:inline>
        </w:drawing>
      </w:r>
    </w:p>
    <w:p w:rsidR="006B029E" w:rsidRDefault="009064DF" w:rsidP="009064DF">
      <w:pPr>
        <w:pStyle w:val="Caption"/>
      </w:pPr>
      <w:bookmarkStart w:id="18" w:name="_Ref446330588"/>
      <w:bookmarkStart w:id="19" w:name="_Toc454570580"/>
      <w:r>
        <w:t xml:space="preserve">Abbildung </w:t>
      </w:r>
      <w:fldSimple w:instr=" STYLEREF 1 \s ">
        <w:r w:rsidR="00121B4B">
          <w:rPr>
            <w:noProof/>
          </w:rPr>
          <w:t>2</w:t>
        </w:r>
      </w:fldSimple>
      <w:r w:rsidR="00E239FA">
        <w:t>.</w:t>
      </w:r>
      <w:fldSimple w:instr=" SEQ Abbildung \* ARABIC \s 1 ">
        <w:r w:rsidR="00121B4B">
          <w:rPr>
            <w:noProof/>
          </w:rPr>
          <w:t>1</w:t>
        </w:r>
      </w:fldSimple>
      <w:bookmarkEnd w:id="18"/>
      <w:r>
        <w:t>: Ladestecksysteme</w:t>
      </w:r>
      <w:r w:rsidR="009C49EB">
        <w:t xml:space="preserve"> </w:t>
      </w:r>
      <w:r w:rsidR="009C49EB">
        <w:fldChar w:fldCharType="begin"/>
      </w:r>
      <w:r w:rsidR="009C49EB">
        <w:instrText xml:space="preserve"> REF Mültin \h </w:instrText>
      </w:r>
      <w:r w:rsidR="009C49EB">
        <w:fldChar w:fldCharType="separate"/>
      </w:r>
      <w:r w:rsidR="00121B4B">
        <w:t>(Mültin, 2014)</w:t>
      </w:r>
      <w:bookmarkEnd w:id="19"/>
      <w:r w:rsidR="009C49EB">
        <w:fldChar w:fldCharType="end"/>
      </w:r>
    </w:p>
    <w:p w:rsidR="00504C1F" w:rsidRDefault="00504C1F" w:rsidP="008C5917">
      <w:r w:rsidRPr="00504C1F">
        <w:t xml:space="preserve">Die in </w:t>
      </w:r>
      <w:r>
        <w:rPr>
          <w:lang w:val="en-GB"/>
        </w:rPr>
        <w:fldChar w:fldCharType="begin"/>
      </w:r>
      <w:r w:rsidRPr="00504C1F">
        <w:instrText xml:space="preserve"> REF _Ref446330588 \h </w:instrText>
      </w:r>
      <w:r>
        <w:rPr>
          <w:lang w:val="en-GB"/>
        </w:rPr>
      </w:r>
      <w:r>
        <w:rPr>
          <w:lang w:val="en-GB"/>
        </w:rPr>
        <w:fldChar w:fldCharType="separate"/>
      </w:r>
      <w:r w:rsidR="00121B4B">
        <w:t xml:space="preserve">Abbildung </w:t>
      </w:r>
      <w:r w:rsidR="00121B4B">
        <w:rPr>
          <w:noProof/>
        </w:rPr>
        <w:t>2</w:t>
      </w:r>
      <w:r w:rsidR="00121B4B">
        <w:t>.</w:t>
      </w:r>
      <w:r w:rsidR="00121B4B">
        <w:rPr>
          <w:noProof/>
        </w:rPr>
        <w:t>1</w:t>
      </w:r>
      <w:r>
        <w:rPr>
          <w:lang w:val="en-GB"/>
        </w:rPr>
        <w:fldChar w:fldCharType="end"/>
      </w:r>
      <w:r w:rsidRPr="00504C1F">
        <w:t xml:space="preserve"> </w:t>
      </w:r>
      <w:r>
        <w:t xml:space="preserve">dargestellten </w:t>
      </w:r>
      <w:r w:rsidR="00CF0C84">
        <w:t>Signalk</w:t>
      </w:r>
      <w:r>
        <w:t xml:space="preserve">ontakte sind folgendermaßen definiert: </w:t>
      </w:r>
    </w:p>
    <w:tbl>
      <w:tblPr>
        <w:tblStyle w:val="LightShading"/>
        <w:tblW w:w="0" w:type="auto"/>
        <w:tblLook w:val="04A0" w:firstRow="1" w:lastRow="0" w:firstColumn="1" w:lastColumn="0" w:noHBand="0" w:noVBand="1"/>
      </w:tblPr>
      <w:tblGrid>
        <w:gridCol w:w="1668"/>
        <w:gridCol w:w="2409"/>
        <w:gridCol w:w="5135"/>
      </w:tblGrid>
      <w:tr w:rsidR="00504C1F" w:rsidTr="006D6A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04C1F" w:rsidRDefault="00504C1F" w:rsidP="00504C1F">
            <w:r>
              <w:t>Abkürzung</w:t>
            </w:r>
          </w:p>
        </w:tc>
        <w:tc>
          <w:tcPr>
            <w:tcW w:w="2409" w:type="dxa"/>
          </w:tcPr>
          <w:p w:rsidR="00504C1F" w:rsidRDefault="00504C1F" w:rsidP="00504C1F">
            <w:pPr>
              <w:cnfStyle w:val="100000000000" w:firstRow="1" w:lastRow="0" w:firstColumn="0" w:lastColumn="0" w:oddVBand="0" w:evenVBand="0" w:oddHBand="0" w:evenHBand="0" w:firstRowFirstColumn="0" w:firstRowLastColumn="0" w:lastRowFirstColumn="0" w:lastRowLastColumn="0"/>
            </w:pPr>
            <w:r>
              <w:t>Kontakt</w:t>
            </w:r>
          </w:p>
        </w:tc>
        <w:tc>
          <w:tcPr>
            <w:tcW w:w="5135" w:type="dxa"/>
          </w:tcPr>
          <w:p w:rsidR="00504C1F" w:rsidRDefault="00504C1F" w:rsidP="00504C1F">
            <w:pPr>
              <w:cnfStyle w:val="100000000000" w:firstRow="1" w:lastRow="0" w:firstColumn="0" w:lastColumn="0" w:oddVBand="0" w:evenVBand="0" w:oddHBand="0" w:evenHBand="0" w:firstRowFirstColumn="0" w:firstRowLastColumn="0" w:lastRowFirstColumn="0" w:lastRowLastColumn="0"/>
            </w:pPr>
            <w:r>
              <w:t>Funktion</w:t>
            </w:r>
          </w:p>
        </w:tc>
      </w:tr>
      <w:tr w:rsidR="00504C1F"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04C1F" w:rsidRDefault="00504C1F" w:rsidP="00504C1F">
            <w:r>
              <w:t>CP</w:t>
            </w:r>
          </w:p>
        </w:tc>
        <w:tc>
          <w:tcPr>
            <w:tcW w:w="2409" w:type="dxa"/>
          </w:tcPr>
          <w:p w:rsidR="00504C1F" w:rsidRDefault="00504C1F" w:rsidP="00504C1F">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Pr>
          <w:p w:rsidR="00504C1F" w:rsidRDefault="00504C1F" w:rsidP="00504C1F">
            <w:pPr>
              <w:cnfStyle w:val="000000100000" w:firstRow="0" w:lastRow="0" w:firstColumn="0" w:lastColumn="0" w:oddVBand="0" w:evenVBand="0" w:oddHBand="1" w:evenHBand="0" w:firstRowFirstColumn="0" w:firstRowLastColumn="0" w:lastRowFirstColumn="0" w:lastRowLastColumn="0"/>
            </w:pPr>
            <w:r>
              <w:t>Steuersignale Ladesäule</w:t>
            </w:r>
            <w:r w:rsidRPr="00504C1F">
              <w:rPr>
                <w:rFonts w:eastAsia="Calibri"/>
                <w:lang w:eastAsia="de-DE"/>
              </w:rPr>
              <w:sym w:font="Wingdings" w:char="F0E0"/>
            </w:r>
            <w:r>
              <w:t>Elektrofahrzeug</w:t>
            </w:r>
          </w:p>
        </w:tc>
      </w:tr>
      <w:tr w:rsidR="00504C1F" w:rsidTr="006D6AE5">
        <w:tc>
          <w:tcPr>
            <w:cnfStyle w:val="001000000000" w:firstRow="0" w:lastRow="0" w:firstColumn="1" w:lastColumn="0" w:oddVBand="0" w:evenVBand="0" w:oddHBand="0" w:evenHBand="0" w:firstRowFirstColumn="0" w:firstRowLastColumn="0" w:lastRowFirstColumn="0" w:lastRowLastColumn="0"/>
            <w:tcW w:w="1668" w:type="dxa"/>
          </w:tcPr>
          <w:p w:rsidR="00504C1F" w:rsidRDefault="00564D5B" w:rsidP="00504C1F">
            <w:r>
              <w:t>PP</w:t>
            </w:r>
          </w:p>
        </w:tc>
        <w:tc>
          <w:tcPr>
            <w:tcW w:w="2409" w:type="dxa"/>
          </w:tcPr>
          <w:p w:rsidR="00504C1F" w:rsidRDefault="00564D5B" w:rsidP="00504C1F">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Pr>
          <w:p w:rsidR="00504C1F" w:rsidRDefault="00564D5B" w:rsidP="00504C1F">
            <w:pPr>
              <w:cnfStyle w:val="000000000000" w:firstRow="0" w:lastRow="0" w:firstColumn="0" w:lastColumn="0" w:oddVBand="0" w:evenVBand="0" w:oddHBand="0" w:evenHBand="0" w:firstRowFirstColumn="0" w:firstRowLastColumn="0" w:lastRowFirstColumn="0" w:lastRowLastColumn="0"/>
            </w:pPr>
            <w:r>
              <w:t>Anwesenheit eines Ladekabels prüfen</w:t>
            </w:r>
          </w:p>
        </w:tc>
      </w:tr>
      <w:tr w:rsidR="00564D5B"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N</w:t>
            </w:r>
          </w:p>
        </w:tc>
        <w:tc>
          <w:tcPr>
            <w:tcW w:w="2409" w:type="dxa"/>
          </w:tcPr>
          <w:p w:rsidR="00564D5B" w:rsidRDefault="00564D5B" w:rsidP="00504C1F">
            <w:pPr>
              <w:cnfStyle w:val="000000100000" w:firstRow="0" w:lastRow="0" w:firstColumn="0" w:lastColumn="0" w:oddVBand="0" w:evenVBand="0" w:oddHBand="1" w:evenHBand="0" w:firstRowFirstColumn="0" w:firstRowLastColumn="0" w:lastRowFirstColumn="0" w:lastRowLastColumn="0"/>
            </w:pPr>
            <w:r>
              <w:t>Neutralleiter</w:t>
            </w:r>
          </w:p>
        </w:tc>
        <w:tc>
          <w:tcPr>
            <w:tcW w:w="5135" w:type="dxa"/>
          </w:tcPr>
          <w:p w:rsidR="00564D5B" w:rsidRDefault="006D6AE5" w:rsidP="00504C1F">
            <w:pPr>
              <w:cnfStyle w:val="000000100000" w:firstRow="0" w:lastRow="0" w:firstColumn="0" w:lastColumn="0" w:oddVBand="0" w:evenVBand="0" w:oddHBand="1" w:evenHBand="0" w:firstRowFirstColumn="0" w:firstRowLastColumn="0" w:lastRowFirstColumn="0" w:lastRowLastColumn="0"/>
            </w:pPr>
            <w:r>
              <w:t>Für  Wechselstrom-Ladevorgang</w:t>
            </w:r>
          </w:p>
        </w:tc>
      </w:tr>
      <w:tr w:rsidR="00564D5B" w:rsidTr="006D6AE5">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L1, L2, L3</w:t>
            </w:r>
          </w:p>
        </w:tc>
        <w:tc>
          <w:tcPr>
            <w:tcW w:w="2409" w:type="dxa"/>
          </w:tcPr>
          <w:p w:rsidR="00564D5B" w:rsidRDefault="00564D5B" w:rsidP="00504C1F">
            <w:pPr>
              <w:cnfStyle w:val="000000000000" w:firstRow="0" w:lastRow="0" w:firstColumn="0" w:lastColumn="0" w:oddVBand="0" w:evenVBand="0" w:oddHBand="0" w:evenHBand="0" w:firstRowFirstColumn="0" w:firstRowLastColumn="0" w:lastRowFirstColumn="0" w:lastRowLastColumn="0"/>
            </w:pPr>
            <w:r>
              <w:t xml:space="preserve">Stromführende Phasen </w:t>
            </w:r>
          </w:p>
        </w:tc>
        <w:tc>
          <w:tcPr>
            <w:tcW w:w="5135" w:type="dxa"/>
          </w:tcPr>
          <w:p w:rsidR="00564D5B" w:rsidRDefault="00564D5B" w:rsidP="00564D5B">
            <w:pPr>
              <w:cnfStyle w:val="000000000000" w:firstRow="0" w:lastRow="0" w:firstColumn="0" w:lastColumn="0" w:oddVBand="0" w:evenVBand="0" w:oddHBand="0" w:evenHBand="0" w:firstRowFirstColumn="0" w:firstRowLastColumn="0" w:lastRowFirstColumn="0" w:lastRowLastColumn="0"/>
            </w:pPr>
            <w:r>
              <w:t>Zum Wechselstrom-Laden mit einer (L1/L) oder drei (L1, L2, L3) Phasen</w:t>
            </w:r>
          </w:p>
        </w:tc>
      </w:tr>
      <w:tr w:rsidR="00564D5B" w:rsidTr="006D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PE</w:t>
            </w:r>
          </w:p>
        </w:tc>
        <w:tc>
          <w:tcPr>
            <w:tcW w:w="2409" w:type="dxa"/>
          </w:tcPr>
          <w:p w:rsidR="00564D5B" w:rsidRDefault="00564D5B" w:rsidP="00504C1F">
            <w:pPr>
              <w:cnfStyle w:val="000000100000" w:firstRow="0" w:lastRow="0" w:firstColumn="0" w:lastColumn="0" w:oddVBand="0" w:evenVBand="0" w:oddHBand="1" w:evenHBand="0" w:firstRowFirstColumn="0" w:firstRowLastColumn="0" w:lastRowFirstColumn="0" w:lastRowLastColumn="0"/>
            </w:pPr>
            <w:r w:rsidRPr="00B86624">
              <w:rPr>
                <w:lang w:val="en-GB"/>
              </w:rPr>
              <w:t xml:space="preserve">Protective  </w:t>
            </w:r>
            <w:r>
              <w:t>Earth</w:t>
            </w:r>
          </w:p>
        </w:tc>
        <w:tc>
          <w:tcPr>
            <w:tcW w:w="5135" w:type="dxa"/>
          </w:tcPr>
          <w:p w:rsidR="00564D5B" w:rsidRDefault="00564D5B" w:rsidP="00564D5B">
            <w:pPr>
              <w:cnfStyle w:val="000000100000" w:firstRow="0" w:lastRow="0" w:firstColumn="0" w:lastColumn="0" w:oddVBand="0" w:evenVBand="0" w:oddHBand="1" w:evenHBand="0" w:firstRowFirstColumn="0" w:firstRowLastColumn="0" w:lastRowFirstColumn="0" w:lastRowLastColumn="0"/>
            </w:pPr>
            <w:r>
              <w:t>Schutzleiter</w:t>
            </w:r>
          </w:p>
        </w:tc>
      </w:tr>
      <w:tr w:rsidR="00564D5B" w:rsidTr="006D6AE5">
        <w:tc>
          <w:tcPr>
            <w:cnfStyle w:val="001000000000" w:firstRow="0" w:lastRow="0" w:firstColumn="1" w:lastColumn="0" w:oddVBand="0" w:evenVBand="0" w:oddHBand="0" w:evenHBand="0" w:firstRowFirstColumn="0" w:firstRowLastColumn="0" w:lastRowFirstColumn="0" w:lastRowLastColumn="0"/>
            <w:tcW w:w="1668" w:type="dxa"/>
          </w:tcPr>
          <w:p w:rsidR="00564D5B" w:rsidRDefault="00564D5B" w:rsidP="00504C1F">
            <w:r>
              <w:t>DC+/-</w:t>
            </w:r>
          </w:p>
        </w:tc>
        <w:tc>
          <w:tcPr>
            <w:tcW w:w="2409" w:type="dxa"/>
          </w:tcPr>
          <w:p w:rsidR="00564D5B" w:rsidRDefault="00564D5B" w:rsidP="00E62051">
            <w:pPr>
              <w:cnfStyle w:val="000000000000" w:firstRow="0" w:lastRow="0" w:firstColumn="0" w:lastColumn="0" w:oddVBand="0" w:evenVBand="0" w:oddHBand="0" w:evenHBand="0" w:firstRowFirstColumn="0" w:firstRowLastColumn="0" w:lastRowFirstColumn="0" w:lastRowLastColumn="0"/>
            </w:pPr>
            <w:r>
              <w:t xml:space="preserve">Stromführende Phasen </w:t>
            </w:r>
          </w:p>
        </w:tc>
        <w:tc>
          <w:tcPr>
            <w:tcW w:w="5135" w:type="dxa"/>
          </w:tcPr>
          <w:p w:rsidR="00564D5B" w:rsidRDefault="00564D5B" w:rsidP="009C49EB">
            <w:pPr>
              <w:keepNext/>
              <w:cnfStyle w:val="000000000000" w:firstRow="0" w:lastRow="0" w:firstColumn="0" w:lastColumn="0" w:oddVBand="0" w:evenVBand="0" w:oddHBand="0" w:evenHBand="0" w:firstRowFirstColumn="0" w:firstRowLastColumn="0" w:lastRowFirstColumn="0" w:lastRowLastColumn="0"/>
            </w:pPr>
            <w:r>
              <w:t>Zum Gleichstrom-Laden</w:t>
            </w:r>
          </w:p>
        </w:tc>
      </w:tr>
    </w:tbl>
    <w:p w:rsidR="006D6AE5" w:rsidRDefault="009C49EB" w:rsidP="009C49EB">
      <w:pPr>
        <w:pStyle w:val="Caption"/>
      </w:pPr>
      <w:bookmarkStart w:id="20" w:name="_Toc454570570"/>
      <w:r>
        <w:t xml:space="preserve">Tabelle </w:t>
      </w:r>
      <w:fldSimple w:instr=" STYLEREF 1 \s ">
        <w:r w:rsidR="00121B4B">
          <w:rPr>
            <w:noProof/>
          </w:rPr>
          <w:t>2</w:t>
        </w:r>
      </w:fldSimple>
      <w:r w:rsidR="007550F6">
        <w:t>.</w:t>
      </w:r>
      <w:fldSimple w:instr=" SEQ Tabelle \* ARABIC \s 1 ">
        <w:r w:rsidR="00121B4B">
          <w:rPr>
            <w:noProof/>
          </w:rPr>
          <w:t>1</w:t>
        </w:r>
      </w:fldSimple>
      <w:r>
        <w:t>: Kontaktbezeichnungen</w:t>
      </w:r>
      <w:bookmarkEnd w:id="20"/>
    </w:p>
    <w:p w:rsidR="006D6AE5" w:rsidRDefault="006D6AE5">
      <w:pPr>
        <w:spacing w:line="276" w:lineRule="auto"/>
        <w:jc w:val="left"/>
      </w:pPr>
      <w:r>
        <w:br w:type="page"/>
      </w:r>
    </w:p>
    <w:p w:rsidR="009A0076" w:rsidRDefault="009A0076" w:rsidP="001354FC">
      <w:pPr>
        <w:pStyle w:val="Heading2"/>
      </w:pPr>
      <w:bookmarkStart w:id="21" w:name="_Ref448342277"/>
      <w:bookmarkStart w:id="22" w:name="_Toc476173426"/>
      <w:r>
        <w:lastRenderedPageBreak/>
        <w:t>IEC 61851: Ladevorgang</w:t>
      </w:r>
      <w:bookmarkEnd w:id="21"/>
      <w:bookmarkEnd w:id="22"/>
    </w:p>
    <w:p w:rsidR="00504C1F" w:rsidRDefault="00504C1F" w:rsidP="00616ECE">
      <w:r>
        <w:t>Vor der Definition eines Ladevorgangs nach ISO/IEC 15118 wurden für den Ladevorgang notwendige Ladeparameter mithilfe eines PWM</w:t>
      </w:r>
      <w:r w:rsidR="00616ECE">
        <w:t>-</w:t>
      </w:r>
      <w:r>
        <w:t xml:space="preserve">Signals nach IEC 61851 </w:t>
      </w:r>
      <w:r w:rsidR="00002793">
        <w:t xml:space="preserve">definiert. </w:t>
      </w:r>
      <w:r w:rsidR="00616ECE">
        <w:t xml:space="preserve">Zur Bestimmung der zum Laden benötigten Parameter werden die Signale der in </w:t>
      </w:r>
      <w:r w:rsidR="0060791B" w:rsidRPr="00616ECE">
        <w:rPr>
          <w:i/>
        </w:rPr>
        <w:t>Kapitel</w:t>
      </w:r>
      <w:r w:rsidR="0060791B">
        <w:t xml:space="preserve"> </w:t>
      </w:r>
      <w:r w:rsidR="006D6AE5">
        <w:t xml:space="preserve"> </w:t>
      </w:r>
      <w:r w:rsidR="006D6AE5">
        <w:fldChar w:fldCharType="begin"/>
      </w:r>
      <w:r w:rsidR="006D6AE5">
        <w:instrText xml:space="preserve"> REF _Ref446582293 \r \h </w:instrText>
      </w:r>
      <w:r w:rsidR="006D6AE5">
        <w:fldChar w:fldCharType="separate"/>
      </w:r>
      <w:r w:rsidR="00121B4B">
        <w:t>2.1</w:t>
      </w:r>
      <w:r w:rsidR="006D6AE5">
        <w:fldChar w:fldCharType="end"/>
      </w:r>
      <w:r w:rsidR="006D6AE5">
        <w:t xml:space="preserve"> beschriebenen Kontakte C</w:t>
      </w:r>
      <w:r w:rsidR="00002793">
        <w:t xml:space="preserve">ontrol </w:t>
      </w:r>
      <w:r w:rsidR="006D6AE5">
        <w:t>P</w:t>
      </w:r>
      <w:r w:rsidR="00002793">
        <w:t>ilot</w:t>
      </w:r>
      <w:r w:rsidR="00616ECE">
        <w:t xml:space="preserve"> (CP)</w:t>
      </w:r>
      <w:r w:rsidR="006D6AE5">
        <w:t>,</w:t>
      </w:r>
      <w:r w:rsidR="006D6AE5" w:rsidRPr="006F42FC">
        <w:t xml:space="preserve"> P</w:t>
      </w:r>
      <w:r w:rsidR="00002793" w:rsidRPr="006F42FC">
        <w:t>rotective</w:t>
      </w:r>
      <w:r w:rsidR="00002793" w:rsidRPr="0060791B">
        <w:t xml:space="preserve"> </w:t>
      </w:r>
      <w:r w:rsidR="00002793">
        <w:t>Earth</w:t>
      </w:r>
      <w:r w:rsidR="00616ECE">
        <w:t>(PE)</w:t>
      </w:r>
      <w:r w:rsidR="006D6AE5">
        <w:t xml:space="preserve"> und P</w:t>
      </w:r>
      <w:r w:rsidR="00002793">
        <w:t xml:space="preserve">roximity </w:t>
      </w:r>
      <w:r w:rsidR="006D6AE5">
        <w:t>P</w:t>
      </w:r>
      <w:r w:rsidR="00002793">
        <w:t>in</w:t>
      </w:r>
      <w:r w:rsidR="00616ECE">
        <w:t>(PP)</w:t>
      </w:r>
      <w:r w:rsidR="006D6AE5">
        <w:t xml:space="preserve"> </w:t>
      </w:r>
      <w:r w:rsidR="00616ECE">
        <w:t>benötigt</w:t>
      </w:r>
      <w:r w:rsidR="006D6AE5">
        <w:t>.</w:t>
      </w:r>
    </w:p>
    <w:p w:rsidR="009C49EB" w:rsidRDefault="009C49EB" w:rsidP="00504C1F">
      <w:r>
        <w:t xml:space="preserve">Zum Laden des Fahrzeugs </w:t>
      </w:r>
      <w:r w:rsidR="00616ECE">
        <w:t xml:space="preserve">werden zunächst beide Kommunikationsteilnehmer miteinander verbunden. Daraufhin </w:t>
      </w:r>
      <w:r>
        <w:t xml:space="preserve">wird von der Seite der Ladesäule ein 1kHz-Signal mit 12V auf dem CP-Kontakt erzeugt. Die Pulsweite </w:t>
      </w:r>
      <w:r w:rsidR="00421462">
        <w:t xml:space="preserve">des Signals </w:t>
      </w:r>
      <w:r>
        <w:t xml:space="preserve">gibt an, welche maximale Leistung von der Ladesäule zur Verfügung gestellt werden kann. Dabei gilt bei 10% </w:t>
      </w:r>
      <w:r w:rsidR="00B86624">
        <w:t>max.</w:t>
      </w:r>
      <w:r>
        <w:t xml:space="preserve"> 10A, 25% 16A, 50% </w:t>
      </w:r>
      <w:r w:rsidR="00B86624">
        <w:t>max.</w:t>
      </w:r>
      <w:r>
        <w:t xml:space="preserve"> 32A und 90% Schnellladung </w:t>
      </w:r>
      <w:r>
        <w:fldChar w:fldCharType="begin"/>
      </w:r>
      <w:r>
        <w:instrText xml:space="preserve"> REF Wiki_stecker \h </w:instrText>
      </w:r>
      <w:r>
        <w:fldChar w:fldCharType="separate"/>
      </w:r>
      <w:r w:rsidR="00121B4B">
        <w:t>(Wiki_Stecker, 2016)</w:t>
      </w:r>
      <w:r>
        <w:fldChar w:fldCharType="end"/>
      </w:r>
      <w:r>
        <w:t>.</w:t>
      </w:r>
    </w:p>
    <w:p w:rsidR="00D521F2" w:rsidRDefault="00B63F59" w:rsidP="00002793">
      <w:r>
        <w:t xml:space="preserve">Fahrzeugseitig werden im weiteren Verlauf </w:t>
      </w:r>
      <w:r w:rsidR="005434F5">
        <w:t>Widerst</w:t>
      </w:r>
      <w:r>
        <w:t>ände zwischen CP und PE bzw</w:t>
      </w:r>
      <w:r w:rsidR="006D0DDE">
        <w:t>.</w:t>
      </w:r>
      <w:r>
        <w:t xml:space="preserve"> PP und PE geschalten. Durch verschieden </w:t>
      </w:r>
      <w:r w:rsidR="006D0DDE">
        <w:t>s</w:t>
      </w:r>
      <w:r>
        <w:t>chaltbare Pegel der Spannung</w:t>
      </w:r>
      <w:r w:rsidR="00421462">
        <w:t xml:space="preserve"> zwischen</w:t>
      </w:r>
      <w:r>
        <w:t xml:space="preserve"> </w:t>
      </w:r>
      <w:r w:rsidR="00421462">
        <w:t xml:space="preserve">dem </w:t>
      </w:r>
      <w:r>
        <w:t>CP-</w:t>
      </w:r>
      <w:r w:rsidR="00421462">
        <w:t xml:space="preserve"> und </w:t>
      </w:r>
      <w:r>
        <w:t>PP</w:t>
      </w:r>
      <w:r w:rsidR="00421462">
        <w:t>-Kontakt</w:t>
      </w:r>
      <w:r>
        <w:t xml:space="preserve"> entsprechend </w:t>
      </w:r>
      <w:r>
        <w:fldChar w:fldCharType="begin"/>
      </w:r>
      <w:r>
        <w:instrText xml:space="preserve"> REF _Ref446585121 \h </w:instrText>
      </w:r>
      <w:r>
        <w:fldChar w:fldCharType="separate"/>
      </w:r>
      <w:r w:rsidR="00121B4B">
        <w:t xml:space="preserve">Abbildung </w:t>
      </w:r>
      <w:r w:rsidR="00121B4B">
        <w:rPr>
          <w:noProof/>
        </w:rPr>
        <w:t>2</w:t>
      </w:r>
      <w:r w:rsidR="00121B4B">
        <w:t>.</w:t>
      </w:r>
      <w:r w:rsidR="00121B4B">
        <w:rPr>
          <w:noProof/>
        </w:rPr>
        <w:t>2</w:t>
      </w:r>
      <w:r>
        <w:fldChar w:fldCharType="end"/>
      </w:r>
      <w:r>
        <w:t xml:space="preserve"> werden dabei verschiedene Ladezustände angegeben. Dabei ist zu beachten, dass der negative Spannungswert dauerhaft -12V beträgt, und sich lediglich die positiven Werte ändern. </w:t>
      </w:r>
      <w:r w:rsidR="00421462">
        <w:t xml:space="preserve">Eine Definition der einzelnen Zustände ist </w:t>
      </w:r>
      <w:r w:rsidR="00B7124B">
        <w:fldChar w:fldCharType="begin"/>
      </w:r>
      <w:r w:rsidR="00B7124B">
        <w:instrText xml:space="preserve"> REF _Ref446585976 \h </w:instrText>
      </w:r>
      <w:r w:rsidR="00B7124B">
        <w:fldChar w:fldCharType="separate"/>
      </w:r>
      <w:r w:rsidR="00121B4B">
        <w:t xml:space="preserve">Tabelle </w:t>
      </w:r>
      <w:r w:rsidR="00121B4B">
        <w:rPr>
          <w:noProof/>
        </w:rPr>
        <w:t>2</w:t>
      </w:r>
      <w:r w:rsidR="00121B4B">
        <w:t>.</w:t>
      </w:r>
      <w:r w:rsidR="00121B4B">
        <w:rPr>
          <w:noProof/>
        </w:rPr>
        <w:t>2</w:t>
      </w:r>
      <w:r w:rsidR="00B7124B">
        <w:fldChar w:fldCharType="end"/>
      </w:r>
      <w:r w:rsidR="00421462">
        <w:t>.</w:t>
      </w:r>
    </w:p>
    <w:p w:rsidR="00D228D3" w:rsidRDefault="00D228D3" w:rsidP="00D228D3">
      <w:r>
        <w:t xml:space="preserve">Zuletzt </w:t>
      </w:r>
      <w:r w:rsidR="00421462">
        <w:t>gibt</w:t>
      </w:r>
      <w:r>
        <w:t xml:space="preserve"> ein Fahrzeugseitiger </w:t>
      </w:r>
      <w:r w:rsidR="005434F5">
        <w:t>Widerst</w:t>
      </w:r>
      <w:r>
        <w:t xml:space="preserve">and zwischen dem </w:t>
      </w:r>
      <w:r w:rsidR="00421462">
        <w:t>PP-</w:t>
      </w:r>
      <w:r>
        <w:t xml:space="preserve"> und dem</w:t>
      </w:r>
      <w:r w:rsidRPr="0034146E">
        <w:t xml:space="preserve"> </w:t>
      </w:r>
      <w:r w:rsidR="00421462">
        <w:t>PE-</w:t>
      </w:r>
      <w:r>
        <w:t xml:space="preserve"> Kontakt den maximal möglichen Ladestrom des Elektrofahrzeugs</w:t>
      </w:r>
      <w:r w:rsidR="00421462">
        <w:t xml:space="preserve"> an</w:t>
      </w:r>
      <w:r>
        <w:t xml:space="preserve">. </w:t>
      </w:r>
      <w:r w:rsidR="00CF0C84">
        <w:t xml:space="preserve">Dabei gilt je größer der verwendete </w:t>
      </w:r>
      <w:r w:rsidR="005434F5">
        <w:t>Widerst</w:t>
      </w:r>
      <w:r w:rsidR="00CF0C84">
        <w:t xml:space="preserve">and </w:t>
      </w:r>
      <w:r w:rsidR="00E92E05">
        <w:t xml:space="preserve">gewählt wird, </w:t>
      </w:r>
      <w:r w:rsidR="00CF0C84">
        <w:t>desto geringer</w:t>
      </w:r>
      <w:r w:rsidR="00E92E05">
        <w:t xml:space="preserve"> ist</w:t>
      </w:r>
      <w:r w:rsidR="00CF0C84">
        <w:t xml:space="preserve"> der maximale Ladestrom. Konkret bedeutet das für einen 1,5kΩ- </w:t>
      </w:r>
      <w:r w:rsidR="005434F5">
        <w:t>Widerst</w:t>
      </w:r>
      <w:r w:rsidR="00CF0C84">
        <w:t xml:space="preserve">and </w:t>
      </w:r>
      <w:r w:rsidR="00421462">
        <w:t>einen maximalen Ladestrom von</w:t>
      </w:r>
      <w:r w:rsidR="00CF0C84">
        <w:t xml:space="preserve"> 13A, </w:t>
      </w:r>
      <w:r w:rsidR="00421462">
        <w:t>maximal 20A bei einem</w:t>
      </w:r>
      <w:r w:rsidR="00CF0C84">
        <w:t xml:space="preserve"> </w:t>
      </w:r>
      <w:r w:rsidR="00421462">
        <w:t>Widerstand von</w:t>
      </w:r>
      <w:r w:rsidR="00CF0C84">
        <w:t xml:space="preserve"> 680Ω</w:t>
      </w:r>
      <w:r w:rsidR="00421462">
        <w:t>, bei</w:t>
      </w:r>
      <w:r w:rsidR="00CF0C84">
        <w:t xml:space="preserve"> 220Ω </w:t>
      </w:r>
      <w:r w:rsidR="00421462">
        <w:t xml:space="preserve">beträgt der maximale Ladestrom </w:t>
      </w:r>
      <w:r w:rsidR="00CF0C84">
        <w:t>32A und 63A</w:t>
      </w:r>
      <w:r w:rsidR="00421462">
        <w:t xml:space="preserve"> bei 100Ω</w:t>
      </w:r>
      <w:r w:rsidR="00CF0C84">
        <w:t xml:space="preserve">. </w:t>
      </w:r>
    </w:p>
    <w:p w:rsidR="00B63F59" w:rsidRDefault="003A4997" w:rsidP="00002793">
      <w:pPr>
        <w:keepNext/>
      </w:pPr>
      <w:r w:rsidRPr="003A4997">
        <w:rPr>
          <w:noProof/>
          <w:lang w:val="en-IN" w:eastAsia="en-IN"/>
        </w:rPr>
        <w:lastRenderedPageBreak/>
        <w:drawing>
          <wp:inline distT="0" distB="0" distL="0" distR="0" wp14:anchorId="3463647D" wp14:editId="6412CC2D">
            <wp:extent cx="5896754" cy="2588821"/>
            <wp:effectExtent l="0" t="0" r="0" b="2540"/>
            <wp:docPr id="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Grp="1" noChangeAspect="1" noChangeArrowheads="1"/>
                    </pic:cNvPicPr>
                  </pic:nvPicPr>
                  <pic:blipFill rotWithShape="1">
                    <a:blip r:embed="rId16">
                      <a:extLst>
                        <a:ext uri="{28A0092B-C50C-407E-A947-70E740481C1C}">
                          <a14:useLocalDpi xmlns:a14="http://schemas.microsoft.com/office/drawing/2010/main" val="0"/>
                        </a:ext>
                      </a:extLst>
                    </a:blip>
                    <a:srcRect l="1654" t="1411" r="2829" b="19552"/>
                    <a:stretch/>
                  </pic:blipFill>
                  <pic:spPr bwMode="auto">
                    <a:xfrm>
                      <a:off x="0" y="0"/>
                      <a:ext cx="5896754" cy="2588821"/>
                    </a:xfrm>
                    <a:prstGeom prst="rect">
                      <a:avLst/>
                    </a:prstGeom>
                    <a:noFill/>
                    <a:ln>
                      <a:noFill/>
                    </a:ln>
                    <a:effectLst/>
                    <a:extLst>
                      <a:ext uri="{53640926-AAD7-44D8-BBD7-CCE9431645EC}">
                        <a14:shadowObscured xmlns:a14="http://schemas.microsoft.com/office/drawing/2010/main"/>
                      </a:ext>
                    </a:extLst>
                  </pic:spPr>
                </pic:pic>
              </a:graphicData>
            </a:graphic>
          </wp:inline>
        </w:drawing>
      </w:r>
    </w:p>
    <w:p w:rsidR="00B63F59" w:rsidRDefault="00B63F59" w:rsidP="00B7124B">
      <w:pPr>
        <w:pStyle w:val="Caption"/>
        <w:spacing w:before="0"/>
      </w:pPr>
      <w:bookmarkStart w:id="23" w:name="_Ref446585121"/>
      <w:bookmarkStart w:id="24" w:name="_Toc454570581"/>
      <w:r>
        <w:t xml:space="preserve">Abbildung </w:t>
      </w:r>
      <w:fldSimple w:instr=" STYLEREF 1 \s ">
        <w:r w:rsidR="00121B4B">
          <w:rPr>
            <w:noProof/>
          </w:rPr>
          <w:t>2</w:t>
        </w:r>
      </w:fldSimple>
      <w:r w:rsidR="00E239FA">
        <w:t>.</w:t>
      </w:r>
      <w:fldSimple w:instr=" SEQ Abbildung \* ARABIC \s 1 ">
        <w:r w:rsidR="00121B4B">
          <w:rPr>
            <w:noProof/>
          </w:rPr>
          <w:t>2</w:t>
        </w:r>
      </w:fldSimple>
      <w:bookmarkEnd w:id="23"/>
      <w:r>
        <w:t>: Spannung CP-PE</w:t>
      </w:r>
      <w:r w:rsidR="00317144">
        <w:t xml:space="preserve"> </w:t>
      </w:r>
      <w:r w:rsidR="00317144">
        <w:fldChar w:fldCharType="begin"/>
      </w:r>
      <w:r w:rsidR="00317144">
        <w:instrText xml:space="preserve"> REF Lewandowski \h </w:instrText>
      </w:r>
      <w:r w:rsidR="00317144">
        <w:fldChar w:fldCharType="separate"/>
      </w:r>
      <w:r w:rsidR="00121B4B">
        <w:t>(Lewandowski, 2014)</w:t>
      </w:r>
      <w:bookmarkEnd w:id="24"/>
      <w:r w:rsidR="00317144">
        <w:fldChar w:fldCharType="end"/>
      </w:r>
    </w:p>
    <w:p w:rsidR="00CF0C84" w:rsidRPr="00CF0C84" w:rsidRDefault="00CF0C84" w:rsidP="00CF0C84"/>
    <w:tbl>
      <w:tblPr>
        <w:tblStyle w:val="LightShading"/>
        <w:tblW w:w="0" w:type="auto"/>
        <w:tblLook w:val="04A0" w:firstRow="1" w:lastRow="0" w:firstColumn="1" w:lastColumn="0" w:noHBand="0" w:noVBand="1"/>
      </w:tblPr>
      <w:tblGrid>
        <w:gridCol w:w="1384"/>
        <w:gridCol w:w="1559"/>
        <w:gridCol w:w="6269"/>
      </w:tblGrid>
      <w:tr w:rsidR="00B7124B" w:rsidRPr="00002793" w:rsidTr="00002793">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002793" w:rsidP="00002793">
            <w:pPr>
              <w:jc w:val="left"/>
            </w:pPr>
            <w:r>
              <w:br w:type="page"/>
            </w:r>
            <w:r w:rsidR="00B7124B" w:rsidRPr="00002793">
              <w:t>Pegel</w:t>
            </w:r>
          </w:p>
        </w:tc>
        <w:tc>
          <w:tcPr>
            <w:tcW w:w="1559" w:type="dxa"/>
            <w:vAlign w:val="center"/>
          </w:tcPr>
          <w:p w:rsidR="00B7124B" w:rsidRPr="00002793" w:rsidRDefault="00B7124B" w:rsidP="00002793">
            <w:pPr>
              <w:jc w:val="left"/>
              <w:cnfStyle w:val="100000000000" w:firstRow="1" w:lastRow="0" w:firstColumn="0" w:lastColumn="0" w:oddVBand="0" w:evenVBand="0" w:oddHBand="0" w:evenHBand="0" w:firstRowFirstColumn="0" w:firstRowLastColumn="0" w:lastRowFirstColumn="0" w:lastRowLastColumn="0"/>
            </w:pPr>
            <w:r w:rsidRPr="00002793">
              <w:t>Zustand</w:t>
            </w:r>
          </w:p>
        </w:tc>
        <w:tc>
          <w:tcPr>
            <w:tcW w:w="6269" w:type="dxa"/>
            <w:vAlign w:val="center"/>
          </w:tcPr>
          <w:p w:rsidR="00B7124B" w:rsidRPr="00002793" w:rsidRDefault="00B7124B" w:rsidP="00002793">
            <w:pPr>
              <w:jc w:val="left"/>
              <w:cnfStyle w:val="100000000000" w:firstRow="1" w:lastRow="0" w:firstColumn="0" w:lastColumn="0" w:oddVBand="0" w:evenVBand="0" w:oddHBand="0" w:evenHBand="0" w:firstRowFirstColumn="0" w:firstRowLastColumn="0" w:lastRowFirstColumn="0" w:lastRowLastColumn="0"/>
            </w:pPr>
            <w:r w:rsidRPr="00002793">
              <w:t>Zustandsbeschreibung</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12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State A</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Elektrofahrzeug nicht verbunden</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9 ± 1 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B</w:t>
            </w:r>
          </w:p>
        </w:tc>
        <w:tc>
          <w:tcPr>
            <w:tcW w:w="626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Elektrofahrzeug verbunden, nicht Ladebereit</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6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State C</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Elektrofahrzeug verbunden, ladebereit</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3 ± 1 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D</w:t>
            </w:r>
          </w:p>
        </w:tc>
        <w:tc>
          <w:tcPr>
            <w:tcW w:w="626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Elektrofahrzeug verbunden, ladebereit, Ventilation notwendig</w:t>
            </w:r>
          </w:p>
        </w:tc>
      </w:tr>
      <w:tr w:rsidR="00B7124B" w:rsidRPr="00002793" w:rsidTr="0000279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0 ± 1 V</w:t>
            </w:r>
          </w:p>
        </w:tc>
        <w:tc>
          <w:tcPr>
            <w:tcW w:w="155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 xml:space="preserve">State E </w:t>
            </w:r>
          </w:p>
        </w:tc>
        <w:tc>
          <w:tcPr>
            <w:tcW w:w="6269" w:type="dxa"/>
            <w:vAlign w:val="center"/>
          </w:tcPr>
          <w:p w:rsidR="00B7124B" w:rsidRPr="00002793" w:rsidRDefault="00B7124B" w:rsidP="00002793">
            <w:pPr>
              <w:jc w:val="left"/>
              <w:cnfStyle w:val="000000100000" w:firstRow="0" w:lastRow="0" w:firstColumn="0" w:lastColumn="0" w:oddVBand="0" w:evenVBand="0" w:oddHBand="1" w:evenHBand="0" w:firstRowFirstColumn="0" w:firstRowLastColumn="0" w:lastRowFirstColumn="0" w:lastRowLastColumn="0"/>
            </w:pPr>
            <w:r w:rsidRPr="00002793">
              <w:t>Netzproblem, PP-Kurzschluss gegen Erde</w:t>
            </w:r>
          </w:p>
        </w:tc>
      </w:tr>
      <w:tr w:rsidR="00B7124B" w:rsidRPr="00002793" w:rsidTr="00002793">
        <w:trPr>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B7124B" w:rsidRPr="00002793" w:rsidRDefault="00B7124B" w:rsidP="00002793">
            <w:pPr>
              <w:jc w:val="left"/>
            </w:pPr>
            <w:r w:rsidRPr="00002793">
              <w:t>-12V</w:t>
            </w:r>
          </w:p>
        </w:tc>
        <w:tc>
          <w:tcPr>
            <w:tcW w:w="1559" w:type="dxa"/>
            <w:vAlign w:val="center"/>
          </w:tcPr>
          <w:p w:rsidR="00B7124B" w:rsidRPr="00002793" w:rsidRDefault="00B7124B" w:rsidP="00002793">
            <w:pPr>
              <w:jc w:val="left"/>
              <w:cnfStyle w:val="000000000000" w:firstRow="0" w:lastRow="0" w:firstColumn="0" w:lastColumn="0" w:oddVBand="0" w:evenVBand="0" w:oddHBand="0" w:evenHBand="0" w:firstRowFirstColumn="0" w:firstRowLastColumn="0" w:lastRowFirstColumn="0" w:lastRowLastColumn="0"/>
            </w:pPr>
            <w:r w:rsidRPr="00002793">
              <w:t>State F</w:t>
            </w:r>
          </w:p>
        </w:tc>
        <w:tc>
          <w:tcPr>
            <w:tcW w:w="6269" w:type="dxa"/>
            <w:vAlign w:val="center"/>
          </w:tcPr>
          <w:p w:rsidR="00B7124B" w:rsidRPr="00002793" w:rsidRDefault="00B7124B" w:rsidP="00002793">
            <w:pPr>
              <w:keepNext/>
              <w:jc w:val="left"/>
              <w:cnfStyle w:val="000000000000" w:firstRow="0" w:lastRow="0" w:firstColumn="0" w:lastColumn="0" w:oddVBand="0" w:evenVBand="0" w:oddHBand="0" w:evenHBand="0" w:firstRowFirstColumn="0" w:firstRowLastColumn="0" w:lastRowFirstColumn="0" w:lastRowLastColumn="0"/>
            </w:pPr>
            <w:r w:rsidRPr="00002793">
              <w:t>Fahrzeug nicht verfügbar, Error</w:t>
            </w:r>
          </w:p>
        </w:tc>
      </w:tr>
    </w:tbl>
    <w:p w:rsidR="00B7124B" w:rsidRDefault="00B7124B" w:rsidP="00002793">
      <w:pPr>
        <w:pStyle w:val="Caption"/>
      </w:pPr>
      <w:bookmarkStart w:id="25" w:name="_Ref446585976"/>
      <w:bookmarkStart w:id="26" w:name="_Toc454570571"/>
      <w:r>
        <w:t xml:space="preserve">Tabelle </w:t>
      </w:r>
      <w:fldSimple w:instr=" STYLEREF 1 \s ">
        <w:r w:rsidR="00121B4B">
          <w:rPr>
            <w:noProof/>
          </w:rPr>
          <w:t>2</w:t>
        </w:r>
      </w:fldSimple>
      <w:r w:rsidR="007550F6">
        <w:t>.</w:t>
      </w:r>
      <w:fldSimple w:instr=" SEQ Tabelle \* ARABIC \s 1 ">
        <w:r w:rsidR="00121B4B">
          <w:rPr>
            <w:noProof/>
          </w:rPr>
          <w:t>2</w:t>
        </w:r>
      </w:fldSimple>
      <w:bookmarkEnd w:id="25"/>
      <w:r>
        <w:t>: Zustände CP-PE</w:t>
      </w:r>
      <w:r w:rsidR="00317144">
        <w:t xml:space="preserve"> </w:t>
      </w:r>
      <w:r w:rsidR="00317144">
        <w:fldChar w:fldCharType="begin"/>
      </w:r>
      <w:r w:rsidR="00317144">
        <w:instrText xml:space="preserve"> REF Wiki_stecker \h </w:instrText>
      </w:r>
      <w:r w:rsidR="00317144">
        <w:fldChar w:fldCharType="separate"/>
      </w:r>
      <w:r w:rsidR="00121B4B">
        <w:t>(Wiki_Stecker, 2016)</w:t>
      </w:r>
      <w:bookmarkEnd w:id="26"/>
      <w:r w:rsidR="00317144">
        <w:fldChar w:fldCharType="end"/>
      </w:r>
    </w:p>
    <w:p w:rsidR="000711EF" w:rsidRDefault="000711EF">
      <w:pPr>
        <w:spacing w:line="276" w:lineRule="auto"/>
        <w:jc w:val="left"/>
      </w:pPr>
      <w:r>
        <w:br w:type="page"/>
      </w:r>
    </w:p>
    <w:p w:rsidR="00A46C1A" w:rsidRDefault="00B7127A" w:rsidP="001354FC">
      <w:pPr>
        <w:pStyle w:val="Heading2"/>
      </w:pPr>
      <w:bookmarkStart w:id="27" w:name="_Ref448685045"/>
      <w:bookmarkStart w:id="28" w:name="_Toc476173427"/>
      <w:r>
        <w:lastRenderedPageBreak/>
        <w:t>ISO/IEC 15118</w:t>
      </w:r>
      <w:bookmarkStart w:id="29" w:name="_Ref433123926"/>
      <w:bookmarkStart w:id="30" w:name="_Ref403984547"/>
      <w:bookmarkStart w:id="31" w:name="_Ref410826820"/>
      <w:bookmarkStart w:id="32" w:name="_Ref410826829"/>
      <w:bookmarkEnd w:id="27"/>
      <w:bookmarkEnd w:id="28"/>
    </w:p>
    <w:p w:rsidR="00E4160B" w:rsidRDefault="00E4160B" w:rsidP="00201758">
      <w:r>
        <w:t>Die Internationale Organisation für Normung</w:t>
      </w:r>
      <w:r w:rsidR="00672EA4">
        <w:t xml:space="preserve"> </w:t>
      </w:r>
      <w:r w:rsidR="00201758">
        <w:t xml:space="preserve">(ISO) </w:t>
      </w:r>
      <w:r>
        <w:t xml:space="preserve"> und die internationale elektronische</w:t>
      </w:r>
      <w:r w:rsidR="00211A62">
        <w:t xml:space="preserve"> </w:t>
      </w:r>
      <w:r w:rsidR="002507BD">
        <w:t>Kommission</w:t>
      </w:r>
      <w:r w:rsidR="00211A62">
        <w:t xml:space="preserve"> </w:t>
      </w:r>
      <w:r>
        <w:t>(IEC)</w:t>
      </w:r>
      <w:r w:rsidR="00201758">
        <w:t xml:space="preserve"> haben 2009 damit begonnen, </w:t>
      </w:r>
      <w:r>
        <w:t xml:space="preserve">die Standardisierung eines „digitalen IP-basierten Kommunikationsprotokolls“ zwischen Elektrofahrzeug und Ladestation </w:t>
      </w:r>
      <w:r w:rsidR="00201758">
        <w:t xml:space="preserve">zu </w:t>
      </w:r>
      <w:r>
        <w:t>beschre</w:t>
      </w:r>
      <w:r w:rsidR="00201758">
        <w:t>i</w:t>
      </w:r>
      <w:r>
        <w:t xml:space="preserve">ben </w:t>
      </w:r>
      <w:r>
        <w:fldChar w:fldCharType="begin"/>
      </w:r>
      <w:r>
        <w:instrText xml:space="preserve"> REF Mültin \h </w:instrText>
      </w:r>
      <w:r>
        <w:fldChar w:fldCharType="separate"/>
      </w:r>
      <w:r w:rsidR="00121B4B">
        <w:t>(Mültin, 2014)</w:t>
      </w:r>
      <w:r>
        <w:fldChar w:fldCharType="end"/>
      </w:r>
      <w:r>
        <w:t xml:space="preserve">. </w:t>
      </w:r>
      <w:r w:rsidR="00201758">
        <w:t>Diese soll einen „Plug</w:t>
      </w:r>
      <w:r w:rsidR="00201758" w:rsidRPr="00121B4B">
        <w:t>-and</w:t>
      </w:r>
      <w:r w:rsidR="00201758">
        <w:t xml:space="preserve">-Charge“-Mechanismus zur Authentifizierung, </w:t>
      </w:r>
      <w:r w:rsidR="002507BD">
        <w:t>Autorisierung</w:t>
      </w:r>
      <w:r w:rsidR="00201758">
        <w:t>, Abre</w:t>
      </w:r>
      <w:r w:rsidR="00672EA4">
        <w:t xml:space="preserve">chnung sowie zur Lastkontrolle </w:t>
      </w:r>
      <w:r w:rsidR="00201758">
        <w:t xml:space="preserve">darstellen, sodass die zur Ladefreigabe benötigten Parameter im Fahrzeug abgespeichert sind und der Benutzer lediglich die beiden Kommunikationsparteien miteinander verbinden muss. </w:t>
      </w:r>
      <w:r w:rsidR="00E12B23">
        <w:t xml:space="preserve">Die einzelnen Kommunikationsinhalte werden dabei den </w:t>
      </w:r>
      <w:r w:rsidR="00C955D0">
        <w:t xml:space="preserve">Pegelspannungen des Control Pin Signals </w:t>
      </w:r>
      <w:r w:rsidR="00E12B23">
        <w:t xml:space="preserve">aus Kapitel </w:t>
      </w:r>
      <w:r w:rsidR="00E12B23">
        <w:fldChar w:fldCharType="begin"/>
      </w:r>
      <w:r w:rsidR="00E12B23">
        <w:instrText xml:space="preserve"> REF _Ref448342277 \r \h </w:instrText>
      </w:r>
      <w:r w:rsidR="00E12B23">
        <w:fldChar w:fldCharType="separate"/>
      </w:r>
      <w:r w:rsidR="00121B4B">
        <w:t>2.2</w:t>
      </w:r>
      <w:r w:rsidR="00E12B23">
        <w:fldChar w:fldCharType="end"/>
      </w:r>
      <w:r w:rsidR="00E12B23">
        <w:t xml:space="preserve"> entsprechend </w:t>
      </w:r>
      <w:r w:rsidR="00211A62">
        <w:fldChar w:fldCharType="begin"/>
      </w:r>
      <w:r w:rsidR="00211A62">
        <w:instrText xml:space="preserve"> REF _Ref448342461 \h </w:instrText>
      </w:r>
      <w:r w:rsidR="00211A62">
        <w:fldChar w:fldCharType="separate"/>
      </w:r>
      <w:r w:rsidR="00121B4B">
        <w:t xml:space="preserve">Abbildung </w:t>
      </w:r>
      <w:r w:rsidR="00121B4B">
        <w:rPr>
          <w:noProof/>
        </w:rPr>
        <w:t>2</w:t>
      </w:r>
      <w:r w:rsidR="00121B4B">
        <w:t>.</w:t>
      </w:r>
      <w:r w:rsidR="00121B4B">
        <w:rPr>
          <w:noProof/>
        </w:rPr>
        <w:t>3</w:t>
      </w:r>
      <w:r w:rsidR="00211A62">
        <w:fldChar w:fldCharType="end"/>
      </w:r>
      <w:r w:rsidR="00211A62">
        <w:t xml:space="preserve"> zugeordnet. </w:t>
      </w:r>
    </w:p>
    <w:p w:rsidR="00E12B23" w:rsidRDefault="00E63D74" w:rsidP="00E12B23">
      <w:pPr>
        <w:keepNext/>
      </w:pPr>
      <w:r w:rsidRPr="00E63D74">
        <w:rPr>
          <w:noProof/>
          <w:lang w:val="en-IN" w:eastAsia="en-IN"/>
        </w:rPr>
        <w:drawing>
          <wp:inline distT="0" distB="0" distL="0" distR="0" wp14:anchorId="402FC01A" wp14:editId="02E9728D">
            <wp:extent cx="5759532" cy="2992582"/>
            <wp:effectExtent l="0" t="57150" r="0" b="93980"/>
            <wp:docPr id="3" name="Diagram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E63D74" w:rsidRDefault="00E12B23" w:rsidP="00211A62">
      <w:pPr>
        <w:pStyle w:val="Caption"/>
      </w:pPr>
      <w:bookmarkStart w:id="33" w:name="_Ref448342461"/>
      <w:bookmarkStart w:id="34" w:name="_Toc454570582"/>
      <w:r>
        <w:t xml:space="preserve">Abbildung </w:t>
      </w:r>
      <w:fldSimple w:instr=" STYLEREF 1 \s ">
        <w:r w:rsidR="00121B4B">
          <w:rPr>
            <w:noProof/>
          </w:rPr>
          <w:t>2</w:t>
        </w:r>
      </w:fldSimple>
      <w:r w:rsidR="00E239FA">
        <w:t>.</w:t>
      </w:r>
      <w:fldSimple w:instr=" SEQ Abbildung \* ARABIC \s 1 ">
        <w:r w:rsidR="00121B4B">
          <w:rPr>
            <w:noProof/>
          </w:rPr>
          <w:t>3</w:t>
        </w:r>
      </w:fldSimple>
      <w:bookmarkEnd w:id="33"/>
      <w:r>
        <w:t xml:space="preserve">: Zuordnung der Kommunikationsinhalte zu den verschiedenen </w:t>
      </w:r>
      <w:r>
        <w:rPr>
          <w:noProof/>
        </w:rPr>
        <w:t>Ladestat</w:t>
      </w:r>
      <w:r w:rsidR="00211A62">
        <w:rPr>
          <w:noProof/>
        </w:rPr>
        <w:t>us</w:t>
      </w:r>
      <w:bookmarkEnd w:id="34"/>
    </w:p>
    <w:p w:rsidR="00801793" w:rsidRDefault="00801793" w:rsidP="007847AF">
      <w:r>
        <w:t xml:space="preserve">Der vollständige Ablaufplan eines </w:t>
      </w:r>
      <w:r w:rsidR="00B86624">
        <w:t>Kommunikationsstack</w:t>
      </w:r>
      <w:r w:rsidR="00672EA4">
        <w:t>s</w:t>
      </w:r>
      <w:r>
        <w:t xml:space="preserve"> zum AC- bzw. DC-Laden eines Elektrofahrzeugs nach ISO/IEC 15118 findet sich in </w:t>
      </w:r>
      <w:r w:rsidR="0045323B">
        <w:fldChar w:fldCharType="begin"/>
      </w:r>
      <w:r w:rsidR="0045323B">
        <w:instrText xml:space="preserve"> REF _Ref447825795 \h </w:instrText>
      </w:r>
      <w:r w:rsidR="0045323B">
        <w:fldChar w:fldCharType="separate"/>
      </w:r>
      <w:r w:rsidR="00121B4B">
        <w:t xml:space="preserve">Abbildung </w:t>
      </w:r>
      <w:r w:rsidR="00121B4B">
        <w:rPr>
          <w:noProof/>
        </w:rPr>
        <w:t>7</w:t>
      </w:r>
      <w:r w:rsidR="00121B4B">
        <w:t>.</w:t>
      </w:r>
      <w:r w:rsidR="00121B4B">
        <w:rPr>
          <w:noProof/>
        </w:rPr>
        <w:t>1</w:t>
      </w:r>
      <w:r w:rsidR="0045323B">
        <w:fldChar w:fldCharType="end"/>
      </w:r>
      <w:r w:rsidR="0045323B">
        <w:t xml:space="preserve"> bis </w:t>
      </w:r>
      <w:r w:rsidR="0045323B">
        <w:fldChar w:fldCharType="begin"/>
      </w:r>
      <w:r w:rsidR="0045323B">
        <w:instrText xml:space="preserve"> REF _Ref447825798 \h </w:instrText>
      </w:r>
      <w:r w:rsidR="0045323B">
        <w:fldChar w:fldCharType="separate"/>
      </w:r>
      <w:r w:rsidR="00121B4B">
        <w:t xml:space="preserve">Abbildung </w:t>
      </w:r>
      <w:r w:rsidR="00121B4B">
        <w:rPr>
          <w:noProof/>
        </w:rPr>
        <w:t>7</w:t>
      </w:r>
      <w:r w:rsidR="00121B4B">
        <w:t>.</w:t>
      </w:r>
      <w:r w:rsidR="00121B4B">
        <w:rPr>
          <w:noProof/>
        </w:rPr>
        <w:t>4</w:t>
      </w:r>
      <w:r w:rsidR="0045323B">
        <w:fldChar w:fldCharType="end"/>
      </w:r>
      <w:r w:rsidR="0045323B">
        <w:t xml:space="preserve">. </w:t>
      </w:r>
      <w:r w:rsidR="00703088">
        <w:t>Eine Übersicht der in den Nachrichten enthaltenen Variablen innerhalb des W</w:t>
      </w:r>
      <w:r w:rsidR="00B86624">
        <w:t>echselstrom-Kommunikationsstack</w:t>
      </w:r>
      <w:r w:rsidR="00703088">
        <w:t xml:space="preserve"> wird zusammen mit einem Überblick über die ISO/IEC 15118 in einer vorangegangenen Studienarbeit beschrieben</w:t>
      </w:r>
      <w:r w:rsidR="00672EA4">
        <w:t xml:space="preserve"> </w:t>
      </w:r>
      <w:r w:rsidR="00703088">
        <w:fldChar w:fldCharType="begin"/>
      </w:r>
      <w:r w:rsidR="00703088">
        <w:instrText xml:space="preserve"> REF Barth \h </w:instrText>
      </w:r>
      <w:r w:rsidR="00703088">
        <w:fldChar w:fldCharType="separate"/>
      </w:r>
      <w:r w:rsidR="00121B4B">
        <w:t>(Barth, 2015)</w:t>
      </w:r>
      <w:r w:rsidR="00703088">
        <w:fldChar w:fldCharType="end"/>
      </w:r>
      <w:r w:rsidR="00703088">
        <w:t>.</w:t>
      </w:r>
      <w:r w:rsidR="00E4160B">
        <w:t xml:space="preserve"> </w:t>
      </w:r>
    </w:p>
    <w:p w:rsidR="00C955D0" w:rsidRDefault="00C955D0">
      <w:pPr>
        <w:spacing w:line="276" w:lineRule="auto"/>
        <w:jc w:val="left"/>
      </w:pPr>
      <w:r>
        <w:br w:type="page"/>
      </w:r>
    </w:p>
    <w:p w:rsidR="00C955D0" w:rsidRDefault="00C955D0" w:rsidP="00C955D0">
      <w:pPr>
        <w:pStyle w:val="Heading3"/>
      </w:pPr>
      <w:bookmarkStart w:id="35" w:name="_Toc476173428"/>
      <w:r>
        <w:lastRenderedPageBreak/>
        <w:t>Open V2G Projekt</w:t>
      </w:r>
      <w:bookmarkEnd w:id="35"/>
    </w:p>
    <w:p w:rsidR="00D033D3" w:rsidRDefault="00AC7217" w:rsidP="00D033D3">
      <w:r>
        <w:t xml:space="preserve">Ein bereits weit voran geschrittenes Beispiel zur Implementierung eines  </w:t>
      </w:r>
      <w:r w:rsidR="00B86624">
        <w:t>Kommunikationsstack</w:t>
      </w:r>
      <w:r>
        <w:t xml:space="preserve"> </w:t>
      </w:r>
      <w:r w:rsidR="00C955D0">
        <w:t xml:space="preserve">nach </w:t>
      </w:r>
      <w:r>
        <w:t xml:space="preserve">ISO/IEC 15118 wurde bereits durch die Unterstützung der </w:t>
      </w:r>
      <w:r w:rsidR="0057338F">
        <w:t>Siemens</w:t>
      </w:r>
      <w:r>
        <w:t xml:space="preserve"> Corporate Technology als Open Source Projekt </w:t>
      </w:r>
      <w:r w:rsidR="00672EA4">
        <w:t>initiiert</w:t>
      </w:r>
      <w:r>
        <w:t xml:space="preserve"> </w:t>
      </w:r>
      <w:r>
        <w:fldChar w:fldCharType="begin"/>
      </w:r>
      <w:r>
        <w:instrText xml:space="preserve"> REF OpenV2G \h </w:instrText>
      </w:r>
      <w:r>
        <w:fldChar w:fldCharType="separate"/>
      </w:r>
      <w:r w:rsidR="00121B4B">
        <w:t>(OpenV2G, 2016)</w:t>
      </w:r>
      <w:r>
        <w:fldChar w:fldCharType="end"/>
      </w:r>
      <w:r>
        <w:t xml:space="preserve">. </w:t>
      </w:r>
      <w:r w:rsidR="00461923">
        <w:t xml:space="preserve">Dabei </w:t>
      </w:r>
      <w:r w:rsidR="00435099">
        <w:t>werden</w:t>
      </w:r>
      <w:r w:rsidR="00461923">
        <w:t xml:space="preserve"> sowohl Ladesäulen- </w:t>
      </w:r>
      <w:r w:rsidR="00435099">
        <w:t>als auch Fahrzeugseite in einen Programmcode dargestellt</w:t>
      </w:r>
      <w:r w:rsidR="00914803">
        <w:t xml:space="preserve"> und die Nachrichten entsprechend </w:t>
      </w:r>
      <w:r w:rsidR="00F87C2B">
        <w:fldChar w:fldCharType="begin"/>
      </w:r>
      <w:r w:rsidR="00F87C2B">
        <w:instrText xml:space="preserve"> REF _Ref447829449 \h </w:instrText>
      </w:r>
      <w:r w:rsidR="00F87C2B">
        <w:fldChar w:fldCharType="separate"/>
      </w:r>
      <w:r w:rsidR="00121B4B">
        <w:t xml:space="preserve">Abbildung </w:t>
      </w:r>
      <w:r w:rsidR="00121B4B">
        <w:rPr>
          <w:noProof/>
        </w:rPr>
        <w:t>2</w:t>
      </w:r>
      <w:r w:rsidR="00121B4B">
        <w:t>.</w:t>
      </w:r>
      <w:r w:rsidR="00121B4B">
        <w:rPr>
          <w:noProof/>
        </w:rPr>
        <w:t>4</w:t>
      </w:r>
      <w:r w:rsidR="00F87C2B">
        <w:fldChar w:fldCharType="end"/>
      </w:r>
      <w:r w:rsidR="00F87C2B">
        <w:t xml:space="preserve"> </w:t>
      </w:r>
      <w:r w:rsidR="00914803">
        <w:t>nacheinander generiert, geprüft und die nächste Nachricht generiert</w:t>
      </w:r>
      <w:r w:rsidR="00435099">
        <w:t>. Zum aktuellen Stand (Version 0.9.3) lassen sich daraus der Ablauf</w:t>
      </w:r>
      <w:r w:rsidR="00F87C2B">
        <w:t xml:space="preserve"> der einzelnen</w:t>
      </w:r>
      <w:r w:rsidR="00F87C2B" w:rsidRPr="0034146E">
        <w:t xml:space="preserve"> Requests</w:t>
      </w:r>
      <w:r w:rsidR="00F87C2B" w:rsidRPr="0060791B">
        <w:t xml:space="preserve"> </w:t>
      </w:r>
      <w:r w:rsidR="00F87C2B">
        <w:t>und Responses</w:t>
      </w:r>
      <w:r w:rsidR="00435099">
        <w:t xml:space="preserve"> sowie die Nachrichteninhalte zum Gleich- und Wechselstromladen sehr gut ableiten. Es gehört zu den Zielen der vorliegenden Arbeit, diesen Code so aufzuteilen, dass </w:t>
      </w:r>
      <w:r w:rsidR="00672EA4">
        <w:t>für jeden</w:t>
      </w:r>
      <w:r w:rsidR="00435099">
        <w:t xml:space="preserve"> Kommunikationsteilnehmer </w:t>
      </w:r>
      <w:r w:rsidR="00672EA4">
        <w:t>ein Programm vorliegt</w:t>
      </w:r>
      <w:r w:rsidR="00435099">
        <w:t>.</w:t>
      </w:r>
    </w:p>
    <w:p w:rsidR="00F87C2B" w:rsidRDefault="00F87C2B" w:rsidP="00F87C2B">
      <w:pPr>
        <w:keepNext/>
        <w:spacing w:line="276" w:lineRule="auto"/>
        <w:jc w:val="left"/>
      </w:pPr>
      <w:r>
        <w:rPr>
          <w:rFonts w:eastAsiaTheme="majorEastAsia" w:cstheme="majorBidi"/>
          <w:b/>
          <w:bCs/>
          <w:noProof/>
          <w:sz w:val="32"/>
          <w:szCs w:val="28"/>
          <w:lang w:val="en-IN" w:eastAsia="en-IN"/>
        </w:rPr>
        <w:drawing>
          <wp:anchor distT="0" distB="0" distL="114300" distR="114300" simplePos="0" relativeHeight="251658240" behindDoc="1" locked="0" layoutInCell="1" allowOverlap="1" wp14:anchorId="50DC3B2D" wp14:editId="2BD710C8">
            <wp:simplePos x="0" y="0"/>
            <wp:positionH relativeFrom="column">
              <wp:posOffset>1233805</wp:posOffset>
            </wp:positionH>
            <wp:positionV relativeFrom="paragraph">
              <wp:posOffset>593090</wp:posOffset>
            </wp:positionV>
            <wp:extent cx="250190" cy="316865"/>
            <wp:effectExtent l="0" t="0" r="0" b="6985"/>
            <wp:wrapThrough wrapText="bothSides">
              <wp:wrapPolygon edited="0">
                <wp:start x="1645" y="0"/>
                <wp:lineTo x="0" y="10389"/>
                <wp:lineTo x="0" y="14285"/>
                <wp:lineTo x="1645" y="20778"/>
                <wp:lineTo x="11513" y="20778"/>
                <wp:lineTo x="19736" y="16882"/>
                <wp:lineTo x="19736" y="0"/>
                <wp:lineTo x="1645" y="0"/>
              </wp:wrapPolygon>
            </wp:wrapThrough>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190" cy="3168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g">
            <w:drawing>
              <wp:inline distT="0" distB="0" distL="0" distR="0" wp14:anchorId="74AB948E" wp14:editId="756F0BDC">
                <wp:extent cx="5695950" cy="4000500"/>
                <wp:effectExtent l="0" t="0" r="0" b="19050"/>
                <wp:docPr id="21" name="Gruppieren 21"/>
                <wp:cNvGraphicFramePr/>
                <a:graphic xmlns:a="http://schemas.openxmlformats.org/drawingml/2006/main">
                  <a:graphicData uri="http://schemas.microsoft.com/office/word/2010/wordprocessingGroup">
                    <wpg:wgp>
                      <wpg:cNvGrpSpPr/>
                      <wpg:grpSpPr>
                        <a:xfrm>
                          <a:off x="0" y="0"/>
                          <a:ext cx="5695950" cy="4000500"/>
                          <a:chOff x="0" y="0"/>
                          <a:chExt cx="5695950" cy="4000500"/>
                        </a:xfrm>
                      </wpg:grpSpPr>
                      <wpg:grpSp>
                        <wpg:cNvPr id="19" name="Gruppieren 19"/>
                        <wpg:cNvGrpSpPr/>
                        <wpg:grpSpPr>
                          <a:xfrm>
                            <a:off x="0" y="0"/>
                            <a:ext cx="5695950" cy="4000500"/>
                            <a:chOff x="0" y="0"/>
                            <a:chExt cx="5695950" cy="4000500"/>
                          </a:xfrm>
                        </wpg:grpSpPr>
                        <wpg:graphicFrame>
                          <wpg:cNvPr id="7" name="Diagramm 7"/>
                          <wpg:cNvFrPr/>
                          <wpg:xfrm>
                            <a:off x="771525" y="9525"/>
                            <a:ext cx="4924425" cy="3990975"/>
                          </wpg:xfrm>
                          <a:graphic>
                            <a:graphicData uri="http://schemas.openxmlformats.org/drawingml/2006/diagram">
                              <dgm:relIds xmlns:dgm="http://schemas.openxmlformats.org/drawingml/2006/diagram" xmlns:r="http://schemas.openxmlformats.org/officeDocument/2006/relationships" r:dm="rId23" r:lo="rId24" r:qs="rId25" r:cs="rId26"/>
                            </a:graphicData>
                          </a:graphic>
                        </wpg:graphicFrame>
                        <wpg:graphicFrame>
                          <wpg:cNvPr id="9" name="Diagramm 9"/>
                          <wpg:cNvFrPr/>
                          <wpg:xfrm>
                            <a:off x="209550" y="0"/>
                            <a:ext cx="971550" cy="942975"/>
                          </wpg:xfrm>
                          <a:graphic>
                            <a:graphicData uri="http://schemas.openxmlformats.org/drawingml/2006/diagram">
                              <dgm:relIds xmlns:dgm="http://schemas.openxmlformats.org/drawingml/2006/diagram" xmlns:r="http://schemas.openxmlformats.org/officeDocument/2006/relationships" r:dm="rId28" r:lo="rId29" r:qs="rId30" r:cs="rId31"/>
                            </a:graphicData>
                          </a:graphic>
                        </wpg:graphicFrame>
                        <wpg:graphicFrame>
                          <wpg:cNvPr id="17" name="Diagramm 17"/>
                          <wpg:cNvFrPr/>
                          <wpg:xfrm>
                            <a:off x="0" y="2828925"/>
                            <a:ext cx="971550" cy="942975"/>
                          </wpg:xfrm>
                          <a:graphic>
                            <a:graphicData uri="http://schemas.openxmlformats.org/drawingml/2006/diagram">
                              <dgm:relIds xmlns:dgm="http://schemas.openxmlformats.org/drawingml/2006/diagram" xmlns:r="http://schemas.openxmlformats.org/officeDocument/2006/relationships" r:dm="rId33" r:lo="rId34" r:qs="rId35" r:cs="rId36"/>
                            </a:graphicData>
                          </a:graphic>
                        </wpg:graphicFrame>
                      </wpg:grpSp>
                      <pic:pic xmlns:pic="http://schemas.openxmlformats.org/drawingml/2006/picture">
                        <pic:nvPicPr>
                          <pic:cNvPr id="16" name="Grafik 16"/>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rot="843825">
                            <a:off x="981075" y="2743200"/>
                            <a:ext cx="314325" cy="247650"/>
                          </a:xfrm>
                          <a:prstGeom prst="rect">
                            <a:avLst/>
                          </a:prstGeom>
                          <a:noFill/>
                        </pic:spPr>
                      </pic:pic>
                    </wpg:wgp>
                  </a:graphicData>
                </a:graphic>
              </wp:inline>
            </w:drawing>
          </mc:Choice>
          <mc:Fallback>
            <w:pict>
              <v:group w14:anchorId="69BD542C" id="Gruppieren 21" o:spid="_x0000_s1026" style="width:448.5pt;height:315pt;mso-position-horizontal-relative:char;mso-position-vertical-relative:line" coordsize="56959,40005" o:gfxdata="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">
                <v:group id="Gruppieren 19" o:spid="_x0000_s1027" style="position:absolute;width:56959;height:40005" coordsize="56959,400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m 7" o:spid="_x0000_s1028" type="#_x0000_t75" style="position:absolute;left:11826;width:41148;height:401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">
                    <v:imagedata r:id="rId39" o:title=""/>
                    <o:lock v:ext="edit" aspectratio="f"/>
                  </v:shape>
                  <v:shape id="Diagramm 9" o:spid="_x0000_s1029" type="#_x0000_t75" style="position:absolute;left:1950;top:-121;width:9876;height:969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">
                    <v:imagedata r:id="rId40" o:title=""/>
                    <o:lock v:ext="edit" aspectratio="f"/>
                  </v:shape>
                  <v:shape id="Diagramm 17" o:spid="_x0000_s1030" type="#_x0000_t75" style="position:absolute;left:-121;top:28163;width:9752;height:969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">
                    <v:imagedata r:id="rId41" o:title=""/>
                    <o:lock v:ext="edit" aspectratio="f"/>
                  </v:shape>
                </v:group>
                <v:shape id="Grafik 16" o:spid="_x0000_s1031" type="#_x0000_t75" style="position:absolute;left:9810;top:27432;width:3144;height:2476;rotation:92168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Ln1zDAAAA2wAAAA8AAABkcnMvZG93bnJldi54bWxET0trwkAQvgv9D8sUetNNrYikbqQtSIrY&#10;Q3zcp9nJg2ZnQ3abpP56tyB4m4/vOevNaBrRU+dqywqeZxEI4tzqmksFp+N2ugLhPLLGxjIp+CMH&#10;m+RhssZY24Ez6g++FCGEXYwKKu/bWEqXV2TQzWxLHLjCdgZ9gF0pdYdDCDeNnEfRUhqsOTRU2NJH&#10;RfnP4dcoKM7z02VltvvsMu7Sxbt++cavVKmnx/HtFYSn0d/FN/enDvOX8P9LOEAm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gufXMMAAADbAAAADwAAAAAAAAAAAAAAAACf&#10;AgAAZHJzL2Rvd25yZXYueG1sUEsFBgAAAAAEAAQA9wAAAI8DAAAAAA==&#10;">
                  <v:imagedata r:id="rId42" o:title=""/>
                  <v:path arrowok="t"/>
                </v:shape>
                <w10:anchorlock/>
              </v:group>
            </w:pict>
          </mc:Fallback>
        </mc:AlternateContent>
      </w:r>
    </w:p>
    <w:p w:rsidR="00914803" w:rsidRDefault="00F87C2B" w:rsidP="00F87C2B">
      <w:pPr>
        <w:pStyle w:val="Caption"/>
        <w:rPr>
          <w:rFonts w:eastAsiaTheme="majorEastAsia" w:cstheme="majorBidi"/>
          <w:b w:val="0"/>
          <w:bCs w:val="0"/>
          <w:sz w:val="32"/>
          <w:szCs w:val="28"/>
        </w:rPr>
      </w:pPr>
      <w:bookmarkStart w:id="36" w:name="_Ref447829449"/>
      <w:bookmarkStart w:id="37" w:name="_Toc454570583"/>
      <w:r>
        <w:t xml:space="preserve">Abbildung </w:t>
      </w:r>
      <w:fldSimple w:instr=" STYLEREF 1 \s ">
        <w:r w:rsidR="00121B4B">
          <w:rPr>
            <w:noProof/>
          </w:rPr>
          <w:t>2</w:t>
        </w:r>
      </w:fldSimple>
      <w:r w:rsidR="00E239FA">
        <w:t>.</w:t>
      </w:r>
      <w:fldSimple w:instr=" SEQ Abbildung \* ARABIC \s 1 ">
        <w:r w:rsidR="00121B4B">
          <w:rPr>
            <w:noProof/>
          </w:rPr>
          <w:t>4</w:t>
        </w:r>
      </w:fldSimple>
      <w:bookmarkEnd w:id="36"/>
      <w:r>
        <w:t xml:space="preserve">: Programmablauf innerhalb des V2A-Codes </w:t>
      </w:r>
      <w:r>
        <w:fldChar w:fldCharType="begin"/>
      </w:r>
      <w:r>
        <w:instrText xml:space="preserve"> REF OpenV2G \h </w:instrText>
      </w:r>
      <w:r>
        <w:fldChar w:fldCharType="separate"/>
      </w:r>
      <w:r w:rsidR="00121B4B">
        <w:t>(OpenV2G, 2016)</w:t>
      </w:r>
      <w:bookmarkEnd w:id="37"/>
      <w:r>
        <w:fldChar w:fldCharType="end"/>
      </w:r>
    </w:p>
    <w:p w:rsidR="00914803" w:rsidRDefault="00914803">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054CF2" w:rsidRDefault="00054CF2" w:rsidP="001354FC">
      <w:pPr>
        <w:pStyle w:val="Heading2"/>
      </w:pPr>
      <w:bookmarkStart w:id="38" w:name="_Toc476173429"/>
      <w:r>
        <w:lastRenderedPageBreak/>
        <w:t xml:space="preserve">Powerline </w:t>
      </w:r>
      <w:r w:rsidR="00B86624">
        <w:t>Kommunikation</w:t>
      </w:r>
      <w:bookmarkEnd w:id="38"/>
    </w:p>
    <w:p w:rsidR="00054CF2" w:rsidRDefault="00054CF2" w:rsidP="00054CF2">
      <w:r>
        <w:t xml:space="preserve">Allgemein ist die Powerline Kommunikation (PLC) beschrieben als </w:t>
      </w:r>
      <w:r w:rsidRPr="00F90D8E">
        <w:t>„Übertragung von Daten über das Stromkabel“</w:t>
      </w:r>
      <w:r>
        <w:t xml:space="preserve"> </w:t>
      </w:r>
      <w:r>
        <w:fldChar w:fldCharType="begin"/>
      </w:r>
      <w:r>
        <w:instrText xml:space="preserve"> REF PLC_Komp \h </w:instrText>
      </w:r>
      <w:r>
        <w:fldChar w:fldCharType="separate"/>
      </w:r>
      <w:r w:rsidR="00121B4B">
        <w:t>(El-Ko, 2016)</w:t>
      </w:r>
      <w:r>
        <w:fldChar w:fldCharType="end"/>
      </w:r>
      <w:r>
        <w:t xml:space="preserve">. Dabei wird diese Form der Signalübertragung schon länger </w:t>
      </w:r>
      <w:r w:rsidR="00002FB4">
        <w:t>zum Beispiel in</w:t>
      </w:r>
      <w:r>
        <w:t xml:space="preserve"> Sprechanlagen </w:t>
      </w:r>
      <w:r w:rsidR="00002FB4">
        <w:t>eingesetzt</w:t>
      </w:r>
      <w:r>
        <w:t xml:space="preserve">. Durch die Verwendung dieser Kommunikationsvariante müssen keine weitere </w:t>
      </w:r>
      <w:r w:rsidR="0057338F">
        <w:t>Pins</w:t>
      </w:r>
      <w:r>
        <w:t xml:space="preserve"> und Leitungen in de</w:t>
      </w:r>
      <w:r w:rsidR="0057338F">
        <w:t>n vorhandenen Ladesteckern und -kabeln</w:t>
      </w:r>
      <w:r>
        <w:t xml:space="preserve"> definiert und nachgerüstet werden. </w:t>
      </w:r>
    </w:p>
    <w:p w:rsidR="00054CF2" w:rsidRPr="00F90D8E" w:rsidRDefault="00E4762D" w:rsidP="00054CF2">
      <w:r>
        <w:t>B</w:t>
      </w:r>
      <w:r w:rsidR="00054CF2">
        <w:t xml:space="preserve">ei der Powerline-Kommunikation </w:t>
      </w:r>
      <w:r>
        <w:t xml:space="preserve">werden </w:t>
      </w:r>
      <w:r w:rsidR="00054CF2">
        <w:t xml:space="preserve">die zu übermittelnden Daten im Hochfrequenten Bereich auf das Stromkabel moduliert und Empfängerseitig demoduliert. Im Falle der ISO/IEC 15118 erfolgt die Modulation und Demodulation des Kommunikationsprotokolls entsprechend </w:t>
      </w:r>
      <w:r w:rsidR="00054CF2">
        <w:fldChar w:fldCharType="begin"/>
      </w:r>
      <w:r w:rsidR="00054CF2">
        <w:instrText xml:space="preserve"> REF _Ref448349602 \h </w:instrText>
      </w:r>
      <w:r w:rsidR="00D412BD">
        <w:instrText xml:space="preserve"> \* MERGEFORMAT </w:instrText>
      </w:r>
      <w:r w:rsidR="00054CF2">
        <w:fldChar w:fldCharType="separate"/>
      </w:r>
      <w:r w:rsidR="00121B4B" w:rsidRPr="00121B4B">
        <w:t>Abbildung 2.5</w:t>
      </w:r>
      <w:r w:rsidR="00054CF2">
        <w:fldChar w:fldCharType="end"/>
      </w:r>
      <w:r w:rsidR="00054CF2">
        <w:t xml:space="preserve"> auf dem PWM-Signal des CP-Leiters. </w:t>
      </w:r>
    </w:p>
    <w:p w:rsidR="00054CF2" w:rsidRDefault="00054CF2" w:rsidP="00054CF2">
      <w:pPr>
        <w:keepNext/>
        <w:jc w:val="center"/>
      </w:pPr>
      <w:r>
        <w:rPr>
          <w:noProof/>
          <w:lang w:val="en-IN" w:eastAsia="en-IN"/>
        </w:rPr>
        <w:drawing>
          <wp:inline distT="0" distB="0" distL="0" distR="0" wp14:anchorId="4026F5ED" wp14:editId="31B55A71">
            <wp:extent cx="5637531" cy="3669475"/>
            <wp:effectExtent l="0" t="0" r="1270" b="7620"/>
            <wp:docPr id="5" name="Grafik 5" descr="F:\MP\SCR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MP\SCR05.PNG"/>
                    <pic:cNvPicPr>
                      <a:picLocks noChangeAspect="1" noChangeArrowheads="1"/>
                    </pic:cNvPicPr>
                  </pic:nvPicPr>
                  <pic:blipFill rotWithShape="1">
                    <a:blip r:embed="rId43">
                      <a:clrChange>
                        <a:clrFrom>
                          <a:srgbClr val="FFFFFF"/>
                        </a:clrFrom>
                        <a:clrTo>
                          <a:srgbClr val="FFFFFF">
                            <a:alpha val="0"/>
                          </a:srgbClr>
                        </a:clrTo>
                      </a:clrChange>
                      <a:extLst>
                        <a:ext uri="{BEBA8EAE-BF5A-486C-A8C5-ECC9F3942E4B}">
                          <a14:imgProps xmlns:a14="http://schemas.microsoft.com/office/drawing/2010/main">
                            <a14:imgLayer r:embed="rId44">
                              <a14:imgEffect>
                                <a14:sharpenSoften amount="50000"/>
                              </a14:imgEffect>
                              <a14:imgEffect>
                                <a14:saturation sat="66000"/>
                              </a14:imgEffect>
                              <a14:imgEffect>
                                <a14:brightnessContrast bright="20000" contrast="-40000"/>
                              </a14:imgEffect>
                            </a14:imgLayer>
                          </a14:imgProps>
                        </a:ext>
                        <a:ext uri="{28A0092B-C50C-407E-A947-70E740481C1C}">
                          <a14:useLocalDpi xmlns:a14="http://schemas.microsoft.com/office/drawing/2010/main" val="0"/>
                        </a:ext>
                      </a:extLst>
                    </a:blip>
                    <a:srcRect l="2063" t="7103" r="6339" b="19544"/>
                    <a:stretch/>
                  </pic:blipFill>
                  <pic:spPr bwMode="auto">
                    <a:xfrm>
                      <a:off x="0" y="0"/>
                      <a:ext cx="5646586" cy="3675369"/>
                    </a:xfrm>
                    <a:prstGeom prst="rect">
                      <a:avLst/>
                    </a:prstGeom>
                    <a:noFill/>
                    <a:ln>
                      <a:noFill/>
                    </a:ln>
                    <a:extLst>
                      <a:ext uri="{53640926-AAD7-44D8-BBD7-CCE9431645EC}">
                        <a14:shadowObscured xmlns:a14="http://schemas.microsoft.com/office/drawing/2010/main"/>
                      </a:ext>
                    </a:extLst>
                  </pic:spPr>
                </pic:pic>
              </a:graphicData>
            </a:graphic>
          </wp:inline>
        </w:drawing>
      </w:r>
    </w:p>
    <w:p w:rsidR="00054CF2" w:rsidRPr="00054CF2" w:rsidRDefault="00054CF2" w:rsidP="00054CF2">
      <w:pPr>
        <w:spacing w:line="276" w:lineRule="auto"/>
        <w:jc w:val="center"/>
        <w:rPr>
          <w:b/>
          <w:bCs/>
          <w:sz w:val="20"/>
          <w:szCs w:val="18"/>
        </w:rPr>
      </w:pPr>
      <w:bookmarkStart w:id="39" w:name="_Ref448349602"/>
      <w:bookmarkStart w:id="40" w:name="_Toc454570584"/>
      <w:r w:rsidRPr="00054CF2">
        <w:rPr>
          <w:b/>
          <w:bCs/>
          <w:sz w:val="20"/>
          <w:szCs w:val="18"/>
        </w:rPr>
        <w:t xml:space="preserve">Abbildung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2</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5</w:t>
      </w:r>
      <w:r w:rsidR="00E239FA">
        <w:rPr>
          <w:b/>
          <w:bCs/>
          <w:sz w:val="20"/>
          <w:szCs w:val="18"/>
        </w:rPr>
        <w:fldChar w:fldCharType="end"/>
      </w:r>
      <w:bookmarkEnd w:id="39"/>
      <w:r w:rsidRPr="00054CF2">
        <w:rPr>
          <w:b/>
          <w:bCs/>
          <w:sz w:val="20"/>
          <w:szCs w:val="18"/>
        </w:rPr>
        <w:t>: moduliertes PWM-Signal</w:t>
      </w:r>
      <w:bookmarkEnd w:id="40"/>
    </w:p>
    <w:p w:rsidR="00054CF2" w:rsidRDefault="00054CF2">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636569" w:rsidRDefault="00636569" w:rsidP="001354FC">
      <w:pPr>
        <w:pStyle w:val="Heading2"/>
      </w:pPr>
      <w:bookmarkStart w:id="41" w:name="_Ref450076185"/>
      <w:bookmarkStart w:id="42" w:name="_Toc476173430"/>
      <w:r>
        <w:lastRenderedPageBreak/>
        <w:t>Zustandsautomaten</w:t>
      </w:r>
      <w:bookmarkEnd w:id="41"/>
      <w:bookmarkEnd w:id="42"/>
      <w:r>
        <w:tab/>
      </w:r>
    </w:p>
    <w:p w:rsidR="00636569" w:rsidRDefault="00636569" w:rsidP="00636569">
      <w:r>
        <w:t>Ein Zustandsautomat besteht aus Zuständen, Zustandsübergängen und Aktionen. Mithilfe dieser Werkzeuge soll die Steuerung eines Sy</w:t>
      </w:r>
      <w:r w:rsidR="00E4762D">
        <w:t xml:space="preserve">stems realisiert werden, welches </w:t>
      </w:r>
      <w:r>
        <w:t xml:space="preserve">Ereignisse der Vergangenheit, des aktuellen Zeitpunktes sowie der Zukunft berücksichtigt. Jedem Zustand sind dabei Aktionen zugeordnet, die beim Eintreten oder Verlassen dessen ausgeführt werden. Es muss zu jedem Zeitpunkt der Laufzeit des Systems ein Zustand definiert sein. Ein Zustandsübergang hingegen beschreibt die Verbindungen der einzelnen Zustände zueinander sowie das Ereignis, welches Eintreten muss um zwischen den Zuständen zu wechseln. </w:t>
      </w:r>
    </w:p>
    <w:p w:rsidR="00636569" w:rsidRDefault="00636569" w:rsidP="00636569">
      <w:pPr>
        <w:keepNext/>
        <w:jc w:val="center"/>
      </w:pPr>
      <w:r>
        <w:rPr>
          <w:noProof/>
          <w:lang w:val="en-IN" w:eastAsia="en-IN"/>
        </w:rPr>
        <w:drawing>
          <wp:inline distT="0" distB="0" distL="0" distR="0" wp14:anchorId="155B769F" wp14:editId="70E275DE">
            <wp:extent cx="5648168" cy="3502325"/>
            <wp:effectExtent l="0" t="0" r="0" b="3175"/>
            <wp:docPr id="2069" name="Grafik 2069" descr="Aa478972.aspnet-finitestatemachines-02(en-us,MSDN.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a478972.aspnet-finitestatemachines-02(en-us,MSDN.10).gif"/>
                    <pic:cNvPicPr>
                      <a:picLocks noChangeAspect="1" noChangeArrowheads="1"/>
                    </pic:cNvPicPr>
                  </pic:nvPicPr>
                  <pic:blipFill rotWithShape="1">
                    <a:blip r:embed="rId45">
                      <a:extLst>
                        <a:ext uri="{BEBA8EAE-BF5A-486C-A8C5-ECC9F3942E4B}">
                          <a14:imgProps xmlns:a14="http://schemas.microsoft.com/office/drawing/2010/main">
                            <a14:imgLayer r:embed="rId46">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51543" cy="3504418"/>
                    </a:xfrm>
                    <a:prstGeom prst="rect">
                      <a:avLst/>
                    </a:prstGeom>
                    <a:noFill/>
                    <a:ln>
                      <a:noFill/>
                    </a:ln>
                    <a:extLst>
                      <a:ext uri="{53640926-AAD7-44D8-BBD7-CCE9431645EC}">
                        <a14:shadowObscured xmlns:a14="http://schemas.microsoft.com/office/drawing/2010/main"/>
                      </a:ext>
                    </a:extLst>
                  </pic:spPr>
                </pic:pic>
              </a:graphicData>
            </a:graphic>
          </wp:inline>
        </w:drawing>
      </w:r>
    </w:p>
    <w:p w:rsidR="00636569" w:rsidRDefault="00636569" w:rsidP="00636569">
      <w:pPr>
        <w:pStyle w:val="Caption"/>
      </w:pPr>
      <w:bookmarkStart w:id="43" w:name="_Ref449990101"/>
      <w:bookmarkStart w:id="44" w:name="_Toc454570585"/>
      <w:bookmarkStart w:id="45" w:name="_Ref450076357"/>
      <w:r>
        <w:t xml:space="preserve">Abbildung </w:t>
      </w:r>
      <w:fldSimple w:instr=" STYLEREF 1 \s ">
        <w:r w:rsidR="00121B4B">
          <w:rPr>
            <w:noProof/>
          </w:rPr>
          <w:t>2</w:t>
        </w:r>
      </w:fldSimple>
      <w:r w:rsidR="00E239FA">
        <w:t>.</w:t>
      </w:r>
      <w:fldSimple w:instr=" SEQ Abbildung \* ARABIC \s 1 ">
        <w:r w:rsidR="00121B4B">
          <w:rPr>
            <w:noProof/>
          </w:rPr>
          <w:t>6</w:t>
        </w:r>
      </w:fldSimple>
      <w:bookmarkEnd w:id="43"/>
      <w:r>
        <w:t xml:space="preserve">: </w:t>
      </w:r>
      <w:r w:rsidRPr="00DE5199">
        <w:t>Beispiel eines Zustand</w:t>
      </w:r>
      <w:r>
        <w:t>s</w:t>
      </w:r>
      <w:r w:rsidRPr="00DE5199">
        <w:t>automaten</w:t>
      </w:r>
      <w:r>
        <w:t xml:space="preserve"> </w:t>
      </w:r>
      <w:r>
        <w:fldChar w:fldCharType="begin"/>
      </w:r>
      <w:r>
        <w:instrText xml:space="preserve"> REF Zustandsautomat \h </w:instrText>
      </w:r>
      <w:r>
        <w:fldChar w:fldCharType="separate"/>
      </w:r>
      <w:r w:rsidR="00121B4B">
        <w:t>(Bustamante, 2014)</w:t>
      </w:r>
      <w:bookmarkEnd w:id="44"/>
      <w:r>
        <w:fldChar w:fldCharType="end"/>
      </w:r>
      <w:bookmarkEnd w:id="45"/>
    </w:p>
    <w:p w:rsidR="00636569" w:rsidRDefault="00636569" w:rsidP="00636569">
      <w:r>
        <w:t>Zur Veranschaulichung eines solchen Zustandsautomaten dient ein Kaffeeautomat</w:t>
      </w:r>
      <w:r w:rsidR="00E4762D">
        <w:t xml:space="preserve"> entsprechend </w:t>
      </w:r>
      <w:r w:rsidR="00E4762D">
        <w:fldChar w:fldCharType="begin"/>
      </w:r>
      <w:r w:rsidR="00E4762D">
        <w:instrText xml:space="preserve"> REF _Ref449990101 \h </w:instrText>
      </w:r>
      <w:r w:rsidR="00E4762D">
        <w:fldChar w:fldCharType="separate"/>
      </w:r>
      <w:r w:rsidR="00121B4B">
        <w:t xml:space="preserve">Abbildung </w:t>
      </w:r>
      <w:r w:rsidR="00121B4B">
        <w:rPr>
          <w:noProof/>
        </w:rPr>
        <w:t>2</w:t>
      </w:r>
      <w:r w:rsidR="00121B4B">
        <w:t>.</w:t>
      </w:r>
      <w:r w:rsidR="00121B4B">
        <w:rPr>
          <w:noProof/>
        </w:rPr>
        <w:t>6</w:t>
      </w:r>
      <w:r w:rsidR="00E4762D">
        <w:fldChar w:fldCharType="end"/>
      </w:r>
      <w:r>
        <w:t xml:space="preserve">. Dabei </w:t>
      </w:r>
      <w:r w:rsidR="00E4762D">
        <w:t>beginnt der Zustandsautomat</w:t>
      </w:r>
      <w:r>
        <w:t xml:space="preserve"> </w:t>
      </w:r>
      <w:r w:rsidR="00E4762D">
        <w:t>mit dem</w:t>
      </w:r>
      <w:r>
        <w:t xml:space="preserve"> Startzustand</w:t>
      </w:r>
      <w:r w:rsidR="00E4762D">
        <w:t>, welcher im vorliegenden Beispiel</w:t>
      </w:r>
      <w:r>
        <w:t xml:space="preserve"> der ausgeschaltete Zustand</w:t>
      </w:r>
      <w:r w:rsidR="00E4762D">
        <w:t xml:space="preserve"> der Kaffeemaschine ist</w:t>
      </w:r>
      <w:r>
        <w:t xml:space="preserve">. Hier ist eine Zustandsänderung lediglich durch den </w:t>
      </w:r>
      <w:r w:rsidR="00E4762D">
        <w:t>Ü</w:t>
      </w:r>
      <w:r>
        <w:t xml:space="preserve">bergang „Switch on“ möglich. Je nach Eingabe des Benutzers kann der Automat in den Zustand </w:t>
      </w:r>
      <w:r w:rsidRPr="0060791B">
        <w:t>„Espresso</w:t>
      </w:r>
      <w:r w:rsidRPr="0034146E">
        <w:t xml:space="preserve"> ready</w:t>
      </w:r>
      <w:r w:rsidRPr="0060791B">
        <w:t>“, „Steamer</w:t>
      </w:r>
      <w:r w:rsidRPr="0034146E">
        <w:t xml:space="preserve"> ready</w:t>
      </w:r>
      <w:r>
        <w:t xml:space="preserve">“ oder „OFF“ rücken. </w:t>
      </w:r>
    </w:p>
    <w:p w:rsidR="00022385" w:rsidRDefault="00636569" w:rsidP="00022385">
      <w:r>
        <w:t xml:space="preserve">Besonders gut zeigt dieses Beispiel die Miteinbeziehung von verschiedenen Zeitformen. Um Betriebsbereit zu sein musste die Kaffeemaschine im Vorfeld eingeschaltet und auf eine definierte Temperatur gebracht werden. Welcher Zustand im weiteren Verlauf angenommen wird hängt von nicht vorhersehbaren Ereignissen ab. </w:t>
      </w:r>
      <w:r w:rsidR="00022385">
        <w:t xml:space="preserve">Dabei wird auch deutlich gezeigt, dass </w:t>
      </w:r>
      <w:r w:rsidR="00022385">
        <w:lastRenderedPageBreak/>
        <w:t xml:space="preserve">der Automat nicht zu jedem Zeitpunkt die einzelnen Zustände </w:t>
      </w:r>
      <w:r w:rsidR="00B86624">
        <w:t>nach</w:t>
      </w:r>
      <w:r w:rsidR="00022385">
        <w:t xml:space="preserve"> </w:t>
      </w:r>
      <w:r w:rsidR="00E4762D">
        <w:t>Belieben</w:t>
      </w:r>
      <w:r w:rsidR="00022385">
        <w:t xml:space="preserve"> aktivieren kann. Um einen bestimmten Zustand annehmen zu können, muss dieser mit dem einem Zustandsübergang von dem aktuellen Zustand aus gehend verbunden sein. Somit </w:t>
      </w:r>
      <w:r w:rsidR="00E4762D">
        <w:t>kann</w:t>
      </w:r>
      <w:r w:rsidR="00022385">
        <w:t xml:space="preserve"> im gegebenen Beispiel kein Kaffee zubereitet werden solange sich die Kaffeemaschine im „ON“-Zustand befindet. </w:t>
      </w:r>
    </w:p>
    <w:p w:rsidR="00636569" w:rsidRDefault="00D412BD" w:rsidP="00636569">
      <w:r>
        <w:rPr>
          <w:noProof/>
          <w:lang w:val="en-IN" w:eastAsia="en-IN"/>
        </w:rPr>
        <mc:AlternateContent>
          <mc:Choice Requires="wps">
            <w:drawing>
              <wp:anchor distT="0" distB="0" distL="114300" distR="114300" simplePos="0" relativeHeight="251668480" behindDoc="0" locked="0" layoutInCell="1" allowOverlap="1" wp14:anchorId="3AD0CA1F" wp14:editId="76E6E67E">
                <wp:simplePos x="0" y="0"/>
                <wp:positionH relativeFrom="margin">
                  <wp:align>center</wp:align>
                </wp:positionH>
                <wp:positionV relativeFrom="paragraph">
                  <wp:posOffset>1704340</wp:posOffset>
                </wp:positionV>
                <wp:extent cx="5391150" cy="3072130"/>
                <wp:effectExtent l="0" t="0" r="19050" b="0"/>
                <wp:wrapTopAndBottom/>
                <wp:docPr id="2071" name="Flussdiagramm: Dok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D078B8" w:rsidRPr="002E1848" w:rsidRDefault="00D078B8" w:rsidP="00022385">
                            <w:pPr>
                              <w:spacing w:line="240" w:lineRule="auto"/>
                              <w:jc w:val="left"/>
                              <w:rPr>
                                <w:lang w:val="en-GB"/>
                              </w:rPr>
                            </w:pPr>
                            <w:r>
                              <w:rPr>
                                <w:lang w:val="en-GB"/>
                              </w:rPr>
                              <w:t>s</w:t>
                            </w:r>
                            <w:r w:rsidRPr="002E1848">
                              <w:rPr>
                                <w:lang w:val="en-GB"/>
                              </w:rPr>
                              <w:t xml:space="preserve">witch </w:t>
                            </w:r>
                            <w:r>
                              <w:rPr>
                                <w:lang w:val="en-GB"/>
                              </w:rPr>
                              <w:t>(</w:t>
                            </w:r>
                            <w:r w:rsidRPr="002E1848">
                              <w:rPr>
                                <w:lang w:val="en-GB"/>
                              </w:rPr>
                              <w:t>current_state</w:t>
                            </w:r>
                            <w:r>
                              <w:rPr>
                                <w:lang w:val="en-GB"/>
                              </w:rPr>
                              <w:t>)</w:t>
                            </w:r>
                          </w:p>
                          <w:p w:rsidR="00D078B8" w:rsidRDefault="00D078B8" w:rsidP="00022385">
                            <w:pPr>
                              <w:spacing w:line="240" w:lineRule="auto"/>
                              <w:jc w:val="left"/>
                              <w:rPr>
                                <w:lang w:val="en-GB"/>
                              </w:rPr>
                            </w:pPr>
                            <w:r>
                              <w:rPr>
                                <w:lang w:val="en-GB"/>
                              </w:rPr>
                              <w:t>c</w:t>
                            </w:r>
                            <w:r w:rsidRPr="002E1848">
                              <w:rPr>
                                <w:lang w:val="en-GB"/>
                              </w:rPr>
                              <w:t xml:space="preserve">ase OFF: </w:t>
                            </w:r>
                            <w:r>
                              <w:rPr>
                                <w:lang w:val="en-GB"/>
                              </w:rPr>
                              <w:t>if (switch_OFF) current_state = switch_ON; break;</w:t>
                            </w:r>
                          </w:p>
                          <w:p w:rsidR="00D078B8" w:rsidRDefault="00D078B8" w:rsidP="00022385">
                            <w:pPr>
                              <w:spacing w:line="240" w:lineRule="auto"/>
                              <w:jc w:val="left"/>
                              <w:rPr>
                                <w:lang w:val="en-GB"/>
                              </w:rPr>
                            </w:pPr>
                            <w:r>
                              <w:rPr>
                                <w:lang w:val="en-GB"/>
                              </w:rPr>
                              <w:t>case ON: if(Heat_up) current_state = Espresso_ready; break;</w:t>
                            </w:r>
                          </w:p>
                          <w:p w:rsidR="00D078B8" w:rsidRDefault="00D078B8" w:rsidP="00022385">
                            <w:pPr>
                              <w:spacing w:line="240" w:lineRule="auto"/>
                              <w:jc w:val="left"/>
                              <w:rPr>
                                <w:lang w:val="en-GB"/>
                              </w:rPr>
                            </w:pPr>
                            <w:r>
                              <w:rPr>
                                <w:lang w:val="en-GB"/>
                              </w:rPr>
                              <w:t>case Espresso_ready: if(Steam_on) current_state = Steamer_ready;</w:t>
                            </w:r>
                          </w:p>
                          <w:p w:rsidR="00D078B8" w:rsidRDefault="00D078B8" w:rsidP="00022385">
                            <w:pPr>
                              <w:spacing w:line="240" w:lineRule="auto"/>
                              <w:ind w:left="2124"/>
                              <w:jc w:val="left"/>
                              <w:rPr>
                                <w:lang w:val="en-GB"/>
                              </w:rPr>
                            </w:pPr>
                            <w:r>
                              <w:rPr>
                                <w:lang w:val="en-GB"/>
                              </w:rPr>
                              <w:t>else if(Espresso_on) current_state = Make Espresso;</w:t>
                            </w:r>
                          </w:p>
                          <w:p w:rsidR="00D078B8" w:rsidRDefault="00D078B8" w:rsidP="00022385">
                            <w:pPr>
                              <w:spacing w:line="240" w:lineRule="auto"/>
                              <w:ind w:left="1416" w:firstLine="708"/>
                              <w:jc w:val="left"/>
                              <w:rPr>
                                <w:lang w:val="en-GB"/>
                              </w:rPr>
                            </w:pPr>
                            <w:r>
                              <w:rPr>
                                <w:lang w:val="en-GB"/>
                              </w:rPr>
                              <w:t xml:space="preserve"> break;</w:t>
                            </w:r>
                          </w:p>
                          <w:p w:rsidR="00D078B8" w:rsidRPr="00022385" w:rsidRDefault="00D078B8" w:rsidP="00022385">
                            <w:pPr>
                              <w:spacing w:after="0" w:line="240" w:lineRule="auto"/>
                              <w:jc w:val="left"/>
                              <w:rPr>
                                <w:sz w:val="40"/>
                                <w:lang w:val="en-GB"/>
                              </w:rPr>
                            </w:pPr>
                            <w:r w:rsidRPr="00022385">
                              <w:rPr>
                                <w:sz w:val="40"/>
                                <w:lang w:val="en-GB"/>
                              </w:rPr>
                              <w:t>…</w:t>
                            </w:r>
                          </w:p>
                          <w:p w:rsidR="00D078B8" w:rsidRPr="00022385" w:rsidRDefault="00D078B8" w:rsidP="00022385">
                            <w:pPr>
                              <w:spacing w:after="0" w:line="240" w:lineRule="auto"/>
                              <w:jc w:val="left"/>
                              <w:rPr>
                                <w:sz w:val="40"/>
                                <w:lang w:val="en-GB"/>
                              </w:rPr>
                            </w:pPr>
                            <w:r w:rsidRPr="00022385">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D0CA1F"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ussdiagramm: Dokument 2071" o:spid="_x0000_s1026" type="#_x0000_t114" style="position:absolute;left:0;text-align:left;margin-left:0;margin-top:134.2pt;width:424.5pt;height:241.9pt;z-index:251668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" fillcolor="white [3201]" strokecolor="black [3200]" strokeweight="2pt">
                <v:textbox>
                  <w:txbxContent>
                    <w:p w:rsidR="00D078B8" w:rsidRPr="002E1848" w:rsidRDefault="00D078B8" w:rsidP="00022385">
                      <w:pPr>
                        <w:spacing w:line="240" w:lineRule="auto"/>
                        <w:jc w:val="left"/>
                        <w:rPr>
                          <w:lang w:val="en-GB"/>
                        </w:rPr>
                      </w:pPr>
                      <w:r>
                        <w:rPr>
                          <w:lang w:val="en-GB"/>
                        </w:rPr>
                        <w:t>s</w:t>
                      </w:r>
                      <w:r w:rsidRPr="002E1848">
                        <w:rPr>
                          <w:lang w:val="en-GB"/>
                        </w:rPr>
                        <w:t xml:space="preserve">witch </w:t>
                      </w:r>
                      <w:r>
                        <w:rPr>
                          <w:lang w:val="en-GB"/>
                        </w:rPr>
                        <w:t>(</w:t>
                      </w:r>
                      <w:r w:rsidRPr="002E1848">
                        <w:rPr>
                          <w:lang w:val="en-GB"/>
                        </w:rPr>
                        <w:t>current_state</w:t>
                      </w:r>
                      <w:r>
                        <w:rPr>
                          <w:lang w:val="en-GB"/>
                        </w:rPr>
                        <w:t>)</w:t>
                      </w:r>
                    </w:p>
                    <w:p w:rsidR="00D078B8" w:rsidRDefault="00D078B8" w:rsidP="00022385">
                      <w:pPr>
                        <w:spacing w:line="240" w:lineRule="auto"/>
                        <w:jc w:val="left"/>
                        <w:rPr>
                          <w:lang w:val="en-GB"/>
                        </w:rPr>
                      </w:pPr>
                      <w:r>
                        <w:rPr>
                          <w:lang w:val="en-GB"/>
                        </w:rPr>
                        <w:t>c</w:t>
                      </w:r>
                      <w:r w:rsidRPr="002E1848">
                        <w:rPr>
                          <w:lang w:val="en-GB"/>
                        </w:rPr>
                        <w:t xml:space="preserve">ase OFF: </w:t>
                      </w:r>
                      <w:r>
                        <w:rPr>
                          <w:lang w:val="en-GB"/>
                        </w:rPr>
                        <w:t>if (switch_OFF) current_state = switch_ON; break;</w:t>
                      </w:r>
                    </w:p>
                    <w:p w:rsidR="00D078B8" w:rsidRDefault="00D078B8" w:rsidP="00022385">
                      <w:pPr>
                        <w:spacing w:line="240" w:lineRule="auto"/>
                        <w:jc w:val="left"/>
                        <w:rPr>
                          <w:lang w:val="en-GB"/>
                        </w:rPr>
                      </w:pPr>
                      <w:r>
                        <w:rPr>
                          <w:lang w:val="en-GB"/>
                        </w:rPr>
                        <w:t>case ON: if(Heat_up) current_state = Espresso_ready; break;</w:t>
                      </w:r>
                    </w:p>
                    <w:p w:rsidR="00D078B8" w:rsidRDefault="00D078B8" w:rsidP="00022385">
                      <w:pPr>
                        <w:spacing w:line="240" w:lineRule="auto"/>
                        <w:jc w:val="left"/>
                        <w:rPr>
                          <w:lang w:val="en-GB"/>
                        </w:rPr>
                      </w:pPr>
                      <w:r>
                        <w:rPr>
                          <w:lang w:val="en-GB"/>
                        </w:rPr>
                        <w:t>case Espresso_ready: if(Steam_on) current_state = Steamer_ready;</w:t>
                      </w:r>
                    </w:p>
                    <w:p w:rsidR="00D078B8" w:rsidRDefault="00D078B8" w:rsidP="00022385">
                      <w:pPr>
                        <w:spacing w:line="240" w:lineRule="auto"/>
                        <w:ind w:left="2124"/>
                        <w:jc w:val="left"/>
                        <w:rPr>
                          <w:lang w:val="en-GB"/>
                        </w:rPr>
                      </w:pPr>
                      <w:r>
                        <w:rPr>
                          <w:lang w:val="en-GB"/>
                        </w:rPr>
                        <w:t>else if(Espresso_on) current_state = Make Espresso;</w:t>
                      </w:r>
                    </w:p>
                    <w:p w:rsidR="00D078B8" w:rsidRDefault="00D078B8" w:rsidP="00022385">
                      <w:pPr>
                        <w:spacing w:line="240" w:lineRule="auto"/>
                        <w:ind w:left="1416" w:firstLine="708"/>
                        <w:jc w:val="left"/>
                        <w:rPr>
                          <w:lang w:val="en-GB"/>
                        </w:rPr>
                      </w:pPr>
                      <w:r>
                        <w:rPr>
                          <w:lang w:val="en-GB"/>
                        </w:rPr>
                        <w:t xml:space="preserve"> break;</w:t>
                      </w:r>
                    </w:p>
                    <w:p w:rsidR="00D078B8" w:rsidRPr="00022385" w:rsidRDefault="00D078B8" w:rsidP="00022385">
                      <w:pPr>
                        <w:spacing w:after="0" w:line="240" w:lineRule="auto"/>
                        <w:jc w:val="left"/>
                        <w:rPr>
                          <w:sz w:val="40"/>
                          <w:lang w:val="en-GB"/>
                        </w:rPr>
                      </w:pPr>
                      <w:r w:rsidRPr="00022385">
                        <w:rPr>
                          <w:sz w:val="40"/>
                          <w:lang w:val="en-GB"/>
                        </w:rPr>
                        <w:t>…</w:t>
                      </w:r>
                    </w:p>
                    <w:p w:rsidR="00D078B8" w:rsidRPr="00022385" w:rsidRDefault="00D078B8" w:rsidP="00022385">
                      <w:pPr>
                        <w:spacing w:after="0" w:line="240" w:lineRule="auto"/>
                        <w:jc w:val="left"/>
                        <w:rPr>
                          <w:sz w:val="40"/>
                          <w:lang w:val="en-GB"/>
                        </w:rPr>
                      </w:pPr>
                      <w:r w:rsidRPr="00022385">
                        <w:rPr>
                          <w:sz w:val="40"/>
                          <w:lang w:val="en-GB"/>
                        </w:rPr>
                        <w:t>…</w:t>
                      </w:r>
                    </w:p>
                  </w:txbxContent>
                </v:textbox>
                <w10:wrap type="topAndBottom" anchorx="margin"/>
              </v:shape>
            </w:pict>
          </mc:Fallback>
        </mc:AlternateContent>
      </w:r>
      <w:r w:rsidR="00636569">
        <w:t>Die Programmierung eines Zustandsautomaten lässt sich mit der</w:t>
      </w:r>
      <w:r w:rsidR="00636569" w:rsidRPr="0034146E">
        <w:t xml:space="preserve"> switch case</w:t>
      </w:r>
      <w:r w:rsidR="00636569">
        <w:t xml:space="preserve"> Funktion realisieren. Ein Grundzustand wird bereits im Vorfeld definiert. Sobald ein Ereignis, welches eine Zustandsänderung hervorrufen könnte auftritt, wird die Funktion gestartet. Dabei wird der aktuell definierte Zustand abgefragt und in dem dazugehörigen</w:t>
      </w:r>
      <w:r w:rsidR="00636569" w:rsidRPr="0034146E">
        <w:t xml:space="preserve"> case</w:t>
      </w:r>
      <w:r w:rsidR="00636569">
        <w:t xml:space="preserve"> die Zustandsänderung definiert, um einen neuen Zustand erreichen zu können. Ein Beispiel zu dem Kaffeeautomaten </w:t>
      </w:r>
      <w:r w:rsidR="00636569">
        <w:fldChar w:fldCharType="begin"/>
      </w:r>
      <w:r w:rsidR="00636569">
        <w:instrText xml:space="preserve"> REF _Ref449990101 \h </w:instrText>
      </w:r>
      <w:r w:rsidR="00636569">
        <w:fldChar w:fldCharType="separate"/>
      </w:r>
      <w:r w:rsidR="00121B4B">
        <w:t xml:space="preserve">Abbildung </w:t>
      </w:r>
      <w:r w:rsidR="00121B4B">
        <w:rPr>
          <w:noProof/>
        </w:rPr>
        <w:t>2</w:t>
      </w:r>
      <w:r w:rsidR="00121B4B">
        <w:t>.</w:t>
      </w:r>
      <w:r w:rsidR="00121B4B">
        <w:rPr>
          <w:noProof/>
        </w:rPr>
        <w:t>6</w:t>
      </w:r>
      <w:r w:rsidR="00636569">
        <w:fldChar w:fldCharType="end"/>
      </w:r>
      <w:r w:rsidR="00636569">
        <w:t xml:space="preserve"> zeigt</w:t>
      </w:r>
      <w:r w:rsidR="003C7ADE">
        <w:t xml:space="preserve"> </w:t>
      </w:r>
      <w:r w:rsidR="003C7ADE">
        <w:fldChar w:fldCharType="begin"/>
      </w:r>
      <w:r w:rsidR="003C7ADE">
        <w:instrText xml:space="preserve"> REF _Ref450076151 \h </w:instrText>
      </w:r>
      <w:r w:rsidR="003C7ADE">
        <w:fldChar w:fldCharType="separate"/>
      </w:r>
      <w:r w:rsidR="00121B4B">
        <w:t xml:space="preserve">Abbildung </w:t>
      </w:r>
      <w:r w:rsidR="00121B4B">
        <w:rPr>
          <w:noProof/>
        </w:rPr>
        <w:t>2</w:t>
      </w:r>
      <w:r w:rsidR="00121B4B">
        <w:t>.</w:t>
      </w:r>
      <w:r w:rsidR="00121B4B">
        <w:rPr>
          <w:noProof/>
        </w:rPr>
        <w:t>7</w:t>
      </w:r>
      <w:r w:rsidR="003C7ADE">
        <w:fldChar w:fldCharType="end"/>
      </w:r>
      <w:r w:rsidR="00636569">
        <w:t xml:space="preserve">. </w:t>
      </w:r>
    </w:p>
    <w:p w:rsidR="00022385" w:rsidRDefault="00022385" w:rsidP="00022385">
      <w:pPr>
        <w:keepNext/>
      </w:pPr>
    </w:p>
    <w:p w:rsidR="00636569" w:rsidRPr="0031169B" w:rsidRDefault="00022385" w:rsidP="00022385">
      <w:pPr>
        <w:pStyle w:val="Caption"/>
      </w:pPr>
      <w:bookmarkStart w:id="46" w:name="_Ref450076151"/>
      <w:bookmarkStart w:id="47" w:name="_Toc454570586"/>
      <w:r>
        <w:t xml:space="preserve">Abbildung </w:t>
      </w:r>
      <w:fldSimple w:instr=" STYLEREF 1 \s ">
        <w:r w:rsidR="00121B4B">
          <w:rPr>
            <w:noProof/>
          </w:rPr>
          <w:t>2</w:t>
        </w:r>
      </w:fldSimple>
      <w:r w:rsidR="00E239FA">
        <w:t>.</w:t>
      </w:r>
      <w:fldSimple w:instr=" SEQ Abbildung \* ARABIC \s 1 ">
        <w:r w:rsidR="00121B4B">
          <w:rPr>
            <w:noProof/>
          </w:rPr>
          <w:t>7</w:t>
        </w:r>
      </w:fldSimple>
      <w:bookmarkEnd w:id="46"/>
      <w:r>
        <w:t xml:space="preserve">: </w:t>
      </w:r>
      <w:r w:rsidRPr="00876069">
        <w:t>Implementierung eines Zustandsautomaten</w:t>
      </w:r>
      <w:bookmarkEnd w:id="47"/>
    </w:p>
    <w:p w:rsidR="00636569" w:rsidRDefault="00636569" w:rsidP="00636569"/>
    <w:p w:rsidR="00636569" w:rsidRPr="00636569" w:rsidRDefault="00636569" w:rsidP="00636569"/>
    <w:p w:rsidR="00022385" w:rsidRDefault="00022385">
      <w:pPr>
        <w:spacing w:line="276" w:lineRule="auto"/>
        <w:jc w:val="left"/>
        <w:rPr>
          <w:rFonts w:eastAsiaTheme="majorEastAsia" w:cstheme="majorBidi"/>
          <w:b/>
          <w:bCs/>
          <w:sz w:val="32"/>
          <w:szCs w:val="28"/>
        </w:rPr>
      </w:pPr>
      <w:bookmarkStart w:id="48" w:name="_Ref446328603"/>
      <w:bookmarkEnd w:id="29"/>
      <w:r>
        <w:br w:type="page"/>
      </w:r>
    </w:p>
    <w:p w:rsidR="009A0076" w:rsidRDefault="00C41DFA" w:rsidP="005D77B0">
      <w:pPr>
        <w:pStyle w:val="Heading1"/>
      </w:pPr>
      <w:bookmarkStart w:id="49" w:name="_Ref450304497"/>
      <w:bookmarkStart w:id="50" w:name="_Toc476173431"/>
      <w:r w:rsidRPr="00FE0423">
        <w:lastRenderedPageBreak/>
        <w:t>Hardware</w:t>
      </w:r>
      <w:bookmarkEnd w:id="48"/>
      <w:bookmarkEnd w:id="49"/>
      <w:bookmarkEnd w:id="50"/>
    </w:p>
    <w:p w:rsidR="00974D64" w:rsidRDefault="0079796A" w:rsidP="00974D64">
      <w:r>
        <w:t xml:space="preserve">Ein Bestandteil der vorliegenden Arbeit ist der Aufbau eines Demonstrators. </w:t>
      </w:r>
      <w:r w:rsidR="002C6D90">
        <w:t>Für die Hardware</w:t>
      </w:r>
      <w:r>
        <w:t xml:space="preserve"> wird aus diesem</w:t>
      </w:r>
      <w:r w:rsidR="00B304BF">
        <w:t xml:space="preserve"> Grund jeweils Fahrzeug- und Ladesäulenseitig</w:t>
      </w:r>
      <w:r>
        <w:t xml:space="preserve"> eine Platine benötigt, welche ein Signal n</w:t>
      </w:r>
      <w:r w:rsidR="00293149">
        <w:t>ach IEC 61851 generieren</w:t>
      </w:r>
      <w:r>
        <w:t xml:space="preserve"> und gleichzeitig eine Powerline basierte Kommunikation </w:t>
      </w:r>
      <w:r w:rsidR="00293149">
        <w:t>aufbauen</w:t>
      </w:r>
      <w:r>
        <w:t xml:space="preserve"> kann.</w:t>
      </w:r>
    </w:p>
    <w:p w:rsidR="009A0076" w:rsidRDefault="009A0076" w:rsidP="001354FC">
      <w:pPr>
        <w:pStyle w:val="Heading2"/>
      </w:pPr>
      <w:bookmarkStart w:id="51" w:name="_Toc476173432"/>
      <w:r>
        <w:t>Anforderungen/Eigenschaften</w:t>
      </w:r>
      <w:bookmarkEnd w:id="51"/>
    </w:p>
    <w:p w:rsidR="008376E1" w:rsidRDefault="00B304BF" w:rsidP="00B304BF">
      <w:r>
        <w:t>Für die Realisierung des Demonstrators werden somit insgesamt zwei Platinen benötigt. Dabei soll eine für den Aufbau eines Ladesäulendemonstrators und die zweite für das Elektrofahrzeug verwendet werden. Beide Platinen benötigen zur Demonstration die</w:t>
      </w:r>
      <w:r w:rsidR="008376E1">
        <w:t xml:space="preserve"> in </w:t>
      </w:r>
      <w:r w:rsidR="002C6D90" w:rsidRPr="002C6D90">
        <w:rPr>
          <w:i/>
        </w:rPr>
        <w:t>Kapitel</w:t>
      </w:r>
      <w:r>
        <w:t xml:space="preserve"> </w:t>
      </w:r>
      <w:r w:rsidR="008376E1">
        <w:fldChar w:fldCharType="begin"/>
      </w:r>
      <w:r w:rsidR="008376E1">
        <w:instrText xml:space="preserve"> REF _Ref448685045 \r \h </w:instrText>
      </w:r>
      <w:r w:rsidR="008376E1">
        <w:fldChar w:fldCharType="separate"/>
      </w:r>
      <w:r w:rsidR="00121B4B">
        <w:t>2.3</w:t>
      </w:r>
      <w:r w:rsidR="008376E1">
        <w:fldChar w:fldCharType="end"/>
      </w:r>
      <w:r w:rsidR="008376E1">
        <w:t xml:space="preserve"> benötigten </w:t>
      </w:r>
      <w:r w:rsidR="002A7608">
        <w:t>Pins</w:t>
      </w:r>
      <w:r w:rsidR="008376E1">
        <w:t xml:space="preserve"> zum Kommunikationsaufbau nach ISO/IEC 15118. Weiterhin müssen Leitungen zum Ste</w:t>
      </w:r>
      <w:r w:rsidR="002C6D90">
        <w:t>uern der Stromzufuhr sowie dem A</w:t>
      </w:r>
      <w:r w:rsidR="008376E1">
        <w:t xml:space="preserve">nsprechen der </w:t>
      </w:r>
      <w:r w:rsidR="00E92B60">
        <w:t xml:space="preserve">Verriegelung des Ladesteckers, um ein </w:t>
      </w:r>
      <w:r w:rsidR="002C6D90">
        <w:t>A</w:t>
      </w:r>
      <w:r w:rsidR="00E92B60">
        <w:t xml:space="preserve">bziehen während des Ladevorgangs zu verhindern, </w:t>
      </w:r>
      <w:r w:rsidR="008376E1">
        <w:t>vorhanden sein.</w:t>
      </w:r>
    </w:p>
    <w:p w:rsidR="00292DB7" w:rsidRDefault="00481CDC" w:rsidP="0087335F">
      <w:r>
        <w:t xml:space="preserve">Zur </w:t>
      </w:r>
      <w:r w:rsidR="00375653">
        <w:t>Kommunikation</w:t>
      </w:r>
      <w:r>
        <w:t xml:space="preserve"> nach IEC 61851 muss Ladesäulenseitig die Möglichkeit bestehen, ein PWM-</w:t>
      </w:r>
      <w:r w:rsidR="00292DB7">
        <w:t>Signal zu generieren und die positiven Pegel von diesem zu verändern. Weiterhin muss dieser Kommunikationsteilnehmer die Pegel zu den ander</w:t>
      </w:r>
      <w:r w:rsidR="00635B8E">
        <w:t>e</w:t>
      </w:r>
      <w:r w:rsidR="00292DB7">
        <w:t xml:space="preserve">n Pins messen können. </w:t>
      </w:r>
      <w:r w:rsidR="00375653">
        <w:t xml:space="preserve">Die </w:t>
      </w:r>
      <w:r w:rsidR="00292DB7">
        <w:t>Fahrzeug</w:t>
      </w:r>
      <w:r w:rsidR="00375653">
        <w:t xml:space="preserve">seite benötigt zur Ermittlung des aktuellen Ladezustandes die positive Spannung sowie die Pulsweite von diesem um den maximalen Ladestrom zu bestimmen. Weiterhin müssen zur Rückmeldung </w:t>
      </w:r>
      <w:r w:rsidR="005434F5">
        <w:t>Widerst</w:t>
      </w:r>
      <w:r w:rsidR="00375653">
        <w:t>ände zwischen den CP</w:t>
      </w:r>
      <w:r w:rsidR="00635B8E">
        <w:t>-</w:t>
      </w:r>
      <w:r w:rsidR="00375653">
        <w:t>, PP</w:t>
      </w:r>
      <w:r w:rsidR="00635B8E">
        <w:t>-</w:t>
      </w:r>
      <w:r w:rsidR="00375653">
        <w:t xml:space="preserve"> und PE</w:t>
      </w:r>
      <w:r w:rsidR="00635B8E">
        <w:t>-Kontakten</w:t>
      </w:r>
      <w:r w:rsidR="00375653">
        <w:t xml:space="preserve"> geschalten werden können.</w:t>
      </w:r>
    </w:p>
    <w:p w:rsidR="00AB307F" w:rsidRDefault="000C3B09" w:rsidP="00D8409C">
      <w:r>
        <w:t xml:space="preserve">Eine für dieses Projekt wichtige Eigenschaft ist </w:t>
      </w:r>
      <w:r w:rsidR="00D8409C">
        <w:t xml:space="preserve">zudem </w:t>
      </w:r>
      <w:r>
        <w:t>die</w:t>
      </w:r>
      <w:r w:rsidR="00D8409C">
        <w:t xml:space="preserve"> Möglichkeit der </w:t>
      </w:r>
      <w:r>
        <w:t xml:space="preserve"> Powerline-Kommunikation. Diese muss von</w:t>
      </w:r>
      <w:r w:rsidR="00D8409C">
        <w:t xml:space="preserve"> Ladesäulen- und Elektrofahrzeugseite aus unterstützt werden, </w:t>
      </w:r>
      <w:r>
        <w:t xml:space="preserve">um </w:t>
      </w:r>
      <w:r w:rsidR="00D8409C">
        <w:t>die</w:t>
      </w:r>
      <w:r>
        <w:t xml:space="preserve"> </w:t>
      </w:r>
      <w:r w:rsidR="00D8409C">
        <w:t xml:space="preserve">Nachrichten entsprechend </w:t>
      </w:r>
      <w:r>
        <w:t>ISO/IEC</w:t>
      </w:r>
      <w:r w:rsidR="00D8409C">
        <w:t xml:space="preserve"> 15118 auf das Signal des Control Pins zu modulieren.</w:t>
      </w:r>
    </w:p>
    <w:p w:rsidR="00E92B60" w:rsidRDefault="00E92B60" w:rsidP="00D8409C"/>
    <w:p w:rsidR="00E92B60" w:rsidRDefault="00E92B60" w:rsidP="00D8409C"/>
    <w:p w:rsidR="00AB307F" w:rsidRPr="0087335F" w:rsidRDefault="00AB307F" w:rsidP="00AB307F"/>
    <w:p w:rsidR="0087335F" w:rsidRPr="0087335F" w:rsidRDefault="0087335F" w:rsidP="0087335F"/>
    <w:p w:rsidR="00722C63" w:rsidRDefault="00722C63">
      <w:pPr>
        <w:spacing w:line="276" w:lineRule="auto"/>
        <w:jc w:val="left"/>
        <w:rPr>
          <w:rFonts w:eastAsiaTheme="majorEastAsia"/>
          <w:b/>
          <w:bCs/>
          <w:sz w:val="28"/>
          <w:szCs w:val="28"/>
        </w:rPr>
      </w:pPr>
      <w:r>
        <w:br w:type="page"/>
      </w:r>
    </w:p>
    <w:p w:rsidR="00524556" w:rsidRDefault="00524556" w:rsidP="001354FC">
      <w:pPr>
        <w:pStyle w:val="Heading2"/>
      </w:pPr>
      <w:bookmarkStart w:id="52" w:name="_Ref449040722"/>
      <w:bookmarkStart w:id="53" w:name="_Toc476173433"/>
      <w:r>
        <w:lastRenderedPageBreak/>
        <w:t>EVAchargeSE</w:t>
      </w:r>
      <w:bookmarkEnd w:id="52"/>
      <w:bookmarkEnd w:id="53"/>
    </w:p>
    <w:p w:rsidR="00722C63" w:rsidRDefault="00722C63" w:rsidP="00722C63">
      <w:r>
        <w:t>Das EVAchargeS</w:t>
      </w:r>
      <w:r w:rsidR="008E6F17">
        <w:t>E</w:t>
      </w:r>
      <w:r>
        <w:t xml:space="preserve"> </w:t>
      </w:r>
      <w:r w:rsidR="002A7608">
        <w:t>Board</w:t>
      </w:r>
      <w:r>
        <w:t xml:space="preserve"> von I2SE wurde für die Kommunikation nach ISO/IEC 15118 entwickelt. Der Vorteil an dem Board besteht darin, dass es sowohl Fahrzeug- als auch Ladesäulenseitig eingesetzt werden kann. Dadurch können für den Demonstrationsaufbau zwei identische Platinen </w:t>
      </w:r>
      <w:r w:rsidR="00C05C89">
        <w:t xml:space="preserve">mit </w:t>
      </w:r>
      <w:r>
        <w:t>unterschiedlich</w:t>
      </w:r>
      <w:r w:rsidR="00C05C89">
        <w:t>er Konfiguration verwendet</w:t>
      </w:r>
      <w:r>
        <w:t xml:space="preserve"> werden. </w:t>
      </w:r>
    </w:p>
    <w:p w:rsidR="00D17579" w:rsidRDefault="0056194E" w:rsidP="00D17579">
      <w:r>
        <w:t>Auf dem Board ist ein i.MX28</w:t>
      </w:r>
      <w:r w:rsidR="00D17579">
        <w:t xml:space="preserve"> verbaut mit einem  Linux Betriebssystem. Die beiden zur Kommunikation benötigten GPIO´s  CP, PP und PE sind an einen Stecker herausgeführt. Programme zum Kommunikationsstack können mithilfe der vorhandenen Ethernet-Schnittstelle übertragen werden. Diese werden in dem 4GB Speicher abgelegt und von dort aus gestartet.</w:t>
      </w:r>
    </w:p>
    <w:p w:rsidR="00D17579" w:rsidRDefault="00E64A37" w:rsidP="00D17579">
      <w:r>
        <w:t>Ein auf dem Board enthaltener KL02</w:t>
      </w:r>
      <w:r w:rsidR="00F239A9">
        <w:t xml:space="preserve"> Mikrocontroller kann v</w:t>
      </w:r>
      <w:r>
        <w:t>on dem i.MX28</w:t>
      </w:r>
      <w:r w:rsidR="00F239A9">
        <w:t xml:space="preserve"> per UART</w:t>
      </w:r>
      <w:r>
        <w:t xml:space="preserve"> angesprochen wer</w:t>
      </w:r>
      <w:r w:rsidR="00F239A9">
        <w:t>den. Bei der Master/Slave-Verbindung wird der KL02 als Slave angesprochen und ist</w:t>
      </w:r>
      <w:r>
        <w:t xml:space="preserve"> für </w:t>
      </w:r>
      <w:r w:rsidR="00F239A9">
        <w:t>das</w:t>
      </w:r>
      <w:r>
        <w:t xml:space="preserve"> </w:t>
      </w:r>
      <w:r w:rsidR="00F239A9">
        <w:t>Generieren und Messen der Signale nach IEC 61851 zuständig. Weiterhin wird er verwendet um GPIO´s</w:t>
      </w:r>
      <w:r w:rsidR="00C05C89">
        <w:t xml:space="preserve"> anzusprechen, welche einen</w:t>
      </w:r>
      <w:r w:rsidR="00F239A9">
        <w:t xml:space="preserve"> Verriegelung</w:t>
      </w:r>
      <w:r w:rsidR="00C05C89">
        <w:t>smechanismus</w:t>
      </w:r>
      <w:r w:rsidR="00F239A9">
        <w:t xml:space="preserve"> der Ladekabel </w:t>
      </w:r>
      <w:r w:rsidR="00C05C89">
        <w:t>starten sollen</w:t>
      </w:r>
      <w:r w:rsidR="00F239A9">
        <w:t xml:space="preserve">. </w:t>
      </w:r>
    </w:p>
    <w:p w:rsidR="00722C63" w:rsidRDefault="008E6F17" w:rsidP="00F239A9">
      <w:r>
        <w:t xml:space="preserve">Weiterhin </w:t>
      </w:r>
      <w:r w:rsidR="00C05C89">
        <w:t xml:space="preserve">ist </w:t>
      </w:r>
      <w:r w:rsidR="00AD1D62">
        <w:t xml:space="preserve">das EVAchargeSE </w:t>
      </w:r>
      <w:r w:rsidR="002A7608">
        <w:t>Board</w:t>
      </w:r>
      <w:r w:rsidR="00AD1D62">
        <w:t xml:space="preserve"> PLC-fähig. Dabei werden die zu versendenden </w:t>
      </w:r>
      <w:r w:rsidR="00CA1A02">
        <w:t>Nachrichten</w:t>
      </w:r>
      <w:r w:rsidR="00AD1D62">
        <w:t xml:space="preserve"> über TCP/IP</w:t>
      </w:r>
      <w:r w:rsidR="00C05C89">
        <w:t>-</w:t>
      </w:r>
      <w:r w:rsidR="00AD1D62" w:rsidRPr="0034146E">
        <w:t>sockets</w:t>
      </w:r>
      <w:r w:rsidR="00AD1D62" w:rsidRPr="0060791B">
        <w:t xml:space="preserve"> </w:t>
      </w:r>
      <w:r w:rsidR="00AD1D62">
        <w:t>versendet. Ein QCA 7000 –Chip moduliert die gesendeten Daten im weite</w:t>
      </w:r>
      <w:r w:rsidR="00CA1A02">
        <w:t>re</w:t>
      </w:r>
      <w:r w:rsidR="00AD1D62">
        <w:t>n Verlauf auf das PWM-Signal des KL02.</w:t>
      </w:r>
    </w:p>
    <w:p w:rsidR="00CA1A02" w:rsidRDefault="00CA1A02" w:rsidP="00CA1A02">
      <w:pPr>
        <w:keepNext/>
      </w:pPr>
      <w:r>
        <w:rPr>
          <w:noProof/>
          <w:lang w:val="en-IN" w:eastAsia="en-IN"/>
        </w:rPr>
        <w:drawing>
          <wp:inline distT="0" distB="0" distL="0" distR="0" wp14:anchorId="13256ACF" wp14:editId="1D7F446B">
            <wp:extent cx="5760720" cy="258254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Acharge_Flip.png"/>
                    <pic:cNvPicPr/>
                  </pic:nvPicPr>
                  <pic:blipFill>
                    <a:blip r:embed="rId47">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rsidR="00CA1A02" w:rsidRPr="004C2C21" w:rsidRDefault="00CA1A02" w:rsidP="00CA1A02">
      <w:pPr>
        <w:pStyle w:val="Caption"/>
        <w:rPr>
          <w:lang w:val="en-GB"/>
        </w:rPr>
      </w:pPr>
      <w:bookmarkStart w:id="54" w:name="_Toc454570587"/>
      <w:r w:rsidRPr="00B86624">
        <w:t>Abbildung</w:t>
      </w:r>
      <w:r w:rsidRPr="004C2C21">
        <w:rPr>
          <w:lang w:val="en-GB"/>
        </w:rPr>
        <w:t xml:space="preserve"> </w:t>
      </w:r>
      <w:r w:rsidR="00E239FA">
        <w:rPr>
          <w:lang w:val="en-GB"/>
        </w:rPr>
        <w:fldChar w:fldCharType="begin"/>
      </w:r>
      <w:r w:rsidR="00E239FA">
        <w:rPr>
          <w:lang w:val="en-GB"/>
        </w:rPr>
        <w:instrText xml:space="preserve"> STYLEREF 1 \s </w:instrText>
      </w:r>
      <w:r w:rsidR="00E239FA">
        <w:rPr>
          <w:lang w:val="en-GB"/>
        </w:rPr>
        <w:fldChar w:fldCharType="separate"/>
      </w:r>
      <w:r w:rsidR="00121B4B">
        <w:rPr>
          <w:noProof/>
          <w:lang w:val="en-GB"/>
        </w:rPr>
        <w:t>3</w:t>
      </w:r>
      <w:r w:rsidR="00E239FA">
        <w:rPr>
          <w:lang w:val="en-GB"/>
        </w:rPr>
        <w:fldChar w:fldCharType="end"/>
      </w:r>
      <w:r w:rsidR="00E239FA">
        <w:rPr>
          <w:lang w:val="en-GB"/>
        </w:rPr>
        <w:t>.</w:t>
      </w:r>
      <w:r w:rsidR="00E239FA">
        <w:rPr>
          <w:lang w:val="en-GB"/>
        </w:rPr>
        <w:fldChar w:fldCharType="begin"/>
      </w:r>
      <w:r w:rsidR="00E239FA">
        <w:rPr>
          <w:lang w:val="en-GB"/>
        </w:rPr>
        <w:instrText xml:space="preserve"> SEQ Abbildung \* ARABIC \s 1 </w:instrText>
      </w:r>
      <w:r w:rsidR="00E239FA">
        <w:rPr>
          <w:lang w:val="en-GB"/>
        </w:rPr>
        <w:fldChar w:fldCharType="separate"/>
      </w:r>
      <w:r w:rsidR="00121B4B">
        <w:rPr>
          <w:noProof/>
          <w:lang w:val="en-GB"/>
        </w:rPr>
        <w:t>1</w:t>
      </w:r>
      <w:r w:rsidR="00E239FA">
        <w:rPr>
          <w:lang w:val="en-GB"/>
        </w:rPr>
        <w:fldChar w:fldCharType="end"/>
      </w:r>
      <w:r w:rsidR="002A7608">
        <w:rPr>
          <w:lang w:val="en-GB"/>
        </w:rPr>
        <w:t>: EVAcharge</w:t>
      </w:r>
      <w:r w:rsidRPr="004C2C21">
        <w:rPr>
          <w:lang w:val="en-GB"/>
        </w:rPr>
        <w:t xml:space="preserve">SE board </w:t>
      </w:r>
      <w:r>
        <w:fldChar w:fldCharType="begin"/>
      </w:r>
      <w:r w:rsidRPr="004C2C21">
        <w:rPr>
          <w:lang w:val="en-GB"/>
        </w:rPr>
        <w:instrText xml:space="preserve"> REF I2SE \h </w:instrText>
      </w:r>
      <w:r>
        <w:fldChar w:fldCharType="separate"/>
      </w:r>
      <w:r w:rsidR="00121B4B">
        <w:t>(I2SE, 2016)</w:t>
      </w:r>
      <w:bookmarkEnd w:id="54"/>
      <w:r>
        <w:fldChar w:fldCharType="end"/>
      </w:r>
    </w:p>
    <w:p w:rsidR="000E7360" w:rsidRPr="004C2C21" w:rsidRDefault="000E7360">
      <w:pPr>
        <w:spacing w:line="276" w:lineRule="auto"/>
        <w:jc w:val="left"/>
        <w:rPr>
          <w:rFonts w:eastAsiaTheme="majorEastAsia"/>
          <w:b/>
          <w:bCs/>
          <w:sz w:val="28"/>
          <w:szCs w:val="28"/>
          <w:lang w:val="en-GB"/>
        </w:rPr>
      </w:pPr>
      <w:r w:rsidRPr="004C2C21">
        <w:rPr>
          <w:lang w:val="en-GB"/>
        </w:rPr>
        <w:br w:type="page"/>
      </w:r>
    </w:p>
    <w:p w:rsidR="009A0076" w:rsidRDefault="009A0076" w:rsidP="00524556">
      <w:pPr>
        <w:pStyle w:val="Heading3"/>
      </w:pPr>
      <w:bookmarkStart w:id="55" w:name="_Toc476173434"/>
      <w:r>
        <w:lastRenderedPageBreak/>
        <w:t>Aufbau</w:t>
      </w:r>
      <w:bookmarkEnd w:id="55"/>
    </w:p>
    <w:p w:rsidR="00E32CEB" w:rsidRDefault="00C4650D" w:rsidP="00C4650D">
      <w:r>
        <w:t xml:space="preserve">Zur Inbetriebnahme der Platinen werden diese zunächst im Labor aufgebaut. Die Spannungsversorgung beträgt dabei 12V bei 0,3A. Zur Kommunikation zwischen den EVAchargeSE </w:t>
      </w:r>
      <w:r w:rsidR="002A7608">
        <w:t>Boards</w:t>
      </w:r>
      <w:r>
        <w:t xml:space="preserve"> werden die Anschlüsse von CP, PP und PE entsprechend </w:t>
      </w:r>
      <w:r>
        <w:fldChar w:fldCharType="begin"/>
      </w:r>
      <w:r>
        <w:instrText xml:space="preserve"> REF _Ref448952340 \h </w:instrText>
      </w:r>
      <w:r>
        <w:fldChar w:fldCharType="separate"/>
      </w:r>
      <w:r w:rsidR="00121B4B">
        <w:t xml:space="preserve">Abbildung </w:t>
      </w:r>
      <w:r w:rsidR="00121B4B">
        <w:rPr>
          <w:noProof/>
        </w:rPr>
        <w:t>3</w:t>
      </w:r>
      <w:r w:rsidR="00121B4B">
        <w:t>.</w:t>
      </w:r>
      <w:r w:rsidR="00121B4B">
        <w:rPr>
          <w:noProof/>
        </w:rPr>
        <w:t>2</w:t>
      </w:r>
      <w:r>
        <w:fldChar w:fldCharType="end"/>
      </w:r>
      <w:r>
        <w:t xml:space="preserve"> miteinander verbunden. Weiterhin zeigt der Aufbau eine Ethernet-Verbindung zu einem Router und einem Rechner mit Linux-Betriebssystem.</w:t>
      </w:r>
      <w:r w:rsidR="00E32CEB">
        <w:t xml:space="preserve"> Dadurch wird ein Zugriff au</w:t>
      </w:r>
      <w:r w:rsidR="00C05C89">
        <w:t>f</w:t>
      </w:r>
      <w:r w:rsidR="00E32CEB">
        <w:t xml:space="preserve"> die Linux-Systeme, die sich auf den Boards befinden, ermöglicht. Zu diesem Zeitpunkt ist dieser Zugriff sinnvoll, da dies eine Programmierung in einer Umgebung wie Eclipse auf einem Rechner ermöglicht. D</w:t>
      </w:r>
      <w:r w:rsidR="00C05C89">
        <w:t>ie</w:t>
      </w:r>
      <w:r w:rsidR="00E32CEB">
        <w:t xml:space="preserve"> Programm</w:t>
      </w:r>
      <w:r w:rsidR="00C05C89">
        <w:t>e</w:t>
      </w:r>
      <w:r w:rsidR="00E32CEB">
        <w:t xml:space="preserve"> </w:t>
      </w:r>
      <w:r w:rsidR="00C05C89">
        <w:t>werden</w:t>
      </w:r>
      <w:r w:rsidR="00E32CEB">
        <w:t xml:space="preserve"> </w:t>
      </w:r>
      <w:r w:rsidR="00C05C89">
        <w:t>mithilfe von Eclipse zunächst auf dem Rechner gestartet, um die Lauffähigkeit zu prüfen. Im</w:t>
      </w:r>
      <w:r w:rsidR="00E32CEB">
        <w:t xml:space="preserve"> weiteren Verlauf</w:t>
      </w:r>
      <w:r w:rsidR="00C05C89">
        <w:t xml:space="preserve"> werden die Programme für Fahrzeug- und Ladesäulenseite</w:t>
      </w:r>
      <w:r w:rsidR="00E32CEB">
        <w:t xml:space="preserve"> auf die </w:t>
      </w:r>
      <w:r w:rsidR="00C05C89">
        <w:t xml:space="preserve">jeweiligen </w:t>
      </w:r>
      <w:r w:rsidR="00E32CEB">
        <w:t xml:space="preserve">Boards geflasht, </w:t>
      </w:r>
      <w:r w:rsidR="00B86624" w:rsidRPr="00B86624">
        <w:t>k</w:t>
      </w:r>
      <w:r w:rsidR="00E32CEB" w:rsidRPr="00B86624">
        <w:t xml:space="preserve">ompiliert </w:t>
      </w:r>
      <w:r w:rsidR="00E32CEB">
        <w:t xml:space="preserve">und </w:t>
      </w:r>
      <w:r w:rsidR="00C05C89">
        <w:t xml:space="preserve">von dort aus </w:t>
      </w:r>
      <w:r w:rsidR="00E32CEB">
        <w:t xml:space="preserve">gestartet. Eine genaue Anleitung hierzu ist in Kapitel </w:t>
      </w:r>
      <w:r w:rsidR="00E32CEB">
        <w:fldChar w:fldCharType="begin"/>
      </w:r>
      <w:r w:rsidR="00E32CEB">
        <w:instrText xml:space="preserve"> REF _Ref448952802 \r \h </w:instrText>
      </w:r>
      <w:r w:rsidR="00E32CEB">
        <w:fldChar w:fldCharType="separate"/>
      </w:r>
      <w:r w:rsidR="00121B4B">
        <w:t>3.3</w:t>
      </w:r>
      <w:r w:rsidR="00E32CEB">
        <w:fldChar w:fldCharType="end"/>
      </w:r>
      <w:r w:rsidR="00E32CEB">
        <w:t xml:space="preserve"> zu finden.</w:t>
      </w:r>
    </w:p>
    <w:p w:rsidR="00C4650D" w:rsidRDefault="00827036" w:rsidP="00C4650D">
      <w:pPr>
        <w:keepNext/>
        <w:ind w:left="360"/>
        <w:jc w:val="center"/>
      </w:pPr>
      <w:r>
        <w:rPr>
          <w:noProof/>
          <w:lang w:val="en-IN" w:eastAsia="en-IN"/>
        </w:rPr>
        <mc:AlternateContent>
          <mc:Choice Requires="wpc">
            <w:drawing>
              <wp:inline distT="0" distB="0" distL="0" distR="0" wp14:anchorId="36707FB5" wp14:editId="14E01D7F">
                <wp:extent cx="4743450" cy="3238500"/>
                <wp:effectExtent l="0" t="0" r="0" b="0"/>
                <wp:docPr id="2051" name="Zeichenbereich 20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52" name="Rechteck 2052"/>
                        <wps:cNvSpPr/>
                        <wps:spPr>
                          <a:xfrm>
                            <a:off x="1041622" y="2368661"/>
                            <a:ext cx="2449001" cy="580445"/>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827036" w:rsidRDefault="00D078B8" w:rsidP="00827036">
                              <w:pPr>
                                <w:spacing w:after="0" w:line="240" w:lineRule="auto"/>
                                <w:jc w:val="center"/>
                                <w:rPr>
                                  <w:sz w:val="32"/>
                                </w:rPr>
                              </w:pPr>
                              <w:r w:rsidRPr="00827036">
                                <w:rPr>
                                  <w:sz w:val="32"/>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hteck 38"/>
                        <wps:cNvSpPr/>
                        <wps:spPr>
                          <a:xfrm>
                            <a:off x="381662" y="1077430"/>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827036" w:rsidRDefault="00D078B8" w:rsidP="00827036">
                              <w:pPr>
                                <w:spacing w:after="0" w:line="240" w:lineRule="auto"/>
                                <w:jc w:val="center"/>
                                <w:rPr>
                                  <w:sz w:val="32"/>
                                </w:rPr>
                              </w:pPr>
                              <w:r>
                                <w:rPr>
                                  <w:sz w:val="32"/>
                                </w:rPr>
                                <w:t>E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9" name="Rechteck 39"/>
                        <wps:cNvSpPr/>
                        <wps:spPr>
                          <a:xfrm>
                            <a:off x="1775268" y="1079804"/>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827036" w:rsidRDefault="00D078B8" w:rsidP="00827036">
                              <w:pPr>
                                <w:spacing w:after="0" w:line="240" w:lineRule="auto"/>
                                <w:jc w:val="center"/>
                                <w:rPr>
                                  <w:sz w:val="32"/>
                                </w:rPr>
                              </w:pPr>
                              <w:r>
                                <w:rPr>
                                  <w:sz w:val="32"/>
                                </w:rPr>
                                <w:t>EVS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40" name="Rechteck 40"/>
                        <wps:cNvSpPr/>
                        <wps:spPr>
                          <a:xfrm>
                            <a:off x="3172322" y="1073454"/>
                            <a:ext cx="1171740" cy="580445"/>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827036" w:rsidRDefault="00D078B8" w:rsidP="00827036">
                              <w:pPr>
                                <w:spacing w:after="0" w:line="240" w:lineRule="auto"/>
                                <w:jc w:val="center"/>
                                <w:rPr>
                                  <w:sz w:val="32"/>
                                </w:rPr>
                              </w:pPr>
                              <w:r>
                                <w:rPr>
                                  <w:sz w:val="32"/>
                                </w:rPr>
                                <w:t>Lin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4" name="Rechteck 2054"/>
                        <wps:cNvSpPr/>
                        <wps:spPr>
                          <a:xfrm>
                            <a:off x="1040739" y="2133069"/>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E32CEB" w:rsidRDefault="00D078B8" w:rsidP="00E32CEB">
                              <w:pPr>
                                <w:jc w:val="center"/>
                                <w:rPr>
                                  <w:sz w:val="16"/>
                                </w:rPr>
                              </w:pPr>
                              <w:r w:rsidRPr="00E32CEB">
                                <w:rPr>
                                  <w:sz w:val="16"/>
                                </w:rPr>
                                <w:t>E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hteck 44"/>
                        <wps:cNvSpPr/>
                        <wps:spPr>
                          <a:xfrm>
                            <a:off x="1852572" y="2134921"/>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E32CEB" w:rsidRDefault="00D078B8" w:rsidP="00E32CEB">
                              <w:pPr>
                                <w:jc w:val="center"/>
                                <w:rPr>
                                  <w:sz w:val="16"/>
                                </w:rPr>
                              </w:pPr>
                              <w:r w:rsidRPr="00E32CEB">
                                <w:rPr>
                                  <w:sz w:val="16"/>
                                </w:rPr>
                                <w:t>Eth</w:t>
                              </w:r>
                            </w:p>
                            <w:p w:rsidR="00D078B8" w:rsidRDefault="00D078B8" w:rsidP="008270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hteck 48"/>
                        <wps:cNvSpPr/>
                        <wps:spPr>
                          <a:xfrm>
                            <a:off x="2667780" y="2133787"/>
                            <a:ext cx="818370" cy="233628"/>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827036" w:rsidRDefault="00D078B8" w:rsidP="00E32CEB">
                              <w:pPr>
                                <w:jc w:val="center"/>
                                <w:rPr>
                                  <w:b/>
                                  <w:sz w:val="14"/>
                                </w:rPr>
                              </w:pPr>
                              <w:r w:rsidRPr="00E32CEB">
                                <w:rPr>
                                  <w:sz w:val="16"/>
                                </w:rPr>
                                <w:t>Eth</w:t>
                              </w:r>
                            </w:p>
                            <w:p w:rsidR="00D078B8" w:rsidRDefault="00D078B8" w:rsidP="008270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5" name="Gewinkelte Verbindung 2055"/>
                        <wps:cNvCnPr>
                          <a:stCxn id="2054" idx="0"/>
                          <a:endCxn id="38" idx="2"/>
                        </wps:cNvCnPr>
                        <wps:spPr>
                          <a:xfrm rot="16200000" flipV="1">
                            <a:off x="971131" y="1654276"/>
                            <a:ext cx="475194" cy="482392"/>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56" name="Gewinkelte Verbindung 2056"/>
                        <wps:cNvCnPr>
                          <a:stCxn id="44" idx="0"/>
                          <a:endCxn id="39" idx="2"/>
                        </wps:cNvCnPr>
                        <wps:spPr>
                          <a:xfrm rot="5400000" flipH="1" flipV="1">
                            <a:off x="2074111" y="1847895"/>
                            <a:ext cx="474672" cy="99381"/>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57" name="Gewinkelte Verbindung 2057"/>
                        <wps:cNvCnPr>
                          <a:stCxn id="48" idx="0"/>
                          <a:endCxn id="40" idx="2"/>
                        </wps:cNvCnPr>
                        <wps:spPr>
                          <a:xfrm rot="5400000" flipH="1" flipV="1">
                            <a:off x="3177634" y="1553230"/>
                            <a:ext cx="479888" cy="681227"/>
                          </a:xfrm>
                          <a:prstGeom prst="bentConnector3">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54" name="Rechteck 54"/>
                        <wps:cNvSpPr/>
                        <wps:spPr>
                          <a:xfrm>
                            <a:off x="1775060" y="1016601"/>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AE32AE">
                              <w:pPr>
                                <w:jc w:val="center"/>
                              </w:pPr>
                              <w:r>
                                <w:rPr>
                                  <w:sz w:val="16"/>
                                </w:rPr>
                                <w:t>PE</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hteck 59"/>
                        <wps:cNvSpPr/>
                        <wps:spPr>
                          <a:xfrm>
                            <a:off x="2163422" y="1016635"/>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AE32AE">
                              <w:pPr>
                                <w:jc w:val="center"/>
                              </w:pPr>
                              <w:r>
                                <w:rPr>
                                  <w:sz w:val="16"/>
                                </w:rPr>
                                <w:t>P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hteck 60"/>
                        <wps:cNvSpPr/>
                        <wps:spPr>
                          <a:xfrm>
                            <a:off x="2557121" y="1016635"/>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AE32AE">
                              <w:pPr>
                                <w:jc w:val="center"/>
                              </w:pPr>
                              <w:r>
                                <w:rPr>
                                  <w:sz w:val="16"/>
                                </w:rPr>
                                <w:t>C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hteck 61"/>
                        <wps:cNvSpPr/>
                        <wps:spPr>
                          <a:xfrm>
                            <a:off x="385559" y="1010333"/>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AE32AE">
                              <w:pPr>
                                <w:jc w:val="center"/>
                              </w:pPr>
                              <w:r>
                                <w:rPr>
                                  <w:sz w:val="16"/>
                                </w:rPr>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hteck 62"/>
                        <wps:cNvSpPr/>
                        <wps:spPr>
                          <a:xfrm>
                            <a:off x="773921" y="1010367"/>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AE32AE">
                              <w:pPr>
                                <w:jc w:val="center"/>
                              </w:pPr>
                              <w:r>
                                <w:rPr>
                                  <w:sz w:val="16"/>
                                </w:rPr>
                                <w:t>PP</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hteck 63"/>
                        <wps:cNvSpPr/>
                        <wps:spPr>
                          <a:xfrm>
                            <a:off x="1167620" y="1010367"/>
                            <a:ext cx="389279" cy="235322"/>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AE32AE">
                              <w:pPr>
                                <w:jc w:val="center"/>
                              </w:pPr>
                              <w:r>
                                <w:rPr>
                                  <w:sz w:val="16"/>
                                </w:rPr>
                                <w:t>PE</w:t>
                              </w:r>
                              <w:r>
                                <w:rPr>
                                  <w:sz w:val="16"/>
                                </w:rPr>
                                <w:tab/>
                                <w:t>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2" name="Gewinkelte Verbindung 2062"/>
                        <wps:cNvCnPr>
                          <a:stCxn id="63" idx="0"/>
                          <a:endCxn id="54" idx="0"/>
                        </wps:cNvCnPr>
                        <wps:spPr>
                          <a:xfrm rot="16200000" flipH="1">
                            <a:off x="1662863" y="709763"/>
                            <a:ext cx="6234" cy="607440"/>
                          </a:xfrm>
                          <a:prstGeom prst="bentConnector3">
                            <a:avLst>
                              <a:gd name="adj1" fmla="val -3666987"/>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63" name="Gewinkelte Verbindung 2063"/>
                        <wps:cNvCnPr>
                          <a:stCxn id="62" idx="0"/>
                          <a:endCxn id="59" idx="0"/>
                        </wps:cNvCnPr>
                        <wps:spPr>
                          <a:xfrm rot="16200000" flipH="1">
                            <a:off x="1660177" y="318751"/>
                            <a:ext cx="6268" cy="1389501"/>
                          </a:xfrm>
                          <a:prstGeom prst="bentConnector3">
                            <a:avLst>
                              <a:gd name="adj1" fmla="val -6436455"/>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s:wsp>
                        <wps:cNvPr id="2064" name="Gewinkelte Verbindung 2064"/>
                        <wps:cNvCnPr>
                          <a:stCxn id="61" idx="0"/>
                          <a:endCxn id="60" idx="0"/>
                        </wps:cNvCnPr>
                        <wps:spPr>
                          <a:xfrm rot="16200000" flipH="1">
                            <a:off x="1662829" y="-72297"/>
                            <a:ext cx="6302" cy="2171562"/>
                          </a:xfrm>
                          <a:prstGeom prst="bentConnector3">
                            <a:avLst>
                              <a:gd name="adj1" fmla="val -9372517"/>
                            </a:avLst>
                          </a:prstGeom>
                          <a:ln>
                            <a:headEnd type="triangle" w="med" len="med"/>
                            <a:tailEnd type="triangle" w="med" len="med"/>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36707FB5" id="Zeichenbereich 2051" o:spid="_x0000_s1027" editas="canvas" style="width:373.5pt;height:255pt;mso-position-horizontal-relative:char;mso-position-vertical-relative:line" coordsize="47434,3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">
                <v:shape id="_x0000_s1028" type="#_x0000_t75" style="position:absolute;width:47434;height:32385;visibility:visible;mso-wrap-style:square">
                  <v:fill o:detectmouseclick="t"/>
                  <v:path o:connecttype="none"/>
                </v:shape>
                <v:rect id="Rechteck 2052" o:spid="_x0000_s1029" style="position:absolute;left:10416;top:23686;width:24490;height:58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O9U8YA&#10;AADdAAAADwAAAGRycy9kb3ducmV2LnhtbESPQWuDQBSE74H+h+UVeotrhYbUuAlFKCnNKdYeenu4&#10;Lyp134q7Mdpf3w0Echxm5hsm202mEyMNrrWs4DmKQRBXVrdcKyi/3pdrEM4ja+wsk4KZHOy2D4sM&#10;U20vfKSx8LUIEHYpKmi871MpXdWQQRfZnjh4JzsY9EEOtdQDXgLcdDKJ45U02HJYaLCnvKHqtzgb&#10;BYdZ+rH8Xr3+jXk76+In339SrtTT4/S2AeFp8vfwrf2hFSTxSwLXN+EJyO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aO9U8YAAADdAAAADwAAAAAAAAAAAAAAAACYAgAAZHJz&#10;L2Rvd25yZXYueG1sUEsFBgAAAAAEAAQA9QAAAIsDAAAAAA==&#10;" fillcolor="white [3201]" strokecolor="black [3200]" strokeweight="2pt">
                  <v:textbox>
                    <w:txbxContent>
                      <w:p w:rsidR="00D078B8" w:rsidRPr="00827036" w:rsidRDefault="00D078B8" w:rsidP="00827036">
                        <w:pPr>
                          <w:spacing w:after="0" w:line="240" w:lineRule="auto"/>
                          <w:jc w:val="center"/>
                          <w:rPr>
                            <w:sz w:val="32"/>
                          </w:rPr>
                        </w:pPr>
                        <w:r w:rsidRPr="00827036">
                          <w:rPr>
                            <w:sz w:val="32"/>
                          </w:rPr>
                          <w:t>Router</w:t>
                        </w:r>
                      </w:p>
                    </w:txbxContent>
                  </v:textbox>
                </v:rect>
                <v:rect id="Rechteck 38" o:spid="_x0000_s1030" style="position:absolute;left:3816;top:10774;width:11718;height:580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uqMIA&#10;AADbAAAADwAAAGRycy9kb3ducmV2LnhtbERP3WrCMBS+F/YO4Qy807TdHKMzLaKMbQqOqQ9waI5t&#10;WXNSmqjZnt5cCF5+fP/zMphOnGlwrWUF6TQBQVxZ3XKt4LB/n7yCcB5ZY2eZFPyRg7J4GM0x1/bC&#10;P3Te+VrEEHY5Kmi873MpXdWQQTe1PXHkjnYw6CMcaqkHvMRw08ksSV6kwZZjQ4M9LRuqfncno+B5&#10;+5Vtjmu/wrD6+J79627Wh1Sp8WNYvIHwFPxdfHN/agVPcWz8En+ALK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W6owgAAANsAAAAPAAAAAAAAAAAAAAAAAJgCAABkcnMvZG93&#10;bnJldi54bWxQSwUGAAAAAAQABAD1AAAAhwMAAAAA&#10;" fillcolor="white [3201]" strokecolor="black [3200]" strokeweight="2pt">
                  <v:textbox>
                    <w:txbxContent>
                      <w:p w:rsidR="00D078B8" w:rsidRPr="00827036" w:rsidRDefault="00D078B8" w:rsidP="00827036">
                        <w:pPr>
                          <w:spacing w:after="0" w:line="240" w:lineRule="auto"/>
                          <w:jc w:val="center"/>
                          <w:rPr>
                            <w:sz w:val="32"/>
                          </w:rPr>
                        </w:pPr>
                        <w:r>
                          <w:rPr>
                            <w:sz w:val="32"/>
                          </w:rPr>
                          <w:t>EV</w:t>
                        </w:r>
                      </w:p>
                    </w:txbxContent>
                  </v:textbox>
                </v:rect>
                <v:rect id="Rechteck 39" o:spid="_x0000_s1031" style="position:absolute;left:17752;top:10798;width:11718;height:580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LM8UA&#10;AADbAAAADwAAAGRycy9kb3ducmV2LnhtbESP0WrCQBRE3wv+w3IF33RjrNJG11AqpVXBUvUDLtlr&#10;EszeDdmtbvv1XUHo4zAzZ5hFHkwjLtS52rKC8SgBQVxYXXOp4Hh4Gz6BcB5ZY2OZFPyQg3zZe1hg&#10;pu2Vv+iy96WIEHYZKqi8bzMpXVGRQTeyLXH0TrYz6KPsSqk7vEa4aWSaJDNpsOa4UGFLrxUV5/23&#10;UfC4W6fb08avMKzeP6e/upm2YazUoB9e5iA8Bf8fvrc/tILJM9y+xB8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scszxQAAANsAAAAPAAAAAAAAAAAAAAAAAJgCAABkcnMv&#10;ZG93bnJldi54bWxQSwUGAAAAAAQABAD1AAAAigMAAAAA&#10;" fillcolor="white [3201]" strokecolor="black [3200]" strokeweight="2pt">
                  <v:textbox>
                    <w:txbxContent>
                      <w:p w:rsidR="00D078B8" w:rsidRPr="00827036" w:rsidRDefault="00D078B8" w:rsidP="00827036">
                        <w:pPr>
                          <w:spacing w:after="0" w:line="240" w:lineRule="auto"/>
                          <w:jc w:val="center"/>
                          <w:rPr>
                            <w:sz w:val="32"/>
                          </w:rPr>
                        </w:pPr>
                        <w:r>
                          <w:rPr>
                            <w:sz w:val="32"/>
                          </w:rPr>
                          <w:t>EVSE</w:t>
                        </w:r>
                      </w:p>
                    </w:txbxContent>
                  </v:textbox>
                </v:rect>
                <v:rect id="Rechteck 40" o:spid="_x0000_s1032" style="position:absolute;left:31723;top:10734;width:11717;height:5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IRYsAA&#10;AADbAAAADwAAAGRycy9kb3ducmV2LnhtbERPTYvCMBC9C/6HMII3TRURrUZZCrLLerJ2D3sbmrEt&#10;20xKE2u7v94cBI+P970/9qYWHbWusqxgMY9AEOdWV1woyK6n2QaE88gaa8ukYCAHx8N4tMdY2wdf&#10;qEt9IUIIuxgVlN43sZQuL8mgm9uGOHA32xr0AbaF1C0+Qrip5TKK1tJgxaGhxIaSkvK/9G4UnAfp&#10;u+xnvf3vkmrQ6W/y+U2JUtNJ/7ED4an3b/HL/aUVrML6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aIRYsAAAADbAAAADwAAAAAAAAAAAAAAAACYAgAAZHJzL2Rvd25y&#10;ZXYueG1sUEsFBgAAAAAEAAQA9QAAAIUDAAAAAA==&#10;" fillcolor="white [3201]" strokecolor="black [3200]" strokeweight="2pt">
                  <v:textbox>
                    <w:txbxContent>
                      <w:p w:rsidR="00D078B8" w:rsidRPr="00827036" w:rsidRDefault="00D078B8" w:rsidP="00827036">
                        <w:pPr>
                          <w:spacing w:after="0" w:line="240" w:lineRule="auto"/>
                          <w:jc w:val="center"/>
                          <w:rPr>
                            <w:sz w:val="32"/>
                          </w:rPr>
                        </w:pPr>
                        <w:r>
                          <w:rPr>
                            <w:sz w:val="32"/>
                          </w:rPr>
                          <w:t>Linux</w:t>
                        </w:r>
                      </w:p>
                    </w:txbxContent>
                  </v:textbox>
                </v:rect>
                <v:rect id="Rechteck 2054" o:spid="_x0000_s1033" style="position:absolute;left:10407;top:21330;width:8184;height:2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aAvMUA&#10;AADdAAAADwAAAGRycy9kb3ducmV2LnhtbESPQWvCQBSE7wX/w/KE3upGUdHoKhIolnpq1IO3R/aZ&#10;BLNvQ3Ybk/56Vyh4HGbmG2a97UwlWmpcaVnBeBSBIM6sLjlXcDp+fixAOI+ssbJMCnpysN0M3tYY&#10;a3vnH2pTn4sAYRejgsL7OpbSZQUZdCNbEwfvahuDPsgml7rBe4CbSk6iaC4NlhwWCqwpKSi7pb9G&#10;waGXvj2d58u/Nil7nV6S/TclSr0Pu90KhKfOv8L/7S+tYBLNpvB8E5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BoC8xQAAAN0AAAAPAAAAAAAAAAAAAAAAAJgCAABkcnMv&#10;ZG93bnJldi54bWxQSwUGAAAAAAQABAD1AAAAigMAAAAA&#10;" fillcolor="white [3201]" strokecolor="black [3200]" strokeweight="2pt">
                  <v:textbox>
                    <w:txbxContent>
                      <w:p w:rsidR="00D078B8" w:rsidRPr="00E32CEB" w:rsidRDefault="00D078B8" w:rsidP="00E32CEB">
                        <w:pPr>
                          <w:jc w:val="center"/>
                          <w:rPr>
                            <w:sz w:val="16"/>
                          </w:rPr>
                        </w:pPr>
                        <w:r w:rsidRPr="00E32CEB">
                          <w:rPr>
                            <w:sz w:val="16"/>
                          </w:rPr>
                          <w:t>Eth</w:t>
                        </w:r>
                      </w:p>
                    </w:txbxContent>
                  </v:textbox>
                </v:rect>
                <v:rect id="Rechteck 44" o:spid="_x0000_s1034" style="position:absolute;left:18525;top:21349;width:8184;height:2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kXYcMA&#10;AADbAAAADwAAAGRycy9kb3ducmV2LnhtbESPQYvCMBSE7wv+h/AEb2vqIrJWo0hBFD1t1YO3R/Ns&#10;i81LabK19dcbYWGPw8x8wyzXnalES40rLSuYjCMQxJnVJecKzqft5zcI55E1VpZJQU8O1qvBxxJj&#10;bR/8Q23qcxEg7GJUUHhfx1K6rCCDbmxr4uDdbGPQB9nkUjf4CHBTya8omkmDJYeFAmtKCsru6a9R&#10;cOylb8+X2fzZJmWv02uyO1Ci1GjYbRYgPHX+P/zX3msF0ym8v4Qf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kXYcMAAADbAAAADwAAAAAAAAAAAAAAAACYAgAAZHJzL2Rv&#10;d25yZXYueG1sUEsFBgAAAAAEAAQA9QAAAIgDAAAAAA==&#10;" fillcolor="white [3201]" strokecolor="black [3200]" strokeweight="2pt">
                  <v:textbox>
                    <w:txbxContent>
                      <w:p w:rsidR="00D078B8" w:rsidRPr="00E32CEB" w:rsidRDefault="00D078B8" w:rsidP="00E32CEB">
                        <w:pPr>
                          <w:jc w:val="center"/>
                          <w:rPr>
                            <w:sz w:val="16"/>
                          </w:rPr>
                        </w:pPr>
                        <w:r w:rsidRPr="00E32CEB">
                          <w:rPr>
                            <w:sz w:val="16"/>
                          </w:rPr>
                          <w:t>Eth</w:t>
                        </w:r>
                      </w:p>
                      <w:p w:rsidR="00D078B8" w:rsidRDefault="00D078B8" w:rsidP="00827036">
                        <w:pPr>
                          <w:jc w:val="center"/>
                        </w:pPr>
                      </w:p>
                    </w:txbxContent>
                  </v:textbox>
                </v:rect>
                <v:rect id="Rechteck 48" o:spid="_x0000_s1035" style="position:absolute;left:26677;top:21337;width:8184;height:23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QdZMAA&#10;AADbAAAADwAAAGRycy9kb3ducmV2LnhtbERPTYvCMBC9C/6HMII3TRURrUZZCrLLerJ2D3sbmrEt&#10;20xKE2u7v94cBI+P970/9qYWHbWusqxgMY9AEOdWV1woyK6n2QaE88gaa8ukYCAHx8N4tMdY2wdf&#10;qEt9IUIIuxgVlN43sZQuL8mgm9uGOHA32xr0AbaF1C0+Qrip5TKK1tJgxaGhxIaSkvK/9G4UnAfp&#10;u+xnvf3vkmrQ6W/y+U2JUtNJ/7ED4an3b/HL/aUVrMLY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9QdZMAAAADbAAAADwAAAAAAAAAAAAAAAACYAgAAZHJzL2Rvd25y&#10;ZXYueG1sUEsFBgAAAAAEAAQA9QAAAIUDAAAAAA==&#10;" fillcolor="white [3201]" strokecolor="black [3200]" strokeweight="2pt">
                  <v:textbox>
                    <w:txbxContent>
                      <w:p w:rsidR="00D078B8" w:rsidRPr="00827036" w:rsidRDefault="00D078B8" w:rsidP="00E32CEB">
                        <w:pPr>
                          <w:jc w:val="center"/>
                          <w:rPr>
                            <w:b/>
                            <w:sz w:val="14"/>
                          </w:rPr>
                        </w:pPr>
                        <w:r w:rsidRPr="00E32CEB">
                          <w:rPr>
                            <w:sz w:val="16"/>
                          </w:rPr>
                          <w:t>Eth</w:t>
                        </w:r>
                      </w:p>
                      <w:p w:rsidR="00D078B8" w:rsidRDefault="00D078B8" w:rsidP="00827036">
                        <w:pPr>
                          <w:jc w:val="center"/>
                        </w:pP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Gewinkelte Verbindung 2055" o:spid="_x0000_s1036" type="#_x0000_t34" style="position:absolute;left:9711;top:16542;width:4752;height:4824;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3sacYAAADdAAAADwAAAGRycy9kb3ducmV2LnhtbESPQWvCQBSE7wX/w/IKXkrdRKqU6Bqk&#10;oSL0VBW8PrLPTWj2bchuNPHXu4VCj8PMfMOs88E24kqdrx0rSGcJCOLS6ZqNgtPx8/UdhA/IGhvH&#10;pGAkD/lm8rTGTLsbf9P1EIyIEPYZKqhCaDMpfVmRRT9zLXH0Lq6zGKLsjNQd3iLcNnKeJEtpsea4&#10;UGFLHxWVP4feKtinvj+Nun3pi3F3/yqMO7+lTqnp87BdgQg0hP/wX3uvFcyTxQJ+38QnID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Gd7GnGAAAA3QAAAA8AAAAAAAAA&#10;AAAAAAAAoQIAAGRycy9kb3ducmV2LnhtbFBLBQYAAAAABAAEAPkAAACUAwAAAAA=&#10;" strokecolor="black [3200]" strokeweight="2pt">
                  <v:stroke startarrow="block" endarrow="block"/>
                  <v:shadow on="t" color="black" opacity="24903f" origin=",.5" offset="0,.55556mm"/>
                </v:shape>
                <v:shape id="Gewinkelte Verbindung 2056" o:spid="_x0000_s1037" type="#_x0000_t34" style="position:absolute;left:20740;top:18479;width:4747;height:994;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R3SsYAAADdAAAADwAAAGRycy9kb3ducmV2LnhtbESPQWuDQBCF74H+h2UKuSWrkoZgs4oU&#10;hNBbkxx6nLpTtbqz4m4Tza/vFgI5Pt68783b55PpxYVG11pWEK8jEMSV1S3XCs6ncrUD4Tyyxt4y&#10;KZjJQZ49LfaYanvlD7ocfS0ChF2KChrvh1RKVzVk0K3tQBy8bzsa9EGOtdQjXgPc9DKJoq002HJo&#10;aHCgt4aq7vhrwhvzT1zI21ftPm/vh53pymTe9Eotn6fiFYSnyT+O7+mDVpBEL1v4XxMQIL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Ed0rGAAAA3QAAAA8AAAAAAAAA&#10;AAAAAAAAoQIAAGRycy9kb3ducmV2LnhtbFBLBQYAAAAABAAEAPkAAACUAwAAAAA=&#10;" strokecolor="black [3200]" strokeweight="2pt">
                  <v:stroke startarrow="block" endarrow="block"/>
                  <v:shadow on="t" color="black" opacity="24903f" origin=",.5" offset="0,.55556mm"/>
                </v:shape>
                <v:shape id="Gewinkelte Verbindung 2057" o:spid="_x0000_s1038" type="#_x0000_t34" style="position:absolute;left:31776;top:15532;width:4798;height:6812;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jS0cYAAADdAAAADwAAAGRycy9kb3ducmV2LnhtbESPQWvCQBCF7wX/wzIFb3WTUKukbkIQ&#10;BPGm7aHHMTtNUrOzIbvVxF/vCoLHx5v3vXmrfDCtOFPvGssK4lkEgri0uuFKwffX5m0Jwnlkja1l&#10;UjCSgzybvKww1fbCezoffCUChF2KCmrvu1RKV9Zk0M1sRxy8X9sb9EH2ldQ9XgLctDKJog9psOHQ&#10;UGNH65rK0+HfhDfGv7iQ12Plfq677dKcNsn43io1fR2KTxCeBv88fqS3WkESzRdwXxMQI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I0tHGAAAA3QAAAA8AAAAAAAAA&#10;AAAAAAAAoQIAAGRycy9kb3ducmV2LnhtbFBLBQYAAAAABAAEAPkAAACUAwAAAAA=&#10;" strokecolor="black [3200]" strokeweight="2pt">
                  <v:stroke startarrow="block" endarrow="block"/>
                  <v:shadow on="t" color="black" opacity="24903f" origin=",.5" offset="0,.55556mm"/>
                </v:shape>
                <v:rect id="Rechteck 54" o:spid="_x0000_s1039" style="position:absolute;left:17750;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CBvMQA&#10;AADbAAAADwAAAGRycy9kb3ducmV2LnhtbESPT2vCQBTE70K/w/IKvenG0gaNrlIC0mJPpnrw9sg+&#10;k2D2bciu+eOn7xaEHoeZ+Q2z3g6mFh21rrKsYD6LQBDnVldcKDj+7KYLEM4ja6wtk4KRHGw3T5M1&#10;Jtr2fKAu84UIEHYJKii9bxIpXV6SQTezDXHwLrY16INsC6lb7APc1PI1imJpsOKwUGJDaUn5NbsZ&#10;Bd+j9N3xFC/vXVqNOjunn3tKlXp5Hj5WIDwN/j/8aH9pBe9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AgbzEAAAA2wAAAA8AAAAAAAAAAAAAAAAAmAIAAGRycy9k&#10;b3ducmV2LnhtbFBLBQYAAAAABAAEAPUAAACJAwAAAAA=&#10;" fillcolor="white [3201]" strokecolor="black [3200]" strokeweight="2pt">
                  <v:textbox>
                    <w:txbxContent>
                      <w:p w:rsidR="00D078B8" w:rsidRDefault="00D078B8" w:rsidP="00AE32AE">
                        <w:pPr>
                          <w:jc w:val="center"/>
                        </w:pPr>
                        <w:r>
                          <w:rPr>
                            <w:sz w:val="16"/>
                          </w:rPr>
                          <w:t>PE</w:t>
                        </w:r>
                        <w:r>
                          <w:rPr>
                            <w:sz w:val="16"/>
                          </w:rPr>
                          <w:tab/>
                          <w:t>CP</w:t>
                        </w:r>
                      </w:p>
                    </w:txbxContent>
                  </v:textbox>
                </v:rect>
                <v:rect id="Rechteck 59" o:spid="_x0000_s1040" style="position:absolute;left:21634;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EuIsQA&#10;AADbAAAADwAAAGRycy9kb3ducmV2LnhtbESPzWrDMBCE74G8g9hAb4ncQE3sRAnFEFraU133kNti&#10;bWwTa2Us1T99+qpQyHGYmW+Yw2kyrRiod41lBY+bCARxaXXDlYLi87zegXAeWWNrmRTM5OB0XC4O&#10;mGo78gcNua9EgLBLUUHtfZdK6cqaDLqN7YiDd7W9QR9kX0nd4xjgppXbKIqlwYbDQo0dZTWVt/zb&#10;KHifpR+Krzj5GbJm1vkle3mjTKmH1fS8B+Fp8vfwf/tVK3hK4O9L+AHy+A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BLiLEAAAA2wAAAA8AAAAAAAAAAAAAAAAAmAIAAGRycy9k&#10;b3ducmV2LnhtbFBLBQYAAAAABAAEAPUAAACJAwAAAAA=&#10;" fillcolor="white [3201]" strokecolor="black [3200]" strokeweight="2pt">
                  <v:textbox>
                    <w:txbxContent>
                      <w:p w:rsidR="00D078B8" w:rsidRDefault="00D078B8" w:rsidP="00AE32AE">
                        <w:pPr>
                          <w:jc w:val="center"/>
                        </w:pPr>
                        <w:r>
                          <w:rPr>
                            <w:sz w:val="16"/>
                          </w:rPr>
                          <w:t>PP</w:t>
                        </w:r>
                        <w:r>
                          <w:rPr>
                            <w:sz w:val="16"/>
                          </w:rPr>
                          <w:tab/>
                          <w:t>CP</w:t>
                        </w:r>
                      </w:p>
                    </w:txbxContent>
                  </v:textbox>
                </v:rect>
                <v:rect id="Rechteck 60" o:spid="_x0000_s1041" style="position:absolute;left:25571;top:10166;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dNAr8A&#10;AADbAAAADwAAAGRycy9kb3ducmV2LnhtbERPTYvCMBC9L/gfwgje1lQPZbcaRQqi6Gm7evA2NGNb&#10;bCalibX115uD4PHxvpfr3tSio9ZVlhXMphEI4tzqigsFp//t9w8I55E11pZJwUAO1qvR1xITbR/8&#10;R13mCxFC2CWooPS+SaR0eUkG3dQ2xIG72tagD7AtpG7xEcJNLedRFEuDFYeGEhtKS8pv2d0oOA7S&#10;d6dz/Pvs0mrQ2SXdHShVajLuNwsQnnr/Eb/de60gDuvDl/A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F00CvwAAANsAAAAPAAAAAAAAAAAAAAAAAJgCAABkcnMvZG93bnJl&#10;di54bWxQSwUGAAAAAAQABAD1AAAAhAMAAAAA&#10;" fillcolor="white [3201]" strokecolor="black [3200]" strokeweight="2pt">
                  <v:textbox>
                    <w:txbxContent>
                      <w:p w:rsidR="00D078B8" w:rsidRDefault="00D078B8" w:rsidP="00AE32AE">
                        <w:pPr>
                          <w:jc w:val="center"/>
                        </w:pPr>
                        <w:r>
                          <w:rPr>
                            <w:sz w:val="16"/>
                          </w:rPr>
                          <w:t>CP</w:t>
                        </w:r>
                        <w:r>
                          <w:rPr>
                            <w:sz w:val="16"/>
                          </w:rPr>
                          <w:tab/>
                          <w:t>CP</w:t>
                        </w:r>
                      </w:p>
                    </w:txbxContent>
                  </v:textbox>
                </v:rect>
                <v:rect id="Rechteck 61" o:spid="_x0000_s1042" style="position:absolute;left:3855;top:10103;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vomcQA&#10;AADbAAAADwAAAGRycy9kb3ducmV2LnhtbESPwWrDMBBE74X8g9hAbrWcHkzrRAnBEFrSU13nkNti&#10;bWwTa2UsVbH79VWh0OMwM2+Y7X4yvQg0us6ygnWSgiCure64UVB9Hh+fQTiPrLG3TApmcrDfLR62&#10;mGt75w8KpW9EhLDLUUHr/ZBL6eqWDLrEDsTRu9rRoI9ybKQe8R7hppdPaZpJgx3HhRYHKlqqb+WX&#10;UfA+Sx+qc/byHYpu1uWleD1RodRqOR02IDxN/j/8137TCrI1/H6JP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b6JnEAAAA2wAAAA8AAAAAAAAAAAAAAAAAmAIAAGRycy9k&#10;b3ducmV2LnhtbFBLBQYAAAAABAAEAPUAAACJAwAAAAA=&#10;" fillcolor="white [3201]" strokecolor="black [3200]" strokeweight="2pt">
                  <v:textbox>
                    <w:txbxContent>
                      <w:p w:rsidR="00D078B8" w:rsidRDefault="00D078B8" w:rsidP="00AE32AE">
                        <w:pPr>
                          <w:jc w:val="center"/>
                        </w:pPr>
                        <w:r>
                          <w:rPr>
                            <w:sz w:val="16"/>
                          </w:rPr>
                          <w:t>CP</w:t>
                        </w:r>
                      </w:p>
                    </w:txbxContent>
                  </v:textbox>
                </v:rect>
                <v:rect id="Rechteck 62" o:spid="_x0000_s1043" style="position:absolute;left:7739;top:10103;width:3893;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l27sQA&#10;AADbAAAADwAAAGRycy9kb3ducmV2LnhtbESPwWrDMBBE74H+g9hCb7GcHEzjRgnBUFraUxzn0Nti&#10;bS1Ta2Us1bH79VEhkOMwM2+Y7X6ynRhp8K1jBaskBUFcO91yo6A6vS6fQfiArLFzTApm8rDfPSy2&#10;mGt34SONZWhEhLDPUYEJoc+l9LUhiz5xPXH0vt1gMUQ5NFIPeIlw28l1mmbSYstxwWBPhaH6p/y1&#10;Cj5nGcbqnG3+xqKddflVvH1QodTT43R4ARFoCvfwrf2uFWRr+P8Sf4D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Jdu7EAAAA2wAAAA8AAAAAAAAAAAAAAAAAmAIAAGRycy9k&#10;b3ducmV2LnhtbFBLBQYAAAAABAAEAPUAAACJAwAAAAA=&#10;" fillcolor="white [3201]" strokecolor="black [3200]" strokeweight="2pt">
                  <v:textbox>
                    <w:txbxContent>
                      <w:p w:rsidR="00D078B8" w:rsidRDefault="00D078B8" w:rsidP="00AE32AE">
                        <w:pPr>
                          <w:jc w:val="center"/>
                        </w:pPr>
                        <w:r>
                          <w:rPr>
                            <w:sz w:val="16"/>
                          </w:rPr>
                          <w:t>PP</w:t>
                        </w:r>
                        <w:r>
                          <w:rPr>
                            <w:sz w:val="16"/>
                          </w:rPr>
                          <w:tab/>
                          <w:t>CP</w:t>
                        </w:r>
                      </w:p>
                    </w:txbxContent>
                  </v:textbox>
                </v:rect>
                <v:rect id="Rechteck 63" o:spid="_x0000_s1044" style="position:absolute;left:11676;top:10103;width:3892;height:2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XTdcQA&#10;AADbAAAADwAAAGRycy9kb3ducmV2LnhtbESPQWvCQBSE74X+h+UVvNWNFUKbugkSKIo9Ge2ht0f2&#10;mQSzb0N2jYm/3i0IPQ4z8w2zykbTioF611hWsJhHIIhLqxuuFBwPX6/vIJxH1thaJgUTOcjS56cV&#10;JtpeeU9D4SsRIOwSVFB73yVSurImg25uO+LgnWxv0AfZV1L3eA1w08q3KIqlwYbDQo0d5TWV5+Ji&#10;FHxP0g/Hn/jjNuTNpIvffLOjXKnZy7j+BOFp9P/hR3urFcRL+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F03XEAAAA2wAAAA8AAAAAAAAAAAAAAAAAmAIAAGRycy9k&#10;b3ducmV2LnhtbFBLBQYAAAAABAAEAPUAAACJAwAAAAA=&#10;" fillcolor="white [3201]" strokecolor="black [3200]" strokeweight="2pt">
                  <v:textbox>
                    <w:txbxContent>
                      <w:p w:rsidR="00D078B8" w:rsidRDefault="00D078B8" w:rsidP="00AE32AE">
                        <w:pPr>
                          <w:jc w:val="center"/>
                        </w:pPr>
                        <w:r>
                          <w:rPr>
                            <w:sz w:val="16"/>
                          </w:rPr>
                          <w:t>PE</w:t>
                        </w:r>
                        <w:r>
                          <w:rPr>
                            <w:sz w:val="16"/>
                          </w:rPr>
                          <w:tab/>
                          <w:t>CP</w:t>
                        </w:r>
                      </w:p>
                    </w:txbxContent>
                  </v:textbox>
                </v:rect>
                <v:shape id="Gewinkelte Verbindung 2062" o:spid="_x0000_s1045" type="#_x0000_t34" style="position:absolute;left:16628;top:7097;width:63;height:60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0mLsQAAADdAAAADwAAAGRycy9kb3ducmV2LnhtbESPwWrDMBBE74H+g9hCb7FcE0Jxo4RQ&#10;bCi52TWkx621tU2slZFUx/37KFDocZiZN8zusJhRzOT8YFnBc5KCIG6tHrhT0HyU6xcQPiBrHC2T&#10;gl/ycNg/rHaYa3vliuY6dCJC2OeooA9hyqX0bU8GfWIn4uh9W2cwROk6qR1eI9yMMkvTrTQ4cFzo&#10;caK3ntpL/WMUfJ25cHNdUiPnoqya4rM6DRulnh6X4yuIQEv4D/+137WCLN1mcH8Tn4Dc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bSYuxAAAAN0AAAAPAAAAAAAAAAAA&#10;AAAAAKECAABkcnMvZG93bnJldi54bWxQSwUGAAAAAAQABAD5AAAAkgMAAAAA&#10;" adj="-792069" strokecolor="black [3200]" strokeweight="2pt">
                  <v:stroke startarrow="block" endarrow="block"/>
                  <v:shadow on="t" color="black" opacity="24903f" origin=",.5" offset="0,.55556mm"/>
                </v:shape>
                <v:shape id="Gewinkelte Verbindung 2063" o:spid="_x0000_s1046" type="#_x0000_t34" style="position:absolute;left:16601;top:3187;width:63;height:1389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pWr8gAAADdAAAADwAAAGRycy9kb3ducmV2LnhtbESPS2vDMBCE74X+B7GF3GK5SQnFtRJK&#10;Sh4kvTTpwcfFWj+otTKW6tj99VEg0OMwM98w6Wowjeipc7VlBc9RDII4t7rmUsH3eTN9BeE8ssbG&#10;MikYycFq+fiQYqLthb+oP/lSBAi7BBVU3reJlC6vyKCLbEscvMJ2Bn2QXSl1h5cAN42cxfFCGqw5&#10;LFTY0rqi/Of0axQc6o9st95vi+On+RuLcfPSnvtMqcnT8P4GwtPg/8P39l4rmMWLOdzehCcgl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ppWr8gAAADdAAAADwAAAAAA&#10;AAAAAAAAAAChAgAAZHJzL2Rvd25yZXYueG1sUEsFBgAAAAAEAAQA+QAAAJYDAAAAAA==&#10;" adj="-1390274" strokecolor="black [3200]" strokeweight="2pt">
                  <v:stroke startarrow="block" endarrow="block"/>
                  <v:shadow on="t" color="black" opacity="24903f" origin=",.5" offset="0,.55556mm"/>
                </v:shape>
                <v:shape id="Gewinkelte Verbindung 2064" o:spid="_x0000_s1047" type="#_x0000_t34" style="position:absolute;left:16627;top:-723;width:63;height:21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C43MUAAADdAAAADwAAAGRycy9kb3ducmV2LnhtbESPQWvCQBSE70L/w/IK3uqmKmmJboIt&#10;DXiymNb7I/vMBrNv0+xW4793CwWPw8x8w6yL0XbiTINvHSt4niUgiGunW24UfH+VT68gfEDW2Dkm&#10;BVfyUOQPkzVm2l14T+cqNCJC2GeowITQZ1L62pBFP3M9cfSObrAYohwaqQe8RLjt5DxJUmmx5bhg&#10;sKd3Q/Wp+rUKxu1mIcsPvTAH/1Z+Nrv0ZRd+lJo+jpsViEBjuIf/21utYJ6kS/h7E5+AzG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OC43MUAAADdAAAADwAAAAAAAAAA&#10;AAAAAAChAgAAZHJzL2Rvd25yZXYueG1sUEsFBgAAAAAEAAQA+QAAAJMDAAAAAA==&#10;" adj="-2024464" strokecolor="black [3200]" strokeweight="2pt">
                  <v:stroke startarrow="block" endarrow="block"/>
                  <v:shadow on="t" color="black" opacity="24903f" origin=",.5" offset="0,.55556mm"/>
                </v:shape>
                <w10:anchorlock/>
              </v:group>
            </w:pict>
          </mc:Fallback>
        </mc:AlternateContent>
      </w:r>
    </w:p>
    <w:p w:rsidR="00F90D8E" w:rsidRDefault="00C4650D" w:rsidP="00E32CEB">
      <w:pPr>
        <w:pStyle w:val="Caption"/>
      </w:pPr>
      <w:bookmarkStart w:id="56" w:name="_Ref448952340"/>
      <w:bookmarkStart w:id="57" w:name="_Toc454570588"/>
      <w:r>
        <w:t xml:space="preserve">Abbildung </w:t>
      </w:r>
      <w:fldSimple w:instr=" STYLEREF 1 \s ">
        <w:r w:rsidR="00121B4B">
          <w:rPr>
            <w:noProof/>
          </w:rPr>
          <w:t>3</w:t>
        </w:r>
      </w:fldSimple>
      <w:r w:rsidR="00E239FA">
        <w:t>.</w:t>
      </w:r>
      <w:fldSimple w:instr=" SEQ Abbildung \* ARABIC \s 1 ">
        <w:r w:rsidR="00121B4B">
          <w:rPr>
            <w:noProof/>
          </w:rPr>
          <w:t>2</w:t>
        </w:r>
      </w:fldSimple>
      <w:bookmarkEnd w:id="56"/>
      <w:r>
        <w:t xml:space="preserve">: </w:t>
      </w:r>
      <w:r w:rsidR="00E32CEB">
        <w:t>Verbindung der Informationsleitungen</w:t>
      </w:r>
      <w:bookmarkEnd w:id="57"/>
    </w:p>
    <w:p w:rsidR="00E32CEB" w:rsidRDefault="00E32CEB">
      <w:pPr>
        <w:spacing w:line="276" w:lineRule="auto"/>
        <w:jc w:val="left"/>
      </w:pPr>
      <w:r>
        <w:br w:type="page"/>
      </w:r>
    </w:p>
    <w:p w:rsidR="00EA33C9" w:rsidRDefault="00EA33C9" w:rsidP="00EA33C9">
      <w:pPr>
        <w:pStyle w:val="Heading3"/>
      </w:pPr>
      <w:bookmarkStart w:id="58" w:name="_Ref449555254"/>
      <w:bookmarkStart w:id="59" w:name="_Toc476173435"/>
      <w:r>
        <w:lastRenderedPageBreak/>
        <w:t>Erstellen serial_Programming-Verzeichniss</w:t>
      </w:r>
      <w:r w:rsidR="00B71DFC">
        <w:t>es</w:t>
      </w:r>
      <w:bookmarkEnd w:id="58"/>
      <w:bookmarkEnd w:id="59"/>
    </w:p>
    <w:p w:rsidR="0057338F" w:rsidRDefault="00860E7E" w:rsidP="00860E7E">
      <w:r>
        <w:t>Das serial_Programming-</w:t>
      </w:r>
      <w:r w:rsidR="00C05C89">
        <w:t xml:space="preserve"> </w:t>
      </w:r>
      <w:r>
        <w:t xml:space="preserve">Verzeichnis ist zuständig für die Kommunikation zwischen dem i.MX 28 und dem KL02, welcher unter anderem für die Generierung des PWM-Signals zuständig ist. </w:t>
      </w:r>
      <w:r w:rsidR="008B0C8F">
        <w:t xml:space="preserve">Dadurch sind die Einstellungen des Microcontrollers wichtig bei der </w:t>
      </w:r>
      <w:r w:rsidR="002A7608">
        <w:t>Unterscheidung</w:t>
      </w:r>
      <w:r w:rsidR="008B0C8F">
        <w:t xml:space="preserve"> zwischen Elektrofahrzeug und Ladestation. </w:t>
      </w:r>
      <w:r w:rsidR="00407002">
        <w:t xml:space="preserve">Wie bereits in Kapitel </w:t>
      </w:r>
      <w:r w:rsidR="00407002">
        <w:fldChar w:fldCharType="begin"/>
      </w:r>
      <w:r w:rsidR="00407002">
        <w:instrText xml:space="preserve"> REF _Ref449040722 \r \h </w:instrText>
      </w:r>
      <w:r w:rsidR="00407002">
        <w:fldChar w:fldCharType="separate"/>
      </w:r>
      <w:r w:rsidR="00121B4B">
        <w:t>3.2</w:t>
      </w:r>
      <w:r w:rsidR="00407002">
        <w:fldChar w:fldCharType="end"/>
      </w:r>
      <w:r w:rsidR="00407002">
        <w:t xml:space="preserve"> erwähnt, erfolgt die Kommunikation zwischen den beiden Microcontrollern per UART. Dabei ist der i.MX </w:t>
      </w:r>
      <w:r w:rsidR="008B0C8F">
        <w:t xml:space="preserve">28 </w:t>
      </w:r>
      <w:r w:rsidR="00407002">
        <w:t xml:space="preserve">als Master und der KL02 als Slave deklariert. Dies bedeutet, dass der KL02 auf eine Befehlsaufforderung des ARM-Prozessors wartet, und auf diese Antwortet. </w:t>
      </w:r>
      <w:r w:rsidR="00A74057">
        <w:t xml:space="preserve">Die Inhalte der übertragenen </w:t>
      </w:r>
      <w:r w:rsidR="006D527C">
        <w:t>Nachrichten</w:t>
      </w:r>
      <w:r w:rsidR="008B0C8F">
        <w:t xml:space="preserve"> </w:t>
      </w:r>
      <w:r w:rsidR="00A74057">
        <w:t xml:space="preserve">sind in </w:t>
      </w:r>
      <w:r w:rsidR="006D527C">
        <w:t>Fra</w:t>
      </w:r>
      <w:r w:rsidR="00A74057">
        <w:t>mes gegliedert</w:t>
      </w:r>
      <w:r w:rsidR="006D527C">
        <w:t>. Dies bringt den Vorteil einer geringen zu übertragenden Datenmenge mit sich.</w:t>
      </w:r>
      <w:r w:rsidR="00A74057">
        <w:t xml:space="preserve"> Ein Frame </w:t>
      </w:r>
      <w:r w:rsidR="006D527C">
        <w:t xml:space="preserve"> </w:t>
      </w:r>
      <w:r w:rsidR="00A74057">
        <w:t xml:space="preserve">setzt sich dabei entsprechend </w:t>
      </w:r>
      <w:r w:rsidR="00A74057">
        <w:fldChar w:fldCharType="begin"/>
      </w:r>
      <w:r w:rsidR="00A74057">
        <w:instrText xml:space="preserve"> REF _Ref449132046 \h </w:instrText>
      </w:r>
      <w:r w:rsidR="00A74057">
        <w:fldChar w:fldCharType="separate"/>
      </w:r>
      <w:r w:rsidR="00121B4B">
        <w:t xml:space="preserve">Abbildung </w:t>
      </w:r>
      <w:r w:rsidR="00121B4B">
        <w:rPr>
          <w:noProof/>
        </w:rPr>
        <w:t>3</w:t>
      </w:r>
      <w:r w:rsidR="00121B4B">
        <w:t>.</w:t>
      </w:r>
      <w:r w:rsidR="00121B4B">
        <w:rPr>
          <w:noProof/>
        </w:rPr>
        <w:t>3</w:t>
      </w:r>
      <w:r w:rsidR="00A74057">
        <w:fldChar w:fldCharType="end"/>
      </w:r>
      <w:r w:rsidR="00A74057">
        <w:t xml:space="preserve"> </w:t>
      </w:r>
      <w:r w:rsidR="00E6434E">
        <w:t>sowohl Fahrzeug- als auch Ladesäulenseitig zusammen.</w:t>
      </w:r>
      <w:r w:rsidR="00A74057">
        <w:t xml:space="preserve"> </w:t>
      </w:r>
      <w:r w:rsidR="00B86624">
        <w:t>Die</w:t>
      </w:r>
      <w:r w:rsidR="00F26BC4">
        <w:t xml:space="preserve"> darin enthaltenen Parameter </w:t>
      </w:r>
      <w:r w:rsidR="00B86624">
        <w:t>werden</w:t>
      </w:r>
      <w:r w:rsidR="00F26BC4">
        <w:t xml:space="preserve"> in </w:t>
      </w:r>
      <w:r w:rsidR="00F26BC4">
        <w:fldChar w:fldCharType="begin"/>
      </w:r>
      <w:r w:rsidR="00F26BC4">
        <w:instrText xml:space="preserve"> REF _Ref449982939 \h </w:instrText>
      </w:r>
      <w:r w:rsidR="00F26BC4">
        <w:fldChar w:fldCharType="separate"/>
      </w:r>
      <w:r w:rsidR="00121B4B">
        <w:t xml:space="preserve">Tabelle </w:t>
      </w:r>
      <w:r w:rsidR="00121B4B">
        <w:rPr>
          <w:noProof/>
        </w:rPr>
        <w:t>3</w:t>
      </w:r>
      <w:r w:rsidR="00121B4B">
        <w:t>.</w:t>
      </w:r>
      <w:r w:rsidR="00121B4B">
        <w:rPr>
          <w:noProof/>
        </w:rPr>
        <w:t>1</w:t>
      </w:r>
      <w:r w:rsidR="00F26BC4">
        <w:fldChar w:fldCharType="end"/>
      </w:r>
      <w:r w:rsidR="00F26BC4">
        <w:t xml:space="preserve"> genauer definiert.</w:t>
      </w:r>
    </w:p>
    <w:p w:rsidR="006D527C" w:rsidRDefault="006D527C" w:rsidP="006D527C">
      <w:pPr>
        <w:keepNext/>
      </w:pPr>
      <w:r>
        <w:rPr>
          <w:noProof/>
          <w:lang w:val="en-IN" w:eastAsia="en-IN"/>
        </w:rPr>
        <w:drawing>
          <wp:inline distT="0" distB="0" distL="0" distR="0" wp14:anchorId="74D84356" wp14:editId="279C2EE8">
            <wp:extent cx="5760720" cy="1388428"/>
            <wp:effectExtent l="0" t="0" r="0" b="254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grayscl/>
                      <a:extLst>
                        <a:ext uri="{BEBA8EAE-BF5A-486C-A8C5-ECC9F3942E4B}">
                          <a14:imgProps xmlns:a14="http://schemas.microsoft.com/office/drawing/2010/main">
                            <a14:imgLayer r:embed="rId49">
                              <a14:imgEffect>
                                <a14:sharpenSoften amount="50000"/>
                              </a14:imgEffect>
                            </a14:imgLayer>
                          </a14:imgProps>
                        </a:ext>
                      </a:extLst>
                    </a:blip>
                    <a:stretch>
                      <a:fillRect/>
                    </a:stretch>
                  </pic:blipFill>
                  <pic:spPr>
                    <a:xfrm>
                      <a:off x="0" y="0"/>
                      <a:ext cx="5760720" cy="1388428"/>
                    </a:xfrm>
                    <a:prstGeom prst="rect">
                      <a:avLst/>
                    </a:prstGeom>
                  </pic:spPr>
                </pic:pic>
              </a:graphicData>
            </a:graphic>
          </wp:inline>
        </w:drawing>
      </w:r>
    </w:p>
    <w:p w:rsidR="008B0C8F" w:rsidRDefault="006D527C" w:rsidP="008B0C8F">
      <w:pPr>
        <w:pStyle w:val="Caption"/>
      </w:pPr>
      <w:bookmarkStart w:id="60" w:name="_Ref449132046"/>
      <w:bookmarkStart w:id="61" w:name="_Toc454570589"/>
      <w:r>
        <w:t xml:space="preserve">Abbildung </w:t>
      </w:r>
      <w:fldSimple w:instr=" STYLEREF 1 \s ">
        <w:r w:rsidR="00121B4B">
          <w:rPr>
            <w:noProof/>
          </w:rPr>
          <w:t>3</w:t>
        </w:r>
      </w:fldSimple>
      <w:r w:rsidR="00E239FA">
        <w:t>.</w:t>
      </w:r>
      <w:fldSimple w:instr=" SEQ Abbildung \* ARABIC \s 1 ">
        <w:r w:rsidR="00121B4B">
          <w:rPr>
            <w:noProof/>
          </w:rPr>
          <w:t>3</w:t>
        </w:r>
      </w:fldSimple>
      <w:bookmarkEnd w:id="60"/>
      <w:r>
        <w:t xml:space="preserve">: Message Frames zwischen i.MX und KL02 </w:t>
      </w:r>
      <w:r>
        <w:fldChar w:fldCharType="begin"/>
      </w:r>
      <w:r>
        <w:instrText xml:space="preserve"> REF I2SE \h </w:instrText>
      </w:r>
      <w:r>
        <w:fldChar w:fldCharType="separate"/>
      </w:r>
      <w:r w:rsidR="00121B4B">
        <w:t>(I2SE, 2016)</w:t>
      </w:r>
      <w:bookmarkEnd w:id="61"/>
      <w:r>
        <w:fldChar w:fldCharType="end"/>
      </w:r>
    </w:p>
    <w:p w:rsidR="00D412BD" w:rsidRPr="00D412BD" w:rsidRDefault="00D412BD" w:rsidP="00D412BD"/>
    <w:tbl>
      <w:tblPr>
        <w:tblStyle w:val="LightShading"/>
        <w:tblW w:w="0" w:type="auto"/>
        <w:tblLook w:val="04A0" w:firstRow="1" w:lastRow="0" w:firstColumn="1" w:lastColumn="0" w:noHBand="0" w:noVBand="1"/>
      </w:tblPr>
      <w:tblGrid>
        <w:gridCol w:w="2518"/>
        <w:gridCol w:w="6521"/>
      </w:tblGrid>
      <w:tr w:rsidR="00503778" w:rsidTr="00503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Benennung im Frame</w:t>
            </w:r>
          </w:p>
        </w:tc>
        <w:tc>
          <w:tcPr>
            <w:tcW w:w="6521" w:type="dxa"/>
          </w:tcPr>
          <w:p w:rsidR="00503778" w:rsidRDefault="00503778" w:rsidP="00521563">
            <w:pPr>
              <w:spacing w:line="276" w:lineRule="auto"/>
              <w:cnfStyle w:val="100000000000" w:firstRow="1" w:lastRow="0" w:firstColumn="0" w:lastColumn="0" w:oddVBand="0" w:evenVBand="0" w:oddHBand="0" w:evenHBand="0" w:firstRowFirstColumn="0" w:firstRowLastColumn="0" w:lastRowFirstColumn="0" w:lastRowLastColumn="0"/>
            </w:pPr>
            <w:r>
              <w:t>Beschreibung</w:t>
            </w:r>
          </w:p>
        </w:tc>
      </w:tr>
      <w:tr w:rsidR="00503778"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STX</w:t>
            </w:r>
          </w:p>
        </w:tc>
        <w:tc>
          <w:tcPr>
            <w:tcW w:w="6521" w:type="dxa"/>
          </w:tcPr>
          <w:p w:rsidR="00503778" w:rsidRDefault="00503778" w:rsidP="00521563">
            <w:pPr>
              <w:spacing w:line="276" w:lineRule="auto"/>
              <w:cnfStyle w:val="000000100000" w:firstRow="0" w:lastRow="0" w:firstColumn="0" w:lastColumn="0" w:oddVBand="0" w:evenVBand="0" w:oddHBand="1" w:evenHBand="0" w:firstRowFirstColumn="0" w:firstRowLastColumn="0" w:lastRowFirstColumn="0" w:lastRowLastColumn="0"/>
            </w:pPr>
            <w:r>
              <w:t>Zeigt den Start eines neuen Frames an</w:t>
            </w:r>
          </w:p>
        </w:tc>
      </w:tr>
      <w:tr w:rsidR="00503778" w:rsidTr="00503778">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LGE</w:t>
            </w:r>
          </w:p>
        </w:tc>
        <w:tc>
          <w:tcPr>
            <w:tcW w:w="6521" w:type="dxa"/>
          </w:tcPr>
          <w:p w:rsidR="00503778" w:rsidRDefault="00503778" w:rsidP="00521563">
            <w:pPr>
              <w:spacing w:line="276" w:lineRule="auto"/>
              <w:cnfStyle w:val="000000000000" w:firstRow="0" w:lastRow="0" w:firstColumn="0" w:lastColumn="0" w:oddVBand="0" w:evenVBand="0" w:oddHBand="0" w:evenHBand="0" w:firstRowFirstColumn="0" w:firstRowLastColumn="0" w:lastRowFirstColumn="0" w:lastRowLastColumn="0"/>
            </w:pPr>
            <w:r>
              <w:t>Gibt die Anzahl der Bytes an, welche in ADR, Service, Data und BBC enthalten sind</w:t>
            </w:r>
          </w:p>
        </w:tc>
      </w:tr>
      <w:tr w:rsidR="00503778"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ADR</w:t>
            </w:r>
          </w:p>
        </w:tc>
        <w:tc>
          <w:tcPr>
            <w:tcW w:w="6521" w:type="dxa"/>
          </w:tcPr>
          <w:p w:rsidR="00503778" w:rsidRDefault="00503778" w:rsidP="00521563">
            <w:pPr>
              <w:spacing w:line="276" w:lineRule="auto"/>
              <w:cnfStyle w:val="000000100000" w:firstRow="0" w:lastRow="0" w:firstColumn="0" w:lastColumn="0" w:oddVBand="0" w:evenVBand="0" w:oddHBand="1" w:evenHBand="0" w:firstRowFirstColumn="0" w:firstRowLastColumn="0" w:lastRowFirstColumn="0" w:lastRowLastColumn="0"/>
            </w:pPr>
            <w:r>
              <w:t xml:space="preserve">Nummer des Zielgerätes. </w:t>
            </w:r>
          </w:p>
        </w:tc>
      </w:tr>
      <w:tr w:rsidR="00503778" w:rsidRPr="00521563" w:rsidTr="00503778">
        <w:tc>
          <w:tcPr>
            <w:cnfStyle w:val="001000000000" w:firstRow="0" w:lastRow="0" w:firstColumn="1" w:lastColumn="0" w:oddVBand="0" w:evenVBand="0" w:oddHBand="0" w:evenHBand="0" w:firstRowFirstColumn="0" w:firstRowLastColumn="0" w:lastRowFirstColumn="0" w:lastRowLastColumn="0"/>
            <w:tcW w:w="2518" w:type="dxa"/>
          </w:tcPr>
          <w:p w:rsidR="00503778" w:rsidRDefault="00503778" w:rsidP="00521563">
            <w:pPr>
              <w:spacing w:line="276" w:lineRule="auto"/>
            </w:pPr>
            <w:r>
              <w:t>Service</w:t>
            </w:r>
          </w:p>
        </w:tc>
        <w:tc>
          <w:tcPr>
            <w:tcW w:w="6521" w:type="dxa"/>
          </w:tcPr>
          <w:p w:rsidR="00521563" w:rsidRPr="00521563" w:rsidRDefault="00521563" w:rsidP="00E92E05">
            <w:pPr>
              <w:spacing w:line="276" w:lineRule="auto"/>
              <w:cnfStyle w:val="000000000000" w:firstRow="0" w:lastRow="0" w:firstColumn="0" w:lastColumn="0" w:oddVBand="0" w:evenVBand="0" w:oddHBand="0" w:evenHBand="0" w:firstRowFirstColumn="0" w:firstRowLastColumn="0" w:lastRowFirstColumn="0" w:lastRowLastColumn="0"/>
            </w:pPr>
            <w:r>
              <w:t xml:space="preserve">Beschreibt den durchzuführenden Service entsprechend </w:t>
            </w:r>
            <w:r w:rsidR="00E92E05">
              <w:fldChar w:fldCharType="begin"/>
            </w:r>
            <w:r w:rsidR="00E92E05">
              <w:instrText xml:space="preserve"> REF _Ref449209247 \h </w:instrText>
            </w:r>
            <w:r w:rsidR="00E92E05">
              <w:fldChar w:fldCharType="separate"/>
            </w:r>
            <w:r w:rsidR="00121B4B">
              <w:t xml:space="preserve">Tabelle </w:t>
            </w:r>
            <w:r w:rsidR="00121B4B">
              <w:rPr>
                <w:noProof/>
              </w:rPr>
              <w:t>3</w:t>
            </w:r>
            <w:r w:rsidR="00121B4B">
              <w:t>.</w:t>
            </w:r>
            <w:r w:rsidR="00121B4B">
              <w:rPr>
                <w:noProof/>
              </w:rPr>
              <w:t>2</w:t>
            </w:r>
            <w:r w:rsidR="00E92E05">
              <w:fldChar w:fldCharType="end"/>
            </w:r>
          </w:p>
        </w:tc>
      </w:tr>
      <w:tr w:rsidR="00521563" w:rsidRPr="00521563" w:rsidTr="00503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rsidR="00521563" w:rsidRDefault="00521563" w:rsidP="00521563">
            <w:pPr>
              <w:spacing w:line="276" w:lineRule="auto"/>
            </w:pPr>
            <w:r>
              <w:t>Data 1…n</w:t>
            </w:r>
          </w:p>
        </w:tc>
        <w:tc>
          <w:tcPr>
            <w:tcW w:w="6521" w:type="dxa"/>
          </w:tcPr>
          <w:p w:rsidR="00521563" w:rsidRDefault="00521563" w:rsidP="00521563">
            <w:pPr>
              <w:spacing w:line="276" w:lineRule="auto"/>
              <w:cnfStyle w:val="000000100000" w:firstRow="0" w:lastRow="0" w:firstColumn="0" w:lastColumn="0" w:oddVBand="0" w:evenVBand="0" w:oddHBand="1" w:evenHBand="0" w:firstRowFirstColumn="0" w:firstRowLastColumn="0" w:lastRowFirstColumn="0" w:lastRowLastColumn="0"/>
            </w:pPr>
            <w:r>
              <w:t>Enthält die zur Durchführung des Services benötigten Parameter bzw. gibt Angeforderte Werte zurück</w:t>
            </w:r>
          </w:p>
        </w:tc>
      </w:tr>
      <w:tr w:rsidR="00521563" w:rsidRPr="00521563" w:rsidTr="00503778">
        <w:tc>
          <w:tcPr>
            <w:cnfStyle w:val="001000000000" w:firstRow="0" w:lastRow="0" w:firstColumn="1" w:lastColumn="0" w:oddVBand="0" w:evenVBand="0" w:oddHBand="0" w:evenHBand="0" w:firstRowFirstColumn="0" w:firstRowLastColumn="0" w:lastRowFirstColumn="0" w:lastRowLastColumn="0"/>
            <w:tcW w:w="2518" w:type="dxa"/>
          </w:tcPr>
          <w:p w:rsidR="00521563" w:rsidRDefault="00521563" w:rsidP="00521563">
            <w:pPr>
              <w:spacing w:line="276" w:lineRule="auto"/>
            </w:pPr>
            <w:r>
              <w:t>BCC</w:t>
            </w:r>
          </w:p>
        </w:tc>
        <w:tc>
          <w:tcPr>
            <w:tcW w:w="6521" w:type="dxa"/>
          </w:tcPr>
          <w:p w:rsidR="00521563" w:rsidRDefault="00521563" w:rsidP="00521563">
            <w:pPr>
              <w:spacing w:line="276" w:lineRule="auto"/>
              <w:cnfStyle w:val="000000000000" w:firstRow="0" w:lastRow="0" w:firstColumn="0" w:lastColumn="0" w:oddVBand="0" w:evenVBand="0" w:oddHBand="0" w:evenHBand="0" w:firstRowFirstColumn="0" w:firstRowLastColumn="0" w:lastRowFirstColumn="0" w:lastRowLastColumn="0"/>
            </w:pPr>
            <w:r>
              <w:t>Prüfsumme: Zur Vermeidung von Übertragungsfehlern.</w:t>
            </w:r>
          </w:p>
          <w:p w:rsidR="00521563" w:rsidRDefault="00521563" w:rsidP="00521563">
            <w:pPr>
              <w:keepNext/>
              <w:spacing w:line="276" w:lineRule="auto"/>
              <w:cnfStyle w:val="000000000000" w:firstRow="0" w:lastRow="0" w:firstColumn="0" w:lastColumn="0" w:oddVBand="0" w:evenVBand="0" w:oddHBand="0" w:evenHBand="0" w:firstRowFirstColumn="0" w:firstRowLastColumn="0" w:lastRowFirstColumn="0" w:lastRowLastColumn="0"/>
            </w:pPr>
            <w:r>
              <w:t>Wird berechnet indem alle im Frame enthaltenen Bytes durch ein logisches XOR miteinander verbunden werden.</w:t>
            </w:r>
          </w:p>
        </w:tc>
      </w:tr>
    </w:tbl>
    <w:p w:rsidR="00503778" w:rsidRPr="00521563" w:rsidRDefault="00521563" w:rsidP="00521563">
      <w:pPr>
        <w:pStyle w:val="Caption"/>
      </w:pPr>
      <w:bookmarkStart w:id="62" w:name="_Ref449982939"/>
      <w:bookmarkStart w:id="63" w:name="_Toc454570572"/>
      <w:r>
        <w:t xml:space="preserve">Tabelle </w:t>
      </w:r>
      <w:fldSimple w:instr=" STYLEREF 1 \s ">
        <w:r w:rsidR="00121B4B">
          <w:rPr>
            <w:noProof/>
          </w:rPr>
          <w:t>3</w:t>
        </w:r>
      </w:fldSimple>
      <w:r w:rsidR="007550F6">
        <w:t>.</w:t>
      </w:r>
      <w:fldSimple w:instr=" SEQ Tabelle \* ARABIC \s 1 ">
        <w:r w:rsidR="00121B4B">
          <w:rPr>
            <w:noProof/>
          </w:rPr>
          <w:t>1</w:t>
        </w:r>
      </w:fldSimple>
      <w:bookmarkEnd w:id="62"/>
      <w:r>
        <w:t>: Beschreibung der in den Frames enthaltenen Parameter</w:t>
      </w:r>
      <w:bookmarkEnd w:id="63"/>
    </w:p>
    <w:p w:rsidR="00C76780" w:rsidRDefault="00C76780" w:rsidP="008B0C8F">
      <w:r>
        <w:tab/>
      </w:r>
    </w:p>
    <w:tbl>
      <w:tblPr>
        <w:tblStyle w:val="LightShading"/>
        <w:tblW w:w="0" w:type="auto"/>
        <w:tblLook w:val="04A0" w:firstRow="1" w:lastRow="0" w:firstColumn="1" w:lastColumn="0" w:noHBand="0" w:noVBand="1"/>
      </w:tblPr>
      <w:tblGrid>
        <w:gridCol w:w="1343"/>
        <w:gridCol w:w="7696"/>
      </w:tblGrid>
      <w:tr w:rsidR="008B57D6" w:rsidTr="00E92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B86624" w:rsidP="008B0C8F">
            <w:r>
              <w:lastRenderedPageBreak/>
              <w:t>Service-ID</w:t>
            </w:r>
          </w:p>
        </w:tc>
        <w:tc>
          <w:tcPr>
            <w:tcW w:w="7696" w:type="dxa"/>
          </w:tcPr>
          <w:p w:rsidR="008B57D6" w:rsidRDefault="008B57D6" w:rsidP="008B0C8F">
            <w:pPr>
              <w:cnfStyle w:val="100000000000" w:firstRow="1" w:lastRow="0" w:firstColumn="0" w:lastColumn="0" w:oddVBand="0" w:evenVBand="0" w:oddHBand="0" w:evenHBand="0" w:firstRowFirstColumn="0" w:firstRowLastColumn="0" w:lastRowFirstColumn="0" w:lastRowLastColumn="0"/>
            </w:pPr>
            <w:r>
              <w:t>Servicebeschreibung</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01</w:t>
            </w:r>
          </w:p>
        </w:tc>
        <w:tc>
          <w:tcPr>
            <w:tcW w:w="7696" w:type="dxa"/>
          </w:tcPr>
          <w:p w:rsidR="008B57D6" w:rsidRDefault="008B57D6" w:rsidP="008B0C8F">
            <w:pPr>
              <w:cnfStyle w:val="000000100000" w:firstRow="0" w:lastRow="0" w:firstColumn="0" w:lastColumn="0" w:oddVBand="0" w:evenVBand="0" w:oddHBand="1" w:evenHBand="0" w:firstRowFirstColumn="0" w:firstRowLastColumn="0" w:lastRowFirstColumn="0" w:lastRowLastColumn="0"/>
            </w:pPr>
            <w:r>
              <w:t>Testen der Verbindung. Hat als Rückgabewert Soft- und H</w:t>
            </w:r>
            <w:r w:rsidR="00B86624">
              <w:t>ardwareversion des EVAchargeSE B</w:t>
            </w:r>
            <w:r>
              <w:t>oards</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04</w:t>
            </w:r>
          </w:p>
        </w:tc>
        <w:tc>
          <w:tcPr>
            <w:tcW w:w="7696" w:type="dxa"/>
          </w:tcPr>
          <w:p w:rsidR="008B57D6" w:rsidRDefault="008B57D6" w:rsidP="008B57D6">
            <w:pPr>
              <w:cnfStyle w:val="000000000000" w:firstRow="0" w:lastRow="0" w:firstColumn="0" w:lastColumn="0" w:oddVBand="0" w:evenVBand="0" w:oddHBand="0" w:evenHBand="0" w:firstRowFirstColumn="0" w:firstRowLastColumn="0" w:lastRowFirstColumn="0" w:lastRowLastColumn="0"/>
            </w:pPr>
            <w:r>
              <w:t>Weiterer Test der Verbindung. Enthält als Rückgabewert unter anderem den letzten Grund eines</w:t>
            </w:r>
            <w:r w:rsidRPr="0034146E">
              <w:t xml:space="preserve"> Resets</w:t>
            </w:r>
            <w:r>
              <w:t>. Eine Auflistung der möglichen Gründe lässt sich im Datenblatt finden.</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0</w:t>
            </w:r>
          </w:p>
        </w:tc>
        <w:tc>
          <w:tcPr>
            <w:tcW w:w="7696" w:type="dxa"/>
          </w:tcPr>
          <w:p w:rsidR="008B57D6" w:rsidRDefault="00712F1E" w:rsidP="00712F1E">
            <w:pPr>
              <w:cnfStyle w:val="000000100000" w:firstRow="0" w:lastRow="0" w:firstColumn="0" w:lastColumn="0" w:oddVBand="0" w:evenVBand="0" w:oddHBand="1" w:evenHBand="0" w:firstRowFirstColumn="0" w:firstRowLastColumn="0" w:lastRowFirstColumn="0" w:lastRowLastColumn="0"/>
            </w:pPr>
            <w:r>
              <w:t>Misst die Frequenz des PWM-Signals</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1</w:t>
            </w:r>
          </w:p>
        </w:tc>
        <w:tc>
          <w:tcPr>
            <w:tcW w:w="7696" w:type="dxa"/>
          </w:tcPr>
          <w:p w:rsidR="008B57D6" w:rsidRDefault="00712F1E" w:rsidP="008B0C8F">
            <w:pPr>
              <w:cnfStyle w:val="000000000000" w:firstRow="0" w:lastRow="0" w:firstColumn="0" w:lastColumn="0" w:oddVBand="0" w:evenVBand="0" w:oddHBand="0" w:evenHBand="0" w:firstRowFirstColumn="0" w:firstRowLastColumn="0" w:lastRowFirstColumn="0" w:lastRowLastColumn="0"/>
            </w:pPr>
            <w:r>
              <w:t>Ändert die Frequenz des PWM-Signal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2</w:t>
            </w:r>
          </w:p>
        </w:tc>
        <w:tc>
          <w:tcPr>
            <w:tcW w:w="7696" w:type="dxa"/>
          </w:tcPr>
          <w:p w:rsidR="008B57D6" w:rsidRDefault="00712F1E" w:rsidP="008B0C8F">
            <w:pPr>
              <w:cnfStyle w:val="000000100000" w:firstRow="0" w:lastRow="0" w:firstColumn="0" w:lastColumn="0" w:oddVBand="0" w:evenVBand="0" w:oddHBand="1" w:evenHBand="0" w:firstRowFirstColumn="0" w:firstRowLastColumn="0" w:lastRowFirstColumn="0" w:lastRowLastColumn="0"/>
            </w:pPr>
            <w:r>
              <w:t xml:space="preserve">Definiert ob ein PWM-Signal generiert wird. </w:t>
            </w:r>
          </w:p>
          <w:p w:rsidR="00712F1E" w:rsidRDefault="00712F1E" w:rsidP="00712F1E">
            <w:pPr>
              <w:cnfStyle w:val="000000100000" w:firstRow="0" w:lastRow="0" w:firstColumn="0" w:lastColumn="0" w:oddVBand="0" w:evenVBand="0" w:oddHBand="1" w:evenHBand="0" w:firstRowFirstColumn="0" w:firstRowLastColumn="0" w:lastRowFirstColumn="0" w:lastRowLastColumn="0"/>
            </w:pPr>
            <w:r>
              <w:t>Diese Einstellung ist wichtig für die Unterscheidung zwischen Elektrofahrzeug und Ladesäule, da das Signal nur Ladesäulenseitig generiert werden darf.</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4</w:t>
            </w:r>
          </w:p>
        </w:tc>
        <w:tc>
          <w:tcPr>
            <w:tcW w:w="7696" w:type="dxa"/>
          </w:tcPr>
          <w:p w:rsidR="008B57D6" w:rsidRDefault="006436C2" w:rsidP="006436C2">
            <w:pPr>
              <w:cnfStyle w:val="000000000000" w:firstRow="0" w:lastRow="0" w:firstColumn="0" w:lastColumn="0" w:oddVBand="0" w:evenVBand="0" w:oddHBand="0" w:evenHBand="0" w:firstRowFirstColumn="0" w:firstRowLastColumn="0" w:lastRowFirstColumn="0" w:lastRowLastColumn="0"/>
            </w:pPr>
            <w:r>
              <w:t>Misst sowohl positiven als auch negativen Pegel des CP-Pin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5</w:t>
            </w:r>
          </w:p>
        </w:tc>
        <w:tc>
          <w:tcPr>
            <w:tcW w:w="7696" w:type="dxa"/>
          </w:tcPr>
          <w:p w:rsidR="008B57D6" w:rsidRDefault="006436C2" w:rsidP="008B0C8F">
            <w:pPr>
              <w:cnfStyle w:val="000000100000" w:firstRow="0" w:lastRow="0" w:firstColumn="0" w:lastColumn="0" w:oddVBand="0" w:evenVBand="0" w:oddHBand="1" w:evenHBand="0" w:firstRowFirstColumn="0" w:firstRowLastColumn="0" w:lastRowFirstColumn="0" w:lastRowLastColumn="0"/>
            </w:pPr>
            <w:r>
              <w:t>Ändert den positiven Pegel des CP-Signals. Dieser Service darf nur Ladesäulenseitig aufgerufen werden, da dieser Parameter Fahrzeugseitig für die Bestimmung des aktuellen Ladezustandes wichtig ist.</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7</w:t>
            </w:r>
            <w:r w:rsidR="006436C2">
              <w:t>/0x18</w:t>
            </w:r>
          </w:p>
        </w:tc>
        <w:tc>
          <w:tcPr>
            <w:tcW w:w="7696" w:type="dxa"/>
          </w:tcPr>
          <w:p w:rsidR="008B57D6" w:rsidRDefault="006436C2" w:rsidP="008B0C8F">
            <w:pPr>
              <w:cnfStyle w:val="000000000000" w:firstRow="0" w:lastRow="0" w:firstColumn="0" w:lastColumn="0" w:oddVBand="0" w:evenVBand="0" w:oddHBand="0" w:evenHBand="0" w:firstRowFirstColumn="0" w:firstRowLastColumn="0" w:lastRowFirstColumn="0" w:lastRowLastColumn="0"/>
            </w:pPr>
            <w:r>
              <w:t>Spricht Pins zur Ansteuerung von Motoren zur Ladekabelverriegelung an</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1A</w:t>
            </w:r>
          </w:p>
        </w:tc>
        <w:tc>
          <w:tcPr>
            <w:tcW w:w="7696" w:type="dxa"/>
          </w:tcPr>
          <w:p w:rsidR="008B57D6" w:rsidRDefault="006436C2" w:rsidP="008B0C8F">
            <w:pPr>
              <w:cnfStyle w:val="000000100000" w:firstRow="0" w:lastRow="0" w:firstColumn="0" w:lastColumn="0" w:oddVBand="0" w:evenVBand="0" w:oddHBand="1" w:evenHBand="0" w:firstRowFirstColumn="0" w:firstRowLastColumn="0" w:lastRowFirstColumn="0" w:lastRowLastColumn="0"/>
            </w:pPr>
            <w:r>
              <w:t>Gibt den aktuellen Status der Motoren zur Ladekabelverriegelung an</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20</w:t>
            </w:r>
          </w:p>
        </w:tc>
        <w:tc>
          <w:tcPr>
            <w:tcW w:w="7696" w:type="dxa"/>
          </w:tcPr>
          <w:p w:rsidR="008B57D6" w:rsidRDefault="004D4226" w:rsidP="008B0C8F">
            <w:pPr>
              <w:cnfStyle w:val="000000000000" w:firstRow="0" w:lastRow="0" w:firstColumn="0" w:lastColumn="0" w:oddVBand="0" w:evenVBand="0" w:oddHBand="0" w:evenHBand="0" w:firstRowFirstColumn="0" w:firstRowLastColumn="0" w:lastRowFirstColumn="0" w:lastRowLastColumn="0"/>
            </w:pPr>
            <w:r>
              <w:t>Aktiviert eine automatische Messung und Rückgabe des PWM-Signals</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31</w:t>
            </w:r>
          </w:p>
        </w:tc>
        <w:tc>
          <w:tcPr>
            <w:tcW w:w="7696" w:type="dxa"/>
          </w:tcPr>
          <w:p w:rsidR="008B57D6" w:rsidRDefault="00E92E05" w:rsidP="00E92E05">
            <w:pPr>
              <w:cnfStyle w:val="000000100000" w:firstRow="0" w:lastRow="0" w:firstColumn="0" w:lastColumn="0" w:oddVBand="0" w:evenVBand="0" w:oddHBand="1" w:evenHBand="0" w:firstRowFirstColumn="0" w:firstRowLastColumn="0" w:lastRowFirstColumn="0" w:lastRowLastColumn="0"/>
            </w:pPr>
            <w:r>
              <w:t xml:space="preserve">Sorgt für </w:t>
            </w:r>
            <w:r w:rsidR="007710E9">
              <w:t xml:space="preserve">eine Unterbrechung </w:t>
            </w:r>
            <w:r>
              <w:t xml:space="preserve">der Verbindung </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33</w:t>
            </w:r>
          </w:p>
        </w:tc>
        <w:tc>
          <w:tcPr>
            <w:tcW w:w="7696" w:type="dxa"/>
          </w:tcPr>
          <w:p w:rsidR="008B57D6" w:rsidRDefault="00E92E05" w:rsidP="008B0C8F">
            <w:pPr>
              <w:cnfStyle w:val="000000000000" w:firstRow="0" w:lastRow="0" w:firstColumn="0" w:lastColumn="0" w:oddVBand="0" w:evenVBand="0" w:oddHBand="0" w:evenHBand="0" w:firstRowFirstColumn="0" w:firstRowLastColumn="0" w:lastRowFirstColumn="0" w:lastRowLastColumn="0"/>
            </w:pPr>
            <w:r>
              <w:t>Initiiert einen Neustart des KL02</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0</w:t>
            </w:r>
          </w:p>
        </w:tc>
        <w:tc>
          <w:tcPr>
            <w:tcW w:w="7696" w:type="dxa"/>
          </w:tcPr>
          <w:p w:rsidR="008B57D6" w:rsidRDefault="00E92E05" w:rsidP="008B0C8F">
            <w:pPr>
              <w:cnfStyle w:val="000000100000" w:firstRow="0" w:lastRow="0" w:firstColumn="0" w:lastColumn="0" w:oddVBand="0" w:evenVBand="0" w:oddHBand="1" w:evenHBand="0" w:firstRowFirstColumn="0" w:firstRowLastColumn="0" w:lastRowFirstColumn="0" w:lastRowLastColumn="0"/>
            </w:pPr>
            <w:r>
              <w:t xml:space="preserve">Definiert den Wert des </w:t>
            </w:r>
            <w:r w:rsidR="005434F5">
              <w:t>Widerst</w:t>
            </w:r>
            <w:r>
              <w:t>andes zwischen PP und PE</w:t>
            </w:r>
          </w:p>
        </w:tc>
      </w:tr>
      <w:tr w:rsidR="008B57D6" w:rsidTr="00E92E05">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1</w:t>
            </w:r>
          </w:p>
        </w:tc>
        <w:tc>
          <w:tcPr>
            <w:tcW w:w="7696" w:type="dxa"/>
          </w:tcPr>
          <w:p w:rsidR="008B57D6" w:rsidRDefault="00E92E05" w:rsidP="008B0C8F">
            <w:pPr>
              <w:cnfStyle w:val="000000000000" w:firstRow="0" w:lastRow="0" w:firstColumn="0" w:lastColumn="0" w:oddVBand="0" w:evenVBand="0" w:oddHBand="0" w:evenHBand="0" w:firstRowFirstColumn="0" w:firstRowLastColumn="0" w:lastRowFirstColumn="0" w:lastRowLastColumn="0"/>
            </w:pPr>
            <w:r>
              <w:t xml:space="preserve">Aktiviert den </w:t>
            </w:r>
            <w:r w:rsidR="005434F5">
              <w:t>Widerst</w:t>
            </w:r>
            <w:r>
              <w:t>and zwischen PP und PE. Dieser Service darf nur Fahrzeugseitig aktiviert werden. Dadurch wird der maximale Ladestrom des Elektrofahrzeugs definiert.</w:t>
            </w:r>
          </w:p>
        </w:tc>
      </w:tr>
      <w:tr w:rsidR="008B57D6" w:rsidTr="00E9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rsidR="008B57D6" w:rsidRDefault="008B57D6" w:rsidP="008B0C8F">
            <w:r>
              <w:t>0x52</w:t>
            </w:r>
          </w:p>
        </w:tc>
        <w:tc>
          <w:tcPr>
            <w:tcW w:w="7696" w:type="dxa"/>
          </w:tcPr>
          <w:p w:rsidR="008B57D6" w:rsidRDefault="00E92E05" w:rsidP="00E92E05">
            <w:pPr>
              <w:keepNext/>
              <w:cnfStyle w:val="000000100000" w:firstRow="0" w:lastRow="0" w:firstColumn="0" w:lastColumn="0" w:oddVBand="0" w:evenVBand="0" w:oddHBand="1" w:evenHBand="0" w:firstRowFirstColumn="0" w:firstRowLastColumn="0" w:lastRowFirstColumn="0" w:lastRowLastColumn="0"/>
            </w:pPr>
            <w:r>
              <w:t>Misst die Spannung zwischen PP und PE</w:t>
            </w:r>
          </w:p>
        </w:tc>
      </w:tr>
    </w:tbl>
    <w:p w:rsidR="008B57D6" w:rsidRDefault="00E92E05" w:rsidP="00E92E05">
      <w:pPr>
        <w:pStyle w:val="Caption"/>
      </w:pPr>
      <w:bookmarkStart w:id="64" w:name="_Ref449209247"/>
      <w:bookmarkStart w:id="65" w:name="_Ref449209239"/>
      <w:bookmarkStart w:id="66" w:name="_Toc454570573"/>
      <w:r>
        <w:t xml:space="preserve">Tabelle </w:t>
      </w:r>
      <w:fldSimple w:instr=" STYLEREF 1 \s ">
        <w:r w:rsidR="00121B4B">
          <w:rPr>
            <w:noProof/>
          </w:rPr>
          <w:t>3</w:t>
        </w:r>
      </w:fldSimple>
      <w:r w:rsidR="007550F6">
        <w:t>.</w:t>
      </w:r>
      <w:fldSimple w:instr=" SEQ Tabelle \* ARABIC \s 1 ">
        <w:r w:rsidR="00121B4B">
          <w:rPr>
            <w:noProof/>
          </w:rPr>
          <w:t>2</w:t>
        </w:r>
      </w:fldSimple>
      <w:bookmarkEnd w:id="64"/>
      <w:r>
        <w:t>: Beschreibung der Services zur Kommunikation zwischen i.MX28 und KL02</w:t>
      </w:r>
      <w:bookmarkEnd w:id="65"/>
      <w:bookmarkEnd w:id="66"/>
    </w:p>
    <w:p w:rsidR="00E92E05" w:rsidRDefault="00E92E05">
      <w:pPr>
        <w:spacing w:line="276" w:lineRule="auto"/>
        <w:jc w:val="left"/>
      </w:pPr>
      <w:r>
        <w:br w:type="page"/>
      </w:r>
    </w:p>
    <w:p w:rsidR="00217C06" w:rsidRDefault="003D6F78" w:rsidP="001354FC">
      <w:pPr>
        <w:pStyle w:val="Heading2"/>
      </w:pPr>
      <w:bookmarkStart w:id="67" w:name="_Ref448952802"/>
      <w:r>
        <w:lastRenderedPageBreak/>
        <w:t>0</w:t>
      </w:r>
    </w:p>
    <w:p w:rsidR="00217C06" w:rsidRPr="0034146E" w:rsidRDefault="00B50704" w:rsidP="00217C06">
      <w:r>
        <w:t xml:space="preserve">Auf dem Board ist ein Debian Betriebssystem </w:t>
      </w:r>
      <w:r w:rsidR="001354FC">
        <w:t>von dem Hersteller des Boards I2SE</w:t>
      </w:r>
      <w:r>
        <w:t xml:space="preserve"> installiert. Dieses „verwendet den Linux-Betriebssystemkern, aber die meisten grundlegenden Systemwerkzeuge stammen aus dem GNU-Projekt“ </w:t>
      </w:r>
      <w:r>
        <w:fldChar w:fldCharType="begin"/>
      </w:r>
      <w:r>
        <w:instrText xml:space="preserve"> REF Debian \h </w:instrText>
      </w:r>
      <w:r>
        <w:fldChar w:fldCharType="separate"/>
      </w:r>
      <w:r w:rsidR="00121B4B">
        <w:t>(Debian, 2016)</w:t>
      </w:r>
      <w:r>
        <w:fldChar w:fldCharType="end"/>
      </w:r>
      <w:r>
        <w:t xml:space="preserve">. </w:t>
      </w:r>
      <w:r w:rsidR="00A23373">
        <w:t>Um einen Kommunikationsaufbau zu erleichtern wird für Arbeiten mit dem EVAchargeSE ausschließlich das Linux-System Ubuntu verwendet. Durch das Terminal wird dem Benutzer  nach kurzer Einarbeitungszeit ein schneller Zugriff, Informations- und Datenaustausch auf andere verbundene Teilnehmer des Routers ermöglicht.</w:t>
      </w:r>
    </w:p>
    <w:p w:rsidR="009A0076" w:rsidRDefault="006F4012" w:rsidP="00217C06">
      <w:pPr>
        <w:pStyle w:val="Heading3"/>
      </w:pPr>
      <w:bookmarkStart w:id="68" w:name="_Ref449904153"/>
      <w:bookmarkStart w:id="69" w:name="_Toc476173437"/>
      <w:r w:rsidRPr="00AD6541">
        <w:rPr>
          <w:lang w:val="en-AU"/>
        </w:rPr>
        <w:t>F</w:t>
      </w:r>
      <w:r w:rsidR="00283A64" w:rsidRPr="00AD6541">
        <w:rPr>
          <w:lang w:val="en-AU"/>
        </w:rPr>
        <w:t>lashen</w:t>
      </w:r>
      <w:r w:rsidR="00283A64">
        <w:t xml:space="preserve"> </w:t>
      </w:r>
      <w:r w:rsidR="009A0076">
        <w:t>eines Programms</w:t>
      </w:r>
      <w:bookmarkEnd w:id="67"/>
      <w:bookmarkEnd w:id="68"/>
      <w:bookmarkEnd w:id="69"/>
    </w:p>
    <w:p w:rsidR="00393AF3" w:rsidRDefault="00393AF3" w:rsidP="00990ADE">
      <w:pPr>
        <w:spacing w:after="0"/>
      </w:pPr>
      <w:r>
        <w:t>Bevor ein Programm gestartet werden kann muss es a</w:t>
      </w:r>
      <w:r w:rsidR="00B23E3A">
        <w:t xml:space="preserve">uf den Microcontroller, auf welchem es im späteren Verlauf kompiliert und durchgeführt werden soll, geflasht werden. </w:t>
      </w:r>
    </w:p>
    <w:p w:rsidR="00B23E3A" w:rsidRDefault="00B23E3A" w:rsidP="00990ADE">
      <w:pPr>
        <w:spacing w:after="0"/>
      </w:pPr>
      <w:r>
        <w:t xml:space="preserve">Für Programme mit wenigen Files konnte hierfür das Secure File Transfer Protocol (SFTP) verwendet werden. Dieses Protokoll </w:t>
      </w:r>
      <w:r w:rsidR="007970E7">
        <w:t xml:space="preserve">läuft auf Basis von Secure Shells und baut eine sichere Verbindung zur Übertragung von Daten auf. Im gegebenen Fall können Daten mithilfe von SFTP an die </w:t>
      </w:r>
      <w:r w:rsidR="00B86624">
        <w:t>EVAchargeSE B</w:t>
      </w:r>
      <w:r w:rsidR="007970E7">
        <w:t xml:space="preserve">oards </w:t>
      </w:r>
      <w:r w:rsidR="002313B1">
        <w:t>ü</w:t>
      </w:r>
      <w:r w:rsidR="007970E7">
        <w:t>bermittelt mithilfe eines Linux-Terminals übermittelt werden.</w:t>
      </w:r>
    </w:p>
    <w:p w:rsidR="007970E7" w:rsidRDefault="007970E7" w:rsidP="00990ADE">
      <w:pPr>
        <w:spacing w:after="0"/>
      </w:pPr>
      <w:r>
        <w:t xml:space="preserve">Zum Starten einer SFTP </w:t>
      </w:r>
      <w:r w:rsidR="002313B1">
        <w:t>Verbindung</w:t>
      </w:r>
      <w:r>
        <w:t xml:space="preserve"> wird der Befehl „sftp &lt;Username&gt;@&lt;IP-Adresse&gt;“ verwendet. Ist ein Teilnehmer mit den Kenndaten erreichbar wird eine Passworteingabe verlangt. Sobald dieses korrekt ist werden die im Terminal initiierten Befehle von dem User des Geräts der angegebenen IP-Adre</w:t>
      </w:r>
      <w:r w:rsidR="002313B1">
        <w:t>sse ausgeführt.</w:t>
      </w:r>
    </w:p>
    <w:p w:rsidR="002313B1" w:rsidRDefault="002313B1" w:rsidP="00990ADE">
      <w:pPr>
        <w:spacing w:after="0"/>
      </w:pPr>
      <w:r>
        <w:t xml:space="preserve">Somit kann </w:t>
      </w:r>
      <w:r w:rsidR="00A23373">
        <w:t>Beispielsweiße</w:t>
      </w:r>
      <w:r>
        <w:t xml:space="preserve"> durch den Befehl </w:t>
      </w:r>
      <w:r w:rsidR="00A23373">
        <w:t>„</w:t>
      </w:r>
      <w:r>
        <w:t>cd</w:t>
      </w:r>
      <w:r w:rsidR="00A23373">
        <w:t>“</w:t>
      </w:r>
      <w:r>
        <w:t xml:space="preserve"> das aktuelle Verzeichnis auf dem Board gewechselt werden. Soll jedoch ein anderes Verzeichnis auf de</w:t>
      </w:r>
      <w:r w:rsidR="001354FC">
        <w:t>m Linuxsystem</w:t>
      </w:r>
      <w:r>
        <w:t xml:space="preserve"> </w:t>
      </w:r>
      <w:r w:rsidR="001354FC">
        <w:t>des Rechners aufgerufen</w:t>
      </w:r>
      <w:r>
        <w:t xml:space="preserve"> werden, wird der Befehl mit einem Ausrufezeichen vor dem Befehl versehen (</w:t>
      </w:r>
      <w:r w:rsidR="00A23373">
        <w:t>„</w:t>
      </w:r>
      <w:r>
        <w:t>!cd</w:t>
      </w:r>
      <w:r w:rsidR="00A23373">
        <w:t>“</w:t>
      </w:r>
      <w:r>
        <w:t xml:space="preserve">). </w:t>
      </w:r>
    </w:p>
    <w:p w:rsidR="002313B1" w:rsidRDefault="002313B1" w:rsidP="00990ADE">
      <w:pPr>
        <w:spacing w:after="0"/>
      </w:pPr>
      <w:r>
        <w:t>Mithilfe des Befehls „</w:t>
      </w:r>
      <w:r w:rsidRPr="0060791B">
        <w:t>put</w:t>
      </w:r>
      <w:r>
        <w:t xml:space="preserve"> &lt;Dateiname&gt;“ können Dateien von dem </w:t>
      </w:r>
      <w:r w:rsidR="001354FC">
        <w:t>Linux-</w:t>
      </w:r>
      <w:r>
        <w:t xml:space="preserve">Rechner zum Board kopiert werden. Eine Kopie von einer auf dem Board existierenden Datei kann auf das Rechnerverzeichnis durch den Befehlssetz </w:t>
      </w:r>
      <w:r w:rsidRPr="0034146E">
        <w:t>„get</w:t>
      </w:r>
      <w:r w:rsidRPr="00B86624">
        <w:t xml:space="preserve"> </w:t>
      </w:r>
      <w:r>
        <w:t>&lt;Dateiname&gt;“ geschrieben werden.</w:t>
      </w:r>
    </w:p>
    <w:p w:rsidR="008F674A" w:rsidRDefault="00E77AAB" w:rsidP="00990ADE">
      <w:pPr>
        <w:spacing w:after="0"/>
      </w:pPr>
      <w:r>
        <w:t xml:space="preserve">Aufgrund der steigenden Anzahl an Dateien ist </w:t>
      </w:r>
      <w:r w:rsidR="00AE217E">
        <w:t>eine solche Vorgehensweise zum Ü</w:t>
      </w:r>
      <w:r>
        <w:t>bert</w:t>
      </w:r>
      <w:r w:rsidR="00AE217E">
        <w:t>ragen der einzelnen Files sehr z</w:t>
      </w:r>
      <w:r>
        <w:t>eitaufwendig.</w:t>
      </w:r>
      <w:r w:rsidR="00871EB0">
        <w:t xml:space="preserve"> Aus diesem Grund werden Daten im weiteren Verlauf mithilfe des Programms FileZilla übertragen. Der FTP-Client ermöglicht eine einfache </w:t>
      </w:r>
      <w:r w:rsidR="008F674A">
        <w:t xml:space="preserve">und übersichtliche </w:t>
      </w:r>
      <w:r w:rsidR="00871EB0">
        <w:t>Übertragung mehrerer Datenfiles</w:t>
      </w:r>
      <w:r w:rsidR="008F674A">
        <w:t>. Gleichzeitig wird dem Benutzer durch die grafische Benutzeroberfläche die Möglichkeit geboten, eine Übersicht der vorhandenen Ordnerstrukturen und –</w:t>
      </w:r>
      <w:r w:rsidR="00AE217E">
        <w:t>v</w:t>
      </w:r>
      <w:r w:rsidR="00B86624">
        <w:t>erzeichnisse</w:t>
      </w:r>
      <w:r w:rsidR="008F674A">
        <w:t xml:space="preserve"> zu bekommen. </w:t>
      </w:r>
      <w:r w:rsidR="00871EB0">
        <w:t xml:space="preserve">Dadurch können </w:t>
      </w:r>
      <w:r w:rsidR="008F674A">
        <w:t xml:space="preserve">lokale Files sowie die </w:t>
      </w:r>
      <w:r w:rsidR="008F674A">
        <w:lastRenderedPageBreak/>
        <w:t xml:space="preserve">des verbundenen Kommunikationspartners </w:t>
      </w:r>
      <w:r w:rsidR="00871EB0">
        <w:t>aus verschiedenen Ordnern in kurzer Zeit gefunden und übertragen werden.</w:t>
      </w:r>
      <w:r w:rsidR="008B0C1D">
        <w:t xml:space="preserve"> </w:t>
      </w:r>
    </w:p>
    <w:p w:rsidR="002313B1" w:rsidRDefault="008B0C1D" w:rsidP="00990ADE">
      <w:pPr>
        <w:spacing w:after="0"/>
      </w:pPr>
      <w:r>
        <w:t xml:space="preserve">Zum </w:t>
      </w:r>
      <w:r w:rsidR="00AE217E">
        <w:t>Ü</w:t>
      </w:r>
      <w:r>
        <w:t>bertragen von Daten wird das Programm gestartet und die IP-</w:t>
      </w:r>
      <w:r w:rsidR="002A7608">
        <w:t>Adresse</w:t>
      </w:r>
      <w:r>
        <w:t>, Benutzername, Passwort sowie Port des EVAchargeSE</w:t>
      </w:r>
      <w:r w:rsidR="002A7608">
        <w:t xml:space="preserve"> Boards</w:t>
      </w:r>
      <w:r>
        <w:t xml:space="preserve"> </w:t>
      </w:r>
      <w:r w:rsidR="00A23373">
        <w:t>entsprechend</w:t>
      </w:r>
      <w:r>
        <w:t xml:space="preserve"> </w:t>
      </w:r>
      <w:r>
        <w:fldChar w:fldCharType="begin"/>
      </w:r>
      <w:r>
        <w:instrText xml:space="preserve"> REF _Ref449382982 \h </w:instrText>
      </w:r>
      <w:r>
        <w:fldChar w:fldCharType="separate"/>
      </w:r>
      <w:r w:rsidR="00121B4B">
        <w:t xml:space="preserve">Abbildung </w:t>
      </w:r>
      <w:r w:rsidR="00121B4B">
        <w:rPr>
          <w:noProof/>
        </w:rPr>
        <w:t>3</w:t>
      </w:r>
      <w:r w:rsidR="00121B4B">
        <w:t>.</w:t>
      </w:r>
      <w:r w:rsidR="00121B4B">
        <w:rPr>
          <w:noProof/>
        </w:rPr>
        <w:t>4</w:t>
      </w:r>
      <w:r>
        <w:fldChar w:fldCharType="end"/>
      </w:r>
      <w:r>
        <w:t xml:space="preserve"> </w:t>
      </w:r>
      <w:r w:rsidR="006F4012">
        <w:t>in die dafür vorgesehenen Felder eingetragen. Sobald eine Verbindung hergestellt ist erscheint neben der Ordnerstruktur des lokalen Rechners eine solche auch für das</w:t>
      </w:r>
      <w:r w:rsidR="00AE217E">
        <w:t xml:space="preserve"> mit dem Rechner </w:t>
      </w:r>
      <w:r w:rsidR="006F4012">
        <w:t>verbundene</w:t>
      </w:r>
      <w:r w:rsidR="00AE217E">
        <w:t>n</w:t>
      </w:r>
      <w:r w:rsidR="006F4012">
        <w:t xml:space="preserve"> Board. Durch </w:t>
      </w:r>
      <w:r w:rsidR="006F4012" w:rsidRPr="0060791B">
        <w:t>Drag</w:t>
      </w:r>
      <w:r w:rsidR="006F4012" w:rsidRPr="006F42FC">
        <w:t xml:space="preserve"> and</w:t>
      </w:r>
      <w:r w:rsidR="006F4012" w:rsidRPr="0060791B">
        <w:t xml:space="preserve"> Drop</w:t>
      </w:r>
      <w:r w:rsidR="006F4012">
        <w:t xml:space="preserve"> können nun Dateien in beide Richtungen der Verbindung ausgetauscht werden </w:t>
      </w:r>
      <w:r w:rsidR="006F4012">
        <w:fldChar w:fldCharType="begin"/>
      </w:r>
      <w:r w:rsidR="006F4012">
        <w:instrText xml:space="preserve"> REF FileZilla \h </w:instrText>
      </w:r>
      <w:r w:rsidR="006F4012">
        <w:fldChar w:fldCharType="separate"/>
      </w:r>
      <w:r w:rsidR="00121B4B">
        <w:t>(FileZilla, 2016)</w:t>
      </w:r>
      <w:r w:rsidR="006F4012">
        <w:fldChar w:fldCharType="end"/>
      </w:r>
      <w:r w:rsidR="006F4012">
        <w:t>.</w:t>
      </w:r>
    </w:p>
    <w:p w:rsidR="008B0C1D" w:rsidRDefault="005A41FC" w:rsidP="008B0C1D">
      <w:pPr>
        <w:keepNext/>
        <w:spacing w:after="0"/>
      </w:pPr>
      <w:r>
        <w:rPr>
          <w:noProof/>
          <w:lang w:val="en-IN" w:eastAsia="en-IN"/>
        </w:rPr>
        <mc:AlternateContent>
          <mc:Choice Requires="wpc">
            <w:drawing>
              <wp:inline distT="0" distB="0" distL="0" distR="0" wp14:anchorId="2DC04D14" wp14:editId="4559C717">
                <wp:extent cx="5486400" cy="6124575"/>
                <wp:effectExtent l="0" t="0" r="0" b="0"/>
                <wp:docPr id="13" name="Zeichenbereich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 name="Grafik 41" descr="C:\Users\Melanie\Desktop\HSHN\_Projektarbeit\Bilder\screenshots\Screenshot from 2015-12-22 14-39-12.png"/>
                          <pic:cNvPicPr/>
                        </pic:nvPicPr>
                        <pic:blipFill rotWithShape="1">
                          <a:blip r:embed="rId50">
                            <a:extLst>
                              <a:ext uri="{28A0092B-C50C-407E-A947-70E740481C1C}">
                                <a14:useLocalDpi xmlns:a14="http://schemas.microsoft.com/office/drawing/2010/main" val="0"/>
                              </a:ext>
                            </a:extLst>
                          </a:blip>
                          <a:srcRect t="-7" r="11240" b="18572"/>
                          <a:stretch/>
                        </pic:blipFill>
                        <pic:spPr bwMode="auto">
                          <a:xfrm>
                            <a:off x="0" y="2243042"/>
                            <a:ext cx="5366312" cy="2818056"/>
                          </a:xfrm>
                          <a:prstGeom prst="rect">
                            <a:avLst/>
                          </a:prstGeom>
                          <a:noFill/>
                          <a:ln>
                            <a:noFill/>
                          </a:ln>
                        </pic:spPr>
                      </pic:pic>
                      <wps:wsp>
                        <wps:cNvPr id="14" name="Legende mit Linie 1 14"/>
                        <wps:cNvSpPr/>
                        <wps:spPr>
                          <a:xfrm>
                            <a:off x="85062" y="425443"/>
                            <a:ext cx="1307804" cy="744035"/>
                          </a:xfrm>
                          <a:prstGeom prst="borderCallout1">
                            <a:avLst>
                              <a:gd name="adj1" fmla="val 97883"/>
                              <a:gd name="adj2" fmla="val 50117"/>
                              <a:gd name="adj3" fmla="val 263291"/>
                              <a:gd name="adj4" fmla="val 48167"/>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t>IP Address:</w:t>
                              </w:r>
                            </w:p>
                            <w:p w:rsidR="00D078B8" w:rsidRDefault="00D078B8" w:rsidP="005A41FC">
                              <w:pPr>
                                <w:spacing w:after="0" w:line="276" w:lineRule="auto"/>
                                <w:jc w:val="center"/>
                              </w:pPr>
                              <w:r>
                                <w:t>192.168.37.250</w:t>
                              </w:r>
                            </w:p>
                            <w:p w:rsidR="00D078B8" w:rsidRDefault="00D078B8" w:rsidP="005A41FC">
                              <w:pPr>
                                <w:spacing w:after="0" w:line="276" w:lineRule="auto"/>
                                <w:jc w:val="center"/>
                              </w:pPr>
                              <w:r>
                                <w:t>192.168.37.251</w:t>
                              </w:r>
                            </w:p>
                            <w:p w:rsidR="00D078B8" w:rsidRDefault="00D078B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Legende mit Linie 1 42"/>
                        <wps:cNvSpPr/>
                        <wps:spPr>
                          <a:xfrm>
                            <a:off x="979855" y="1338338"/>
                            <a:ext cx="1307804" cy="543210"/>
                          </a:xfrm>
                          <a:prstGeom prst="borderCallout1">
                            <a:avLst>
                              <a:gd name="adj1" fmla="val 102197"/>
                              <a:gd name="adj2" fmla="val 50930"/>
                              <a:gd name="adj3" fmla="val 209442"/>
                              <a:gd name="adj4" fmla="val 49165"/>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t>Username:</w:t>
                              </w:r>
                            </w:p>
                            <w:p w:rsidR="00D078B8" w:rsidRDefault="00D078B8" w:rsidP="005A41FC">
                              <w:pPr>
                                <w:spacing w:after="0" w:line="276" w:lineRule="auto"/>
                                <w:jc w:val="center"/>
                              </w:pPr>
                              <w:r>
                                <w:t>root</w:t>
                              </w:r>
                            </w:p>
                            <w:p w:rsidR="00D078B8" w:rsidRDefault="00D078B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Legende mit Linie 1 43"/>
                        <wps:cNvSpPr/>
                        <wps:spPr>
                          <a:xfrm>
                            <a:off x="1756363" y="596696"/>
                            <a:ext cx="1307804" cy="543210"/>
                          </a:xfrm>
                          <a:prstGeom prst="borderCallout1">
                            <a:avLst>
                              <a:gd name="adj1" fmla="val 102197"/>
                              <a:gd name="adj2" fmla="val 50930"/>
                              <a:gd name="adj3" fmla="val 336299"/>
                              <a:gd name="adj4" fmla="val 50760"/>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t>Password:</w:t>
                              </w:r>
                            </w:p>
                            <w:p w:rsidR="00D078B8" w:rsidRDefault="00D078B8" w:rsidP="005A41FC">
                              <w:pPr>
                                <w:spacing w:after="0" w:line="276" w:lineRule="auto"/>
                                <w:jc w:val="center"/>
                              </w:pPr>
                              <w:r>
                                <w:t>zebematado</w:t>
                              </w:r>
                            </w:p>
                            <w:p w:rsidR="00D078B8" w:rsidRDefault="00D078B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Legende mit Linie 1 45"/>
                        <wps:cNvSpPr/>
                        <wps:spPr>
                          <a:xfrm>
                            <a:off x="2528305" y="1338263"/>
                            <a:ext cx="1068042" cy="543210"/>
                          </a:xfrm>
                          <a:prstGeom prst="borderCallout1">
                            <a:avLst>
                              <a:gd name="adj1" fmla="val 102197"/>
                              <a:gd name="adj2" fmla="val 50930"/>
                              <a:gd name="adj3" fmla="val 199353"/>
                              <a:gd name="adj4" fmla="val 49495"/>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t>Port</w:t>
                              </w:r>
                            </w:p>
                            <w:p w:rsidR="00D078B8" w:rsidRDefault="00D078B8" w:rsidP="005A41FC">
                              <w:pPr>
                                <w:spacing w:after="0" w:line="276" w:lineRule="auto"/>
                                <w:jc w:val="center"/>
                              </w:pPr>
                              <w:r>
                                <w:t>22</w:t>
                              </w:r>
                            </w:p>
                            <w:p w:rsidR="00D078B8" w:rsidRDefault="00D078B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Legende mit Linie 1 46"/>
                        <wps:cNvSpPr/>
                        <wps:spPr>
                          <a:xfrm>
                            <a:off x="3948681" y="2445488"/>
                            <a:ext cx="1307804" cy="537856"/>
                          </a:xfrm>
                          <a:prstGeom prst="borderCallout1">
                            <a:avLst>
                              <a:gd name="adj1" fmla="val 51280"/>
                              <a:gd name="adj2" fmla="val -289"/>
                              <a:gd name="adj3" fmla="val 122693"/>
                              <a:gd name="adj4" fmla="val -136539"/>
                            </a:avLst>
                          </a:prstGeom>
                          <a:ln>
                            <a:headEnd type="none" w="med" len="med"/>
                            <a:tailEnd type="triangl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rsidRPr="00B03D55">
                                <w:t>Tabs for multiple conn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42531" y="3178991"/>
                            <a:ext cx="2775097" cy="1881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Legende mit Linie 1 47"/>
                        <wps:cNvSpPr/>
                        <wps:spPr>
                          <a:xfrm>
                            <a:off x="862434" y="5466199"/>
                            <a:ext cx="1307804" cy="360443"/>
                          </a:xfrm>
                          <a:prstGeom prst="borderCallout1">
                            <a:avLst>
                              <a:gd name="adj1" fmla="val -109505"/>
                              <a:gd name="adj2" fmla="val 50117"/>
                              <a:gd name="adj3" fmla="val 3243"/>
                              <a:gd name="adj4" fmla="val 50453"/>
                            </a:avLst>
                          </a:prstGeom>
                          <a:ln>
                            <a:headEnd type="triangle" w="med" len="med"/>
                            <a:tailEnd type="non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rsidRPr="00B03D55">
                                <w:t>Local f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Legende mit Linie 1 49"/>
                        <wps:cNvSpPr/>
                        <wps:spPr>
                          <a:xfrm>
                            <a:off x="3698078" y="5444937"/>
                            <a:ext cx="1307804" cy="360443"/>
                          </a:xfrm>
                          <a:prstGeom prst="borderCallout1">
                            <a:avLst>
                              <a:gd name="adj1" fmla="val -109505"/>
                              <a:gd name="adj2" fmla="val 50117"/>
                              <a:gd name="adj3" fmla="val 3243"/>
                              <a:gd name="adj4" fmla="val 50453"/>
                            </a:avLst>
                          </a:prstGeom>
                          <a:ln>
                            <a:headEnd type="triangle" w="med" len="med"/>
                            <a:tailEnd type="none" w="med" len="med"/>
                          </a:ln>
                        </wps:spPr>
                        <wps:style>
                          <a:lnRef idx="2">
                            <a:schemeClr val="dk1"/>
                          </a:lnRef>
                          <a:fillRef idx="1">
                            <a:schemeClr val="lt1"/>
                          </a:fillRef>
                          <a:effectRef idx="0">
                            <a:schemeClr val="dk1"/>
                          </a:effectRef>
                          <a:fontRef idx="minor">
                            <a:schemeClr val="dk1"/>
                          </a:fontRef>
                        </wps:style>
                        <wps:txbx>
                          <w:txbxContent>
                            <w:p w:rsidR="00D078B8" w:rsidRDefault="00D078B8" w:rsidP="005A41FC">
                              <w:pPr>
                                <w:spacing w:after="0" w:line="276" w:lineRule="auto"/>
                                <w:jc w:val="center"/>
                              </w:pPr>
                              <w:r>
                                <w:t>EVAchargeSE</w:t>
                              </w:r>
                            </w:p>
                            <w:p w:rsidR="00D078B8" w:rsidRDefault="00D078B8" w:rsidP="005A41FC">
                              <w:pPr>
                                <w:spacing w:after="0" w:line="276"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hteck 52"/>
                        <wps:cNvSpPr/>
                        <wps:spPr>
                          <a:xfrm>
                            <a:off x="3040912" y="3167070"/>
                            <a:ext cx="2258547" cy="1881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DC04D14" id="Zeichenbereich 13" o:spid="_x0000_s1048" editas="canvas" style="width:6in;height:482.25pt;mso-position-horizontal-relative:char;mso-position-vertical-relative:line" coordsize="54864,61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">
                <v:shape id="_x0000_s1049" type="#_x0000_t75" style="position:absolute;width:54864;height:61245;visibility:visible;mso-wrap-style:square">
                  <v:fill o:detectmouseclick="t"/>
                  <v:path o:connecttype="none"/>
                </v:shape>
                <v:shape id="Grafik 41" o:spid="_x0000_s1050" type="#_x0000_t75" style="position:absolute;top:22430;width:53663;height:28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KrSjDAAAA2wAAAA8AAABkcnMvZG93bnJldi54bWxEj0FrwkAUhO8F/8PyhN7qRislRFeRQqCn&#10;hqZC6e2RfWaD2bchu02iv74rCB6HmfmG2e4n24qBet84VrBcJCCIK6cbrhUcv/OXFIQPyBpbx6Tg&#10;Qh72u9nTFjPtRv6ioQy1iBD2GSowIXSZlL4yZNEvXEccvZPrLYYo+1rqHscIt61cJcmbtNhwXDDY&#10;0buh6lz+WQW/bYrH/HWFlckptde0+Ox+CqWe59NhAyLQFB7he/tDK1gv4fYl/gC5+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4qtKMMAAADbAAAADwAAAAAAAAAAAAAAAACf&#10;AgAAZHJzL2Rvd25yZXYueG1sUEsFBgAAAAAEAAQA9wAAAI8DAAAAAA==&#10;">
                  <v:imagedata r:id="rId51" o:title="Screenshot from 2015-12-22 14-39-12" croptop="-5f" cropbottom="12171f" cropright="7366f"/>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mit Linie 1 14" o:spid="_x0000_s1051" type="#_x0000_t47" style="position:absolute;left:850;top:4254;width:13078;height:7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SB7cEA&#10;AADbAAAADwAAAGRycy9kb3ducmV2LnhtbERPS2vCQBC+F/wPywje6sYHRVJXEVHwUCmJQq9DdkzS&#10;ZmfX7BrTf+8WCt7m43vOct2bRnTU+tqygsk4AUFcWF1zqeB82r8uQPiArLGxTAp+ycN6NXhZYqrt&#10;nTPq8lCKGMI+RQVVCC6V0hcVGfRj64gjd7GtwRBhW0rd4j2Gm0ZOk+RNGqw5NlToaFtR8ZPfjILZ&#10;7HKcZx1fP9wus5+uPH3l7lup0bDfvIMI1Ien+N990HH+HP5+iQf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Uge3BAAAA2wAAAA8AAAAAAAAAAAAAAAAAmAIAAGRycy9kb3du&#10;cmV2LnhtbFBLBQYAAAAABAAEAPUAAACGAwAAAAA=&#10;" adj="10404,56871,10825,21143" fillcolor="white [3201]" strokecolor="black [3200]" strokeweight="2pt">
                  <v:stroke startarrow="block"/>
                  <v:textbox>
                    <w:txbxContent>
                      <w:p w:rsidR="00D078B8" w:rsidRDefault="00D078B8" w:rsidP="005A41FC">
                        <w:pPr>
                          <w:spacing w:after="0" w:line="276" w:lineRule="auto"/>
                          <w:jc w:val="center"/>
                        </w:pPr>
                        <w:r>
                          <w:t>IP Address:</w:t>
                        </w:r>
                      </w:p>
                      <w:p w:rsidR="00D078B8" w:rsidRDefault="00D078B8" w:rsidP="005A41FC">
                        <w:pPr>
                          <w:spacing w:after="0" w:line="276" w:lineRule="auto"/>
                          <w:jc w:val="center"/>
                        </w:pPr>
                        <w:r>
                          <w:t>192.168.37.250</w:t>
                        </w:r>
                      </w:p>
                      <w:p w:rsidR="00D078B8" w:rsidRDefault="00D078B8" w:rsidP="005A41FC">
                        <w:pPr>
                          <w:spacing w:after="0" w:line="276" w:lineRule="auto"/>
                          <w:jc w:val="center"/>
                        </w:pPr>
                        <w:r>
                          <w:t>192.168.37.251</w:t>
                        </w:r>
                      </w:p>
                      <w:p w:rsidR="00D078B8" w:rsidRDefault="00D078B8" w:rsidP="005A41FC">
                        <w:pPr>
                          <w:spacing w:after="0" w:line="276" w:lineRule="auto"/>
                          <w:jc w:val="center"/>
                        </w:pPr>
                      </w:p>
                    </w:txbxContent>
                  </v:textbox>
                  <o:callout v:ext="edit" minusy="t"/>
                </v:shape>
                <v:shape id="Legende mit Linie 1 42" o:spid="_x0000_s1052" type="#_x0000_t47" style="position:absolute;left:9798;top:13383;width:13078;height:5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jNLMMA&#10;AADbAAAADwAAAGRycy9kb3ducmV2LnhtbESPQWvCQBSE7wX/w/IK3uomQVqbugZJFXoqGMXzI/tM&#10;UrNvw+7WxH/fLRR6HGbmG2ZdTKYXN3K+s6wgXSQgiGurO24UnI77pxUIH5A19pZJwZ08FJvZwxpz&#10;bUc+0K0KjYgQ9jkqaEMYcil93ZJBv7ADcfQu1hkMUbpGaodjhJteZknyLA12HBdaHKhsqb5W30bB&#10;gV4v7v086iq1p/L6tfvcvVhSav44bd9ABJrCf/iv/aEVLDP4/RJ/gN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jNLMMAAADbAAAADwAAAAAAAAAAAAAAAACYAgAAZHJzL2Rv&#10;d25yZXYueG1sUEsFBgAAAAAEAAQA9QAAAIgDAAAAAA==&#10;" adj="10620,45239,11001,22075" fillcolor="white [3201]" strokecolor="black [3200]" strokeweight="2pt">
                  <v:stroke startarrow="block"/>
                  <v:textbox>
                    <w:txbxContent>
                      <w:p w:rsidR="00D078B8" w:rsidRDefault="00D078B8" w:rsidP="005A41FC">
                        <w:pPr>
                          <w:spacing w:after="0" w:line="276" w:lineRule="auto"/>
                          <w:jc w:val="center"/>
                        </w:pPr>
                        <w:r>
                          <w:t>Username:</w:t>
                        </w:r>
                      </w:p>
                      <w:p w:rsidR="00D078B8" w:rsidRDefault="00D078B8" w:rsidP="005A41FC">
                        <w:pPr>
                          <w:spacing w:after="0" w:line="276" w:lineRule="auto"/>
                          <w:jc w:val="center"/>
                        </w:pPr>
                        <w:r>
                          <w:t>root</w:t>
                        </w:r>
                      </w:p>
                      <w:p w:rsidR="00D078B8" w:rsidRDefault="00D078B8" w:rsidP="005A41FC">
                        <w:pPr>
                          <w:spacing w:after="0" w:line="276" w:lineRule="auto"/>
                          <w:jc w:val="center"/>
                        </w:pPr>
                      </w:p>
                    </w:txbxContent>
                  </v:textbox>
                  <o:callout v:ext="edit" minusy="t"/>
                </v:shape>
                <v:shape id="Legende mit Linie 1 43" o:spid="_x0000_s1053" type="#_x0000_t47" style="position:absolute;left:17563;top:5966;width:13078;height:54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HP5cEA&#10;AADbAAAADwAAAGRycy9kb3ducmV2LnhtbESPQWsCMRSE7wX/Q3gFL6Vmq2WRrVFUELxqK70+Ns/N&#10;0s1LTFJd/70RBI/DzHzDzBa97cSZQmwdK/gYFSCIa6dbbhT8fG/epyBiQtbYOSYFV4qwmA9eZlhp&#10;d+EdnfepERnCsUIFJiVfSRlrQxbjyHni7B1dsJiyDI3UAS8Zbjs5LopSWmw5Lxj0tDZU/+3/rYKw&#10;2r2tIx8OpTmd/O+xjH41rZUavvbLLxCJ+vQMP9pbreBzAvcv+Q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xz+XBAAAA2wAAAA8AAAAAAAAAAAAAAAAAmAIAAGRycy9kb3du&#10;cmV2LnhtbFBLBQYAAAAABAAEAPUAAACGAwAAAAA=&#10;" adj="10964,72641,11001,22075" fillcolor="white [3201]" strokecolor="black [3200]" strokeweight="2pt">
                  <v:stroke startarrow="block"/>
                  <v:textbox>
                    <w:txbxContent>
                      <w:p w:rsidR="00D078B8" w:rsidRDefault="00D078B8" w:rsidP="005A41FC">
                        <w:pPr>
                          <w:spacing w:after="0" w:line="276" w:lineRule="auto"/>
                          <w:jc w:val="center"/>
                        </w:pPr>
                        <w:r>
                          <w:t>Password:</w:t>
                        </w:r>
                      </w:p>
                      <w:p w:rsidR="00D078B8" w:rsidRDefault="00D078B8" w:rsidP="005A41FC">
                        <w:pPr>
                          <w:spacing w:after="0" w:line="276" w:lineRule="auto"/>
                          <w:jc w:val="center"/>
                        </w:pPr>
                        <w:r>
                          <w:t>zebematado</w:t>
                        </w:r>
                      </w:p>
                      <w:p w:rsidR="00D078B8" w:rsidRDefault="00D078B8" w:rsidP="005A41FC">
                        <w:pPr>
                          <w:spacing w:after="0" w:line="276" w:lineRule="auto"/>
                          <w:jc w:val="center"/>
                        </w:pPr>
                      </w:p>
                    </w:txbxContent>
                  </v:textbox>
                  <o:callout v:ext="edit" minusy="t"/>
                </v:shape>
                <v:shape id="Legende mit Linie 1 45" o:spid="_x0000_s1054" type="#_x0000_t47" style="position:absolute;left:25283;top:13382;width:10680;height:5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XtE8QA&#10;AADbAAAADwAAAGRycy9kb3ducmV2LnhtbESPUWvCQBCE3wv9D8cKvtWNUmuJniJaQVoMqMXnJbdN&#10;0ub2Qu7U+O97hYKPw8x8w8wWna3VhVtfOdEwHCSgWHJnKik0fB43T6+gfCAxVDthDTf2sJg/Pswo&#10;Ne4qe74cQqEiRHxKGsoQmhTR5yVb8gPXsETvy7WWQpRtgaala4TbGkdJ8oKWKokLJTW8Kjn/OZyt&#10;hgy3mL2dstFx/f1O2Xn10eBuonW/1y2noAJ34R7+b2+Nhucx/H2JPw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l7RPEAAAA2wAAAA8AAAAAAAAAAAAAAAAAmAIAAGRycy9k&#10;b3ducmV2LnhtbFBLBQYAAAAABAAEAPUAAACJAwAAAAA=&#10;" adj="10691,43060,11001,22075" fillcolor="white [3201]" strokecolor="black [3200]" strokeweight="2pt">
                  <v:stroke startarrow="block"/>
                  <v:textbox>
                    <w:txbxContent>
                      <w:p w:rsidR="00D078B8" w:rsidRDefault="00D078B8" w:rsidP="005A41FC">
                        <w:pPr>
                          <w:spacing w:after="0" w:line="276" w:lineRule="auto"/>
                          <w:jc w:val="center"/>
                        </w:pPr>
                        <w:r>
                          <w:t>Port</w:t>
                        </w:r>
                      </w:p>
                      <w:p w:rsidR="00D078B8" w:rsidRDefault="00D078B8" w:rsidP="005A41FC">
                        <w:pPr>
                          <w:spacing w:after="0" w:line="276" w:lineRule="auto"/>
                          <w:jc w:val="center"/>
                        </w:pPr>
                        <w:r>
                          <w:t>22</w:t>
                        </w:r>
                      </w:p>
                      <w:p w:rsidR="00D078B8" w:rsidRDefault="00D078B8" w:rsidP="005A41FC">
                        <w:pPr>
                          <w:spacing w:after="0" w:line="276" w:lineRule="auto"/>
                          <w:jc w:val="center"/>
                        </w:pPr>
                      </w:p>
                    </w:txbxContent>
                  </v:textbox>
                  <o:callout v:ext="edit" minusy="t"/>
                </v:shape>
                <v:shape id="Legende mit Linie 1 46" o:spid="_x0000_s1055" type="#_x0000_t47" style="position:absolute;left:39486;top:24454;width:13078;height:5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DLXcMA&#10;AADbAAAADwAAAGRycy9kb3ducmV2LnhtbESPQWvCQBSE74X+h+UVvNWNQURSVymCoHgyira31+xr&#10;Esy+XbJrjP/eFQSPw8x8w8wWvWlER62vLSsYDRMQxIXVNZcKDvvV5xSED8gaG8uk4EYeFvP3txlm&#10;2l55R10eShEh7DNUUIXgMil9UZFBP7SOOHr/tjUYomxLqVu8RrhpZJokE2mw5rhQoaNlRcU5vxgF&#10;qTvtuvzH/1145W7H83Iz2qa/Sg0++u8vEIH68Ao/22utYDyBx5f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DLXcMAAADbAAAADwAAAAAAAAAAAAAAAACYAgAAZHJzL2Rv&#10;d25yZXYueG1sUEsFBgAAAAAEAAQA9QAAAIgDAAAAAA==&#10;" adj="-29492,26502,-62,11076" fillcolor="white [3201]" strokecolor="black [3200]" strokeweight="2pt">
                  <v:stroke startarrow="block"/>
                  <v:textbox>
                    <w:txbxContent>
                      <w:p w:rsidR="00D078B8" w:rsidRDefault="00D078B8" w:rsidP="005A41FC">
                        <w:pPr>
                          <w:spacing w:after="0" w:line="276" w:lineRule="auto"/>
                          <w:jc w:val="center"/>
                        </w:pPr>
                        <w:r w:rsidRPr="00B03D55">
                          <w:t>Tabs for multiple connections</w:t>
                        </w:r>
                      </w:p>
                    </w:txbxContent>
                  </v:textbox>
                  <o:callout v:ext="edit" minusy="t"/>
                </v:shape>
                <v:rect id="Rechteck 15" o:spid="_x0000_s1056" style="position:absolute;left:425;top:31789;width:27751;height:188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ZOUcEA&#10;AADbAAAADwAAAGRycy9kb3ducmV2LnhtbERPTWvCQBC9F/wPywjemo2RSkldQwiUVk/VtnodstMk&#10;mJ0N2W1M/n23IHibx/ucTTaaVgzUu8aygmUUgyAurW64UvD1+fr4DMJ5ZI2tZVIwkYNsO3vYYKrt&#10;lQ80HH0lQgi7FBXU3neplK6syaCLbEccuB/bG/QB9pXUPV5DuGllEsdrabDh0FBjR0VN5eX4axR8&#10;DzuWe+d8clrlH2/nYrLNYVJqMR/zFxCeRn8X39zvOsx/gv9fwgF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mTlHBAAAA2wAAAA8AAAAAAAAAAAAAAAAAmAIAAGRycy9kb3du&#10;cmV2LnhtbFBLBQYAAAAABAAEAPUAAACGAwAAAAA=&#10;" filled="f" strokecolor="black [3200]" strokeweight="2pt"/>
                <v:shape id="Legende mit Linie 1 47" o:spid="_x0000_s1057" type="#_x0000_t47" style="position:absolute;left:8624;top:54661;width:13078;height:36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1n3sUA&#10;AADbAAAADwAAAGRycy9kb3ducmV2LnhtbESPQWvCQBSE7wX/w/IKvdVNi1SJrqGIxdKDUBW9PrOv&#10;SUj2bchu3Nhf3xUKHoeZ+YZZZINpxIU6V1lW8DJOQBDnVldcKDjsP55nIJxH1thYJgVXcpAtRw8L&#10;TLUN/E2XnS9EhLBLUUHpfZtK6fKSDLqxbYmj92M7gz7KrpC6wxDhppGvSfImDVYcF0psaVVSXu96&#10;o+DrfM1/+1nYnGpa++m2DcdVH5R6ehze5yA8Df4e/m9/agWTKdy+xB8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7WfexQAAANsAAAAPAAAAAAAAAAAAAAAAAJgCAABkcnMv&#10;ZG93bnJldi54bWxQSwUGAAAAAAQABAD1AAAAigMAAAAA&#10;" adj="10898,700,10825,-23653" fillcolor="white [3201]" strokecolor="black [3200]" strokeweight="2pt">
                  <v:stroke endarrow="block"/>
                  <v:textbox>
                    <w:txbxContent>
                      <w:p w:rsidR="00D078B8" w:rsidRDefault="00D078B8" w:rsidP="005A41FC">
                        <w:pPr>
                          <w:spacing w:after="0" w:line="276" w:lineRule="auto"/>
                          <w:jc w:val="center"/>
                        </w:pPr>
                        <w:r w:rsidRPr="00B03D55">
                          <w:t>Local folders</w:t>
                        </w:r>
                      </w:p>
                    </w:txbxContent>
                  </v:textbox>
                  <o:callout v:ext="edit" minusx="t" minusy="t"/>
                </v:shape>
                <v:shape id="Legende mit Linie 1 49" o:spid="_x0000_s1058" type="#_x0000_t47" style="position:absolute;left:36980;top:54449;width:13078;height:3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5WN8UA&#10;AADbAAAADwAAAGRycy9kb3ducmV2LnhtbESPT2vCQBTE74V+h+UVeqsbpbQaXUVEUXoo+Ae9PrPP&#10;JJh9G7IbN/bTdwsFj8PM/IaZzDpTiRs1rrSsoN9LQBBnVpecKzjsV29DEM4ja6wsk4I7OZhNn58m&#10;mGobeEu3nc9FhLBLUUHhfZ1K6bKCDLqerYmjd7GNQR9lk0vdYIhwU8lBknxIgyXHhQJrWhSUXXet&#10;UfB1vmc/7TCsT1da+s/vOhwXbVDq9aWbj0F46vwj/N/eaAXvI/j7En+An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PlY3xQAAANsAAAAPAAAAAAAAAAAAAAAAAJgCAABkcnMv&#10;ZG93bnJldi54bWxQSwUGAAAAAAQABAD1AAAAigMAAAAA&#10;" adj="10898,700,10825,-23653" fillcolor="white [3201]" strokecolor="black [3200]" strokeweight="2pt">
                  <v:stroke endarrow="block"/>
                  <v:textbox>
                    <w:txbxContent>
                      <w:p w:rsidR="00D078B8" w:rsidRDefault="00D078B8" w:rsidP="005A41FC">
                        <w:pPr>
                          <w:spacing w:after="0" w:line="276" w:lineRule="auto"/>
                          <w:jc w:val="center"/>
                        </w:pPr>
                        <w:r>
                          <w:t>EVAchargeSE</w:t>
                        </w:r>
                      </w:p>
                      <w:p w:rsidR="00D078B8" w:rsidRDefault="00D078B8" w:rsidP="005A41FC">
                        <w:pPr>
                          <w:spacing w:after="0" w:line="276" w:lineRule="auto"/>
                          <w:jc w:val="center"/>
                        </w:pPr>
                      </w:p>
                    </w:txbxContent>
                  </v:textbox>
                  <o:callout v:ext="edit" minusx="t" minusy="t"/>
                </v:shape>
                <v:rect id="Rechteck 52" o:spid="_x0000_s1059" style="position:absolute;left:30409;top:31670;width:22585;height:188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Vv5cQA&#10;AADbAAAADwAAAGRycy9kb3ducmV2LnhtbESPS2vDMBCE74H8B7GB3mK5LgnFsRJCoPRxqtM2uS7W&#10;xja1VsZS/fj3USGQ4zAz3zDZbjSN6KlztWUFj1EMgriwuuZSwffXy/IZhPPIGhvLpGAiB7vtfJZh&#10;qu3AOfVHX4oAYZeigsr7NpXSFRUZdJFtiYN3sZ1BH2RXSt3hEOCmkUkcr6XBmsNChS0dKip+j39G&#10;wU//zvLDOZ+cnvafr+fDZOt8UuphMe43IDyN/h6+td+0glUC/1/CD5D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lb+XEAAAA2wAAAA8AAAAAAAAAAAAAAAAAmAIAAGRycy9k&#10;b3ducmV2LnhtbFBLBQYAAAAABAAEAPUAAACJAwAAAAA=&#10;" filled="f" strokecolor="black [3200]" strokeweight="2pt"/>
                <w10:anchorlock/>
              </v:group>
            </w:pict>
          </mc:Fallback>
        </mc:AlternateContent>
      </w:r>
    </w:p>
    <w:p w:rsidR="00871EB0" w:rsidRDefault="008B0C1D" w:rsidP="008B0C1D">
      <w:pPr>
        <w:pStyle w:val="Caption"/>
      </w:pPr>
      <w:bookmarkStart w:id="70" w:name="_Ref449382982"/>
      <w:bookmarkStart w:id="71" w:name="_Toc454570590"/>
      <w:r>
        <w:t xml:space="preserve">Abbildung </w:t>
      </w:r>
      <w:fldSimple w:instr=" STYLEREF 1 \s ">
        <w:r w:rsidR="00121B4B">
          <w:rPr>
            <w:noProof/>
          </w:rPr>
          <w:t>3</w:t>
        </w:r>
      </w:fldSimple>
      <w:r w:rsidR="00E239FA">
        <w:t>.</w:t>
      </w:r>
      <w:fldSimple w:instr=" SEQ Abbildung \* ARABIC \s 1 ">
        <w:r w:rsidR="00121B4B">
          <w:rPr>
            <w:noProof/>
          </w:rPr>
          <w:t>4</w:t>
        </w:r>
      </w:fldSimple>
      <w:bookmarkEnd w:id="70"/>
      <w:r>
        <w:t>: FileZilla</w:t>
      </w:r>
      <w:bookmarkEnd w:id="71"/>
    </w:p>
    <w:p w:rsidR="00EC4FE6" w:rsidRDefault="00EC4FE6">
      <w:pPr>
        <w:spacing w:line="276" w:lineRule="auto"/>
        <w:jc w:val="left"/>
        <w:rPr>
          <w:rFonts w:eastAsiaTheme="majorEastAsia" w:cstheme="majorBidi"/>
          <w:b/>
          <w:bCs/>
          <w:sz w:val="28"/>
          <w:szCs w:val="26"/>
        </w:rPr>
      </w:pPr>
      <w:r>
        <w:br w:type="page"/>
      </w:r>
    </w:p>
    <w:p w:rsidR="006F4012" w:rsidRDefault="005434F5" w:rsidP="00217C06">
      <w:pPr>
        <w:pStyle w:val="Heading3"/>
      </w:pPr>
      <w:bookmarkStart w:id="72" w:name="_Ref449551436"/>
      <w:bookmarkStart w:id="73" w:name="_Toc476173438"/>
      <w:r>
        <w:lastRenderedPageBreak/>
        <w:t>Kompili</w:t>
      </w:r>
      <w:r w:rsidR="006F4012">
        <w:t>eren und Ausführen  eines Programms</w:t>
      </w:r>
      <w:bookmarkEnd w:id="72"/>
      <w:bookmarkEnd w:id="73"/>
    </w:p>
    <w:p w:rsidR="00F63470" w:rsidRDefault="00F63470" w:rsidP="00F63470">
      <w:r>
        <w:t xml:space="preserve">Zum </w:t>
      </w:r>
      <w:r w:rsidR="005434F5">
        <w:t>Kompili</w:t>
      </w:r>
      <w:r>
        <w:t xml:space="preserve">eren und Ausführen eines Programms muss zunächst eine Verbindung zwischen lokalem Rechner und dem jeweiligen Entwicklungsboard hergestellt werden. Um lokal eine entfernte Kommandozeile verfügbar machen zu können, wird eine Secure Shell (SSH) verwendet. </w:t>
      </w:r>
      <w:r w:rsidR="00430DD0">
        <w:t>Dies</w:t>
      </w:r>
      <w:r>
        <w:t xml:space="preserve"> ist ein Netzwerkprotokoll, welches eine verschlüsselte Netzwerkverbindung </w:t>
      </w:r>
      <w:r w:rsidR="00430DD0">
        <w:t>herstellt</w:t>
      </w:r>
      <w:r>
        <w:t xml:space="preserve"> </w:t>
      </w:r>
      <w:r>
        <w:fldChar w:fldCharType="begin"/>
      </w:r>
      <w:r>
        <w:instrText xml:space="preserve"> REF Wiki_SSH \h </w:instrText>
      </w:r>
      <w:r>
        <w:fldChar w:fldCharType="separate"/>
      </w:r>
      <w:r w:rsidR="00121B4B">
        <w:t>(Wiki_SSH, 2016)</w:t>
      </w:r>
      <w:r>
        <w:fldChar w:fldCharType="end"/>
      </w:r>
      <w:r>
        <w:t xml:space="preserve">. </w:t>
      </w:r>
    </w:p>
    <w:p w:rsidR="00362EBF" w:rsidRDefault="00AB64C1" w:rsidP="00AB64C1">
      <w:r>
        <w:t xml:space="preserve">Der Funktionsaufruf um eine solche Verbindung aufzurufen ist ähnlich zu dem in Kapitel </w:t>
      </w:r>
      <w:r>
        <w:fldChar w:fldCharType="begin"/>
      </w:r>
      <w:r>
        <w:instrText xml:space="preserve"> REF _Ref448952802 \r \h </w:instrText>
      </w:r>
      <w:r>
        <w:fldChar w:fldCharType="separate"/>
      </w:r>
      <w:r w:rsidR="00121B4B">
        <w:t>3.3</w:t>
      </w:r>
      <w:r>
        <w:fldChar w:fldCharType="end"/>
      </w:r>
      <w:r>
        <w:t>. Zunächst wird die Secure Shell mit dem Aufruf „ssh &lt;Username&gt;@&lt;IP-Adresse&gt;“ in dem Linux-Terminal aufgebaut. Zu</w:t>
      </w:r>
      <w:r w:rsidR="002A7608">
        <w:t xml:space="preserve">r Sicherheit erfolgt auch hier </w:t>
      </w:r>
      <w:r>
        <w:t>im nächsten Schritt eine Passwortabfrage.</w:t>
      </w:r>
      <w:r w:rsidR="00D20C1D">
        <w:t xml:space="preserve"> </w:t>
      </w:r>
    </w:p>
    <w:p w:rsidR="00D20C1D" w:rsidRDefault="00D20C1D" w:rsidP="00F63470">
      <w:r>
        <w:t>Dabei werden bei beiden Board identische Usernames (root) und Passwörter (zebematado) verwendet. Die IP-Adressen jedoch mü</w:t>
      </w:r>
      <w:r w:rsidR="00F31751">
        <w:t>ssen Unterschiede (192.168.37.250</w:t>
      </w:r>
      <w:r>
        <w:t xml:space="preserve"> und 192.168.3</w:t>
      </w:r>
      <w:r w:rsidR="00F31751">
        <w:t>7.251</w:t>
      </w:r>
      <w:r>
        <w:t xml:space="preserve">) aufweisen. Bei korrektem Passwort wird das aktuelle Datum sowie das des </w:t>
      </w:r>
      <w:r w:rsidR="002A7608">
        <w:t>letzten</w:t>
      </w:r>
      <w:r>
        <w:t xml:space="preserve"> Logins entsprechend </w:t>
      </w:r>
      <w:r>
        <w:fldChar w:fldCharType="begin"/>
      </w:r>
      <w:r>
        <w:instrText xml:space="preserve"> REF _Ref449468752 \h </w:instrText>
      </w:r>
      <w:r>
        <w:fldChar w:fldCharType="separate"/>
      </w:r>
      <w:r w:rsidR="00121B4B">
        <w:t xml:space="preserve">Abbildung </w:t>
      </w:r>
      <w:r w:rsidR="00121B4B">
        <w:rPr>
          <w:noProof/>
        </w:rPr>
        <w:t>3</w:t>
      </w:r>
      <w:r w:rsidR="00121B4B">
        <w:t>.</w:t>
      </w:r>
      <w:r w:rsidR="00121B4B">
        <w:rPr>
          <w:noProof/>
        </w:rPr>
        <w:t>5</w:t>
      </w:r>
      <w:r>
        <w:fldChar w:fldCharType="end"/>
      </w:r>
      <w:r>
        <w:t xml:space="preserve"> angezeigt. Das </w:t>
      </w:r>
      <w:r w:rsidR="000E596E">
        <w:t>Linux-</w:t>
      </w:r>
      <w:r>
        <w:t xml:space="preserve">Terminal, in </w:t>
      </w:r>
      <w:r w:rsidR="000E596E">
        <w:t xml:space="preserve">welchem dieser Aufruf durchgeführt wurde stellt nun eine </w:t>
      </w:r>
      <w:r w:rsidR="002A7608">
        <w:t>Kommand</w:t>
      </w:r>
      <w:r w:rsidR="00A6459E">
        <w:t>o</w:t>
      </w:r>
      <w:r w:rsidR="000E596E">
        <w:t>zeile des EVAchargeS</w:t>
      </w:r>
      <w:r w:rsidR="00AB64C1">
        <w:t xml:space="preserve">E </w:t>
      </w:r>
      <w:r w:rsidR="002A7608">
        <w:t>Boards</w:t>
      </w:r>
      <w:r w:rsidR="000E596E">
        <w:t xml:space="preserve"> dar. </w:t>
      </w:r>
    </w:p>
    <w:p w:rsidR="00D20C1D" w:rsidRDefault="00D20C1D" w:rsidP="00D20C1D">
      <w:pPr>
        <w:keepNext/>
      </w:pPr>
      <w:r>
        <w:rPr>
          <w:noProof/>
          <w:lang w:val="en-IN" w:eastAsia="en-IN"/>
        </w:rPr>
        <w:drawing>
          <wp:inline distT="0" distB="0" distL="0" distR="0" wp14:anchorId="20379A7E" wp14:editId="102EA526">
            <wp:extent cx="5773478" cy="2945218"/>
            <wp:effectExtent l="0" t="0" r="0" b="762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elanie\Desktop\HSHN\_Projektarbeit\Bilder\screenshots\Screenshot from 2015-12-22 14-54-41.png"/>
                    <pic:cNvPicPr>
                      <a:picLocks noChangeAspect="1" noChangeArrowheads="1"/>
                    </pic:cNvPicPr>
                  </pic:nvPicPr>
                  <pic:blipFill rotWithShape="1">
                    <a:blip r:embed="rId52">
                      <a:extLst>
                        <a:ext uri="{28A0092B-C50C-407E-A947-70E740481C1C}">
                          <a14:useLocalDpi xmlns:a14="http://schemas.microsoft.com/office/drawing/2010/main" val="0"/>
                        </a:ext>
                      </a:extLst>
                    </a:blip>
                    <a:srcRect t="6976" r="8045" b="18700"/>
                    <a:stretch/>
                  </pic:blipFill>
                  <pic:spPr bwMode="auto">
                    <a:xfrm>
                      <a:off x="0" y="0"/>
                      <a:ext cx="5773480" cy="2945219"/>
                    </a:xfrm>
                    <a:prstGeom prst="rect">
                      <a:avLst/>
                    </a:prstGeom>
                    <a:noFill/>
                    <a:ln>
                      <a:noFill/>
                    </a:ln>
                    <a:extLst>
                      <a:ext uri="{53640926-AAD7-44D8-BBD7-CCE9431645EC}">
                        <a14:shadowObscured xmlns:a14="http://schemas.microsoft.com/office/drawing/2010/main"/>
                      </a:ext>
                    </a:extLst>
                  </pic:spPr>
                </pic:pic>
              </a:graphicData>
            </a:graphic>
          </wp:inline>
        </w:drawing>
      </w:r>
    </w:p>
    <w:p w:rsidR="00D20C1D" w:rsidRDefault="00D20C1D" w:rsidP="00D20C1D">
      <w:pPr>
        <w:pStyle w:val="Caption"/>
      </w:pPr>
      <w:bookmarkStart w:id="74" w:name="_Ref449468752"/>
      <w:bookmarkStart w:id="75" w:name="_Toc454570591"/>
      <w:r>
        <w:t xml:space="preserve">Abbildung </w:t>
      </w:r>
      <w:fldSimple w:instr=" STYLEREF 1 \s ">
        <w:r w:rsidR="00121B4B">
          <w:rPr>
            <w:noProof/>
          </w:rPr>
          <w:t>3</w:t>
        </w:r>
      </w:fldSimple>
      <w:r w:rsidR="00E239FA">
        <w:t>.</w:t>
      </w:r>
      <w:fldSimple w:instr=" SEQ Abbildung \* ARABIC \s 1 ">
        <w:r w:rsidR="00121B4B">
          <w:rPr>
            <w:noProof/>
          </w:rPr>
          <w:t>5</w:t>
        </w:r>
      </w:fldSimple>
      <w:bookmarkEnd w:id="74"/>
      <w:r>
        <w:t>: Erfolgreiche SSH-Verbindung</w:t>
      </w:r>
      <w:bookmarkEnd w:id="75"/>
    </w:p>
    <w:p w:rsidR="00307643" w:rsidRDefault="00307643">
      <w:pPr>
        <w:spacing w:line="276" w:lineRule="auto"/>
        <w:jc w:val="left"/>
      </w:pPr>
      <w:r>
        <w:br w:type="page"/>
      </w:r>
    </w:p>
    <w:p w:rsidR="0024211F" w:rsidRDefault="00362EBF" w:rsidP="00F63470">
      <w:r>
        <w:lastRenderedPageBreak/>
        <w:t xml:space="preserve">Zum </w:t>
      </w:r>
      <w:r w:rsidR="005434F5">
        <w:t>kompili</w:t>
      </w:r>
      <w:r>
        <w:t xml:space="preserve">eren des zuvor übertragenen C-Codes muss zunächst in das entsprechende Verzeichnis koordiniert werden. Zur Übersicht des aktuellen Verzeichnispfades und zur Navigation in andere Verzeichnisse werden die Befehle </w:t>
      </w:r>
      <w:r w:rsidR="00FE518B">
        <w:t>„</w:t>
      </w:r>
      <w:r>
        <w:t>pwd</w:t>
      </w:r>
      <w:r w:rsidR="00FE518B">
        <w:t>“</w:t>
      </w:r>
      <w:r>
        <w:t xml:space="preserve"> und </w:t>
      </w:r>
      <w:r w:rsidR="00FE518B">
        <w:t>„</w:t>
      </w:r>
      <w:r>
        <w:t>cd</w:t>
      </w:r>
      <w:r w:rsidR="00FE518B">
        <w:t>“</w:t>
      </w:r>
      <w:r>
        <w:t xml:space="preserve"> entsprechend </w:t>
      </w:r>
      <w:r>
        <w:fldChar w:fldCharType="begin"/>
      </w:r>
      <w:r>
        <w:instrText xml:space="preserve"> REF _Ref449471226 \h </w:instrText>
      </w:r>
      <w:r>
        <w:fldChar w:fldCharType="separate"/>
      </w:r>
      <w:r w:rsidR="00121B4B">
        <w:t xml:space="preserve">Tabelle </w:t>
      </w:r>
      <w:r w:rsidR="00121B4B">
        <w:rPr>
          <w:noProof/>
        </w:rPr>
        <w:t>3</w:t>
      </w:r>
      <w:r w:rsidR="00121B4B">
        <w:t>.</w:t>
      </w:r>
      <w:r w:rsidR="00121B4B">
        <w:rPr>
          <w:noProof/>
        </w:rPr>
        <w:t>4</w:t>
      </w:r>
      <w:r>
        <w:fldChar w:fldCharType="end"/>
      </w:r>
      <w:r>
        <w:t xml:space="preserve"> verwendet. Damit das EVAchargeSE </w:t>
      </w:r>
      <w:r w:rsidR="002A7608">
        <w:t>Board</w:t>
      </w:r>
      <w:r>
        <w:t xml:space="preserve"> im weiteren Verlauf die in dem Verzeichnis vorhandenen</w:t>
      </w:r>
      <w:r w:rsidRPr="0034146E">
        <w:t xml:space="preserve"> Sourcefiles</w:t>
      </w:r>
      <w:r>
        <w:t xml:space="preserve"> </w:t>
      </w:r>
      <w:r w:rsidR="005434F5">
        <w:t>kompili</w:t>
      </w:r>
      <w:r>
        <w:t>ert, wird der Befehl „gcc –o &lt;</w:t>
      </w:r>
      <w:r w:rsidR="00AB64C1">
        <w:t>NAME</w:t>
      </w:r>
      <w:r>
        <w:t>&gt;</w:t>
      </w:r>
      <w:r w:rsidR="00AB64C1">
        <w:t xml:space="preserve"> *.c</w:t>
      </w:r>
      <w:r>
        <w:t>“</w:t>
      </w:r>
      <w:r w:rsidR="00AB64C1">
        <w:t xml:space="preserve"> aufgerufen. Die hierbei </w:t>
      </w:r>
      <w:r w:rsidR="00A6459E">
        <w:t>eingesetzte</w:t>
      </w:r>
      <w:r w:rsidR="00AB64C1">
        <w:t xml:space="preserve"> Variable  &lt;NAME&gt; kann dabei beliebig benannt werden und </w:t>
      </w:r>
      <w:r w:rsidR="008B71B7">
        <w:t>beinhaltet die Startdatei</w:t>
      </w:r>
      <w:r w:rsidR="00AB64C1">
        <w:t xml:space="preserve">. </w:t>
      </w:r>
      <w:r w:rsidR="008B71B7">
        <w:t xml:space="preserve">Zum Starten des </w:t>
      </w:r>
      <w:r w:rsidR="005434F5">
        <w:t>Kompili</w:t>
      </w:r>
      <w:r w:rsidR="008B71B7">
        <w:t>erten Codes wird nun die zuvo</w:t>
      </w:r>
      <w:r w:rsidR="00A6459E">
        <w:t>r definierte Startdatei durch „ .</w:t>
      </w:r>
      <w:r w:rsidR="008B71B7">
        <w:t xml:space="preserve">/ &lt;NAME&gt;“ aufgerufen. </w:t>
      </w:r>
      <w:r w:rsidR="0024211F">
        <w:t xml:space="preserve">Ein Linux-Terminal, welches in dem serial_Programming-Verzeichnis dieses </w:t>
      </w:r>
      <w:r w:rsidR="005434F5">
        <w:t>kompili</w:t>
      </w:r>
      <w:r w:rsidR="0024211F">
        <w:t>ert und Startet ist in</w:t>
      </w:r>
      <w:r w:rsidR="00192A15">
        <w:t xml:space="preserve"> </w:t>
      </w:r>
      <w:r w:rsidR="00192A15">
        <w:fldChar w:fldCharType="begin"/>
      </w:r>
      <w:r w:rsidR="00192A15">
        <w:instrText xml:space="preserve"> REF _Ref449473049 \h </w:instrText>
      </w:r>
      <w:r w:rsidR="00192A15">
        <w:fldChar w:fldCharType="separate"/>
      </w:r>
      <w:r w:rsidR="00121B4B">
        <w:t xml:space="preserve">Abbildung </w:t>
      </w:r>
      <w:r w:rsidR="00121B4B">
        <w:rPr>
          <w:noProof/>
        </w:rPr>
        <w:t>3</w:t>
      </w:r>
      <w:r w:rsidR="00121B4B">
        <w:t>.</w:t>
      </w:r>
      <w:r w:rsidR="00121B4B">
        <w:rPr>
          <w:noProof/>
        </w:rPr>
        <w:t>6</w:t>
      </w:r>
      <w:r w:rsidR="00192A15">
        <w:fldChar w:fldCharType="end"/>
      </w:r>
      <w:r w:rsidR="00192A15">
        <w:t xml:space="preserve"> </w:t>
      </w:r>
      <w:r w:rsidR="0024211F">
        <w:t>zu sehen.</w:t>
      </w:r>
    </w:p>
    <w:p w:rsidR="00F63470" w:rsidRDefault="008B71B7" w:rsidP="00F63470">
      <w:r>
        <w:t>Soll eine ausführende Datei unterbrochen werden kann</w:t>
      </w:r>
      <w:r w:rsidR="0024211F">
        <w:t xml:space="preserve"> dies</w:t>
      </w:r>
      <w:r>
        <w:t xml:space="preserve"> </w:t>
      </w:r>
      <w:r w:rsidR="0024211F">
        <w:t>mithilfe der</w:t>
      </w:r>
      <w:r>
        <w:t xml:space="preserve"> Tastenkombination </w:t>
      </w:r>
      <w:r w:rsidR="00FE518B">
        <w:t>„</w:t>
      </w:r>
      <w:r>
        <w:t>Strg</w:t>
      </w:r>
      <w:r w:rsidR="00FE518B">
        <w:t>“</w:t>
      </w:r>
      <w:r>
        <w:t xml:space="preserve"> und </w:t>
      </w:r>
      <w:r w:rsidR="00FE518B">
        <w:t>„</w:t>
      </w:r>
      <w:r>
        <w:t>C</w:t>
      </w:r>
      <w:r w:rsidR="00FE518B">
        <w:t>“</w:t>
      </w:r>
      <w:r>
        <w:t xml:space="preserve"> </w:t>
      </w:r>
      <w:r w:rsidR="0024211F">
        <w:t>durchgeführt werden. Sobald die Arbeiten im Terminal des Entwicklungsboards durchgeführt werden kann die SSH-Verbindung durch „</w:t>
      </w:r>
      <w:r w:rsidR="0024211F" w:rsidRPr="0060791B">
        <w:t>exit</w:t>
      </w:r>
      <w:r w:rsidR="0024211F">
        <w:t xml:space="preserve"> “ </w:t>
      </w:r>
      <w:r w:rsidR="00FE518B">
        <w:t>beendet</w:t>
      </w:r>
      <w:r w:rsidR="0024211F">
        <w:t xml:space="preserve"> werden.</w:t>
      </w:r>
    </w:p>
    <w:p w:rsidR="0024211F" w:rsidRDefault="0024211F" w:rsidP="0024211F">
      <w:pPr>
        <w:keepNext/>
      </w:pPr>
      <w:r>
        <w:rPr>
          <w:noProof/>
          <w:lang w:val="en-IN" w:eastAsia="en-IN"/>
        </w:rPr>
        <w:drawing>
          <wp:inline distT="0" distB="0" distL="0" distR="0" wp14:anchorId="68826052" wp14:editId="6CB6087F">
            <wp:extent cx="5854576" cy="2695699"/>
            <wp:effectExtent l="0" t="0" r="0" b="0"/>
            <wp:docPr id="20" name="Grafik 20" descr="C:\Users\Melanie\Desktop\HSHN\_Projektarbeit\Bilder\screenshots\Screenshot from 2015-12-22 14-54-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elanie\Desktop\HSHN\_Projektarbeit\Bilder\screenshots\Screenshot from 2015-12-22 14-54-41.png"/>
                    <pic:cNvPicPr>
                      <a:picLocks noChangeAspect="1" noChangeArrowheads="1"/>
                    </pic:cNvPicPr>
                  </pic:nvPicPr>
                  <pic:blipFill rotWithShape="1">
                    <a:blip r:embed="rId53">
                      <a:extLst>
                        <a:ext uri="{28A0092B-C50C-407E-A947-70E740481C1C}">
                          <a14:useLocalDpi xmlns:a14="http://schemas.microsoft.com/office/drawing/2010/main" val="0"/>
                        </a:ext>
                      </a:extLst>
                    </a:blip>
                    <a:srcRect t="32197" r="25138"/>
                    <a:stretch/>
                  </pic:blipFill>
                  <pic:spPr bwMode="auto">
                    <a:xfrm>
                      <a:off x="0" y="0"/>
                      <a:ext cx="5875741" cy="2705444"/>
                    </a:xfrm>
                    <a:prstGeom prst="rect">
                      <a:avLst/>
                    </a:prstGeom>
                    <a:noFill/>
                    <a:ln>
                      <a:noFill/>
                    </a:ln>
                    <a:extLst>
                      <a:ext uri="{53640926-AAD7-44D8-BBD7-CCE9431645EC}">
                        <a14:shadowObscured xmlns:a14="http://schemas.microsoft.com/office/drawing/2010/main"/>
                      </a:ext>
                    </a:extLst>
                  </pic:spPr>
                </pic:pic>
              </a:graphicData>
            </a:graphic>
          </wp:inline>
        </w:drawing>
      </w:r>
    </w:p>
    <w:p w:rsidR="0024211F" w:rsidRDefault="0024211F" w:rsidP="0024211F">
      <w:pPr>
        <w:pStyle w:val="Caption"/>
      </w:pPr>
      <w:bookmarkStart w:id="76" w:name="_Ref449473049"/>
      <w:bookmarkStart w:id="77" w:name="_Ref449473044"/>
      <w:bookmarkStart w:id="78" w:name="_Toc454570592"/>
      <w:r>
        <w:t xml:space="preserve">Abbildung </w:t>
      </w:r>
      <w:fldSimple w:instr=" STYLEREF 1 \s ">
        <w:r w:rsidR="00121B4B">
          <w:rPr>
            <w:noProof/>
          </w:rPr>
          <w:t>3</w:t>
        </w:r>
      </w:fldSimple>
      <w:r w:rsidR="00E239FA">
        <w:t>.</w:t>
      </w:r>
      <w:fldSimple w:instr=" SEQ Abbildung \* ARABIC \s 1 ">
        <w:r w:rsidR="00121B4B">
          <w:rPr>
            <w:noProof/>
          </w:rPr>
          <w:t>6</w:t>
        </w:r>
      </w:fldSimple>
      <w:bookmarkEnd w:id="76"/>
      <w:r>
        <w:t xml:space="preserve">: </w:t>
      </w:r>
      <w:r w:rsidR="005434F5">
        <w:t>Kompili</w:t>
      </w:r>
      <w:r>
        <w:t>eren und ausführen eines Programms</w:t>
      </w:r>
      <w:bookmarkEnd w:id="77"/>
      <w:bookmarkEnd w:id="78"/>
    </w:p>
    <w:p w:rsidR="0024211F" w:rsidRDefault="0024211F">
      <w:pPr>
        <w:spacing w:line="276" w:lineRule="auto"/>
        <w:jc w:val="left"/>
      </w:pPr>
      <w:r>
        <w:br w:type="page"/>
      </w:r>
    </w:p>
    <w:p w:rsidR="00217C06" w:rsidRDefault="00217C06" w:rsidP="001354FC">
      <w:pPr>
        <w:pStyle w:val="Heading2"/>
      </w:pPr>
      <w:bookmarkStart w:id="79" w:name="_Toc476173439"/>
      <w:r>
        <w:lastRenderedPageBreak/>
        <w:t>Aufgetretene Probleme und Maßnahmen zur Problembehebung</w:t>
      </w:r>
      <w:bookmarkEnd w:id="79"/>
    </w:p>
    <w:p w:rsidR="00217C06" w:rsidRDefault="00217C06" w:rsidP="00217C06">
      <w:r>
        <w:t xml:space="preserve">Während der Inbetriebnahme der verwendeten Hardware sind Probleme aufgetreten, die nicht </w:t>
      </w:r>
      <w:r w:rsidR="00FE518B">
        <w:t>in</w:t>
      </w:r>
      <w:r>
        <w:t xml:space="preserve"> de</w:t>
      </w:r>
      <w:r w:rsidR="00FE518B">
        <w:t>m Datenblatt der Boards</w:t>
      </w:r>
      <w:r>
        <w:t xml:space="preserve"> zu be</w:t>
      </w:r>
      <w:r w:rsidR="00FE518B">
        <w:t>schrieben</w:t>
      </w:r>
      <w:r>
        <w:t xml:space="preserve"> sind. Zur Nachverfolgung und Fehlervermeidung sind die wichtigsten im weiteren Verlauf beschrieben.</w:t>
      </w:r>
    </w:p>
    <w:p w:rsidR="00217C06" w:rsidRDefault="00217C06" w:rsidP="00217C06">
      <w:r>
        <w:t xml:space="preserve">Im ersten Schritt </w:t>
      </w:r>
      <w:r w:rsidR="00FE518B">
        <w:t>zur Inbetriebnahme der Boards wird</w:t>
      </w:r>
      <w:r>
        <w:t xml:space="preserve"> eine Verbindung zwischen PC und einem Board aufgebaut. </w:t>
      </w:r>
      <w:r w:rsidR="00FE518B">
        <w:t>Der</w:t>
      </w:r>
      <w:r>
        <w:t xml:space="preserve"> Aufbau </w:t>
      </w:r>
      <w:r w:rsidR="00FE518B">
        <w:t xml:space="preserve">hierfür wird </w:t>
      </w:r>
      <w:r>
        <w:t xml:space="preserve">entsprechend </w:t>
      </w:r>
      <w:r>
        <w:fldChar w:fldCharType="begin"/>
      </w:r>
      <w:r>
        <w:instrText xml:space="preserve"> REF _Ref448952340 \h </w:instrText>
      </w:r>
      <w:r>
        <w:fldChar w:fldCharType="separate"/>
      </w:r>
      <w:r w:rsidR="00121B4B">
        <w:t xml:space="preserve">Abbildung </w:t>
      </w:r>
      <w:r w:rsidR="00121B4B">
        <w:rPr>
          <w:noProof/>
        </w:rPr>
        <w:t>3</w:t>
      </w:r>
      <w:r w:rsidR="00121B4B">
        <w:t>.</w:t>
      </w:r>
      <w:r w:rsidR="00121B4B">
        <w:rPr>
          <w:noProof/>
        </w:rPr>
        <w:t>2</w:t>
      </w:r>
      <w:r>
        <w:fldChar w:fldCharType="end"/>
      </w:r>
      <w:r>
        <w:t xml:space="preserve"> mit nur einem Board realisiert. Bei dem Versuch, andere mit dem Router verbundene Teilnehmer mithilfe des „ping“-Befehls entsprechend </w:t>
      </w:r>
      <w:r>
        <w:fldChar w:fldCharType="begin"/>
      </w:r>
      <w:r>
        <w:instrText xml:space="preserve"> REF _Ref449471226 \h </w:instrText>
      </w:r>
      <w:r>
        <w:fldChar w:fldCharType="separate"/>
      </w:r>
      <w:r w:rsidR="00121B4B">
        <w:t xml:space="preserve">Tabelle </w:t>
      </w:r>
      <w:r w:rsidR="00121B4B">
        <w:rPr>
          <w:noProof/>
        </w:rPr>
        <w:t>3</w:t>
      </w:r>
      <w:r w:rsidR="00121B4B">
        <w:t>.</w:t>
      </w:r>
      <w:r w:rsidR="00121B4B">
        <w:rPr>
          <w:noProof/>
        </w:rPr>
        <w:t>4</w:t>
      </w:r>
      <w:r>
        <w:fldChar w:fldCharType="end"/>
      </w:r>
      <w:r>
        <w:t xml:space="preserve"> anzusprechen, </w:t>
      </w:r>
      <w:r w:rsidR="00FE518B">
        <w:t>erhält der Linux-Rechner keine</w:t>
      </w:r>
      <w:r>
        <w:t xml:space="preserve"> Antwort von dem Board. Der Grund dafür lässt sich in der IP des Routers und des EVAchargeSE-boards finden.  Da die Grundeinstellung des Routers eine IP-Adresse in einem anderen Sub</w:t>
      </w:r>
      <w:r w:rsidR="00FE518B">
        <w:t>netz</w:t>
      </w:r>
      <w:r>
        <w:t xml:space="preserve"> vor</w:t>
      </w:r>
      <w:r w:rsidR="00FE518B">
        <w:t>sieht. Durch Änderung der IP-A</w:t>
      </w:r>
      <w:r>
        <w:t>dresse des Routers können sich die Netzwerkteilnehmer erkennen und beim „ping“-Befehl erhält der Rechner eine Antwort des Bo</w:t>
      </w:r>
      <w:r w:rsidR="002A7608">
        <w:t>a</w:t>
      </w:r>
      <w:r>
        <w:t>rds.</w:t>
      </w:r>
    </w:p>
    <w:p w:rsidR="00217C06" w:rsidRDefault="00217C06" w:rsidP="00217C06">
      <w:r>
        <w:t>Ein weiteres Problem lässt sich in einem nicht definierten Response Service der seriellen Kommunikation finden. Bei einem Fehler in der Übertragung des Frames von Master zu Slave gibt dieser als Response den nicht Dokumentierten Response-Service 0x99 zurück.  Dabei kann in dem Datenblock 0x43 für einen Fehler der Prüfsumme oder 0x44 für einen unbekannten Fehler als Grund des Fehlers erkannt werden.</w:t>
      </w:r>
    </w:p>
    <w:p w:rsidR="00217C06" w:rsidRDefault="00217C06" w:rsidP="00217C06">
      <w:r>
        <w:t xml:space="preserve">Zur Kommunikation der </w:t>
      </w:r>
      <w:r w:rsidR="00A6459E">
        <w:t>B</w:t>
      </w:r>
      <w:r>
        <w:t xml:space="preserve">oards </w:t>
      </w:r>
      <w:r w:rsidR="00855F93">
        <w:t>miteinander</w:t>
      </w:r>
      <w:r>
        <w:t xml:space="preserve"> wird im weiteren Verlauf ein gegenseitiges anpingen</w:t>
      </w:r>
      <w:r w:rsidR="00FE518B">
        <w:t xml:space="preserve"> über die Powerline-Kommunikationsschnittstelle</w:t>
      </w:r>
      <w:r>
        <w:t xml:space="preserve"> initiiert. Da sich die beiden Kommunikationsteilnehmer nicht finden konnten wurde der Rat von I2SE hinzugezogen. Durch den in </w:t>
      </w:r>
      <w:r>
        <w:fldChar w:fldCharType="begin"/>
      </w:r>
      <w:r>
        <w:instrText xml:space="preserve"> REF _Ref449216106 \h </w:instrText>
      </w:r>
      <w:r>
        <w:fldChar w:fldCharType="separate"/>
      </w:r>
      <w:r w:rsidR="00121B4B">
        <w:t xml:space="preserve">Tabelle </w:t>
      </w:r>
      <w:r w:rsidR="00121B4B">
        <w:rPr>
          <w:noProof/>
        </w:rPr>
        <w:t>3</w:t>
      </w:r>
      <w:r w:rsidR="00121B4B">
        <w:t>.</w:t>
      </w:r>
      <w:r w:rsidR="00121B4B">
        <w:rPr>
          <w:noProof/>
        </w:rPr>
        <w:t>3</w:t>
      </w:r>
      <w:r>
        <w:fldChar w:fldCharType="end"/>
      </w:r>
      <w:r>
        <w:t xml:space="preserve"> beschriebenen Befehl „plcs</w:t>
      </w:r>
      <w:r w:rsidR="00FE518B">
        <w:t>tat –i qca0 -t“ war ein E</w:t>
      </w:r>
      <w:r>
        <w:t>rkennen ebenfalls nicht möglich. Durch Auslesen des Parameter Information Blocks beider Bo</w:t>
      </w:r>
      <w:r w:rsidR="002A7608">
        <w:t>a</w:t>
      </w:r>
      <w:r>
        <w:t xml:space="preserve">rds konnte festgestellt werden dass </w:t>
      </w:r>
      <w:r w:rsidR="00FE518B">
        <w:t>beide</w:t>
      </w:r>
      <w:r>
        <w:t xml:space="preserve"> Bo</w:t>
      </w:r>
      <w:r w:rsidR="002A7608">
        <w:t>a</w:t>
      </w:r>
      <w:r>
        <w:t xml:space="preserve">rds mit einer identischen MAC-Adresse vorbelegt wurden. Eine Änderung der Adresse ist ebenfalls in </w:t>
      </w:r>
      <w:r>
        <w:fldChar w:fldCharType="begin"/>
      </w:r>
      <w:r>
        <w:instrText xml:space="preserve"> REF _Ref449216106 \h </w:instrText>
      </w:r>
      <w:r>
        <w:fldChar w:fldCharType="separate"/>
      </w:r>
      <w:r w:rsidR="00121B4B">
        <w:t xml:space="preserve">Tabelle </w:t>
      </w:r>
      <w:r w:rsidR="00121B4B">
        <w:rPr>
          <w:noProof/>
        </w:rPr>
        <w:t>3</w:t>
      </w:r>
      <w:r w:rsidR="00121B4B">
        <w:t>.</w:t>
      </w:r>
      <w:r w:rsidR="00121B4B">
        <w:rPr>
          <w:noProof/>
        </w:rPr>
        <w:t>3</w:t>
      </w:r>
      <w:r>
        <w:fldChar w:fldCharType="end"/>
      </w:r>
      <w:r>
        <w:t xml:space="preserve"> beschrieben und behebt diesen Fehler. Dadurch erfolgt bei einem erneuten Aufruf zur Anzeige aller verfügbaren Powerline Kommunikationspartner eine Antwort entsprechend </w:t>
      </w:r>
      <w:r>
        <w:fldChar w:fldCharType="begin"/>
      </w:r>
      <w:r>
        <w:instrText xml:space="preserve"> REF _Ref449559028 \h </w:instrText>
      </w:r>
      <w:r>
        <w:fldChar w:fldCharType="separate"/>
      </w:r>
      <w:r w:rsidR="00121B4B">
        <w:t xml:space="preserve">Abbildung </w:t>
      </w:r>
      <w:r w:rsidR="00121B4B">
        <w:rPr>
          <w:noProof/>
        </w:rPr>
        <w:t>3</w:t>
      </w:r>
      <w:r w:rsidR="00121B4B">
        <w:t>.</w:t>
      </w:r>
      <w:r w:rsidR="00121B4B">
        <w:rPr>
          <w:noProof/>
        </w:rPr>
        <w:t>7</w:t>
      </w:r>
      <w:r>
        <w:fldChar w:fldCharType="end"/>
      </w:r>
      <w:r>
        <w:t xml:space="preserve">. </w:t>
      </w:r>
    </w:p>
    <w:p w:rsidR="00217C06" w:rsidRDefault="00217C06" w:rsidP="00217C06">
      <w:pPr>
        <w:keepNext/>
      </w:pPr>
      <w:r>
        <w:rPr>
          <w:noProof/>
          <w:lang w:val="en-IN" w:eastAsia="en-IN"/>
        </w:rPr>
        <w:drawing>
          <wp:inline distT="0" distB="0" distL="0" distR="0" wp14:anchorId="1E70E0C2" wp14:editId="6B6B2640">
            <wp:extent cx="5857336" cy="681276"/>
            <wp:effectExtent l="0" t="0" r="0" b="5080"/>
            <wp:docPr id="24" name="Grafik 24" descr="C:\Users\Melanie\Desktop\HSHN\_Projektarbeit\Bilder\screenshots\Screenshot from 2015-12-22 14-4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elanie\Desktop\HSHN\_Projektarbeit\Bilder\screenshots\Screenshot from 2015-12-22 14-44-25.png"/>
                    <pic:cNvPicPr>
                      <a:picLocks noChangeAspect="1" noChangeArrowheads="1"/>
                    </pic:cNvPicPr>
                  </pic:nvPicPr>
                  <pic:blipFill rotWithShape="1">
                    <a:blip r:embed="rId54">
                      <a:extLst>
                        <a:ext uri="{28A0092B-C50C-407E-A947-70E740481C1C}">
                          <a14:useLocalDpi xmlns:a14="http://schemas.microsoft.com/office/drawing/2010/main" val="0"/>
                        </a:ext>
                      </a:extLst>
                    </a:blip>
                    <a:srcRect t="77368" r="5085"/>
                    <a:stretch/>
                  </pic:blipFill>
                  <pic:spPr bwMode="auto">
                    <a:xfrm>
                      <a:off x="0" y="0"/>
                      <a:ext cx="5854313" cy="680924"/>
                    </a:xfrm>
                    <a:prstGeom prst="rect">
                      <a:avLst/>
                    </a:prstGeom>
                    <a:noFill/>
                    <a:ln>
                      <a:noFill/>
                    </a:ln>
                    <a:extLst>
                      <a:ext uri="{53640926-AAD7-44D8-BBD7-CCE9431645EC}">
                        <a14:shadowObscured xmlns:a14="http://schemas.microsoft.com/office/drawing/2010/main"/>
                      </a:ext>
                    </a:extLst>
                  </pic:spPr>
                </pic:pic>
              </a:graphicData>
            </a:graphic>
          </wp:inline>
        </w:drawing>
      </w:r>
    </w:p>
    <w:p w:rsidR="00217C06" w:rsidRDefault="00217C06" w:rsidP="00217C06">
      <w:pPr>
        <w:pStyle w:val="Caption"/>
      </w:pPr>
      <w:bookmarkStart w:id="80" w:name="_Ref449559028"/>
      <w:bookmarkStart w:id="81" w:name="_Toc454570593"/>
      <w:r>
        <w:t xml:space="preserve">Abbildung </w:t>
      </w:r>
      <w:fldSimple w:instr=" STYLEREF 1 \s ">
        <w:r w:rsidR="00121B4B">
          <w:rPr>
            <w:noProof/>
          </w:rPr>
          <w:t>3</w:t>
        </w:r>
      </w:fldSimple>
      <w:r w:rsidR="00E239FA">
        <w:t>.</w:t>
      </w:r>
      <w:fldSimple w:instr=" SEQ Abbildung \* ARABIC \s 1 ">
        <w:r w:rsidR="00121B4B">
          <w:rPr>
            <w:noProof/>
          </w:rPr>
          <w:t>7</w:t>
        </w:r>
      </w:fldSimple>
      <w:bookmarkEnd w:id="80"/>
      <w:r>
        <w:t>: Anzeige eines weiteren Powerline-Kommunikationssystems</w:t>
      </w:r>
      <w:bookmarkEnd w:id="81"/>
    </w:p>
    <w:p w:rsidR="00217C06" w:rsidRDefault="00217C06" w:rsidP="00217C06"/>
    <w:p w:rsidR="009A0076" w:rsidRDefault="00B71DFC" w:rsidP="001354FC">
      <w:pPr>
        <w:pStyle w:val="Heading2"/>
      </w:pPr>
      <w:bookmarkStart w:id="82" w:name="_Toc476173440"/>
      <w:r>
        <w:lastRenderedPageBreak/>
        <w:t>Verzeichnis</w:t>
      </w:r>
      <w:r w:rsidR="004D1EB3">
        <w:t>se</w:t>
      </w:r>
      <w:r>
        <w:t xml:space="preserve"> verwendeter Befehle</w:t>
      </w:r>
      <w:bookmarkEnd w:id="82"/>
    </w:p>
    <w:p w:rsidR="004D1EB3" w:rsidRPr="004D1EB3" w:rsidRDefault="005C449D" w:rsidP="004D1EB3">
      <w:r>
        <w:t xml:space="preserve">Wie bereits in Kapitel </w:t>
      </w:r>
      <w:r>
        <w:fldChar w:fldCharType="begin"/>
      </w:r>
      <w:r>
        <w:instrText xml:space="preserve"> REF _Ref449555254 \r \h </w:instrText>
      </w:r>
      <w:r>
        <w:fldChar w:fldCharType="separate"/>
      </w:r>
      <w:r w:rsidR="00121B4B">
        <w:t>3.2.2</w:t>
      </w:r>
      <w:r>
        <w:fldChar w:fldCharType="end"/>
      </w:r>
      <w:r>
        <w:t xml:space="preserve"> erwähnt, gibt es verschiedene, von I2SE definierte Shell-Befehle. </w:t>
      </w:r>
      <w:r w:rsidR="00EF12B7">
        <w:t xml:space="preserve">Diese sind besonders zur Konfiguration und Anzeige der Powerline-Verbindung notwendig. </w:t>
      </w:r>
      <w:r w:rsidR="00E25D82">
        <w:t xml:space="preserve">Durch die Kommunikation mit I2SE während der Bearbeitung des Projekts konnte die Übersicht in </w:t>
      </w:r>
      <w:r w:rsidR="00E25D82">
        <w:fldChar w:fldCharType="begin"/>
      </w:r>
      <w:r w:rsidR="00E25D82">
        <w:instrText xml:space="preserve"> REF _Ref449216106 \h </w:instrText>
      </w:r>
      <w:r w:rsidR="00E25D82">
        <w:fldChar w:fldCharType="separate"/>
      </w:r>
      <w:r w:rsidR="00121B4B">
        <w:t xml:space="preserve">Tabelle </w:t>
      </w:r>
      <w:r w:rsidR="00121B4B">
        <w:rPr>
          <w:noProof/>
        </w:rPr>
        <w:t>3</w:t>
      </w:r>
      <w:r w:rsidR="00121B4B">
        <w:t>.</w:t>
      </w:r>
      <w:r w:rsidR="00121B4B">
        <w:rPr>
          <w:noProof/>
        </w:rPr>
        <w:t>3</w:t>
      </w:r>
      <w:r w:rsidR="00E25D82">
        <w:fldChar w:fldCharType="end"/>
      </w:r>
      <w:r w:rsidR="00E25D82">
        <w:t xml:space="preserve"> erstellt werden. Dabei werden immer die drei Ha</w:t>
      </w:r>
      <w:r w:rsidR="00A6459E">
        <w:t>u</w:t>
      </w:r>
      <w:r w:rsidR="00E25D82">
        <w:t xml:space="preserve">ptbefehle „plcstat“, „plctool“ sowie „modpib“  verwendet. Der Befehl „plcstat“  </w:t>
      </w:r>
      <w:r w:rsidR="00B21E00">
        <w:t xml:space="preserve">ist für Netzwerkeinstellungen zwischen den beiden Kommunikationspartnern der </w:t>
      </w:r>
      <w:r w:rsidR="00E25D82">
        <w:t xml:space="preserve"> Powerline</w:t>
      </w:r>
      <w:r w:rsidR="00B21E00">
        <w:t>-V</w:t>
      </w:r>
      <w:r w:rsidR="00E25D82">
        <w:t xml:space="preserve">erbindung </w:t>
      </w:r>
      <w:r w:rsidR="00B21E00">
        <w:t xml:space="preserve">verantwortlich. Dazu gehören Einstellungen sowie die Anzeige von Parametern.  „plctool“ ist für die internen Einstellungen der Powerline-Verbindung verantwortlich. Durch „modpib“ können definierte Parameter einer pib Datei gelesen und verändert werden. </w:t>
      </w:r>
      <w:r w:rsidR="00E25D82">
        <w:t xml:space="preserve"> </w:t>
      </w:r>
    </w:p>
    <w:tbl>
      <w:tblPr>
        <w:tblStyle w:val="LightShading"/>
        <w:tblW w:w="9180" w:type="dxa"/>
        <w:tblLook w:val="04A0" w:firstRow="1" w:lastRow="0" w:firstColumn="1" w:lastColumn="0" w:noHBand="0" w:noVBand="1"/>
      </w:tblPr>
      <w:tblGrid>
        <w:gridCol w:w="5211"/>
        <w:gridCol w:w="3969"/>
      </w:tblGrid>
      <w:tr w:rsidR="004D1EB3" w:rsidTr="004D1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r>
              <w:t>I2SE Befehle</w:t>
            </w:r>
          </w:p>
        </w:tc>
        <w:tc>
          <w:tcPr>
            <w:tcW w:w="3969" w:type="dxa"/>
          </w:tcPr>
          <w:p w:rsidR="004D1EB3" w:rsidRDefault="004D1EB3" w:rsidP="004D1EB3">
            <w:pPr>
              <w:cnfStyle w:val="100000000000" w:firstRow="1" w:lastRow="0" w:firstColumn="0" w:lastColumn="0" w:oddVBand="0" w:evenVBand="0" w:oddHBand="0" w:evenHBand="0" w:firstRowFirstColumn="0" w:firstRowLastColumn="0" w:lastRowFirstColumn="0" w:lastRowLastColumn="0"/>
            </w:pPr>
          </w:p>
        </w:tc>
      </w:tr>
      <w:tr w:rsidR="004D1EB3"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E06C6E" w:rsidP="004D1EB3">
            <w:r>
              <w:t>P</w:t>
            </w:r>
            <w:r w:rsidR="004D1EB3">
              <w:t>lcstat</w:t>
            </w:r>
          </w:p>
        </w:tc>
        <w:tc>
          <w:tcPr>
            <w:tcW w:w="3969" w:type="dxa"/>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PLC-Netzwerkeinstellungen</w:t>
            </w:r>
          </w:p>
        </w:tc>
      </w:tr>
      <w:tr w:rsidR="004D1EB3"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E06C6E" w:rsidP="004D1EB3">
            <w:r>
              <w:t>P</w:t>
            </w:r>
            <w:r w:rsidR="004D1EB3">
              <w:t>lctool</w:t>
            </w:r>
          </w:p>
        </w:tc>
        <w:tc>
          <w:tcPr>
            <w:tcW w:w="3969" w:type="dxa"/>
          </w:tcPr>
          <w:p w:rsidR="004D1EB3" w:rsidRPr="00A6459E" w:rsidRDefault="004D1EB3" w:rsidP="004D1EB3">
            <w:pPr>
              <w:cnfStyle w:val="000000000000" w:firstRow="0" w:lastRow="0" w:firstColumn="0" w:lastColumn="0" w:oddVBand="0" w:evenVBand="0" w:oddHBand="0" w:evenHBand="0" w:firstRowFirstColumn="0" w:firstRowLastColumn="0" w:lastRowFirstColumn="0" w:lastRowLastColumn="0"/>
            </w:pPr>
            <w:r w:rsidRPr="00A6459E">
              <w:t>Lokale Einstellungen der PLC-Kommunikation</w:t>
            </w:r>
          </w:p>
        </w:tc>
      </w:tr>
      <w:tr w:rsidR="004D1EB3" w:rsidTr="00E25D82">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sidRPr="00B21E00">
              <w:t>plcstat –</w:t>
            </w:r>
            <w:r>
              <w:rPr>
                <w:lang w:val="en-GB"/>
              </w:rPr>
              <w:t>I qca0 –t</w:t>
            </w:r>
          </w:p>
        </w:tc>
        <w:tc>
          <w:tcPr>
            <w:tcW w:w="3969" w:type="dxa"/>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Er</w:t>
            </w:r>
            <w:r w:rsidR="00136776">
              <w:t>kennen der verfügbaren P</w:t>
            </w:r>
            <w:r w:rsidRPr="00A6459E">
              <w:t xml:space="preserve">owerline </w:t>
            </w:r>
            <w:r w:rsidR="00A6459E" w:rsidRPr="00A6459E">
              <w:t>Verbindungen</w:t>
            </w:r>
          </w:p>
        </w:tc>
      </w:tr>
      <w:tr w:rsidR="004D1EB3" w:rsidRPr="007550F6"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p</w:t>
            </w:r>
            <w:r w:rsidRPr="004077F0">
              <w:rPr>
                <w:lang w:val="en-GB"/>
              </w:rPr>
              <w:t>l</w:t>
            </w:r>
            <w:r>
              <w:rPr>
                <w:lang w:val="en-GB"/>
              </w:rPr>
              <w:t>c</w:t>
            </w:r>
            <w:r w:rsidRPr="004077F0">
              <w:rPr>
                <w:lang w:val="en-GB"/>
              </w:rPr>
              <w:t>tool –i qca0 –p /tmp/pib local</w:t>
            </w:r>
          </w:p>
        </w:tc>
        <w:tc>
          <w:tcPr>
            <w:tcW w:w="3969" w:type="dxa"/>
            <w:vMerge w:val="restart"/>
            <w:vAlign w:val="center"/>
          </w:tcPr>
          <w:p w:rsidR="004D1EB3" w:rsidRPr="00A6459E" w:rsidRDefault="004D1EB3" w:rsidP="004D1EB3">
            <w:pPr>
              <w:jc w:val="left"/>
              <w:cnfStyle w:val="000000000000" w:firstRow="0" w:lastRow="0" w:firstColumn="0" w:lastColumn="0" w:oddVBand="0" w:evenVBand="0" w:oddHBand="0" w:evenHBand="0" w:firstRowFirstColumn="0" w:firstRowLastColumn="0" w:lastRowFirstColumn="0" w:lastRowLastColumn="0"/>
            </w:pPr>
            <w:r w:rsidRPr="00A6459E">
              <w:t xml:space="preserve">Ändern der MAC </w:t>
            </w:r>
            <w:r w:rsidR="00A6459E" w:rsidRPr="00A6459E">
              <w:t>Adresse</w:t>
            </w:r>
          </w:p>
        </w:tc>
      </w:tr>
      <w:tr w:rsidR="004D1EB3" w:rsidRPr="005D67F6"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Pr="005C449D" w:rsidRDefault="005C449D" w:rsidP="005C449D">
            <w:pPr>
              <w:rPr>
                <w:lang w:val="en-GB"/>
              </w:rPr>
            </w:pPr>
            <w:r w:rsidRPr="005C449D">
              <w:rPr>
                <w:lang w:val="en-GB"/>
              </w:rPr>
              <w:t>modpib –M&lt;</w:t>
            </w:r>
            <w:r w:rsidR="004D1EB3" w:rsidRPr="005C449D">
              <w:rPr>
                <w:lang w:val="en-GB"/>
              </w:rPr>
              <w:t>MAC</w:t>
            </w:r>
            <w:r w:rsidRPr="005C449D">
              <w:rPr>
                <w:lang w:val="en-GB"/>
              </w:rPr>
              <w:t>&gt;</w:t>
            </w:r>
            <w:r w:rsidR="004D1EB3" w:rsidRPr="005C449D">
              <w:rPr>
                <w:lang w:val="en-GB"/>
              </w:rPr>
              <w:t xml:space="preserve"> –v /tmp/pib</w:t>
            </w:r>
          </w:p>
        </w:tc>
        <w:tc>
          <w:tcPr>
            <w:tcW w:w="3969" w:type="dxa"/>
            <w:vMerge/>
          </w:tcPr>
          <w:p w:rsidR="004D1EB3" w:rsidRPr="0060791B" w:rsidRDefault="004D1EB3" w:rsidP="004D1EB3">
            <w:pPr>
              <w:cnfStyle w:val="000000100000" w:firstRow="0" w:lastRow="0" w:firstColumn="0" w:lastColumn="0" w:oddVBand="0" w:evenVBand="0" w:oddHBand="1" w:evenHBand="0" w:firstRowFirstColumn="0" w:firstRowLastColumn="0" w:lastRowFirstColumn="0" w:lastRowLastColumn="0"/>
              <w:rPr>
                <w:lang w:val="en-GB"/>
              </w:rPr>
            </w:pPr>
          </w:p>
        </w:tc>
      </w:tr>
      <w:tr w:rsidR="004D1EB3"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plcwait –R –I qca0</w:t>
            </w:r>
          </w:p>
        </w:tc>
        <w:tc>
          <w:tcPr>
            <w:tcW w:w="3969" w:type="dxa"/>
            <w:vMerge/>
          </w:tcPr>
          <w:p w:rsidR="004D1EB3" w:rsidRPr="00A6459E" w:rsidRDefault="004D1EB3" w:rsidP="004D1EB3">
            <w:pPr>
              <w:cnfStyle w:val="000000000000" w:firstRow="0" w:lastRow="0" w:firstColumn="0" w:lastColumn="0" w:oddVBand="0" w:evenVBand="0" w:oddHBand="0" w:evenHBand="0" w:firstRowFirstColumn="0" w:firstRowLastColumn="0" w:lastRowFirstColumn="0" w:lastRowLastColumn="0"/>
            </w:pPr>
          </w:p>
        </w:tc>
      </w:tr>
      <w:tr w:rsidR="004D1EB3" w:rsidRPr="005D67F6" w:rsidTr="00E25D82">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5211" w:type="dxa"/>
          </w:tcPr>
          <w:p w:rsidR="004D1EB3" w:rsidRPr="004077F0" w:rsidRDefault="004D1EB3" w:rsidP="004D1EB3">
            <w:pPr>
              <w:rPr>
                <w:lang w:val="en-GB"/>
              </w:rPr>
            </w:pPr>
            <w:r>
              <w:rPr>
                <w:lang w:val="en-GB"/>
              </w:rPr>
              <w:t>/usr/local/bin/plcboot –N /root/Mac-QCA7000-v1.1.0-01-X-FINAL.nvm –P /tmp/pib –S</w:t>
            </w:r>
          </w:p>
        </w:tc>
        <w:tc>
          <w:tcPr>
            <w:tcW w:w="3969" w:type="dxa"/>
            <w:vMerge/>
          </w:tcPr>
          <w:p w:rsidR="004D1EB3" w:rsidRPr="0060791B" w:rsidRDefault="004D1EB3" w:rsidP="004D1EB3">
            <w:pPr>
              <w:cnfStyle w:val="000000100000" w:firstRow="0" w:lastRow="0" w:firstColumn="0" w:lastColumn="0" w:oddVBand="0" w:evenVBand="0" w:oddHBand="1" w:evenHBand="0" w:firstRowFirstColumn="0" w:firstRowLastColumn="0" w:lastRowFirstColumn="0" w:lastRowLastColumn="0"/>
              <w:rPr>
                <w:lang w:val="en-GB"/>
              </w:rPr>
            </w:pPr>
          </w:p>
        </w:tc>
      </w:tr>
      <w:tr w:rsidR="004D1EB3" w:rsidRPr="005D67F6"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Pr>
                <w:lang w:val="en-GB"/>
              </w:rPr>
              <w:t xml:space="preserve">/root/NvmSoftloader-QCA7000-v1.1.0-01-FINAL.nvm –I qca0 </w:t>
            </w:r>
            <w:r w:rsidR="00E06C6E">
              <w:rPr>
                <w:lang w:val="en-GB"/>
              </w:rPr>
              <w:t>–</w:t>
            </w:r>
            <w:r>
              <w:rPr>
                <w:lang w:val="en-GB"/>
              </w:rPr>
              <w:t>F</w:t>
            </w:r>
          </w:p>
        </w:tc>
        <w:tc>
          <w:tcPr>
            <w:tcW w:w="3969" w:type="dxa"/>
            <w:vMerge/>
          </w:tcPr>
          <w:p w:rsidR="004D1EB3" w:rsidRPr="0060791B" w:rsidRDefault="004D1EB3" w:rsidP="004D1EB3">
            <w:pPr>
              <w:cnfStyle w:val="000000000000" w:firstRow="0" w:lastRow="0" w:firstColumn="0" w:lastColumn="0" w:oddVBand="0" w:evenVBand="0" w:oddHBand="0" w:evenHBand="0" w:firstRowFirstColumn="0" w:firstRowLastColumn="0" w:lastRowFirstColumn="0" w:lastRowLastColumn="0"/>
              <w:rPr>
                <w:lang w:val="en-GB"/>
              </w:rPr>
            </w:pPr>
          </w:p>
        </w:tc>
      </w:tr>
      <w:tr w:rsidR="004D1EB3" w:rsidRPr="00860E7E" w:rsidTr="004D1E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rsidR="004D1EB3" w:rsidRDefault="004D1EB3" w:rsidP="004D1EB3">
            <w:pPr>
              <w:rPr>
                <w:lang w:val="en-GB"/>
              </w:rPr>
            </w:pPr>
            <w:r>
              <w:rPr>
                <w:lang w:val="en-GB"/>
              </w:rPr>
              <w:t>plctool –I qca0 –p /tmp/pib local</w:t>
            </w:r>
          </w:p>
        </w:tc>
        <w:tc>
          <w:tcPr>
            <w:tcW w:w="3969" w:type="dxa"/>
            <w:vMerge w:val="restart"/>
          </w:tcPr>
          <w:p w:rsidR="004D1EB3" w:rsidRPr="00A6459E" w:rsidRDefault="004D1EB3" w:rsidP="004D1EB3">
            <w:pPr>
              <w:cnfStyle w:val="000000100000" w:firstRow="0" w:lastRow="0" w:firstColumn="0" w:lastColumn="0" w:oddVBand="0" w:evenVBand="0" w:oddHBand="1" w:evenHBand="0" w:firstRowFirstColumn="0" w:firstRowLastColumn="0" w:lastRowFirstColumn="0" w:lastRowLastColumn="0"/>
            </w:pPr>
            <w:r w:rsidRPr="00A6459E">
              <w:t xml:space="preserve">der QCA </w:t>
            </w:r>
            <w:r w:rsidR="00A6459E" w:rsidRPr="00A6459E">
              <w:t xml:space="preserve">Einstellungen </w:t>
            </w:r>
            <w:r w:rsidRPr="00A6459E">
              <w:t>anzeigen</w:t>
            </w:r>
          </w:p>
        </w:tc>
      </w:tr>
      <w:tr w:rsidR="004D1EB3" w:rsidRPr="00860E7E" w:rsidTr="004D1EB3">
        <w:tc>
          <w:tcPr>
            <w:cnfStyle w:val="001000000000" w:firstRow="0" w:lastRow="0" w:firstColumn="1" w:lastColumn="0" w:oddVBand="0" w:evenVBand="0" w:oddHBand="0" w:evenHBand="0" w:firstRowFirstColumn="0" w:firstRowLastColumn="0" w:lastRowFirstColumn="0" w:lastRowLastColumn="0"/>
            <w:tcW w:w="5211" w:type="dxa"/>
          </w:tcPr>
          <w:p w:rsidR="004D1EB3" w:rsidRDefault="00E25D82" w:rsidP="004D1EB3">
            <w:pPr>
              <w:rPr>
                <w:lang w:val="en-GB"/>
              </w:rPr>
            </w:pPr>
            <w:r>
              <w:rPr>
                <w:lang w:val="en-GB"/>
              </w:rPr>
              <w:t>m</w:t>
            </w:r>
            <w:r w:rsidR="004D1EB3">
              <w:rPr>
                <w:lang w:val="en-GB"/>
              </w:rPr>
              <w:t>odpib –v /tmp/pib</w:t>
            </w:r>
          </w:p>
        </w:tc>
        <w:tc>
          <w:tcPr>
            <w:tcW w:w="3969" w:type="dxa"/>
            <w:vMerge/>
          </w:tcPr>
          <w:p w:rsidR="004D1EB3" w:rsidRDefault="004D1EB3" w:rsidP="004D1EB3">
            <w:pPr>
              <w:cnfStyle w:val="000000000000" w:firstRow="0" w:lastRow="0" w:firstColumn="0" w:lastColumn="0" w:oddVBand="0" w:evenVBand="0" w:oddHBand="0" w:evenHBand="0" w:firstRowFirstColumn="0" w:firstRowLastColumn="0" w:lastRowFirstColumn="0" w:lastRowLastColumn="0"/>
            </w:pPr>
          </w:p>
        </w:tc>
      </w:tr>
    </w:tbl>
    <w:p w:rsidR="004D1EB3" w:rsidRPr="007550F6" w:rsidRDefault="004D1EB3" w:rsidP="004D1EB3">
      <w:pPr>
        <w:pStyle w:val="Caption"/>
      </w:pPr>
      <w:bookmarkStart w:id="83" w:name="_Ref449216106"/>
      <w:bookmarkStart w:id="84" w:name="_Ref449556718"/>
      <w:bookmarkStart w:id="85" w:name="_Toc454570574"/>
      <w:r>
        <w:t xml:space="preserve">Tabelle </w:t>
      </w:r>
      <w:fldSimple w:instr=" STYLEREF 1 \s ">
        <w:r w:rsidR="00121B4B">
          <w:rPr>
            <w:noProof/>
          </w:rPr>
          <w:t>3</w:t>
        </w:r>
      </w:fldSimple>
      <w:r>
        <w:t>.</w:t>
      </w:r>
      <w:fldSimple w:instr=" SEQ Tabelle \* ARABIC \s 1 ">
        <w:r w:rsidR="00121B4B">
          <w:rPr>
            <w:noProof/>
          </w:rPr>
          <w:t>3</w:t>
        </w:r>
      </w:fldSimple>
      <w:bookmarkEnd w:id="83"/>
      <w:r>
        <w:t>: I2SE-Befehle im Terminal</w:t>
      </w:r>
      <w:bookmarkEnd w:id="84"/>
      <w:bookmarkEnd w:id="85"/>
    </w:p>
    <w:p w:rsidR="00855EE5" w:rsidRDefault="00855EE5" w:rsidP="004D1EB3">
      <w:r>
        <w:t xml:space="preserve">Um sich innerhalb der Linux-Terminalbefehle zurechtzufinden sind in </w:t>
      </w:r>
      <w:r>
        <w:fldChar w:fldCharType="begin"/>
      </w:r>
      <w:r>
        <w:instrText xml:space="preserve"> REF _Ref449471226 \h </w:instrText>
      </w:r>
      <w:r>
        <w:fldChar w:fldCharType="separate"/>
      </w:r>
      <w:r w:rsidR="00121B4B">
        <w:t xml:space="preserve">Tabelle </w:t>
      </w:r>
      <w:r w:rsidR="00121B4B">
        <w:rPr>
          <w:noProof/>
        </w:rPr>
        <w:t>3</w:t>
      </w:r>
      <w:r w:rsidR="00121B4B">
        <w:t>.</w:t>
      </w:r>
      <w:r w:rsidR="00121B4B">
        <w:rPr>
          <w:noProof/>
        </w:rPr>
        <w:t>4</w:t>
      </w:r>
      <w:r>
        <w:fldChar w:fldCharType="end"/>
      </w:r>
      <w:r>
        <w:t xml:space="preserve"> die während der Bearbeitung meist verwendeten Shellbefehle zusammengestellt. Die </w:t>
      </w:r>
      <w:r w:rsidR="00636569">
        <w:t>detaillierte</w:t>
      </w:r>
      <w:r>
        <w:t xml:space="preserve"> </w:t>
      </w:r>
      <w:r w:rsidR="00636569">
        <w:t>Beschreibung</w:t>
      </w:r>
      <w:r>
        <w:t xml:space="preserve"> eines Befehls kann auch durch „man &lt;Befehl&gt;“ von dem Terminal ausgegeben werden. </w:t>
      </w:r>
      <w:r w:rsidR="00E06C6E">
        <w:t>Weitere</w:t>
      </w:r>
      <w:r>
        <w:t xml:space="preserve"> </w:t>
      </w:r>
      <w:r w:rsidR="00E06C6E">
        <w:t>Unterstützung</w:t>
      </w:r>
      <w:r>
        <w:t xml:space="preserve"> bei der Programmierung mit Nutshells ist im </w:t>
      </w:r>
      <w:r w:rsidR="00636569">
        <w:t>Literaturverzeichnis</w:t>
      </w:r>
      <w:r>
        <w:t xml:space="preserve"> zu finden </w:t>
      </w:r>
      <w:r>
        <w:fldChar w:fldCharType="begin"/>
      </w:r>
      <w:r>
        <w:instrText xml:space="preserve"> REF Hekman_Linux_in_a_Nutshell \h </w:instrText>
      </w:r>
      <w:r>
        <w:fldChar w:fldCharType="separate"/>
      </w:r>
      <w:r w:rsidR="00121B4B">
        <w:t>(Hekman, 1998)</w:t>
      </w:r>
      <w:r>
        <w:fldChar w:fldCharType="end"/>
      </w:r>
      <w:r>
        <w:t>.</w:t>
      </w:r>
    </w:p>
    <w:p w:rsidR="004D1EB3" w:rsidRPr="004D1EB3" w:rsidRDefault="004D1EB3" w:rsidP="004D1EB3"/>
    <w:tbl>
      <w:tblPr>
        <w:tblStyle w:val="LightShading"/>
        <w:tblW w:w="0" w:type="auto"/>
        <w:tblLook w:val="04A0" w:firstRow="1" w:lastRow="0" w:firstColumn="1" w:lastColumn="0" w:noHBand="0" w:noVBand="1"/>
      </w:tblPr>
      <w:tblGrid>
        <w:gridCol w:w="4077"/>
        <w:gridCol w:w="5135"/>
      </w:tblGrid>
      <w:tr w:rsidR="004E45DA" w:rsidTr="004A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4E45DA" w:rsidRDefault="004E45DA" w:rsidP="00B71DFC">
            <w:r>
              <w:lastRenderedPageBreak/>
              <w:t>Allgemeine Nutshell Befehle</w:t>
            </w:r>
          </w:p>
        </w:tc>
        <w:tc>
          <w:tcPr>
            <w:tcW w:w="5135" w:type="dxa"/>
          </w:tcPr>
          <w:p w:rsidR="004E45DA" w:rsidRDefault="004E45DA" w:rsidP="00B71DFC">
            <w:pPr>
              <w:cnfStyle w:val="100000000000" w:firstRow="1" w:lastRow="0" w:firstColumn="0" w:lastColumn="0" w:oddVBand="0" w:evenVBand="0" w:oddHBand="0" w:evenHBand="0" w:firstRowFirstColumn="0" w:firstRowLastColumn="0" w:lastRowFirstColumn="0" w:lastRowLastColumn="0"/>
            </w:pPr>
          </w:p>
        </w:tc>
      </w:tr>
      <w:tr w:rsidR="00B71DFC" w:rsidTr="004A4DBF">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B71DFC">
            <w:r>
              <w:t xml:space="preserve">ssh </w:t>
            </w:r>
            <w:hyperlink r:id="rId55" w:history="1">
              <w:r w:rsidR="00E06C6E" w:rsidRPr="00295E5F">
                <w:rPr>
                  <w:rStyle w:val="Hyperlink"/>
                </w:rPr>
                <w:t>root@192.168.37.250</w:t>
              </w:r>
            </w:hyperlink>
          </w:p>
        </w:tc>
        <w:tc>
          <w:tcPr>
            <w:tcW w:w="5135" w:type="dxa"/>
          </w:tcPr>
          <w:p w:rsidR="00B71DFC" w:rsidRDefault="003E1468" w:rsidP="00B71DFC">
            <w:pPr>
              <w:cnfStyle w:val="000000100000" w:firstRow="0" w:lastRow="0" w:firstColumn="0" w:lastColumn="0" w:oddVBand="0" w:evenVBand="0" w:oddHBand="1" w:evenHBand="0" w:firstRowFirstColumn="0" w:firstRowLastColumn="0" w:lastRowFirstColumn="0" w:lastRowLastColumn="0"/>
            </w:pPr>
            <w:r>
              <w:t>Aufbau einer Secure Shell Verbindung</w:t>
            </w:r>
            <w:r w:rsidR="004A4DBF">
              <w:t xml:space="preserve"> (Kapitel </w:t>
            </w:r>
            <w:r w:rsidR="004A4DBF">
              <w:fldChar w:fldCharType="begin"/>
            </w:r>
            <w:r w:rsidR="004A4DBF">
              <w:instrText xml:space="preserve"> REF _Ref449551436 \r \h </w:instrText>
            </w:r>
            <w:r w:rsidR="004A4DBF">
              <w:fldChar w:fldCharType="separate"/>
            </w:r>
            <w:r w:rsidR="00121B4B">
              <w:t>3.3.2</w:t>
            </w:r>
            <w:r w:rsidR="004A4DBF">
              <w:fldChar w:fldCharType="end"/>
            </w:r>
            <w:r w:rsidR="004A4DBF">
              <w:t>)</w:t>
            </w:r>
          </w:p>
        </w:tc>
      </w:tr>
      <w:tr w:rsidR="002313B1" w:rsidTr="004A4DBF">
        <w:tc>
          <w:tcPr>
            <w:cnfStyle w:val="001000000000" w:firstRow="0" w:lastRow="0" w:firstColumn="1" w:lastColumn="0" w:oddVBand="0" w:evenVBand="0" w:oddHBand="0" w:evenHBand="0" w:firstRowFirstColumn="0" w:firstRowLastColumn="0" w:lastRowFirstColumn="0" w:lastRowLastColumn="0"/>
            <w:tcW w:w="4077" w:type="dxa"/>
          </w:tcPr>
          <w:p w:rsidR="002313B1" w:rsidRDefault="003E1468" w:rsidP="00B71DFC">
            <w:r>
              <w:t>s</w:t>
            </w:r>
            <w:r w:rsidR="002313B1">
              <w:t xml:space="preserve">ftp </w:t>
            </w:r>
            <w:hyperlink r:id="rId56" w:history="1">
              <w:r w:rsidR="00E06C6E" w:rsidRPr="00295E5F">
                <w:rPr>
                  <w:rStyle w:val="Hyperlink"/>
                </w:rPr>
                <w:t>root@192.168.37.250</w:t>
              </w:r>
            </w:hyperlink>
          </w:p>
        </w:tc>
        <w:tc>
          <w:tcPr>
            <w:tcW w:w="5135" w:type="dxa"/>
          </w:tcPr>
          <w:p w:rsidR="002313B1" w:rsidRDefault="003E1468" w:rsidP="004A4DBF">
            <w:pPr>
              <w:cnfStyle w:val="000000000000" w:firstRow="0" w:lastRow="0" w:firstColumn="0" w:lastColumn="0" w:oddVBand="0" w:evenVBand="0" w:oddHBand="0" w:evenHBand="0" w:firstRowFirstColumn="0" w:firstRowLastColumn="0" w:lastRowFirstColumn="0" w:lastRowLastColumn="0"/>
            </w:pPr>
            <w:r>
              <w:t xml:space="preserve">Verbindungsaufbau eines </w:t>
            </w:r>
            <w:r w:rsidR="004A4DBF">
              <w:t xml:space="preserve">SFTP-Protokolls (sh. Kapitel </w:t>
            </w:r>
            <w:r w:rsidR="004A4DBF">
              <w:fldChar w:fldCharType="begin"/>
            </w:r>
            <w:r w:rsidR="004A4DBF">
              <w:instrText xml:space="preserve"> REF _Ref448952802 \r \h </w:instrText>
            </w:r>
            <w:r w:rsidR="004A4DBF">
              <w:fldChar w:fldCharType="separate"/>
            </w:r>
            <w:r w:rsidR="00121B4B">
              <w:t>3.3</w:t>
            </w:r>
            <w:r w:rsidR="004A4DBF">
              <w:fldChar w:fldCharType="end"/>
            </w:r>
            <w:r w:rsidR="004A4DBF">
              <w:t>)</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E06C6E" w:rsidP="00B71DFC">
            <w:r>
              <w:t>I</w:t>
            </w:r>
            <w:r w:rsidR="00B71DFC">
              <w:t>fconfig</w:t>
            </w:r>
          </w:p>
        </w:tc>
        <w:tc>
          <w:tcPr>
            <w:tcW w:w="5135" w:type="dxa"/>
          </w:tcPr>
          <w:p w:rsidR="00B71DFC" w:rsidRDefault="003E1468" w:rsidP="003E1468">
            <w:pPr>
              <w:cnfStyle w:val="000000100000" w:firstRow="0" w:lastRow="0" w:firstColumn="0" w:lastColumn="0" w:oddVBand="0" w:evenVBand="0" w:oddHBand="1" w:evenHBand="0" w:firstRowFirstColumn="0" w:firstRowLastColumn="0" w:lastRowFirstColumn="0" w:lastRowLastColumn="0"/>
            </w:pPr>
            <w:r>
              <w:t>Konfigurations- und Statusanzeige aller verfügbaren Netzwerkschnittstellen</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3E1468" w:rsidP="00B71DFC">
            <w:r>
              <w:t xml:space="preserve">cd &lt;Ordnername&gt; </w:t>
            </w:r>
          </w:p>
        </w:tc>
        <w:tc>
          <w:tcPr>
            <w:tcW w:w="5135" w:type="dxa"/>
          </w:tcPr>
          <w:p w:rsidR="00B71DFC" w:rsidRDefault="003E1468" w:rsidP="00B71DFC">
            <w:pPr>
              <w:cnfStyle w:val="000000000000" w:firstRow="0" w:lastRow="0" w:firstColumn="0" w:lastColumn="0" w:oddVBand="0" w:evenVBand="0" w:oddHBand="0" w:evenHBand="0" w:firstRowFirstColumn="0" w:firstRowLastColumn="0" w:lastRowFirstColumn="0" w:lastRowLastColumn="0"/>
            </w:pPr>
            <w:r>
              <w:t xml:space="preserve">Change Directory: wechseln in ein </w:t>
            </w:r>
            <w:r w:rsidR="004A4DBF">
              <w:t>Unterverzeichnis</w:t>
            </w:r>
            <w:r>
              <w:t xml:space="preserve"> des aktuellen Ordners</w:t>
            </w:r>
          </w:p>
        </w:tc>
      </w:tr>
      <w:tr w:rsid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3E1468" w:rsidRDefault="004A4DBF" w:rsidP="00B71DFC">
            <w:r>
              <w:t>cd</w:t>
            </w:r>
            <w:r w:rsidR="003E1468">
              <w:t xml:space="preserve"> ..</w:t>
            </w:r>
          </w:p>
        </w:tc>
        <w:tc>
          <w:tcPr>
            <w:tcW w:w="5135" w:type="dxa"/>
          </w:tcPr>
          <w:p w:rsidR="003E1468" w:rsidRDefault="003E1468" w:rsidP="00B71DFC">
            <w:pPr>
              <w:cnfStyle w:val="000000100000" w:firstRow="0" w:lastRow="0" w:firstColumn="0" w:lastColumn="0" w:oddVBand="0" w:evenVBand="0" w:oddHBand="1" w:evenHBand="0" w:firstRowFirstColumn="0" w:firstRowLastColumn="0" w:lastRowFirstColumn="0" w:lastRowLastColumn="0"/>
            </w:pPr>
            <w:r>
              <w:t>In Übergeordnetes Verzeichnis wechseln</w:t>
            </w:r>
          </w:p>
        </w:tc>
      </w:tr>
      <w:tr w:rsidR="003E1468" w:rsidTr="004A4DBF">
        <w:tc>
          <w:tcPr>
            <w:cnfStyle w:val="001000000000" w:firstRow="0" w:lastRow="0" w:firstColumn="1" w:lastColumn="0" w:oddVBand="0" w:evenVBand="0" w:oddHBand="0" w:evenHBand="0" w:firstRowFirstColumn="0" w:firstRowLastColumn="0" w:lastRowFirstColumn="0" w:lastRowLastColumn="0"/>
            <w:tcW w:w="4077" w:type="dxa"/>
          </w:tcPr>
          <w:p w:rsidR="003E1468" w:rsidRDefault="004A4DBF" w:rsidP="00B71DFC">
            <w:r>
              <w:t>cd</w:t>
            </w:r>
            <w:r w:rsidR="003E1468">
              <w:t xml:space="preserve">  /home/user</w:t>
            </w:r>
          </w:p>
        </w:tc>
        <w:tc>
          <w:tcPr>
            <w:tcW w:w="5135" w:type="dxa"/>
          </w:tcPr>
          <w:p w:rsidR="003E1468" w:rsidRDefault="003E1468" w:rsidP="00B71DFC">
            <w:pPr>
              <w:cnfStyle w:val="000000000000" w:firstRow="0" w:lastRow="0" w:firstColumn="0" w:lastColumn="0" w:oddVBand="0" w:evenVBand="0" w:oddHBand="0" w:evenHBand="0" w:firstRowFirstColumn="0" w:firstRowLastColumn="0" w:lastRowFirstColumn="0" w:lastRowLastColumn="0"/>
            </w:pPr>
            <w:r>
              <w:t>In den Dateipfand /home/user wechseln</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B71DFC">
            <w:r>
              <w:t xml:space="preserve">vi </w:t>
            </w:r>
            <w:r w:rsidR="003E1468">
              <w:t>&lt;Dateiname&gt;</w:t>
            </w:r>
          </w:p>
        </w:tc>
        <w:tc>
          <w:tcPr>
            <w:tcW w:w="5135" w:type="dxa"/>
          </w:tcPr>
          <w:p w:rsidR="00B71DFC" w:rsidRDefault="003E1468" w:rsidP="00143498">
            <w:pPr>
              <w:cnfStyle w:val="000000100000" w:firstRow="0" w:lastRow="0" w:firstColumn="0" w:lastColumn="0" w:oddVBand="0" w:evenVBand="0" w:oddHBand="1" w:evenHBand="0" w:firstRowFirstColumn="0" w:firstRowLastColumn="0" w:lastRowFirstColumn="0" w:lastRowLastColumn="0"/>
            </w:pPr>
            <w:r>
              <w:t xml:space="preserve">Öffnen </w:t>
            </w:r>
            <w:r w:rsidR="00143498">
              <w:t>eines Files im vi-E</w:t>
            </w:r>
            <w:r>
              <w:t xml:space="preserve">ditor. Um aus dem </w:t>
            </w:r>
            <w:r w:rsidR="00143498">
              <w:t>Editor</w:t>
            </w:r>
            <w:r>
              <w:t xml:space="preserve"> wieder zurück ins Terminal zu kommen „ESC“-Taste</w:t>
            </w:r>
            <w:r w:rsidR="00143498">
              <w:t xml:space="preserve"> drücken,</w:t>
            </w:r>
            <w:r>
              <w:t xml:space="preserve"> </w:t>
            </w:r>
            <w:r w:rsidR="004A4DBF">
              <w:t>„:</w:t>
            </w:r>
            <w:r>
              <w:t>q“</w:t>
            </w:r>
            <w:r w:rsidR="00143498">
              <w:t xml:space="preserve"> eingeben und mit </w:t>
            </w:r>
            <w:r w:rsidR="004A4DBF">
              <w:t>Return</w:t>
            </w:r>
            <w:r w:rsidR="00143498">
              <w:t xml:space="preserve"> bestätigen.</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B71DFC" w:rsidP="00143498">
            <w:r>
              <w:t>gcc</w:t>
            </w:r>
            <w:r w:rsidR="00143498">
              <w:t xml:space="preserve"> –o &lt;</w:t>
            </w:r>
            <w:r w:rsidR="0074377F">
              <w:t>NAME</w:t>
            </w:r>
            <w:r w:rsidR="00143498">
              <w:t xml:space="preserve">&gt; </w:t>
            </w:r>
            <w:r>
              <w:t>*.c</w:t>
            </w:r>
          </w:p>
        </w:tc>
        <w:tc>
          <w:tcPr>
            <w:tcW w:w="5135" w:type="dxa"/>
          </w:tcPr>
          <w:p w:rsidR="00B71DFC" w:rsidRDefault="004A4DBF" w:rsidP="004A4DBF">
            <w:pPr>
              <w:cnfStyle w:val="000000000000" w:firstRow="0" w:lastRow="0" w:firstColumn="0" w:lastColumn="0" w:oddVBand="0" w:evenVBand="0" w:oddHBand="0" w:evenHBand="0" w:firstRowFirstColumn="0" w:firstRowLastColumn="0" w:lastRowFirstColumn="0" w:lastRowLastColumn="0"/>
            </w:pPr>
            <w:r>
              <w:t>Kompilieren</w:t>
            </w:r>
            <w:r w:rsidR="00143498">
              <w:t xml:space="preserve"> </w:t>
            </w:r>
            <w:r w:rsidR="00D412BD">
              <w:t>von allen</w:t>
            </w:r>
            <w:r w:rsidR="00143498">
              <w:t xml:space="preserve"> Source Files</w:t>
            </w:r>
            <w:r>
              <w:t xml:space="preserve"> entsprechend </w:t>
            </w:r>
            <w:r w:rsidR="00143498">
              <w:t xml:space="preserve">Kapitel </w:t>
            </w:r>
            <w:r w:rsidR="00143498">
              <w:fldChar w:fldCharType="begin"/>
            </w:r>
            <w:r w:rsidR="00143498">
              <w:instrText xml:space="preserve"> REF _Ref449551436 \r \h </w:instrText>
            </w:r>
            <w:r w:rsidR="00143498">
              <w:fldChar w:fldCharType="separate"/>
            </w:r>
            <w:r w:rsidR="00121B4B">
              <w:t>3.3.2</w:t>
            </w:r>
            <w:r w:rsidR="00143498">
              <w:fldChar w:fldCharType="end"/>
            </w:r>
            <w:r w:rsidR="00143498">
              <w:t>.</w:t>
            </w:r>
          </w:p>
        </w:tc>
      </w:tr>
      <w:tr w:rsidR="00B71DFC"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Default="00855EE5" w:rsidP="00B71DFC">
            <w:r>
              <w:t>./&lt;NAME&gt;</w:t>
            </w:r>
          </w:p>
        </w:tc>
        <w:tc>
          <w:tcPr>
            <w:tcW w:w="5135" w:type="dxa"/>
          </w:tcPr>
          <w:p w:rsidR="00B71DFC" w:rsidRDefault="004A4DBF" w:rsidP="004A4DBF">
            <w:pPr>
              <w:cnfStyle w:val="000000100000" w:firstRow="0" w:lastRow="0" w:firstColumn="0" w:lastColumn="0" w:oddVBand="0" w:evenVBand="0" w:oddHBand="1" w:evenHBand="0" w:firstRowFirstColumn="0" w:firstRowLastColumn="0" w:lastRowFirstColumn="0" w:lastRowLastColumn="0"/>
            </w:pPr>
            <w:r>
              <w:t xml:space="preserve">Starten </w:t>
            </w:r>
            <w:r w:rsidR="00D412BD">
              <w:t>von einem Programm</w:t>
            </w:r>
            <w:r>
              <w:t xml:space="preserve"> entsprechend Kapitel </w:t>
            </w:r>
            <w:r>
              <w:fldChar w:fldCharType="begin"/>
            </w:r>
            <w:r>
              <w:instrText xml:space="preserve"> REF _Ref449551436 \r \h </w:instrText>
            </w:r>
            <w:r>
              <w:fldChar w:fldCharType="separate"/>
            </w:r>
            <w:r w:rsidR="00121B4B">
              <w:t>3.3.2</w:t>
            </w:r>
            <w:r>
              <w:fldChar w:fldCharType="end"/>
            </w:r>
            <w:r>
              <w:t>.</w:t>
            </w:r>
          </w:p>
        </w:tc>
      </w:tr>
      <w:tr w:rsidR="00B71DFC" w:rsidTr="004A4DBF">
        <w:tc>
          <w:tcPr>
            <w:cnfStyle w:val="001000000000" w:firstRow="0" w:lastRow="0" w:firstColumn="1" w:lastColumn="0" w:oddVBand="0" w:evenVBand="0" w:oddHBand="0" w:evenHBand="0" w:firstRowFirstColumn="0" w:firstRowLastColumn="0" w:lastRowFirstColumn="0" w:lastRowLastColumn="0"/>
            <w:tcW w:w="4077" w:type="dxa"/>
          </w:tcPr>
          <w:p w:rsidR="00B71DFC" w:rsidRDefault="0074377F" w:rsidP="004A4DBF">
            <w:r>
              <w:t xml:space="preserve">ping </w:t>
            </w:r>
            <w:r w:rsidR="004A4DBF">
              <w:t>&lt;IP-adresse&gt;</w:t>
            </w:r>
          </w:p>
        </w:tc>
        <w:tc>
          <w:tcPr>
            <w:tcW w:w="5135" w:type="dxa"/>
          </w:tcPr>
          <w:p w:rsidR="00B71DFC" w:rsidRDefault="004A4DBF" w:rsidP="00B71DFC">
            <w:pPr>
              <w:cnfStyle w:val="000000000000" w:firstRow="0" w:lastRow="0" w:firstColumn="0" w:lastColumn="0" w:oddVBand="0" w:evenVBand="0" w:oddHBand="0" w:evenHBand="0" w:firstRowFirstColumn="0" w:firstRowLastColumn="0" w:lastRowFirstColumn="0" w:lastRowLastColumn="0"/>
            </w:pPr>
            <w:r>
              <w:t>Sendet Datenpakete an eine IP-adresse um das Vorhandensein einer Verbindung zu prüfen</w:t>
            </w:r>
          </w:p>
        </w:tc>
      </w:tr>
      <w:tr w:rsidR="00B71DFC" w:rsidRP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B71DFC" w:rsidRPr="004A4DBF" w:rsidRDefault="00B71DFC" w:rsidP="004A4DBF">
            <w:pPr>
              <w:rPr>
                <w:lang w:val="en-GB"/>
              </w:rPr>
            </w:pPr>
            <w:r w:rsidRPr="004A4DBF">
              <w:rPr>
                <w:lang w:val="en-GB"/>
              </w:rPr>
              <w:t>ping –I qca0</w:t>
            </w:r>
            <w:r w:rsidR="0074377F" w:rsidRPr="004A4DBF">
              <w:rPr>
                <w:lang w:val="en-GB"/>
              </w:rPr>
              <w:t xml:space="preserve"> </w:t>
            </w:r>
            <w:r w:rsidR="004A4DBF" w:rsidRPr="004A4DBF">
              <w:rPr>
                <w:lang w:val="en-GB"/>
              </w:rPr>
              <w:t>&lt;</w:t>
            </w:r>
            <w:r w:rsidR="004A4DBF">
              <w:rPr>
                <w:lang w:val="en-GB"/>
              </w:rPr>
              <w:t>IP</w:t>
            </w:r>
            <w:r w:rsidR="004A4DBF" w:rsidRPr="00121B4B">
              <w:rPr>
                <w:lang w:val="en-GB"/>
              </w:rPr>
              <w:t>-Adresse</w:t>
            </w:r>
            <w:r w:rsidR="004A4DBF">
              <w:rPr>
                <w:lang w:val="en-GB"/>
              </w:rPr>
              <w:t>&gt;</w:t>
            </w:r>
          </w:p>
        </w:tc>
        <w:tc>
          <w:tcPr>
            <w:tcW w:w="5135" w:type="dxa"/>
          </w:tcPr>
          <w:p w:rsidR="00B71DFC" w:rsidRPr="003E1468" w:rsidRDefault="004A4DBF" w:rsidP="004A4DBF">
            <w:pPr>
              <w:cnfStyle w:val="000000100000" w:firstRow="0" w:lastRow="0" w:firstColumn="0" w:lastColumn="0" w:oddVBand="0" w:evenVBand="0" w:oddHBand="1" w:evenHBand="0" w:firstRowFirstColumn="0" w:firstRowLastColumn="0" w:lastRowFirstColumn="0" w:lastRowLastColumn="0"/>
            </w:pPr>
            <w:r>
              <w:t>Ping-Befehl über Netzwerkschnittstelle qca0</w:t>
            </w:r>
          </w:p>
        </w:tc>
      </w:tr>
      <w:tr w:rsidR="004E45DA" w:rsidRPr="003E1468" w:rsidTr="004A4DBF">
        <w:tc>
          <w:tcPr>
            <w:cnfStyle w:val="001000000000" w:firstRow="0" w:lastRow="0" w:firstColumn="1" w:lastColumn="0" w:oddVBand="0" w:evenVBand="0" w:oddHBand="0" w:evenHBand="0" w:firstRowFirstColumn="0" w:firstRowLastColumn="0" w:lastRowFirstColumn="0" w:lastRowLastColumn="0"/>
            <w:tcW w:w="4077" w:type="dxa"/>
          </w:tcPr>
          <w:p w:rsidR="004E45DA" w:rsidRPr="003E1468" w:rsidRDefault="004A4DBF" w:rsidP="004A4DBF">
            <w:r>
              <w:t xml:space="preserve">dir </w:t>
            </w:r>
          </w:p>
        </w:tc>
        <w:tc>
          <w:tcPr>
            <w:tcW w:w="5135" w:type="dxa"/>
          </w:tcPr>
          <w:p w:rsidR="004E45DA" w:rsidRPr="003E1468" w:rsidRDefault="004A4DBF" w:rsidP="004A4DBF">
            <w:pPr>
              <w:cnfStyle w:val="000000000000" w:firstRow="0" w:lastRow="0" w:firstColumn="0" w:lastColumn="0" w:oddVBand="0" w:evenVBand="0" w:oddHBand="0" w:evenHBand="0" w:firstRowFirstColumn="0" w:firstRowLastColumn="0" w:lastRowFirstColumn="0" w:lastRowLastColumn="0"/>
            </w:pPr>
            <w:r>
              <w:t>Zeigt alle im aktuellen Verzeichnis enthaltenen Ordner und Dateien an.</w:t>
            </w:r>
          </w:p>
        </w:tc>
      </w:tr>
      <w:tr w:rsidR="002313B1" w:rsidRPr="003E1468" w:rsidTr="004A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2313B1" w:rsidRPr="003E1468" w:rsidRDefault="005D67F6" w:rsidP="00B71DFC">
            <w:r>
              <w:t>p</w:t>
            </w:r>
            <w:r w:rsidR="002313B1" w:rsidRPr="003E1468">
              <w:t>wd</w:t>
            </w:r>
          </w:p>
        </w:tc>
        <w:tc>
          <w:tcPr>
            <w:tcW w:w="5135" w:type="dxa"/>
          </w:tcPr>
          <w:p w:rsidR="002313B1" w:rsidRPr="003E1468" w:rsidRDefault="004A4DBF" w:rsidP="00B71DFC">
            <w:pPr>
              <w:cnfStyle w:val="000000100000" w:firstRow="0" w:lastRow="0" w:firstColumn="0" w:lastColumn="0" w:oddVBand="0" w:evenVBand="0" w:oddHBand="1" w:evenHBand="0" w:firstRowFirstColumn="0" w:firstRowLastColumn="0" w:lastRowFirstColumn="0" w:lastRowLastColumn="0"/>
            </w:pPr>
            <w:r>
              <w:t>Gibt aktuellen Ordnerpfad aus</w:t>
            </w:r>
          </w:p>
        </w:tc>
      </w:tr>
      <w:tr w:rsidR="003E1468" w:rsidRPr="003E1468" w:rsidTr="004A4DBF">
        <w:tc>
          <w:tcPr>
            <w:cnfStyle w:val="001000000000" w:firstRow="0" w:lastRow="0" w:firstColumn="1" w:lastColumn="0" w:oddVBand="0" w:evenVBand="0" w:oddHBand="0" w:evenHBand="0" w:firstRowFirstColumn="0" w:firstRowLastColumn="0" w:lastRowFirstColumn="0" w:lastRowLastColumn="0"/>
            <w:tcW w:w="4077" w:type="dxa"/>
          </w:tcPr>
          <w:p w:rsidR="003E1468" w:rsidRPr="003E1468" w:rsidRDefault="004A4DBF" w:rsidP="00B71DFC">
            <w:r>
              <w:t>rm &lt;Datei&gt;</w:t>
            </w:r>
          </w:p>
        </w:tc>
        <w:tc>
          <w:tcPr>
            <w:tcW w:w="5135" w:type="dxa"/>
          </w:tcPr>
          <w:p w:rsidR="003E1468" w:rsidRPr="003E1468" w:rsidRDefault="004A4DBF" w:rsidP="00B71DFC">
            <w:pPr>
              <w:cnfStyle w:val="000000000000" w:firstRow="0" w:lastRow="0" w:firstColumn="0" w:lastColumn="0" w:oddVBand="0" w:evenVBand="0" w:oddHBand="0" w:evenHBand="0" w:firstRowFirstColumn="0" w:firstRowLastColumn="0" w:lastRowFirstColumn="0" w:lastRowLastColumn="0"/>
            </w:pPr>
            <w:r>
              <w:t>Löschen einer Datei</w:t>
            </w:r>
          </w:p>
        </w:tc>
      </w:tr>
    </w:tbl>
    <w:p w:rsidR="00EC4FE6" w:rsidRDefault="00EC4FE6" w:rsidP="00EC4FE6">
      <w:pPr>
        <w:pStyle w:val="Caption"/>
      </w:pPr>
      <w:bookmarkStart w:id="86" w:name="_Ref449471226"/>
      <w:bookmarkStart w:id="87" w:name="_Ref449471220"/>
      <w:bookmarkStart w:id="88" w:name="_Toc454570575"/>
      <w:r>
        <w:t xml:space="preserve">Tabelle </w:t>
      </w:r>
      <w:fldSimple w:instr=" STYLEREF 1 \s ">
        <w:r w:rsidR="00121B4B">
          <w:rPr>
            <w:noProof/>
          </w:rPr>
          <w:t>3</w:t>
        </w:r>
      </w:fldSimple>
      <w:r w:rsidR="007550F6">
        <w:t>.</w:t>
      </w:r>
      <w:fldSimple w:instr=" SEQ Tabelle \* ARABIC \s 1 ">
        <w:r w:rsidR="00121B4B">
          <w:rPr>
            <w:noProof/>
          </w:rPr>
          <w:t>4</w:t>
        </w:r>
      </w:fldSimple>
      <w:bookmarkEnd w:id="86"/>
      <w:r>
        <w:t>: Linux Terminalbefehle</w:t>
      </w:r>
      <w:bookmarkEnd w:id="87"/>
      <w:r w:rsidR="004D1EB3">
        <w:t xml:space="preserve"> </w:t>
      </w:r>
      <w:r w:rsidR="004D1EB3">
        <w:fldChar w:fldCharType="begin"/>
      </w:r>
      <w:r w:rsidR="004D1EB3">
        <w:instrText xml:space="preserve"> REF Shellbefehle \h </w:instrText>
      </w:r>
      <w:r w:rsidR="004D1EB3">
        <w:fldChar w:fldCharType="separate"/>
      </w:r>
      <w:r w:rsidR="00121B4B">
        <w:t>(Shellbefehle, 2016)</w:t>
      </w:r>
      <w:bookmarkEnd w:id="88"/>
      <w:r w:rsidR="004D1EB3">
        <w:fldChar w:fldCharType="end"/>
      </w:r>
    </w:p>
    <w:p w:rsidR="00EC4FE6" w:rsidRPr="006B47B4" w:rsidRDefault="00EC4FE6" w:rsidP="00B71DFC"/>
    <w:p w:rsidR="00FE0423" w:rsidRPr="006B47B4" w:rsidRDefault="005D77B0">
      <w:pPr>
        <w:spacing w:line="276" w:lineRule="auto"/>
        <w:jc w:val="left"/>
        <w:rPr>
          <w:b/>
          <w:bCs/>
        </w:rPr>
      </w:pPr>
      <w:r w:rsidRPr="006B47B4">
        <w:br w:type="page"/>
      </w:r>
      <w:bookmarkStart w:id="89" w:name="_Toc403035223"/>
      <w:bookmarkStart w:id="90" w:name="_Toc403389008"/>
      <w:bookmarkStart w:id="91" w:name="_Ref403391041"/>
      <w:bookmarkStart w:id="92" w:name="_Ref413366834"/>
      <w:bookmarkStart w:id="93" w:name="_Ref413600139"/>
      <w:bookmarkEnd w:id="30"/>
      <w:bookmarkEnd w:id="31"/>
      <w:bookmarkEnd w:id="32"/>
    </w:p>
    <w:p w:rsidR="0031194A" w:rsidRDefault="0031194A" w:rsidP="0031194A">
      <w:pPr>
        <w:pStyle w:val="Heading1"/>
      </w:pPr>
      <w:bookmarkStart w:id="94" w:name="_Ref446328597"/>
      <w:bookmarkStart w:id="95" w:name="_Toc476173441"/>
      <w:bookmarkStart w:id="96" w:name="_Ref446328610"/>
      <w:r w:rsidRPr="00FE0423">
        <w:lastRenderedPageBreak/>
        <w:t>Software</w:t>
      </w:r>
      <w:bookmarkEnd w:id="94"/>
      <w:bookmarkEnd w:id="95"/>
    </w:p>
    <w:p w:rsidR="003D47F4" w:rsidRDefault="00D078B8" w:rsidP="00631FCF">
      <w:pPr>
        <w:jc w:val="center"/>
        <w:rPr>
          <w:b/>
          <w:bCs/>
          <w:sz w:val="20"/>
          <w:szCs w:val="18"/>
        </w:rPr>
      </w:pPr>
      <w:r>
        <w:br/>
      </w:r>
      <w:r>
        <w:rPr>
          <w:rFonts w:ascii="Arial" w:hAnsi="Arial" w:cs="Arial"/>
          <w:color w:val="212121"/>
          <w:shd w:val="clear" w:color="auto" w:fill="FFFFFF"/>
        </w:rPr>
        <w:t>As already mentioned in chapter 1.2, one goal of the project is to split an existing communication package for the ISO / IEC 15118 into the vehicle and shop column into two parts and to implement it on the EVAchargeSE boards for demonstration purposes. For this reason, the creation of a directory for generating the PWM signal as well as the IP-based communication setup must be taken into account. Figure 4.1 shows the selected procedures during the project work. In order to use the functions of the serial_Programming directory, communication between the i.MX 28 and the KL02 must first be established. The contents of the messages that are communicated in this connection include those defined in Chapter 3.2.2. In the further course, the modulation of the IP-based messages on the PWM signal is realized. Sockets according to chapter 4.1 are used for the implementation of such a communication method. In the last workpacket, as already mentioned, the existing stack is divided into the vehicle and the load column. By connecting all software packages, the communication pack according to ISO / IEC 15118 is to be implemented. This includes, in addition to the split stack, the generation or reading out of the PWM signal and the communication via TCP / IP.</w:t>
      </w:r>
      <w:r w:rsidR="005A7BE8">
        <w:rPr>
          <w:noProof/>
          <w:lang w:val="en-IN" w:eastAsia="en-IN"/>
        </w:rPr>
        <w:drawing>
          <wp:inline distT="0" distB="0" distL="0" distR="0" wp14:anchorId="08A752CD" wp14:editId="16202504">
            <wp:extent cx="5486400" cy="2717320"/>
            <wp:effectExtent l="38100" t="19050" r="76200" b="6985"/>
            <wp:docPr id="29" name="Diagram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bookmarkStart w:id="97" w:name="_Ref449882797"/>
      <w:bookmarkStart w:id="98" w:name="_Ref449882790"/>
    </w:p>
    <w:p w:rsidR="005A7BE8" w:rsidRPr="008536C4" w:rsidRDefault="009A1842" w:rsidP="003D47F4">
      <w:pPr>
        <w:jc w:val="center"/>
        <w:rPr>
          <w:b/>
          <w:bCs/>
          <w:sz w:val="20"/>
          <w:szCs w:val="18"/>
        </w:rPr>
      </w:pPr>
      <w:bookmarkStart w:id="99" w:name="_Toc454570594"/>
      <w:r w:rsidRPr="00631FCF">
        <w:rPr>
          <w:b/>
          <w:bCs/>
          <w:sz w:val="20"/>
          <w:szCs w:val="18"/>
        </w:rPr>
        <w:t xml:space="preserve">Abbildung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4</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1</w:t>
      </w:r>
      <w:r w:rsidR="00E239FA">
        <w:rPr>
          <w:b/>
          <w:bCs/>
          <w:sz w:val="20"/>
          <w:szCs w:val="18"/>
        </w:rPr>
        <w:fldChar w:fldCharType="end"/>
      </w:r>
      <w:bookmarkEnd w:id="97"/>
      <w:r w:rsidRPr="00631FCF">
        <w:rPr>
          <w:b/>
          <w:bCs/>
          <w:sz w:val="20"/>
          <w:szCs w:val="18"/>
        </w:rPr>
        <w:t xml:space="preserve">: </w:t>
      </w:r>
      <w:bookmarkEnd w:id="98"/>
      <w:r w:rsidR="00AD226A" w:rsidRPr="00631FCF">
        <w:rPr>
          <w:b/>
          <w:bCs/>
          <w:sz w:val="20"/>
          <w:szCs w:val="18"/>
        </w:rPr>
        <w:t>Ablauf der Softwareprogrammierung</w:t>
      </w:r>
      <w:bookmarkEnd w:id="99"/>
      <w:r w:rsidR="00E95BAF">
        <w:br w:type="page"/>
      </w:r>
    </w:p>
    <w:p w:rsidR="0031194A" w:rsidRDefault="006558B6" w:rsidP="001354FC">
      <w:pPr>
        <w:pStyle w:val="Heading2"/>
      </w:pPr>
      <w:bookmarkStart w:id="100" w:name="_Ref449974872"/>
      <w:bookmarkStart w:id="101" w:name="_Toc476173442"/>
      <w:r>
        <w:lastRenderedPageBreak/>
        <w:t>Komm</w:t>
      </w:r>
      <w:bookmarkStart w:id="102" w:name="_GoBack"/>
      <w:bookmarkEnd w:id="102"/>
      <w:r>
        <w:t>unikation innerhalb des Boards</w:t>
      </w:r>
      <w:bookmarkEnd w:id="100"/>
      <w:bookmarkEnd w:id="101"/>
    </w:p>
    <w:p w:rsidR="0001293D" w:rsidRDefault="0001293D" w:rsidP="00DB5D13">
      <w:r>
        <w:t>Zur Kommunikation zwischen dem i.MX 28 und dem KL02 wird eine</w:t>
      </w:r>
      <w:r w:rsidR="00327522">
        <w:t xml:space="preserve"> UART-Schnittstelle verwendet. </w:t>
      </w:r>
      <w:r>
        <w:t xml:space="preserve">Da der i.MX 28 im weiteren Verlauf den  Programmablauf steuert, wird er als Master definiert. Aus diesem Grund ist der KL02 bereits im </w:t>
      </w:r>
      <w:r w:rsidR="004601CD">
        <w:t>Auslieferungszustand</w:t>
      </w:r>
      <w:r>
        <w:t xml:space="preserve"> als Slave Programmiert</w:t>
      </w:r>
      <w:r w:rsidR="004601CD">
        <w:t>.</w:t>
      </w:r>
      <w:r>
        <w:t xml:space="preserve"> </w:t>
      </w:r>
      <w:r w:rsidR="004601CD">
        <w:t>Dies bedeutet</w:t>
      </w:r>
      <w:r>
        <w:t xml:space="preserve">, dass er lediglich auf Anfragen entsprechend Kapitel </w:t>
      </w:r>
      <w:r>
        <w:fldChar w:fldCharType="begin"/>
      </w:r>
      <w:r>
        <w:instrText xml:space="preserve"> REF _Ref449555254 \r \h </w:instrText>
      </w:r>
      <w:r>
        <w:fldChar w:fldCharType="separate"/>
      </w:r>
      <w:r w:rsidR="00121B4B">
        <w:t>3.2.2</w:t>
      </w:r>
      <w:r>
        <w:fldChar w:fldCharType="end"/>
      </w:r>
      <w:r>
        <w:t xml:space="preserve">  antwortet.</w:t>
      </w:r>
    </w:p>
    <w:p w:rsidR="0001293D" w:rsidRDefault="00460CF3" w:rsidP="00DB5D13">
      <w:r>
        <w:t xml:space="preserve">Zum Aufbau der Verbindung werden die Einstellungen entsprechend des „Board Support Package“ Dokuments </w:t>
      </w:r>
      <w:r>
        <w:fldChar w:fldCharType="begin"/>
      </w:r>
      <w:r>
        <w:instrText xml:space="preserve"> REF I2SE \h </w:instrText>
      </w:r>
      <w:r>
        <w:fldChar w:fldCharType="separate"/>
      </w:r>
      <w:r w:rsidR="00121B4B">
        <w:t>(I2SE, 2016)</w:t>
      </w:r>
      <w:r>
        <w:fldChar w:fldCharType="end"/>
      </w:r>
      <w:r>
        <w:t xml:space="preserve"> verwendet. Darin sind eine Baudrate von 57600Bd bei 8 Daten- und 1 Stoppbit definiert. </w:t>
      </w:r>
      <w:r w:rsidR="00B40F84">
        <w:t xml:space="preserve">Weiterhin muss das </w:t>
      </w:r>
      <w:r w:rsidR="00327522">
        <w:t>Modemdevice</w:t>
      </w:r>
      <w:r w:rsidR="00B40F84">
        <w:t xml:space="preserve">, über welches die Daten zu übertragen sind, bekannt sein. </w:t>
      </w:r>
      <w:r>
        <w:t xml:space="preserve">Beim Öffnen des Ports wird die Verbindung in einem Filehandle gesichert, </w:t>
      </w:r>
      <w:r w:rsidR="00B40F84">
        <w:t>sodass auch bei mehreren</w:t>
      </w:r>
      <w:r w:rsidR="00327522">
        <w:t xml:space="preserve"> bestehenden</w:t>
      </w:r>
      <w:r w:rsidR="00B40F84">
        <w:t xml:space="preserve"> Verbindungen eine Differenzierung stattfinden kann. Für die Initialisierung eines solchen Kommunikationsprotokolls existieren bereits </w:t>
      </w:r>
      <w:r w:rsidR="00B40F84" w:rsidRPr="00631FCF">
        <w:t>Sources</w:t>
      </w:r>
      <w:r w:rsidR="00B40F84">
        <w:t xml:space="preserve">, </w:t>
      </w:r>
      <w:r w:rsidR="004601CD">
        <w:t xml:space="preserve">welche nach </w:t>
      </w:r>
      <w:r w:rsidR="00631FCF">
        <w:t>Änderung</w:t>
      </w:r>
      <w:r w:rsidR="004601CD">
        <w:t xml:space="preserve"> der </w:t>
      </w:r>
      <w:r w:rsidR="00631FCF">
        <w:t>Konfigurationen</w:t>
      </w:r>
      <w:r w:rsidR="004601CD">
        <w:t xml:space="preserve"> verwendet werden </w:t>
      </w:r>
      <w:r w:rsidR="00B40F84">
        <w:fldChar w:fldCharType="begin"/>
      </w:r>
      <w:r w:rsidR="00B40F84">
        <w:instrText xml:space="preserve"> REF ser_prog \h </w:instrText>
      </w:r>
      <w:r w:rsidR="00B40F84">
        <w:fldChar w:fldCharType="separate"/>
      </w:r>
      <w:r w:rsidR="00121B4B">
        <w:t>(Sweet, 2016)</w:t>
      </w:r>
      <w:r w:rsidR="00B40F84">
        <w:fldChar w:fldCharType="end"/>
      </w:r>
      <w:r w:rsidR="00B40F84">
        <w:t>.</w:t>
      </w:r>
    </w:p>
    <w:p w:rsidR="00B40F84" w:rsidRDefault="004601CD" w:rsidP="00C55574">
      <w:r>
        <w:t xml:space="preserve">Nach Initialisierung der UART-Schnittstelle  können Nachrichten übermittelt werden. Zum </w:t>
      </w:r>
      <w:r w:rsidR="00C55574">
        <w:t>Senden</w:t>
      </w:r>
      <w:r>
        <w:t xml:space="preserve"> einer Nachricht wird diese in ein Array geschrieben. Mit dem Befehl</w:t>
      </w:r>
      <w:r w:rsidRPr="0034146E">
        <w:t xml:space="preserve"> </w:t>
      </w:r>
      <w:r w:rsidR="00327522">
        <w:t>&lt;</w:t>
      </w:r>
      <w:r w:rsidRPr="0034146E">
        <w:t>write</w:t>
      </w:r>
      <w:r>
        <w:t>(Filehandle, Array, Anzahl zu übertragender Bytes)</w:t>
      </w:r>
      <w:r w:rsidR="00327522">
        <w:t>&gt;</w:t>
      </w:r>
      <w:r>
        <w:t xml:space="preserve"> wird das Array per UART gesendet. Der Rückgabewert der Funktion gibt an, </w:t>
      </w:r>
      <w:r w:rsidR="00C55574">
        <w:t>wie viele</w:t>
      </w:r>
      <w:r>
        <w:t xml:space="preserve"> Bytes gesendet wurden. Durch</w:t>
      </w:r>
      <w:r w:rsidRPr="0034146E">
        <w:t xml:space="preserve"> </w:t>
      </w:r>
      <w:r w:rsidR="00D04538">
        <w:t>&lt;</w:t>
      </w:r>
      <w:r w:rsidRPr="0034146E">
        <w:t>read</w:t>
      </w:r>
      <w:r>
        <w:t>(Filehandle, Array, Anzahl zu empfangender Bytes)</w:t>
      </w:r>
      <w:r w:rsidR="00D04538">
        <w:t>&gt;</w:t>
      </w:r>
      <w:r>
        <w:t xml:space="preserve"> </w:t>
      </w:r>
      <w:r w:rsidR="00D04538">
        <w:t>werden die zu e</w:t>
      </w:r>
      <w:r w:rsidR="00C55574">
        <w:t xml:space="preserve">mpfangenen Daten in das zuvor definierte Array geschrieben. In beiden Fällen muss bekannt sein, wie viele Bytes erwartet bzw. gesendet werden. Die </w:t>
      </w:r>
      <w:r w:rsidR="00D04538">
        <w:t xml:space="preserve">in </w:t>
      </w:r>
      <w:r w:rsidR="00460CF3">
        <w:fldChar w:fldCharType="begin"/>
      </w:r>
      <w:r w:rsidR="00460CF3">
        <w:instrText xml:space="preserve"> REF _Ref449555254 \r \h </w:instrText>
      </w:r>
      <w:r w:rsidR="00460CF3">
        <w:fldChar w:fldCharType="separate"/>
      </w:r>
      <w:r w:rsidR="00121B4B">
        <w:t>3.2.2</w:t>
      </w:r>
      <w:r w:rsidR="00460CF3">
        <w:fldChar w:fldCharType="end"/>
      </w:r>
      <w:r w:rsidR="00460CF3">
        <w:t xml:space="preserve"> definierten Frames </w:t>
      </w:r>
      <w:r w:rsidR="00C55574">
        <w:t>werden somit immer in ein Array geschrieben, versendet und auch wieder empfangen.</w:t>
      </w:r>
      <w:r w:rsidR="00B40F84">
        <w:t xml:space="preserve"> </w:t>
      </w:r>
    </w:p>
    <w:p w:rsidR="003A334E" w:rsidRDefault="003A334E">
      <w:pPr>
        <w:spacing w:line="276" w:lineRule="auto"/>
        <w:jc w:val="left"/>
      </w:pPr>
      <w:r>
        <w:br w:type="page"/>
      </w:r>
    </w:p>
    <w:p w:rsidR="0031194A" w:rsidRDefault="006558B6" w:rsidP="001354FC">
      <w:pPr>
        <w:pStyle w:val="Heading2"/>
      </w:pPr>
      <w:bookmarkStart w:id="103" w:name="_Ref449979968"/>
      <w:bookmarkStart w:id="104" w:name="_Toc476173443"/>
      <w:r>
        <w:lastRenderedPageBreak/>
        <w:t>IP-basierter Kommunikationsaufbau zwischen EV und EVSE</w:t>
      </w:r>
      <w:bookmarkEnd w:id="103"/>
      <w:bookmarkEnd w:id="104"/>
    </w:p>
    <w:p w:rsidR="003B2B1C" w:rsidRDefault="002068D1" w:rsidP="003B2B1C">
      <w:r>
        <w:t>Für den Aufbau einer TCP</w:t>
      </w:r>
      <w:r w:rsidR="003B2B1C">
        <w:t>-Kommunikation</w:t>
      </w:r>
      <w:r>
        <w:t xml:space="preserve"> wird das weit </w:t>
      </w:r>
      <w:r w:rsidR="003B2B1C">
        <w:t>verbreitete</w:t>
      </w:r>
      <w:r>
        <w:t xml:space="preserve"> LAN-Interface für Netzwerkanwendungen, ein Socket verwendet.</w:t>
      </w:r>
      <w:r w:rsidR="003B2B1C">
        <w:t xml:space="preserve"> Auch die in </w:t>
      </w:r>
      <w:r w:rsidR="003B2B1C">
        <w:fldChar w:fldCharType="begin"/>
      </w:r>
      <w:r w:rsidR="003B2B1C">
        <w:instrText xml:space="preserve"> REF _Ref449904153 \r \h </w:instrText>
      </w:r>
      <w:r w:rsidR="003B2B1C">
        <w:fldChar w:fldCharType="separate"/>
      </w:r>
      <w:r w:rsidR="00121B4B">
        <w:t>3.3.1</w:t>
      </w:r>
      <w:r w:rsidR="003B2B1C">
        <w:fldChar w:fldCharType="end"/>
      </w:r>
      <w:r w:rsidR="003B2B1C">
        <w:t xml:space="preserve"> und </w:t>
      </w:r>
      <w:r w:rsidR="003B2B1C">
        <w:fldChar w:fldCharType="begin"/>
      </w:r>
      <w:r w:rsidR="003B2B1C">
        <w:instrText xml:space="preserve"> REF _Ref449551436 \r \h </w:instrText>
      </w:r>
      <w:r w:rsidR="003B2B1C">
        <w:fldChar w:fldCharType="separate"/>
      </w:r>
      <w:r w:rsidR="00121B4B">
        <w:t>3.3.2</w:t>
      </w:r>
      <w:r w:rsidR="003B2B1C">
        <w:fldChar w:fldCharType="end"/>
      </w:r>
      <w:r w:rsidR="003B2B1C">
        <w:t xml:space="preserve"> beschriebenen Funktionen SFTP und SSH sind Applikationen, die ein Socket</w:t>
      </w:r>
      <w:r w:rsidR="00D04538">
        <w:t>-</w:t>
      </w:r>
      <w:r w:rsidR="003B2B1C">
        <w:t xml:space="preserve">Interface verwenden. </w:t>
      </w:r>
      <w:r w:rsidR="00D04538">
        <w:t>Bei</w:t>
      </w:r>
      <w:r w:rsidR="003B2B1C">
        <w:t xml:space="preserve"> diesem Protokoll gilt das Client-Server Prinzip, wobei der Ladesäule die Serverseite zugeordnet wird</w:t>
      </w:r>
      <w:r w:rsidR="00446AF4">
        <w:t xml:space="preserve"> </w:t>
      </w:r>
      <w:r w:rsidR="00446AF4">
        <w:fldChar w:fldCharType="begin"/>
      </w:r>
      <w:r w:rsidR="00446AF4">
        <w:instrText xml:space="preserve"> REF sockets \h </w:instrText>
      </w:r>
      <w:r w:rsidR="00446AF4">
        <w:fldChar w:fldCharType="separate"/>
      </w:r>
      <w:r w:rsidR="00121B4B">
        <w:t>(ITWissen, 2016)</w:t>
      </w:r>
      <w:r w:rsidR="00446AF4">
        <w:fldChar w:fldCharType="end"/>
      </w:r>
      <w:r w:rsidR="003B2B1C">
        <w:t>.</w:t>
      </w:r>
    </w:p>
    <w:p w:rsidR="00446AF4" w:rsidRDefault="002068D1" w:rsidP="00446AF4">
      <w:r>
        <w:t>Um Geräte, die an ein Netz angebunden sind, erreichen und unterscheiden</w:t>
      </w:r>
      <w:r w:rsidR="00D04538">
        <w:t xml:space="preserve"> zu können, wird ihnen eine IP-A</w:t>
      </w:r>
      <w:r>
        <w:t>dresse zugewiesen</w:t>
      </w:r>
      <w:r w:rsidR="003B2B1C">
        <w:t>. Da manche Protokolle gleichzeitig von mehreren Nutzern gleichzeitig genutzt werden können, werden zur Unterscheidung der Prozesse zusätzlich Portnummern verwendet. Für den Aufbau einer Verbind</w:t>
      </w:r>
      <w:r w:rsidR="00631FCF">
        <w:t>ung zwischen den zwei EVAcharge</w:t>
      </w:r>
      <w:r w:rsidR="003B2B1C">
        <w:t xml:space="preserve">SE </w:t>
      </w:r>
      <w:r w:rsidR="00631FCF">
        <w:t>B</w:t>
      </w:r>
      <w:r w:rsidR="003B2B1C">
        <w:t>o</w:t>
      </w:r>
      <w:r w:rsidR="002A7608">
        <w:t>a</w:t>
      </w:r>
      <w:r w:rsidR="003B2B1C">
        <w:t xml:space="preserve">rds muss </w:t>
      </w:r>
      <w:r w:rsidR="00446AF4">
        <w:t>die</w:t>
      </w:r>
      <w:r w:rsidR="00D04538">
        <w:t xml:space="preserve"> verwendete</w:t>
      </w:r>
      <w:r w:rsidR="00446AF4">
        <w:t xml:space="preserve"> Portnummer </w:t>
      </w:r>
      <w:r w:rsidR="003B2B1C">
        <w:t xml:space="preserve">beiden Seiten bekannt sein. </w:t>
      </w:r>
      <w:r w:rsidR="00446AF4">
        <w:t>Zusätzlich muss die Clientseite die IP-Adresse des anzusprechenden Servers kennen.</w:t>
      </w:r>
      <w:r w:rsidR="00885F01">
        <w:t xml:space="preserve"> </w:t>
      </w:r>
    </w:p>
    <w:p w:rsidR="00446AF4" w:rsidRDefault="00446AF4" w:rsidP="0031194A">
      <w:r>
        <w:t xml:space="preserve">Für den Aufbau, die Kommunikation sowie die Beendigung der TCP-Verbindung werden die Socket-Funktionen entsprechend </w:t>
      </w:r>
      <w:r>
        <w:fldChar w:fldCharType="begin"/>
      </w:r>
      <w:r>
        <w:instrText xml:space="preserve"> REF _Ref449905272 \h </w:instrText>
      </w:r>
      <w:r>
        <w:fldChar w:fldCharType="separate"/>
      </w:r>
      <w:r w:rsidR="00121B4B">
        <w:t xml:space="preserve">Abbildung </w:t>
      </w:r>
      <w:r w:rsidR="00121B4B">
        <w:rPr>
          <w:noProof/>
        </w:rPr>
        <w:t>4</w:t>
      </w:r>
      <w:r w:rsidR="00121B4B">
        <w:t>.</w:t>
      </w:r>
      <w:r w:rsidR="00121B4B">
        <w:rPr>
          <w:noProof/>
        </w:rPr>
        <w:t>2</w:t>
      </w:r>
      <w:r>
        <w:fldChar w:fldCharType="end"/>
      </w:r>
      <w:r>
        <w:t xml:space="preserve"> verwendet. </w:t>
      </w:r>
    </w:p>
    <w:p w:rsidR="00AC7FA2" w:rsidRDefault="00AC7FA2" w:rsidP="0031194A">
      <w:r>
        <w:t>Die Funktion Socket() ist für die Einrichtung eines Kommunikationsendpunktes auf verantwortlich. Darin sind Parameter</w:t>
      </w:r>
      <w:r w:rsidR="000A252F">
        <w:t xml:space="preserve">, welche die </w:t>
      </w:r>
      <w:r>
        <w:t>Adressfamilie, die Übertragungsart sowie das zur Übertragung zu verwendende Protokoll definieren</w:t>
      </w:r>
      <w:r w:rsidR="000A252F">
        <w:t>, an</w:t>
      </w:r>
      <w:r w:rsidR="00885F01">
        <w:t>zu</w:t>
      </w:r>
      <w:r w:rsidR="000A252F">
        <w:t>geben</w:t>
      </w:r>
      <w:r>
        <w:t>.</w:t>
      </w:r>
    </w:p>
    <w:p w:rsidR="00AC7FA2" w:rsidRDefault="000A252F" w:rsidP="0031194A">
      <w:r>
        <w:t>Nachdem beide Seiten einen Socket errichtet haben</w:t>
      </w:r>
      <w:r w:rsidR="00AC7FA2">
        <w:t xml:space="preserve"> wird dem Kommuni</w:t>
      </w:r>
      <w:r>
        <w:t>kationsendpunkt des Servers eine Portnummer mithilfe des Befehls bind() zugewiesen.</w:t>
      </w:r>
      <w:r w:rsidR="00AD3F2E">
        <w:t xml:space="preserve"> </w:t>
      </w:r>
      <w:r w:rsidR="00D04538">
        <w:t>Diese Portnummer</w:t>
      </w:r>
      <w:r w:rsidR="00AD3F2E">
        <w:t xml:space="preserve"> muss dem Client bekannt sein, um eine spätere Verbindung aufbauen zu können.</w:t>
      </w:r>
    </w:p>
    <w:p w:rsidR="000A252F" w:rsidRDefault="000A252F" w:rsidP="0031194A">
      <w:r>
        <w:t>Auf Serverseite sind alle für die Kommunikation benötigten Einstellungen bekannt. Aus diesem Grund wartet dieser Kommunikationsteilnehmer</w:t>
      </w:r>
      <w:r w:rsidR="00446F23">
        <w:t xml:space="preserve"> mit listen()</w:t>
      </w:r>
      <w:r>
        <w:t xml:space="preserve"> auf eine Verbindungsanforderung an dem zuvor definierten Port.</w:t>
      </w:r>
    </w:p>
    <w:p w:rsidR="000A252F" w:rsidRDefault="00AD3F2E" w:rsidP="0031194A">
      <w:r>
        <w:t>Sobald der Client einen Verbindungsaufbau mithilfe des Aufrufs</w:t>
      </w:r>
      <w:r w:rsidRPr="0034146E">
        <w:t xml:space="preserve"> connect</w:t>
      </w:r>
      <w:r>
        <w:t>() herzustellen versucht, muss die Serverseite diesen mit</w:t>
      </w:r>
      <w:r w:rsidRPr="0034146E">
        <w:t xml:space="preserve"> accept</w:t>
      </w:r>
      <w:r>
        <w:t xml:space="preserve">() </w:t>
      </w:r>
      <w:r w:rsidR="004C72A2">
        <w:t>akzeptieren</w:t>
      </w:r>
      <w:r>
        <w:t xml:space="preserve">, um eine Kommunikation zu ermöglichen. </w:t>
      </w:r>
    </w:p>
    <w:p w:rsidR="00AD3F2E" w:rsidRDefault="00AD3F2E" w:rsidP="0031194A">
      <w:r>
        <w:t>Zum Versenden bzw. Empfangen werden nun die Funktionen send() und recv() verwendet. Wie bei der UART-verbindung muss auch hier bei beiden Funktionen die Größe des zu über</w:t>
      </w:r>
      <w:r w:rsidR="00D04538">
        <w:t>mittelnden bzw. zu e</w:t>
      </w:r>
      <w:r>
        <w:t xml:space="preserve">mpfangenden Datenpaktes bekannt sein. Aus diesem </w:t>
      </w:r>
      <w:r w:rsidR="00631FCF">
        <w:t>Grund werden im gegebenen Fall</w:t>
      </w:r>
      <w:r w:rsidR="00631FCF" w:rsidRPr="0034146E">
        <w:t xml:space="preserve"> s</w:t>
      </w:r>
      <w:r w:rsidR="0060791B" w:rsidRPr="0034146E">
        <w:t>truc</w:t>
      </w:r>
      <w:r w:rsidRPr="0034146E">
        <w:t>ts</w:t>
      </w:r>
      <w:r w:rsidRPr="00631FCF">
        <w:t xml:space="preserve"> </w:t>
      </w:r>
      <w:r>
        <w:t xml:space="preserve">verwendet, deren Inhalte und Inhaltsgrößen bereits im </w:t>
      </w:r>
      <w:r w:rsidR="004C72A2">
        <w:t>Vorfeld</w:t>
      </w:r>
      <w:r>
        <w:t xml:space="preserve"> definiert wurden.</w:t>
      </w:r>
    </w:p>
    <w:p w:rsidR="00885F01" w:rsidRPr="00F90D8E" w:rsidRDefault="00AD3F2E" w:rsidP="00446F23">
      <w:r>
        <w:lastRenderedPageBreak/>
        <w:t xml:space="preserve">Zuletzt muss die </w:t>
      </w:r>
      <w:r w:rsidR="004C72A2">
        <w:t>Socket Verbindung</w:t>
      </w:r>
      <w:r>
        <w:t xml:space="preserve"> nach beenden der Kommunikation </w:t>
      </w:r>
      <w:r w:rsidR="00446F23">
        <w:t>beendet werden. Dies geschieht mit dem Aufruf von Close(). Dadurch wird der für die Kommunikation verwendete Port frei und kann erneut mit der listen()-Funktion  auf eine Verbindungsanforderung warten.</w:t>
      </w:r>
    </w:p>
    <w:p w:rsidR="0031194A" w:rsidRDefault="0031194A" w:rsidP="0031194A"/>
    <w:p w:rsidR="00446AF4" w:rsidRDefault="0031194A" w:rsidP="00446AF4">
      <w:pPr>
        <w:keepNext/>
        <w:jc w:val="center"/>
      </w:pPr>
      <w:r>
        <w:rPr>
          <w:noProof/>
          <w:lang w:val="en-IN" w:eastAsia="en-IN"/>
        </w:rPr>
        <w:drawing>
          <wp:inline distT="0" distB="0" distL="0" distR="0" wp14:anchorId="6A38DA2D" wp14:editId="2216D461">
            <wp:extent cx="3786997" cy="4767319"/>
            <wp:effectExtent l="0" t="0" r="444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793599" cy="4775630"/>
                    </a:xfrm>
                    <a:prstGeom prst="rect">
                      <a:avLst/>
                    </a:prstGeom>
                  </pic:spPr>
                </pic:pic>
              </a:graphicData>
            </a:graphic>
          </wp:inline>
        </w:drawing>
      </w:r>
    </w:p>
    <w:p w:rsidR="0031194A" w:rsidRDefault="00446AF4" w:rsidP="00446AF4">
      <w:pPr>
        <w:pStyle w:val="Caption"/>
      </w:pPr>
      <w:bookmarkStart w:id="105" w:name="_Ref449905272"/>
      <w:bookmarkStart w:id="106" w:name="_Toc454570595"/>
      <w:r>
        <w:t xml:space="preserve">Abbildung </w:t>
      </w:r>
      <w:fldSimple w:instr=" STYLEREF 1 \s ">
        <w:r w:rsidR="00121B4B">
          <w:rPr>
            <w:noProof/>
          </w:rPr>
          <w:t>4</w:t>
        </w:r>
      </w:fldSimple>
      <w:r w:rsidR="00E239FA">
        <w:t>.</w:t>
      </w:r>
      <w:fldSimple w:instr=" SEQ Abbildung \* ARABIC \s 1 ">
        <w:r w:rsidR="00121B4B">
          <w:rPr>
            <w:noProof/>
          </w:rPr>
          <w:t>2</w:t>
        </w:r>
      </w:fldSimple>
      <w:bookmarkEnd w:id="105"/>
      <w:r>
        <w:t>: Typische Socket-Kommunikation</w:t>
      </w:r>
      <w:r>
        <w:fldChar w:fldCharType="begin"/>
      </w:r>
      <w:r>
        <w:instrText xml:space="preserve"> REF Groß_Sockets_Fuldau \h </w:instrText>
      </w:r>
      <w:r>
        <w:fldChar w:fldCharType="separate"/>
      </w:r>
      <w:r w:rsidR="00121B4B">
        <w:t>(Groß, 2015)</w:t>
      </w:r>
      <w:bookmarkEnd w:id="106"/>
      <w:r>
        <w:fldChar w:fldCharType="end"/>
      </w:r>
    </w:p>
    <w:p w:rsidR="00446F23" w:rsidRDefault="00446F23">
      <w:pPr>
        <w:spacing w:line="276" w:lineRule="auto"/>
        <w:jc w:val="left"/>
        <w:rPr>
          <w:rFonts w:eastAsiaTheme="majorEastAsia" w:cstheme="majorBidi"/>
          <w:b/>
          <w:bCs/>
          <w:sz w:val="28"/>
          <w:szCs w:val="26"/>
        </w:rPr>
      </w:pPr>
      <w:r>
        <w:br w:type="page"/>
      </w:r>
    </w:p>
    <w:p w:rsidR="0031194A" w:rsidRDefault="00445F4F" w:rsidP="001354FC">
      <w:pPr>
        <w:pStyle w:val="Heading2"/>
      </w:pPr>
      <w:bookmarkStart w:id="107" w:name="_Toc476173444"/>
      <w:r>
        <w:lastRenderedPageBreak/>
        <w:t xml:space="preserve">Erstellen eines </w:t>
      </w:r>
      <w:r w:rsidR="0031194A">
        <w:t>ISO/IEC</w:t>
      </w:r>
      <w:r>
        <w:t xml:space="preserve"> 15118 Stacks</w:t>
      </w:r>
      <w:bookmarkEnd w:id="107"/>
    </w:p>
    <w:p w:rsidR="008B7818" w:rsidRDefault="008B7818" w:rsidP="0031194A">
      <w:r>
        <w:t>Um einen Stack zum Aufbau eines Demonstrators nicht komplett neu aufbauen zu müssen, wird auf ein Programm zur ISO/IEC 15118 aus einem Open-Source-Projekt aufgebaut</w:t>
      </w:r>
      <w:r>
        <w:fldChar w:fldCharType="begin"/>
      </w:r>
      <w:r>
        <w:instrText xml:space="preserve"> REF OpenV2G \h </w:instrText>
      </w:r>
      <w:r>
        <w:fldChar w:fldCharType="separate"/>
      </w:r>
      <w:r w:rsidR="00121B4B">
        <w:t>(OpenV2G, 2016)</w:t>
      </w:r>
      <w:r>
        <w:fldChar w:fldCharType="end"/>
      </w:r>
      <w:r>
        <w:t xml:space="preserve">. Darin werden vor allem die Nachrichteninhalte und deren Datentypen beschrieben. Weiterhin werden beispielhafte Abläufe zum Laden mit Gleich- und Wechselstrom dargestellt. </w:t>
      </w:r>
    </w:p>
    <w:p w:rsidR="000F4B4F" w:rsidRDefault="00492B70" w:rsidP="0031194A">
      <w:r>
        <w:t xml:space="preserve">Bei den bisherigen Versionen des Kommunikationsstack werden sowohl Fahrzeug- als auch Ladesäulenseite von einem Programm simuliert. Dies bringt </w:t>
      </w:r>
      <w:r w:rsidR="000F4B4F">
        <w:t xml:space="preserve">eine hohe Anzahl an </w:t>
      </w:r>
      <w:r w:rsidR="0060791B" w:rsidRPr="000F4B4F">
        <w:t>Files</w:t>
      </w:r>
      <w:r w:rsidRPr="000F4B4F">
        <w:t xml:space="preserve"> </w:t>
      </w:r>
      <w:r>
        <w:t>mit sich</w:t>
      </w:r>
      <w:r w:rsidR="000F4B4F">
        <w:t>, die zudem bis zu 20.000 Zeilen Code enthalten</w:t>
      </w:r>
      <w:r>
        <w:t xml:space="preserve">. </w:t>
      </w:r>
      <w:r w:rsidR="000F4B4F">
        <w:t>Zudem</w:t>
      </w:r>
      <w:r>
        <w:t xml:space="preserve"> soll der </w:t>
      </w:r>
      <w:r w:rsidR="005D67F6">
        <w:t>f</w:t>
      </w:r>
      <w:r>
        <w:t xml:space="preserve">inale Stand des Projektes </w:t>
      </w:r>
      <w:r w:rsidR="000F4B4F">
        <w:t>zwei</w:t>
      </w:r>
      <w:r>
        <w:t xml:space="preserve"> C-Programm</w:t>
      </w:r>
      <w:r w:rsidR="000F4B4F">
        <w:t>e</w:t>
      </w:r>
      <w:r>
        <w:t xml:space="preserve"> beinhalten, welches die Einbindung in einen Demonstrator mit zwei Kommunikationsteilnehmern ermöglicht.</w:t>
      </w:r>
      <w:r w:rsidR="002A7608">
        <w:t xml:space="preserve"> </w:t>
      </w:r>
      <w:r w:rsidR="000F4B4F">
        <w:t xml:space="preserve">Dadurch ist es unumgänglich, jeweils für Fahrzeug- und Ladesäulenseite ein Programm zu implementieren und somit den vorhandenen Stack aufzuteilen. </w:t>
      </w:r>
    </w:p>
    <w:p w:rsidR="00533B58" w:rsidRDefault="000F4B4F" w:rsidP="0031194A">
      <w:r>
        <w:t xml:space="preserve">Zur Validierung der beiden Programme müssen diese miteinander kommunizieren können. Aus diesem Grund wird im weiteren Verlauf die in Kapitel </w:t>
      </w:r>
      <w:r>
        <w:fldChar w:fldCharType="begin"/>
      </w:r>
      <w:r>
        <w:instrText xml:space="preserve"> REF _Ref449979968 \r \h </w:instrText>
      </w:r>
      <w:r>
        <w:fldChar w:fldCharType="separate"/>
      </w:r>
      <w:r w:rsidR="00121B4B">
        <w:t>4.2</w:t>
      </w:r>
      <w:r>
        <w:fldChar w:fldCharType="end"/>
      </w:r>
      <w:r>
        <w:t xml:space="preserve"> erstellte Bibliothek zur IP-basierten Kommunikation eingebunden. Für</w:t>
      </w:r>
      <w:r w:rsidR="00533B58">
        <w:t xml:space="preserve"> die</w:t>
      </w:r>
      <w:r>
        <w:t xml:space="preserve"> Socketverbind</w:t>
      </w:r>
      <w:r w:rsidR="00533B58">
        <w:t>ung</w:t>
      </w:r>
      <w:r>
        <w:t xml:space="preserve"> wird </w:t>
      </w:r>
      <w:r w:rsidR="00BA3F2D">
        <w:t xml:space="preserve">bei der Initialisierung des Clients </w:t>
      </w:r>
      <w:r>
        <w:t xml:space="preserve">die IP-Adresse 127.0.0.1 verwendet. </w:t>
      </w:r>
      <w:r w:rsidR="00533B58">
        <w:t xml:space="preserve">Diese </w:t>
      </w:r>
      <w:r>
        <w:t xml:space="preserve">führt zu einem lokalen Host </w:t>
      </w:r>
      <w:r w:rsidR="00533B58">
        <w:t xml:space="preserve">wodurch das Versenden von Nachrichten an den eigenen Rechner durch diese Adresse ermöglicht wird. </w:t>
      </w:r>
      <w:r w:rsidR="00214D89">
        <w:t>Dadurch wird ein Programmstart</w:t>
      </w:r>
      <w:r w:rsidR="00533B58">
        <w:t xml:space="preserve"> Beispielsweiße von Eclipse </w:t>
      </w:r>
      <w:r w:rsidR="00214D89">
        <w:t xml:space="preserve">auf einem Rechner ermöglicht, </w:t>
      </w:r>
      <w:r w:rsidR="00533B58">
        <w:t xml:space="preserve">ohne </w:t>
      </w:r>
      <w:r w:rsidR="0057338F">
        <w:t>Änderungen</w:t>
      </w:r>
      <w:r w:rsidR="00533B58">
        <w:t xml:space="preserve"> bezüglich der IP-Adresse vornehmen zu müssen</w:t>
      </w:r>
      <w:r w:rsidR="00214D89">
        <w:t>. E</w:t>
      </w:r>
      <w:r w:rsidR="0057338F">
        <w:t>ine Unterscheidung</w:t>
      </w:r>
      <w:r w:rsidR="00214D89">
        <w:t xml:space="preserve"> wird</w:t>
      </w:r>
      <w:r w:rsidR="0057338F">
        <w:t xml:space="preserve"> mithilfe der Makro</w:t>
      </w:r>
      <w:r w:rsidR="00533B58">
        <w:t xml:space="preserve"> </w:t>
      </w:r>
      <w:r w:rsidR="0057338F">
        <w:t xml:space="preserve">„CODE_EXAMPLE“ vorgenommen. </w:t>
      </w:r>
      <w:r w:rsidR="00A72870">
        <w:t xml:space="preserve">Nimmt dieser </w:t>
      </w:r>
      <w:r w:rsidR="00AD6541">
        <w:t>Parameter</w:t>
      </w:r>
      <w:r w:rsidR="00A72870">
        <w:t xml:space="preserve"> den Wert der definierten Makro „CODE_EXAMPLE_</w:t>
      </w:r>
      <w:r w:rsidR="00214D89">
        <w:t>SOFTWARE</w:t>
      </w:r>
      <w:r w:rsidR="00A72870">
        <w:t>“ an, wird die IP-</w:t>
      </w:r>
      <w:r w:rsidR="00AD6541">
        <w:t>Adresse</w:t>
      </w:r>
      <w:r w:rsidR="00214D89">
        <w:t xml:space="preserve"> 127.0.0.1 verwendet. Für einen Kommunikationsaufbau mit dem </w:t>
      </w:r>
      <w:r w:rsidR="005D67F6">
        <w:t>Server</w:t>
      </w:r>
      <w:r w:rsidR="00214D89">
        <w:t xml:space="preserve"> muss „CODE_EXAMPLE_HARDWARE“ angegeben werden</w:t>
      </w:r>
      <w:r w:rsidR="00BA3F2D">
        <w:t xml:space="preserve">. Im vorliegenden Projekt ist dies die IP-Adresse der Ladesäule. Bei der </w:t>
      </w:r>
      <w:r w:rsidR="00AD6541">
        <w:t>Kommunikation</w:t>
      </w:r>
      <w:r w:rsidR="00BA3F2D">
        <w:t xml:space="preserve"> der EVAchargeSE-Boards wird eine Powerline</w:t>
      </w:r>
      <w:r w:rsidR="006F42FC">
        <w:t>-K</w:t>
      </w:r>
      <w:r w:rsidR="00BA3F2D">
        <w:t>ommunikation aufgebaut. Für diesen Verbindungsaufbau wird deshalb nicht die bisherige IP-Adresse der Ethernet-</w:t>
      </w:r>
      <w:r w:rsidR="006F42FC">
        <w:t>Verbindung</w:t>
      </w:r>
      <w:r w:rsidR="00BA3F2D">
        <w:t xml:space="preserve"> verwendet. Das Board, welches zur Verbindung mit einem Rechner mit der IP-Adresse 192.168.37.250 angesprochen wurde, verwendet die IP-Adresse 192.168.38.32 zur Powerline-Kommunikation. Das andere Board hingegen hat zur Powerline-Verbindung die IP-Adresse 192.168.38.33. </w:t>
      </w:r>
      <w:r w:rsidR="00D977E8">
        <w:t>Dies bedeutet</w:t>
      </w:r>
      <w:r w:rsidR="00BA3F2D">
        <w:t xml:space="preserve">, dass bei dem </w:t>
      </w:r>
      <w:r w:rsidR="005D67F6">
        <w:t>Flashen</w:t>
      </w:r>
      <w:r w:rsidR="00BA3F2D">
        <w:t xml:space="preserve"> de</w:t>
      </w:r>
      <w:r w:rsidR="00D977E8">
        <w:t xml:space="preserve">r Boards auf die IP-Adressen geachtet werden muss. Wird ein Server-Programm auf das Board mit der IP-Adresse  192.168.37.250 geflasht, hat dieses zur Powerline-Kommunikation die Adresse 192.168.38.32. Daraus folgt, dass das Board 192.168.37.251 die Clientseite mit der IP-Adresse 192.168.37.33 ist. Bei der Initialisierung </w:t>
      </w:r>
      <w:r w:rsidR="00D977E8">
        <w:lastRenderedPageBreak/>
        <w:t xml:space="preserve">der socket-Verbindung muss nun auf der Clientseite die IP-Adresse des Servers, also 192.168.37.32 angegeben werden. </w:t>
      </w:r>
      <w:r w:rsidR="00E239FA">
        <w:t xml:space="preserve">Für einen besseren Überblick diesbezüglich dient </w:t>
      </w:r>
      <w:r w:rsidR="00E239FA">
        <w:fldChar w:fldCharType="begin"/>
      </w:r>
      <w:r w:rsidR="00E239FA">
        <w:instrText xml:space="preserve"> REF _Ref450470225 \h </w:instrText>
      </w:r>
      <w:r w:rsidR="00E239FA">
        <w:fldChar w:fldCharType="separate"/>
      </w:r>
      <w:r w:rsidR="00121B4B">
        <w:t xml:space="preserve">Abbildung </w:t>
      </w:r>
      <w:r w:rsidR="00121B4B">
        <w:rPr>
          <w:noProof/>
        </w:rPr>
        <w:t>4</w:t>
      </w:r>
      <w:r w:rsidR="00121B4B">
        <w:t>.</w:t>
      </w:r>
      <w:r w:rsidR="00121B4B">
        <w:rPr>
          <w:noProof/>
        </w:rPr>
        <w:t>3</w:t>
      </w:r>
      <w:r w:rsidR="00E239FA">
        <w:fldChar w:fldCharType="end"/>
      </w:r>
      <w:r w:rsidR="00E239FA">
        <w:t xml:space="preserve">. </w:t>
      </w:r>
    </w:p>
    <w:p w:rsidR="00492B70" w:rsidRDefault="00F26BC4" w:rsidP="0031194A">
      <w:r>
        <w:t xml:space="preserve">Nachdem der Kommunikationsstack nach ISO/IEC 15118 </w:t>
      </w:r>
      <w:r w:rsidR="004268A2">
        <w:t xml:space="preserve">in der Entwicklungsumgebung </w:t>
      </w:r>
      <w:r>
        <w:t xml:space="preserve">läuft, muss dieser im letzten Schritt auch Hardwareseitig implementiert werden. Zur </w:t>
      </w:r>
      <w:r w:rsidR="000E35AD">
        <w:t>Realisierung</w:t>
      </w:r>
      <w:r>
        <w:t xml:space="preserve"> müssen die dafür notwendigen Funktionen aus der serial_Programming Bibliothek eingebunden werden. Dabei </w:t>
      </w:r>
      <w:r w:rsidR="003B0A37">
        <w:t xml:space="preserve">ist darauf zu achten, zwischen Fahrzeug und Ladesäule zu unterscheiden. Auch diese Funktionen können durch die Makro „CODE_EXAMPLE“ zu- bzw. abgeschaltet werden. Eine solche Abschaltung dient der Möglichkeit, die Source Files in einer Entwicklungsplattform zu starten und Funktionen, die einen Rückgabewert von anderen Kommunikationspartnern benötigen, überbrücken zu können.  </w:t>
      </w:r>
    </w:p>
    <w:p w:rsidR="00D977E8" w:rsidRDefault="000E35AD">
      <w:pPr>
        <w:spacing w:line="276" w:lineRule="auto"/>
        <w:jc w:val="left"/>
      </w:pPr>
      <w:r>
        <w:t xml:space="preserve">Der resultierende Programmablaufplan des Elektrofahrzeugs ist im Anhang durch </w:t>
      </w:r>
      <w:r>
        <w:fldChar w:fldCharType="begin"/>
      </w:r>
      <w:r>
        <w:instrText xml:space="preserve"> REF _Ref450261841 \h </w:instrText>
      </w:r>
      <w:r>
        <w:fldChar w:fldCharType="separate"/>
      </w:r>
      <w:r w:rsidR="00121B4B">
        <w:t xml:space="preserve">Abbildung </w:t>
      </w:r>
      <w:r w:rsidR="00121B4B">
        <w:rPr>
          <w:noProof/>
        </w:rPr>
        <w:t>7</w:t>
      </w:r>
      <w:r w:rsidR="00121B4B">
        <w:t>.</w:t>
      </w:r>
      <w:r w:rsidR="00121B4B">
        <w:rPr>
          <w:noProof/>
        </w:rPr>
        <w:t>9</w:t>
      </w:r>
      <w:r>
        <w:fldChar w:fldCharType="end"/>
      </w:r>
      <w:r>
        <w:t xml:space="preserve"> und </w:t>
      </w:r>
      <w:r>
        <w:fldChar w:fldCharType="begin"/>
      </w:r>
      <w:r>
        <w:instrText xml:space="preserve"> REF _Ref450261854 \h </w:instrText>
      </w:r>
      <w:r>
        <w:fldChar w:fldCharType="separate"/>
      </w:r>
      <w:r w:rsidR="00121B4B">
        <w:t xml:space="preserve">Abbildung </w:t>
      </w:r>
      <w:r w:rsidR="00121B4B">
        <w:rPr>
          <w:noProof/>
        </w:rPr>
        <w:t>7</w:t>
      </w:r>
      <w:r w:rsidR="00121B4B">
        <w:t>.</w:t>
      </w:r>
      <w:r w:rsidR="00121B4B">
        <w:rPr>
          <w:noProof/>
        </w:rPr>
        <w:t>10</w:t>
      </w:r>
      <w:r>
        <w:fldChar w:fldCharType="end"/>
      </w:r>
      <w:r>
        <w:t xml:space="preserve"> dargestellt.</w:t>
      </w:r>
    </w:p>
    <w:p w:rsidR="00E239FA" w:rsidRDefault="00D977E8" w:rsidP="00E239FA">
      <w:pPr>
        <w:keepNext/>
        <w:spacing w:line="276" w:lineRule="auto"/>
        <w:jc w:val="left"/>
      </w:pPr>
      <w:r>
        <w:rPr>
          <w:noProof/>
          <w:lang w:val="en-IN" w:eastAsia="en-IN"/>
        </w:rPr>
        <mc:AlternateContent>
          <mc:Choice Requires="wpc">
            <w:drawing>
              <wp:inline distT="0" distB="0" distL="0" distR="0" wp14:anchorId="60DE5385" wp14:editId="4C36FDB1">
                <wp:extent cx="6308096" cy="4507865"/>
                <wp:effectExtent l="0" t="0" r="0" b="0"/>
                <wp:docPr id="2072" name="Zeichenbereich 20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86" name="Rechteck 2086"/>
                        <wps:cNvSpPr/>
                        <wps:spPr>
                          <a:xfrm>
                            <a:off x="3558378" y="950181"/>
                            <a:ext cx="1701209" cy="4360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hteck 103"/>
                        <wps:cNvSpPr/>
                        <wps:spPr>
                          <a:xfrm>
                            <a:off x="3558378" y="949968"/>
                            <a:ext cx="1701209" cy="436111"/>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8.33</w:t>
                              </w:r>
                            </w:p>
                            <w:p w:rsidR="00D078B8" w:rsidRDefault="00D078B8" w:rsidP="00D977E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Rechteck 104"/>
                        <wps:cNvSpPr/>
                        <wps:spPr>
                          <a:xfrm>
                            <a:off x="1881978" y="3626539"/>
                            <a:ext cx="1701209" cy="669013"/>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E239FA" w:rsidRDefault="00D078B8" w:rsidP="00E239FA">
                              <w:pPr>
                                <w:spacing w:after="0"/>
                                <w:jc w:val="center"/>
                                <w:rPr>
                                  <w:b/>
                                </w:rPr>
                              </w:pPr>
                              <w:r w:rsidRPr="00E239FA">
                                <w:rPr>
                                  <w:b/>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hteck 105"/>
                        <wps:cNvSpPr/>
                        <wps:spPr>
                          <a:xfrm>
                            <a:off x="3558378" y="1386193"/>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E239FA" w:rsidRDefault="00D078B8" w:rsidP="00D977E8">
                              <w:pPr>
                                <w:spacing w:after="0"/>
                                <w:jc w:val="center"/>
                                <w:rPr>
                                  <w:b/>
                                </w:rPr>
                              </w:pPr>
                              <w:r w:rsidRPr="00E239FA">
                                <w:rPr>
                                  <w:b/>
                                </w:rP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hteck 106"/>
                        <wps:cNvSpPr/>
                        <wps:spPr>
                          <a:xfrm>
                            <a:off x="304751" y="950177"/>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8.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hteck 107"/>
                        <wps:cNvSpPr/>
                        <wps:spPr>
                          <a:xfrm>
                            <a:off x="304751" y="1386225"/>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Pr="00E239FA" w:rsidRDefault="00D078B8" w:rsidP="00D977E8">
                              <w:pPr>
                                <w:spacing w:after="0"/>
                                <w:jc w:val="center"/>
                                <w:rPr>
                                  <w:b/>
                                </w:rPr>
                              </w:pPr>
                              <w:r w:rsidRPr="00E239FA">
                                <w:rPr>
                                  <w:b/>
                                </w:rP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hteck 108"/>
                        <wps:cNvSpPr/>
                        <wps:spPr>
                          <a:xfrm>
                            <a:off x="308294" y="1806206"/>
                            <a:ext cx="1701209" cy="436006"/>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7.250</w:t>
                              </w:r>
                            </w:p>
                            <w:p w:rsidR="00D078B8" w:rsidRDefault="00D078B8" w:rsidP="00D977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hteck 109"/>
                        <wps:cNvSpPr/>
                        <wps:spPr>
                          <a:xfrm>
                            <a:off x="3558378" y="1806173"/>
                            <a:ext cx="1701209" cy="436111"/>
                          </a:xfrm>
                          <a:prstGeom prst="rect">
                            <a:avLst/>
                          </a:prstGeom>
                        </wps:spPr>
                        <wps:style>
                          <a:lnRef idx="2">
                            <a:schemeClr val="dk1"/>
                          </a:lnRef>
                          <a:fillRef idx="1">
                            <a:schemeClr val="lt1"/>
                          </a:fillRef>
                          <a:effectRef idx="0">
                            <a:schemeClr val="dk1"/>
                          </a:effectRef>
                          <a:fontRef idx="minor">
                            <a:schemeClr val="dk1"/>
                          </a:fontRef>
                        </wps:style>
                        <wps:txb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7.251</w:t>
                              </w:r>
                            </w:p>
                            <w:p w:rsidR="00D078B8" w:rsidRDefault="00D078B8" w:rsidP="00D977E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8" name="Gewinkelte Verbindung 2088"/>
                        <wps:cNvCnPr>
                          <a:stCxn id="106" idx="0"/>
                          <a:endCxn id="103" idx="0"/>
                        </wps:cNvCnPr>
                        <wps:spPr>
                          <a:xfrm rot="5400000" flipH="1" flipV="1">
                            <a:off x="2782065" y="-676740"/>
                            <a:ext cx="209" cy="3253627"/>
                          </a:xfrm>
                          <a:prstGeom prst="bentConnector3">
                            <a:avLst>
                              <a:gd name="adj1" fmla="val 221399522"/>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89" name="Gewinkelte Verbindung 2089"/>
                        <wps:cNvCnPr>
                          <a:stCxn id="108" idx="2"/>
                          <a:endCxn id="104" idx="0"/>
                        </wps:cNvCnPr>
                        <wps:spPr>
                          <a:xfrm rot="16200000" flipH="1">
                            <a:off x="1253578" y="2147533"/>
                            <a:ext cx="1384327" cy="1573684"/>
                          </a:xfrm>
                          <a:prstGeom prst="bentConnector3">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90" name="Gewinkelte Verbindung 2090"/>
                        <wps:cNvCnPr>
                          <a:stCxn id="109" idx="2"/>
                          <a:endCxn id="104" idx="0"/>
                        </wps:cNvCnPr>
                        <wps:spPr>
                          <a:xfrm rot="5400000">
                            <a:off x="2878656" y="2096211"/>
                            <a:ext cx="1384255" cy="1676400"/>
                          </a:xfrm>
                          <a:prstGeom prst="bentConnector3">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91" name="Textfeld 2091"/>
                        <wps:cNvSpPr txBox="1"/>
                        <wps:spPr>
                          <a:xfrm>
                            <a:off x="860774" y="169270"/>
                            <a:ext cx="4155440" cy="38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78B8" w:rsidRDefault="00D078B8">
                              <w:r>
                                <w:t>Powerline-Verbindung für Kommunikation nach ISO/IEC 1511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5" name="Textfeld 115"/>
                        <wps:cNvSpPr txBox="1"/>
                        <wps:spPr>
                          <a:xfrm>
                            <a:off x="1155268" y="2358953"/>
                            <a:ext cx="3343275" cy="724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78B8" w:rsidRDefault="00D078B8" w:rsidP="00E239FA">
                              <w:pPr>
                                <w:spacing w:after="0"/>
                              </w:pPr>
                              <w:r>
                                <w:t>SSH- SFTP-Verbindung zum Flashen, Kompilieren</w:t>
                              </w:r>
                            </w:p>
                            <w:p w:rsidR="00D078B8" w:rsidRDefault="00D078B8" w:rsidP="00E239FA">
                              <w:pPr>
                                <w:spacing w:after="0"/>
                              </w:pPr>
                              <w:r>
                                <w:t xml:space="preserve"> und Starten von Programm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0DE5385" id="Zeichenbereich 2072" o:spid="_x0000_s1060" editas="canvas" style="width:496.7pt;height:354.95pt;mso-position-horizontal-relative:char;mso-position-vertical-relative:line" coordsize="63080,45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">
                <v:shape id="_x0000_s1061" type="#_x0000_t75" style="position:absolute;width:63080;height:45078;visibility:visible;mso-wrap-style:square">
                  <v:fill o:detectmouseclick="t"/>
                  <v:path o:connecttype="none"/>
                </v:shape>
                <v:rect id="Rechteck 2086" o:spid="_x0000_s1062" style="position:absolute;left:35583;top:950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iXF8QA&#10;AADdAAAADwAAAGRycy9kb3ducmV2LnhtbESPQYvCMBSE78L+h/AWvGm6Hop2jSKFxWU9WfXg7dG8&#10;bYvNS2libf31RhA8DjPzDbNc96YWHbWusqzgaxqBIM6trrhQcDz8TOYgnEfWWFsmBQM5WK8+RktM&#10;tL3xnrrMFyJA2CWooPS+SaR0eUkG3dQ2xMH7t61BH2RbSN3iLcBNLWdRFEuDFYeFEhtKS8ov2dUo&#10;2A3Sd8dTvLh3aTXo7Jxu/yhVavzZb75BeOr9O/xq/2oFs2gew/NNe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4lxfEAAAA3QAAAA8AAAAAAAAAAAAAAAAAmAIAAGRycy9k&#10;b3ducmV2LnhtbFBLBQYAAAAABAAEAPUAAACJAwAAAAA=&#10;" fillcolor="white [3201]" strokecolor="black [3200]" strokeweight="2pt"/>
                <v:rect id="Rechteck 103" o:spid="_x0000_s1063" style="position:absolute;left:35583;top:9499;width:17012;height:4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1fDcAA&#10;AADcAAAADwAAAGRycy9kb3ducmV2LnhtbERPS2vCQBC+C/0PyxR6053WUiXNKmIp7bVG8DpkJw/M&#10;zobsNsZ/3y0I3ubje06+nVynRh5C68XA8wJBsZTetlIbOBaf8zWoEEksdV7YwJUDbDcPs5wy6y/y&#10;w+Mh1iqFSMjIQBNjn2kdyoYdhYXvWRJX+cFRTHCotR3oksJdp18Q37SjVlJDQz3vGy7Ph19noC6q&#10;cfWF/jph0S4/zmvE0ysa8/Q47d5BRZ7iXXxzf9s0H5fw/0y6QG/+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1fDcAAAADcAAAADwAAAAAAAAAAAAAAAACYAgAAZHJzL2Rvd25y&#10;ZXYueG1sUEsFBgAAAAAEAAQA9QAAAIUDAAAAAA==&#10;" fillcolor="white [3201]" strokecolor="black [3200]" strokeweight="2pt">
                  <v:textbo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8.33</w:t>
                        </w:r>
                      </w:p>
                      <w:p w:rsidR="00D078B8" w:rsidRDefault="00D078B8" w:rsidP="00D977E8">
                        <w:pPr>
                          <w:jc w:val="center"/>
                        </w:pPr>
                      </w:p>
                    </w:txbxContent>
                  </v:textbox>
                </v:rect>
                <v:rect id="Rechteck 104" o:spid="_x0000_s1064" style="position:absolute;left:18819;top:36265;width:17012;height:66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0gsMA&#10;AADcAAAADwAAAGRycy9kb3ducmV2LnhtbERPTWvCQBC9F/wPywi9NZuWIjV1lRIolnoyxkNvQ3aa&#10;hGZnw+4aE3+9Kwi9zeN9zmozmk4M5HxrWcFzkoIgrqxuuVZQHj6f3kD4gKyxs0wKJvKwWc8eVphp&#10;e+Y9DUWoRQxhn6GCJoQ+k9JXDRn0ie2JI/drncEQoauldniO4aaTL2m6kAZbjg0N9pQ3VP0VJ6Ng&#10;N8kwlMfF8jLk7aSLn3z7TblSj/Px4x1EoDH8i+/uLx3np69weyZeIN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0gsMAAADcAAAADwAAAAAAAAAAAAAAAACYAgAAZHJzL2Rv&#10;d25yZXYueG1sUEsFBgAAAAAEAAQA9QAAAIgDAAAAAA==&#10;" fillcolor="white [3201]" strokecolor="black [3200]" strokeweight="2pt">
                  <v:textbox>
                    <w:txbxContent>
                      <w:p w:rsidR="00D078B8" w:rsidRPr="00E239FA" w:rsidRDefault="00D078B8" w:rsidP="00E239FA">
                        <w:pPr>
                          <w:spacing w:after="0"/>
                          <w:jc w:val="center"/>
                          <w:rPr>
                            <w:b/>
                          </w:rPr>
                        </w:pPr>
                        <w:r w:rsidRPr="00E239FA">
                          <w:rPr>
                            <w:b/>
                          </w:rPr>
                          <w:t>Router</w:t>
                        </w:r>
                      </w:p>
                    </w:txbxContent>
                  </v:textbox>
                </v:rect>
                <v:rect id="Rechteck 105" o:spid="_x0000_s1065" style="position:absolute;left:35583;top:1386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NRGcMA&#10;AADcAAAADwAAAGRycy9kb3ducmV2LnhtbERPTWvCQBC9F/wPywi9NZsWKjV1lRIolnoyxkNvQ3aa&#10;hGZnw+4aE3+9Kwi9zeN9zmozmk4M5HxrWcFzkoIgrqxuuVZQHj6f3kD4gKyxs0wKJvKwWc8eVphp&#10;e+Y9DUWoRQxhn6GCJoQ+k9JXDRn0ie2JI/drncEQoauldniO4aaTL2m6kAZbjg0N9pQ3VP0VJ6Ng&#10;N8kwlMfF8jLk7aSLn3z7TblSj/Px4x1EoDH8i+/uLx3np69weyZeIN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NRGcMAAADcAAAADwAAAAAAAAAAAAAAAACYAgAAZHJzL2Rv&#10;d25yZXYueG1sUEsFBgAAAAAEAAQA9QAAAIgDAAAAAA==&#10;" fillcolor="white [3201]" strokecolor="black [3200]" strokeweight="2pt">
                  <v:textbox>
                    <w:txbxContent>
                      <w:p w:rsidR="00D078B8" w:rsidRPr="00E239FA" w:rsidRDefault="00D078B8" w:rsidP="00D977E8">
                        <w:pPr>
                          <w:spacing w:after="0"/>
                          <w:jc w:val="center"/>
                          <w:rPr>
                            <w:b/>
                          </w:rPr>
                        </w:pPr>
                        <w:r w:rsidRPr="00E239FA">
                          <w:rPr>
                            <w:b/>
                          </w:rPr>
                          <w:t>Client</w:t>
                        </w:r>
                      </w:p>
                    </w:txbxContent>
                  </v:textbox>
                </v:rect>
                <v:rect id="Rechteck 106" o:spid="_x0000_s1066" style="position:absolute;left:3047;top:9501;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HPbsIA&#10;AADcAAAADwAAAGRycy9kb3ducmV2LnhtbERPPWvDMBDdC/kP4gLdajkZTOtECcEQUpqprjt0O6yL&#10;bWKdjKQ6dn59VSh0u8f7vO1+Mr0YyfnOsoJVkoIgrq3uuFFQfRyfnkH4gKyxt0wKZvKw3y0etphr&#10;e+N3GsvQiBjCPkcFbQhDLqWvWzLoEzsQR+5incEQoWukdniL4aaX6zTNpMGOY0OLAxUt1dfy2yg4&#10;zzKM1Wf2ch+LbtblV3F6o0Kpx+V02IAINIV/8Z/7Vcf5aQa/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4c9uwgAAANwAAAAPAAAAAAAAAAAAAAAAAJgCAABkcnMvZG93&#10;bnJldi54bWxQSwUGAAAAAAQABAD1AAAAhwMAAAAA&#10;" fillcolor="white [3201]" strokecolor="black [3200]" strokeweight="2pt">
                  <v:textbo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8.32</w:t>
                        </w:r>
                      </w:p>
                    </w:txbxContent>
                  </v:textbox>
                </v:rect>
                <v:rect id="Rechteck 107" o:spid="_x0000_s1067" style="position:absolute;left:3047;top:13862;width:17012;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1q9cEA&#10;AADcAAAADwAAAGRycy9kb3ducmV2LnhtbERPTYvCMBC9L/gfwgje1lQPulajSEEU97RVD96GZmyL&#10;zaQ0sbb++o2wsLd5vM9ZbTpTiZYaV1pWMBlHIIgzq0vOFZxPu88vEM4ja6wsk4KeHGzWg48Vxto+&#10;+Yfa1OcihLCLUUHhfR1L6bKCDLqxrYkDd7ONQR9gk0vd4DOEm0pOo2gmDZYcGgqsKSkou6cPo+C7&#10;l749X2aLV5uUvU6vyf5IiVKjYbddgvDU+X/xn/ugw/xoDu9nwgV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tavXBAAAA3AAAAA8AAAAAAAAAAAAAAAAAmAIAAGRycy9kb3du&#10;cmV2LnhtbFBLBQYAAAAABAAEAPUAAACGAwAAAAA=&#10;" fillcolor="white [3201]" strokecolor="black [3200]" strokeweight="2pt">
                  <v:textbox>
                    <w:txbxContent>
                      <w:p w:rsidR="00D078B8" w:rsidRPr="00E239FA" w:rsidRDefault="00D078B8" w:rsidP="00D977E8">
                        <w:pPr>
                          <w:spacing w:after="0"/>
                          <w:jc w:val="center"/>
                          <w:rPr>
                            <w:b/>
                          </w:rPr>
                        </w:pPr>
                        <w:r w:rsidRPr="00E239FA">
                          <w:rPr>
                            <w:b/>
                          </w:rPr>
                          <w:t>Server</w:t>
                        </w:r>
                      </w:p>
                    </w:txbxContent>
                  </v:textbox>
                </v:rect>
                <v:rect id="Rechteck 108" o:spid="_x0000_s1068" style="position:absolute;left:3082;top:18062;width:17013;height:4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L+h8QA&#10;AADcAAAADwAAAGRycy9kb3ducmV2LnhtbESPQWvCQBCF7wX/wzKCt7qxB6mpq0igVOypUQ+9Ddkx&#10;CWZnQ3YbE3995yB4m+G9ee+b9XZwjeqpC7VnA4t5Aoq48Lbm0sDp+Pn6DipEZIuNZzIwUoDtZvKy&#10;xtT6G/9Qn8dSSQiHFA1UMbap1qGoyGGY+5ZYtIvvHEZZu1LbDm8S7hr9liRL7bBmaaiwpayi4pr/&#10;OQPfo4796bxc3fusHm3+m30dKDNmNh12H6AiDfFpflzvreAnQivPyAR6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y/ofEAAAA3AAAAA8AAAAAAAAAAAAAAAAAmAIAAGRycy9k&#10;b3ducmV2LnhtbFBLBQYAAAAABAAEAPUAAACJAwAAAAA=&#10;" fillcolor="white [3201]" strokecolor="black [3200]" strokeweight="2pt">
                  <v:textbo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7.250</w:t>
                        </w:r>
                      </w:p>
                      <w:p w:rsidR="00D078B8" w:rsidRDefault="00D078B8" w:rsidP="00D977E8">
                        <w:pPr>
                          <w:jc w:val="center"/>
                        </w:pPr>
                      </w:p>
                    </w:txbxContent>
                  </v:textbox>
                </v:rect>
                <v:rect id="Rechteck 109" o:spid="_x0000_s1069" style="position:absolute;left:35583;top:18061;width:17012;height:4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o58AA&#10;AADcAAAADwAAAGRycy9kb3ducmV2LnhtbERPTWvCQBC9F/wPyxS81Z3WUm3qKqJIe60RvA7ZMQlm&#10;Z0N2G+O/dwWht3m8z1msBteonrtQezHwOkFQLIW3tZQGDvnuZQ4qRBJLjRc2cOUAq+XoaUGZ9Rf5&#10;5X4fS5VCJGRkoIqxzbQORcWOwsS3LIk7+c5RTLArte3oksJdo98QP7SjWlJDRS1vKi7O+z9noMxP&#10;/ewb/XXAvJ5uz3PE4zsaM34e1l+gIg/xX/xw/9g0Hz/h/ky6QC9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Vo58AAAADcAAAADwAAAAAAAAAAAAAAAACYAgAAZHJzL2Rvd25y&#10;ZXYueG1sUEsFBgAAAAAEAAQA9QAAAIUDAAAAAA==&#10;" fillcolor="white [3201]" strokecolor="black [3200]" strokeweight="2pt">
                  <v:textbox>
                    <w:txbxContent>
                      <w:p w:rsidR="00D078B8" w:rsidRDefault="00D078B8" w:rsidP="00D977E8">
                        <w:pPr>
                          <w:spacing w:after="0" w:line="240" w:lineRule="auto"/>
                          <w:jc w:val="center"/>
                        </w:pPr>
                        <w:r>
                          <w:t>Powerline-IP</w:t>
                        </w:r>
                      </w:p>
                      <w:p w:rsidR="00D078B8" w:rsidRDefault="00D078B8" w:rsidP="00D977E8">
                        <w:pPr>
                          <w:spacing w:after="0" w:line="240" w:lineRule="auto"/>
                          <w:jc w:val="center"/>
                        </w:pPr>
                        <w:r>
                          <w:t>192.168.37.251</w:t>
                        </w:r>
                      </w:p>
                      <w:p w:rsidR="00D078B8" w:rsidRDefault="00D078B8" w:rsidP="00D977E8">
                        <w:pPr>
                          <w:jc w:val="center"/>
                        </w:pPr>
                      </w:p>
                    </w:txbxContent>
                  </v:textbox>
                </v:rect>
                <v:shape id="Gewinkelte Verbindung 2088" o:spid="_x0000_s1070" type="#_x0000_t34" style="position:absolute;left:27820;top:-6768;width:2;height:3253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ABqsAAAADdAAAADwAAAGRycy9kb3ducmV2LnhtbERPzWoCMRC+C32HMIXeNFsLumyNIoql&#10;HrU+wLAZN4ubSbqJur5951Dw+PH9L1aD79SN+tQGNvA+KUAR18G23Bg4/ezGJaiUkS12gcnAgxKs&#10;li+jBVY23PlAt2NulIRwqtCAyzlWWqfakcc0CZFYuHPoPWaBfaNtj3cJ952eFsVMe2xZGhxG2jiq&#10;L8erNzB9zH43GK9ftjyczntXzz/idm7M2+uw/gSVachP8b/724qvKGWuvJEnoJ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iAAarAAAAA3QAAAA8AAAAAAAAAAAAAAAAA&#10;oQIAAGRycy9kb3ducmV2LnhtbFBLBQYAAAAABAAEAPkAAACOAwAAAAA=&#10;" adj="47822297" strokecolor="black [3200]" strokeweight="2pt">
                  <v:stroke startarrow="open" endarrow="open"/>
                  <v:shadow on="t" color="black" opacity="24903f" origin=",.5" offset="0,.55556mm"/>
                </v:shape>
                <v:shape id="Gewinkelte Verbindung 2089" o:spid="_x0000_s1071" type="#_x0000_t34" style="position:absolute;left:12535;top:21476;width:13843;height:1573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M2scQAAADdAAAADwAAAGRycy9kb3ducmV2LnhtbESPUWvCMBSF34X9h3AHe9N0FUQ7Y9nK&#10;hIkg6Lb3S3PXlDU3JUm1+/eLIPh4OOc7h7MuR9uJM/nQOlbwPMtAENdOt9wo+PrcTpcgQkTW2Dkm&#10;BX8UoNw8TNZYaHfhI51PsRGphEOBCkyMfSFlqA1ZDDPXEyfvx3mLMUnfSO3xksptJ/MsW0iLLacF&#10;gz1Vhurf02AV5BXLsHjPc7fv/c58zw9heBuUenocX19ARBrjPXyjP3TisuUKrm/SE5C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4zaxxAAAAN0AAAAPAAAAAAAAAAAA&#10;AAAAAKECAABkcnMvZG93bnJldi54bWxQSwUGAAAAAAQABAD5AAAAkgMAAAAA&#10;" strokecolor="black [3200]" strokeweight="2pt">
                  <v:stroke startarrow="open" endarrow="open"/>
                  <v:shadow on="t" color="black" opacity="24903f" origin=",.5" offset="0,.55556mm"/>
                </v:shape>
                <v:shape id="Gewinkelte Verbindung 2090" o:spid="_x0000_s1072" type="#_x0000_t34" style="position:absolute;left:28785;top:20962;width:13843;height:16764;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v0lMMAAADdAAAADwAAAGRycy9kb3ducmV2LnhtbERPz2vCMBS+C/4P4QneNLXC0GqUocjm&#10;YUK1F29vzVtb1ryUJKv1v18Ogx0/vt/b/WBa0ZPzjWUFi3kCgri0uuFKQXE7zVYgfEDW2FomBU/y&#10;sN+NR1vMtH1wTv01VCKGsM9QQR1Cl0npy5oM+rntiCP3ZZ3BEKGrpHb4iOGmlWmSvEiDDceGGjs6&#10;1FR+X3+MguVFf749j0V6wnvRH85uaM4fuVLTyfC6ARFoCP/iP/e7VpAm67g/volP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L9JTDAAAA3QAAAA8AAAAAAAAAAAAA&#10;AAAAoQIAAGRycy9kb3ducmV2LnhtbFBLBQYAAAAABAAEAPkAAACRAwAAAAA=&#10;" strokecolor="black [3200]" strokeweight="2pt">
                  <v:stroke startarrow="open" endarrow="open"/>
                  <v:shadow on="t" color="black" opacity="24903f" origin=",.5" offset="0,.55556mm"/>
                </v:shape>
                <v:shapetype id="_x0000_t202" coordsize="21600,21600" o:spt="202" path="m,l,21600r21600,l21600,xe">
                  <v:stroke joinstyle="miter"/>
                  <v:path gradientshapeok="t" o:connecttype="rect"/>
                </v:shapetype>
                <v:shape id="Textfeld 2091" o:spid="_x0000_s1073" type="#_x0000_t202" style="position:absolute;left:8607;top:1692;width:41555;height:383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tS1scA&#10;AADdAAAADwAAAGRycy9kb3ducmV2LnhtbESPQWsCMRSE70L/Q3iFXqQmehC7NUorWKS0lmopHh+b&#10;183i5mVJoq7/vhEEj8PMfMNM551rxJFCrD1rGA4UCOLSm5orDT/b5eMEREzIBhvPpOFMEeazu94U&#10;C+NP/E3HTapEhnAsUINNqS2kjKUlh3HgW+Ls/fngMGUZKmkCnjLcNXKk1Fg6rDkvWGxpYancbw5O&#10;w96+97/U2+fr73h1Duvtwe/Cx07rh/vu5RlEoi7dwtf2ymgYqachXN7kJyB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9bUtbHAAAA3QAAAA8AAAAAAAAAAAAAAAAAmAIAAGRy&#10;cy9kb3ducmV2LnhtbFBLBQYAAAAABAAEAPUAAACMAwAAAAA=&#10;" filled="f" stroked="f" strokeweight=".5pt">
                  <v:textbox>
                    <w:txbxContent>
                      <w:p w:rsidR="00D078B8" w:rsidRDefault="00D078B8">
                        <w:r>
                          <w:t>Powerline-Verbindung für Kommunikation nach ISO/IEC 15118</w:t>
                        </w:r>
                      </w:p>
                    </w:txbxContent>
                  </v:textbox>
                </v:shape>
                <v:shape id="Textfeld 115" o:spid="_x0000_s1074" type="#_x0000_t202" style="position:absolute;left:11552;top:23589;width:33433;height:72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vn0sMA&#10;AADcAAAADwAAAGRycy9kb3ducmV2LnhtbERPTWsCMRC9C/6HMIIXqVmFSlmN0hZapFilWsTjsJlu&#10;FjeTJYm6/ntTELzN433ObNHaWpzJh8qxgtEwA0FcOF1xqeB39/H0AiJEZI21Y1JwpQCLebczw1y7&#10;C//QeRtLkUI45KjAxNjkUobCkMUwdA1x4v6ctxgT9KXUHi8p3NZynGUTabHi1GCwoXdDxXF7sgqO&#10;5muwyT6/3/aT5dWvdyd38KuDUv1e+zoFEamND/HdvdRp/ugZ/p9JF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fvn0sMAAADcAAAADwAAAAAAAAAAAAAAAACYAgAAZHJzL2Rv&#10;d25yZXYueG1sUEsFBgAAAAAEAAQA9QAAAIgDAAAAAA==&#10;" filled="f" stroked="f" strokeweight=".5pt">
                  <v:textbox>
                    <w:txbxContent>
                      <w:p w:rsidR="00D078B8" w:rsidRDefault="00D078B8" w:rsidP="00E239FA">
                        <w:pPr>
                          <w:spacing w:after="0"/>
                        </w:pPr>
                        <w:r>
                          <w:t>SSH- SFTP-Verbindung zum Flashen, Kompilieren</w:t>
                        </w:r>
                      </w:p>
                      <w:p w:rsidR="00D078B8" w:rsidRDefault="00D078B8" w:rsidP="00E239FA">
                        <w:pPr>
                          <w:spacing w:after="0"/>
                        </w:pPr>
                        <w:r>
                          <w:t xml:space="preserve"> und Starten von Programmen</w:t>
                        </w:r>
                      </w:p>
                    </w:txbxContent>
                  </v:textbox>
                </v:shape>
                <w10:anchorlock/>
              </v:group>
            </w:pict>
          </mc:Fallback>
        </mc:AlternateContent>
      </w:r>
    </w:p>
    <w:p w:rsidR="00E239FA" w:rsidRDefault="00E239FA" w:rsidP="00E239FA">
      <w:pPr>
        <w:pStyle w:val="Caption"/>
      </w:pPr>
      <w:bookmarkStart w:id="108" w:name="_Ref450470225"/>
      <w:bookmarkStart w:id="109" w:name="_Ref450470218"/>
      <w:bookmarkStart w:id="110" w:name="_Toc454570596"/>
      <w:r>
        <w:t xml:space="preserve">Abbildung </w:t>
      </w:r>
      <w:fldSimple w:instr=" STYLEREF 1 \s ">
        <w:r w:rsidR="00121B4B">
          <w:rPr>
            <w:noProof/>
          </w:rPr>
          <w:t>4</w:t>
        </w:r>
      </w:fldSimple>
      <w:r>
        <w:t>.</w:t>
      </w:r>
      <w:fldSimple w:instr=" SEQ Abbildung \* ARABIC \s 1 ">
        <w:r w:rsidR="00121B4B">
          <w:rPr>
            <w:noProof/>
          </w:rPr>
          <w:t>3</w:t>
        </w:r>
      </w:fldSimple>
      <w:bookmarkEnd w:id="108"/>
      <w:r>
        <w:t>: IP-Adressen der EVAchargeSE-Boards</w:t>
      </w:r>
      <w:bookmarkEnd w:id="109"/>
      <w:bookmarkEnd w:id="110"/>
    </w:p>
    <w:p w:rsidR="00D977E8" w:rsidRDefault="00D977E8">
      <w:pPr>
        <w:spacing w:line="276" w:lineRule="auto"/>
        <w:jc w:val="left"/>
      </w:pPr>
      <w:r>
        <w:br w:type="page"/>
      </w:r>
    </w:p>
    <w:p w:rsidR="004D2562" w:rsidRDefault="000A0B88" w:rsidP="004D2562">
      <w:pPr>
        <w:pStyle w:val="Heading3"/>
      </w:pPr>
      <w:bookmarkStart w:id="111" w:name="_Toc476173445"/>
      <w:r>
        <w:lastRenderedPageBreak/>
        <w:t>Erweiterung um einen</w:t>
      </w:r>
      <w:r w:rsidR="00633C56">
        <w:t xml:space="preserve"> Zustandsautomaten</w:t>
      </w:r>
      <w:bookmarkEnd w:id="111"/>
    </w:p>
    <w:p w:rsidR="00EE2F8D" w:rsidRDefault="00EE2F8D" w:rsidP="00EE2F8D">
      <w:r>
        <w:t xml:space="preserve">Wie bereits in Kapitel </w:t>
      </w:r>
      <w:r>
        <w:fldChar w:fldCharType="begin"/>
      </w:r>
      <w:r>
        <w:instrText xml:space="preserve"> REF _Ref450076185 \r \h </w:instrText>
      </w:r>
      <w:r>
        <w:fldChar w:fldCharType="separate"/>
      </w:r>
      <w:r w:rsidR="00121B4B">
        <w:t>2.5</w:t>
      </w:r>
      <w:r>
        <w:fldChar w:fldCharType="end"/>
      </w:r>
      <w:r>
        <w:t xml:space="preserve"> </w:t>
      </w:r>
      <w:r w:rsidR="00A03D4A">
        <w:t>beschrieben</w:t>
      </w:r>
      <w:r>
        <w:t xml:space="preserve">, wechselt ein Zustandsautomat zwischen seinen </w:t>
      </w:r>
      <w:r w:rsidR="00A03D4A">
        <w:t>Zust</w:t>
      </w:r>
      <w:r w:rsidR="00CD6749">
        <w:t>ä</w:t>
      </w:r>
      <w:r w:rsidR="00A03D4A">
        <w:t>nden</w:t>
      </w:r>
      <w:r>
        <w:t xml:space="preserve"> aufgrund eintretender Ereignisse. Des </w:t>
      </w:r>
      <w:r w:rsidR="00A03D4A">
        <w:t>Weitern</w:t>
      </w:r>
      <w:r>
        <w:t xml:space="preserve"> werden bei der </w:t>
      </w:r>
      <w:r w:rsidR="00A03D4A">
        <w:t>Implementierung</w:t>
      </w:r>
      <w:r>
        <w:t xml:space="preserve"> vorangegangene sowie zukünftige Zustände mit einbezogen. Zudem kann ein solcher Automat, wie </w:t>
      </w:r>
      <w:r>
        <w:fldChar w:fldCharType="begin"/>
      </w:r>
      <w:r>
        <w:instrText xml:space="preserve"> REF _Ref449990101 \h </w:instrText>
      </w:r>
      <w:r>
        <w:fldChar w:fldCharType="separate"/>
      </w:r>
      <w:r w:rsidR="00121B4B">
        <w:t xml:space="preserve">Abbildung </w:t>
      </w:r>
      <w:r w:rsidR="00121B4B">
        <w:rPr>
          <w:noProof/>
        </w:rPr>
        <w:t>2</w:t>
      </w:r>
      <w:r w:rsidR="00121B4B">
        <w:t>.</w:t>
      </w:r>
      <w:r w:rsidR="00121B4B">
        <w:rPr>
          <w:noProof/>
        </w:rPr>
        <w:t>6</w:t>
      </w:r>
      <w:r>
        <w:fldChar w:fldCharType="end"/>
      </w:r>
      <w:r>
        <w:t xml:space="preserve"> zeigt, übersichtlich dargestellt werden. Dies bringt weiterhin den Vorteil mit sich, fehlende Elemente des Zustandsautomaten zu erkennen.</w:t>
      </w:r>
    </w:p>
    <w:p w:rsidR="00A03D4A" w:rsidRDefault="00EE2F8D" w:rsidP="00E173FF">
      <w:r>
        <w:t>Besonders i</w:t>
      </w:r>
      <w:r w:rsidR="0031169B">
        <w:t>n dem vorliegenden Projekt ist die Implementierung eines solchen Zustandsautomaten</w:t>
      </w:r>
      <w:r w:rsidR="00A03D4A">
        <w:t xml:space="preserve"> auf Seite der Ladesäule vorteilhaft. </w:t>
      </w:r>
      <w:r w:rsidR="00E173FF">
        <w:t xml:space="preserve">Die Kommunikationsanfragen werden nacheinander von dem Elektrofahrzeug gestartet, wie durch </w:t>
      </w:r>
      <w:r w:rsidR="00E173FF">
        <w:fldChar w:fldCharType="begin"/>
      </w:r>
      <w:r w:rsidR="00E173FF">
        <w:instrText xml:space="preserve"> REF _Ref450261841 \h </w:instrText>
      </w:r>
      <w:r w:rsidR="00E173FF">
        <w:fldChar w:fldCharType="separate"/>
      </w:r>
      <w:r w:rsidR="00121B4B">
        <w:t xml:space="preserve">Abbildung </w:t>
      </w:r>
      <w:r w:rsidR="00121B4B">
        <w:rPr>
          <w:noProof/>
        </w:rPr>
        <w:t>7</w:t>
      </w:r>
      <w:r w:rsidR="00121B4B">
        <w:t>.</w:t>
      </w:r>
      <w:r w:rsidR="00121B4B">
        <w:rPr>
          <w:noProof/>
        </w:rPr>
        <w:t>9</w:t>
      </w:r>
      <w:r w:rsidR="00E173FF">
        <w:fldChar w:fldCharType="end"/>
      </w:r>
      <w:r w:rsidR="00E173FF">
        <w:t xml:space="preserve">  und </w:t>
      </w:r>
      <w:r w:rsidR="00E173FF">
        <w:fldChar w:fldCharType="begin"/>
      </w:r>
      <w:r w:rsidR="00E173FF">
        <w:instrText xml:space="preserve"> REF _Ref450261854 \h </w:instrText>
      </w:r>
      <w:r w:rsidR="00E173FF">
        <w:fldChar w:fldCharType="separate"/>
      </w:r>
      <w:r w:rsidR="00121B4B">
        <w:t xml:space="preserve">Abbildung </w:t>
      </w:r>
      <w:r w:rsidR="00121B4B">
        <w:rPr>
          <w:noProof/>
        </w:rPr>
        <w:t>7</w:t>
      </w:r>
      <w:r w:rsidR="00121B4B">
        <w:t>.</w:t>
      </w:r>
      <w:r w:rsidR="00121B4B">
        <w:rPr>
          <w:noProof/>
        </w:rPr>
        <w:t>10</w:t>
      </w:r>
      <w:r w:rsidR="00E173FF">
        <w:fldChar w:fldCharType="end"/>
      </w:r>
      <w:r w:rsidR="00E173FF">
        <w:t xml:space="preserve"> zu sehen ist.</w:t>
      </w:r>
      <w:r w:rsidR="00A03D4A">
        <w:t xml:space="preserve"> Da die Ladesäule in einem großen Teil der zur Verfügung stehenden Zustände mehrere Möglichkeiten eines darauffolgenden Zustandes  hat, bietet ein Zustandsautomat </w:t>
      </w:r>
      <w:r w:rsidR="0031169B">
        <w:t>aufgrund der Übersichtlichkeit</w:t>
      </w:r>
      <w:r w:rsidR="00AC5380">
        <w:t xml:space="preserve"> </w:t>
      </w:r>
      <w:r w:rsidR="00A03D4A">
        <w:t>eine gute Übersicht der einzelnen Verzweigungen</w:t>
      </w:r>
      <w:r w:rsidR="00AC5380">
        <w:t xml:space="preserve">. </w:t>
      </w:r>
      <w:r>
        <w:t xml:space="preserve">Weiterhin sind die einzelnen Zustände, die ein solcher Automat im vorliegenden Projekt annehmen kann, </w:t>
      </w:r>
      <w:r w:rsidR="0031169B">
        <w:t>bereits in</w:t>
      </w:r>
      <w:r>
        <w:t xml:space="preserve"> den Nachrichteninhalten in </w:t>
      </w:r>
      <w:r w:rsidR="0031169B">
        <w:rPr>
          <w:lang w:val="en-GB"/>
        </w:rPr>
        <w:fldChar w:fldCharType="begin"/>
      </w:r>
      <w:r w:rsidR="0031169B" w:rsidRPr="0031169B">
        <w:instrText xml:space="preserve"> REF _Ref447825795 \h </w:instrText>
      </w:r>
      <w:r w:rsidR="0031169B">
        <w:rPr>
          <w:lang w:val="en-GB"/>
        </w:rPr>
      </w:r>
      <w:r w:rsidR="0031169B">
        <w:rPr>
          <w:lang w:val="en-GB"/>
        </w:rPr>
        <w:fldChar w:fldCharType="separate"/>
      </w:r>
      <w:r w:rsidR="00121B4B">
        <w:t xml:space="preserve">Abbildung </w:t>
      </w:r>
      <w:r w:rsidR="00121B4B">
        <w:rPr>
          <w:noProof/>
        </w:rPr>
        <w:t>7</w:t>
      </w:r>
      <w:r w:rsidR="00121B4B">
        <w:t>.</w:t>
      </w:r>
      <w:r w:rsidR="00121B4B">
        <w:rPr>
          <w:noProof/>
        </w:rPr>
        <w:t>1</w:t>
      </w:r>
      <w:r w:rsidR="0031169B">
        <w:rPr>
          <w:lang w:val="en-GB"/>
        </w:rPr>
        <w:fldChar w:fldCharType="end"/>
      </w:r>
      <w:r w:rsidR="0031169B" w:rsidRPr="0031169B">
        <w:t xml:space="preserve">  bis </w:t>
      </w:r>
      <w:r w:rsidR="0031169B">
        <w:rPr>
          <w:lang w:val="en-GB"/>
        </w:rPr>
        <w:fldChar w:fldCharType="begin"/>
      </w:r>
      <w:r w:rsidR="0031169B" w:rsidRPr="0031169B">
        <w:instrText xml:space="preserve"> REF _Ref447825798 \h </w:instrText>
      </w:r>
      <w:r w:rsidR="0031169B">
        <w:rPr>
          <w:lang w:val="en-GB"/>
        </w:rPr>
      </w:r>
      <w:r w:rsidR="0031169B">
        <w:rPr>
          <w:lang w:val="en-GB"/>
        </w:rPr>
        <w:fldChar w:fldCharType="separate"/>
      </w:r>
      <w:r w:rsidR="00121B4B">
        <w:t xml:space="preserve">Abbildung </w:t>
      </w:r>
      <w:r w:rsidR="00121B4B">
        <w:rPr>
          <w:noProof/>
        </w:rPr>
        <w:t>7</w:t>
      </w:r>
      <w:r w:rsidR="00121B4B">
        <w:t>.</w:t>
      </w:r>
      <w:r w:rsidR="00121B4B">
        <w:rPr>
          <w:noProof/>
        </w:rPr>
        <w:t>4</w:t>
      </w:r>
      <w:r w:rsidR="0031169B">
        <w:rPr>
          <w:lang w:val="en-GB"/>
        </w:rPr>
        <w:fldChar w:fldCharType="end"/>
      </w:r>
      <w:r w:rsidR="0031169B" w:rsidRPr="0031169B">
        <w:t xml:space="preserve"> </w:t>
      </w:r>
      <w:r>
        <w:t>zu erkennen.</w:t>
      </w:r>
      <w:r w:rsidR="00A03D4A">
        <w:t xml:space="preserve"> </w:t>
      </w:r>
    </w:p>
    <w:p w:rsidR="00514C91" w:rsidRDefault="00A03D4A" w:rsidP="00EE2F8D">
      <w:r>
        <w:t>Ein Zustandsübergang wird dabei ausgelöst durch eine von dem Elektrofahrzeug empfangene Nachricht. Sollte</w:t>
      </w:r>
      <w:r w:rsidR="00490DA9">
        <w:t xml:space="preserve"> diese Nachricht aus Informationen bestehen, die in keinem der Zustandsübergänge zum nächsten Zustand nach ISO/IEC 15118 definiert ist, wird ein Error-Zustand angenommen und die Kommunikation wird abgebrochen.</w:t>
      </w:r>
      <w:r w:rsidR="00514C91">
        <w:t xml:space="preserve"> Zuletzt muss berücksichtigt werden, dass ab dem Zeitpunkt des ersten Pegelwechsels in Ladestatus C eine Unterscheidung zwischen Gleich- und Wechselstromladung notwendig ist.  </w:t>
      </w:r>
    </w:p>
    <w:p w:rsidR="00E173FF" w:rsidRDefault="006D074C" w:rsidP="00EE2F8D">
      <w:r>
        <w:t xml:space="preserve">Bei der Implementierung wird zunächst eine Funktion </w:t>
      </w:r>
      <w:r w:rsidRPr="0034146E">
        <w:t>„handshake</w:t>
      </w:r>
      <w:r>
        <w:t xml:space="preserve">“ aufgerufen. Darin enthalten ist bereits die Nachricht </w:t>
      </w:r>
      <w:r w:rsidRPr="0034146E">
        <w:t>„supported</w:t>
      </w:r>
      <w:r>
        <w:t xml:space="preserve"> App Protocol “. Nachdem die Funktion erfolgreich ausgeführt wurde, wird die Variable „next_state“  mit dem ersten Status „Session Setup“ vorbelegt.</w:t>
      </w:r>
      <w:r w:rsidR="00844639">
        <w:t xml:space="preserve"> </w:t>
      </w:r>
    </w:p>
    <w:p w:rsidR="006D074C" w:rsidRDefault="00844639" w:rsidP="00EE2F8D">
      <w:r>
        <w:t xml:space="preserve">Eine Übersicht des Zustandsautomaten </w:t>
      </w:r>
      <w:r w:rsidR="00E173FF">
        <w:t xml:space="preserve">ist in </w:t>
      </w:r>
      <w:r w:rsidR="00E173FF">
        <w:fldChar w:fldCharType="begin"/>
      </w:r>
      <w:r w:rsidR="00E173FF">
        <w:instrText xml:space="preserve"> REF _Ref450261440 \h </w:instrText>
      </w:r>
      <w:r w:rsidR="00E173FF">
        <w:fldChar w:fldCharType="separate"/>
      </w:r>
      <w:r w:rsidR="00121B4B">
        <w:t xml:space="preserve">Abbildung </w:t>
      </w:r>
      <w:r w:rsidR="00121B4B">
        <w:rPr>
          <w:noProof/>
        </w:rPr>
        <w:t>4</w:t>
      </w:r>
      <w:r w:rsidR="00121B4B">
        <w:t>.</w:t>
      </w:r>
      <w:r w:rsidR="00121B4B">
        <w:rPr>
          <w:noProof/>
        </w:rPr>
        <w:t>4</w:t>
      </w:r>
      <w:r w:rsidR="00E173FF">
        <w:fldChar w:fldCharType="end"/>
      </w:r>
      <w:r w:rsidR="00E173FF">
        <w:t xml:space="preserve">, </w:t>
      </w:r>
      <w:r w:rsidR="00E173FF">
        <w:fldChar w:fldCharType="begin"/>
      </w:r>
      <w:r w:rsidR="00E173FF">
        <w:instrText xml:space="preserve"> REF _Ref450261460 \h </w:instrText>
      </w:r>
      <w:r w:rsidR="00E173FF">
        <w:fldChar w:fldCharType="separate"/>
      </w:r>
      <w:r w:rsidR="00121B4B">
        <w:t xml:space="preserve">Abbildung </w:t>
      </w:r>
      <w:r w:rsidR="00121B4B">
        <w:rPr>
          <w:noProof/>
        </w:rPr>
        <w:t>4</w:t>
      </w:r>
      <w:r w:rsidR="00121B4B">
        <w:t>.</w:t>
      </w:r>
      <w:r w:rsidR="00121B4B">
        <w:rPr>
          <w:noProof/>
        </w:rPr>
        <w:t>5</w:t>
      </w:r>
      <w:r w:rsidR="00E173FF">
        <w:fldChar w:fldCharType="end"/>
      </w:r>
      <w:r w:rsidR="00E173FF">
        <w:t xml:space="preserve"> und </w:t>
      </w:r>
      <w:r w:rsidR="00E173FF">
        <w:fldChar w:fldCharType="begin"/>
      </w:r>
      <w:r w:rsidR="00E173FF">
        <w:instrText xml:space="preserve"> REF _Ref450261467 \h </w:instrText>
      </w:r>
      <w:r w:rsidR="00E173FF">
        <w:fldChar w:fldCharType="separate"/>
      </w:r>
      <w:r w:rsidR="00121B4B">
        <w:t xml:space="preserve">Abbildung </w:t>
      </w:r>
      <w:r w:rsidR="00121B4B">
        <w:rPr>
          <w:noProof/>
        </w:rPr>
        <w:t>4</w:t>
      </w:r>
      <w:r w:rsidR="00121B4B">
        <w:t>.</w:t>
      </w:r>
      <w:r w:rsidR="00121B4B">
        <w:rPr>
          <w:noProof/>
        </w:rPr>
        <w:t>6</w:t>
      </w:r>
      <w:r w:rsidR="00E173FF">
        <w:fldChar w:fldCharType="end"/>
      </w:r>
      <w:r w:rsidR="00E173FF">
        <w:t xml:space="preserve"> zu sehen. Zum Starten der Zustände in </w:t>
      </w:r>
      <w:r w:rsidR="00E173FF">
        <w:fldChar w:fldCharType="begin"/>
      </w:r>
      <w:r w:rsidR="00E173FF">
        <w:instrText xml:space="preserve"> REF _Ref450261440 \h </w:instrText>
      </w:r>
      <w:r w:rsidR="00E173FF">
        <w:fldChar w:fldCharType="separate"/>
      </w:r>
      <w:r w:rsidR="00121B4B">
        <w:t xml:space="preserve">Abbildung </w:t>
      </w:r>
      <w:r w:rsidR="00121B4B">
        <w:rPr>
          <w:noProof/>
        </w:rPr>
        <w:t>4</w:t>
      </w:r>
      <w:r w:rsidR="00121B4B">
        <w:t>.</w:t>
      </w:r>
      <w:r w:rsidR="00121B4B">
        <w:rPr>
          <w:noProof/>
        </w:rPr>
        <w:t>4</w:t>
      </w:r>
      <w:r w:rsidR="00E173FF">
        <w:fldChar w:fldCharType="end"/>
      </w:r>
      <w:r w:rsidR="00E173FF">
        <w:t xml:space="preserve"> und </w:t>
      </w:r>
      <w:r w:rsidR="00E173FF">
        <w:fldChar w:fldCharType="begin"/>
      </w:r>
      <w:r w:rsidR="00E173FF">
        <w:instrText xml:space="preserve"> REF _Ref450261460 \h </w:instrText>
      </w:r>
      <w:r w:rsidR="00E173FF">
        <w:fldChar w:fldCharType="separate"/>
      </w:r>
      <w:r w:rsidR="00121B4B">
        <w:t xml:space="preserve">Abbildung </w:t>
      </w:r>
      <w:r w:rsidR="00121B4B">
        <w:rPr>
          <w:noProof/>
        </w:rPr>
        <w:t>4</w:t>
      </w:r>
      <w:r w:rsidR="00121B4B">
        <w:t>.</w:t>
      </w:r>
      <w:r w:rsidR="00121B4B">
        <w:rPr>
          <w:noProof/>
        </w:rPr>
        <w:t>5</w:t>
      </w:r>
      <w:r w:rsidR="00E173FF">
        <w:fldChar w:fldCharType="end"/>
      </w:r>
      <w:r w:rsidR="00E173FF">
        <w:t xml:space="preserve"> muss der Pegel des CP-Signals dem Ladestatus B entsprechen. Für einen Start der Zustände in </w:t>
      </w:r>
      <w:r w:rsidR="00E173FF">
        <w:fldChar w:fldCharType="begin"/>
      </w:r>
      <w:r w:rsidR="00E173FF">
        <w:instrText xml:space="preserve"> REF _Ref450261460 \h </w:instrText>
      </w:r>
      <w:r w:rsidR="00E173FF">
        <w:fldChar w:fldCharType="separate"/>
      </w:r>
      <w:r w:rsidR="00121B4B">
        <w:t xml:space="preserve">Abbildung </w:t>
      </w:r>
      <w:r w:rsidR="00121B4B">
        <w:rPr>
          <w:noProof/>
        </w:rPr>
        <w:t>4</w:t>
      </w:r>
      <w:r w:rsidR="00121B4B">
        <w:t>.</w:t>
      </w:r>
      <w:r w:rsidR="00121B4B">
        <w:rPr>
          <w:noProof/>
        </w:rPr>
        <w:t>5</w:t>
      </w:r>
      <w:r w:rsidR="00E173FF">
        <w:fldChar w:fldCharType="end"/>
      </w:r>
      <w:r w:rsidR="00E173FF">
        <w:t xml:space="preserve"> hingegen Ladestatus C. </w:t>
      </w:r>
    </w:p>
    <w:p w:rsidR="000E35AD" w:rsidRDefault="000E35AD" w:rsidP="00EE2F8D">
      <w:r>
        <w:t xml:space="preserve">Der Programmablaufplan der Ladesäule und die Funktionen, in welchen der Zustandsautomat realisiert ist, findet sich im Anhang  beginnend mit </w:t>
      </w:r>
      <w:r>
        <w:fldChar w:fldCharType="begin"/>
      </w:r>
      <w:r>
        <w:instrText xml:space="preserve"> REF _Ref450262639 \h </w:instrText>
      </w:r>
      <w:r>
        <w:fldChar w:fldCharType="separate"/>
      </w:r>
      <w:r w:rsidR="00121B4B">
        <w:t xml:space="preserve">Abbildung </w:t>
      </w:r>
      <w:r w:rsidR="00121B4B">
        <w:rPr>
          <w:noProof/>
        </w:rPr>
        <w:t>7</w:t>
      </w:r>
      <w:r w:rsidR="00121B4B">
        <w:t>.</w:t>
      </w:r>
      <w:r w:rsidR="00121B4B">
        <w:rPr>
          <w:noProof/>
        </w:rPr>
        <w:t>5</w:t>
      </w:r>
      <w:r>
        <w:fldChar w:fldCharType="end"/>
      </w:r>
      <w:r>
        <w:t>.</w:t>
      </w:r>
    </w:p>
    <w:p w:rsidR="000E35AD" w:rsidRDefault="000E35AD" w:rsidP="00EE2F8D"/>
    <w:p w:rsidR="005060EB" w:rsidRDefault="005060EB" w:rsidP="00EE2F8D"/>
    <w:p w:rsidR="005060EB" w:rsidRDefault="004F6AE1" w:rsidP="007B1FA4">
      <w:pPr>
        <w:keepNext/>
        <w:spacing w:line="276" w:lineRule="auto"/>
        <w:jc w:val="center"/>
      </w:pPr>
      <w:r>
        <w:rPr>
          <w:noProof/>
          <w:lang w:val="en-IN" w:eastAsia="en-IN"/>
        </w:rPr>
        <w:drawing>
          <wp:inline distT="0" distB="0" distL="0" distR="0" wp14:anchorId="74AF4A1C" wp14:editId="03BB1A13">
            <wp:extent cx="5760720" cy="1613198"/>
            <wp:effectExtent l="0" t="0" r="0" b="6350"/>
            <wp:docPr id="2060" name="Grafik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grayscl/>
                      <a:extLst>
                        <a:ext uri="{BEBA8EAE-BF5A-486C-A8C5-ECC9F3942E4B}">
                          <a14:imgProps xmlns:a14="http://schemas.microsoft.com/office/drawing/2010/main">
                            <a14:imgLayer r:embed="rId64">
                              <a14:imgEffect>
                                <a14:sharpenSoften amount="50000"/>
                              </a14:imgEffect>
                              <a14:imgEffect>
                                <a14:brightnessContrast bright="20000" contrast="-40000"/>
                              </a14:imgEffect>
                            </a14:imgLayer>
                          </a14:imgProps>
                        </a:ext>
                      </a:extLst>
                    </a:blip>
                    <a:stretch>
                      <a:fillRect/>
                    </a:stretch>
                  </pic:blipFill>
                  <pic:spPr>
                    <a:xfrm>
                      <a:off x="0" y="0"/>
                      <a:ext cx="5760720" cy="1613198"/>
                    </a:xfrm>
                    <a:prstGeom prst="rect">
                      <a:avLst/>
                    </a:prstGeom>
                  </pic:spPr>
                </pic:pic>
              </a:graphicData>
            </a:graphic>
          </wp:inline>
        </w:drawing>
      </w:r>
    </w:p>
    <w:p w:rsidR="002E1848" w:rsidRDefault="005060EB" w:rsidP="007B1FA4">
      <w:pPr>
        <w:pStyle w:val="Caption"/>
      </w:pPr>
      <w:bookmarkStart w:id="112" w:name="_Ref450261440"/>
      <w:bookmarkStart w:id="113" w:name="_Toc454570597"/>
      <w:r>
        <w:t xml:space="preserve">Abbildung </w:t>
      </w:r>
      <w:fldSimple w:instr=" STYLEREF 1 \s ">
        <w:r w:rsidR="00121B4B">
          <w:rPr>
            <w:noProof/>
          </w:rPr>
          <w:t>4</w:t>
        </w:r>
      </w:fldSimple>
      <w:r w:rsidR="00E239FA">
        <w:t>.</w:t>
      </w:r>
      <w:fldSimple w:instr=" SEQ Abbildung \* ARABIC \s 1 ">
        <w:r w:rsidR="00121B4B">
          <w:rPr>
            <w:noProof/>
          </w:rPr>
          <w:t>4</w:t>
        </w:r>
      </w:fldSimple>
      <w:bookmarkEnd w:id="112"/>
      <w:r>
        <w:t>: Zustandsautomat EVSE Teil 1 von 3</w:t>
      </w:r>
      <w:bookmarkEnd w:id="113"/>
    </w:p>
    <w:p w:rsidR="005060EB" w:rsidRDefault="005060EB" w:rsidP="007B1FA4">
      <w:pPr>
        <w:spacing w:line="276" w:lineRule="auto"/>
        <w:jc w:val="center"/>
      </w:pPr>
    </w:p>
    <w:p w:rsidR="005060EB" w:rsidRDefault="005060EB" w:rsidP="007B1FA4">
      <w:pPr>
        <w:keepNext/>
        <w:spacing w:line="276" w:lineRule="auto"/>
        <w:jc w:val="center"/>
      </w:pPr>
      <w:r>
        <w:rPr>
          <w:noProof/>
          <w:lang w:val="en-IN" w:eastAsia="en-IN"/>
        </w:rPr>
        <w:drawing>
          <wp:inline distT="0" distB="0" distL="0" distR="0" wp14:anchorId="3BE3EECB" wp14:editId="324CBBD0">
            <wp:extent cx="5727622" cy="2495371"/>
            <wp:effectExtent l="0" t="0" r="6985" b="635"/>
            <wp:docPr id="2065" name="Grafik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a:grayscl/>
                      <a:extLst>
                        <a:ext uri="{BEBA8EAE-BF5A-486C-A8C5-ECC9F3942E4B}">
                          <a14:imgProps xmlns:a14="http://schemas.microsoft.com/office/drawing/2010/main">
                            <a14:imgLayer r:embed="rId66">
                              <a14:imgEffect>
                                <a14:sharpenSoften amount="50000"/>
                              </a14:imgEffect>
                              <a14:imgEffect>
                                <a14:brightnessContrast bright="20000" contrast="-40000"/>
                              </a14:imgEffect>
                            </a14:imgLayer>
                          </a14:imgProps>
                        </a:ext>
                      </a:extLst>
                    </a:blip>
                    <a:srcRect r="585"/>
                    <a:stretch/>
                  </pic:blipFill>
                  <pic:spPr bwMode="auto">
                    <a:xfrm>
                      <a:off x="0" y="0"/>
                      <a:ext cx="5727064" cy="2495128"/>
                    </a:xfrm>
                    <a:prstGeom prst="rect">
                      <a:avLst/>
                    </a:prstGeom>
                    <a:ln>
                      <a:noFill/>
                    </a:ln>
                    <a:extLst>
                      <a:ext uri="{53640926-AAD7-44D8-BBD7-CCE9431645EC}">
                        <a14:shadowObscured xmlns:a14="http://schemas.microsoft.com/office/drawing/2010/main"/>
                      </a:ext>
                    </a:extLst>
                  </pic:spPr>
                </pic:pic>
              </a:graphicData>
            </a:graphic>
          </wp:inline>
        </w:drawing>
      </w:r>
    </w:p>
    <w:p w:rsidR="00FC4F43" w:rsidRDefault="005060EB" w:rsidP="007B1FA4">
      <w:pPr>
        <w:pStyle w:val="Caption"/>
        <w:rPr>
          <w:noProof/>
          <w:lang w:eastAsia="de-DE"/>
        </w:rPr>
      </w:pPr>
      <w:bookmarkStart w:id="114" w:name="_Ref450261460"/>
      <w:bookmarkStart w:id="115" w:name="_Toc454570598"/>
      <w:r>
        <w:t xml:space="preserve">Abbildung </w:t>
      </w:r>
      <w:fldSimple w:instr=" STYLEREF 1 \s ">
        <w:r w:rsidR="00121B4B">
          <w:rPr>
            <w:noProof/>
          </w:rPr>
          <w:t>4</w:t>
        </w:r>
      </w:fldSimple>
      <w:r w:rsidR="00E239FA">
        <w:t>.</w:t>
      </w:r>
      <w:fldSimple w:instr=" SEQ Abbildung \* ARABIC \s 1 ">
        <w:r w:rsidR="00121B4B">
          <w:rPr>
            <w:noProof/>
          </w:rPr>
          <w:t>5</w:t>
        </w:r>
      </w:fldSimple>
      <w:bookmarkEnd w:id="114"/>
      <w:r>
        <w:t xml:space="preserve">: </w:t>
      </w:r>
      <w:r w:rsidRPr="00003D17">
        <w:t>Zustandsautomat EVSE Teil</w:t>
      </w:r>
      <w:r>
        <w:t xml:space="preserve"> 2</w:t>
      </w:r>
      <w:r w:rsidRPr="00003D17">
        <w:t xml:space="preserve"> von 3</w:t>
      </w:r>
      <w:bookmarkEnd w:id="115"/>
    </w:p>
    <w:p w:rsidR="005060EB" w:rsidRDefault="005060EB" w:rsidP="007B1FA4">
      <w:pPr>
        <w:keepNext/>
        <w:spacing w:line="276" w:lineRule="auto"/>
        <w:jc w:val="center"/>
      </w:pPr>
      <w:r>
        <w:rPr>
          <w:noProof/>
          <w:lang w:val="en-IN" w:eastAsia="en-IN"/>
        </w:rPr>
        <w:drawing>
          <wp:inline distT="0" distB="0" distL="0" distR="0" wp14:anchorId="44CDDAC7" wp14:editId="284ED152">
            <wp:extent cx="5760720" cy="1570326"/>
            <wp:effectExtent l="0" t="0" r="0" b="0"/>
            <wp:docPr id="2067" name="Grafik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grayscl/>
                      <a:extLst>
                        <a:ext uri="{BEBA8EAE-BF5A-486C-A8C5-ECC9F3942E4B}">
                          <a14:imgProps xmlns:a14="http://schemas.microsoft.com/office/drawing/2010/main">
                            <a14:imgLayer r:embed="rId68">
                              <a14:imgEffect>
                                <a14:sharpenSoften amount="50000"/>
                              </a14:imgEffect>
                              <a14:imgEffect>
                                <a14:brightnessContrast bright="20000" contrast="-40000"/>
                              </a14:imgEffect>
                            </a14:imgLayer>
                          </a14:imgProps>
                        </a:ext>
                      </a:extLst>
                    </a:blip>
                    <a:stretch>
                      <a:fillRect/>
                    </a:stretch>
                  </pic:blipFill>
                  <pic:spPr>
                    <a:xfrm>
                      <a:off x="0" y="0"/>
                      <a:ext cx="5760720" cy="1570326"/>
                    </a:xfrm>
                    <a:prstGeom prst="rect">
                      <a:avLst/>
                    </a:prstGeom>
                    <a:ln>
                      <a:noFill/>
                    </a:ln>
                  </pic:spPr>
                </pic:pic>
              </a:graphicData>
            </a:graphic>
          </wp:inline>
        </w:drawing>
      </w:r>
    </w:p>
    <w:p w:rsidR="005060EB" w:rsidRDefault="005060EB" w:rsidP="007B1FA4">
      <w:pPr>
        <w:pStyle w:val="Caption"/>
        <w:rPr>
          <w:rFonts w:eastAsiaTheme="majorEastAsia" w:cstheme="majorBidi"/>
          <w:b w:val="0"/>
          <w:bCs w:val="0"/>
          <w:sz w:val="32"/>
          <w:szCs w:val="28"/>
        </w:rPr>
      </w:pPr>
      <w:bookmarkStart w:id="116" w:name="_Ref450261467"/>
      <w:bookmarkStart w:id="117" w:name="_Toc454570599"/>
      <w:r>
        <w:t xml:space="preserve">Abbildung </w:t>
      </w:r>
      <w:fldSimple w:instr=" STYLEREF 1 \s ">
        <w:r w:rsidR="00121B4B">
          <w:rPr>
            <w:noProof/>
          </w:rPr>
          <w:t>4</w:t>
        </w:r>
      </w:fldSimple>
      <w:r w:rsidR="00E239FA">
        <w:t>.</w:t>
      </w:r>
      <w:fldSimple w:instr=" SEQ Abbildung \* ARABIC \s 1 ">
        <w:r w:rsidR="00121B4B">
          <w:rPr>
            <w:noProof/>
          </w:rPr>
          <w:t>6</w:t>
        </w:r>
      </w:fldSimple>
      <w:bookmarkEnd w:id="116"/>
      <w:r>
        <w:t xml:space="preserve">: </w:t>
      </w:r>
      <w:r w:rsidRPr="00950A6F">
        <w:t>Zustandsautomat EVSE Teil</w:t>
      </w:r>
      <w:r>
        <w:t xml:space="preserve"> 3</w:t>
      </w:r>
      <w:r w:rsidRPr="00950A6F">
        <w:t xml:space="preserve"> von 3</w:t>
      </w:r>
      <w:bookmarkEnd w:id="117"/>
    </w:p>
    <w:p w:rsidR="00E173FF" w:rsidRDefault="005060EB">
      <w:pPr>
        <w:spacing w:line="276" w:lineRule="auto"/>
        <w:jc w:val="left"/>
        <w:rPr>
          <w:rFonts w:eastAsiaTheme="majorEastAsia" w:cstheme="majorBidi"/>
          <w:b/>
          <w:bCs/>
          <w:sz w:val="32"/>
          <w:szCs w:val="28"/>
        </w:rPr>
      </w:pPr>
      <w:r>
        <w:rPr>
          <w:rFonts w:eastAsiaTheme="majorEastAsia" w:cstheme="majorBidi"/>
          <w:b/>
          <w:bCs/>
          <w:sz w:val="32"/>
          <w:szCs w:val="28"/>
        </w:rPr>
        <w:t xml:space="preserve"> </w:t>
      </w:r>
    </w:p>
    <w:p w:rsidR="00E173FF" w:rsidRDefault="00E173FF">
      <w:pPr>
        <w:spacing w:line="276" w:lineRule="auto"/>
        <w:jc w:val="left"/>
        <w:rPr>
          <w:rFonts w:eastAsiaTheme="majorEastAsia" w:cstheme="majorBidi"/>
          <w:b/>
          <w:bCs/>
          <w:sz w:val="32"/>
          <w:szCs w:val="28"/>
        </w:rPr>
      </w:pPr>
      <w:r>
        <w:rPr>
          <w:rFonts w:eastAsiaTheme="majorEastAsia" w:cstheme="majorBidi"/>
          <w:b/>
          <w:bCs/>
          <w:sz w:val="32"/>
          <w:szCs w:val="28"/>
        </w:rPr>
        <w:br w:type="page"/>
      </w:r>
    </w:p>
    <w:p w:rsidR="00C51914" w:rsidRDefault="00BC506B" w:rsidP="000F7C8F">
      <w:pPr>
        <w:pStyle w:val="Heading1"/>
      </w:pPr>
      <w:bookmarkStart w:id="118" w:name="_Ref450304510"/>
      <w:bookmarkStart w:id="119" w:name="_Toc476173446"/>
      <w:r w:rsidRPr="003D7313">
        <w:lastRenderedPageBreak/>
        <w:t>Ergebnisse</w:t>
      </w:r>
      <w:bookmarkEnd w:id="89"/>
      <w:bookmarkEnd w:id="90"/>
      <w:bookmarkEnd w:id="91"/>
      <w:bookmarkEnd w:id="92"/>
      <w:bookmarkEnd w:id="93"/>
      <w:bookmarkEnd w:id="96"/>
      <w:bookmarkEnd w:id="118"/>
      <w:bookmarkEnd w:id="119"/>
    </w:p>
    <w:p w:rsidR="00810471" w:rsidRDefault="00B654D4" w:rsidP="00C41DFA">
      <w:r>
        <w:t xml:space="preserve">Die Platinen von I2SE wurden entsprechend </w:t>
      </w:r>
      <w:r>
        <w:fldChar w:fldCharType="begin"/>
      </w:r>
      <w:r>
        <w:instrText xml:space="preserve"> REF _Ref450263002 \h </w:instrText>
      </w:r>
      <w:r>
        <w:fldChar w:fldCharType="separate"/>
      </w:r>
      <w:r w:rsidR="00121B4B">
        <w:t xml:space="preserve">Abbildung </w:t>
      </w:r>
      <w:r w:rsidR="00121B4B">
        <w:rPr>
          <w:noProof/>
        </w:rPr>
        <w:t>5</w:t>
      </w:r>
      <w:r w:rsidR="00121B4B">
        <w:t>.</w:t>
      </w:r>
      <w:r w:rsidR="00121B4B">
        <w:rPr>
          <w:noProof/>
        </w:rPr>
        <w:t>1</w:t>
      </w:r>
      <w:r>
        <w:fldChar w:fldCharType="end"/>
      </w:r>
      <w:r>
        <w:t xml:space="preserve"> aufgebaut und die Pins, welche denen des Ladesteckers entsprechen</w:t>
      </w:r>
      <w:r w:rsidR="00070C18">
        <w:t>,</w:t>
      </w:r>
      <w:r>
        <w:t xml:space="preserve"> mit verdrillten Leitungen verbunden.</w:t>
      </w:r>
    </w:p>
    <w:p w:rsidR="00B654D4" w:rsidRDefault="000E35AD" w:rsidP="00B654D4">
      <w:pPr>
        <w:keepNext/>
      </w:pPr>
      <w:r>
        <w:rPr>
          <w:noProof/>
          <w:lang w:val="en-IN" w:eastAsia="en-IN"/>
        </w:rPr>
        <w:drawing>
          <wp:inline distT="0" distB="0" distL="0" distR="0" wp14:anchorId="50A78A74" wp14:editId="4677723F">
            <wp:extent cx="5760720" cy="3241040"/>
            <wp:effectExtent l="0" t="0" r="0" b="0"/>
            <wp:docPr id="2078" name="Grafik 2078" descr="C:\Users\Melanie\Desktop\HSHN\_Projektarbeit\Bilder\DSC_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nie\Desktop\HSHN\_Projektarbeit\Bilder\DSC_0036.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720" cy="3241040"/>
                    </a:xfrm>
                    <a:prstGeom prst="rect">
                      <a:avLst/>
                    </a:prstGeom>
                    <a:noFill/>
                    <a:ln>
                      <a:noFill/>
                    </a:ln>
                  </pic:spPr>
                </pic:pic>
              </a:graphicData>
            </a:graphic>
          </wp:inline>
        </w:drawing>
      </w:r>
    </w:p>
    <w:p w:rsidR="000E35AD" w:rsidRDefault="00B654D4" w:rsidP="00070C18">
      <w:pPr>
        <w:pStyle w:val="Caption"/>
      </w:pPr>
      <w:bookmarkStart w:id="120" w:name="_Ref450263002"/>
      <w:bookmarkStart w:id="121" w:name="_Toc454570600"/>
      <w:r>
        <w:t xml:space="preserve">Abbildung </w:t>
      </w:r>
      <w:fldSimple w:instr=" STYLEREF 1 \s ">
        <w:r w:rsidR="00121B4B">
          <w:rPr>
            <w:noProof/>
          </w:rPr>
          <w:t>5</w:t>
        </w:r>
      </w:fldSimple>
      <w:r w:rsidR="00E239FA">
        <w:t>.</w:t>
      </w:r>
      <w:fldSimple w:instr=" SEQ Abbildung \* ARABIC \s 1 ">
        <w:r w:rsidR="00121B4B">
          <w:rPr>
            <w:noProof/>
          </w:rPr>
          <w:t>1</w:t>
        </w:r>
      </w:fldSimple>
      <w:bookmarkEnd w:id="120"/>
      <w:r>
        <w:t>: Hardwareaufbau</w:t>
      </w:r>
      <w:bookmarkEnd w:id="121"/>
    </w:p>
    <w:p w:rsidR="00B654D4" w:rsidRDefault="00070C18" w:rsidP="00B654D4">
      <w:pPr>
        <w:spacing w:after="0"/>
      </w:pPr>
      <w:r>
        <w:t>Weiterhin konnte ein A</w:t>
      </w:r>
      <w:r w:rsidR="00B654D4">
        <w:t xml:space="preserve">ufstellen der </w:t>
      </w:r>
      <w:r w:rsidR="0060791B">
        <w:t>serial_Programming</w:t>
      </w:r>
      <w:r w:rsidR="008A5181">
        <w:t>-</w:t>
      </w:r>
      <w:r w:rsidR="00B654D4">
        <w:t xml:space="preserve">Bibliothek erreicht werden. Sobald eine Platine mit einem Linux-Rechner verbunden ist, kann diese mithilfe eines Linux-Terminals gestartet werden. Nach dem Starten wird ein Menü entsprechend </w:t>
      </w:r>
      <w:r w:rsidR="00B654D4">
        <w:fldChar w:fldCharType="begin"/>
      </w:r>
      <w:r w:rsidR="00B654D4">
        <w:instrText xml:space="preserve"> REF _Ref450264045 \h  \* MERGEFORMAT </w:instrText>
      </w:r>
      <w:r w:rsidR="00B654D4">
        <w:fldChar w:fldCharType="separate"/>
      </w:r>
      <w:r w:rsidR="00121B4B" w:rsidRPr="00121B4B">
        <w:t>Abbildung 5.2</w:t>
      </w:r>
      <w:r w:rsidR="00B654D4">
        <w:fldChar w:fldCharType="end"/>
      </w:r>
      <w:r w:rsidR="00B654D4">
        <w:t xml:space="preserve"> angezeigt, durch welches die verfügbaren Funktionen gestartet werden können.</w:t>
      </w:r>
    </w:p>
    <w:p w:rsidR="00B654D4" w:rsidRDefault="00B654D4" w:rsidP="00B654D4">
      <w:pPr>
        <w:spacing w:before="240"/>
        <w:jc w:val="center"/>
        <w:rPr>
          <w:b/>
          <w:bCs/>
          <w:sz w:val="20"/>
          <w:szCs w:val="18"/>
        </w:rPr>
      </w:pPr>
      <w:r>
        <w:rPr>
          <w:noProof/>
          <w:lang w:val="en-IN" w:eastAsia="en-IN"/>
        </w:rPr>
        <w:drawing>
          <wp:inline distT="0" distB="0" distL="0" distR="0" wp14:anchorId="6F66C4E8" wp14:editId="549CF94F">
            <wp:extent cx="5661329" cy="2311871"/>
            <wp:effectExtent l="0" t="0" r="0" b="0"/>
            <wp:docPr id="2077" name="Grafik 2077" descr="C:\Users\Melanie\Desktop\HSHN\_Projektarbeit\Bilder\screenshots\Screenshot from 2015-12-22 14-5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elanie\Desktop\HSHN\_Projektarbeit\Bilder\screenshots\Screenshot from 2015-12-22 14-54-45.png"/>
                    <pic:cNvPicPr>
                      <a:picLocks noChangeAspect="1" noChangeArrowheads="1"/>
                    </pic:cNvPicPr>
                  </pic:nvPicPr>
                  <pic:blipFill rotWithShape="1">
                    <a:blip r:embed="rId70">
                      <a:extLst>
                        <a:ext uri="{28A0092B-C50C-407E-A947-70E740481C1C}">
                          <a14:useLocalDpi xmlns:a14="http://schemas.microsoft.com/office/drawing/2010/main" val="0"/>
                        </a:ext>
                      </a:extLst>
                    </a:blip>
                    <a:srcRect t="29085" r="19255" b="3283"/>
                    <a:stretch/>
                  </pic:blipFill>
                  <pic:spPr bwMode="auto">
                    <a:xfrm>
                      <a:off x="0" y="0"/>
                      <a:ext cx="5685188" cy="2321614"/>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spacing w:before="240"/>
        <w:jc w:val="center"/>
        <w:rPr>
          <w:b/>
          <w:bCs/>
          <w:sz w:val="20"/>
          <w:szCs w:val="18"/>
        </w:rPr>
      </w:pPr>
      <w:bookmarkStart w:id="122" w:name="_Ref450264045"/>
      <w:bookmarkStart w:id="123" w:name="_Toc454570601"/>
      <w:r w:rsidRPr="00B654D4">
        <w:rPr>
          <w:b/>
          <w:bCs/>
          <w:sz w:val="20"/>
          <w:szCs w:val="18"/>
        </w:rPr>
        <w:t xml:space="preserve">Abbildung </w:t>
      </w:r>
      <w:r w:rsidR="00E239FA">
        <w:rPr>
          <w:b/>
          <w:bCs/>
          <w:sz w:val="20"/>
          <w:szCs w:val="18"/>
        </w:rPr>
        <w:fldChar w:fldCharType="begin"/>
      </w:r>
      <w:r w:rsidR="00E239FA">
        <w:rPr>
          <w:b/>
          <w:bCs/>
          <w:sz w:val="20"/>
          <w:szCs w:val="18"/>
        </w:rPr>
        <w:instrText xml:space="preserve"> STYLEREF 1 \s </w:instrText>
      </w:r>
      <w:r w:rsidR="00E239FA">
        <w:rPr>
          <w:b/>
          <w:bCs/>
          <w:sz w:val="20"/>
          <w:szCs w:val="18"/>
        </w:rPr>
        <w:fldChar w:fldCharType="separate"/>
      </w:r>
      <w:r w:rsidR="00121B4B">
        <w:rPr>
          <w:b/>
          <w:bCs/>
          <w:noProof/>
          <w:sz w:val="20"/>
          <w:szCs w:val="18"/>
        </w:rPr>
        <w:t>5</w:t>
      </w:r>
      <w:r w:rsidR="00E239FA">
        <w:rPr>
          <w:b/>
          <w:bCs/>
          <w:sz w:val="20"/>
          <w:szCs w:val="18"/>
        </w:rPr>
        <w:fldChar w:fldCharType="end"/>
      </w:r>
      <w:r w:rsidR="00E239FA">
        <w:rPr>
          <w:b/>
          <w:bCs/>
          <w:sz w:val="20"/>
          <w:szCs w:val="18"/>
        </w:rPr>
        <w:t>.</w:t>
      </w:r>
      <w:r w:rsidR="00E239FA">
        <w:rPr>
          <w:b/>
          <w:bCs/>
          <w:sz w:val="20"/>
          <w:szCs w:val="18"/>
        </w:rPr>
        <w:fldChar w:fldCharType="begin"/>
      </w:r>
      <w:r w:rsidR="00E239FA">
        <w:rPr>
          <w:b/>
          <w:bCs/>
          <w:sz w:val="20"/>
          <w:szCs w:val="18"/>
        </w:rPr>
        <w:instrText xml:space="preserve"> SEQ Abbildung \* ARABIC \s 1 </w:instrText>
      </w:r>
      <w:r w:rsidR="00E239FA">
        <w:rPr>
          <w:b/>
          <w:bCs/>
          <w:sz w:val="20"/>
          <w:szCs w:val="18"/>
        </w:rPr>
        <w:fldChar w:fldCharType="separate"/>
      </w:r>
      <w:r w:rsidR="00121B4B">
        <w:rPr>
          <w:b/>
          <w:bCs/>
          <w:noProof/>
          <w:sz w:val="20"/>
          <w:szCs w:val="18"/>
        </w:rPr>
        <w:t>2</w:t>
      </w:r>
      <w:r w:rsidR="00E239FA">
        <w:rPr>
          <w:b/>
          <w:bCs/>
          <w:sz w:val="20"/>
          <w:szCs w:val="18"/>
        </w:rPr>
        <w:fldChar w:fldCharType="end"/>
      </w:r>
      <w:bookmarkEnd w:id="122"/>
      <w:r w:rsidRPr="00B654D4">
        <w:rPr>
          <w:b/>
          <w:bCs/>
          <w:sz w:val="20"/>
          <w:szCs w:val="18"/>
        </w:rPr>
        <w:t>: Anzeige des Linux-Terminals nach Starten von serial_Programming</w:t>
      </w:r>
      <w:bookmarkEnd w:id="123"/>
    </w:p>
    <w:p w:rsidR="00B654D4" w:rsidRDefault="008A5181" w:rsidP="00B654D4">
      <w:pPr>
        <w:keepNext/>
        <w:jc w:val="left"/>
      </w:pPr>
      <w:r>
        <w:lastRenderedPageBreak/>
        <w:t xml:space="preserve">Die für die ISO/IEC 15118 benötigten Funktionen aus der entstandenen Bibliothek sind in dem gleich benannten Unterverzeichnis des endgültigen Programms zu finden. Daraus entstehen Signale auf der Leitung des </w:t>
      </w:r>
      <w:r w:rsidRPr="00A77C8F">
        <w:t xml:space="preserve">Control Pins </w:t>
      </w:r>
      <w:r>
        <w:t xml:space="preserve">entsprechend </w:t>
      </w:r>
      <w:r w:rsidR="00A77C8F">
        <w:t>den Folgenden Abbildungen.</w:t>
      </w:r>
    </w:p>
    <w:p w:rsidR="00B654D4" w:rsidRDefault="00440759" w:rsidP="00B654D4">
      <w:pPr>
        <w:keepNext/>
        <w:jc w:val="center"/>
      </w:pPr>
      <w:r>
        <w:rPr>
          <w:noProof/>
          <w:lang w:val="en-IN" w:eastAsia="en-IN"/>
        </w:rPr>
        <w:drawing>
          <wp:inline distT="0" distB="0" distL="0" distR="0" wp14:anchorId="25151D4C" wp14:editId="3611BF08">
            <wp:extent cx="4966806" cy="3600000"/>
            <wp:effectExtent l="0" t="0" r="5715" b="635"/>
            <wp:docPr id="2073" name="Grafik 2073" descr="C:\Users\Melanie\Desktop\HSHN\_Projektarbeit\Bilder\MP\STATE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elanie\Desktop\HSHN\_Projektarbeit\Bilder\MP\STATE_A.PNG"/>
                    <pic:cNvPicPr>
                      <a:picLocks noChangeAspect="1" noChangeArrowheads="1"/>
                    </pic:cNvPicPr>
                  </pic:nvPicPr>
                  <pic:blipFill rotWithShape="1">
                    <a:blip r:embed="rId71">
                      <a:extLst>
                        <a:ext uri="{BEBA8EAE-BF5A-486C-A8C5-ECC9F3942E4B}">
                          <a14:imgProps xmlns:a14="http://schemas.microsoft.com/office/drawing/2010/main">
                            <a14:imgLayer r:embed="rId72">
                              <a14:imgEffect>
                                <a14:sharpenSoften amount="25000"/>
                              </a14:imgEffect>
                            </a14:imgLayer>
                          </a14:imgProps>
                        </a:ext>
                        <a:ext uri="{28A0092B-C50C-407E-A947-70E740481C1C}">
                          <a14:useLocalDpi xmlns:a14="http://schemas.microsoft.com/office/drawing/2010/main" val="0"/>
                        </a:ext>
                      </a:extLst>
                    </a:blip>
                    <a:srcRect l="1855" t="7111" r="6262" b="10858"/>
                    <a:stretch/>
                  </pic:blipFill>
                  <pic:spPr bwMode="auto">
                    <a:xfrm>
                      <a:off x="0" y="0"/>
                      <a:ext cx="4966806"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440759" w:rsidRDefault="00B654D4" w:rsidP="00B654D4">
      <w:pPr>
        <w:pStyle w:val="Caption"/>
      </w:pPr>
      <w:bookmarkStart w:id="124" w:name="_Ref450289056"/>
      <w:bookmarkStart w:id="125" w:name="_Toc454570602"/>
      <w:r>
        <w:t xml:space="preserve">Abbildung </w:t>
      </w:r>
      <w:fldSimple w:instr=" STYLEREF 1 \s ">
        <w:r w:rsidR="00121B4B">
          <w:rPr>
            <w:noProof/>
          </w:rPr>
          <w:t>5</w:t>
        </w:r>
      </w:fldSimple>
      <w:r w:rsidR="00E239FA">
        <w:t>.</w:t>
      </w:r>
      <w:fldSimple w:instr=" SEQ Abbildung \* ARABIC \s 1 ">
        <w:r w:rsidR="00121B4B">
          <w:rPr>
            <w:noProof/>
          </w:rPr>
          <w:t>3</w:t>
        </w:r>
      </w:fldSimple>
      <w:bookmarkEnd w:id="124"/>
      <w:r>
        <w:t xml:space="preserve">: Pegel des Control Pin bei </w:t>
      </w:r>
      <w:r w:rsidR="008A5181">
        <w:t>Ladestatus A</w:t>
      </w:r>
      <w:bookmarkEnd w:id="125"/>
    </w:p>
    <w:p w:rsidR="00B654D4" w:rsidRDefault="00440759" w:rsidP="00B654D4">
      <w:pPr>
        <w:keepNext/>
        <w:jc w:val="center"/>
      </w:pPr>
      <w:r>
        <w:rPr>
          <w:noProof/>
          <w:lang w:val="en-IN" w:eastAsia="en-IN"/>
        </w:rPr>
        <w:drawing>
          <wp:inline distT="0" distB="0" distL="0" distR="0" wp14:anchorId="61DA6840" wp14:editId="12DE50FF">
            <wp:extent cx="4951867" cy="3600000"/>
            <wp:effectExtent l="0" t="0" r="1270" b="635"/>
            <wp:docPr id="2074" name="Grafik 2074" descr="C:\Users\Melanie\Desktop\HSHN\_Projektarbeit\Bilder\MP\STATE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elanie\Desktop\HSHN\_Projektarbeit\Bilder\MP\STATE_B.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2072" t="7656" r="6353" b="10342"/>
                    <a:stretch/>
                  </pic:blipFill>
                  <pic:spPr bwMode="auto">
                    <a:xfrm>
                      <a:off x="0" y="0"/>
                      <a:ext cx="4951867"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pStyle w:val="Caption"/>
      </w:pPr>
      <w:bookmarkStart w:id="126" w:name="_Ref450289061"/>
      <w:bookmarkStart w:id="127" w:name="_Toc454570603"/>
      <w:r>
        <w:t xml:space="preserve">Abbildung </w:t>
      </w:r>
      <w:fldSimple w:instr=" STYLEREF 1 \s ">
        <w:r w:rsidR="00121B4B">
          <w:rPr>
            <w:noProof/>
          </w:rPr>
          <w:t>5</w:t>
        </w:r>
      </w:fldSimple>
      <w:r w:rsidR="00E239FA">
        <w:t>.</w:t>
      </w:r>
      <w:fldSimple w:instr=" SEQ Abbildung \* ARABIC \s 1 ">
        <w:r w:rsidR="00121B4B">
          <w:rPr>
            <w:noProof/>
          </w:rPr>
          <w:t>4</w:t>
        </w:r>
      </w:fldSimple>
      <w:bookmarkEnd w:id="126"/>
      <w:r>
        <w:t>: Pegel des Control Pin bei Ladestatus B</w:t>
      </w:r>
      <w:bookmarkEnd w:id="127"/>
    </w:p>
    <w:p w:rsidR="00B654D4" w:rsidRDefault="00440759" w:rsidP="00B654D4">
      <w:pPr>
        <w:pStyle w:val="Caption"/>
      </w:pPr>
      <w:r>
        <w:rPr>
          <w:noProof/>
          <w:lang w:val="en-IN" w:eastAsia="en-IN"/>
        </w:rPr>
        <w:lastRenderedPageBreak/>
        <w:drawing>
          <wp:inline distT="0" distB="0" distL="0" distR="0" wp14:anchorId="75D5EFC5" wp14:editId="2B5C4E0E">
            <wp:extent cx="4963975" cy="3600000"/>
            <wp:effectExtent l="0" t="0" r="8255" b="635"/>
            <wp:docPr id="2075" name="Grafik 2075" descr="C:\Users\Melanie\Desktop\HSHN\_Projektarbeit\Bilder\MP\STATE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elanie\Desktop\HSHN\_Projektarbeit\Bilder\MP\STATE_C.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2072" t="6975" r="5939" b="10853"/>
                    <a:stretch/>
                  </pic:blipFill>
                  <pic:spPr bwMode="auto">
                    <a:xfrm>
                      <a:off x="0" y="0"/>
                      <a:ext cx="4963975"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B654D4" w:rsidRDefault="00B654D4" w:rsidP="00B654D4">
      <w:pPr>
        <w:pStyle w:val="Caption"/>
      </w:pPr>
      <w:bookmarkStart w:id="128" w:name="_Ref450289064"/>
      <w:bookmarkStart w:id="129" w:name="_Toc454570604"/>
      <w:r>
        <w:t xml:space="preserve">Abbildung </w:t>
      </w:r>
      <w:fldSimple w:instr=" STYLEREF 1 \s ">
        <w:r w:rsidR="00121B4B">
          <w:rPr>
            <w:noProof/>
          </w:rPr>
          <w:t>5</w:t>
        </w:r>
      </w:fldSimple>
      <w:r w:rsidR="00E239FA">
        <w:t>.</w:t>
      </w:r>
      <w:fldSimple w:instr=" SEQ Abbildung \* ARABIC \s 1 ">
        <w:r w:rsidR="00121B4B">
          <w:rPr>
            <w:noProof/>
          </w:rPr>
          <w:t>5</w:t>
        </w:r>
      </w:fldSimple>
      <w:bookmarkEnd w:id="128"/>
      <w:r>
        <w:t>: Pegel des Control Pin bei Ladestatus C</w:t>
      </w:r>
      <w:bookmarkEnd w:id="129"/>
    </w:p>
    <w:p w:rsidR="00A77C8F" w:rsidRDefault="00A77C8F" w:rsidP="00A77C8F">
      <w:pPr>
        <w:keepNext/>
        <w:jc w:val="left"/>
      </w:pPr>
    </w:p>
    <w:p w:rsidR="00A77C8F" w:rsidRDefault="00A77C8F" w:rsidP="00A77C8F">
      <w:pPr>
        <w:keepNext/>
        <w:jc w:val="left"/>
      </w:pPr>
      <w:r>
        <w:t xml:space="preserve">Dabei zeigt </w:t>
      </w:r>
      <w:r>
        <w:fldChar w:fldCharType="begin"/>
      </w:r>
      <w:r>
        <w:instrText xml:space="preserve"> REF _Ref450289056 \h </w:instrText>
      </w:r>
      <w:r>
        <w:fldChar w:fldCharType="separate"/>
      </w:r>
      <w:r w:rsidR="00121B4B">
        <w:t xml:space="preserve">Abbildung </w:t>
      </w:r>
      <w:r w:rsidR="00121B4B">
        <w:rPr>
          <w:noProof/>
        </w:rPr>
        <w:t>5</w:t>
      </w:r>
      <w:r w:rsidR="00121B4B">
        <w:t>.</w:t>
      </w:r>
      <w:r w:rsidR="00121B4B">
        <w:rPr>
          <w:noProof/>
        </w:rPr>
        <w:t>3</w:t>
      </w:r>
      <w:r>
        <w:fldChar w:fldCharType="end"/>
      </w:r>
      <w:r w:rsidR="00133BB4">
        <w:t xml:space="preserve"> </w:t>
      </w:r>
      <w:r>
        <w:t xml:space="preserve">den Ladestatus A, welcher einen Pegel von ±12±1Volt hat. Laut IEC 61851 entspricht dies einem nicht verbundenen Elektrofahrzeug. Im gegebenen Fall jedoch können die </w:t>
      </w:r>
      <w:r w:rsidR="005434F5">
        <w:t>Widerst</w:t>
      </w:r>
      <w:r>
        <w:t>ände entsprechend gesetzt werden, sodass der gezeigte Pegel erreicht werden kann, während eine Verbindung zwischen CP, PP und PE der Boards besteht.</w:t>
      </w:r>
    </w:p>
    <w:p w:rsidR="002507BD" w:rsidRDefault="00A77C8F" w:rsidP="00A77C8F">
      <w:pPr>
        <w:keepNext/>
        <w:jc w:val="left"/>
      </w:pPr>
      <w:r>
        <w:t xml:space="preserve">In </w:t>
      </w:r>
      <w:r>
        <w:fldChar w:fldCharType="begin"/>
      </w:r>
      <w:r>
        <w:instrText xml:space="preserve"> REF _Ref450289061 \h </w:instrText>
      </w:r>
      <w:r>
        <w:fldChar w:fldCharType="separate"/>
      </w:r>
      <w:r w:rsidR="00121B4B">
        <w:t xml:space="preserve">Abbildung </w:t>
      </w:r>
      <w:r w:rsidR="00121B4B">
        <w:rPr>
          <w:noProof/>
        </w:rPr>
        <w:t>5</w:t>
      </w:r>
      <w:r w:rsidR="00121B4B">
        <w:t>.</w:t>
      </w:r>
      <w:r w:rsidR="00121B4B">
        <w:rPr>
          <w:noProof/>
        </w:rPr>
        <w:t>4</w:t>
      </w:r>
      <w:r>
        <w:fldChar w:fldCharType="end"/>
      </w:r>
      <w:r>
        <w:t xml:space="preserve"> wird der Pegel bei verbundenem, jedoch nicht Ladebereitem Elektrofahrzeug </w:t>
      </w:r>
      <w:r w:rsidR="002507BD">
        <w:t xml:space="preserve">dargestellt. </w:t>
      </w:r>
      <w:r>
        <w:t xml:space="preserve"> </w:t>
      </w:r>
      <w:r w:rsidR="002507BD">
        <w:t xml:space="preserve">Wie bereits in Kapitel </w:t>
      </w:r>
      <w:r w:rsidR="002507BD">
        <w:fldChar w:fldCharType="begin"/>
      </w:r>
      <w:r w:rsidR="002507BD">
        <w:instrText xml:space="preserve"> REF _Ref448342277 \r \h </w:instrText>
      </w:r>
      <w:r w:rsidR="002507BD">
        <w:fldChar w:fldCharType="separate"/>
      </w:r>
      <w:r w:rsidR="00121B4B">
        <w:t>2.2</w:t>
      </w:r>
      <w:r w:rsidR="002507BD">
        <w:fldChar w:fldCharType="end"/>
      </w:r>
      <w:r w:rsidR="002507BD">
        <w:t xml:space="preserve"> erwähnt, muss der negative Pegel -12±1V beibehalten, während im positiven Bereich bei dem vorliegenden Ladestatus B ein Bereich von 8±1V vorgegeben ist.</w:t>
      </w:r>
    </w:p>
    <w:p w:rsidR="003D1C21" w:rsidRDefault="00A77C8F" w:rsidP="002507BD">
      <w:pPr>
        <w:keepNext/>
        <w:jc w:val="left"/>
      </w:pPr>
      <w:r>
        <w:fldChar w:fldCharType="begin"/>
      </w:r>
      <w:r>
        <w:instrText xml:space="preserve"> REF _Ref450289064 \h </w:instrText>
      </w:r>
      <w:r>
        <w:fldChar w:fldCharType="separate"/>
      </w:r>
      <w:r w:rsidR="00121B4B">
        <w:t xml:space="preserve">Abbildung </w:t>
      </w:r>
      <w:r w:rsidR="00121B4B">
        <w:rPr>
          <w:noProof/>
        </w:rPr>
        <w:t>5</w:t>
      </w:r>
      <w:r w:rsidR="00121B4B">
        <w:t>.</w:t>
      </w:r>
      <w:r w:rsidR="00121B4B">
        <w:rPr>
          <w:noProof/>
        </w:rPr>
        <w:t>5</w:t>
      </w:r>
      <w:r>
        <w:fldChar w:fldCharType="end"/>
      </w:r>
      <w:r w:rsidR="002507BD">
        <w:t xml:space="preserve"> zeigt einen Grenzwert des Toleranzfeldes während des Ladestatus C, wodurch eine ladebereite Verbindung anzeigt wird. Das Toleranzfeld der Pegel ist mit min -12±1V und max. 6±1V angegeben, der positive Spitzenwert beträgt jedoch 7,08V.  Da der Messwert für keine weitere Berechnungen benötig wird lediglich eine Nachkommastelle zur Bestimmung des Pegels betrachtet. </w:t>
      </w:r>
    </w:p>
    <w:p w:rsidR="00FE0423" w:rsidRDefault="00FE0423">
      <w:pPr>
        <w:spacing w:line="276" w:lineRule="auto"/>
        <w:jc w:val="left"/>
        <w:rPr>
          <w:rFonts w:eastAsiaTheme="majorEastAsia" w:cstheme="majorBidi"/>
          <w:b/>
          <w:bCs/>
          <w:sz w:val="32"/>
          <w:szCs w:val="28"/>
        </w:rPr>
      </w:pPr>
      <w:bookmarkStart w:id="130" w:name="_Toc403035224"/>
      <w:bookmarkStart w:id="131" w:name="_Toc403389009"/>
      <w:bookmarkStart w:id="132" w:name="_Ref403391046"/>
      <w:bookmarkStart w:id="133" w:name="_Ref413366841"/>
      <w:r>
        <w:br w:type="page"/>
      </w:r>
    </w:p>
    <w:p w:rsidR="00463F59" w:rsidRDefault="00BC506B" w:rsidP="000F7C8F">
      <w:pPr>
        <w:pStyle w:val="Heading1"/>
      </w:pPr>
      <w:bookmarkStart w:id="134" w:name="_Ref446328613"/>
      <w:bookmarkStart w:id="135" w:name="_Toc476173447"/>
      <w:r w:rsidRPr="003D7313">
        <w:lastRenderedPageBreak/>
        <w:t>Zusammenfassung</w:t>
      </w:r>
      <w:bookmarkStart w:id="136" w:name="_Toc403035225"/>
      <w:bookmarkStart w:id="137" w:name="_Toc403389010"/>
      <w:bookmarkEnd w:id="130"/>
      <w:bookmarkEnd w:id="131"/>
      <w:bookmarkEnd w:id="132"/>
      <w:bookmarkEnd w:id="133"/>
      <w:r w:rsidR="00F90D8E">
        <w:t xml:space="preserve"> &amp; Ausblick</w:t>
      </w:r>
      <w:bookmarkEnd w:id="134"/>
      <w:bookmarkEnd w:id="135"/>
    </w:p>
    <w:p w:rsidR="000D6CA9" w:rsidRDefault="000D6CA9" w:rsidP="00C41DFA">
      <w:r>
        <w:t xml:space="preserve">Das resultierende Ergebnis der vorliegenden Projektarbeit ist ein Demonstrator der ISO/IEC 15118 in Hard- und Software. Dafür wurde eine entsprechende Hardware definiert und in Betrieb genommen und ein Kommunikationsstack auf Fahrzeug- und Ladesäulenseite aufgeteilt. Weiterhin ist ein wichtiger </w:t>
      </w:r>
      <w:r w:rsidR="008E1C58">
        <w:t>Bestandteil</w:t>
      </w:r>
      <w:r>
        <w:t xml:space="preserve"> der Aufbau des PWM-Signals sowie die </w:t>
      </w:r>
      <w:r w:rsidR="008E1C58">
        <w:t>Realisierung</w:t>
      </w:r>
      <w:r>
        <w:t xml:space="preserve"> der IP-basierten Kommunikation zwischen EV und EVSE.</w:t>
      </w:r>
    </w:p>
    <w:p w:rsidR="00DF6850" w:rsidRDefault="009B501D" w:rsidP="00DF6850">
      <w:r>
        <w:t>Im weiteren Verlauf wird im Umfang einer Studienarbeit der Aufbau einer „Wallbox“ realisiert.</w:t>
      </w:r>
      <w:r w:rsidR="00DF6850">
        <w:t xml:space="preserve"> Ein Ladegerät für Elektrofahrzeuge dieser Art ist im privaten Gebrauch verbreitet, da sie keine Bezahlmöglichkeit bietet </w:t>
      </w:r>
      <w:r w:rsidR="00DF6850">
        <w:fldChar w:fldCharType="begin"/>
      </w:r>
      <w:r w:rsidR="00DF6850">
        <w:instrText xml:space="preserve"> REF Wiki_wallbox \h </w:instrText>
      </w:r>
      <w:r w:rsidR="00DF6850">
        <w:fldChar w:fldCharType="separate"/>
      </w:r>
      <w:r w:rsidR="00121B4B" w:rsidRPr="00121B4B">
        <w:t>(Wiki_Wallbox, 2016)</w:t>
      </w:r>
      <w:r w:rsidR="00DF6850">
        <w:fldChar w:fldCharType="end"/>
      </w:r>
      <w:r w:rsidR="00DF6850">
        <w:t xml:space="preserve">. Weiterhin soll eine App mit dem Protokoll verbunden werden, sodass ein Starten des Kommunikationsprotokolls und die Definition der darin enthaltenen Parameter per Smartphone übertragen werden kann. </w:t>
      </w:r>
    </w:p>
    <w:p w:rsidR="00F90D8E" w:rsidRPr="00C41DFA" w:rsidRDefault="00F90D8E" w:rsidP="00C41DFA"/>
    <w:p w:rsidR="00FE0423" w:rsidRDefault="00FE0423">
      <w:pPr>
        <w:spacing w:line="276" w:lineRule="auto"/>
        <w:jc w:val="left"/>
        <w:rPr>
          <w:rFonts w:eastAsiaTheme="majorEastAsia" w:cstheme="majorBidi"/>
          <w:b/>
          <w:bCs/>
          <w:sz w:val="32"/>
          <w:szCs w:val="28"/>
        </w:rPr>
      </w:pPr>
      <w:bookmarkStart w:id="138" w:name="_Toc403035226"/>
      <w:bookmarkStart w:id="139" w:name="_Toc403389011"/>
      <w:bookmarkStart w:id="140" w:name="_Ref413366853"/>
      <w:bookmarkEnd w:id="136"/>
      <w:bookmarkEnd w:id="137"/>
      <w:r>
        <w:br w:type="page"/>
      </w:r>
    </w:p>
    <w:p w:rsidR="0045323B" w:rsidRDefault="00801793" w:rsidP="00801793">
      <w:pPr>
        <w:pStyle w:val="Heading1"/>
      </w:pPr>
      <w:bookmarkStart w:id="141" w:name="_Ref450304514"/>
      <w:bookmarkStart w:id="142" w:name="_Toc476173448"/>
      <w:bookmarkStart w:id="143" w:name="_Ref446328617"/>
      <w:r>
        <w:lastRenderedPageBreak/>
        <w:t>Anhang</w:t>
      </w:r>
      <w:bookmarkEnd w:id="141"/>
      <w:bookmarkEnd w:id="142"/>
    </w:p>
    <w:p w:rsidR="0045323B" w:rsidRDefault="0045323B" w:rsidP="001354FC">
      <w:pPr>
        <w:pStyle w:val="Heading2"/>
      </w:pPr>
      <w:bookmarkStart w:id="144" w:name="_Toc476173449"/>
      <w:r>
        <w:t>AC-Lade</w:t>
      </w:r>
      <w:r w:rsidR="002036E5">
        <w:t>ablauf</w:t>
      </w:r>
      <w:bookmarkEnd w:id="144"/>
    </w:p>
    <w:p w:rsidR="0045323B" w:rsidRDefault="00D078B8" w:rsidP="00CA6611">
      <w:pPr>
        <w:pStyle w:val="Bilder"/>
        <w:spacing w:after="0"/>
      </w:pPr>
      <w:r>
        <w:pict>
          <v:shape id="_x0000_i1025" type="#_x0000_t75" style="width:424.4pt;height:592.7pt">
            <v:imagedata r:id="rId75" o:title="0001" croptop="5825f" cropbottom="9003f" cropleft="8864f" cropright="4963f"/>
          </v:shape>
        </w:pict>
      </w:r>
    </w:p>
    <w:p w:rsidR="0045323B" w:rsidRDefault="0045323B" w:rsidP="0045323B">
      <w:pPr>
        <w:pStyle w:val="Caption"/>
      </w:pPr>
      <w:bookmarkStart w:id="145" w:name="_Ref447825795"/>
      <w:bookmarkStart w:id="146" w:name="_Toc454570605"/>
      <w:r>
        <w:t xml:space="preserve">Abbildung </w:t>
      </w:r>
      <w:fldSimple w:instr=" STYLEREF 1 \s ">
        <w:r w:rsidR="00121B4B">
          <w:rPr>
            <w:noProof/>
          </w:rPr>
          <w:t>7</w:t>
        </w:r>
      </w:fldSimple>
      <w:r w:rsidR="00E239FA">
        <w:t>.</w:t>
      </w:r>
      <w:fldSimple w:instr=" SEQ Abbildung \* ARABIC \s 1 ">
        <w:r w:rsidR="00121B4B">
          <w:rPr>
            <w:noProof/>
          </w:rPr>
          <w:t>1</w:t>
        </w:r>
      </w:fldSimple>
      <w:bookmarkEnd w:id="145"/>
      <w:r>
        <w:t>: Nachrichtenübersicht für AC-Ladezyklus (1 von 2)</w:t>
      </w:r>
      <w:bookmarkEnd w:id="146"/>
    </w:p>
    <w:p w:rsidR="00CA6611" w:rsidRPr="00CA6611" w:rsidRDefault="00CA6611" w:rsidP="00CA6611"/>
    <w:p w:rsidR="0045323B" w:rsidRDefault="00D078B8" w:rsidP="00CA6611">
      <w:pPr>
        <w:pStyle w:val="Bilder"/>
      </w:pPr>
      <w:r>
        <w:lastRenderedPageBreak/>
        <w:pict>
          <v:shape id="_x0000_i1026" type="#_x0000_t75" style="width:424.4pt;height:449.55pt">
            <v:imagedata r:id="rId76" o:title="0002" croptop="5715f" cropbottom="18336f" cropleft="3558f" cropright="6679f"/>
          </v:shape>
        </w:pict>
      </w:r>
    </w:p>
    <w:p w:rsidR="0045323B" w:rsidRDefault="0045323B" w:rsidP="0045323B">
      <w:pPr>
        <w:pStyle w:val="Caption"/>
      </w:pPr>
      <w:bookmarkStart w:id="147" w:name="_Ref447825796"/>
      <w:bookmarkStart w:id="148" w:name="_Toc454570606"/>
      <w:r>
        <w:t xml:space="preserve">Abbildung </w:t>
      </w:r>
      <w:fldSimple w:instr=" STYLEREF 1 \s ">
        <w:r w:rsidR="00121B4B">
          <w:rPr>
            <w:noProof/>
          </w:rPr>
          <w:t>7</w:t>
        </w:r>
      </w:fldSimple>
      <w:r w:rsidR="00E239FA">
        <w:t>.</w:t>
      </w:r>
      <w:fldSimple w:instr=" SEQ Abbildung \* ARABIC \s 1 ">
        <w:r w:rsidR="00121B4B">
          <w:rPr>
            <w:noProof/>
          </w:rPr>
          <w:t>2</w:t>
        </w:r>
      </w:fldSimple>
      <w:bookmarkEnd w:id="147"/>
      <w:r>
        <w:t>:</w:t>
      </w:r>
      <w:r w:rsidRPr="00713AD4">
        <w:t>Nachricht</w:t>
      </w:r>
      <w:r>
        <w:t>enübersicht für AC-Ladezyklus (2</w:t>
      </w:r>
      <w:r w:rsidRPr="00713AD4">
        <w:t xml:space="preserve"> von 2)</w:t>
      </w:r>
      <w:bookmarkEnd w:id="148"/>
    </w:p>
    <w:p w:rsidR="00CA6611" w:rsidRPr="00CA6611" w:rsidRDefault="00CA6611" w:rsidP="00CA6611"/>
    <w:p w:rsidR="00CA6611" w:rsidRDefault="002036E5" w:rsidP="001354FC">
      <w:pPr>
        <w:pStyle w:val="Heading2"/>
      </w:pPr>
      <w:bookmarkStart w:id="149" w:name="_Toc476173450"/>
      <w:r>
        <w:lastRenderedPageBreak/>
        <w:t>DC-Ladeablauf</w:t>
      </w:r>
      <w:bookmarkEnd w:id="149"/>
    </w:p>
    <w:p w:rsidR="0045323B" w:rsidRDefault="00D078B8" w:rsidP="00CA6611">
      <w:pPr>
        <w:pStyle w:val="Bilder"/>
        <w:spacing w:after="0"/>
      </w:pPr>
      <w:r>
        <w:pict>
          <v:shape id="_x0000_i1027" type="#_x0000_t75" style="width:365.45pt;height:648.25pt">
            <v:imagedata r:id="rId77" o:title="0003" croptop="5715f" cropbottom="7568f" cropleft="10706f" cropright="14919f"/>
          </v:shape>
        </w:pict>
      </w:r>
    </w:p>
    <w:p w:rsidR="0045323B" w:rsidRDefault="0045323B" w:rsidP="00CA6611">
      <w:pPr>
        <w:pStyle w:val="Caption"/>
        <w:spacing w:before="0"/>
      </w:pPr>
      <w:bookmarkStart w:id="150" w:name="_Ref447825797"/>
      <w:bookmarkStart w:id="151" w:name="_Toc454570607"/>
      <w:r>
        <w:t xml:space="preserve">Abbildung </w:t>
      </w:r>
      <w:fldSimple w:instr=" STYLEREF 1 \s ">
        <w:r w:rsidR="00121B4B">
          <w:rPr>
            <w:noProof/>
          </w:rPr>
          <w:t>7</w:t>
        </w:r>
      </w:fldSimple>
      <w:r w:rsidR="00E239FA">
        <w:t>.</w:t>
      </w:r>
      <w:fldSimple w:instr=" SEQ Abbildung \* ARABIC \s 1 ">
        <w:r w:rsidR="00121B4B">
          <w:rPr>
            <w:noProof/>
          </w:rPr>
          <w:t>3</w:t>
        </w:r>
      </w:fldSimple>
      <w:bookmarkEnd w:id="150"/>
      <w:r>
        <w:t>:Nachrichtenübersicht für D</w:t>
      </w:r>
      <w:r w:rsidRPr="006E04E5">
        <w:t>C-Ladezyklus (1 von 2)</w:t>
      </w:r>
      <w:bookmarkEnd w:id="151"/>
    </w:p>
    <w:p w:rsidR="00CA6611" w:rsidRPr="00CA6611" w:rsidRDefault="00CA6611" w:rsidP="00CA6611"/>
    <w:p w:rsidR="0045323B" w:rsidRDefault="00D078B8" w:rsidP="00CA6611">
      <w:pPr>
        <w:pStyle w:val="Bilder"/>
      </w:pPr>
      <w:r>
        <w:lastRenderedPageBreak/>
        <w:pict>
          <v:shape id="_x0000_i1028" type="#_x0000_t75" style="width:384.5pt;height:551.45pt">
            <v:imagedata r:id="rId78" o:title="0004" croptop="6046f" cropbottom="9003f" cropleft="9613f" cropright="6523f"/>
          </v:shape>
        </w:pict>
      </w:r>
    </w:p>
    <w:p w:rsidR="00801793" w:rsidRPr="00801793" w:rsidRDefault="0045323B" w:rsidP="0045323B">
      <w:pPr>
        <w:pStyle w:val="Caption"/>
      </w:pPr>
      <w:bookmarkStart w:id="152" w:name="_Ref447825798"/>
      <w:bookmarkStart w:id="153" w:name="_Toc454570608"/>
      <w:r>
        <w:t xml:space="preserve">Abbildung </w:t>
      </w:r>
      <w:fldSimple w:instr=" STYLEREF 1 \s ">
        <w:r w:rsidR="00121B4B">
          <w:rPr>
            <w:noProof/>
          </w:rPr>
          <w:t>7</w:t>
        </w:r>
      </w:fldSimple>
      <w:r w:rsidR="00E239FA">
        <w:t>.</w:t>
      </w:r>
      <w:fldSimple w:instr=" SEQ Abbildung \* ARABIC \s 1 ">
        <w:r w:rsidR="00121B4B">
          <w:rPr>
            <w:noProof/>
          </w:rPr>
          <w:t>4</w:t>
        </w:r>
      </w:fldSimple>
      <w:bookmarkEnd w:id="152"/>
      <w:r>
        <w:t xml:space="preserve">: </w:t>
      </w:r>
      <w:r w:rsidRPr="001224EE">
        <w:t>Nachricht</w:t>
      </w:r>
      <w:r>
        <w:t>enübersicht für DC-Ladezyklus (2</w:t>
      </w:r>
      <w:r w:rsidRPr="001224EE">
        <w:t xml:space="preserve"> von 2)</w:t>
      </w:r>
      <w:bookmarkEnd w:id="153"/>
    </w:p>
    <w:p w:rsidR="0060791B" w:rsidRDefault="0045323B" w:rsidP="001354FC">
      <w:pPr>
        <w:pStyle w:val="Heading2"/>
      </w:pPr>
      <w:r>
        <w:br w:type="page"/>
      </w:r>
      <w:bookmarkStart w:id="154" w:name="_Toc476173451"/>
      <w:r w:rsidR="0060791B">
        <w:lastRenderedPageBreak/>
        <w:t>Programmablaufpläne der Ladesäule</w:t>
      </w:r>
      <w:bookmarkEnd w:id="154"/>
    </w:p>
    <w:p w:rsidR="00631FCF" w:rsidRDefault="00631FCF" w:rsidP="00631FCF">
      <w:pPr>
        <w:keepNext/>
        <w:jc w:val="center"/>
      </w:pPr>
      <w:r w:rsidRPr="00394028">
        <w:rPr>
          <w:noProof/>
          <w:lang w:val="en-IN" w:eastAsia="en-IN"/>
        </w:rPr>
        <w:drawing>
          <wp:inline distT="0" distB="0" distL="0" distR="0" wp14:anchorId="0F2B41BC" wp14:editId="09858A30">
            <wp:extent cx="3820489" cy="814387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28957" cy="8161926"/>
                    </a:xfrm>
                    <a:prstGeom prst="rect">
                      <a:avLst/>
                    </a:prstGeom>
                    <a:noFill/>
                    <a:ln>
                      <a:noFill/>
                    </a:ln>
                  </pic:spPr>
                </pic:pic>
              </a:graphicData>
            </a:graphic>
          </wp:inline>
        </w:drawing>
      </w:r>
    </w:p>
    <w:p w:rsidR="00631FCF" w:rsidRDefault="00631FCF" w:rsidP="00631FCF">
      <w:pPr>
        <w:pStyle w:val="Caption"/>
        <w:rPr>
          <w:lang w:val="en-GB"/>
        </w:rPr>
      </w:pPr>
      <w:bookmarkStart w:id="155" w:name="_Ref450262639"/>
      <w:bookmarkStart w:id="156" w:name="_Toc454570609"/>
      <w:r>
        <w:t xml:space="preserve">Abbildung </w:t>
      </w:r>
      <w:fldSimple w:instr=" STYLEREF 1 \s ">
        <w:r w:rsidR="00121B4B">
          <w:rPr>
            <w:noProof/>
          </w:rPr>
          <w:t>7</w:t>
        </w:r>
      </w:fldSimple>
      <w:r w:rsidR="00E239FA">
        <w:t>.</w:t>
      </w:r>
      <w:fldSimple w:instr=" SEQ Abbildung \* ARABIC \s 1 ">
        <w:r w:rsidR="00121B4B">
          <w:rPr>
            <w:noProof/>
          </w:rPr>
          <w:t>5</w:t>
        </w:r>
      </w:fldSimple>
      <w:bookmarkEnd w:id="155"/>
      <w:r>
        <w:t>: Programmablaufplan der Ladesäulenseite</w:t>
      </w:r>
      <w:bookmarkEnd w:id="156"/>
    </w:p>
    <w:p w:rsidR="00631FCF" w:rsidRPr="00C4162B" w:rsidRDefault="00631FCF" w:rsidP="00631FCF">
      <w:pPr>
        <w:rPr>
          <w:lang w:val="en-GB"/>
        </w:rPr>
      </w:pPr>
      <w:r>
        <w:rPr>
          <w:noProof/>
          <w:lang w:val="en-IN" w:eastAsia="en-IN"/>
        </w:rPr>
        <w:lastRenderedPageBreak/>
        <mc:AlternateContent>
          <mc:Choice Requires="wps">
            <w:drawing>
              <wp:anchor distT="0" distB="0" distL="114300" distR="114300" simplePos="0" relativeHeight="251665408" behindDoc="0" locked="0" layoutInCell="1" allowOverlap="1" wp14:anchorId="63131273" wp14:editId="6DB7BCC3">
                <wp:simplePos x="0" y="0"/>
                <wp:positionH relativeFrom="column">
                  <wp:posOffset>-245110</wp:posOffset>
                </wp:positionH>
                <wp:positionV relativeFrom="paragraph">
                  <wp:posOffset>8481695</wp:posOffset>
                </wp:positionV>
                <wp:extent cx="6242685" cy="635"/>
                <wp:effectExtent l="0" t="0" r="0" b="0"/>
                <wp:wrapSquare wrapText="bothSides"/>
                <wp:docPr id="30" name="Textfeld 30"/>
                <wp:cNvGraphicFramePr/>
                <a:graphic xmlns:a="http://schemas.openxmlformats.org/drawingml/2006/main">
                  <a:graphicData uri="http://schemas.microsoft.com/office/word/2010/wordprocessingShape">
                    <wps:wsp>
                      <wps:cNvSpPr txBox="1"/>
                      <wps:spPr>
                        <a:xfrm>
                          <a:off x="0" y="0"/>
                          <a:ext cx="6242685" cy="635"/>
                        </a:xfrm>
                        <a:prstGeom prst="rect">
                          <a:avLst/>
                        </a:prstGeom>
                        <a:solidFill>
                          <a:prstClr val="white"/>
                        </a:solidFill>
                        <a:ln>
                          <a:noFill/>
                        </a:ln>
                        <a:effectLst/>
                      </wps:spPr>
                      <wps:txbx>
                        <w:txbxContent>
                          <w:p w:rsidR="00D078B8" w:rsidRPr="0073265B" w:rsidRDefault="00D078B8" w:rsidP="00631FCF">
                            <w:pPr>
                              <w:pStyle w:val="Caption"/>
                              <w:rPr>
                                <w:noProof/>
                                <w:sz w:val="24"/>
                                <w:szCs w:val="24"/>
                              </w:rPr>
                            </w:pPr>
                            <w:bookmarkStart w:id="157" w:name="_Toc454570610"/>
                            <w:r>
                              <w:t xml:space="preserve">Abbildung </w:t>
                            </w:r>
                            <w:fldSimple w:instr=" STYLEREF 1 \s ">
                              <w:r>
                                <w:rPr>
                                  <w:noProof/>
                                </w:rPr>
                                <w:t>7</w:t>
                              </w:r>
                            </w:fldSimple>
                            <w:r>
                              <w:t>.</w:t>
                            </w:r>
                            <w:fldSimple w:instr=" SEQ Abbildung \* ARABIC \s 1 ">
                              <w:r>
                                <w:rPr>
                                  <w:noProof/>
                                </w:rPr>
                                <w:t>6</w:t>
                              </w:r>
                            </w:fldSimple>
                            <w:r>
                              <w:t xml:space="preserve">: </w:t>
                            </w:r>
                            <w:r w:rsidRPr="00D82457">
                              <w:t>Programm</w:t>
                            </w:r>
                            <w:r>
                              <w:t>ablaufplan des Funktionsaufrufs State B1 Kommunikatio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31273" id="Textfeld 30" o:spid="_x0000_s1075" type="#_x0000_t202" style="position:absolute;left:0;text-align:left;margin-left:-19.3pt;margin-top:667.85pt;width:491.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" stroked="f">
                <v:textbox style="mso-fit-shape-to-text:t" inset="0,0,0,0">
                  <w:txbxContent>
                    <w:p w:rsidR="00D078B8" w:rsidRPr="0073265B" w:rsidRDefault="00D078B8" w:rsidP="00631FCF">
                      <w:pPr>
                        <w:pStyle w:val="Caption"/>
                        <w:rPr>
                          <w:noProof/>
                          <w:sz w:val="24"/>
                          <w:szCs w:val="24"/>
                        </w:rPr>
                      </w:pPr>
                      <w:bookmarkStart w:id="158" w:name="_Toc454570610"/>
                      <w:r>
                        <w:t xml:space="preserve">Abbildung </w:t>
                      </w:r>
                      <w:fldSimple w:instr=" STYLEREF 1 \s ">
                        <w:r>
                          <w:rPr>
                            <w:noProof/>
                          </w:rPr>
                          <w:t>7</w:t>
                        </w:r>
                      </w:fldSimple>
                      <w:r>
                        <w:t>.</w:t>
                      </w:r>
                      <w:fldSimple w:instr=" SEQ Abbildung \* ARABIC \s 1 ">
                        <w:r>
                          <w:rPr>
                            <w:noProof/>
                          </w:rPr>
                          <w:t>6</w:t>
                        </w:r>
                      </w:fldSimple>
                      <w:r>
                        <w:t xml:space="preserve">: </w:t>
                      </w:r>
                      <w:r w:rsidRPr="00D82457">
                        <w:t>Programm</w:t>
                      </w:r>
                      <w:r>
                        <w:t>ablaufplan des Funktionsaufrufs State B1 Kommunikation</w:t>
                      </w:r>
                      <w:bookmarkEnd w:id="158"/>
                    </w:p>
                  </w:txbxContent>
                </v:textbox>
                <w10:wrap type="square"/>
              </v:shape>
            </w:pict>
          </mc:Fallback>
        </mc:AlternateContent>
      </w:r>
      <w:r w:rsidRPr="00394028">
        <w:rPr>
          <w:noProof/>
          <w:lang w:val="en-IN" w:eastAsia="en-IN"/>
        </w:rPr>
        <w:drawing>
          <wp:anchor distT="0" distB="0" distL="114300" distR="114300" simplePos="0" relativeHeight="251661312" behindDoc="0" locked="0" layoutInCell="1" allowOverlap="1" wp14:anchorId="3CD16FC3" wp14:editId="49B96D79">
            <wp:simplePos x="0" y="0"/>
            <wp:positionH relativeFrom="column">
              <wp:posOffset>-245110</wp:posOffset>
            </wp:positionH>
            <wp:positionV relativeFrom="paragraph">
              <wp:posOffset>331470</wp:posOffset>
            </wp:positionV>
            <wp:extent cx="6242685" cy="8093075"/>
            <wp:effectExtent l="0" t="0" r="5715" b="317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42685" cy="8093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1FCF" w:rsidRDefault="00631FCF" w:rsidP="00631FCF"/>
    <w:p w:rsidR="00631FCF" w:rsidRDefault="00631FCF" w:rsidP="00631FCF">
      <w:r>
        <w:rPr>
          <w:noProof/>
          <w:lang w:val="en-IN" w:eastAsia="en-IN"/>
        </w:rPr>
        <mc:AlternateContent>
          <mc:Choice Requires="wps">
            <w:drawing>
              <wp:anchor distT="0" distB="0" distL="114300" distR="114300" simplePos="0" relativeHeight="251666432" behindDoc="0" locked="0" layoutInCell="1" allowOverlap="1" wp14:anchorId="69A9886E" wp14:editId="27E3DD1F">
                <wp:simplePos x="0" y="0"/>
                <wp:positionH relativeFrom="column">
                  <wp:posOffset>-65405</wp:posOffset>
                </wp:positionH>
                <wp:positionV relativeFrom="paragraph">
                  <wp:posOffset>-332740</wp:posOffset>
                </wp:positionV>
                <wp:extent cx="6152515" cy="63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6152515" cy="635"/>
                        </a:xfrm>
                        <a:prstGeom prst="rect">
                          <a:avLst/>
                        </a:prstGeom>
                        <a:solidFill>
                          <a:prstClr val="white"/>
                        </a:solidFill>
                        <a:ln>
                          <a:noFill/>
                        </a:ln>
                        <a:effectLst/>
                      </wps:spPr>
                      <wps:txbx>
                        <w:txbxContent>
                          <w:p w:rsidR="00D078B8" w:rsidRPr="00643DE6" w:rsidRDefault="00D078B8" w:rsidP="00631FCF">
                            <w:pPr>
                              <w:pStyle w:val="Caption"/>
                              <w:rPr>
                                <w:noProof/>
                                <w:sz w:val="24"/>
                                <w:szCs w:val="24"/>
                              </w:rPr>
                            </w:pPr>
                            <w:bookmarkStart w:id="159" w:name="_Toc454570611"/>
                            <w:r>
                              <w:t xml:space="preserve">Abbildung </w:t>
                            </w:r>
                            <w:fldSimple w:instr=" STYLEREF 1 \s ">
                              <w:r>
                                <w:rPr>
                                  <w:noProof/>
                                </w:rPr>
                                <w:t>7</w:t>
                              </w:r>
                            </w:fldSimple>
                            <w:r>
                              <w:t>.</w:t>
                            </w:r>
                            <w:fldSimple w:instr=" SEQ Abbildung \* ARABIC \s 1 ">
                              <w:r>
                                <w:rPr>
                                  <w:noProof/>
                                </w:rPr>
                                <w:t>7</w:t>
                              </w:r>
                            </w:fldSimple>
                            <w:r w:rsidRPr="00F13C89">
                              <w:t xml:space="preserve">: Programmablaufplan des Funktionsaufrufs State </w:t>
                            </w:r>
                            <w:r>
                              <w:t>C</w:t>
                            </w:r>
                            <w:r w:rsidRPr="00F13C89">
                              <w:t xml:space="preserve"> Kommunikation</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9886E" id="Textfeld 31" o:spid="_x0000_s1076" type="#_x0000_t202" style="position:absolute;left:0;text-align:left;margin-left:-5.15pt;margin-top:-26.2pt;width:484.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" stroked="f">
                <v:textbox style="mso-fit-shape-to-text:t" inset="0,0,0,0">
                  <w:txbxContent>
                    <w:p w:rsidR="00D078B8" w:rsidRPr="00643DE6" w:rsidRDefault="00D078B8" w:rsidP="00631FCF">
                      <w:pPr>
                        <w:pStyle w:val="Caption"/>
                        <w:rPr>
                          <w:noProof/>
                          <w:sz w:val="24"/>
                          <w:szCs w:val="24"/>
                        </w:rPr>
                      </w:pPr>
                      <w:bookmarkStart w:id="160" w:name="_Toc454570611"/>
                      <w:r>
                        <w:t xml:space="preserve">Abbildung </w:t>
                      </w:r>
                      <w:fldSimple w:instr=" STYLEREF 1 \s ">
                        <w:r>
                          <w:rPr>
                            <w:noProof/>
                          </w:rPr>
                          <w:t>7</w:t>
                        </w:r>
                      </w:fldSimple>
                      <w:r>
                        <w:t>.</w:t>
                      </w:r>
                      <w:fldSimple w:instr=" SEQ Abbildung \* ARABIC \s 1 ">
                        <w:r>
                          <w:rPr>
                            <w:noProof/>
                          </w:rPr>
                          <w:t>7</w:t>
                        </w:r>
                      </w:fldSimple>
                      <w:r w:rsidRPr="00F13C89">
                        <w:t xml:space="preserve">: Programmablaufplan des Funktionsaufrufs State </w:t>
                      </w:r>
                      <w:r>
                        <w:t>C</w:t>
                      </w:r>
                      <w:r w:rsidRPr="00F13C89">
                        <w:t xml:space="preserve"> Kommunikation</w:t>
                      </w:r>
                      <w:bookmarkEnd w:id="160"/>
                    </w:p>
                  </w:txbxContent>
                </v:textbox>
              </v:shape>
            </w:pict>
          </mc:Fallback>
        </mc:AlternateContent>
      </w:r>
      <w:r w:rsidRPr="00394028">
        <w:rPr>
          <w:noProof/>
          <w:lang w:val="en-IN" w:eastAsia="en-IN"/>
        </w:rPr>
        <w:drawing>
          <wp:anchor distT="0" distB="0" distL="114300" distR="114300" simplePos="0" relativeHeight="251662336" behindDoc="0" locked="0" layoutInCell="1" allowOverlap="1" wp14:anchorId="6BA6BD15" wp14:editId="76B0D220">
            <wp:simplePos x="0" y="0"/>
            <wp:positionH relativeFrom="margin">
              <wp:posOffset>-65405</wp:posOffset>
            </wp:positionH>
            <wp:positionV relativeFrom="margin">
              <wp:posOffset>196850</wp:posOffset>
            </wp:positionV>
            <wp:extent cx="6152515" cy="8215630"/>
            <wp:effectExtent l="0" t="0" r="635"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52515" cy="82156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1FCF" w:rsidRDefault="00631FCF" w:rsidP="00631FCF"/>
    <w:p w:rsidR="00631FCF" w:rsidRDefault="00631FCF" w:rsidP="00631FCF">
      <w:pPr>
        <w:keepNext/>
      </w:pPr>
      <w:r w:rsidRPr="00394028">
        <w:rPr>
          <w:noProof/>
          <w:lang w:val="en-IN" w:eastAsia="en-IN"/>
        </w:rPr>
        <w:drawing>
          <wp:inline distT="0" distB="0" distL="0" distR="0" wp14:anchorId="787A0D6F" wp14:editId="7D62463E">
            <wp:extent cx="5760720" cy="3935834"/>
            <wp:effectExtent l="0" t="0" r="0" b="762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60720" cy="3935834"/>
                    </a:xfrm>
                    <a:prstGeom prst="rect">
                      <a:avLst/>
                    </a:prstGeom>
                    <a:noFill/>
                    <a:ln>
                      <a:noFill/>
                    </a:ln>
                  </pic:spPr>
                </pic:pic>
              </a:graphicData>
            </a:graphic>
          </wp:inline>
        </w:drawing>
      </w:r>
    </w:p>
    <w:p w:rsidR="00631FCF" w:rsidRDefault="00631FCF" w:rsidP="00631FCF">
      <w:pPr>
        <w:pStyle w:val="Caption"/>
      </w:pPr>
      <w:bookmarkStart w:id="161" w:name="_Toc454570612"/>
      <w:r>
        <w:t xml:space="preserve">Abbildung </w:t>
      </w:r>
      <w:fldSimple w:instr=" STYLEREF 1 \s ">
        <w:r w:rsidR="00121B4B">
          <w:rPr>
            <w:noProof/>
          </w:rPr>
          <w:t>7</w:t>
        </w:r>
      </w:fldSimple>
      <w:r w:rsidR="00E239FA">
        <w:t>.</w:t>
      </w:r>
      <w:fldSimple w:instr=" SEQ Abbildung \* ARABIC \s 1 ">
        <w:r w:rsidR="00121B4B">
          <w:rPr>
            <w:noProof/>
          </w:rPr>
          <w:t>8</w:t>
        </w:r>
      </w:fldSimple>
      <w:r>
        <w:t>:</w:t>
      </w:r>
      <w:r w:rsidRPr="00B8422C">
        <w:t xml:space="preserve"> Programmablaufplan des Funktionsaufrufs State B</w:t>
      </w:r>
      <w:r>
        <w:t>2</w:t>
      </w:r>
      <w:r w:rsidRPr="00B8422C">
        <w:t xml:space="preserve"> </w:t>
      </w:r>
      <w:r w:rsidR="006F42FC" w:rsidRPr="00B8422C">
        <w:t>Kommunikation</w:t>
      </w:r>
      <w:bookmarkEnd w:id="161"/>
    </w:p>
    <w:p w:rsidR="00631FCF" w:rsidRDefault="00631FCF" w:rsidP="00631FCF"/>
    <w:p w:rsidR="00631FCF" w:rsidRDefault="00631FCF" w:rsidP="00631FCF">
      <w:pPr>
        <w:spacing w:line="276" w:lineRule="auto"/>
        <w:jc w:val="left"/>
      </w:pPr>
      <w:r>
        <w:br w:type="page"/>
      </w:r>
    </w:p>
    <w:p w:rsidR="006F0EAC" w:rsidRDefault="006F0EAC" w:rsidP="001354FC">
      <w:pPr>
        <w:pStyle w:val="Heading2"/>
      </w:pPr>
      <w:bookmarkStart w:id="162" w:name="_Toc476173452"/>
      <w:r>
        <w:lastRenderedPageBreak/>
        <w:t>Programmablaufpläne des Elektrofahrzeugs</w:t>
      </w:r>
      <w:bookmarkEnd w:id="162"/>
    </w:p>
    <w:p w:rsidR="00631FCF" w:rsidRDefault="006F0EAC" w:rsidP="006F0EAC">
      <w:pPr>
        <w:jc w:val="center"/>
      </w:pPr>
      <w:r>
        <w:rPr>
          <w:noProof/>
          <w:lang w:val="en-IN" w:eastAsia="en-IN"/>
        </w:rPr>
        <mc:AlternateContent>
          <mc:Choice Requires="wps">
            <w:drawing>
              <wp:anchor distT="0" distB="0" distL="114300" distR="114300" simplePos="0" relativeHeight="251660288" behindDoc="0" locked="0" layoutInCell="1" allowOverlap="1" wp14:anchorId="3E2DC085" wp14:editId="7C3F7BDD">
                <wp:simplePos x="0" y="0"/>
                <wp:positionH relativeFrom="margin">
                  <wp:align>center</wp:align>
                </wp:positionH>
                <wp:positionV relativeFrom="paragraph">
                  <wp:posOffset>8277951</wp:posOffset>
                </wp:positionV>
                <wp:extent cx="3714750" cy="635"/>
                <wp:effectExtent l="0" t="0" r="0" b="15875"/>
                <wp:wrapNone/>
                <wp:docPr id="2048" name="Textfeld 2048"/>
                <wp:cNvGraphicFramePr/>
                <a:graphic xmlns:a="http://schemas.openxmlformats.org/drawingml/2006/main">
                  <a:graphicData uri="http://schemas.microsoft.com/office/word/2010/wordprocessingShape">
                    <wps:wsp>
                      <wps:cNvSpPr txBox="1"/>
                      <wps:spPr>
                        <a:xfrm>
                          <a:off x="0" y="0"/>
                          <a:ext cx="3714750" cy="635"/>
                        </a:xfrm>
                        <a:prstGeom prst="rect">
                          <a:avLst/>
                        </a:prstGeom>
                        <a:noFill/>
                        <a:ln>
                          <a:noFill/>
                        </a:ln>
                        <a:effectLst/>
                      </wps:spPr>
                      <wps:txbx>
                        <w:txbxContent>
                          <w:p w:rsidR="00D078B8" w:rsidRPr="00986434" w:rsidRDefault="00D078B8" w:rsidP="00631FCF">
                            <w:pPr>
                              <w:pStyle w:val="Caption"/>
                              <w:rPr>
                                <w:noProof/>
                                <w:sz w:val="24"/>
                                <w:szCs w:val="24"/>
                              </w:rPr>
                            </w:pPr>
                            <w:bookmarkStart w:id="163" w:name="_Ref450261841"/>
                            <w:bookmarkStart w:id="164" w:name="_Toc454570613"/>
                            <w:r>
                              <w:t xml:space="preserve">Abbildung </w:t>
                            </w:r>
                            <w:fldSimple w:instr=" STYLEREF 1 \s ">
                              <w:r>
                                <w:rPr>
                                  <w:noProof/>
                                </w:rPr>
                                <w:t>7</w:t>
                              </w:r>
                            </w:fldSimple>
                            <w:r>
                              <w:t>.</w:t>
                            </w:r>
                            <w:fldSimple w:instr=" SEQ Abbildung \* ARABIC \s 1 ">
                              <w:r>
                                <w:rPr>
                                  <w:noProof/>
                                </w:rPr>
                                <w:t>9</w:t>
                              </w:r>
                            </w:fldSimple>
                            <w:bookmarkEnd w:id="163"/>
                            <w:r>
                              <w:t>: Programmablaufplan des Elektrofahrzeugs (Teil 1)</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DC085" id="Textfeld 2048" o:spid="_x0000_s1077" type="#_x0000_t202" style="position:absolute;left:0;text-align:left;margin-left:0;margin-top:651.8pt;width:292.5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" filled="f" stroked="f">
                <v:textbox style="mso-fit-shape-to-text:t" inset="0,0,0,0">
                  <w:txbxContent>
                    <w:p w:rsidR="00D078B8" w:rsidRPr="00986434" w:rsidRDefault="00D078B8" w:rsidP="00631FCF">
                      <w:pPr>
                        <w:pStyle w:val="Caption"/>
                        <w:rPr>
                          <w:noProof/>
                          <w:sz w:val="24"/>
                          <w:szCs w:val="24"/>
                        </w:rPr>
                      </w:pPr>
                      <w:bookmarkStart w:id="165" w:name="_Ref450261841"/>
                      <w:bookmarkStart w:id="166" w:name="_Toc454570613"/>
                      <w:r>
                        <w:t xml:space="preserve">Abbildung </w:t>
                      </w:r>
                      <w:fldSimple w:instr=" STYLEREF 1 \s ">
                        <w:r>
                          <w:rPr>
                            <w:noProof/>
                          </w:rPr>
                          <w:t>7</w:t>
                        </w:r>
                      </w:fldSimple>
                      <w:r>
                        <w:t>.</w:t>
                      </w:r>
                      <w:fldSimple w:instr=" SEQ Abbildung \* ARABIC \s 1 ">
                        <w:r>
                          <w:rPr>
                            <w:noProof/>
                          </w:rPr>
                          <w:t>9</w:t>
                        </w:r>
                      </w:fldSimple>
                      <w:bookmarkEnd w:id="165"/>
                      <w:r>
                        <w:t>: Programmablaufplan des Elektrofahrzeugs (Teil 1)</w:t>
                      </w:r>
                      <w:bookmarkEnd w:id="166"/>
                    </w:p>
                  </w:txbxContent>
                </v:textbox>
                <w10:wrap anchorx="margin"/>
              </v:shape>
            </w:pict>
          </mc:Fallback>
        </mc:AlternateContent>
      </w:r>
      <w:r w:rsidR="0060791B" w:rsidRPr="004E419B">
        <w:rPr>
          <w:noProof/>
          <w:lang w:val="en-IN" w:eastAsia="en-IN"/>
        </w:rPr>
        <w:drawing>
          <wp:inline distT="0" distB="0" distL="0" distR="0" wp14:anchorId="2A7FCD6A" wp14:editId="03F82637">
            <wp:extent cx="3434652" cy="819150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l="-8" r="8" b="49484"/>
                    <a:stretch/>
                  </pic:blipFill>
                  <pic:spPr bwMode="auto">
                    <a:xfrm>
                      <a:off x="0" y="0"/>
                      <a:ext cx="3435145" cy="8192675"/>
                    </a:xfrm>
                    <a:prstGeom prst="rect">
                      <a:avLst/>
                    </a:prstGeom>
                    <a:noFill/>
                    <a:ln>
                      <a:noFill/>
                    </a:ln>
                    <a:extLst>
                      <a:ext uri="{53640926-AAD7-44D8-BBD7-CCE9431645EC}">
                        <a14:shadowObscured xmlns:a14="http://schemas.microsoft.com/office/drawing/2010/main"/>
                      </a:ext>
                    </a:extLst>
                  </pic:spPr>
                </pic:pic>
              </a:graphicData>
            </a:graphic>
          </wp:inline>
        </w:drawing>
      </w:r>
    </w:p>
    <w:p w:rsidR="006F0EAC" w:rsidRDefault="006F0EAC" w:rsidP="00631FCF"/>
    <w:p w:rsidR="00631FCF" w:rsidRPr="00394028" w:rsidRDefault="0060791B" w:rsidP="00631FCF">
      <w:r w:rsidRPr="004E419B">
        <w:rPr>
          <w:noProof/>
          <w:lang w:val="en-IN" w:eastAsia="en-IN"/>
        </w:rPr>
        <w:lastRenderedPageBreak/>
        <w:drawing>
          <wp:anchor distT="0" distB="0" distL="114300" distR="114300" simplePos="0" relativeHeight="251664384" behindDoc="0" locked="0" layoutInCell="1" allowOverlap="1" wp14:anchorId="61DEC320" wp14:editId="39F096D7">
            <wp:simplePos x="0" y="0"/>
            <wp:positionH relativeFrom="margin">
              <wp:align>center</wp:align>
            </wp:positionH>
            <wp:positionV relativeFrom="margin">
              <wp:posOffset>54610</wp:posOffset>
            </wp:positionV>
            <wp:extent cx="3150235" cy="7734300"/>
            <wp:effectExtent l="0" t="0" r="0" b="0"/>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3">
                      <a:extLst>
                        <a:ext uri="{28A0092B-C50C-407E-A947-70E740481C1C}">
                          <a14:useLocalDpi xmlns:a14="http://schemas.microsoft.com/office/drawing/2010/main" val="0"/>
                        </a:ext>
                      </a:extLst>
                    </a:blip>
                    <a:srcRect t="56275" r="15917"/>
                    <a:stretch/>
                  </pic:blipFill>
                  <pic:spPr bwMode="auto">
                    <a:xfrm>
                      <a:off x="0" y="0"/>
                      <a:ext cx="3150235" cy="7734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5323B" w:rsidRDefault="00565C91">
      <w:pPr>
        <w:spacing w:line="276" w:lineRule="auto"/>
        <w:jc w:val="left"/>
      </w:pPr>
      <w:r>
        <w:rPr>
          <w:noProof/>
          <w:lang w:val="en-IN" w:eastAsia="en-IN"/>
        </w:rPr>
        <mc:AlternateContent>
          <mc:Choice Requires="wps">
            <w:drawing>
              <wp:anchor distT="0" distB="0" distL="114300" distR="114300" simplePos="0" relativeHeight="251667456" behindDoc="0" locked="0" layoutInCell="1" allowOverlap="1" wp14:anchorId="5DD78561" wp14:editId="3024BAD2">
                <wp:simplePos x="0" y="0"/>
                <wp:positionH relativeFrom="margin">
                  <wp:posOffset>918210</wp:posOffset>
                </wp:positionH>
                <wp:positionV relativeFrom="paragraph">
                  <wp:posOffset>400050</wp:posOffset>
                </wp:positionV>
                <wp:extent cx="3800475" cy="635"/>
                <wp:effectExtent l="0" t="0" r="9525" b="0"/>
                <wp:wrapSquare wrapText="bothSides"/>
                <wp:docPr id="2049" name="Textfeld 2049"/>
                <wp:cNvGraphicFramePr/>
                <a:graphic xmlns:a="http://schemas.openxmlformats.org/drawingml/2006/main">
                  <a:graphicData uri="http://schemas.microsoft.com/office/word/2010/wordprocessingShape">
                    <wps:wsp>
                      <wps:cNvSpPr txBox="1"/>
                      <wps:spPr>
                        <a:xfrm>
                          <a:off x="0" y="0"/>
                          <a:ext cx="3800475" cy="635"/>
                        </a:xfrm>
                        <a:prstGeom prst="rect">
                          <a:avLst/>
                        </a:prstGeom>
                        <a:solidFill>
                          <a:prstClr val="white"/>
                        </a:solidFill>
                        <a:ln>
                          <a:noFill/>
                        </a:ln>
                        <a:effectLst/>
                      </wps:spPr>
                      <wps:txbx>
                        <w:txbxContent>
                          <w:p w:rsidR="00D078B8" w:rsidRPr="00E8258F" w:rsidRDefault="00D078B8" w:rsidP="00631FCF">
                            <w:pPr>
                              <w:pStyle w:val="Caption"/>
                              <w:rPr>
                                <w:noProof/>
                                <w:sz w:val="24"/>
                                <w:szCs w:val="24"/>
                              </w:rPr>
                            </w:pPr>
                            <w:bookmarkStart w:id="167" w:name="_Ref450261854"/>
                            <w:bookmarkStart w:id="168" w:name="_Toc454570614"/>
                            <w:r>
                              <w:t xml:space="preserve">Abbildung </w:t>
                            </w:r>
                            <w:fldSimple w:instr=" STYLEREF 1 \s ">
                              <w:r>
                                <w:rPr>
                                  <w:noProof/>
                                </w:rPr>
                                <w:t>7</w:t>
                              </w:r>
                            </w:fldSimple>
                            <w:r>
                              <w:t>.</w:t>
                            </w:r>
                            <w:fldSimple w:instr=" SEQ Abbildung \* ARABIC \s 1 ">
                              <w:r>
                                <w:rPr>
                                  <w:noProof/>
                                </w:rPr>
                                <w:t>10</w:t>
                              </w:r>
                            </w:fldSimple>
                            <w:bookmarkEnd w:id="167"/>
                            <w:r w:rsidRPr="00EE702B">
                              <w:t xml:space="preserve">: Programmablaufplan des Elektrofahrzeugs (Teil </w:t>
                            </w:r>
                            <w:r>
                              <w:t>2</w:t>
                            </w:r>
                            <w:r w:rsidRPr="00EE702B">
                              <w:t>)</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D78561" id="Textfeld 2049" o:spid="_x0000_s1078" type="#_x0000_t202" style="position:absolute;margin-left:72.3pt;margin-top:31.5pt;width:299.25pt;height:.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" stroked="f">
                <v:textbox style="mso-fit-shape-to-text:t" inset="0,0,0,0">
                  <w:txbxContent>
                    <w:p w:rsidR="00D078B8" w:rsidRPr="00E8258F" w:rsidRDefault="00D078B8" w:rsidP="00631FCF">
                      <w:pPr>
                        <w:pStyle w:val="Caption"/>
                        <w:rPr>
                          <w:noProof/>
                          <w:sz w:val="24"/>
                          <w:szCs w:val="24"/>
                        </w:rPr>
                      </w:pPr>
                      <w:bookmarkStart w:id="169" w:name="_Ref450261854"/>
                      <w:bookmarkStart w:id="170" w:name="_Toc454570614"/>
                      <w:r>
                        <w:t xml:space="preserve">Abbildung </w:t>
                      </w:r>
                      <w:fldSimple w:instr=" STYLEREF 1 \s ">
                        <w:r>
                          <w:rPr>
                            <w:noProof/>
                          </w:rPr>
                          <w:t>7</w:t>
                        </w:r>
                      </w:fldSimple>
                      <w:r>
                        <w:t>.</w:t>
                      </w:r>
                      <w:fldSimple w:instr=" SEQ Abbildung \* ARABIC \s 1 ">
                        <w:r>
                          <w:rPr>
                            <w:noProof/>
                          </w:rPr>
                          <w:t>10</w:t>
                        </w:r>
                      </w:fldSimple>
                      <w:bookmarkEnd w:id="169"/>
                      <w:r w:rsidRPr="00EE702B">
                        <w:t xml:space="preserve">: Programmablaufplan des Elektrofahrzeugs (Teil </w:t>
                      </w:r>
                      <w:r>
                        <w:t>2</w:t>
                      </w:r>
                      <w:r w:rsidRPr="00EE702B">
                        <w:t>)</w:t>
                      </w:r>
                      <w:bookmarkEnd w:id="170"/>
                    </w:p>
                  </w:txbxContent>
                </v:textbox>
                <w10:wrap type="square" anchorx="margin"/>
              </v:shape>
            </w:pict>
          </mc:Fallback>
        </mc:AlternateContent>
      </w:r>
    </w:p>
    <w:p w:rsidR="00BC506B" w:rsidRPr="003D7313" w:rsidRDefault="00BC506B" w:rsidP="000F7C8F">
      <w:pPr>
        <w:pStyle w:val="Heading1"/>
      </w:pPr>
      <w:bookmarkStart w:id="171" w:name="_Toc476173453"/>
      <w:r w:rsidRPr="003D7313">
        <w:lastRenderedPageBreak/>
        <w:t>Literaturverzeichnis</w:t>
      </w:r>
      <w:bookmarkEnd w:id="138"/>
      <w:bookmarkEnd w:id="139"/>
      <w:bookmarkEnd w:id="140"/>
      <w:bookmarkEnd w:id="143"/>
      <w:bookmarkEnd w:id="171"/>
    </w:p>
    <w:tbl>
      <w:tblPr>
        <w:tblStyle w:val="Formatvorlag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C3342D" w:rsidTr="00675DC2">
        <w:tc>
          <w:tcPr>
            <w:tcW w:w="2518" w:type="dxa"/>
            <w:vAlign w:val="center"/>
          </w:tcPr>
          <w:p w:rsidR="00C3342D" w:rsidRDefault="00C3342D" w:rsidP="007808B8">
            <w:pPr>
              <w:jc w:val="left"/>
            </w:pPr>
            <w:bookmarkStart w:id="172" w:name="Barth"/>
            <w:r>
              <w:t>(Barth, 2015)</w:t>
            </w:r>
            <w:bookmarkEnd w:id="172"/>
          </w:p>
        </w:tc>
        <w:tc>
          <w:tcPr>
            <w:tcW w:w="6694" w:type="dxa"/>
            <w:vAlign w:val="center"/>
          </w:tcPr>
          <w:p w:rsidR="00C3342D" w:rsidRDefault="00C3342D" w:rsidP="007808B8">
            <w:pPr>
              <w:spacing w:line="276" w:lineRule="auto"/>
              <w:jc w:val="left"/>
              <w:rPr>
                <w:b/>
              </w:rPr>
            </w:pPr>
            <w:r>
              <w:rPr>
                <w:b/>
              </w:rPr>
              <w:t>Alexander Barth, Michael Röhrich</w:t>
            </w:r>
          </w:p>
          <w:p w:rsidR="00C3342D" w:rsidRDefault="00C3342D" w:rsidP="007808B8">
            <w:pPr>
              <w:spacing w:line="276" w:lineRule="auto"/>
              <w:jc w:val="left"/>
            </w:pPr>
            <w:r w:rsidRPr="007808B8">
              <w:t>Studienarbeit ISO 15118</w:t>
            </w:r>
          </w:p>
          <w:p w:rsidR="00C3342D" w:rsidRPr="007808B8" w:rsidRDefault="00C3342D" w:rsidP="006F0EAC">
            <w:pPr>
              <w:spacing w:line="276" w:lineRule="auto"/>
              <w:jc w:val="left"/>
            </w:pPr>
            <w:r>
              <w:t>(E-Mail vom 13.05.2015)</w:t>
            </w:r>
          </w:p>
        </w:tc>
      </w:tr>
      <w:tr w:rsidR="00C3342D" w:rsidRPr="00F57F69" w:rsidTr="00675DC2">
        <w:tc>
          <w:tcPr>
            <w:tcW w:w="2518" w:type="dxa"/>
            <w:vAlign w:val="center"/>
          </w:tcPr>
          <w:p w:rsidR="00C3342D" w:rsidRDefault="00C3342D" w:rsidP="007808B8">
            <w:pPr>
              <w:jc w:val="left"/>
            </w:pPr>
            <w:bookmarkStart w:id="173" w:name="Zustandsautomat"/>
            <w:r>
              <w:t>(Bustamante, 2014)</w:t>
            </w:r>
            <w:bookmarkEnd w:id="173"/>
          </w:p>
        </w:tc>
        <w:tc>
          <w:tcPr>
            <w:tcW w:w="6694" w:type="dxa"/>
            <w:vAlign w:val="center"/>
          </w:tcPr>
          <w:p w:rsidR="00C3342D" w:rsidRDefault="00C3342D" w:rsidP="006F0EAC">
            <w:pPr>
              <w:spacing w:before="240" w:line="276" w:lineRule="auto"/>
              <w:jc w:val="left"/>
              <w:rPr>
                <w:rFonts w:ascii="Segoe UI" w:hAnsi="Segoe UI" w:cs="Segoe UI"/>
                <w:color w:val="2A2A2A"/>
                <w:sz w:val="20"/>
                <w:szCs w:val="20"/>
                <w:shd w:val="clear" w:color="auto" w:fill="C9D7F1"/>
              </w:rPr>
            </w:pPr>
            <w:r w:rsidRPr="00F57F69">
              <w:rPr>
                <w:b/>
              </w:rPr>
              <w:t>Michele Leroux Bustamante</w:t>
            </w:r>
          </w:p>
          <w:p w:rsidR="00C3342D" w:rsidRPr="002E1848" w:rsidRDefault="00C3342D" w:rsidP="007808B8">
            <w:pPr>
              <w:spacing w:line="276" w:lineRule="auto"/>
              <w:jc w:val="left"/>
              <w:rPr>
                <w:lang w:val="en-GB"/>
              </w:rPr>
            </w:pPr>
            <w:r w:rsidRPr="002E1848">
              <w:rPr>
                <w:lang w:val="en-GB"/>
              </w:rPr>
              <w:t>Finite State Machines, Wizards, and the Web</w:t>
            </w:r>
          </w:p>
          <w:p w:rsidR="00C3342D" w:rsidRPr="002E1848" w:rsidRDefault="00D078B8" w:rsidP="007808B8">
            <w:pPr>
              <w:spacing w:line="276" w:lineRule="auto"/>
              <w:jc w:val="left"/>
              <w:rPr>
                <w:lang w:val="en-GB"/>
              </w:rPr>
            </w:pPr>
            <w:hyperlink r:id="rId84" w:history="1">
              <w:r w:rsidR="00C3342D" w:rsidRPr="002E1848">
                <w:rPr>
                  <w:lang w:val="en-GB"/>
                </w:rPr>
                <w:t>https://msdn.microsoft.com/en-us/library/aa478972.aspx</w:t>
              </w:r>
            </w:hyperlink>
          </w:p>
          <w:p w:rsidR="00C3342D" w:rsidRPr="00F57F69" w:rsidRDefault="00C3342D" w:rsidP="006F0EAC">
            <w:pPr>
              <w:spacing w:line="276" w:lineRule="auto"/>
              <w:jc w:val="left"/>
              <w:rPr>
                <w:b/>
                <w:lang w:val="en-GB"/>
              </w:rPr>
            </w:pPr>
            <w:r w:rsidRPr="00F57F69">
              <w:t>(Veröffentlicht Februar 2004)</w:t>
            </w:r>
          </w:p>
        </w:tc>
      </w:tr>
      <w:tr w:rsidR="00C3342D" w:rsidTr="00675DC2">
        <w:tc>
          <w:tcPr>
            <w:tcW w:w="2518" w:type="dxa"/>
            <w:vAlign w:val="center"/>
          </w:tcPr>
          <w:p w:rsidR="00C3342D" w:rsidRDefault="00C3342D" w:rsidP="007808B8">
            <w:pPr>
              <w:jc w:val="left"/>
            </w:pPr>
            <w:bookmarkStart w:id="174" w:name="Debian"/>
            <w:r>
              <w:t>(Debian, 2016)</w:t>
            </w:r>
            <w:bookmarkEnd w:id="174"/>
          </w:p>
        </w:tc>
        <w:tc>
          <w:tcPr>
            <w:tcW w:w="6694" w:type="dxa"/>
            <w:vAlign w:val="center"/>
          </w:tcPr>
          <w:p w:rsidR="00C3342D" w:rsidRDefault="00C3342D" w:rsidP="006F0EAC">
            <w:pPr>
              <w:spacing w:before="240" w:line="276" w:lineRule="auto"/>
              <w:jc w:val="left"/>
              <w:rPr>
                <w:b/>
              </w:rPr>
            </w:pPr>
            <w:r>
              <w:rPr>
                <w:b/>
              </w:rPr>
              <w:t>Was ist Debian GNU?</w:t>
            </w:r>
          </w:p>
          <w:p w:rsidR="00C3342D" w:rsidRPr="00B50704" w:rsidRDefault="00675DC2" w:rsidP="007808B8">
            <w:pPr>
              <w:spacing w:line="276" w:lineRule="auto"/>
              <w:jc w:val="left"/>
            </w:pPr>
            <w:r>
              <w:t>Debian A</w:t>
            </w:r>
            <w:r w:rsidR="00C3342D" w:rsidRPr="00B50704">
              <w:t xml:space="preserve">nwenderhandbuch </w:t>
            </w:r>
          </w:p>
          <w:p w:rsidR="00C3342D" w:rsidRPr="00B50704" w:rsidRDefault="00D078B8" w:rsidP="007808B8">
            <w:pPr>
              <w:spacing w:line="276" w:lineRule="auto"/>
              <w:jc w:val="left"/>
            </w:pPr>
            <w:hyperlink r:id="rId85" w:history="1">
              <w:r w:rsidR="00C3342D" w:rsidRPr="00B50704">
                <w:t>http://debiananwenderhandbuch.de/wasistdebiangnu.html</w:t>
              </w:r>
            </w:hyperlink>
          </w:p>
          <w:p w:rsidR="00C3342D" w:rsidRDefault="00C3342D" w:rsidP="006F0EAC">
            <w:pPr>
              <w:spacing w:line="276" w:lineRule="auto"/>
              <w:jc w:val="left"/>
              <w:rPr>
                <w:b/>
              </w:rPr>
            </w:pPr>
            <w:r w:rsidRPr="00B50704">
              <w:t>(Zugriff am 22.04.2016)</w:t>
            </w:r>
          </w:p>
        </w:tc>
      </w:tr>
      <w:tr w:rsidR="00C3342D" w:rsidTr="00675DC2">
        <w:tc>
          <w:tcPr>
            <w:tcW w:w="2518" w:type="dxa"/>
            <w:vAlign w:val="center"/>
          </w:tcPr>
          <w:p w:rsidR="00C3342D" w:rsidRDefault="00C3342D" w:rsidP="007808B8">
            <w:pPr>
              <w:jc w:val="left"/>
            </w:pPr>
            <w:bookmarkStart w:id="175" w:name="PLC_Komp"/>
            <w:r>
              <w:t>(El-Ko, 2016)</w:t>
            </w:r>
            <w:bookmarkEnd w:id="175"/>
          </w:p>
        </w:tc>
        <w:tc>
          <w:tcPr>
            <w:tcW w:w="6694" w:type="dxa"/>
            <w:vAlign w:val="center"/>
          </w:tcPr>
          <w:p w:rsidR="00C3342D" w:rsidRDefault="00C3342D" w:rsidP="006F0EAC">
            <w:pPr>
              <w:spacing w:before="240" w:line="276" w:lineRule="auto"/>
              <w:jc w:val="left"/>
              <w:rPr>
                <w:b/>
              </w:rPr>
            </w:pPr>
            <w:r>
              <w:rPr>
                <w:b/>
              </w:rPr>
              <w:t>Elektronik Kompendium</w:t>
            </w:r>
          </w:p>
          <w:p w:rsidR="00C3342D" w:rsidRPr="0079796A" w:rsidRDefault="00C3342D" w:rsidP="0079796A">
            <w:pPr>
              <w:spacing w:line="276" w:lineRule="auto"/>
              <w:jc w:val="left"/>
            </w:pPr>
            <w:r w:rsidRPr="0079796A">
              <w:t>Powerline-Kommunikation</w:t>
            </w:r>
          </w:p>
          <w:p w:rsidR="00C3342D" w:rsidRDefault="00C3342D" w:rsidP="006F0EAC">
            <w:pPr>
              <w:spacing w:line="276" w:lineRule="auto"/>
              <w:jc w:val="left"/>
              <w:rPr>
                <w:b/>
              </w:rPr>
            </w:pPr>
            <w:r w:rsidRPr="0079796A">
              <w:t>(Zugriff am 13.04.2016)</w:t>
            </w:r>
          </w:p>
        </w:tc>
      </w:tr>
      <w:tr w:rsidR="00C3342D" w:rsidTr="00675DC2">
        <w:tc>
          <w:tcPr>
            <w:tcW w:w="2518" w:type="dxa"/>
            <w:vAlign w:val="center"/>
          </w:tcPr>
          <w:p w:rsidR="00C3342D" w:rsidRDefault="00C3342D" w:rsidP="007808B8">
            <w:pPr>
              <w:jc w:val="left"/>
            </w:pPr>
            <w:bookmarkStart w:id="176" w:name="FileZilla"/>
            <w:r>
              <w:t>(FileZilla, 2016)</w:t>
            </w:r>
            <w:bookmarkEnd w:id="176"/>
          </w:p>
        </w:tc>
        <w:tc>
          <w:tcPr>
            <w:tcW w:w="6694" w:type="dxa"/>
            <w:vAlign w:val="center"/>
          </w:tcPr>
          <w:p w:rsidR="00C3342D" w:rsidRDefault="00C3342D" w:rsidP="006F0EAC">
            <w:pPr>
              <w:spacing w:before="240" w:line="276" w:lineRule="auto"/>
              <w:jc w:val="left"/>
              <w:rPr>
                <w:b/>
              </w:rPr>
            </w:pPr>
            <w:r>
              <w:rPr>
                <w:b/>
              </w:rPr>
              <w:t>FileZilla</w:t>
            </w:r>
          </w:p>
          <w:p w:rsidR="00C3342D" w:rsidRPr="00871EB0" w:rsidRDefault="00D078B8" w:rsidP="007808B8">
            <w:pPr>
              <w:spacing w:line="276" w:lineRule="auto"/>
              <w:jc w:val="left"/>
            </w:pPr>
            <w:hyperlink r:id="rId86" w:history="1">
              <w:r w:rsidR="00C3342D" w:rsidRPr="00871EB0">
                <w:t>https://filezilla-project.org/</w:t>
              </w:r>
            </w:hyperlink>
          </w:p>
          <w:p w:rsidR="00C3342D" w:rsidRDefault="00C3342D" w:rsidP="007808B8">
            <w:pPr>
              <w:spacing w:line="276" w:lineRule="auto"/>
              <w:jc w:val="left"/>
              <w:rPr>
                <w:b/>
              </w:rPr>
            </w:pPr>
            <w:r w:rsidRPr="00871EB0">
              <w:t>(Zugriff am 25.04.2016)</w:t>
            </w:r>
          </w:p>
        </w:tc>
      </w:tr>
      <w:tr w:rsidR="00C3342D" w:rsidTr="00675DC2">
        <w:tc>
          <w:tcPr>
            <w:tcW w:w="2518" w:type="dxa"/>
            <w:vAlign w:val="center"/>
          </w:tcPr>
          <w:p w:rsidR="00C3342D" w:rsidRDefault="00C3342D" w:rsidP="007808B8">
            <w:pPr>
              <w:jc w:val="left"/>
            </w:pPr>
            <w:bookmarkStart w:id="177" w:name="Groß_Sockets_Fuldau"/>
            <w:r>
              <w:t>(Groß, 2015)</w:t>
            </w:r>
            <w:bookmarkEnd w:id="177"/>
          </w:p>
        </w:tc>
        <w:tc>
          <w:tcPr>
            <w:tcW w:w="6694" w:type="dxa"/>
            <w:vAlign w:val="center"/>
          </w:tcPr>
          <w:p w:rsidR="00C3342D" w:rsidRDefault="00C3342D" w:rsidP="006F0EAC">
            <w:pPr>
              <w:spacing w:before="240" w:line="276" w:lineRule="auto"/>
              <w:jc w:val="left"/>
              <w:rPr>
                <w:b/>
              </w:rPr>
            </w:pPr>
            <w:r>
              <w:rPr>
                <w:b/>
              </w:rPr>
              <w:t>Prof. Dr. Siegmar Groß</w:t>
            </w:r>
          </w:p>
          <w:p w:rsidR="00675DC2" w:rsidRDefault="00C3342D" w:rsidP="007808B8">
            <w:pPr>
              <w:spacing w:line="276" w:lineRule="auto"/>
              <w:jc w:val="left"/>
            </w:pPr>
            <w:r>
              <w:t>Skript Parallelverarbeitung</w:t>
            </w:r>
          </w:p>
          <w:p w:rsidR="00C3342D" w:rsidRPr="000F0DA5" w:rsidRDefault="00C3342D" w:rsidP="007808B8">
            <w:pPr>
              <w:spacing w:line="276" w:lineRule="auto"/>
              <w:jc w:val="left"/>
            </w:pPr>
            <w:r w:rsidRPr="000F0DA5">
              <w:t>Kap. 4 Die Socket-Schnittstelle</w:t>
            </w:r>
          </w:p>
          <w:p w:rsidR="00C3342D" w:rsidRDefault="00C3342D" w:rsidP="007808B8">
            <w:pPr>
              <w:spacing w:line="276" w:lineRule="auto"/>
              <w:jc w:val="left"/>
            </w:pPr>
            <w:r w:rsidRPr="000F0DA5">
              <w:t>Hochschule Fulda, Fachbereich Angewandte Informatik</w:t>
            </w:r>
          </w:p>
          <w:p w:rsidR="00C3342D" w:rsidRDefault="00C3342D" w:rsidP="007808B8">
            <w:pPr>
              <w:spacing w:line="276" w:lineRule="auto"/>
              <w:jc w:val="left"/>
              <w:rPr>
                <w:b/>
              </w:rPr>
            </w:pPr>
            <w:r>
              <w:t>(Zugriff am 21.06.2015)</w:t>
            </w:r>
          </w:p>
        </w:tc>
      </w:tr>
      <w:tr w:rsidR="00C3342D" w:rsidRPr="00C955D0" w:rsidTr="00675DC2">
        <w:tc>
          <w:tcPr>
            <w:tcW w:w="2518" w:type="dxa"/>
            <w:vAlign w:val="center"/>
          </w:tcPr>
          <w:p w:rsidR="00C3342D" w:rsidRDefault="00C3342D" w:rsidP="007808B8">
            <w:pPr>
              <w:jc w:val="left"/>
            </w:pPr>
            <w:bookmarkStart w:id="178" w:name="Hekman_Linux_in_a_Nutshell"/>
            <w:r>
              <w:t>(Hekman, 1998)</w:t>
            </w:r>
            <w:bookmarkEnd w:id="178"/>
          </w:p>
        </w:tc>
        <w:tc>
          <w:tcPr>
            <w:tcW w:w="6694" w:type="dxa"/>
            <w:vAlign w:val="center"/>
          </w:tcPr>
          <w:p w:rsidR="00C3342D" w:rsidRPr="00AB7A79" w:rsidRDefault="00C3342D" w:rsidP="006F0EAC">
            <w:pPr>
              <w:spacing w:before="240" w:line="276" w:lineRule="auto"/>
              <w:jc w:val="left"/>
              <w:rPr>
                <w:b/>
                <w:lang w:val="en-GB"/>
              </w:rPr>
            </w:pPr>
            <w:r w:rsidRPr="00AB7A79">
              <w:rPr>
                <w:b/>
                <w:lang w:val="en-GB"/>
              </w:rPr>
              <w:t xml:space="preserve">Jessica Perry </w:t>
            </w:r>
            <w:r>
              <w:rPr>
                <w:b/>
                <w:lang w:val="en-GB"/>
              </w:rPr>
              <w:t>Hekman</w:t>
            </w:r>
          </w:p>
          <w:p w:rsidR="00C3342D" w:rsidRPr="00C955D0" w:rsidRDefault="00C3342D" w:rsidP="007808B8">
            <w:pPr>
              <w:spacing w:line="276" w:lineRule="auto"/>
              <w:jc w:val="left"/>
              <w:rPr>
                <w:lang w:val="en-GB"/>
              </w:rPr>
            </w:pPr>
            <w:r w:rsidRPr="00C955D0">
              <w:rPr>
                <w:lang w:val="en-GB"/>
              </w:rPr>
              <w:t>Linux in a Nutshell</w:t>
            </w:r>
          </w:p>
          <w:p w:rsidR="00C3342D" w:rsidRPr="00E4160B" w:rsidRDefault="00C3342D" w:rsidP="007808B8">
            <w:pPr>
              <w:spacing w:line="276" w:lineRule="auto"/>
              <w:jc w:val="left"/>
            </w:pPr>
            <w:r w:rsidRPr="00E4160B">
              <w:t>O´Reilly Verlag</w:t>
            </w:r>
          </w:p>
          <w:p w:rsidR="00C3342D" w:rsidRPr="00E4160B" w:rsidRDefault="00C3342D" w:rsidP="007808B8">
            <w:pPr>
              <w:spacing w:line="276" w:lineRule="auto"/>
              <w:jc w:val="left"/>
            </w:pPr>
            <w:r w:rsidRPr="00E4160B">
              <w:t>ISBN 3-930673-57-6</w:t>
            </w:r>
          </w:p>
          <w:p w:rsidR="00C3342D" w:rsidRPr="00C955D0" w:rsidRDefault="00C3342D" w:rsidP="007808B8">
            <w:pPr>
              <w:spacing w:line="276" w:lineRule="auto"/>
              <w:jc w:val="left"/>
              <w:rPr>
                <w:b/>
              </w:rPr>
            </w:pPr>
            <w:r w:rsidRPr="00E4160B">
              <w:t>1. Nachdruck Januar 1998</w:t>
            </w:r>
          </w:p>
        </w:tc>
      </w:tr>
      <w:tr w:rsidR="00C3342D" w:rsidTr="00675DC2">
        <w:tc>
          <w:tcPr>
            <w:tcW w:w="2518" w:type="dxa"/>
            <w:vAlign w:val="center"/>
          </w:tcPr>
          <w:p w:rsidR="00C3342D" w:rsidRDefault="00C3342D" w:rsidP="007808B8">
            <w:pPr>
              <w:jc w:val="left"/>
            </w:pPr>
            <w:bookmarkStart w:id="179" w:name="I2SE"/>
            <w:r>
              <w:t>(I2SE, 2016)</w:t>
            </w:r>
            <w:bookmarkEnd w:id="179"/>
          </w:p>
        </w:tc>
        <w:tc>
          <w:tcPr>
            <w:tcW w:w="6694" w:type="dxa"/>
            <w:vAlign w:val="center"/>
          </w:tcPr>
          <w:p w:rsidR="00C3342D" w:rsidRPr="005165D3" w:rsidRDefault="00C3342D" w:rsidP="006F0EAC">
            <w:pPr>
              <w:spacing w:before="240" w:line="276" w:lineRule="auto"/>
              <w:jc w:val="left"/>
              <w:rPr>
                <w:b/>
                <w:lang w:val="en-GB"/>
              </w:rPr>
            </w:pPr>
            <w:r w:rsidRPr="005165D3">
              <w:rPr>
                <w:b/>
                <w:lang w:val="en-GB"/>
              </w:rPr>
              <w:t>I2SE GmbH</w:t>
            </w:r>
          </w:p>
          <w:p w:rsidR="00C3342D" w:rsidRPr="005165D3" w:rsidRDefault="00C3342D" w:rsidP="007808B8">
            <w:pPr>
              <w:spacing w:line="276" w:lineRule="auto"/>
              <w:jc w:val="left"/>
              <w:rPr>
                <w:lang w:val="en-GB"/>
              </w:rPr>
            </w:pPr>
            <w:r w:rsidRPr="005165D3">
              <w:rPr>
                <w:lang w:val="en-GB"/>
              </w:rPr>
              <w:t>EVAchargeSE SE board</w:t>
            </w:r>
          </w:p>
          <w:p w:rsidR="00C3342D" w:rsidRPr="005165D3" w:rsidRDefault="00D078B8" w:rsidP="007808B8">
            <w:pPr>
              <w:spacing w:line="276" w:lineRule="auto"/>
              <w:jc w:val="left"/>
              <w:rPr>
                <w:lang w:val="en-GB"/>
              </w:rPr>
            </w:pPr>
            <w:hyperlink r:id="rId87" w:history="1">
              <w:r w:rsidR="00C3342D" w:rsidRPr="005165D3">
                <w:rPr>
                  <w:lang w:val="en-GB"/>
                </w:rPr>
                <w:t>https://www.i2se.com/product/evacharge-se/</w:t>
              </w:r>
            </w:hyperlink>
          </w:p>
          <w:p w:rsidR="00C3342D" w:rsidRDefault="00C3342D" w:rsidP="007808B8">
            <w:pPr>
              <w:spacing w:line="276" w:lineRule="auto"/>
              <w:jc w:val="left"/>
              <w:rPr>
                <w:b/>
              </w:rPr>
            </w:pPr>
            <w:r w:rsidRPr="00F239A9">
              <w:t>(Zugriff am 17.04.2016)</w:t>
            </w:r>
          </w:p>
        </w:tc>
      </w:tr>
      <w:tr w:rsidR="00C3342D" w:rsidRPr="00393AF3" w:rsidTr="00675DC2">
        <w:tc>
          <w:tcPr>
            <w:tcW w:w="2518" w:type="dxa"/>
            <w:vAlign w:val="center"/>
          </w:tcPr>
          <w:p w:rsidR="00C3342D" w:rsidRDefault="00C3342D" w:rsidP="00446AF4">
            <w:pPr>
              <w:jc w:val="left"/>
            </w:pPr>
            <w:bookmarkStart w:id="180" w:name="sockets"/>
            <w:r>
              <w:t>(ITWissen, 2016)</w:t>
            </w:r>
            <w:bookmarkEnd w:id="180"/>
          </w:p>
        </w:tc>
        <w:tc>
          <w:tcPr>
            <w:tcW w:w="6694" w:type="dxa"/>
            <w:vAlign w:val="center"/>
          </w:tcPr>
          <w:p w:rsidR="00C3342D" w:rsidRDefault="00C3342D" w:rsidP="006F0EAC">
            <w:pPr>
              <w:spacing w:before="240" w:line="276" w:lineRule="auto"/>
              <w:jc w:val="left"/>
              <w:rPr>
                <w:b/>
              </w:rPr>
            </w:pPr>
            <w:r>
              <w:rPr>
                <w:b/>
              </w:rPr>
              <w:t>ITWissen</w:t>
            </w:r>
          </w:p>
          <w:p w:rsidR="00C3342D" w:rsidRPr="00446AF4" w:rsidRDefault="00C3342D" w:rsidP="00D30B26">
            <w:pPr>
              <w:spacing w:line="276" w:lineRule="auto"/>
              <w:jc w:val="left"/>
            </w:pPr>
            <w:r w:rsidRPr="00446AF4">
              <w:t>Socket</w:t>
            </w:r>
          </w:p>
          <w:p w:rsidR="00C3342D" w:rsidRPr="00446AF4" w:rsidRDefault="00D078B8" w:rsidP="00D30B26">
            <w:pPr>
              <w:spacing w:line="276" w:lineRule="auto"/>
              <w:jc w:val="left"/>
            </w:pPr>
            <w:hyperlink r:id="rId88" w:history="1">
              <w:r w:rsidR="00C3342D" w:rsidRPr="00446AF4">
                <w:t>http://www.itwissen.info/definition/lexikon/Socket-socket.html</w:t>
              </w:r>
            </w:hyperlink>
          </w:p>
          <w:p w:rsidR="00C3342D" w:rsidRDefault="00C3342D" w:rsidP="00446AF4">
            <w:pPr>
              <w:spacing w:line="276" w:lineRule="auto"/>
              <w:jc w:val="left"/>
              <w:rPr>
                <w:lang w:val="en-GB"/>
              </w:rPr>
            </w:pPr>
            <w:r w:rsidRPr="00446AF4">
              <w:rPr>
                <w:lang w:val="en-GB"/>
              </w:rPr>
              <w:t>(</w:t>
            </w:r>
            <w:r w:rsidRPr="00B86624">
              <w:t xml:space="preserve">Zugriff </w:t>
            </w:r>
            <w:r w:rsidRPr="00446AF4">
              <w:rPr>
                <w:lang w:val="en-GB"/>
              </w:rPr>
              <w:t>am 01.03.2016)</w:t>
            </w:r>
          </w:p>
          <w:p w:rsidR="00675DC2" w:rsidRPr="00446AF4" w:rsidRDefault="00675DC2" w:rsidP="00446AF4">
            <w:pPr>
              <w:spacing w:line="276" w:lineRule="auto"/>
              <w:jc w:val="left"/>
              <w:rPr>
                <w:b/>
              </w:rPr>
            </w:pPr>
          </w:p>
        </w:tc>
      </w:tr>
      <w:tr w:rsidR="00C3342D" w:rsidTr="00675DC2">
        <w:tc>
          <w:tcPr>
            <w:tcW w:w="2518" w:type="dxa"/>
            <w:vAlign w:val="center"/>
          </w:tcPr>
          <w:p w:rsidR="00C3342D" w:rsidRDefault="00C3342D" w:rsidP="007808B8">
            <w:pPr>
              <w:jc w:val="left"/>
            </w:pPr>
            <w:bookmarkStart w:id="181" w:name="Lewandowski"/>
            <w:r>
              <w:lastRenderedPageBreak/>
              <w:t>(Lewandowski, 2014)</w:t>
            </w:r>
            <w:bookmarkEnd w:id="181"/>
          </w:p>
        </w:tc>
        <w:tc>
          <w:tcPr>
            <w:tcW w:w="6694" w:type="dxa"/>
            <w:vAlign w:val="center"/>
          </w:tcPr>
          <w:p w:rsidR="00C3342D" w:rsidRDefault="00C3342D" w:rsidP="006F0EAC">
            <w:pPr>
              <w:spacing w:before="240" w:line="276" w:lineRule="auto"/>
              <w:jc w:val="left"/>
              <w:rPr>
                <w:b/>
              </w:rPr>
            </w:pPr>
            <w:r>
              <w:rPr>
                <w:b/>
              </w:rPr>
              <w:t>Christian Lewandowski.</w:t>
            </w:r>
          </w:p>
          <w:p w:rsidR="00C3342D" w:rsidRDefault="00C3342D" w:rsidP="009F4DAA">
            <w:pPr>
              <w:spacing w:line="276" w:lineRule="auto"/>
              <w:jc w:val="left"/>
            </w:pPr>
            <w:r>
              <w:t>.</w:t>
            </w:r>
            <w:r w:rsidRPr="009F4DAA">
              <w:t xml:space="preserve">Entwurf und Leistungsbewertung einer Kommunikationsarchitektur zur </w:t>
            </w:r>
            <w:r>
              <w:t>E</w:t>
            </w:r>
            <w:r w:rsidRPr="009F4DAA">
              <w:t>rbringung von Regelleistung durch Elektrofahrzeuge</w:t>
            </w:r>
          </w:p>
          <w:p w:rsidR="00C3342D" w:rsidRDefault="00C3342D" w:rsidP="009F4DAA">
            <w:pPr>
              <w:spacing w:line="276" w:lineRule="auto"/>
              <w:jc w:val="left"/>
            </w:pPr>
            <w:r>
              <w:t>Technische Universität Dortmund</w:t>
            </w:r>
          </w:p>
          <w:p w:rsidR="00C3342D" w:rsidRPr="009F4DAA" w:rsidRDefault="00C3342D" w:rsidP="009F4DAA">
            <w:pPr>
              <w:spacing w:line="276" w:lineRule="auto"/>
              <w:jc w:val="left"/>
            </w:pPr>
            <w:r>
              <w:t>(Veröffentlicht am 17.10.2014)</w:t>
            </w:r>
          </w:p>
        </w:tc>
      </w:tr>
      <w:tr w:rsidR="00C3342D" w:rsidTr="00675DC2">
        <w:tc>
          <w:tcPr>
            <w:tcW w:w="2518" w:type="dxa"/>
            <w:vAlign w:val="center"/>
          </w:tcPr>
          <w:p w:rsidR="00C3342D" w:rsidRDefault="00C3342D" w:rsidP="007808B8">
            <w:pPr>
              <w:jc w:val="left"/>
            </w:pPr>
            <w:bookmarkStart w:id="182" w:name="Mültin"/>
            <w:r>
              <w:t>(Mültin, 2014)</w:t>
            </w:r>
            <w:bookmarkEnd w:id="182"/>
          </w:p>
        </w:tc>
        <w:tc>
          <w:tcPr>
            <w:tcW w:w="6694" w:type="dxa"/>
            <w:vAlign w:val="center"/>
          </w:tcPr>
          <w:p w:rsidR="00C3342D" w:rsidRPr="007808B8" w:rsidRDefault="00C3342D" w:rsidP="006F0EAC">
            <w:pPr>
              <w:spacing w:before="240" w:line="276" w:lineRule="auto"/>
              <w:jc w:val="left"/>
              <w:rPr>
                <w:b/>
              </w:rPr>
            </w:pPr>
            <w:r w:rsidRPr="007808B8">
              <w:rPr>
                <w:b/>
              </w:rPr>
              <w:t xml:space="preserve">Marc Mültin </w:t>
            </w:r>
          </w:p>
          <w:p w:rsidR="00C3342D" w:rsidRDefault="00C3342D" w:rsidP="007808B8">
            <w:pPr>
              <w:spacing w:line="276" w:lineRule="auto"/>
              <w:jc w:val="left"/>
            </w:pPr>
            <w:r>
              <w:t xml:space="preserve">Dissertation: </w:t>
            </w:r>
            <w:r w:rsidRPr="007808B8">
              <w:t>Das Elektrofahrzeug als flexibler Verbraucher und</w:t>
            </w:r>
            <w:r>
              <w:t xml:space="preserve"> </w:t>
            </w:r>
            <w:r w:rsidRPr="007808B8">
              <w:t>Energiespeicher im Smart Home</w:t>
            </w:r>
          </w:p>
          <w:p w:rsidR="00C3342D" w:rsidRDefault="00C3342D" w:rsidP="007808B8">
            <w:pPr>
              <w:spacing w:line="276" w:lineRule="auto"/>
              <w:jc w:val="left"/>
            </w:pPr>
            <w:r>
              <w:t>KIT-Fakultät für Wirtschaftswissenschaften des Karlsruher Instituts für Technologie(KIT)</w:t>
            </w:r>
          </w:p>
          <w:p w:rsidR="00C3342D" w:rsidRDefault="00C3342D" w:rsidP="007808B8">
            <w:pPr>
              <w:spacing w:line="276" w:lineRule="auto"/>
              <w:jc w:val="left"/>
            </w:pPr>
            <w:r>
              <w:t>(Zugriff am 08.04.2015)</w:t>
            </w:r>
          </w:p>
        </w:tc>
      </w:tr>
      <w:tr w:rsidR="00C3342D" w:rsidTr="00675DC2">
        <w:tc>
          <w:tcPr>
            <w:tcW w:w="2518" w:type="dxa"/>
            <w:vAlign w:val="center"/>
          </w:tcPr>
          <w:p w:rsidR="00C3342D" w:rsidRDefault="00C3342D" w:rsidP="007808B8">
            <w:pPr>
              <w:jc w:val="left"/>
            </w:pPr>
            <w:bookmarkStart w:id="183" w:name="sockets_zotteljedi"/>
            <w:r>
              <w:t>(Opatz, 2006)</w:t>
            </w:r>
            <w:bookmarkEnd w:id="183"/>
          </w:p>
        </w:tc>
        <w:tc>
          <w:tcPr>
            <w:tcW w:w="6694" w:type="dxa"/>
            <w:vAlign w:val="center"/>
          </w:tcPr>
          <w:p w:rsidR="00C3342D" w:rsidRDefault="00C3342D" w:rsidP="006F0EAC">
            <w:pPr>
              <w:spacing w:before="240" w:line="276" w:lineRule="auto"/>
              <w:jc w:val="left"/>
              <w:rPr>
                <w:b/>
              </w:rPr>
            </w:pPr>
            <w:r>
              <w:rPr>
                <w:b/>
              </w:rPr>
              <w:t>Felix Opatz</w:t>
            </w:r>
          </w:p>
          <w:p w:rsidR="00C3342D" w:rsidRPr="008536C4" w:rsidRDefault="00C3342D" w:rsidP="00AC7217">
            <w:pPr>
              <w:spacing w:line="276" w:lineRule="auto"/>
              <w:jc w:val="left"/>
            </w:pPr>
            <w:r w:rsidRPr="008536C4">
              <w:t>Netzwerkprogrammierung mit BSD-Sockets</w:t>
            </w:r>
          </w:p>
          <w:p w:rsidR="00C3342D" w:rsidRPr="00AD226A" w:rsidRDefault="00C3342D" w:rsidP="00AC7217">
            <w:pPr>
              <w:spacing w:line="276" w:lineRule="auto"/>
              <w:jc w:val="left"/>
              <w:rPr>
                <w:lang w:val="en-GB"/>
              </w:rPr>
            </w:pPr>
            <w:r w:rsidRPr="00AD226A">
              <w:rPr>
                <w:lang w:val="en-GB"/>
              </w:rPr>
              <w:t>Revision 1.15</w:t>
            </w:r>
          </w:p>
          <w:p w:rsidR="00C3342D" w:rsidRPr="00AD226A" w:rsidRDefault="00C3342D" w:rsidP="00AC7217">
            <w:pPr>
              <w:spacing w:line="276" w:lineRule="auto"/>
              <w:jc w:val="left"/>
              <w:rPr>
                <w:lang w:val="en-GB"/>
              </w:rPr>
            </w:pPr>
            <w:r w:rsidRPr="00AD226A">
              <w:rPr>
                <w:lang w:val="en-GB"/>
              </w:rPr>
              <w:t>http://www.zotteljedi.de/socket-buch/socket-buch.pdf</w:t>
            </w:r>
          </w:p>
          <w:p w:rsidR="00C3342D" w:rsidRDefault="00C3342D" w:rsidP="00AC7217">
            <w:pPr>
              <w:spacing w:line="276" w:lineRule="auto"/>
              <w:jc w:val="left"/>
              <w:rPr>
                <w:b/>
              </w:rPr>
            </w:pPr>
            <w:r w:rsidRPr="008536C4">
              <w:t>(Veröffentlicht am 08.07.2006)</w:t>
            </w:r>
          </w:p>
        </w:tc>
      </w:tr>
      <w:tr w:rsidR="00C3342D" w:rsidTr="00675DC2">
        <w:tc>
          <w:tcPr>
            <w:tcW w:w="2518" w:type="dxa"/>
            <w:vAlign w:val="center"/>
          </w:tcPr>
          <w:p w:rsidR="00C3342D" w:rsidRDefault="00C3342D" w:rsidP="007808B8">
            <w:pPr>
              <w:jc w:val="left"/>
            </w:pPr>
            <w:bookmarkStart w:id="184" w:name="OpenV2G"/>
            <w:r>
              <w:t>(OpenV2G, 2016)</w:t>
            </w:r>
            <w:bookmarkEnd w:id="184"/>
          </w:p>
        </w:tc>
        <w:tc>
          <w:tcPr>
            <w:tcW w:w="6694" w:type="dxa"/>
            <w:vAlign w:val="center"/>
          </w:tcPr>
          <w:p w:rsidR="00C3342D" w:rsidRPr="00AC7217" w:rsidRDefault="00C3342D" w:rsidP="006F0EAC">
            <w:pPr>
              <w:spacing w:before="240" w:line="276" w:lineRule="auto"/>
              <w:jc w:val="left"/>
              <w:rPr>
                <w:b/>
              </w:rPr>
            </w:pPr>
            <w:r>
              <w:rPr>
                <w:b/>
              </w:rPr>
              <w:t>www.</w:t>
            </w:r>
            <w:r w:rsidRPr="00AC7217">
              <w:rPr>
                <w:b/>
              </w:rPr>
              <w:t>Sourceforge.net</w:t>
            </w:r>
          </w:p>
          <w:p w:rsidR="00C3342D" w:rsidRDefault="00C3342D" w:rsidP="00AC7217">
            <w:pPr>
              <w:spacing w:line="276" w:lineRule="auto"/>
              <w:jc w:val="left"/>
            </w:pPr>
            <w:r>
              <w:t>Open-Source-Projekt zur Implementierung eines vollständigen ISO 15118 Kommunikationsprotokolls</w:t>
            </w:r>
          </w:p>
          <w:p w:rsidR="00C3342D" w:rsidRDefault="00C3342D" w:rsidP="00AC7217">
            <w:pPr>
              <w:spacing w:line="276" w:lineRule="auto"/>
              <w:jc w:val="left"/>
            </w:pPr>
            <w:r w:rsidRPr="00AC7217">
              <w:t>http://openv2g.sourceforge.net/index.php/home.html</w:t>
            </w:r>
          </w:p>
          <w:p w:rsidR="00C3342D" w:rsidRDefault="00C3342D" w:rsidP="00AC7217">
            <w:pPr>
              <w:spacing w:line="276" w:lineRule="auto"/>
              <w:jc w:val="left"/>
            </w:pPr>
            <w:r>
              <w:t>(Zugriff am 07.04.2016)</w:t>
            </w:r>
          </w:p>
        </w:tc>
      </w:tr>
      <w:tr w:rsidR="00C3342D" w:rsidTr="00675DC2">
        <w:tc>
          <w:tcPr>
            <w:tcW w:w="2518" w:type="dxa"/>
            <w:vAlign w:val="center"/>
          </w:tcPr>
          <w:p w:rsidR="00C3342D" w:rsidRDefault="00C3342D" w:rsidP="007808B8">
            <w:pPr>
              <w:jc w:val="left"/>
            </w:pPr>
            <w:bookmarkStart w:id="185" w:name="Shellbefehle"/>
            <w:r>
              <w:t>(Shellbefehle, 2016)</w:t>
            </w:r>
            <w:bookmarkEnd w:id="185"/>
          </w:p>
        </w:tc>
        <w:tc>
          <w:tcPr>
            <w:tcW w:w="6694" w:type="dxa"/>
            <w:vAlign w:val="center"/>
          </w:tcPr>
          <w:p w:rsidR="00C3342D" w:rsidRPr="00B86624" w:rsidRDefault="00C3342D" w:rsidP="006F0EAC">
            <w:pPr>
              <w:spacing w:before="240" w:line="276" w:lineRule="auto"/>
              <w:jc w:val="left"/>
              <w:rPr>
                <w:b/>
              </w:rPr>
            </w:pPr>
            <w:r w:rsidRPr="00B86624">
              <w:rPr>
                <w:b/>
              </w:rPr>
              <w:t>Shellbefehle</w:t>
            </w:r>
          </w:p>
          <w:p w:rsidR="00C3342D" w:rsidRPr="00B86624" w:rsidRDefault="00C3342D" w:rsidP="00AC7217">
            <w:pPr>
              <w:spacing w:line="276" w:lineRule="auto"/>
              <w:jc w:val="left"/>
            </w:pPr>
            <w:r w:rsidRPr="00B86624">
              <w:t>Übersicht der gängigsten Shellbefehle</w:t>
            </w:r>
          </w:p>
          <w:p w:rsidR="00C3342D" w:rsidRPr="00B86624" w:rsidRDefault="00C3342D" w:rsidP="00AC7217">
            <w:pPr>
              <w:spacing w:line="276" w:lineRule="auto"/>
              <w:jc w:val="left"/>
            </w:pPr>
            <w:r w:rsidRPr="00B86624">
              <w:t>http://www.shellbefehle.de/befehle/</w:t>
            </w:r>
          </w:p>
          <w:p w:rsidR="00C3342D" w:rsidRPr="00B86624" w:rsidRDefault="00C3342D" w:rsidP="00AC7217">
            <w:pPr>
              <w:spacing w:line="276" w:lineRule="auto"/>
              <w:jc w:val="left"/>
              <w:rPr>
                <w:b/>
              </w:rPr>
            </w:pPr>
            <w:r w:rsidRPr="00B86624">
              <w:t>(Zugriff am 27.04.2016)</w:t>
            </w:r>
          </w:p>
        </w:tc>
      </w:tr>
      <w:tr w:rsidR="00C3342D" w:rsidRPr="00393AF3" w:rsidTr="00675DC2">
        <w:tc>
          <w:tcPr>
            <w:tcW w:w="2518" w:type="dxa"/>
            <w:vAlign w:val="center"/>
          </w:tcPr>
          <w:p w:rsidR="00C3342D" w:rsidRDefault="00C3342D" w:rsidP="00393AF3">
            <w:pPr>
              <w:jc w:val="left"/>
            </w:pPr>
            <w:bookmarkStart w:id="186" w:name="Shrestha_SFTP"/>
            <w:r>
              <w:t>(Shrestha, 2015)</w:t>
            </w:r>
            <w:bookmarkEnd w:id="186"/>
          </w:p>
        </w:tc>
        <w:tc>
          <w:tcPr>
            <w:tcW w:w="6694" w:type="dxa"/>
            <w:vAlign w:val="center"/>
          </w:tcPr>
          <w:p w:rsidR="00C3342D" w:rsidRPr="00393AF3" w:rsidRDefault="00C3342D" w:rsidP="006F0EAC">
            <w:pPr>
              <w:spacing w:before="240" w:line="276" w:lineRule="auto"/>
              <w:jc w:val="left"/>
              <w:rPr>
                <w:b/>
                <w:lang w:val="en-GB"/>
              </w:rPr>
            </w:pPr>
            <w:r>
              <w:rPr>
                <w:b/>
                <w:lang w:val="en-GB"/>
              </w:rPr>
              <w:t>Nerad Shrestha</w:t>
            </w:r>
          </w:p>
          <w:p w:rsidR="00C3342D" w:rsidRDefault="00C3342D" w:rsidP="00D30B26">
            <w:pPr>
              <w:spacing w:line="276" w:lineRule="auto"/>
              <w:jc w:val="left"/>
              <w:rPr>
                <w:lang w:val="en-GB"/>
              </w:rPr>
            </w:pPr>
            <w:r w:rsidRPr="00393AF3">
              <w:rPr>
                <w:lang w:val="en-GB"/>
              </w:rPr>
              <w:t>10 sFTP Command Examples to Transfer Files on Remote Servers in Linux</w:t>
            </w:r>
          </w:p>
          <w:p w:rsidR="00C3342D" w:rsidRDefault="00C3342D" w:rsidP="00D30B26">
            <w:pPr>
              <w:spacing w:line="276" w:lineRule="auto"/>
              <w:jc w:val="left"/>
              <w:rPr>
                <w:lang w:val="en-GB"/>
              </w:rPr>
            </w:pPr>
            <w:r w:rsidRPr="00393AF3">
              <w:rPr>
                <w:lang w:val="en-GB"/>
              </w:rPr>
              <w:t>http://www.tecmint.com/sftp-command-examples/</w:t>
            </w:r>
          </w:p>
          <w:p w:rsidR="00C3342D" w:rsidRPr="00B86624" w:rsidRDefault="00C3342D" w:rsidP="00B86624">
            <w:pPr>
              <w:spacing w:line="276" w:lineRule="auto"/>
              <w:jc w:val="left"/>
            </w:pPr>
            <w:r w:rsidRPr="00B86624">
              <w:t>(Zuletzt aktualisiert 03.01.2015)</w:t>
            </w:r>
          </w:p>
        </w:tc>
      </w:tr>
      <w:tr w:rsidR="00C3342D" w:rsidRPr="00393AF3" w:rsidTr="00675DC2">
        <w:tc>
          <w:tcPr>
            <w:tcW w:w="2518" w:type="dxa"/>
            <w:vAlign w:val="center"/>
          </w:tcPr>
          <w:p w:rsidR="00C3342D" w:rsidRDefault="00C3342D" w:rsidP="00631FCF">
            <w:pPr>
              <w:jc w:val="left"/>
            </w:pPr>
            <w:bookmarkStart w:id="187" w:name="ser_prog"/>
            <w:r>
              <w:t>(Sweet, 2016)</w:t>
            </w:r>
            <w:bookmarkEnd w:id="187"/>
          </w:p>
        </w:tc>
        <w:tc>
          <w:tcPr>
            <w:tcW w:w="6694" w:type="dxa"/>
            <w:vAlign w:val="center"/>
          </w:tcPr>
          <w:p w:rsidR="00C3342D" w:rsidRPr="00ED2DBB" w:rsidRDefault="00C3342D" w:rsidP="006F0EAC">
            <w:pPr>
              <w:spacing w:before="240" w:line="276" w:lineRule="auto"/>
              <w:jc w:val="left"/>
              <w:rPr>
                <w:b/>
                <w:lang w:val="en-GB"/>
              </w:rPr>
            </w:pPr>
            <w:r w:rsidRPr="00ED2DBB">
              <w:rPr>
                <w:b/>
                <w:lang w:val="en-GB"/>
              </w:rPr>
              <w:t>Michael R. Sweet</w:t>
            </w:r>
          </w:p>
          <w:p w:rsidR="00C3342D" w:rsidRDefault="00C3342D" w:rsidP="00631FCF">
            <w:pPr>
              <w:spacing w:line="276" w:lineRule="auto"/>
              <w:jc w:val="left"/>
              <w:rPr>
                <w:lang w:val="en-GB"/>
              </w:rPr>
            </w:pPr>
            <w:r w:rsidRPr="00ED2DBB">
              <w:rPr>
                <w:lang w:val="en-GB"/>
              </w:rPr>
              <w:t>Serial Programming Guide</w:t>
            </w:r>
          </w:p>
          <w:p w:rsidR="00C3342D" w:rsidRPr="00ED2DBB" w:rsidRDefault="00C3342D" w:rsidP="00631FCF">
            <w:pPr>
              <w:spacing w:line="276" w:lineRule="auto"/>
              <w:jc w:val="left"/>
              <w:rPr>
                <w:lang w:val="en-GB"/>
              </w:rPr>
            </w:pPr>
            <w:r w:rsidRPr="00ED2DBB">
              <w:rPr>
                <w:lang w:val="en-GB"/>
              </w:rPr>
              <w:t>5th Edition, 3re Revision</w:t>
            </w:r>
          </w:p>
          <w:p w:rsidR="00C3342D" w:rsidRPr="00ED2DBB" w:rsidRDefault="00D078B8" w:rsidP="00631FCF">
            <w:pPr>
              <w:spacing w:line="276" w:lineRule="auto"/>
              <w:jc w:val="left"/>
              <w:rPr>
                <w:lang w:val="en-GB"/>
              </w:rPr>
            </w:pPr>
            <w:hyperlink r:id="rId89" w:anchor="config" w:history="1">
              <w:r w:rsidR="00C3342D" w:rsidRPr="00ED2DBB">
                <w:rPr>
                  <w:lang w:val="en-GB"/>
                </w:rPr>
                <w:t>https://support.dce.felk.cvut.cz/pos/cv5/doc/serial.html#config</w:t>
              </w:r>
            </w:hyperlink>
          </w:p>
          <w:p w:rsidR="00C3342D" w:rsidRPr="00ED2DBB" w:rsidRDefault="00C3342D" w:rsidP="00631FCF">
            <w:pPr>
              <w:spacing w:line="276" w:lineRule="auto"/>
              <w:jc w:val="left"/>
              <w:rPr>
                <w:b/>
                <w:lang w:val="en-GB"/>
              </w:rPr>
            </w:pPr>
            <w:r w:rsidRPr="00ED2DBB">
              <w:t>(Zugriff am 01.05.2016)</w:t>
            </w:r>
          </w:p>
        </w:tc>
      </w:tr>
      <w:tr w:rsidR="00C3342D" w:rsidRPr="00393AF3" w:rsidTr="00675DC2">
        <w:tc>
          <w:tcPr>
            <w:tcW w:w="2518" w:type="dxa"/>
            <w:vAlign w:val="center"/>
          </w:tcPr>
          <w:p w:rsidR="00C3342D" w:rsidRDefault="00C3342D" w:rsidP="00393AF3">
            <w:pPr>
              <w:jc w:val="left"/>
            </w:pPr>
            <w:bookmarkStart w:id="188" w:name="SSH_ubuntu"/>
            <w:r>
              <w:t>(Ubuntu_SSH, 2016)</w:t>
            </w:r>
            <w:bookmarkEnd w:id="188"/>
          </w:p>
        </w:tc>
        <w:tc>
          <w:tcPr>
            <w:tcW w:w="6694" w:type="dxa"/>
            <w:vAlign w:val="center"/>
          </w:tcPr>
          <w:p w:rsidR="00C3342D" w:rsidRPr="008B0C1D" w:rsidRDefault="00C3342D" w:rsidP="006F0EAC">
            <w:pPr>
              <w:spacing w:before="240" w:line="276" w:lineRule="auto"/>
              <w:jc w:val="left"/>
              <w:rPr>
                <w:b/>
              </w:rPr>
            </w:pPr>
            <w:r w:rsidRPr="008B0C1D">
              <w:rPr>
                <w:b/>
              </w:rPr>
              <w:t>Wiki.Ubuntuusers</w:t>
            </w:r>
          </w:p>
          <w:p w:rsidR="00C3342D" w:rsidRPr="00393AF3" w:rsidRDefault="00C3342D" w:rsidP="00D30B26">
            <w:pPr>
              <w:spacing w:line="276" w:lineRule="auto"/>
              <w:jc w:val="left"/>
            </w:pPr>
            <w:r w:rsidRPr="00393AF3">
              <w:t>SSH</w:t>
            </w:r>
          </w:p>
          <w:p w:rsidR="00C3342D" w:rsidRPr="00393AF3" w:rsidRDefault="00D078B8" w:rsidP="00D30B26">
            <w:pPr>
              <w:spacing w:line="276" w:lineRule="auto"/>
              <w:jc w:val="left"/>
            </w:pPr>
            <w:hyperlink r:id="rId90" w:history="1">
              <w:r w:rsidR="00C3342D" w:rsidRPr="00393AF3">
                <w:t>https://wiki.ubuntuusers.de/SSH/</w:t>
              </w:r>
            </w:hyperlink>
          </w:p>
          <w:p w:rsidR="00C3342D" w:rsidRDefault="00C3342D" w:rsidP="00D30B26">
            <w:pPr>
              <w:spacing w:line="276" w:lineRule="auto"/>
              <w:jc w:val="left"/>
              <w:rPr>
                <w:b/>
                <w:lang w:val="en-GB"/>
              </w:rPr>
            </w:pPr>
            <w:r w:rsidRPr="00393AF3">
              <w:lastRenderedPageBreak/>
              <w:t>(Zugriff am 22.04.2016))</w:t>
            </w:r>
          </w:p>
        </w:tc>
      </w:tr>
      <w:tr w:rsidR="00C3342D" w:rsidRPr="00F63470" w:rsidTr="00675DC2">
        <w:tc>
          <w:tcPr>
            <w:tcW w:w="2518" w:type="dxa"/>
            <w:vAlign w:val="center"/>
          </w:tcPr>
          <w:p w:rsidR="00C3342D" w:rsidRDefault="00C3342D" w:rsidP="007808B8">
            <w:pPr>
              <w:jc w:val="left"/>
            </w:pPr>
            <w:bookmarkStart w:id="189" w:name="Wiki_SSH"/>
            <w:r>
              <w:t>(Wiki_SSH, 2016)</w:t>
            </w:r>
            <w:bookmarkEnd w:id="189"/>
          </w:p>
        </w:tc>
        <w:tc>
          <w:tcPr>
            <w:tcW w:w="6694" w:type="dxa"/>
            <w:vAlign w:val="center"/>
          </w:tcPr>
          <w:p w:rsidR="00C3342D" w:rsidRPr="00F63470" w:rsidRDefault="00C3342D" w:rsidP="006F0EAC">
            <w:pPr>
              <w:spacing w:before="240" w:line="276" w:lineRule="auto"/>
              <w:jc w:val="left"/>
              <w:rPr>
                <w:b/>
                <w:lang w:val="en-GB"/>
              </w:rPr>
            </w:pPr>
            <w:r w:rsidRPr="00F63470">
              <w:rPr>
                <w:b/>
                <w:lang w:val="en-GB"/>
              </w:rPr>
              <w:t>Wikipedia</w:t>
            </w:r>
          </w:p>
          <w:p w:rsidR="00C3342D" w:rsidRPr="00F63470" w:rsidRDefault="00C3342D" w:rsidP="00D30B26">
            <w:pPr>
              <w:spacing w:line="276" w:lineRule="auto"/>
              <w:jc w:val="left"/>
              <w:rPr>
                <w:lang w:val="en-GB"/>
              </w:rPr>
            </w:pPr>
            <w:r w:rsidRPr="00F63470">
              <w:rPr>
                <w:lang w:val="en-GB"/>
              </w:rPr>
              <w:t>Secure Shell</w:t>
            </w:r>
          </w:p>
          <w:p w:rsidR="00C3342D" w:rsidRPr="00F63470" w:rsidRDefault="00C3342D" w:rsidP="00D30B26">
            <w:pPr>
              <w:spacing w:line="276" w:lineRule="auto"/>
              <w:jc w:val="left"/>
              <w:rPr>
                <w:lang w:val="en-GB"/>
              </w:rPr>
            </w:pPr>
            <w:r w:rsidRPr="00F63470">
              <w:rPr>
                <w:lang w:val="en-GB"/>
              </w:rPr>
              <w:t>https://de.wikipedia.org/wiki/Secure_Shell</w:t>
            </w:r>
          </w:p>
          <w:p w:rsidR="00C3342D" w:rsidRPr="00F63470" w:rsidRDefault="00C3342D" w:rsidP="00D30B26">
            <w:pPr>
              <w:spacing w:line="276" w:lineRule="auto"/>
              <w:jc w:val="left"/>
              <w:rPr>
                <w:b/>
                <w:lang w:val="en-GB"/>
              </w:rPr>
            </w:pPr>
            <w:r w:rsidRPr="006F42FC">
              <w:rPr>
                <w:lang w:val="de-CH"/>
              </w:rPr>
              <w:t>(Zugriff</w:t>
            </w:r>
            <w:r w:rsidRPr="00F63470">
              <w:rPr>
                <w:lang w:val="en-GB"/>
              </w:rPr>
              <w:t xml:space="preserve"> am 25.04.2016)</w:t>
            </w:r>
          </w:p>
        </w:tc>
      </w:tr>
      <w:tr w:rsidR="00C3342D" w:rsidTr="00675DC2">
        <w:tc>
          <w:tcPr>
            <w:tcW w:w="2518" w:type="dxa"/>
            <w:vAlign w:val="center"/>
          </w:tcPr>
          <w:p w:rsidR="00C3342D" w:rsidRDefault="00C3342D" w:rsidP="007808B8">
            <w:pPr>
              <w:jc w:val="left"/>
            </w:pPr>
            <w:bookmarkStart w:id="190" w:name="Wiki_stecker"/>
            <w:r>
              <w:t>(Wiki_Stecker, 2016)</w:t>
            </w:r>
            <w:bookmarkEnd w:id="190"/>
          </w:p>
        </w:tc>
        <w:tc>
          <w:tcPr>
            <w:tcW w:w="6694" w:type="dxa"/>
            <w:vAlign w:val="center"/>
          </w:tcPr>
          <w:p w:rsidR="00C3342D" w:rsidRPr="00D30B26" w:rsidRDefault="00C3342D" w:rsidP="006F0EAC">
            <w:pPr>
              <w:spacing w:before="240" w:line="276" w:lineRule="auto"/>
              <w:jc w:val="left"/>
              <w:rPr>
                <w:b/>
              </w:rPr>
            </w:pPr>
            <w:r w:rsidRPr="00D30B26">
              <w:rPr>
                <w:b/>
              </w:rPr>
              <w:t>Wikipedia</w:t>
            </w:r>
          </w:p>
          <w:p w:rsidR="00C3342D" w:rsidRPr="00D30B26" w:rsidRDefault="00C3342D" w:rsidP="00D30B26">
            <w:pPr>
              <w:spacing w:line="276" w:lineRule="auto"/>
              <w:jc w:val="left"/>
            </w:pPr>
            <w:r>
              <w:t>Steckertypen und Lademodi für Elektrofahrzeuge</w:t>
            </w:r>
          </w:p>
          <w:p w:rsidR="00C3342D" w:rsidRDefault="00D078B8" w:rsidP="00D30B26">
            <w:pPr>
              <w:spacing w:line="276" w:lineRule="auto"/>
              <w:jc w:val="left"/>
            </w:pPr>
            <w:hyperlink r:id="rId91" w:history="1">
              <w:r w:rsidR="00C3342D" w:rsidRPr="0069124F">
                <w:t>https://de.wikipedia.org/wiki/IEC_62196</w:t>
              </w:r>
            </w:hyperlink>
          </w:p>
          <w:p w:rsidR="00C3342D" w:rsidRDefault="00C3342D" w:rsidP="00D30B26">
            <w:pPr>
              <w:spacing w:line="276" w:lineRule="auto"/>
              <w:jc w:val="left"/>
            </w:pPr>
            <w:r w:rsidRPr="0069124F">
              <w:t>https://de.wikipedia.org/wiki/IEC_62196_Typ_2</w:t>
            </w:r>
          </w:p>
          <w:p w:rsidR="00C3342D" w:rsidRDefault="00C3342D" w:rsidP="00D30B26">
            <w:pPr>
              <w:spacing w:line="276" w:lineRule="auto"/>
              <w:jc w:val="left"/>
            </w:pPr>
            <w:r>
              <w:t>(Zugriff am 08.03.2016)</w:t>
            </w:r>
          </w:p>
        </w:tc>
      </w:tr>
      <w:tr w:rsidR="00C3342D" w:rsidRPr="00DF6850" w:rsidTr="00675DC2">
        <w:tc>
          <w:tcPr>
            <w:tcW w:w="2518" w:type="dxa"/>
            <w:vAlign w:val="center"/>
          </w:tcPr>
          <w:p w:rsidR="00C3342D" w:rsidRPr="00DF6850" w:rsidRDefault="00C3342D" w:rsidP="007808B8">
            <w:pPr>
              <w:jc w:val="left"/>
              <w:rPr>
                <w:lang w:val="en-GB"/>
              </w:rPr>
            </w:pPr>
            <w:bookmarkStart w:id="191" w:name="Wiki_wallbox"/>
            <w:r w:rsidRPr="00DF6850">
              <w:rPr>
                <w:lang w:val="en-GB"/>
              </w:rPr>
              <w:t>(Wiki_Wallbox, 2016)</w:t>
            </w:r>
            <w:bookmarkEnd w:id="191"/>
          </w:p>
        </w:tc>
        <w:tc>
          <w:tcPr>
            <w:tcW w:w="6694" w:type="dxa"/>
            <w:vAlign w:val="center"/>
          </w:tcPr>
          <w:p w:rsidR="00C3342D" w:rsidRPr="00DF6850" w:rsidRDefault="00C3342D" w:rsidP="00D30B26">
            <w:pPr>
              <w:spacing w:line="276" w:lineRule="auto"/>
              <w:jc w:val="left"/>
              <w:rPr>
                <w:lang w:val="en-GB"/>
              </w:rPr>
            </w:pPr>
            <w:r w:rsidRPr="00DF6850">
              <w:rPr>
                <w:lang w:val="en-GB"/>
              </w:rPr>
              <w:t>Wikipedia</w:t>
            </w:r>
          </w:p>
          <w:p w:rsidR="00C3342D" w:rsidRPr="00DF6850" w:rsidRDefault="00C3342D" w:rsidP="00D30B26">
            <w:pPr>
              <w:spacing w:line="276" w:lineRule="auto"/>
              <w:jc w:val="left"/>
              <w:rPr>
                <w:lang w:val="en-GB"/>
              </w:rPr>
            </w:pPr>
            <w:r w:rsidRPr="00DF6850">
              <w:rPr>
                <w:lang w:val="en-GB"/>
              </w:rPr>
              <w:t xml:space="preserve">Wandladestation </w:t>
            </w:r>
          </w:p>
          <w:p w:rsidR="00C3342D" w:rsidRPr="00DF6850" w:rsidRDefault="00D078B8" w:rsidP="00D30B26">
            <w:pPr>
              <w:spacing w:line="276" w:lineRule="auto"/>
              <w:jc w:val="left"/>
              <w:rPr>
                <w:lang w:val="en-GB"/>
              </w:rPr>
            </w:pPr>
            <w:hyperlink r:id="rId92" w:history="1">
              <w:r w:rsidR="00C3342D" w:rsidRPr="00DF6850">
                <w:rPr>
                  <w:lang w:val="en-GB"/>
                </w:rPr>
                <w:t>https://de.wikipedia.org/wiki/Wandladestation</w:t>
              </w:r>
            </w:hyperlink>
          </w:p>
          <w:p w:rsidR="00C3342D" w:rsidRPr="00DF6850" w:rsidRDefault="00C3342D" w:rsidP="00D30B26">
            <w:pPr>
              <w:spacing w:line="276" w:lineRule="auto"/>
              <w:jc w:val="left"/>
              <w:rPr>
                <w:lang w:val="en-GB"/>
              </w:rPr>
            </w:pPr>
            <w:r w:rsidRPr="006F42FC">
              <w:rPr>
                <w:lang w:val="de-CH"/>
              </w:rPr>
              <w:t>(Zugriff</w:t>
            </w:r>
            <w:r w:rsidRPr="00DF6850">
              <w:rPr>
                <w:lang w:val="en-GB"/>
              </w:rPr>
              <w:t xml:space="preserve"> am 06.05.2016)</w:t>
            </w:r>
          </w:p>
        </w:tc>
      </w:tr>
    </w:tbl>
    <w:p w:rsidR="00EB1ECE" w:rsidRPr="00DF6850" w:rsidRDefault="00EB1ECE" w:rsidP="00810471">
      <w:pPr>
        <w:rPr>
          <w:lang w:val="en-GB"/>
        </w:rPr>
      </w:pPr>
    </w:p>
    <w:sectPr w:rsidR="00EB1ECE" w:rsidRPr="00DF6850" w:rsidSect="00B7124B">
      <w:headerReference w:type="default" r:id="rId93"/>
      <w:footerReference w:type="default" r:id="rId94"/>
      <w:pgSz w:w="11906" w:h="16838"/>
      <w:pgMar w:top="1241" w:right="1417" w:bottom="993" w:left="1417" w:header="708" w:footer="40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B45" w:rsidRDefault="00E25B45" w:rsidP="000F7C8F">
      <w:r>
        <w:separator/>
      </w:r>
    </w:p>
  </w:endnote>
  <w:endnote w:type="continuationSeparator" w:id="0">
    <w:p w:rsidR="00E25B45" w:rsidRDefault="00E25B45" w:rsidP="000F7C8F">
      <w:r>
        <w:continuationSeparator/>
      </w:r>
    </w:p>
  </w:endnote>
  <w:endnote w:type="continuationNotice" w:id="1">
    <w:p w:rsidR="00E25B45" w:rsidRDefault="00E25B45" w:rsidP="000F7C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D078B8" w:rsidRPr="00A83F2A" w:rsidTr="00BC0CFA">
      <w:trPr>
        <w:cnfStyle w:val="100000000000" w:firstRow="1" w:lastRow="0" w:firstColumn="0" w:lastColumn="0" w:oddVBand="0" w:evenVBand="0" w:oddHBand="0" w:evenHBand="0" w:firstRowFirstColumn="0" w:firstRowLastColumn="0" w:lastRowFirstColumn="0" w:lastRowLastColumn="0"/>
      </w:trPr>
      <w:tc>
        <w:tcPr>
          <w:tcW w:w="4606" w:type="dxa"/>
        </w:tcPr>
        <w:p w:rsidR="00D078B8" w:rsidRDefault="00D078B8" w:rsidP="000F7C8F">
          <w:pPr>
            <w:pStyle w:val="Footer"/>
          </w:pPr>
          <w:sdt>
            <w:sdtPr>
              <w:alias w:val="Autor"/>
              <w:id w:val="-480309860"/>
              <w:placeholder>
                <w:docPart w:val="03C9537B640B48D5AB904088FA2A3C66"/>
              </w:placeholder>
              <w:dataBinding w:prefixMappings="xmlns:ns0='http://purl.org/dc/elements/1.1/' xmlns:ns1='http://schemas.openxmlformats.org/package/2006/metadata/core-properties' " w:xpath="/ns1:coreProperties[1]/ns0:creator[1]" w:storeItemID="{6C3C8BC8-F283-45AE-878A-BAB7291924A1}"/>
              <w:text/>
            </w:sdtPr>
            <w:sdtContent>
              <w:r>
                <w:t>Kavalakkatt Francis , Jiztom</w:t>
              </w:r>
            </w:sdtContent>
          </w:sdt>
        </w:p>
        <w:p w:rsidR="00D078B8" w:rsidRDefault="00D078B8" w:rsidP="000F7C8F">
          <w:pPr>
            <w:pStyle w:val="Footer"/>
          </w:pPr>
          <w:r>
            <w:t>Manimurugesan , Nivas Gokul</w:t>
          </w:r>
        </w:p>
        <w:p w:rsidR="00D078B8" w:rsidRPr="00A83F2A" w:rsidRDefault="00D078B8" w:rsidP="000F7C8F">
          <w:pPr>
            <w:pStyle w:val="Footer"/>
          </w:pPr>
          <w:r>
            <w:t>Scholz , Raphael</w:t>
          </w:r>
        </w:p>
      </w:tc>
      <w:tc>
        <w:tcPr>
          <w:tcW w:w="4606" w:type="dxa"/>
        </w:tcPr>
        <w:p w:rsidR="00D078B8" w:rsidRPr="00A83F2A" w:rsidRDefault="00D078B8" w:rsidP="000F7C8F">
          <w:pPr>
            <w:pStyle w:val="Footer"/>
          </w:pPr>
          <w:r w:rsidRPr="00A83F2A">
            <w:fldChar w:fldCharType="begin"/>
          </w:r>
          <w:r w:rsidRPr="00A83F2A">
            <w:instrText xml:space="preserve"> PAGE   \* MERGEFORMAT </w:instrText>
          </w:r>
          <w:r w:rsidRPr="00A83F2A">
            <w:fldChar w:fldCharType="separate"/>
          </w:r>
          <w:r w:rsidR="009B1699">
            <w:rPr>
              <w:noProof/>
            </w:rPr>
            <w:t>VI</w:t>
          </w:r>
          <w:r w:rsidRPr="00A83F2A">
            <w:rPr>
              <w:noProof/>
            </w:rPr>
            <w:fldChar w:fldCharType="end"/>
          </w:r>
        </w:p>
      </w:tc>
    </w:tr>
    <w:tr w:rsidR="00D078B8" w:rsidRPr="00A83F2A" w:rsidTr="00BC0CFA">
      <w:tc>
        <w:tcPr>
          <w:tcW w:w="4606" w:type="dxa"/>
        </w:tcPr>
        <w:p w:rsidR="00D078B8" w:rsidRPr="00A83F2A" w:rsidRDefault="00D078B8" w:rsidP="000F7C8F">
          <w:pPr>
            <w:pStyle w:val="Footer"/>
          </w:pPr>
        </w:p>
      </w:tc>
      <w:tc>
        <w:tcPr>
          <w:tcW w:w="4606" w:type="dxa"/>
        </w:tcPr>
        <w:p w:rsidR="00D078B8" w:rsidRPr="00A83F2A" w:rsidRDefault="00D078B8" w:rsidP="000F7C8F">
          <w:pPr>
            <w:pStyle w:val="Footer"/>
          </w:pPr>
        </w:p>
      </w:tc>
    </w:tr>
  </w:tbl>
  <w:p w:rsidR="00D078B8" w:rsidRPr="00A83F2A" w:rsidRDefault="00D078B8" w:rsidP="000F7C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D078B8" w:rsidRPr="00A83F2A" w:rsidTr="00BC0CFA">
      <w:trPr>
        <w:cnfStyle w:val="100000000000" w:firstRow="1" w:lastRow="0" w:firstColumn="0" w:lastColumn="0" w:oddVBand="0" w:evenVBand="0" w:oddHBand="0" w:evenHBand="0" w:firstRowFirstColumn="0" w:firstRowLastColumn="0" w:lastRowFirstColumn="0" w:lastRowLastColumn="0"/>
      </w:trPr>
      <w:tc>
        <w:tcPr>
          <w:tcW w:w="4606" w:type="dxa"/>
        </w:tcPr>
        <w:p w:rsidR="00D078B8" w:rsidRPr="00A83F2A" w:rsidRDefault="00D078B8" w:rsidP="000F7C8F">
          <w:pPr>
            <w:pStyle w:val="Footer"/>
          </w:pPr>
          <w:sdt>
            <w:sdtPr>
              <w:alias w:val="Autor"/>
              <w:id w:val="-459721727"/>
              <w:placeholder>
                <w:docPart w:val="1EA53931BE184875BC98DF3058057407"/>
              </w:placeholder>
              <w:dataBinding w:prefixMappings="xmlns:ns0='http://purl.org/dc/elements/1.1/' xmlns:ns1='http://schemas.openxmlformats.org/package/2006/metadata/core-properties' " w:xpath="/ns1:coreProperties[1]/ns0:creator[1]" w:storeItemID="{6C3C8BC8-F283-45AE-878A-BAB7291924A1}"/>
              <w:text/>
            </w:sdtPr>
            <w:sdtContent>
              <w:r>
                <w:t>Kavalakkatt Francis , Jiztom</w:t>
              </w:r>
            </w:sdtContent>
          </w:sdt>
        </w:p>
      </w:tc>
      <w:tc>
        <w:tcPr>
          <w:tcW w:w="4606" w:type="dxa"/>
        </w:tcPr>
        <w:p w:rsidR="00D078B8" w:rsidRPr="00A83F2A" w:rsidRDefault="00D078B8" w:rsidP="000F7C8F">
          <w:pPr>
            <w:pStyle w:val="Footer"/>
          </w:pPr>
          <w:r w:rsidRPr="00A83F2A">
            <w:fldChar w:fldCharType="begin"/>
          </w:r>
          <w:r w:rsidRPr="00A83F2A">
            <w:instrText xml:space="preserve"> PAGE   \* MERGEFORMAT </w:instrText>
          </w:r>
          <w:r w:rsidRPr="00A83F2A">
            <w:fldChar w:fldCharType="separate"/>
          </w:r>
          <w:r w:rsidR="009B1699">
            <w:rPr>
              <w:noProof/>
            </w:rPr>
            <w:t>35</w:t>
          </w:r>
          <w:r w:rsidRPr="00A83F2A">
            <w:rPr>
              <w:noProof/>
            </w:rPr>
            <w:fldChar w:fldCharType="end"/>
          </w:r>
        </w:p>
      </w:tc>
    </w:tr>
  </w:tbl>
  <w:p w:rsidR="00D078B8" w:rsidRPr="00A83F2A" w:rsidRDefault="00D078B8" w:rsidP="000F7C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B45" w:rsidRDefault="00E25B45" w:rsidP="000F7C8F">
      <w:r>
        <w:separator/>
      </w:r>
    </w:p>
  </w:footnote>
  <w:footnote w:type="continuationSeparator" w:id="0">
    <w:p w:rsidR="00E25B45" w:rsidRDefault="00E25B45" w:rsidP="000F7C8F">
      <w:r>
        <w:continuationSeparator/>
      </w:r>
    </w:p>
  </w:footnote>
  <w:footnote w:type="continuationNotice" w:id="1">
    <w:p w:rsidR="00E25B45" w:rsidRDefault="00E25B45" w:rsidP="000F7C8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78B8" w:rsidRDefault="00D078B8" w:rsidP="00FD5019">
    <w:pPr>
      <w:pStyle w:val="Header"/>
      <w:pBdr>
        <w:bottom w:val="single" w:sz="6" w:space="1" w:color="auto"/>
      </w:pBdr>
    </w:pPr>
    <w:r>
      <w:rPr>
        <w:noProof/>
        <w:lang w:val="en-IN" w:eastAsia="en-IN"/>
      </w:rPr>
      <w:drawing>
        <wp:anchor distT="0" distB="0" distL="114300" distR="114300" simplePos="0" relativeHeight="251657216" behindDoc="0" locked="0" layoutInCell="1" allowOverlap="1" wp14:anchorId="116C3C99" wp14:editId="005D84BD">
          <wp:simplePos x="0" y="0"/>
          <wp:positionH relativeFrom="column">
            <wp:posOffset>4712335</wp:posOffset>
          </wp:positionH>
          <wp:positionV relativeFrom="paragraph">
            <wp:posOffset>-165100</wp:posOffset>
          </wp:positionV>
          <wp:extent cx="1037590" cy="332105"/>
          <wp:effectExtent l="19050" t="0" r="0" b="0"/>
          <wp:wrapSquare wrapText="bothSides"/>
          <wp:docPr id="6" name="Grafik 1" descr="HHN_ab_40_mm_Strich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N_ab_40_mm_Strich_pos.jpg"/>
                  <pic:cNvPicPr/>
                </pic:nvPicPr>
                <pic:blipFill>
                  <a:blip r:embed="rId1"/>
                  <a:srcRect r="21854" b="20926"/>
                  <a:stretch>
                    <a:fillRect/>
                  </a:stretch>
                </pic:blipFill>
                <pic:spPr>
                  <a:xfrm>
                    <a:off x="0" y="0"/>
                    <a:ext cx="1037590" cy="33210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78B8" w:rsidRDefault="00D078B8" w:rsidP="000F7C8F">
    <w:pPr>
      <w:pStyle w:val="Header"/>
      <w:pBdr>
        <w:bottom w:val="single" w:sz="6" w:space="1" w:color="auto"/>
      </w:pBdr>
      <w:rPr>
        <w:noProof/>
      </w:rPr>
    </w:pPr>
    <w:r w:rsidRPr="00A96EE4">
      <w:rPr>
        <w:noProof/>
        <w:lang w:val="en-IN" w:eastAsia="en-IN"/>
      </w:rPr>
      <w:drawing>
        <wp:anchor distT="0" distB="0" distL="114300" distR="114300" simplePos="0" relativeHeight="251659264" behindDoc="0" locked="0" layoutInCell="1" allowOverlap="1" wp14:anchorId="458D20B7" wp14:editId="522CF168">
          <wp:simplePos x="0" y="0"/>
          <wp:positionH relativeFrom="column">
            <wp:posOffset>4499610</wp:posOffset>
          </wp:positionH>
          <wp:positionV relativeFrom="paragraph">
            <wp:posOffset>-211455</wp:posOffset>
          </wp:positionV>
          <wp:extent cx="1257935" cy="398145"/>
          <wp:effectExtent l="0" t="0" r="0" b="0"/>
          <wp:wrapSquare wrapText="bothSides"/>
          <wp:docPr id="4" name="Grafik 1" descr="HHN_ab_40_mm_Strich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N_ab_40_mm_Strich_pos.jpg"/>
                  <pic:cNvPicPr/>
                </pic:nvPicPr>
                <pic:blipFill>
                  <a:blip r:embed="rId1"/>
                  <a:srcRect r="21854" b="20926"/>
                  <a:stretch>
                    <a:fillRect/>
                  </a:stretch>
                </pic:blipFill>
                <pic:spPr>
                  <a:xfrm>
                    <a:off x="0" y="0"/>
                    <a:ext cx="1257935" cy="39814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rsidR="00D078B8" w:rsidRDefault="00D078B8" w:rsidP="006B19EB">
    <w:pPr>
      <w:pStyle w:val="Header"/>
      <w:spacing w:line="36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C75D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D5594"/>
    <w:multiLevelType w:val="hybridMultilevel"/>
    <w:tmpl w:val="CA42CB4C"/>
    <w:lvl w:ilvl="0" w:tplc="B438483A">
      <w:start w:val="1"/>
      <w:numFmt w:val="bullet"/>
      <w:lvlText w:val=""/>
      <w:lvlJc w:val="left"/>
      <w:pPr>
        <w:tabs>
          <w:tab w:val="num" w:pos="720"/>
        </w:tabs>
        <w:ind w:left="720" w:hanging="360"/>
      </w:pPr>
      <w:rPr>
        <w:rFonts w:ascii="Wingdings 3" w:hAnsi="Wingdings 3" w:hint="default"/>
      </w:rPr>
    </w:lvl>
    <w:lvl w:ilvl="1" w:tplc="5B7E8E24" w:tentative="1">
      <w:start w:val="1"/>
      <w:numFmt w:val="bullet"/>
      <w:lvlText w:val=""/>
      <w:lvlJc w:val="left"/>
      <w:pPr>
        <w:tabs>
          <w:tab w:val="num" w:pos="1440"/>
        </w:tabs>
        <w:ind w:left="1440" w:hanging="360"/>
      </w:pPr>
      <w:rPr>
        <w:rFonts w:ascii="Wingdings 3" w:hAnsi="Wingdings 3" w:hint="default"/>
      </w:rPr>
    </w:lvl>
    <w:lvl w:ilvl="2" w:tplc="9DD80DC0" w:tentative="1">
      <w:start w:val="1"/>
      <w:numFmt w:val="bullet"/>
      <w:lvlText w:val=""/>
      <w:lvlJc w:val="left"/>
      <w:pPr>
        <w:tabs>
          <w:tab w:val="num" w:pos="2160"/>
        </w:tabs>
        <w:ind w:left="2160" w:hanging="360"/>
      </w:pPr>
      <w:rPr>
        <w:rFonts w:ascii="Wingdings 3" w:hAnsi="Wingdings 3" w:hint="default"/>
      </w:rPr>
    </w:lvl>
    <w:lvl w:ilvl="3" w:tplc="CF581B7E" w:tentative="1">
      <w:start w:val="1"/>
      <w:numFmt w:val="bullet"/>
      <w:lvlText w:val=""/>
      <w:lvlJc w:val="left"/>
      <w:pPr>
        <w:tabs>
          <w:tab w:val="num" w:pos="2880"/>
        </w:tabs>
        <w:ind w:left="2880" w:hanging="360"/>
      </w:pPr>
      <w:rPr>
        <w:rFonts w:ascii="Wingdings 3" w:hAnsi="Wingdings 3" w:hint="default"/>
      </w:rPr>
    </w:lvl>
    <w:lvl w:ilvl="4" w:tplc="1CDED742" w:tentative="1">
      <w:start w:val="1"/>
      <w:numFmt w:val="bullet"/>
      <w:lvlText w:val=""/>
      <w:lvlJc w:val="left"/>
      <w:pPr>
        <w:tabs>
          <w:tab w:val="num" w:pos="3600"/>
        </w:tabs>
        <w:ind w:left="3600" w:hanging="360"/>
      </w:pPr>
      <w:rPr>
        <w:rFonts w:ascii="Wingdings 3" w:hAnsi="Wingdings 3" w:hint="default"/>
      </w:rPr>
    </w:lvl>
    <w:lvl w:ilvl="5" w:tplc="BE9E6178" w:tentative="1">
      <w:start w:val="1"/>
      <w:numFmt w:val="bullet"/>
      <w:lvlText w:val=""/>
      <w:lvlJc w:val="left"/>
      <w:pPr>
        <w:tabs>
          <w:tab w:val="num" w:pos="4320"/>
        </w:tabs>
        <w:ind w:left="4320" w:hanging="360"/>
      </w:pPr>
      <w:rPr>
        <w:rFonts w:ascii="Wingdings 3" w:hAnsi="Wingdings 3" w:hint="default"/>
      </w:rPr>
    </w:lvl>
    <w:lvl w:ilvl="6" w:tplc="C6428F04" w:tentative="1">
      <w:start w:val="1"/>
      <w:numFmt w:val="bullet"/>
      <w:lvlText w:val=""/>
      <w:lvlJc w:val="left"/>
      <w:pPr>
        <w:tabs>
          <w:tab w:val="num" w:pos="5040"/>
        </w:tabs>
        <w:ind w:left="5040" w:hanging="360"/>
      </w:pPr>
      <w:rPr>
        <w:rFonts w:ascii="Wingdings 3" w:hAnsi="Wingdings 3" w:hint="default"/>
      </w:rPr>
    </w:lvl>
    <w:lvl w:ilvl="7" w:tplc="FBD81E52" w:tentative="1">
      <w:start w:val="1"/>
      <w:numFmt w:val="bullet"/>
      <w:lvlText w:val=""/>
      <w:lvlJc w:val="left"/>
      <w:pPr>
        <w:tabs>
          <w:tab w:val="num" w:pos="5760"/>
        </w:tabs>
        <w:ind w:left="5760" w:hanging="360"/>
      </w:pPr>
      <w:rPr>
        <w:rFonts w:ascii="Wingdings 3" w:hAnsi="Wingdings 3" w:hint="default"/>
      </w:rPr>
    </w:lvl>
    <w:lvl w:ilvl="8" w:tplc="9D543204"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AA0354"/>
    <w:multiLevelType w:val="hybridMultilevel"/>
    <w:tmpl w:val="AA7621A8"/>
    <w:lvl w:ilvl="0" w:tplc="773A8DC8">
      <w:start w:val="1"/>
      <w:numFmt w:val="bullet"/>
      <w:lvlText w:val=""/>
      <w:lvlJc w:val="left"/>
      <w:pPr>
        <w:tabs>
          <w:tab w:val="num" w:pos="720"/>
        </w:tabs>
        <w:ind w:left="720" w:hanging="360"/>
      </w:pPr>
      <w:rPr>
        <w:rFonts w:ascii="Wingdings 3" w:hAnsi="Wingdings 3" w:hint="default"/>
      </w:rPr>
    </w:lvl>
    <w:lvl w:ilvl="1" w:tplc="999EB28C">
      <w:start w:val="3055"/>
      <w:numFmt w:val="bullet"/>
      <w:lvlText w:val=""/>
      <w:lvlJc w:val="left"/>
      <w:pPr>
        <w:tabs>
          <w:tab w:val="num" w:pos="1440"/>
        </w:tabs>
        <w:ind w:left="1440" w:hanging="360"/>
      </w:pPr>
      <w:rPr>
        <w:rFonts w:ascii="Wingdings 3" w:hAnsi="Wingdings 3" w:hint="default"/>
      </w:rPr>
    </w:lvl>
    <w:lvl w:ilvl="2" w:tplc="3B3AB078" w:tentative="1">
      <w:start w:val="1"/>
      <w:numFmt w:val="bullet"/>
      <w:lvlText w:val=""/>
      <w:lvlJc w:val="left"/>
      <w:pPr>
        <w:tabs>
          <w:tab w:val="num" w:pos="2160"/>
        </w:tabs>
        <w:ind w:left="2160" w:hanging="360"/>
      </w:pPr>
      <w:rPr>
        <w:rFonts w:ascii="Wingdings 3" w:hAnsi="Wingdings 3" w:hint="default"/>
      </w:rPr>
    </w:lvl>
    <w:lvl w:ilvl="3" w:tplc="643A6FE6" w:tentative="1">
      <w:start w:val="1"/>
      <w:numFmt w:val="bullet"/>
      <w:lvlText w:val=""/>
      <w:lvlJc w:val="left"/>
      <w:pPr>
        <w:tabs>
          <w:tab w:val="num" w:pos="2880"/>
        </w:tabs>
        <w:ind w:left="2880" w:hanging="360"/>
      </w:pPr>
      <w:rPr>
        <w:rFonts w:ascii="Wingdings 3" w:hAnsi="Wingdings 3" w:hint="default"/>
      </w:rPr>
    </w:lvl>
    <w:lvl w:ilvl="4" w:tplc="2EBC286C" w:tentative="1">
      <w:start w:val="1"/>
      <w:numFmt w:val="bullet"/>
      <w:lvlText w:val=""/>
      <w:lvlJc w:val="left"/>
      <w:pPr>
        <w:tabs>
          <w:tab w:val="num" w:pos="3600"/>
        </w:tabs>
        <w:ind w:left="3600" w:hanging="360"/>
      </w:pPr>
      <w:rPr>
        <w:rFonts w:ascii="Wingdings 3" w:hAnsi="Wingdings 3" w:hint="default"/>
      </w:rPr>
    </w:lvl>
    <w:lvl w:ilvl="5" w:tplc="2D2AF044" w:tentative="1">
      <w:start w:val="1"/>
      <w:numFmt w:val="bullet"/>
      <w:lvlText w:val=""/>
      <w:lvlJc w:val="left"/>
      <w:pPr>
        <w:tabs>
          <w:tab w:val="num" w:pos="4320"/>
        </w:tabs>
        <w:ind w:left="4320" w:hanging="360"/>
      </w:pPr>
      <w:rPr>
        <w:rFonts w:ascii="Wingdings 3" w:hAnsi="Wingdings 3" w:hint="default"/>
      </w:rPr>
    </w:lvl>
    <w:lvl w:ilvl="6" w:tplc="E29E513C" w:tentative="1">
      <w:start w:val="1"/>
      <w:numFmt w:val="bullet"/>
      <w:lvlText w:val=""/>
      <w:lvlJc w:val="left"/>
      <w:pPr>
        <w:tabs>
          <w:tab w:val="num" w:pos="5040"/>
        </w:tabs>
        <w:ind w:left="5040" w:hanging="360"/>
      </w:pPr>
      <w:rPr>
        <w:rFonts w:ascii="Wingdings 3" w:hAnsi="Wingdings 3" w:hint="default"/>
      </w:rPr>
    </w:lvl>
    <w:lvl w:ilvl="7" w:tplc="D45C88D2" w:tentative="1">
      <w:start w:val="1"/>
      <w:numFmt w:val="bullet"/>
      <w:lvlText w:val=""/>
      <w:lvlJc w:val="left"/>
      <w:pPr>
        <w:tabs>
          <w:tab w:val="num" w:pos="5760"/>
        </w:tabs>
        <w:ind w:left="5760" w:hanging="360"/>
      </w:pPr>
      <w:rPr>
        <w:rFonts w:ascii="Wingdings 3" w:hAnsi="Wingdings 3" w:hint="default"/>
      </w:rPr>
    </w:lvl>
    <w:lvl w:ilvl="8" w:tplc="882A229E"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1970C51"/>
    <w:multiLevelType w:val="multilevel"/>
    <w:tmpl w:val="570498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104191"/>
    <w:multiLevelType w:val="hybridMultilevel"/>
    <w:tmpl w:val="581235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7001DC"/>
    <w:multiLevelType w:val="hybridMultilevel"/>
    <w:tmpl w:val="62E09A14"/>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1A084ED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07F6A"/>
    <w:multiLevelType w:val="hybridMultilevel"/>
    <w:tmpl w:val="9304A2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7CE43F6"/>
    <w:multiLevelType w:val="multilevel"/>
    <w:tmpl w:val="376EF3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BD24EA5"/>
    <w:multiLevelType w:val="multilevel"/>
    <w:tmpl w:val="C3E4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D309C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A875DE"/>
    <w:multiLevelType w:val="hybridMultilevel"/>
    <w:tmpl w:val="181EA6E2"/>
    <w:lvl w:ilvl="0" w:tplc="A64C558A">
      <w:start w:val="1"/>
      <w:numFmt w:val="bullet"/>
      <w:lvlText w:val=""/>
      <w:lvlJc w:val="left"/>
      <w:pPr>
        <w:tabs>
          <w:tab w:val="num" w:pos="720"/>
        </w:tabs>
        <w:ind w:left="720" w:hanging="360"/>
      </w:pPr>
      <w:rPr>
        <w:rFonts w:ascii="Wingdings 3" w:hAnsi="Wingdings 3" w:hint="default"/>
      </w:rPr>
    </w:lvl>
    <w:lvl w:ilvl="1" w:tplc="248432D6">
      <w:start w:val="2033"/>
      <w:numFmt w:val="bullet"/>
      <w:lvlText w:val=""/>
      <w:lvlJc w:val="left"/>
      <w:pPr>
        <w:tabs>
          <w:tab w:val="num" w:pos="1440"/>
        </w:tabs>
        <w:ind w:left="1440" w:hanging="360"/>
      </w:pPr>
      <w:rPr>
        <w:rFonts w:ascii="Wingdings 3" w:hAnsi="Wingdings 3" w:hint="default"/>
      </w:rPr>
    </w:lvl>
    <w:lvl w:ilvl="2" w:tplc="85E87C1C" w:tentative="1">
      <w:start w:val="1"/>
      <w:numFmt w:val="bullet"/>
      <w:lvlText w:val=""/>
      <w:lvlJc w:val="left"/>
      <w:pPr>
        <w:tabs>
          <w:tab w:val="num" w:pos="2160"/>
        </w:tabs>
        <w:ind w:left="2160" w:hanging="360"/>
      </w:pPr>
      <w:rPr>
        <w:rFonts w:ascii="Wingdings 3" w:hAnsi="Wingdings 3" w:hint="default"/>
      </w:rPr>
    </w:lvl>
    <w:lvl w:ilvl="3" w:tplc="9D5EADE6" w:tentative="1">
      <w:start w:val="1"/>
      <w:numFmt w:val="bullet"/>
      <w:lvlText w:val=""/>
      <w:lvlJc w:val="left"/>
      <w:pPr>
        <w:tabs>
          <w:tab w:val="num" w:pos="2880"/>
        </w:tabs>
        <w:ind w:left="2880" w:hanging="360"/>
      </w:pPr>
      <w:rPr>
        <w:rFonts w:ascii="Wingdings 3" w:hAnsi="Wingdings 3" w:hint="default"/>
      </w:rPr>
    </w:lvl>
    <w:lvl w:ilvl="4" w:tplc="D4009A4E" w:tentative="1">
      <w:start w:val="1"/>
      <w:numFmt w:val="bullet"/>
      <w:lvlText w:val=""/>
      <w:lvlJc w:val="left"/>
      <w:pPr>
        <w:tabs>
          <w:tab w:val="num" w:pos="3600"/>
        </w:tabs>
        <w:ind w:left="3600" w:hanging="360"/>
      </w:pPr>
      <w:rPr>
        <w:rFonts w:ascii="Wingdings 3" w:hAnsi="Wingdings 3" w:hint="default"/>
      </w:rPr>
    </w:lvl>
    <w:lvl w:ilvl="5" w:tplc="22DA8A80" w:tentative="1">
      <w:start w:val="1"/>
      <w:numFmt w:val="bullet"/>
      <w:lvlText w:val=""/>
      <w:lvlJc w:val="left"/>
      <w:pPr>
        <w:tabs>
          <w:tab w:val="num" w:pos="4320"/>
        </w:tabs>
        <w:ind w:left="4320" w:hanging="360"/>
      </w:pPr>
      <w:rPr>
        <w:rFonts w:ascii="Wingdings 3" w:hAnsi="Wingdings 3" w:hint="default"/>
      </w:rPr>
    </w:lvl>
    <w:lvl w:ilvl="6" w:tplc="EE3654D4" w:tentative="1">
      <w:start w:val="1"/>
      <w:numFmt w:val="bullet"/>
      <w:lvlText w:val=""/>
      <w:lvlJc w:val="left"/>
      <w:pPr>
        <w:tabs>
          <w:tab w:val="num" w:pos="5040"/>
        </w:tabs>
        <w:ind w:left="5040" w:hanging="360"/>
      </w:pPr>
      <w:rPr>
        <w:rFonts w:ascii="Wingdings 3" w:hAnsi="Wingdings 3" w:hint="default"/>
      </w:rPr>
    </w:lvl>
    <w:lvl w:ilvl="7" w:tplc="AB1E4604" w:tentative="1">
      <w:start w:val="1"/>
      <w:numFmt w:val="bullet"/>
      <w:lvlText w:val=""/>
      <w:lvlJc w:val="left"/>
      <w:pPr>
        <w:tabs>
          <w:tab w:val="num" w:pos="5760"/>
        </w:tabs>
        <w:ind w:left="5760" w:hanging="360"/>
      </w:pPr>
      <w:rPr>
        <w:rFonts w:ascii="Wingdings 3" w:hAnsi="Wingdings 3" w:hint="default"/>
      </w:rPr>
    </w:lvl>
    <w:lvl w:ilvl="8" w:tplc="9CDC207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51F1F5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2A4E7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8F737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886CEA"/>
    <w:multiLevelType w:val="hybridMultilevel"/>
    <w:tmpl w:val="2EC6E5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3AB3827"/>
    <w:multiLevelType w:val="hybridMultilevel"/>
    <w:tmpl w:val="D5F24AC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4A3B37"/>
    <w:multiLevelType w:val="hybridMultilevel"/>
    <w:tmpl w:val="EF704D2C"/>
    <w:lvl w:ilvl="0" w:tplc="27DC6F6E">
      <w:start w:val="1"/>
      <w:numFmt w:val="bullet"/>
      <w:lvlText w:val=""/>
      <w:lvlJc w:val="left"/>
      <w:pPr>
        <w:tabs>
          <w:tab w:val="num" w:pos="720"/>
        </w:tabs>
        <w:ind w:left="720" w:hanging="360"/>
      </w:pPr>
      <w:rPr>
        <w:rFonts w:ascii="Wingdings 3" w:hAnsi="Wingdings 3" w:hint="default"/>
      </w:rPr>
    </w:lvl>
    <w:lvl w:ilvl="1" w:tplc="617C552E">
      <w:start w:val="1334"/>
      <w:numFmt w:val="bullet"/>
      <w:lvlText w:val=""/>
      <w:lvlJc w:val="left"/>
      <w:pPr>
        <w:tabs>
          <w:tab w:val="num" w:pos="1440"/>
        </w:tabs>
        <w:ind w:left="1440" w:hanging="360"/>
      </w:pPr>
      <w:rPr>
        <w:rFonts w:ascii="Wingdings 3" w:hAnsi="Wingdings 3" w:hint="default"/>
      </w:rPr>
    </w:lvl>
    <w:lvl w:ilvl="2" w:tplc="509CE190" w:tentative="1">
      <w:start w:val="1"/>
      <w:numFmt w:val="bullet"/>
      <w:lvlText w:val=""/>
      <w:lvlJc w:val="left"/>
      <w:pPr>
        <w:tabs>
          <w:tab w:val="num" w:pos="2160"/>
        </w:tabs>
        <w:ind w:left="2160" w:hanging="360"/>
      </w:pPr>
      <w:rPr>
        <w:rFonts w:ascii="Wingdings 3" w:hAnsi="Wingdings 3" w:hint="default"/>
      </w:rPr>
    </w:lvl>
    <w:lvl w:ilvl="3" w:tplc="145A1986" w:tentative="1">
      <w:start w:val="1"/>
      <w:numFmt w:val="bullet"/>
      <w:lvlText w:val=""/>
      <w:lvlJc w:val="left"/>
      <w:pPr>
        <w:tabs>
          <w:tab w:val="num" w:pos="2880"/>
        </w:tabs>
        <w:ind w:left="2880" w:hanging="360"/>
      </w:pPr>
      <w:rPr>
        <w:rFonts w:ascii="Wingdings 3" w:hAnsi="Wingdings 3" w:hint="default"/>
      </w:rPr>
    </w:lvl>
    <w:lvl w:ilvl="4" w:tplc="697AF776" w:tentative="1">
      <w:start w:val="1"/>
      <w:numFmt w:val="bullet"/>
      <w:lvlText w:val=""/>
      <w:lvlJc w:val="left"/>
      <w:pPr>
        <w:tabs>
          <w:tab w:val="num" w:pos="3600"/>
        </w:tabs>
        <w:ind w:left="3600" w:hanging="360"/>
      </w:pPr>
      <w:rPr>
        <w:rFonts w:ascii="Wingdings 3" w:hAnsi="Wingdings 3" w:hint="default"/>
      </w:rPr>
    </w:lvl>
    <w:lvl w:ilvl="5" w:tplc="F732EB76" w:tentative="1">
      <w:start w:val="1"/>
      <w:numFmt w:val="bullet"/>
      <w:lvlText w:val=""/>
      <w:lvlJc w:val="left"/>
      <w:pPr>
        <w:tabs>
          <w:tab w:val="num" w:pos="4320"/>
        </w:tabs>
        <w:ind w:left="4320" w:hanging="360"/>
      </w:pPr>
      <w:rPr>
        <w:rFonts w:ascii="Wingdings 3" w:hAnsi="Wingdings 3" w:hint="default"/>
      </w:rPr>
    </w:lvl>
    <w:lvl w:ilvl="6" w:tplc="A08201F4" w:tentative="1">
      <w:start w:val="1"/>
      <w:numFmt w:val="bullet"/>
      <w:lvlText w:val=""/>
      <w:lvlJc w:val="left"/>
      <w:pPr>
        <w:tabs>
          <w:tab w:val="num" w:pos="5040"/>
        </w:tabs>
        <w:ind w:left="5040" w:hanging="360"/>
      </w:pPr>
      <w:rPr>
        <w:rFonts w:ascii="Wingdings 3" w:hAnsi="Wingdings 3" w:hint="default"/>
      </w:rPr>
    </w:lvl>
    <w:lvl w:ilvl="7" w:tplc="655020FE" w:tentative="1">
      <w:start w:val="1"/>
      <w:numFmt w:val="bullet"/>
      <w:lvlText w:val=""/>
      <w:lvlJc w:val="left"/>
      <w:pPr>
        <w:tabs>
          <w:tab w:val="num" w:pos="5760"/>
        </w:tabs>
        <w:ind w:left="5760" w:hanging="360"/>
      </w:pPr>
      <w:rPr>
        <w:rFonts w:ascii="Wingdings 3" w:hAnsi="Wingdings 3" w:hint="default"/>
      </w:rPr>
    </w:lvl>
    <w:lvl w:ilvl="8" w:tplc="26E0C40E"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C3D118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1F6734"/>
    <w:multiLevelType w:val="hybridMultilevel"/>
    <w:tmpl w:val="94CA83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F5B1FAC"/>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B1067"/>
    <w:multiLevelType w:val="hybridMultilevel"/>
    <w:tmpl w:val="E00A71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23A357F"/>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3E054F"/>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E539C6"/>
    <w:multiLevelType w:val="hybridMultilevel"/>
    <w:tmpl w:val="312A7590"/>
    <w:lvl w:ilvl="0" w:tplc="7AD6F9DA">
      <w:start w:val="1"/>
      <w:numFmt w:val="bullet"/>
      <w:lvlText w:val=""/>
      <w:lvlJc w:val="left"/>
      <w:pPr>
        <w:tabs>
          <w:tab w:val="num" w:pos="720"/>
        </w:tabs>
        <w:ind w:left="720" w:hanging="360"/>
      </w:pPr>
      <w:rPr>
        <w:rFonts w:ascii="Wingdings 3" w:hAnsi="Wingdings 3" w:hint="default"/>
      </w:rPr>
    </w:lvl>
    <w:lvl w:ilvl="1" w:tplc="A5CE7E36">
      <w:start w:val="709"/>
      <w:numFmt w:val="bullet"/>
      <w:lvlText w:val=""/>
      <w:lvlJc w:val="left"/>
      <w:pPr>
        <w:tabs>
          <w:tab w:val="num" w:pos="1440"/>
        </w:tabs>
        <w:ind w:left="1440" w:hanging="360"/>
      </w:pPr>
      <w:rPr>
        <w:rFonts w:ascii="Wingdings 3" w:hAnsi="Wingdings 3" w:hint="default"/>
      </w:rPr>
    </w:lvl>
    <w:lvl w:ilvl="2" w:tplc="400C9C0A" w:tentative="1">
      <w:start w:val="1"/>
      <w:numFmt w:val="bullet"/>
      <w:lvlText w:val=""/>
      <w:lvlJc w:val="left"/>
      <w:pPr>
        <w:tabs>
          <w:tab w:val="num" w:pos="2160"/>
        </w:tabs>
        <w:ind w:left="2160" w:hanging="360"/>
      </w:pPr>
      <w:rPr>
        <w:rFonts w:ascii="Wingdings 3" w:hAnsi="Wingdings 3" w:hint="default"/>
      </w:rPr>
    </w:lvl>
    <w:lvl w:ilvl="3" w:tplc="BBE4B560" w:tentative="1">
      <w:start w:val="1"/>
      <w:numFmt w:val="bullet"/>
      <w:lvlText w:val=""/>
      <w:lvlJc w:val="left"/>
      <w:pPr>
        <w:tabs>
          <w:tab w:val="num" w:pos="2880"/>
        </w:tabs>
        <w:ind w:left="2880" w:hanging="360"/>
      </w:pPr>
      <w:rPr>
        <w:rFonts w:ascii="Wingdings 3" w:hAnsi="Wingdings 3" w:hint="default"/>
      </w:rPr>
    </w:lvl>
    <w:lvl w:ilvl="4" w:tplc="A45E5E12" w:tentative="1">
      <w:start w:val="1"/>
      <w:numFmt w:val="bullet"/>
      <w:lvlText w:val=""/>
      <w:lvlJc w:val="left"/>
      <w:pPr>
        <w:tabs>
          <w:tab w:val="num" w:pos="3600"/>
        </w:tabs>
        <w:ind w:left="3600" w:hanging="360"/>
      </w:pPr>
      <w:rPr>
        <w:rFonts w:ascii="Wingdings 3" w:hAnsi="Wingdings 3" w:hint="default"/>
      </w:rPr>
    </w:lvl>
    <w:lvl w:ilvl="5" w:tplc="6D000F34" w:tentative="1">
      <w:start w:val="1"/>
      <w:numFmt w:val="bullet"/>
      <w:lvlText w:val=""/>
      <w:lvlJc w:val="left"/>
      <w:pPr>
        <w:tabs>
          <w:tab w:val="num" w:pos="4320"/>
        </w:tabs>
        <w:ind w:left="4320" w:hanging="360"/>
      </w:pPr>
      <w:rPr>
        <w:rFonts w:ascii="Wingdings 3" w:hAnsi="Wingdings 3" w:hint="default"/>
      </w:rPr>
    </w:lvl>
    <w:lvl w:ilvl="6" w:tplc="AB902868" w:tentative="1">
      <w:start w:val="1"/>
      <w:numFmt w:val="bullet"/>
      <w:lvlText w:val=""/>
      <w:lvlJc w:val="left"/>
      <w:pPr>
        <w:tabs>
          <w:tab w:val="num" w:pos="5040"/>
        </w:tabs>
        <w:ind w:left="5040" w:hanging="360"/>
      </w:pPr>
      <w:rPr>
        <w:rFonts w:ascii="Wingdings 3" w:hAnsi="Wingdings 3" w:hint="default"/>
      </w:rPr>
    </w:lvl>
    <w:lvl w:ilvl="7" w:tplc="A5AAF328" w:tentative="1">
      <w:start w:val="1"/>
      <w:numFmt w:val="bullet"/>
      <w:lvlText w:val=""/>
      <w:lvlJc w:val="left"/>
      <w:pPr>
        <w:tabs>
          <w:tab w:val="num" w:pos="5760"/>
        </w:tabs>
        <w:ind w:left="5760" w:hanging="360"/>
      </w:pPr>
      <w:rPr>
        <w:rFonts w:ascii="Wingdings 3" w:hAnsi="Wingdings 3" w:hint="default"/>
      </w:rPr>
    </w:lvl>
    <w:lvl w:ilvl="8" w:tplc="FB8CEDEE"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5C770557"/>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9F60E1"/>
    <w:multiLevelType w:val="hybridMultilevel"/>
    <w:tmpl w:val="AA18C5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62E35E95"/>
    <w:multiLevelType w:val="multilevel"/>
    <w:tmpl w:val="50A2B1A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61752C5"/>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A3D65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C454EFE"/>
    <w:multiLevelType w:val="hybridMultilevel"/>
    <w:tmpl w:val="3E406A0A"/>
    <w:lvl w:ilvl="0" w:tplc="833C045C">
      <w:start w:val="1"/>
      <w:numFmt w:val="bullet"/>
      <w:lvlText w:val=""/>
      <w:lvlJc w:val="left"/>
      <w:pPr>
        <w:tabs>
          <w:tab w:val="num" w:pos="720"/>
        </w:tabs>
        <w:ind w:left="720" w:hanging="360"/>
      </w:pPr>
      <w:rPr>
        <w:rFonts w:ascii="Wingdings 3" w:hAnsi="Wingdings 3" w:hint="default"/>
      </w:rPr>
    </w:lvl>
    <w:lvl w:ilvl="1" w:tplc="9DD4449A">
      <w:start w:val="3059"/>
      <w:numFmt w:val="bullet"/>
      <w:lvlText w:val=""/>
      <w:lvlJc w:val="left"/>
      <w:pPr>
        <w:tabs>
          <w:tab w:val="num" w:pos="1440"/>
        </w:tabs>
        <w:ind w:left="1440" w:hanging="360"/>
      </w:pPr>
      <w:rPr>
        <w:rFonts w:ascii="Wingdings 3" w:hAnsi="Wingdings 3" w:hint="default"/>
      </w:rPr>
    </w:lvl>
    <w:lvl w:ilvl="2" w:tplc="42E81418" w:tentative="1">
      <w:start w:val="1"/>
      <w:numFmt w:val="bullet"/>
      <w:lvlText w:val=""/>
      <w:lvlJc w:val="left"/>
      <w:pPr>
        <w:tabs>
          <w:tab w:val="num" w:pos="2160"/>
        </w:tabs>
        <w:ind w:left="2160" w:hanging="360"/>
      </w:pPr>
      <w:rPr>
        <w:rFonts w:ascii="Wingdings 3" w:hAnsi="Wingdings 3" w:hint="default"/>
      </w:rPr>
    </w:lvl>
    <w:lvl w:ilvl="3" w:tplc="2DCEA2EE" w:tentative="1">
      <w:start w:val="1"/>
      <w:numFmt w:val="bullet"/>
      <w:lvlText w:val=""/>
      <w:lvlJc w:val="left"/>
      <w:pPr>
        <w:tabs>
          <w:tab w:val="num" w:pos="2880"/>
        </w:tabs>
        <w:ind w:left="2880" w:hanging="360"/>
      </w:pPr>
      <w:rPr>
        <w:rFonts w:ascii="Wingdings 3" w:hAnsi="Wingdings 3" w:hint="default"/>
      </w:rPr>
    </w:lvl>
    <w:lvl w:ilvl="4" w:tplc="040CB290" w:tentative="1">
      <w:start w:val="1"/>
      <w:numFmt w:val="bullet"/>
      <w:lvlText w:val=""/>
      <w:lvlJc w:val="left"/>
      <w:pPr>
        <w:tabs>
          <w:tab w:val="num" w:pos="3600"/>
        </w:tabs>
        <w:ind w:left="3600" w:hanging="360"/>
      </w:pPr>
      <w:rPr>
        <w:rFonts w:ascii="Wingdings 3" w:hAnsi="Wingdings 3" w:hint="default"/>
      </w:rPr>
    </w:lvl>
    <w:lvl w:ilvl="5" w:tplc="E1A4D90C" w:tentative="1">
      <w:start w:val="1"/>
      <w:numFmt w:val="bullet"/>
      <w:lvlText w:val=""/>
      <w:lvlJc w:val="left"/>
      <w:pPr>
        <w:tabs>
          <w:tab w:val="num" w:pos="4320"/>
        </w:tabs>
        <w:ind w:left="4320" w:hanging="360"/>
      </w:pPr>
      <w:rPr>
        <w:rFonts w:ascii="Wingdings 3" w:hAnsi="Wingdings 3" w:hint="default"/>
      </w:rPr>
    </w:lvl>
    <w:lvl w:ilvl="6" w:tplc="3DD2FF04" w:tentative="1">
      <w:start w:val="1"/>
      <w:numFmt w:val="bullet"/>
      <w:lvlText w:val=""/>
      <w:lvlJc w:val="left"/>
      <w:pPr>
        <w:tabs>
          <w:tab w:val="num" w:pos="5040"/>
        </w:tabs>
        <w:ind w:left="5040" w:hanging="360"/>
      </w:pPr>
      <w:rPr>
        <w:rFonts w:ascii="Wingdings 3" w:hAnsi="Wingdings 3" w:hint="default"/>
      </w:rPr>
    </w:lvl>
    <w:lvl w:ilvl="7" w:tplc="D0FE3584" w:tentative="1">
      <w:start w:val="1"/>
      <w:numFmt w:val="bullet"/>
      <w:lvlText w:val=""/>
      <w:lvlJc w:val="left"/>
      <w:pPr>
        <w:tabs>
          <w:tab w:val="num" w:pos="5760"/>
        </w:tabs>
        <w:ind w:left="5760" w:hanging="360"/>
      </w:pPr>
      <w:rPr>
        <w:rFonts w:ascii="Wingdings 3" w:hAnsi="Wingdings 3" w:hint="default"/>
      </w:rPr>
    </w:lvl>
    <w:lvl w:ilvl="8" w:tplc="537ADD9C"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E1D0D35"/>
    <w:multiLevelType w:val="hybridMultilevel"/>
    <w:tmpl w:val="C074BC02"/>
    <w:lvl w:ilvl="0" w:tplc="466AA080">
      <w:start w:val="1"/>
      <w:numFmt w:val="bullet"/>
      <w:lvlText w:val=""/>
      <w:lvlJc w:val="left"/>
      <w:pPr>
        <w:tabs>
          <w:tab w:val="num" w:pos="720"/>
        </w:tabs>
        <w:ind w:left="720" w:hanging="360"/>
      </w:pPr>
      <w:rPr>
        <w:rFonts w:ascii="Wingdings 3" w:hAnsi="Wingdings 3" w:hint="default"/>
      </w:rPr>
    </w:lvl>
    <w:lvl w:ilvl="1" w:tplc="BBD6AD80" w:tentative="1">
      <w:start w:val="1"/>
      <w:numFmt w:val="bullet"/>
      <w:lvlText w:val=""/>
      <w:lvlJc w:val="left"/>
      <w:pPr>
        <w:tabs>
          <w:tab w:val="num" w:pos="1440"/>
        </w:tabs>
        <w:ind w:left="1440" w:hanging="360"/>
      </w:pPr>
      <w:rPr>
        <w:rFonts w:ascii="Wingdings 3" w:hAnsi="Wingdings 3" w:hint="default"/>
      </w:rPr>
    </w:lvl>
    <w:lvl w:ilvl="2" w:tplc="A9829468" w:tentative="1">
      <w:start w:val="1"/>
      <w:numFmt w:val="bullet"/>
      <w:lvlText w:val=""/>
      <w:lvlJc w:val="left"/>
      <w:pPr>
        <w:tabs>
          <w:tab w:val="num" w:pos="2160"/>
        </w:tabs>
        <w:ind w:left="2160" w:hanging="360"/>
      </w:pPr>
      <w:rPr>
        <w:rFonts w:ascii="Wingdings 3" w:hAnsi="Wingdings 3" w:hint="default"/>
      </w:rPr>
    </w:lvl>
    <w:lvl w:ilvl="3" w:tplc="F5DA6ECE" w:tentative="1">
      <w:start w:val="1"/>
      <w:numFmt w:val="bullet"/>
      <w:lvlText w:val=""/>
      <w:lvlJc w:val="left"/>
      <w:pPr>
        <w:tabs>
          <w:tab w:val="num" w:pos="2880"/>
        </w:tabs>
        <w:ind w:left="2880" w:hanging="360"/>
      </w:pPr>
      <w:rPr>
        <w:rFonts w:ascii="Wingdings 3" w:hAnsi="Wingdings 3" w:hint="default"/>
      </w:rPr>
    </w:lvl>
    <w:lvl w:ilvl="4" w:tplc="322664C2" w:tentative="1">
      <w:start w:val="1"/>
      <w:numFmt w:val="bullet"/>
      <w:lvlText w:val=""/>
      <w:lvlJc w:val="left"/>
      <w:pPr>
        <w:tabs>
          <w:tab w:val="num" w:pos="3600"/>
        </w:tabs>
        <w:ind w:left="3600" w:hanging="360"/>
      </w:pPr>
      <w:rPr>
        <w:rFonts w:ascii="Wingdings 3" w:hAnsi="Wingdings 3" w:hint="default"/>
      </w:rPr>
    </w:lvl>
    <w:lvl w:ilvl="5" w:tplc="C148A21C" w:tentative="1">
      <w:start w:val="1"/>
      <w:numFmt w:val="bullet"/>
      <w:lvlText w:val=""/>
      <w:lvlJc w:val="left"/>
      <w:pPr>
        <w:tabs>
          <w:tab w:val="num" w:pos="4320"/>
        </w:tabs>
        <w:ind w:left="4320" w:hanging="360"/>
      </w:pPr>
      <w:rPr>
        <w:rFonts w:ascii="Wingdings 3" w:hAnsi="Wingdings 3" w:hint="default"/>
      </w:rPr>
    </w:lvl>
    <w:lvl w:ilvl="6" w:tplc="9A5C3ADC" w:tentative="1">
      <w:start w:val="1"/>
      <w:numFmt w:val="bullet"/>
      <w:lvlText w:val=""/>
      <w:lvlJc w:val="left"/>
      <w:pPr>
        <w:tabs>
          <w:tab w:val="num" w:pos="5040"/>
        </w:tabs>
        <w:ind w:left="5040" w:hanging="360"/>
      </w:pPr>
      <w:rPr>
        <w:rFonts w:ascii="Wingdings 3" w:hAnsi="Wingdings 3" w:hint="default"/>
      </w:rPr>
    </w:lvl>
    <w:lvl w:ilvl="7" w:tplc="5C186FA0" w:tentative="1">
      <w:start w:val="1"/>
      <w:numFmt w:val="bullet"/>
      <w:lvlText w:val=""/>
      <w:lvlJc w:val="left"/>
      <w:pPr>
        <w:tabs>
          <w:tab w:val="num" w:pos="5760"/>
        </w:tabs>
        <w:ind w:left="5760" w:hanging="360"/>
      </w:pPr>
      <w:rPr>
        <w:rFonts w:ascii="Wingdings 3" w:hAnsi="Wingdings 3" w:hint="default"/>
      </w:rPr>
    </w:lvl>
    <w:lvl w:ilvl="8" w:tplc="B6EAA438"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71EC2FA6"/>
    <w:multiLevelType w:val="hybridMultilevel"/>
    <w:tmpl w:val="3A24E3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5F7A86"/>
    <w:multiLevelType w:val="multilevel"/>
    <w:tmpl w:val="570498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C076BC"/>
    <w:multiLevelType w:val="multilevel"/>
    <w:tmpl w:val="78E8DF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10527"/>
    <w:multiLevelType w:val="hybridMultilevel"/>
    <w:tmpl w:val="B85C4E0C"/>
    <w:lvl w:ilvl="0" w:tplc="0DAA6D46">
      <w:start w:val="5"/>
      <w:numFmt w:val="bullet"/>
      <w:lvlText w:val=""/>
      <w:lvlJc w:val="left"/>
      <w:pPr>
        <w:ind w:left="720" w:hanging="360"/>
      </w:pPr>
      <w:rPr>
        <w:rFonts w:ascii="Wingdings" w:eastAsiaTheme="minorHAns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BC86AC2"/>
    <w:multiLevelType w:val="hybridMultilevel"/>
    <w:tmpl w:val="EF8ED9A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BFB2016"/>
    <w:multiLevelType w:val="hybridMultilevel"/>
    <w:tmpl w:val="6B2011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D8E0184"/>
    <w:multiLevelType w:val="multilevel"/>
    <w:tmpl w:val="FEDA7874"/>
    <w:lvl w:ilvl="0">
      <w:start w:val="1"/>
      <w:numFmt w:val="decimal"/>
      <w:pStyle w:val="Heading1"/>
      <w:lvlText w:val="%1"/>
      <w:lvlJc w:val="left"/>
      <w:pPr>
        <w:ind w:left="432" w:hanging="432"/>
      </w:pPr>
    </w:lvl>
    <w:lvl w:ilvl="1">
      <w:start w:val="1"/>
      <w:numFmt w:val="decimal"/>
      <w:pStyle w:val="Heading2"/>
      <w:lvlText w:val="%1.%2"/>
      <w:lvlJc w:val="left"/>
      <w:pPr>
        <w:ind w:left="1002"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6"/>
  </w:num>
  <w:num w:numId="2">
    <w:abstractNumId w:val="28"/>
  </w:num>
  <w:num w:numId="3">
    <w:abstractNumId w:val="29"/>
  </w:num>
  <w:num w:numId="4">
    <w:abstractNumId w:val="33"/>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0"/>
  </w:num>
  <w:num w:numId="9">
    <w:abstractNumId w:val="22"/>
  </w:num>
  <w:num w:numId="10">
    <w:abstractNumId w:val="34"/>
  </w:num>
  <w:num w:numId="11">
    <w:abstractNumId w:val="25"/>
  </w:num>
  <w:num w:numId="12">
    <w:abstractNumId w:val="23"/>
  </w:num>
  <w:num w:numId="13">
    <w:abstractNumId w:val="14"/>
  </w:num>
  <w:num w:numId="14">
    <w:abstractNumId w:val="13"/>
  </w:num>
  <w:num w:numId="15">
    <w:abstractNumId w:val="27"/>
  </w:num>
  <w:num w:numId="16">
    <w:abstractNumId w:val="18"/>
  </w:num>
  <w:num w:numId="17">
    <w:abstractNumId w:val="10"/>
  </w:num>
  <w:num w:numId="18">
    <w:abstractNumId w:val="6"/>
  </w:num>
  <w:num w:numId="19">
    <w:abstractNumId w:val="0"/>
  </w:num>
  <w:num w:numId="20">
    <w:abstractNumId w:val="8"/>
  </w:num>
  <w:num w:numId="21">
    <w:abstractNumId w:val="7"/>
  </w:num>
  <w:num w:numId="22">
    <w:abstractNumId w:val="21"/>
  </w:num>
  <w:num w:numId="23">
    <w:abstractNumId w:val="37"/>
  </w:num>
  <w:num w:numId="24">
    <w:abstractNumId w:val="32"/>
  </w:num>
  <w:num w:numId="25">
    <w:abstractNumId w:val="12"/>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8"/>
  </w:num>
  <w:num w:numId="30">
    <w:abstractNumId w:val="38"/>
  </w:num>
  <w:num w:numId="31">
    <w:abstractNumId w:val="16"/>
  </w:num>
  <w:num w:numId="32">
    <w:abstractNumId w:val="38"/>
  </w:num>
  <w:num w:numId="33">
    <w:abstractNumId w:val="4"/>
  </w:num>
  <w:num w:numId="34">
    <w:abstractNumId w:val="11"/>
  </w:num>
  <w:num w:numId="35">
    <w:abstractNumId w:val="35"/>
  </w:num>
  <w:num w:numId="36">
    <w:abstractNumId w:val="5"/>
  </w:num>
  <w:num w:numId="37">
    <w:abstractNumId w:val="17"/>
  </w:num>
  <w:num w:numId="38">
    <w:abstractNumId w:val="1"/>
  </w:num>
  <w:num w:numId="39">
    <w:abstractNumId w:val="2"/>
  </w:num>
  <w:num w:numId="40">
    <w:abstractNumId w:val="31"/>
  </w:num>
  <w:num w:numId="41">
    <w:abstractNumId w:val="30"/>
  </w:num>
  <w:num w:numId="42">
    <w:abstractNumId w:val="24"/>
  </w:num>
  <w:num w:numId="43">
    <w:abstractNumId w:val="15"/>
  </w:num>
  <w:num w:numId="44">
    <w:abstractNumId w:val="19"/>
  </w:num>
  <w:num w:numId="45">
    <w:abstractNumId w:val="38"/>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drawingGridHorizontalSpacing w:val="110"/>
  <w:displayHorizontalDrawingGridEvery w:val="2"/>
  <w:characterSpacingControl w:val="doNotCompress"/>
  <w:hdrShapeDefaults>
    <o:shapedefaults v:ext="edit" spidmax="2049">
      <o:colormru v:ext="edit" colors="#963,#f90,#e7ff01,#2df32d"/>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TUyNjQ0NjcyMTFV0lEKTi0uzszPAykwqgUA5nz3lywAAAA="/>
  </w:docVars>
  <w:rsids>
    <w:rsidRoot w:val="00BD3D2F"/>
    <w:rsid w:val="00002793"/>
    <w:rsid w:val="00002E4A"/>
    <w:rsid w:val="00002FB4"/>
    <w:rsid w:val="00003E4F"/>
    <w:rsid w:val="00004028"/>
    <w:rsid w:val="00004BE8"/>
    <w:rsid w:val="0000541B"/>
    <w:rsid w:val="00006547"/>
    <w:rsid w:val="00006693"/>
    <w:rsid w:val="0001293D"/>
    <w:rsid w:val="00012B16"/>
    <w:rsid w:val="00013241"/>
    <w:rsid w:val="00015C4B"/>
    <w:rsid w:val="00015CAC"/>
    <w:rsid w:val="0002049B"/>
    <w:rsid w:val="00022385"/>
    <w:rsid w:val="00023BF9"/>
    <w:rsid w:val="00026637"/>
    <w:rsid w:val="00031739"/>
    <w:rsid w:val="00033E5D"/>
    <w:rsid w:val="0003434E"/>
    <w:rsid w:val="00034CFF"/>
    <w:rsid w:val="00036BCD"/>
    <w:rsid w:val="00043CB1"/>
    <w:rsid w:val="000445D5"/>
    <w:rsid w:val="00044B6C"/>
    <w:rsid w:val="000506DB"/>
    <w:rsid w:val="00052C61"/>
    <w:rsid w:val="00053210"/>
    <w:rsid w:val="00054CF2"/>
    <w:rsid w:val="000551D0"/>
    <w:rsid w:val="00055735"/>
    <w:rsid w:val="00055AE8"/>
    <w:rsid w:val="00056C36"/>
    <w:rsid w:val="00057836"/>
    <w:rsid w:val="000604A6"/>
    <w:rsid w:val="00061E75"/>
    <w:rsid w:val="000620E1"/>
    <w:rsid w:val="00062CAB"/>
    <w:rsid w:val="00065DD8"/>
    <w:rsid w:val="00066181"/>
    <w:rsid w:val="00066955"/>
    <w:rsid w:val="00070C18"/>
    <w:rsid w:val="000711EF"/>
    <w:rsid w:val="000719D1"/>
    <w:rsid w:val="00071D48"/>
    <w:rsid w:val="00071D90"/>
    <w:rsid w:val="0007530C"/>
    <w:rsid w:val="00075BA2"/>
    <w:rsid w:val="000763CF"/>
    <w:rsid w:val="00077CEF"/>
    <w:rsid w:val="0008220B"/>
    <w:rsid w:val="000836DD"/>
    <w:rsid w:val="00085C8B"/>
    <w:rsid w:val="000904FE"/>
    <w:rsid w:val="00091306"/>
    <w:rsid w:val="000934B1"/>
    <w:rsid w:val="00094739"/>
    <w:rsid w:val="00095F88"/>
    <w:rsid w:val="00096CF1"/>
    <w:rsid w:val="00096E3E"/>
    <w:rsid w:val="00097C1C"/>
    <w:rsid w:val="000A09F9"/>
    <w:rsid w:val="000A0B88"/>
    <w:rsid w:val="000A0D11"/>
    <w:rsid w:val="000A1F4E"/>
    <w:rsid w:val="000A252F"/>
    <w:rsid w:val="000A389D"/>
    <w:rsid w:val="000A3D7A"/>
    <w:rsid w:val="000A6B32"/>
    <w:rsid w:val="000B124E"/>
    <w:rsid w:val="000B25A1"/>
    <w:rsid w:val="000B395E"/>
    <w:rsid w:val="000B39DD"/>
    <w:rsid w:val="000B505E"/>
    <w:rsid w:val="000B58FC"/>
    <w:rsid w:val="000B6F45"/>
    <w:rsid w:val="000B7176"/>
    <w:rsid w:val="000B7AC5"/>
    <w:rsid w:val="000B7F55"/>
    <w:rsid w:val="000C04C6"/>
    <w:rsid w:val="000C27EE"/>
    <w:rsid w:val="000C3B09"/>
    <w:rsid w:val="000C56EE"/>
    <w:rsid w:val="000D090B"/>
    <w:rsid w:val="000D11AB"/>
    <w:rsid w:val="000D1C8C"/>
    <w:rsid w:val="000D3A1F"/>
    <w:rsid w:val="000D67B7"/>
    <w:rsid w:val="000D6CA9"/>
    <w:rsid w:val="000E1259"/>
    <w:rsid w:val="000E1447"/>
    <w:rsid w:val="000E158C"/>
    <w:rsid w:val="000E1714"/>
    <w:rsid w:val="000E1870"/>
    <w:rsid w:val="000E31DB"/>
    <w:rsid w:val="000E35AD"/>
    <w:rsid w:val="000E47F1"/>
    <w:rsid w:val="000E4BE7"/>
    <w:rsid w:val="000E4C18"/>
    <w:rsid w:val="000E4D41"/>
    <w:rsid w:val="000E584F"/>
    <w:rsid w:val="000E596E"/>
    <w:rsid w:val="000E5D60"/>
    <w:rsid w:val="000E688E"/>
    <w:rsid w:val="000E6AB3"/>
    <w:rsid w:val="000E7360"/>
    <w:rsid w:val="000F05C6"/>
    <w:rsid w:val="000F0DA5"/>
    <w:rsid w:val="000F2758"/>
    <w:rsid w:val="000F3FC9"/>
    <w:rsid w:val="000F406D"/>
    <w:rsid w:val="000F46D6"/>
    <w:rsid w:val="000F4AF3"/>
    <w:rsid w:val="000F4B4F"/>
    <w:rsid w:val="000F600B"/>
    <w:rsid w:val="000F76E9"/>
    <w:rsid w:val="000F7C8F"/>
    <w:rsid w:val="00100BAE"/>
    <w:rsid w:val="00100F67"/>
    <w:rsid w:val="001015E0"/>
    <w:rsid w:val="001026F2"/>
    <w:rsid w:val="001057C6"/>
    <w:rsid w:val="00106A8C"/>
    <w:rsid w:val="00110DB3"/>
    <w:rsid w:val="00112331"/>
    <w:rsid w:val="00112543"/>
    <w:rsid w:val="00113B6E"/>
    <w:rsid w:val="001157E3"/>
    <w:rsid w:val="00115858"/>
    <w:rsid w:val="00115A71"/>
    <w:rsid w:val="001163DF"/>
    <w:rsid w:val="001205A7"/>
    <w:rsid w:val="00120E38"/>
    <w:rsid w:val="0012120F"/>
    <w:rsid w:val="00121B4B"/>
    <w:rsid w:val="001235CA"/>
    <w:rsid w:val="00123B9A"/>
    <w:rsid w:val="00125174"/>
    <w:rsid w:val="00125C8E"/>
    <w:rsid w:val="00126179"/>
    <w:rsid w:val="00126343"/>
    <w:rsid w:val="00126E0E"/>
    <w:rsid w:val="0012797D"/>
    <w:rsid w:val="00127C84"/>
    <w:rsid w:val="00127E15"/>
    <w:rsid w:val="00131186"/>
    <w:rsid w:val="001331E1"/>
    <w:rsid w:val="00133652"/>
    <w:rsid w:val="00133BB4"/>
    <w:rsid w:val="0013538A"/>
    <w:rsid w:val="001354FC"/>
    <w:rsid w:val="00135CF4"/>
    <w:rsid w:val="00136286"/>
    <w:rsid w:val="00136776"/>
    <w:rsid w:val="00136F5A"/>
    <w:rsid w:val="00140E10"/>
    <w:rsid w:val="00140EE1"/>
    <w:rsid w:val="0014130C"/>
    <w:rsid w:val="001431DA"/>
    <w:rsid w:val="00143498"/>
    <w:rsid w:val="00143A8F"/>
    <w:rsid w:val="001446DC"/>
    <w:rsid w:val="00145ABE"/>
    <w:rsid w:val="00145F9F"/>
    <w:rsid w:val="00146440"/>
    <w:rsid w:val="001503DE"/>
    <w:rsid w:val="0015135A"/>
    <w:rsid w:val="001515CC"/>
    <w:rsid w:val="0015267A"/>
    <w:rsid w:val="00152C51"/>
    <w:rsid w:val="001551BE"/>
    <w:rsid w:val="001564F0"/>
    <w:rsid w:val="00156FCC"/>
    <w:rsid w:val="00162D0C"/>
    <w:rsid w:val="00166A65"/>
    <w:rsid w:val="00170248"/>
    <w:rsid w:val="00170D78"/>
    <w:rsid w:val="00171E6D"/>
    <w:rsid w:val="00172714"/>
    <w:rsid w:val="001750B3"/>
    <w:rsid w:val="0018188E"/>
    <w:rsid w:val="0018490E"/>
    <w:rsid w:val="001850AC"/>
    <w:rsid w:val="0018742D"/>
    <w:rsid w:val="00191581"/>
    <w:rsid w:val="001917CA"/>
    <w:rsid w:val="00191B85"/>
    <w:rsid w:val="00192A15"/>
    <w:rsid w:val="00192B33"/>
    <w:rsid w:val="00192D7C"/>
    <w:rsid w:val="00193C7E"/>
    <w:rsid w:val="001942EF"/>
    <w:rsid w:val="00197BA8"/>
    <w:rsid w:val="001A0088"/>
    <w:rsid w:val="001A20B5"/>
    <w:rsid w:val="001A59D0"/>
    <w:rsid w:val="001A6B73"/>
    <w:rsid w:val="001B1D9F"/>
    <w:rsid w:val="001B2915"/>
    <w:rsid w:val="001B2CBA"/>
    <w:rsid w:val="001B3BB9"/>
    <w:rsid w:val="001B4081"/>
    <w:rsid w:val="001C0068"/>
    <w:rsid w:val="001C3F11"/>
    <w:rsid w:val="001C4715"/>
    <w:rsid w:val="001C492A"/>
    <w:rsid w:val="001C4C6C"/>
    <w:rsid w:val="001C5B9A"/>
    <w:rsid w:val="001C6499"/>
    <w:rsid w:val="001C6DB5"/>
    <w:rsid w:val="001C7409"/>
    <w:rsid w:val="001D0012"/>
    <w:rsid w:val="001D02D5"/>
    <w:rsid w:val="001D46F6"/>
    <w:rsid w:val="001D56F5"/>
    <w:rsid w:val="001D58AA"/>
    <w:rsid w:val="001D619D"/>
    <w:rsid w:val="001D6A9A"/>
    <w:rsid w:val="001E07BA"/>
    <w:rsid w:val="001E0BC0"/>
    <w:rsid w:val="001E23B3"/>
    <w:rsid w:val="001E28D6"/>
    <w:rsid w:val="001E3903"/>
    <w:rsid w:val="001E3D8A"/>
    <w:rsid w:val="001E3FF1"/>
    <w:rsid w:val="001E4D84"/>
    <w:rsid w:val="001E57A4"/>
    <w:rsid w:val="001E5EAB"/>
    <w:rsid w:val="001E7633"/>
    <w:rsid w:val="001F0F50"/>
    <w:rsid w:val="001F52E2"/>
    <w:rsid w:val="001F58A7"/>
    <w:rsid w:val="001F6097"/>
    <w:rsid w:val="001F78EB"/>
    <w:rsid w:val="001F7B2D"/>
    <w:rsid w:val="00200D7B"/>
    <w:rsid w:val="002014DE"/>
    <w:rsid w:val="00201758"/>
    <w:rsid w:val="00202B6A"/>
    <w:rsid w:val="002036E5"/>
    <w:rsid w:val="0020525B"/>
    <w:rsid w:val="00206499"/>
    <w:rsid w:val="002068D1"/>
    <w:rsid w:val="00207A2A"/>
    <w:rsid w:val="00211A62"/>
    <w:rsid w:val="00212958"/>
    <w:rsid w:val="00213D76"/>
    <w:rsid w:val="002149F1"/>
    <w:rsid w:val="00214D89"/>
    <w:rsid w:val="0021564F"/>
    <w:rsid w:val="00217A54"/>
    <w:rsid w:val="00217C06"/>
    <w:rsid w:val="00217E1A"/>
    <w:rsid w:val="002201B0"/>
    <w:rsid w:val="0022033B"/>
    <w:rsid w:val="0022117F"/>
    <w:rsid w:val="0022425A"/>
    <w:rsid w:val="0022488B"/>
    <w:rsid w:val="00225343"/>
    <w:rsid w:val="00225875"/>
    <w:rsid w:val="00226388"/>
    <w:rsid w:val="00226BA0"/>
    <w:rsid w:val="00226E49"/>
    <w:rsid w:val="00226E92"/>
    <w:rsid w:val="00231273"/>
    <w:rsid w:val="002313B1"/>
    <w:rsid w:val="0023152E"/>
    <w:rsid w:val="00232051"/>
    <w:rsid w:val="00232E3E"/>
    <w:rsid w:val="00233175"/>
    <w:rsid w:val="00234322"/>
    <w:rsid w:val="00235729"/>
    <w:rsid w:val="00236B94"/>
    <w:rsid w:val="0024031D"/>
    <w:rsid w:val="00240844"/>
    <w:rsid w:val="002414C4"/>
    <w:rsid w:val="0024211F"/>
    <w:rsid w:val="00245153"/>
    <w:rsid w:val="002459D7"/>
    <w:rsid w:val="002462EE"/>
    <w:rsid w:val="00246ABF"/>
    <w:rsid w:val="00247482"/>
    <w:rsid w:val="00247812"/>
    <w:rsid w:val="002507BD"/>
    <w:rsid w:val="00251D41"/>
    <w:rsid w:val="00253E47"/>
    <w:rsid w:val="00255621"/>
    <w:rsid w:val="0025656F"/>
    <w:rsid w:val="00264055"/>
    <w:rsid w:val="00264281"/>
    <w:rsid w:val="00264547"/>
    <w:rsid w:val="002650E2"/>
    <w:rsid w:val="00265C8F"/>
    <w:rsid w:val="00265F63"/>
    <w:rsid w:val="00266894"/>
    <w:rsid w:val="00267049"/>
    <w:rsid w:val="00271175"/>
    <w:rsid w:val="00271D34"/>
    <w:rsid w:val="0027352D"/>
    <w:rsid w:val="00273707"/>
    <w:rsid w:val="00273807"/>
    <w:rsid w:val="002759BD"/>
    <w:rsid w:val="00277709"/>
    <w:rsid w:val="00280298"/>
    <w:rsid w:val="002822E7"/>
    <w:rsid w:val="00283754"/>
    <w:rsid w:val="00283A64"/>
    <w:rsid w:val="002846F0"/>
    <w:rsid w:val="002848AB"/>
    <w:rsid w:val="002853B1"/>
    <w:rsid w:val="002858DE"/>
    <w:rsid w:val="00285CC0"/>
    <w:rsid w:val="00285F57"/>
    <w:rsid w:val="00290554"/>
    <w:rsid w:val="00291B53"/>
    <w:rsid w:val="00292DB7"/>
    <w:rsid w:val="00293149"/>
    <w:rsid w:val="002931C1"/>
    <w:rsid w:val="0029583A"/>
    <w:rsid w:val="002A0755"/>
    <w:rsid w:val="002A0920"/>
    <w:rsid w:val="002A3B1D"/>
    <w:rsid w:val="002A5AC5"/>
    <w:rsid w:val="002A6DC4"/>
    <w:rsid w:val="002A7608"/>
    <w:rsid w:val="002B0A79"/>
    <w:rsid w:val="002B0E87"/>
    <w:rsid w:val="002B11C3"/>
    <w:rsid w:val="002B22D1"/>
    <w:rsid w:val="002B237B"/>
    <w:rsid w:val="002B471B"/>
    <w:rsid w:val="002B4F92"/>
    <w:rsid w:val="002B5405"/>
    <w:rsid w:val="002C1CE4"/>
    <w:rsid w:val="002C2B8E"/>
    <w:rsid w:val="002C3937"/>
    <w:rsid w:val="002C4004"/>
    <w:rsid w:val="002C4089"/>
    <w:rsid w:val="002C489D"/>
    <w:rsid w:val="002C4EB3"/>
    <w:rsid w:val="002C55B1"/>
    <w:rsid w:val="002C6117"/>
    <w:rsid w:val="002C6D90"/>
    <w:rsid w:val="002D00CD"/>
    <w:rsid w:val="002D1442"/>
    <w:rsid w:val="002D2E32"/>
    <w:rsid w:val="002D5DE0"/>
    <w:rsid w:val="002E1848"/>
    <w:rsid w:val="002E20CC"/>
    <w:rsid w:val="002E3976"/>
    <w:rsid w:val="002E40A1"/>
    <w:rsid w:val="002E4844"/>
    <w:rsid w:val="002E5192"/>
    <w:rsid w:val="002E5854"/>
    <w:rsid w:val="002F0A4B"/>
    <w:rsid w:val="002F10A2"/>
    <w:rsid w:val="002F22CE"/>
    <w:rsid w:val="002F23AD"/>
    <w:rsid w:val="002F3A0A"/>
    <w:rsid w:val="002F4946"/>
    <w:rsid w:val="002F6564"/>
    <w:rsid w:val="002F692F"/>
    <w:rsid w:val="00301D58"/>
    <w:rsid w:val="003040A5"/>
    <w:rsid w:val="0030460A"/>
    <w:rsid w:val="00305001"/>
    <w:rsid w:val="003057C3"/>
    <w:rsid w:val="00307643"/>
    <w:rsid w:val="003101A4"/>
    <w:rsid w:val="003109D7"/>
    <w:rsid w:val="0031169B"/>
    <w:rsid w:val="0031194A"/>
    <w:rsid w:val="00311BF0"/>
    <w:rsid w:val="00313354"/>
    <w:rsid w:val="00313517"/>
    <w:rsid w:val="00316AE5"/>
    <w:rsid w:val="00317144"/>
    <w:rsid w:val="0031749C"/>
    <w:rsid w:val="003178C4"/>
    <w:rsid w:val="00322C57"/>
    <w:rsid w:val="00325BE8"/>
    <w:rsid w:val="00326348"/>
    <w:rsid w:val="00327522"/>
    <w:rsid w:val="00327A5B"/>
    <w:rsid w:val="00327EE4"/>
    <w:rsid w:val="003304B7"/>
    <w:rsid w:val="0033101B"/>
    <w:rsid w:val="00331916"/>
    <w:rsid w:val="00331E55"/>
    <w:rsid w:val="00331FEF"/>
    <w:rsid w:val="00334EE3"/>
    <w:rsid w:val="0033571F"/>
    <w:rsid w:val="00335DD9"/>
    <w:rsid w:val="00340C43"/>
    <w:rsid w:val="0034146E"/>
    <w:rsid w:val="003417F1"/>
    <w:rsid w:val="00342226"/>
    <w:rsid w:val="00342B56"/>
    <w:rsid w:val="00343472"/>
    <w:rsid w:val="003439A6"/>
    <w:rsid w:val="00345227"/>
    <w:rsid w:val="00346C31"/>
    <w:rsid w:val="003470CF"/>
    <w:rsid w:val="003518F9"/>
    <w:rsid w:val="00352184"/>
    <w:rsid w:val="003527D0"/>
    <w:rsid w:val="0035336E"/>
    <w:rsid w:val="00353A94"/>
    <w:rsid w:val="00355902"/>
    <w:rsid w:val="00357C9F"/>
    <w:rsid w:val="0036060E"/>
    <w:rsid w:val="00361E5A"/>
    <w:rsid w:val="00362E24"/>
    <w:rsid w:val="00362EBF"/>
    <w:rsid w:val="00363A2F"/>
    <w:rsid w:val="0036451C"/>
    <w:rsid w:val="00364EEC"/>
    <w:rsid w:val="0037204B"/>
    <w:rsid w:val="00373EF5"/>
    <w:rsid w:val="003749E0"/>
    <w:rsid w:val="003752D8"/>
    <w:rsid w:val="00375653"/>
    <w:rsid w:val="0037749A"/>
    <w:rsid w:val="0037751C"/>
    <w:rsid w:val="003803E6"/>
    <w:rsid w:val="003808C6"/>
    <w:rsid w:val="0038148A"/>
    <w:rsid w:val="00381580"/>
    <w:rsid w:val="003818A1"/>
    <w:rsid w:val="003835D6"/>
    <w:rsid w:val="00383B63"/>
    <w:rsid w:val="00384F3C"/>
    <w:rsid w:val="00386731"/>
    <w:rsid w:val="0038717A"/>
    <w:rsid w:val="003903A3"/>
    <w:rsid w:val="00391349"/>
    <w:rsid w:val="00392DC0"/>
    <w:rsid w:val="00393688"/>
    <w:rsid w:val="00393808"/>
    <w:rsid w:val="00393AF3"/>
    <w:rsid w:val="00394028"/>
    <w:rsid w:val="00394742"/>
    <w:rsid w:val="00395E14"/>
    <w:rsid w:val="00397958"/>
    <w:rsid w:val="003A024A"/>
    <w:rsid w:val="003A1D5D"/>
    <w:rsid w:val="003A1E72"/>
    <w:rsid w:val="003A24B3"/>
    <w:rsid w:val="003A334E"/>
    <w:rsid w:val="003A4997"/>
    <w:rsid w:val="003B06A2"/>
    <w:rsid w:val="003B0A37"/>
    <w:rsid w:val="003B119C"/>
    <w:rsid w:val="003B13F3"/>
    <w:rsid w:val="003B15A5"/>
    <w:rsid w:val="003B2280"/>
    <w:rsid w:val="003B2B1C"/>
    <w:rsid w:val="003B3975"/>
    <w:rsid w:val="003B3FF0"/>
    <w:rsid w:val="003B3FF4"/>
    <w:rsid w:val="003B5134"/>
    <w:rsid w:val="003B61D3"/>
    <w:rsid w:val="003B6AFE"/>
    <w:rsid w:val="003B752E"/>
    <w:rsid w:val="003B7A08"/>
    <w:rsid w:val="003C0046"/>
    <w:rsid w:val="003C09BF"/>
    <w:rsid w:val="003C1D69"/>
    <w:rsid w:val="003C262B"/>
    <w:rsid w:val="003C3DF9"/>
    <w:rsid w:val="003C4BDD"/>
    <w:rsid w:val="003C5967"/>
    <w:rsid w:val="003C59C2"/>
    <w:rsid w:val="003C607B"/>
    <w:rsid w:val="003C60FA"/>
    <w:rsid w:val="003C65A7"/>
    <w:rsid w:val="003C715B"/>
    <w:rsid w:val="003C7ADE"/>
    <w:rsid w:val="003D1C01"/>
    <w:rsid w:val="003D1C21"/>
    <w:rsid w:val="003D246F"/>
    <w:rsid w:val="003D2D69"/>
    <w:rsid w:val="003D2D9B"/>
    <w:rsid w:val="003D2E26"/>
    <w:rsid w:val="003D47F4"/>
    <w:rsid w:val="003D6F78"/>
    <w:rsid w:val="003D7009"/>
    <w:rsid w:val="003D7313"/>
    <w:rsid w:val="003E0E0E"/>
    <w:rsid w:val="003E0FA0"/>
    <w:rsid w:val="003E1468"/>
    <w:rsid w:val="003E3094"/>
    <w:rsid w:val="003E4FB0"/>
    <w:rsid w:val="003E5675"/>
    <w:rsid w:val="003E5F38"/>
    <w:rsid w:val="003E6665"/>
    <w:rsid w:val="003F01CD"/>
    <w:rsid w:val="003F0C2A"/>
    <w:rsid w:val="003F0C70"/>
    <w:rsid w:val="003F1F85"/>
    <w:rsid w:val="003F2F55"/>
    <w:rsid w:val="003F3A65"/>
    <w:rsid w:val="003F488A"/>
    <w:rsid w:val="003F48B0"/>
    <w:rsid w:val="003F4C6A"/>
    <w:rsid w:val="003F6CB8"/>
    <w:rsid w:val="00401B36"/>
    <w:rsid w:val="004027EB"/>
    <w:rsid w:val="00402D10"/>
    <w:rsid w:val="00402DDA"/>
    <w:rsid w:val="00403F9E"/>
    <w:rsid w:val="00404B38"/>
    <w:rsid w:val="00405F29"/>
    <w:rsid w:val="00405FDB"/>
    <w:rsid w:val="00407002"/>
    <w:rsid w:val="004075FF"/>
    <w:rsid w:val="004077F0"/>
    <w:rsid w:val="00407972"/>
    <w:rsid w:val="004118F0"/>
    <w:rsid w:val="00411B08"/>
    <w:rsid w:val="00413005"/>
    <w:rsid w:val="004136B4"/>
    <w:rsid w:val="0041421D"/>
    <w:rsid w:val="00416842"/>
    <w:rsid w:val="00416933"/>
    <w:rsid w:val="00417C43"/>
    <w:rsid w:val="00420550"/>
    <w:rsid w:val="00421462"/>
    <w:rsid w:val="00421823"/>
    <w:rsid w:val="00421AF1"/>
    <w:rsid w:val="00422349"/>
    <w:rsid w:val="004225CF"/>
    <w:rsid w:val="004226BA"/>
    <w:rsid w:val="00422751"/>
    <w:rsid w:val="0042298A"/>
    <w:rsid w:val="0042459C"/>
    <w:rsid w:val="004253C6"/>
    <w:rsid w:val="004268A2"/>
    <w:rsid w:val="00427342"/>
    <w:rsid w:val="00430D10"/>
    <w:rsid w:val="00430DD0"/>
    <w:rsid w:val="00431320"/>
    <w:rsid w:val="00431EBF"/>
    <w:rsid w:val="00433D02"/>
    <w:rsid w:val="00435099"/>
    <w:rsid w:val="0043594B"/>
    <w:rsid w:val="00435CDF"/>
    <w:rsid w:val="004368DB"/>
    <w:rsid w:val="00437E9B"/>
    <w:rsid w:val="00440759"/>
    <w:rsid w:val="004409EC"/>
    <w:rsid w:val="00440DD2"/>
    <w:rsid w:val="00445407"/>
    <w:rsid w:val="00445F4F"/>
    <w:rsid w:val="00446190"/>
    <w:rsid w:val="00446AF4"/>
    <w:rsid w:val="00446F23"/>
    <w:rsid w:val="0044748D"/>
    <w:rsid w:val="004476E6"/>
    <w:rsid w:val="0045146C"/>
    <w:rsid w:val="00451748"/>
    <w:rsid w:val="00452591"/>
    <w:rsid w:val="004528A4"/>
    <w:rsid w:val="00453068"/>
    <w:rsid w:val="0045323B"/>
    <w:rsid w:val="00455ED1"/>
    <w:rsid w:val="004564E8"/>
    <w:rsid w:val="0045763C"/>
    <w:rsid w:val="004601CD"/>
    <w:rsid w:val="00460260"/>
    <w:rsid w:val="004604A9"/>
    <w:rsid w:val="00460CF3"/>
    <w:rsid w:val="00461923"/>
    <w:rsid w:val="00461FCE"/>
    <w:rsid w:val="00462087"/>
    <w:rsid w:val="00462899"/>
    <w:rsid w:val="00463445"/>
    <w:rsid w:val="00463F59"/>
    <w:rsid w:val="004664AF"/>
    <w:rsid w:val="00466851"/>
    <w:rsid w:val="004672E0"/>
    <w:rsid w:val="004675A3"/>
    <w:rsid w:val="004715B6"/>
    <w:rsid w:val="004730C7"/>
    <w:rsid w:val="00474AF8"/>
    <w:rsid w:val="0047523C"/>
    <w:rsid w:val="00481CDC"/>
    <w:rsid w:val="004826EC"/>
    <w:rsid w:val="00485341"/>
    <w:rsid w:val="0048691F"/>
    <w:rsid w:val="004875EA"/>
    <w:rsid w:val="0049007A"/>
    <w:rsid w:val="00490DA9"/>
    <w:rsid w:val="0049217A"/>
    <w:rsid w:val="004922A1"/>
    <w:rsid w:val="00492B70"/>
    <w:rsid w:val="004A027A"/>
    <w:rsid w:val="004A1254"/>
    <w:rsid w:val="004A296C"/>
    <w:rsid w:val="004A319D"/>
    <w:rsid w:val="004A38F2"/>
    <w:rsid w:val="004A43D1"/>
    <w:rsid w:val="004A46C7"/>
    <w:rsid w:val="004A4DBF"/>
    <w:rsid w:val="004A633E"/>
    <w:rsid w:val="004A7535"/>
    <w:rsid w:val="004B05C0"/>
    <w:rsid w:val="004B1C28"/>
    <w:rsid w:val="004B2403"/>
    <w:rsid w:val="004B2477"/>
    <w:rsid w:val="004B3410"/>
    <w:rsid w:val="004B402B"/>
    <w:rsid w:val="004B54EE"/>
    <w:rsid w:val="004B6517"/>
    <w:rsid w:val="004B6E79"/>
    <w:rsid w:val="004C002F"/>
    <w:rsid w:val="004C0318"/>
    <w:rsid w:val="004C03AA"/>
    <w:rsid w:val="004C11E3"/>
    <w:rsid w:val="004C2046"/>
    <w:rsid w:val="004C26BD"/>
    <w:rsid w:val="004C2C21"/>
    <w:rsid w:val="004C2CFB"/>
    <w:rsid w:val="004C33C9"/>
    <w:rsid w:val="004C3402"/>
    <w:rsid w:val="004C3591"/>
    <w:rsid w:val="004C37FE"/>
    <w:rsid w:val="004C41CE"/>
    <w:rsid w:val="004C41F6"/>
    <w:rsid w:val="004C4D54"/>
    <w:rsid w:val="004C5291"/>
    <w:rsid w:val="004C5DC3"/>
    <w:rsid w:val="004C664A"/>
    <w:rsid w:val="004C6C4C"/>
    <w:rsid w:val="004C7207"/>
    <w:rsid w:val="004C72A2"/>
    <w:rsid w:val="004D06AE"/>
    <w:rsid w:val="004D0BC0"/>
    <w:rsid w:val="004D1EB3"/>
    <w:rsid w:val="004D2562"/>
    <w:rsid w:val="004D4226"/>
    <w:rsid w:val="004D43FF"/>
    <w:rsid w:val="004D5CDA"/>
    <w:rsid w:val="004E1E38"/>
    <w:rsid w:val="004E2FD7"/>
    <w:rsid w:val="004E419B"/>
    <w:rsid w:val="004E45DA"/>
    <w:rsid w:val="004E573F"/>
    <w:rsid w:val="004E5DBA"/>
    <w:rsid w:val="004E6E86"/>
    <w:rsid w:val="004E7788"/>
    <w:rsid w:val="004F0BEC"/>
    <w:rsid w:val="004F0D1B"/>
    <w:rsid w:val="004F2015"/>
    <w:rsid w:val="004F6861"/>
    <w:rsid w:val="004F6AE1"/>
    <w:rsid w:val="004F6DE9"/>
    <w:rsid w:val="00501BD1"/>
    <w:rsid w:val="0050368A"/>
    <w:rsid w:val="00503778"/>
    <w:rsid w:val="00504C1F"/>
    <w:rsid w:val="00505360"/>
    <w:rsid w:val="005060EB"/>
    <w:rsid w:val="00507849"/>
    <w:rsid w:val="00510282"/>
    <w:rsid w:val="00510806"/>
    <w:rsid w:val="00514C91"/>
    <w:rsid w:val="00515667"/>
    <w:rsid w:val="005165D3"/>
    <w:rsid w:val="00517B15"/>
    <w:rsid w:val="00521563"/>
    <w:rsid w:val="00524556"/>
    <w:rsid w:val="005253AA"/>
    <w:rsid w:val="00525DDE"/>
    <w:rsid w:val="00526523"/>
    <w:rsid w:val="005265BD"/>
    <w:rsid w:val="00530924"/>
    <w:rsid w:val="00530C8E"/>
    <w:rsid w:val="00532074"/>
    <w:rsid w:val="005322F0"/>
    <w:rsid w:val="0053241D"/>
    <w:rsid w:val="00532D9B"/>
    <w:rsid w:val="00533B58"/>
    <w:rsid w:val="0053464C"/>
    <w:rsid w:val="00535BDE"/>
    <w:rsid w:val="00537DC4"/>
    <w:rsid w:val="005405A7"/>
    <w:rsid w:val="00540B33"/>
    <w:rsid w:val="005410D3"/>
    <w:rsid w:val="00541C12"/>
    <w:rsid w:val="00542235"/>
    <w:rsid w:val="005428EE"/>
    <w:rsid w:val="00542927"/>
    <w:rsid w:val="005434F5"/>
    <w:rsid w:val="00545442"/>
    <w:rsid w:val="00545468"/>
    <w:rsid w:val="0055146C"/>
    <w:rsid w:val="00551D06"/>
    <w:rsid w:val="00551FDF"/>
    <w:rsid w:val="0055269C"/>
    <w:rsid w:val="00552990"/>
    <w:rsid w:val="00553D25"/>
    <w:rsid w:val="00554D0C"/>
    <w:rsid w:val="00554FE7"/>
    <w:rsid w:val="00556D21"/>
    <w:rsid w:val="00557040"/>
    <w:rsid w:val="005574CF"/>
    <w:rsid w:val="005577C7"/>
    <w:rsid w:val="00557DD6"/>
    <w:rsid w:val="005613C6"/>
    <w:rsid w:val="005616F2"/>
    <w:rsid w:val="0056185D"/>
    <w:rsid w:val="0056194E"/>
    <w:rsid w:val="00562C4E"/>
    <w:rsid w:val="00563138"/>
    <w:rsid w:val="00563836"/>
    <w:rsid w:val="00564253"/>
    <w:rsid w:val="00564D5B"/>
    <w:rsid w:val="00564EAB"/>
    <w:rsid w:val="0056523F"/>
    <w:rsid w:val="00565C91"/>
    <w:rsid w:val="00566BC1"/>
    <w:rsid w:val="005679AE"/>
    <w:rsid w:val="00570304"/>
    <w:rsid w:val="00570619"/>
    <w:rsid w:val="005707E2"/>
    <w:rsid w:val="00570DD8"/>
    <w:rsid w:val="00570E51"/>
    <w:rsid w:val="005712F9"/>
    <w:rsid w:val="005718B6"/>
    <w:rsid w:val="005728E0"/>
    <w:rsid w:val="00573296"/>
    <w:rsid w:val="0057338F"/>
    <w:rsid w:val="00574AB6"/>
    <w:rsid w:val="0057647C"/>
    <w:rsid w:val="005778B1"/>
    <w:rsid w:val="0058016D"/>
    <w:rsid w:val="00581213"/>
    <w:rsid w:val="005813F0"/>
    <w:rsid w:val="00581475"/>
    <w:rsid w:val="00581930"/>
    <w:rsid w:val="00584C33"/>
    <w:rsid w:val="005870DE"/>
    <w:rsid w:val="005878F4"/>
    <w:rsid w:val="00590EF3"/>
    <w:rsid w:val="00591898"/>
    <w:rsid w:val="00592F8E"/>
    <w:rsid w:val="00592FB9"/>
    <w:rsid w:val="00594A17"/>
    <w:rsid w:val="005951C1"/>
    <w:rsid w:val="00595992"/>
    <w:rsid w:val="00596241"/>
    <w:rsid w:val="005965AD"/>
    <w:rsid w:val="00596A50"/>
    <w:rsid w:val="00597864"/>
    <w:rsid w:val="00597D4D"/>
    <w:rsid w:val="005A010E"/>
    <w:rsid w:val="005A2EB8"/>
    <w:rsid w:val="005A387F"/>
    <w:rsid w:val="005A41FC"/>
    <w:rsid w:val="005A4282"/>
    <w:rsid w:val="005A4363"/>
    <w:rsid w:val="005A5302"/>
    <w:rsid w:val="005A5F79"/>
    <w:rsid w:val="005A6047"/>
    <w:rsid w:val="005A6144"/>
    <w:rsid w:val="005A64ED"/>
    <w:rsid w:val="005A6EBD"/>
    <w:rsid w:val="005A78E6"/>
    <w:rsid w:val="005A7AA0"/>
    <w:rsid w:val="005A7AD5"/>
    <w:rsid w:val="005A7BE8"/>
    <w:rsid w:val="005B09FB"/>
    <w:rsid w:val="005C1A92"/>
    <w:rsid w:val="005C3D5F"/>
    <w:rsid w:val="005C449D"/>
    <w:rsid w:val="005C61B7"/>
    <w:rsid w:val="005C6C37"/>
    <w:rsid w:val="005C7009"/>
    <w:rsid w:val="005D0B0D"/>
    <w:rsid w:val="005D2020"/>
    <w:rsid w:val="005D4C2B"/>
    <w:rsid w:val="005D67F6"/>
    <w:rsid w:val="005D77B0"/>
    <w:rsid w:val="005D7812"/>
    <w:rsid w:val="005D7CB0"/>
    <w:rsid w:val="005E0DF7"/>
    <w:rsid w:val="005E18B3"/>
    <w:rsid w:val="005E2369"/>
    <w:rsid w:val="005E28A1"/>
    <w:rsid w:val="005E2C24"/>
    <w:rsid w:val="005E2F0E"/>
    <w:rsid w:val="005E4846"/>
    <w:rsid w:val="005E5390"/>
    <w:rsid w:val="005E56F7"/>
    <w:rsid w:val="005E5BAC"/>
    <w:rsid w:val="005E619C"/>
    <w:rsid w:val="005E625F"/>
    <w:rsid w:val="005E6397"/>
    <w:rsid w:val="005E7C66"/>
    <w:rsid w:val="005F3ACB"/>
    <w:rsid w:val="005F44F7"/>
    <w:rsid w:val="005F4544"/>
    <w:rsid w:val="005F4EA5"/>
    <w:rsid w:val="005F52B8"/>
    <w:rsid w:val="00600FB7"/>
    <w:rsid w:val="006038B6"/>
    <w:rsid w:val="0060483E"/>
    <w:rsid w:val="00604931"/>
    <w:rsid w:val="00605887"/>
    <w:rsid w:val="00605A01"/>
    <w:rsid w:val="00606F92"/>
    <w:rsid w:val="0060791B"/>
    <w:rsid w:val="00610ABE"/>
    <w:rsid w:val="00610C55"/>
    <w:rsid w:val="00611844"/>
    <w:rsid w:val="00611A43"/>
    <w:rsid w:val="00611D30"/>
    <w:rsid w:val="00612722"/>
    <w:rsid w:val="00612CDC"/>
    <w:rsid w:val="006142BF"/>
    <w:rsid w:val="00616ECE"/>
    <w:rsid w:val="00617D5F"/>
    <w:rsid w:val="006200AE"/>
    <w:rsid w:val="0062177E"/>
    <w:rsid w:val="00621CBB"/>
    <w:rsid w:val="00622FD3"/>
    <w:rsid w:val="00624600"/>
    <w:rsid w:val="00624D6F"/>
    <w:rsid w:val="00625090"/>
    <w:rsid w:val="006252D6"/>
    <w:rsid w:val="0062798B"/>
    <w:rsid w:val="00631FCF"/>
    <w:rsid w:val="00632248"/>
    <w:rsid w:val="0063227A"/>
    <w:rsid w:val="00632EDE"/>
    <w:rsid w:val="00633984"/>
    <w:rsid w:val="00633C56"/>
    <w:rsid w:val="0063583F"/>
    <w:rsid w:val="00635B8E"/>
    <w:rsid w:val="00636304"/>
    <w:rsid w:val="00636568"/>
    <w:rsid w:val="00636569"/>
    <w:rsid w:val="00636B29"/>
    <w:rsid w:val="00641173"/>
    <w:rsid w:val="006414B1"/>
    <w:rsid w:val="00642B40"/>
    <w:rsid w:val="006436C2"/>
    <w:rsid w:val="0064430B"/>
    <w:rsid w:val="00644C67"/>
    <w:rsid w:val="00645B70"/>
    <w:rsid w:val="00647502"/>
    <w:rsid w:val="00650156"/>
    <w:rsid w:val="006547CA"/>
    <w:rsid w:val="006558B6"/>
    <w:rsid w:val="00657C25"/>
    <w:rsid w:val="00660E00"/>
    <w:rsid w:val="006633D2"/>
    <w:rsid w:val="00664753"/>
    <w:rsid w:val="006667B2"/>
    <w:rsid w:val="00666864"/>
    <w:rsid w:val="006678FA"/>
    <w:rsid w:val="00671B63"/>
    <w:rsid w:val="00672BE7"/>
    <w:rsid w:val="00672EA4"/>
    <w:rsid w:val="00673388"/>
    <w:rsid w:val="006745D1"/>
    <w:rsid w:val="0067479F"/>
    <w:rsid w:val="00675DC2"/>
    <w:rsid w:val="006805A0"/>
    <w:rsid w:val="006807FB"/>
    <w:rsid w:val="0068103F"/>
    <w:rsid w:val="00681103"/>
    <w:rsid w:val="00682533"/>
    <w:rsid w:val="00683E33"/>
    <w:rsid w:val="00684466"/>
    <w:rsid w:val="00690F94"/>
    <w:rsid w:val="0069124F"/>
    <w:rsid w:val="00693381"/>
    <w:rsid w:val="00696DAB"/>
    <w:rsid w:val="00697590"/>
    <w:rsid w:val="00697AA1"/>
    <w:rsid w:val="00697BB6"/>
    <w:rsid w:val="006A0F43"/>
    <w:rsid w:val="006A16AF"/>
    <w:rsid w:val="006A20D8"/>
    <w:rsid w:val="006A2378"/>
    <w:rsid w:val="006A3F5A"/>
    <w:rsid w:val="006A66E5"/>
    <w:rsid w:val="006A677F"/>
    <w:rsid w:val="006B029E"/>
    <w:rsid w:val="006B19EB"/>
    <w:rsid w:val="006B2E4C"/>
    <w:rsid w:val="006B441A"/>
    <w:rsid w:val="006B47B4"/>
    <w:rsid w:val="006B555B"/>
    <w:rsid w:val="006B560C"/>
    <w:rsid w:val="006B5BFF"/>
    <w:rsid w:val="006B624F"/>
    <w:rsid w:val="006B68F9"/>
    <w:rsid w:val="006C07D6"/>
    <w:rsid w:val="006C41FB"/>
    <w:rsid w:val="006C591C"/>
    <w:rsid w:val="006C6B53"/>
    <w:rsid w:val="006C71F0"/>
    <w:rsid w:val="006D00FC"/>
    <w:rsid w:val="006D072D"/>
    <w:rsid w:val="006D074C"/>
    <w:rsid w:val="006D0DDE"/>
    <w:rsid w:val="006D15DA"/>
    <w:rsid w:val="006D527C"/>
    <w:rsid w:val="006D569F"/>
    <w:rsid w:val="006D613E"/>
    <w:rsid w:val="006D6AE5"/>
    <w:rsid w:val="006D6AEC"/>
    <w:rsid w:val="006D7CC4"/>
    <w:rsid w:val="006D7D70"/>
    <w:rsid w:val="006E0E49"/>
    <w:rsid w:val="006E18F5"/>
    <w:rsid w:val="006E20FD"/>
    <w:rsid w:val="006E2B44"/>
    <w:rsid w:val="006E2EB4"/>
    <w:rsid w:val="006E36FB"/>
    <w:rsid w:val="006E469C"/>
    <w:rsid w:val="006E4728"/>
    <w:rsid w:val="006E4991"/>
    <w:rsid w:val="006E5357"/>
    <w:rsid w:val="006E5B62"/>
    <w:rsid w:val="006E659B"/>
    <w:rsid w:val="006E684D"/>
    <w:rsid w:val="006F04A6"/>
    <w:rsid w:val="006F0934"/>
    <w:rsid w:val="006F0EAC"/>
    <w:rsid w:val="006F16D5"/>
    <w:rsid w:val="006F17E4"/>
    <w:rsid w:val="006F1BDA"/>
    <w:rsid w:val="006F4012"/>
    <w:rsid w:val="006F42FC"/>
    <w:rsid w:val="006F5D8A"/>
    <w:rsid w:val="006F7422"/>
    <w:rsid w:val="00701F81"/>
    <w:rsid w:val="00703088"/>
    <w:rsid w:val="0070323B"/>
    <w:rsid w:val="00703C78"/>
    <w:rsid w:val="00705B9B"/>
    <w:rsid w:val="00711007"/>
    <w:rsid w:val="00711FF1"/>
    <w:rsid w:val="00712F1E"/>
    <w:rsid w:val="007160E6"/>
    <w:rsid w:val="007206EA"/>
    <w:rsid w:val="00720942"/>
    <w:rsid w:val="00722B3F"/>
    <w:rsid w:val="00722C63"/>
    <w:rsid w:val="007230B2"/>
    <w:rsid w:val="00724488"/>
    <w:rsid w:val="0072499C"/>
    <w:rsid w:val="00724AF3"/>
    <w:rsid w:val="0072582E"/>
    <w:rsid w:val="007277FE"/>
    <w:rsid w:val="00732CEC"/>
    <w:rsid w:val="007337EC"/>
    <w:rsid w:val="00733BF4"/>
    <w:rsid w:val="0073406A"/>
    <w:rsid w:val="007362F7"/>
    <w:rsid w:val="00737052"/>
    <w:rsid w:val="00737937"/>
    <w:rsid w:val="0074170B"/>
    <w:rsid w:val="0074248C"/>
    <w:rsid w:val="0074254B"/>
    <w:rsid w:val="00742566"/>
    <w:rsid w:val="00742A84"/>
    <w:rsid w:val="0074377F"/>
    <w:rsid w:val="00744131"/>
    <w:rsid w:val="00744A42"/>
    <w:rsid w:val="007455DC"/>
    <w:rsid w:val="00746DA7"/>
    <w:rsid w:val="00746EB8"/>
    <w:rsid w:val="00746F2D"/>
    <w:rsid w:val="007476E9"/>
    <w:rsid w:val="00747BE0"/>
    <w:rsid w:val="00750EFD"/>
    <w:rsid w:val="0075193C"/>
    <w:rsid w:val="007520C6"/>
    <w:rsid w:val="00753DAF"/>
    <w:rsid w:val="007550F6"/>
    <w:rsid w:val="00755A4F"/>
    <w:rsid w:val="00755E53"/>
    <w:rsid w:val="007619DF"/>
    <w:rsid w:val="00762EE0"/>
    <w:rsid w:val="007631ED"/>
    <w:rsid w:val="007633CD"/>
    <w:rsid w:val="007638B0"/>
    <w:rsid w:val="00763DBE"/>
    <w:rsid w:val="007648E5"/>
    <w:rsid w:val="0076640E"/>
    <w:rsid w:val="0076673F"/>
    <w:rsid w:val="00766B90"/>
    <w:rsid w:val="007709F4"/>
    <w:rsid w:val="007710E9"/>
    <w:rsid w:val="00772236"/>
    <w:rsid w:val="0077364D"/>
    <w:rsid w:val="007769F0"/>
    <w:rsid w:val="007808B8"/>
    <w:rsid w:val="0078115A"/>
    <w:rsid w:val="00781327"/>
    <w:rsid w:val="00781F4A"/>
    <w:rsid w:val="0078295B"/>
    <w:rsid w:val="007847AF"/>
    <w:rsid w:val="00785060"/>
    <w:rsid w:val="007850FF"/>
    <w:rsid w:val="00785603"/>
    <w:rsid w:val="00786BB9"/>
    <w:rsid w:val="00790132"/>
    <w:rsid w:val="00791F2B"/>
    <w:rsid w:val="00793D80"/>
    <w:rsid w:val="00794B00"/>
    <w:rsid w:val="00795E93"/>
    <w:rsid w:val="007970E7"/>
    <w:rsid w:val="0079756A"/>
    <w:rsid w:val="0079796A"/>
    <w:rsid w:val="007A032C"/>
    <w:rsid w:val="007A057B"/>
    <w:rsid w:val="007A1B0F"/>
    <w:rsid w:val="007A1CE6"/>
    <w:rsid w:val="007A764B"/>
    <w:rsid w:val="007A798D"/>
    <w:rsid w:val="007B1FA4"/>
    <w:rsid w:val="007B4227"/>
    <w:rsid w:val="007B4A76"/>
    <w:rsid w:val="007B6F1D"/>
    <w:rsid w:val="007B6FBD"/>
    <w:rsid w:val="007B7039"/>
    <w:rsid w:val="007B77EA"/>
    <w:rsid w:val="007C3BD3"/>
    <w:rsid w:val="007C55F2"/>
    <w:rsid w:val="007C6B73"/>
    <w:rsid w:val="007C7F1A"/>
    <w:rsid w:val="007D01BC"/>
    <w:rsid w:val="007D0578"/>
    <w:rsid w:val="007D095F"/>
    <w:rsid w:val="007D181E"/>
    <w:rsid w:val="007D36F0"/>
    <w:rsid w:val="007D4291"/>
    <w:rsid w:val="007D4CF9"/>
    <w:rsid w:val="007D5842"/>
    <w:rsid w:val="007D5D8E"/>
    <w:rsid w:val="007D6FD3"/>
    <w:rsid w:val="007D7520"/>
    <w:rsid w:val="007D7880"/>
    <w:rsid w:val="007E0DC9"/>
    <w:rsid w:val="007E1842"/>
    <w:rsid w:val="007E1AF6"/>
    <w:rsid w:val="007E40CB"/>
    <w:rsid w:val="007E4183"/>
    <w:rsid w:val="007E5522"/>
    <w:rsid w:val="007F11BC"/>
    <w:rsid w:val="007F224F"/>
    <w:rsid w:val="007F331A"/>
    <w:rsid w:val="007F34FF"/>
    <w:rsid w:val="007F4842"/>
    <w:rsid w:val="007F5F9E"/>
    <w:rsid w:val="007F7653"/>
    <w:rsid w:val="00800036"/>
    <w:rsid w:val="008002EE"/>
    <w:rsid w:val="00801793"/>
    <w:rsid w:val="00801A5E"/>
    <w:rsid w:val="00806BF0"/>
    <w:rsid w:val="0080700B"/>
    <w:rsid w:val="00810471"/>
    <w:rsid w:val="00811366"/>
    <w:rsid w:val="008132EB"/>
    <w:rsid w:val="00813EF1"/>
    <w:rsid w:val="008147B6"/>
    <w:rsid w:val="00820448"/>
    <w:rsid w:val="00820592"/>
    <w:rsid w:val="00822BA2"/>
    <w:rsid w:val="00822FA5"/>
    <w:rsid w:val="00823188"/>
    <w:rsid w:val="00824CE8"/>
    <w:rsid w:val="00827036"/>
    <w:rsid w:val="00834FF0"/>
    <w:rsid w:val="008376E1"/>
    <w:rsid w:val="008377D6"/>
    <w:rsid w:val="00837A5A"/>
    <w:rsid w:val="00840F38"/>
    <w:rsid w:val="00841435"/>
    <w:rsid w:val="0084204C"/>
    <w:rsid w:val="0084307F"/>
    <w:rsid w:val="00843DD2"/>
    <w:rsid w:val="00844639"/>
    <w:rsid w:val="00845884"/>
    <w:rsid w:val="00846B67"/>
    <w:rsid w:val="008506FE"/>
    <w:rsid w:val="008520DA"/>
    <w:rsid w:val="008521B7"/>
    <w:rsid w:val="00852C1A"/>
    <w:rsid w:val="008536C4"/>
    <w:rsid w:val="00853F79"/>
    <w:rsid w:val="00855EE5"/>
    <w:rsid w:val="00855F93"/>
    <w:rsid w:val="00856730"/>
    <w:rsid w:val="00856DB0"/>
    <w:rsid w:val="00857ED3"/>
    <w:rsid w:val="00860E7E"/>
    <w:rsid w:val="0086233E"/>
    <w:rsid w:val="00862448"/>
    <w:rsid w:val="00862B93"/>
    <w:rsid w:val="00864319"/>
    <w:rsid w:val="00864A51"/>
    <w:rsid w:val="0086582F"/>
    <w:rsid w:val="008660C3"/>
    <w:rsid w:val="00870607"/>
    <w:rsid w:val="00871EB0"/>
    <w:rsid w:val="0087335F"/>
    <w:rsid w:val="008756BC"/>
    <w:rsid w:val="00875DE8"/>
    <w:rsid w:val="0087639B"/>
    <w:rsid w:val="008766D4"/>
    <w:rsid w:val="00876882"/>
    <w:rsid w:val="00876E01"/>
    <w:rsid w:val="008840B2"/>
    <w:rsid w:val="008851B3"/>
    <w:rsid w:val="00885F01"/>
    <w:rsid w:val="0088673B"/>
    <w:rsid w:val="00891FF2"/>
    <w:rsid w:val="00892DB2"/>
    <w:rsid w:val="00894394"/>
    <w:rsid w:val="00896A7A"/>
    <w:rsid w:val="0089721D"/>
    <w:rsid w:val="008973E4"/>
    <w:rsid w:val="008974CB"/>
    <w:rsid w:val="008A0A24"/>
    <w:rsid w:val="008A0AD9"/>
    <w:rsid w:val="008A0D1C"/>
    <w:rsid w:val="008A1B69"/>
    <w:rsid w:val="008A28B2"/>
    <w:rsid w:val="008A5181"/>
    <w:rsid w:val="008A652B"/>
    <w:rsid w:val="008B0C1D"/>
    <w:rsid w:val="008B0C8F"/>
    <w:rsid w:val="008B2957"/>
    <w:rsid w:val="008B2D74"/>
    <w:rsid w:val="008B3E3B"/>
    <w:rsid w:val="008B430A"/>
    <w:rsid w:val="008B500D"/>
    <w:rsid w:val="008B57D6"/>
    <w:rsid w:val="008B5976"/>
    <w:rsid w:val="008B5C6A"/>
    <w:rsid w:val="008B6603"/>
    <w:rsid w:val="008B71B7"/>
    <w:rsid w:val="008B7818"/>
    <w:rsid w:val="008B78C0"/>
    <w:rsid w:val="008C0B74"/>
    <w:rsid w:val="008C13F6"/>
    <w:rsid w:val="008C2D62"/>
    <w:rsid w:val="008C38AB"/>
    <w:rsid w:val="008C426F"/>
    <w:rsid w:val="008C5917"/>
    <w:rsid w:val="008C64AE"/>
    <w:rsid w:val="008C76E0"/>
    <w:rsid w:val="008D3B7C"/>
    <w:rsid w:val="008D3C50"/>
    <w:rsid w:val="008D4970"/>
    <w:rsid w:val="008D5DCB"/>
    <w:rsid w:val="008D69FD"/>
    <w:rsid w:val="008E122E"/>
    <w:rsid w:val="008E15C8"/>
    <w:rsid w:val="008E1C58"/>
    <w:rsid w:val="008E1CB5"/>
    <w:rsid w:val="008E22B8"/>
    <w:rsid w:val="008E244F"/>
    <w:rsid w:val="008E26C1"/>
    <w:rsid w:val="008E3A0F"/>
    <w:rsid w:val="008E3FE7"/>
    <w:rsid w:val="008E4E9D"/>
    <w:rsid w:val="008E53EE"/>
    <w:rsid w:val="008E6988"/>
    <w:rsid w:val="008E6F17"/>
    <w:rsid w:val="008E7CDA"/>
    <w:rsid w:val="008F055F"/>
    <w:rsid w:val="008F1A75"/>
    <w:rsid w:val="008F1EE5"/>
    <w:rsid w:val="008F2603"/>
    <w:rsid w:val="008F2E60"/>
    <w:rsid w:val="008F3655"/>
    <w:rsid w:val="008F4595"/>
    <w:rsid w:val="008F4A5A"/>
    <w:rsid w:val="008F51AD"/>
    <w:rsid w:val="008F5516"/>
    <w:rsid w:val="008F674A"/>
    <w:rsid w:val="008F78EA"/>
    <w:rsid w:val="008F7CCF"/>
    <w:rsid w:val="0090055D"/>
    <w:rsid w:val="00900AF0"/>
    <w:rsid w:val="00901270"/>
    <w:rsid w:val="009039C2"/>
    <w:rsid w:val="00904177"/>
    <w:rsid w:val="009064DF"/>
    <w:rsid w:val="00906989"/>
    <w:rsid w:val="00907F29"/>
    <w:rsid w:val="00910CDC"/>
    <w:rsid w:val="00910D34"/>
    <w:rsid w:val="00911E6B"/>
    <w:rsid w:val="00912A71"/>
    <w:rsid w:val="00912FC0"/>
    <w:rsid w:val="00913149"/>
    <w:rsid w:val="009143CA"/>
    <w:rsid w:val="00914803"/>
    <w:rsid w:val="0091566C"/>
    <w:rsid w:val="00916160"/>
    <w:rsid w:val="009161C1"/>
    <w:rsid w:val="00917929"/>
    <w:rsid w:val="00917FCE"/>
    <w:rsid w:val="00922DE9"/>
    <w:rsid w:val="00922F3B"/>
    <w:rsid w:val="00923D0B"/>
    <w:rsid w:val="009240F3"/>
    <w:rsid w:val="00925F45"/>
    <w:rsid w:val="009267FE"/>
    <w:rsid w:val="00926B5B"/>
    <w:rsid w:val="00927CD7"/>
    <w:rsid w:val="00927DE0"/>
    <w:rsid w:val="00930AFD"/>
    <w:rsid w:val="00930EA4"/>
    <w:rsid w:val="00930EC2"/>
    <w:rsid w:val="00931119"/>
    <w:rsid w:val="009349F2"/>
    <w:rsid w:val="0093554B"/>
    <w:rsid w:val="00936C7B"/>
    <w:rsid w:val="00940947"/>
    <w:rsid w:val="00941494"/>
    <w:rsid w:val="009456FC"/>
    <w:rsid w:val="009508DF"/>
    <w:rsid w:val="0095154B"/>
    <w:rsid w:val="009519D6"/>
    <w:rsid w:val="00951F70"/>
    <w:rsid w:val="00952100"/>
    <w:rsid w:val="00952DAB"/>
    <w:rsid w:val="009534ED"/>
    <w:rsid w:val="009537C6"/>
    <w:rsid w:val="009538B2"/>
    <w:rsid w:val="0095745A"/>
    <w:rsid w:val="00957BB1"/>
    <w:rsid w:val="00960AE9"/>
    <w:rsid w:val="00960B87"/>
    <w:rsid w:val="00963454"/>
    <w:rsid w:val="009635DC"/>
    <w:rsid w:val="009643F4"/>
    <w:rsid w:val="00964932"/>
    <w:rsid w:val="00964F1A"/>
    <w:rsid w:val="0096590E"/>
    <w:rsid w:val="00966DBA"/>
    <w:rsid w:val="009727DE"/>
    <w:rsid w:val="00972B6B"/>
    <w:rsid w:val="00974D64"/>
    <w:rsid w:val="009768E0"/>
    <w:rsid w:val="00976CD9"/>
    <w:rsid w:val="0097741B"/>
    <w:rsid w:val="009779C0"/>
    <w:rsid w:val="0098030B"/>
    <w:rsid w:val="00980938"/>
    <w:rsid w:val="00981039"/>
    <w:rsid w:val="009818A3"/>
    <w:rsid w:val="009828CE"/>
    <w:rsid w:val="00983A2B"/>
    <w:rsid w:val="009853A2"/>
    <w:rsid w:val="00985846"/>
    <w:rsid w:val="009867CF"/>
    <w:rsid w:val="00990ADE"/>
    <w:rsid w:val="00992EE9"/>
    <w:rsid w:val="0099335B"/>
    <w:rsid w:val="00994BB7"/>
    <w:rsid w:val="0099524C"/>
    <w:rsid w:val="00997958"/>
    <w:rsid w:val="009A0076"/>
    <w:rsid w:val="009A09E1"/>
    <w:rsid w:val="009A1842"/>
    <w:rsid w:val="009A1967"/>
    <w:rsid w:val="009A1CCD"/>
    <w:rsid w:val="009A1EA1"/>
    <w:rsid w:val="009A2462"/>
    <w:rsid w:val="009A3021"/>
    <w:rsid w:val="009A48E0"/>
    <w:rsid w:val="009A79F0"/>
    <w:rsid w:val="009B0226"/>
    <w:rsid w:val="009B0C95"/>
    <w:rsid w:val="009B0CA2"/>
    <w:rsid w:val="009B1126"/>
    <w:rsid w:val="009B1699"/>
    <w:rsid w:val="009B20BA"/>
    <w:rsid w:val="009B20D1"/>
    <w:rsid w:val="009B3C2A"/>
    <w:rsid w:val="009B45DC"/>
    <w:rsid w:val="009B501D"/>
    <w:rsid w:val="009B6343"/>
    <w:rsid w:val="009B79E1"/>
    <w:rsid w:val="009C1822"/>
    <w:rsid w:val="009C1E31"/>
    <w:rsid w:val="009C2285"/>
    <w:rsid w:val="009C2D1C"/>
    <w:rsid w:val="009C306C"/>
    <w:rsid w:val="009C307B"/>
    <w:rsid w:val="009C49EB"/>
    <w:rsid w:val="009C56BC"/>
    <w:rsid w:val="009C6B1C"/>
    <w:rsid w:val="009D154A"/>
    <w:rsid w:val="009D1601"/>
    <w:rsid w:val="009D31C5"/>
    <w:rsid w:val="009D4748"/>
    <w:rsid w:val="009D4D62"/>
    <w:rsid w:val="009D547C"/>
    <w:rsid w:val="009D5AA7"/>
    <w:rsid w:val="009D6A89"/>
    <w:rsid w:val="009E044B"/>
    <w:rsid w:val="009E1660"/>
    <w:rsid w:val="009E2078"/>
    <w:rsid w:val="009E2631"/>
    <w:rsid w:val="009E64D3"/>
    <w:rsid w:val="009F14C6"/>
    <w:rsid w:val="009F1E16"/>
    <w:rsid w:val="009F3701"/>
    <w:rsid w:val="009F4532"/>
    <w:rsid w:val="009F4DAA"/>
    <w:rsid w:val="009F64C1"/>
    <w:rsid w:val="009F65D2"/>
    <w:rsid w:val="009F7739"/>
    <w:rsid w:val="00A03D4A"/>
    <w:rsid w:val="00A04D19"/>
    <w:rsid w:val="00A10217"/>
    <w:rsid w:val="00A10B15"/>
    <w:rsid w:val="00A12D7F"/>
    <w:rsid w:val="00A14D8A"/>
    <w:rsid w:val="00A16765"/>
    <w:rsid w:val="00A179EB"/>
    <w:rsid w:val="00A20479"/>
    <w:rsid w:val="00A20BFC"/>
    <w:rsid w:val="00A22B73"/>
    <w:rsid w:val="00A23373"/>
    <w:rsid w:val="00A233E5"/>
    <w:rsid w:val="00A250A4"/>
    <w:rsid w:val="00A25A60"/>
    <w:rsid w:val="00A26DB0"/>
    <w:rsid w:val="00A278F9"/>
    <w:rsid w:val="00A27C8F"/>
    <w:rsid w:val="00A300DC"/>
    <w:rsid w:val="00A30320"/>
    <w:rsid w:val="00A303DD"/>
    <w:rsid w:val="00A30B9E"/>
    <w:rsid w:val="00A31298"/>
    <w:rsid w:val="00A31F30"/>
    <w:rsid w:val="00A32B02"/>
    <w:rsid w:val="00A32F90"/>
    <w:rsid w:val="00A337B0"/>
    <w:rsid w:val="00A3440B"/>
    <w:rsid w:val="00A36014"/>
    <w:rsid w:val="00A36447"/>
    <w:rsid w:val="00A3772D"/>
    <w:rsid w:val="00A41146"/>
    <w:rsid w:val="00A416AB"/>
    <w:rsid w:val="00A4210F"/>
    <w:rsid w:val="00A4286B"/>
    <w:rsid w:val="00A431FE"/>
    <w:rsid w:val="00A437F5"/>
    <w:rsid w:val="00A43E15"/>
    <w:rsid w:val="00A4573F"/>
    <w:rsid w:val="00A46C1A"/>
    <w:rsid w:val="00A5048F"/>
    <w:rsid w:val="00A505BC"/>
    <w:rsid w:val="00A50CEB"/>
    <w:rsid w:val="00A5176B"/>
    <w:rsid w:val="00A53A8F"/>
    <w:rsid w:val="00A6459E"/>
    <w:rsid w:val="00A6505B"/>
    <w:rsid w:val="00A651BC"/>
    <w:rsid w:val="00A658EB"/>
    <w:rsid w:val="00A6759B"/>
    <w:rsid w:val="00A70415"/>
    <w:rsid w:val="00A710CB"/>
    <w:rsid w:val="00A71B5D"/>
    <w:rsid w:val="00A71EA8"/>
    <w:rsid w:val="00A71F74"/>
    <w:rsid w:val="00A72870"/>
    <w:rsid w:val="00A74057"/>
    <w:rsid w:val="00A74648"/>
    <w:rsid w:val="00A77391"/>
    <w:rsid w:val="00A77C8F"/>
    <w:rsid w:val="00A80648"/>
    <w:rsid w:val="00A82891"/>
    <w:rsid w:val="00A82ED2"/>
    <w:rsid w:val="00A830D8"/>
    <w:rsid w:val="00A83F2A"/>
    <w:rsid w:val="00A840EB"/>
    <w:rsid w:val="00A86065"/>
    <w:rsid w:val="00A874E6"/>
    <w:rsid w:val="00A87CE7"/>
    <w:rsid w:val="00A9024C"/>
    <w:rsid w:val="00A90B21"/>
    <w:rsid w:val="00A96EE4"/>
    <w:rsid w:val="00A97EAC"/>
    <w:rsid w:val="00AA024A"/>
    <w:rsid w:val="00AA1106"/>
    <w:rsid w:val="00AA1877"/>
    <w:rsid w:val="00AA1F13"/>
    <w:rsid w:val="00AA294B"/>
    <w:rsid w:val="00AA2E17"/>
    <w:rsid w:val="00AA34FB"/>
    <w:rsid w:val="00AA4F88"/>
    <w:rsid w:val="00AA5B86"/>
    <w:rsid w:val="00AA5DF8"/>
    <w:rsid w:val="00AA7A7C"/>
    <w:rsid w:val="00AB1B1E"/>
    <w:rsid w:val="00AB307F"/>
    <w:rsid w:val="00AB64C1"/>
    <w:rsid w:val="00AB72A3"/>
    <w:rsid w:val="00AB7A79"/>
    <w:rsid w:val="00AB7D3C"/>
    <w:rsid w:val="00AC0CFA"/>
    <w:rsid w:val="00AC2B82"/>
    <w:rsid w:val="00AC459E"/>
    <w:rsid w:val="00AC5380"/>
    <w:rsid w:val="00AC7217"/>
    <w:rsid w:val="00AC7FA2"/>
    <w:rsid w:val="00AD1D62"/>
    <w:rsid w:val="00AD226A"/>
    <w:rsid w:val="00AD3016"/>
    <w:rsid w:val="00AD359D"/>
    <w:rsid w:val="00AD3F2E"/>
    <w:rsid w:val="00AD4356"/>
    <w:rsid w:val="00AD565F"/>
    <w:rsid w:val="00AD5861"/>
    <w:rsid w:val="00AD5B30"/>
    <w:rsid w:val="00AD6541"/>
    <w:rsid w:val="00AD6C7B"/>
    <w:rsid w:val="00AE0971"/>
    <w:rsid w:val="00AE1619"/>
    <w:rsid w:val="00AE217E"/>
    <w:rsid w:val="00AE2B0E"/>
    <w:rsid w:val="00AE32AE"/>
    <w:rsid w:val="00AE40A5"/>
    <w:rsid w:val="00AE52E2"/>
    <w:rsid w:val="00AE5351"/>
    <w:rsid w:val="00AF0AE4"/>
    <w:rsid w:val="00AF1C19"/>
    <w:rsid w:val="00AF23A2"/>
    <w:rsid w:val="00AF2CF2"/>
    <w:rsid w:val="00B00225"/>
    <w:rsid w:val="00B00D46"/>
    <w:rsid w:val="00B013C0"/>
    <w:rsid w:val="00B035EC"/>
    <w:rsid w:val="00B03D55"/>
    <w:rsid w:val="00B04D75"/>
    <w:rsid w:val="00B0521F"/>
    <w:rsid w:val="00B05C2D"/>
    <w:rsid w:val="00B106E1"/>
    <w:rsid w:val="00B1261C"/>
    <w:rsid w:val="00B15137"/>
    <w:rsid w:val="00B16616"/>
    <w:rsid w:val="00B1721A"/>
    <w:rsid w:val="00B17998"/>
    <w:rsid w:val="00B17C0D"/>
    <w:rsid w:val="00B205D1"/>
    <w:rsid w:val="00B209CE"/>
    <w:rsid w:val="00B20EC0"/>
    <w:rsid w:val="00B2141C"/>
    <w:rsid w:val="00B21E00"/>
    <w:rsid w:val="00B22AF5"/>
    <w:rsid w:val="00B22F15"/>
    <w:rsid w:val="00B23CA4"/>
    <w:rsid w:val="00B23E3A"/>
    <w:rsid w:val="00B2521D"/>
    <w:rsid w:val="00B2557C"/>
    <w:rsid w:val="00B25681"/>
    <w:rsid w:val="00B264F4"/>
    <w:rsid w:val="00B304BF"/>
    <w:rsid w:val="00B321E4"/>
    <w:rsid w:val="00B34A3F"/>
    <w:rsid w:val="00B36FA7"/>
    <w:rsid w:val="00B37E33"/>
    <w:rsid w:val="00B4071A"/>
    <w:rsid w:val="00B40F84"/>
    <w:rsid w:val="00B40FAA"/>
    <w:rsid w:val="00B41F31"/>
    <w:rsid w:val="00B4488F"/>
    <w:rsid w:val="00B4540E"/>
    <w:rsid w:val="00B46725"/>
    <w:rsid w:val="00B46983"/>
    <w:rsid w:val="00B472E1"/>
    <w:rsid w:val="00B4752C"/>
    <w:rsid w:val="00B47D38"/>
    <w:rsid w:val="00B502D3"/>
    <w:rsid w:val="00B50704"/>
    <w:rsid w:val="00B518AB"/>
    <w:rsid w:val="00B52DF7"/>
    <w:rsid w:val="00B52F9D"/>
    <w:rsid w:val="00B53B48"/>
    <w:rsid w:val="00B5478E"/>
    <w:rsid w:val="00B564CB"/>
    <w:rsid w:val="00B6190C"/>
    <w:rsid w:val="00B61947"/>
    <w:rsid w:val="00B628BE"/>
    <w:rsid w:val="00B6354B"/>
    <w:rsid w:val="00B63F59"/>
    <w:rsid w:val="00B64D03"/>
    <w:rsid w:val="00B65174"/>
    <w:rsid w:val="00B65217"/>
    <w:rsid w:val="00B654D4"/>
    <w:rsid w:val="00B6581A"/>
    <w:rsid w:val="00B65D55"/>
    <w:rsid w:val="00B6676A"/>
    <w:rsid w:val="00B67CEE"/>
    <w:rsid w:val="00B7124B"/>
    <w:rsid w:val="00B7127A"/>
    <w:rsid w:val="00B71DFC"/>
    <w:rsid w:val="00B71FDE"/>
    <w:rsid w:val="00B722C1"/>
    <w:rsid w:val="00B72C10"/>
    <w:rsid w:val="00B7493F"/>
    <w:rsid w:val="00B75C0D"/>
    <w:rsid w:val="00B75F55"/>
    <w:rsid w:val="00B77664"/>
    <w:rsid w:val="00B803E6"/>
    <w:rsid w:val="00B80C9F"/>
    <w:rsid w:val="00B82CB4"/>
    <w:rsid w:val="00B85305"/>
    <w:rsid w:val="00B85588"/>
    <w:rsid w:val="00B86624"/>
    <w:rsid w:val="00B87CC3"/>
    <w:rsid w:val="00B91260"/>
    <w:rsid w:val="00B932A9"/>
    <w:rsid w:val="00B93562"/>
    <w:rsid w:val="00B9430E"/>
    <w:rsid w:val="00BA05EF"/>
    <w:rsid w:val="00BA1049"/>
    <w:rsid w:val="00BA10E4"/>
    <w:rsid w:val="00BA1CDD"/>
    <w:rsid w:val="00BA33F0"/>
    <w:rsid w:val="00BA372D"/>
    <w:rsid w:val="00BA3F2D"/>
    <w:rsid w:val="00BA4559"/>
    <w:rsid w:val="00BA731A"/>
    <w:rsid w:val="00BB0EB9"/>
    <w:rsid w:val="00BB2053"/>
    <w:rsid w:val="00BB310B"/>
    <w:rsid w:val="00BB4282"/>
    <w:rsid w:val="00BB4CC9"/>
    <w:rsid w:val="00BB4D0E"/>
    <w:rsid w:val="00BB5C3B"/>
    <w:rsid w:val="00BB6D25"/>
    <w:rsid w:val="00BB72F0"/>
    <w:rsid w:val="00BB76AF"/>
    <w:rsid w:val="00BB7FAB"/>
    <w:rsid w:val="00BC0CFA"/>
    <w:rsid w:val="00BC3F2D"/>
    <w:rsid w:val="00BC506B"/>
    <w:rsid w:val="00BC6C80"/>
    <w:rsid w:val="00BD015C"/>
    <w:rsid w:val="00BD1ACC"/>
    <w:rsid w:val="00BD1B67"/>
    <w:rsid w:val="00BD2F04"/>
    <w:rsid w:val="00BD3D2F"/>
    <w:rsid w:val="00BD5E00"/>
    <w:rsid w:val="00BD60EC"/>
    <w:rsid w:val="00BD6C39"/>
    <w:rsid w:val="00BE121C"/>
    <w:rsid w:val="00BE19BA"/>
    <w:rsid w:val="00BE1E7D"/>
    <w:rsid w:val="00BE359B"/>
    <w:rsid w:val="00BE485D"/>
    <w:rsid w:val="00BE590E"/>
    <w:rsid w:val="00BE5A2D"/>
    <w:rsid w:val="00BE5A7A"/>
    <w:rsid w:val="00BE5FE2"/>
    <w:rsid w:val="00BE7037"/>
    <w:rsid w:val="00BF0562"/>
    <w:rsid w:val="00BF0CA0"/>
    <w:rsid w:val="00BF0DE4"/>
    <w:rsid w:val="00BF193B"/>
    <w:rsid w:val="00BF3925"/>
    <w:rsid w:val="00BF3E25"/>
    <w:rsid w:val="00BF3F18"/>
    <w:rsid w:val="00BF5ADB"/>
    <w:rsid w:val="00BF6D8C"/>
    <w:rsid w:val="00BF71F1"/>
    <w:rsid w:val="00BF7FDE"/>
    <w:rsid w:val="00C00F0B"/>
    <w:rsid w:val="00C0143F"/>
    <w:rsid w:val="00C05187"/>
    <w:rsid w:val="00C05C89"/>
    <w:rsid w:val="00C064EB"/>
    <w:rsid w:val="00C06A12"/>
    <w:rsid w:val="00C1084F"/>
    <w:rsid w:val="00C12163"/>
    <w:rsid w:val="00C14231"/>
    <w:rsid w:val="00C14E8D"/>
    <w:rsid w:val="00C154DB"/>
    <w:rsid w:val="00C15E7D"/>
    <w:rsid w:val="00C16E8F"/>
    <w:rsid w:val="00C20A3C"/>
    <w:rsid w:val="00C20B8F"/>
    <w:rsid w:val="00C21024"/>
    <w:rsid w:val="00C214D3"/>
    <w:rsid w:val="00C218F5"/>
    <w:rsid w:val="00C23590"/>
    <w:rsid w:val="00C23913"/>
    <w:rsid w:val="00C23A24"/>
    <w:rsid w:val="00C23C39"/>
    <w:rsid w:val="00C24D1B"/>
    <w:rsid w:val="00C25454"/>
    <w:rsid w:val="00C26171"/>
    <w:rsid w:val="00C26AB9"/>
    <w:rsid w:val="00C31A6B"/>
    <w:rsid w:val="00C323B2"/>
    <w:rsid w:val="00C32D65"/>
    <w:rsid w:val="00C3342D"/>
    <w:rsid w:val="00C35140"/>
    <w:rsid w:val="00C35534"/>
    <w:rsid w:val="00C364AF"/>
    <w:rsid w:val="00C36A92"/>
    <w:rsid w:val="00C36CAC"/>
    <w:rsid w:val="00C36D49"/>
    <w:rsid w:val="00C37A37"/>
    <w:rsid w:val="00C37FF4"/>
    <w:rsid w:val="00C4162B"/>
    <w:rsid w:val="00C41DFA"/>
    <w:rsid w:val="00C428E9"/>
    <w:rsid w:val="00C446FE"/>
    <w:rsid w:val="00C45FA9"/>
    <w:rsid w:val="00C4650D"/>
    <w:rsid w:val="00C46904"/>
    <w:rsid w:val="00C5016B"/>
    <w:rsid w:val="00C51914"/>
    <w:rsid w:val="00C54348"/>
    <w:rsid w:val="00C55574"/>
    <w:rsid w:val="00C556A4"/>
    <w:rsid w:val="00C55AA5"/>
    <w:rsid w:val="00C57974"/>
    <w:rsid w:val="00C57B2E"/>
    <w:rsid w:val="00C6270B"/>
    <w:rsid w:val="00C62FE9"/>
    <w:rsid w:val="00C63016"/>
    <w:rsid w:val="00C63CCB"/>
    <w:rsid w:val="00C64B1F"/>
    <w:rsid w:val="00C66CBC"/>
    <w:rsid w:val="00C67F70"/>
    <w:rsid w:val="00C703C0"/>
    <w:rsid w:val="00C71275"/>
    <w:rsid w:val="00C72970"/>
    <w:rsid w:val="00C73D8F"/>
    <w:rsid w:val="00C749EF"/>
    <w:rsid w:val="00C74A39"/>
    <w:rsid w:val="00C75E62"/>
    <w:rsid w:val="00C76780"/>
    <w:rsid w:val="00C7694F"/>
    <w:rsid w:val="00C8069A"/>
    <w:rsid w:val="00C80EA7"/>
    <w:rsid w:val="00C82600"/>
    <w:rsid w:val="00C83C3C"/>
    <w:rsid w:val="00C84EF0"/>
    <w:rsid w:val="00C8647A"/>
    <w:rsid w:val="00C866E6"/>
    <w:rsid w:val="00C91278"/>
    <w:rsid w:val="00C92C36"/>
    <w:rsid w:val="00C92C53"/>
    <w:rsid w:val="00C93002"/>
    <w:rsid w:val="00C9345F"/>
    <w:rsid w:val="00C94746"/>
    <w:rsid w:val="00C955D0"/>
    <w:rsid w:val="00C95A04"/>
    <w:rsid w:val="00C95B12"/>
    <w:rsid w:val="00C96AE2"/>
    <w:rsid w:val="00C97748"/>
    <w:rsid w:val="00C97B11"/>
    <w:rsid w:val="00CA05CA"/>
    <w:rsid w:val="00CA0BCE"/>
    <w:rsid w:val="00CA1A02"/>
    <w:rsid w:val="00CA367F"/>
    <w:rsid w:val="00CA4AD1"/>
    <w:rsid w:val="00CA6611"/>
    <w:rsid w:val="00CA68E0"/>
    <w:rsid w:val="00CB1637"/>
    <w:rsid w:val="00CB1D0C"/>
    <w:rsid w:val="00CB20CF"/>
    <w:rsid w:val="00CB44F1"/>
    <w:rsid w:val="00CC0932"/>
    <w:rsid w:val="00CC1010"/>
    <w:rsid w:val="00CC232F"/>
    <w:rsid w:val="00CC5563"/>
    <w:rsid w:val="00CC78AE"/>
    <w:rsid w:val="00CC7BE8"/>
    <w:rsid w:val="00CD0915"/>
    <w:rsid w:val="00CD28EA"/>
    <w:rsid w:val="00CD3C9C"/>
    <w:rsid w:val="00CD4B06"/>
    <w:rsid w:val="00CD6749"/>
    <w:rsid w:val="00CE0529"/>
    <w:rsid w:val="00CE19B1"/>
    <w:rsid w:val="00CE2E02"/>
    <w:rsid w:val="00CE4C60"/>
    <w:rsid w:val="00CE4E14"/>
    <w:rsid w:val="00CE5D25"/>
    <w:rsid w:val="00CF0307"/>
    <w:rsid w:val="00CF0C84"/>
    <w:rsid w:val="00CF19E9"/>
    <w:rsid w:val="00CF2BA8"/>
    <w:rsid w:val="00CF2E1D"/>
    <w:rsid w:val="00CF3153"/>
    <w:rsid w:val="00CF3294"/>
    <w:rsid w:val="00CF37DB"/>
    <w:rsid w:val="00CF37FB"/>
    <w:rsid w:val="00CF3E8C"/>
    <w:rsid w:val="00CF44A6"/>
    <w:rsid w:val="00CF4E47"/>
    <w:rsid w:val="00CF6AFC"/>
    <w:rsid w:val="00CF7A59"/>
    <w:rsid w:val="00D0129A"/>
    <w:rsid w:val="00D033D3"/>
    <w:rsid w:val="00D04538"/>
    <w:rsid w:val="00D04F1E"/>
    <w:rsid w:val="00D078B8"/>
    <w:rsid w:val="00D11267"/>
    <w:rsid w:val="00D11894"/>
    <w:rsid w:val="00D119E7"/>
    <w:rsid w:val="00D11BE9"/>
    <w:rsid w:val="00D126B5"/>
    <w:rsid w:val="00D12A71"/>
    <w:rsid w:val="00D135E2"/>
    <w:rsid w:val="00D13D39"/>
    <w:rsid w:val="00D1431E"/>
    <w:rsid w:val="00D14711"/>
    <w:rsid w:val="00D16314"/>
    <w:rsid w:val="00D16569"/>
    <w:rsid w:val="00D17579"/>
    <w:rsid w:val="00D20C1D"/>
    <w:rsid w:val="00D20C65"/>
    <w:rsid w:val="00D20E28"/>
    <w:rsid w:val="00D21681"/>
    <w:rsid w:val="00D227CF"/>
    <w:rsid w:val="00D228D3"/>
    <w:rsid w:val="00D2293A"/>
    <w:rsid w:val="00D23DC3"/>
    <w:rsid w:val="00D23F41"/>
    <w:rsid w:val="00D244AE"/>
    <w:rsid w:val="00D25DE9"/>
    <w:rsid w:val="00D26B6E"/>
    <w:rsid w:val="00D30B26"/>
    <w:rsid w:val="00D31357"/>
    <w:rsid w:val="00D3158D"/>
    <w:rsid w:val="00D3166A"/>
    <w:rsid w:val="00D3170D"/>
    <w:rsid w:val="00D31E0E"/>
    <w:rsid w:val="00D3320F"/>
    <w:rsid w:val="00D34447"/>
    <w:rsid w:val="00D364CE"/>
    <w:rsid w:val="00D369EE"/>
    <w:rsid w:val="00D36D55"/>
    <w:rsid w:val="00D402FE"/>
    <w:rsid w:val="00D41102"/>
    <w:rsid w:val="00D412BD"/>
    <w:rsid w:val="00D436DC"/>
    <w:rsid w:val="00D442F5"/>
    <w:rsid w:val="00D44FA1"/>
    <w:rsid w:val="00D4718A"/>
    <w:rsid w:val="00D505DD"/>
    <w:rsid w:val="00D51B33"/>
    <w:rsid w:val="00D521F2"/>
    <w:rsid w:val="00D53348"/>
    <w:rsid w:val="00D5372F"/>
    <w:rsid w:val="00D546E0"/>
    <w:rsid w:val="00D548C2"/>
    <w:rsid w:val="00D549F9"/>
    <w:rsid w:val="00D558CC"/>
    <w:rsid w:val="00D56655"/>
    <w:rsid w:val="00D56C9A"/>
    <w:rsid w:val="00D57AC3"/>
    <w:rsid w:val="00D60C5C"/>
    <w:rsid w:val="00D62F5E"/>
    <w:rsid w:val="00D62F8F"/>
    <w:rsid w:val="00D63792"/>
    <w:rsid w:val="00D64A75"/>
    <w:rsid w:val="00D64C33"/>
    <w:rsid w:val="00D66731"/>
    <w:rsid w:val="00D66B3D"/>
    <w:rsid w:val="00D67238"/>
    <w:rsid w:val="00D67563"/>
    <w:rsid w:val="00D6761B"/>
    <w:rsid w:val="00D67B7E"/>
    <w:rsid w:val="00D67F17"/>
    <w:rsid w:val="00D707B8"/>
    <w:rsid w:val="00D72012"/>
    <w:rsid w:val="00D726FC"/>
    <w:rsid w:val="00D7282B"/>
    <w:rsid w:val="00D7287D"/>
    <w:rsid w:val="00D72937"/>
    <w:rsid w:val="00D75A18"/>
    <w:rsid w:val="00D75A1F"/>
    <w:rsid w:val="00D76647"/>
    <w:rsid w:val="00D76D97"/>
    <w:rsid w:val="00D77E47"/>
    <w:rsid w:val="00D8019C"/>
    <w:rsid w:val="00D804E3"/>
    <w:rsid w:val="00D81629"/>
    <w:rsid w:val="00D82CA9"/>
    <w:rsid w:val="00D83481"/>
    <w:rsid w:val="00D8383F"/>
    <w:rsid w:val="00D8409C"/>
    <w:rsid w:val="00D84F10"/>
    <w:rsid w:val="00D85F5E"/>
    <w:rsid w:val="00D861CE"/>
    <w:rsid w:val="00D91082"/>
    <w:rsid w:val="00D9279D"/>
    <w:rsid w:val="00D977E8"/>
    <w:rsid w:val="00D97D7E"/>
    <w:rsid w:val="00DA039E"/>
    <w:rsid w:val="00DA03DC"/>
    <w:rsid w:val="00DA261E"/>
    <w:rsid w:val="00DA2A21"/>
    <w:rsid w:val="00DA2C78"/>
    <w:rsid w:val="00DA39D8"/>
    <w:rsid w:val="00DA451F"/>
    <w:rsid w:val="00DA73C3"/>
    <w:rsid w:val="00DB0BAE"/>
    <w:rsid w:val="00DB0C01"/>
    <w:rsid w:val="00DB149C"/>
    <w:rsid w:val="00DB1CB1"/>
    <w:rsid w:val="00DB2A3F"/>
    <w:rsid w:val="00DB3F4A"/>
    <w:rsid w:val="00DB53EF"/>
    <w:rsid w:val="00DB54AF"/>
    <w:rsid w:val="00DB5D13"/>
    <w:rsid w:val="00DB62BF"/>
    <w:rsid w:val="00DB6EC8"/>
    <w:rsid w:val="00DB78DF"/>
    <w:rsid w:val="00DB7DE5"/>
    <w:rsid w:val="00DC00BB"/>
    <w:rsid w:val="00DC2B4E"/>
    <w:rsid w:val="00DC2E31"/>
    <w:rsid w:val="00DC4331"/>
    <w:rsid w:val="00DC4F68"/>
    <w:rsid w:val="00DC53C5"/>
    <w:rsid w:val="00DC78DE"/>
    <w:rsid w:val="00DD11F8"/>
    <w:rsid w:val="00DD127A"/>
    <w:rsid w:val="00DD5F80"/>
    <w:rsid w:val="00DE0131"/>
    <w:rsid w:val="00DE0BD7"/>
    <w:rsid w:val="00DE2311"/>
    <w:rsid w:val="00DE3515"/>
    <w:rsid w:val="00DE3722"/>
    <w:rsid w:val="00DE6AFD"/>
    <w:rsid w:val="00DF09BA"/>
    <w:rsid w:val="00DF3A22"/>
    <w:rsid w:val="00DF45A5"/>
    <w:rsid w:val="00DF4D2E"/>
    <w:rsid w:val="00DF4D95"/>
    <w:rsid w:val="00DF6850"/>
    <w:rsid w:val="00DF7805"/>
    <w:rsid w:val="00DF7B49"/>
    <w:rsid w:val="00E00532"/>
    <w:rsid w:val="00E02D98"/>
    <w:rsid w:val="00E0335B"/>
    <w:rsid w:val="00E0373B"/>
    <w:rsid w:val="00E03E32"/>
    <w:rsid w:val="00E06C6E"/>
    <w:rsid w:val="00E10839"/>
    <w:rsid w:val="00E10B13"/>
    <w:rsid w:val="00E12B23"/>
    <w:rsid w:val="00E14D18"/>
    <w:rsid w:val="00E160EA"/>
    <w:rsid w:val="00E16AE5"/>
    <w:rsid w:val="00E16DEF"/>
    <w:rsid w:val="00E173FF"/>
    <w:rsid w:val="00E206C7"/>
    <w:rsid w:val="00E20B65"/>
    <w:rsid w:val="00E229A4"/>
    <w:rsid w:val="00E2356A"/>
    <w:rsid w:val="00E239FA"/>
    <w:rsid w:val="00E23FD9"/>
    <w:rsid w:val="00E24766"/>
    <w:rsid w:val="00E24ADB"/>
    <w:rsid w:val="00E24D4D"/>
    <w:rsid w:val="00E25B45"/>
    <w:rsid w:val="00E25D82"/>
    <w:rsid w:val="00E26AF9"/>
    <w:rsid w:val="00E26E0C"/>
    <w:rsid w:val="00E279D3"/>
    <w:rsid w:val="00E27EC3"/>
    <w:rsid w:val="00E30438"/>
    <w:rsid w:val="00E31458"/>
    <w:rsid w:val="00E32CEB"/>
    <w:rsid w:val="00E3607F"/>
    <w:rsid w:val="00E3659D"/>
    <w:rsid w:val="00E36668"/>
    <w:rsid w:val="00E40870"/>
    <w:rsid w:val="00E4160B"/>
    <w:rsid w:val="00E41CF5"/>
    <w:rsid w:val="00E42B0E"/>
    <w:rsid w:val="00E441A4"/>
    <w:rsid w:val="00E4584F"/>
    <w:rsid w:val="00E47204"/>
    <w:rsid w:val="00E4762D"/>
    <w:rsid w:val="00E47D9D"/>
    <w:rsid w:val="00E522EC"/>
    <w:rsid w:val="00E5237B"/>
    <w:rsid w:val="00E529F2"/>
    <w:rsid w:val="00E54111"/>
    <w:rsid w:val="00E56093"/>
    <w:rsid w:val="00E572F5"/>
    <w:rsid w:val="00E57F00"/>
    <w:rsid w:val="00E6148C"/>
    <w:rsid w:val="00E62051"/>
    <w:rsid w:val="00E6216B"/>
    <w:rsid w:val="00E62331"/>
    <w:rsid w:val="00E62846"/>
    <w:rsid w:val="00E63D74"/>
    <w:rsid w:val="00E6434E"/>
    <w:rsid w:val="00E64A37"/>
    <w:rsid w:val="00E671D0"/>
    <w:rsid w:val="00E67888"/>
    <w:rsid w:val="00E717A1"/>
    <w:rsid w:val="00E72152"/>
    <w:rsid w:val="00E724E0"/>
    <w:rsid w:val="00E73F04"/>
    <w:rsid w:val="00E74407"/>
    <w:rsid w:val="00E75509"/>
    <w:rsid w:val="00E75E47"/>
    <w:rsid w:val="00E7646E"/>
    <w:rsid w:val="00E76782"/>
    <w:rsid w:val="00E76B42"/>
    <w:rsid w:val="00E772E3"/>
    <w:rsid w:val="00E773D2"/>
    <w:rsid w:val="00E774D1"/>
    <w:rsid w:val="00E77AAB"/>
    <w:rsid w:val="00E77AB1"/>
    <w:rsid w:val="00E83FFC"/>
    <w:rsid w:val="00E8583F"/>
    <w:rsid w:val="00E858CE"/>
    <w:rsid w:val="00E86D44"/>
    <w:rsid w:val="00E91757"/>
    <w:rsid w:val="00E92B60"/>
    <w:rsid w:val="00E92E05"/>
    <w:rsid w:val="00E93376"/>
    <w:rsid w:val="00E942B0"/>
    <w:rsid w:val="00E945C5"/>
    <w:rsid w:val="00E94DA7"/>
    <w:rsid w:val="00E94DDE"/>
    <w:rsid w:val="00E9503A"/>
    <w:rsid w:val="00E958C4"/>
    <w:rsid w:val="00E95BAF"/>
    <w:rsid w:val="00E96FC7"/>
    <w:rsid w:val="00EA2F03"/>
    <w:rsid w:val="00EA33C9"/>
    <w:rsid w:val="00EA374E"/>
    <w:rsid w:val="00EA3812"/>
    <w:rsid w:val="00EA3D75"/>
    <w:rsid w:val="00EA4431"/>
    <w:rsid w:val="00EA47F9"/>
    <w:rsid w:val="00EA6579"/>
    <w:rsid w:val="00EA663B"/>
    <w:rsid w:val="00EB11CD"/>
    <w:rsid w:val="00EB1ECE"/>
    <w:rsid w:val="00EB55F0"/>
    <w:rsid w:val="00EB6869"/>
    <w:rsid w:val="00EB696D"/>
    <w:rsid w:val="00EC02CD"/>
    <w:rsid w:val="00EC23C8"/>
    <w:rsid w:val="00EC31C1"/>
    <w:rsid w:val="00EC4435"/>
    <w:rsid w:val="00EC4DD7"/>
    <w:rsid w:val="00EC4FE6"/>
    <w:rsid w:val="00EC56E8"/>
    <w:rsid w:val="00EC73A1"/>
    <w:rsid w:val="00EC7E8F"/>
    <w:rsid w:val="00ED1442"/>
    <w:rsid w:val="00ED2859"/>
    <w:rsid w:val="00ED2BD0"/>
    <w:rsid w:val="00ED2DBB"/>
    <w:rsid w:val="00ED3589"/>
    <w:rsid w:val="00ED3C37"/>
    <w:rsid w:val="00ED569A"/>
    <w:rsid w:val="00ED5A68"/>
    <w:rsid w:val="00ED6CA5"/>
    <w:rsid w:val="00ED78BF"/>
    <w:rsid w:val="00ED78C1"/>
    <w:rsid w:val="00EE03C4"/>
    <w:rsid w:val="00EE12C1"/>
    <w:rsid w:val="00EE28D4"/>
    <w:rsid w:val="00EE2F8D"/>
    <w:rsid w:val="00EE3A5B"/>
    <w:rsid w:val="00EE3ACE"/>
    <w:rsid w:val="00EE4A71"/>
    <w:rsid w:val="00EE5539"/>
    <w:rsid w:val="00EE6F7C"/>
    <w:rsid w:val="00EF0932"/>
    <w:rsid w:val="00EF0B0B"/>
    <w:rsid w:val="00EF12B7"/>
    <w:rsid w:val="00EF42CB"/>
    <w:rsid w:val="00EF45DB"/>
    <w:rsid w:val="00EF4CAF"/>
    <w:rsid w:val="00EF6217"/>
    <w:rsid w:val="00EF63A5"/>
    <w:rsid w:val="00EF76EA"/>
    <w:rsid w:val="00EF7B82"/>
    <w:rsid w:val="00F01AF5"/>
    <w:rsid w:val="00F01CE3"/>
    <w:rsid w:val="00F03989"/>
    <w:rsid w:val="00F06BF9"/>
    <w:rsid w:val="00F105B0"/>
    <w:rsid w:val="00F11159"/>
    <w:rsid w:val="00F11583"/>
    <w:rsid w:val="00F11CDE"/>
    <w:rsid w:val="00F126FA"/>
    <w:rsid w:val="00F145EA"/>
    <w:rsid w:val="00F14A22"/>
    <w:rsid w:val="00F163FC"/>
    <w:rsid w:val="00F17506"/>
    <w:rsid w:val="00F20F91"/>
    <w:rsid w:val="00F22936"/>
    <w:rsid w:val="00F239A9"/>
    <w:rsid w:val="00F2496F"/>
    <w:rsid w:val="00F24F44"/>
    <w:rsid w:val="00F25ACD"/>
    <w:rsid w:val="00F25F90"/>
    <w:rsid w:val="00F2632F"/>
    <w:rsid w:val="00F26BC4"/>
    <w:rsid w:val="00F279BE"/>
    <w:rsid w:val="00F31751"/>
    <w:rsid w:val="00F337F8"/>
    <w:rsid w:val="00F3495D"/>
    <w:rsid w:val="00F36885"/>
    <w:rsid w:val="00F4017B"/>
    <w:rsid w:val="00F409BE"/>
    <w:rsid w:val="00F40E85"/>
    <w:rsid w:val="00F43D73"/>
    <w:rsid w:val="00F445F1"/>
    <w:rsid w:val="00F45692"/>
    <w:rsid w:val="00F45F75"/>
    <w:rsid w:val="00F46558"/>
    <w:rsid w:val="00F46699"/>
    <w:rsid w:val="00F47E9F"/>
    <w:rsid w:val="00F50C16"/>
    <w:rsid w:val="00F52C29"/>
    <w:rsid w:val="00F5415A"/>
    <w:rsid w:val="00F549B5"/>
    <w:rsid w:val="00F552BE"/>
    <w:rsid w:val="00F57032"/>
    <w:rsid w:val="00F57157"/>
    <w:rsid w:val="00F57F69"/>
    <w:rsid w:val="00F63110"/>
    <w:rsid w:val="00F63470"/>
    <w:rsid w:val="00F66A53"/>
    <w:rsid w:val="00F66BB1"/>
    <w:rsid w:val="00F67674"/>
    <w:rsid w:val="00F6781E"/>
    <w:rsid w:val="00F70A46"/>
    <w:rsid w:val="00F70D77"/>
    <w:rsid w:val="00F712E7"/>
    <w:rsid w:val="00F71A15"/>
    <w:rsid w:val="00F71E90"/>
    <w:rsid w:val="00F73107"/>
    <w:rsid w:val="00F74428"/>
    <w:rsid w:val="00F746A4"/>
    <w:rsid w:val="00F7659A"/>
    <w:rsid w:val="00F76FAC"/>
    <w:rsid w:val="00F77248"/>
    <w:rsid w:val="00F813EC"/>
    <w:rsid w:val="00F838A6"/>
    <w:rsid w:val="00F83C26"/>
    <w:rsid w:val="00F83FE9"/>
    <w:rsid w:val="00F84A55"/>
    <w:rsid w:val="00F84C28"/>
    <w:rsid w:val="00F85844"/>
    <w:rsid w:val="00F87C2B"/>
    <w:rsid w:val="00F9089F"/>
    <w:rsid w:val="00F90D8E"/>
    <w:rsid w:val="00F91117"/>
    <w:rsid w:val="00F92345"/>
    <w:rsid w:val="00F927BC"/>
    <w:rsid w:val="00F92E66"/>
    <w:rsid w:val="00F92FED"/>
    <w:rsid w:val="00F9531D"/>
    <w:rsid w:val="00F95721"/>
    <w:rsid w:val="00F9674F"/>
    <w:rsid w:val="00FA0168"/>
    <w:rsid w:val="00FA03DC"/>
    <w:rsid w:val="00FA14BB"/>
    <w:rsid w:val="00FA1A34"/>
    <w:rsid w:val="00FA27D3"/>
    <w:rsid w:val="00FA4251"/>
    <w:rsid w:val="00FA5836"/>
    <w:rsid w:val="00FA6185"/>
    <w:rsid w:val="00FA641F"/>
    <w:rsid w:val="00FA6FE6"/>
    <w:rsid w:val="00FA704F"/>
    <w:rsid w:val="00FA7470"/>
    <w:rsid w:val="00FA7BB1"/>
    <w:rsid w:val="00FB02EB"/>
    <w:rsid w:val="00FB3119"/>
    <w:rsid w:val="00FB48D2"/>
    <w:rsid w:val="00FB6360"/>
    <w:rsid w:val="00FB72B1"/>
    <w:rsid w:val="00FB73B4"/>
    <w:rsid w:val="00FC3126"/>
    <w:rsid w:val="00FC4F43"/>
    <w:rsid w:val="00FD0E51"/>
    <w:rsid w:val="00FD28E7"/>
    <w:rsid w:val="00FD5019"/>
    <w:rsid w:val="00FD756B"/>
    <w:rsid w:val="00FE0423"/>
    <w:rsid w:val="00FE272D"/>
    <w:rsid w:val="00FE4348"/>
    <w:rsid w:val="00FE492C"/>
    <w:rsid w:val="00FE518B"/>
    <w:rsid w:val="00FE6941"/>
    <w:rsid w:val="00FE72CF"/>
    <w:rsid w:val="00FE7F1F"/>
    <w:rsid w:val="00FF0A38"/>
    <w:rsid w:val="00FF2788"/>
    <w:rsid w:val="00FF2987"/>
    <w:rsid w:val="00FF35A2"/>
    <w:rsid w:val="00FF4D32"/>
    <w:rsid w:val="00FF4E4A"/>
    <w:rsid w:val="00FF7E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963,#f90,#e7ff01,#2df32d"/>
    </o:shapedefaults>
    <o:shapelayout v:ext="edit">
      <o:idmap v:ext="edit" data="1"/>
    </o:shapelayout>
  </w:shapeDefaults>
  <w:decimalSymbol w:val="."/>
  <w:listSeparator w:val=","/>
  <w15:docId w15:val="{03BE0097-C9E0-4C04-9D79-653405FB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C8F"/>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AD565F"/>
    <w:pPr>
      <w:keepNext/>
      <w:keepLines/>
      <w:numPr>
        <w:numId w:val="30"/>
      </w:numPr>
      <w:spacing w:after="24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354FC"/>
    <w:pPr>
      <w:keepNext/>
      <w:keepLines/>
      <w:numPr>
        <w:ilvl w:val="1"/>
        <w:numId w:val="30"/>
      </w:numPr>
      <w:spacing w:before="200" w:after="0"/>
      <w:ind w:left="567"/>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AD565F"/>
    <w:pPr>
      <w:keepNext/>
      <w:keepLines/>
      <w:numPr>
        <w:ilvl w:val="2"/>
        <w:numId w:val="30"/>
      </w:numPr>
      <w:spacing w:before="200" w:after="0"/>
      <w:outlineLvl w:val="2"/>
    </w:pPr>
    <w:rPr>
      <w:rFonts w:eastAsiaTheme="majorEastAsia"/>
      <w:b/>
      <w:bCs/>
      <w:sz w:val="28"/>
      <w:szCs w:val="28"/>
    </w:rPr>
  </w:style>
  <w:style w:type="paragraph" w:styleId="Heading4">
    <w:name w:val="heading 4"/>
    <w:basedOn w:val="Normal"/>
    <w:next w:val="Normal"/>
    <w:link w:val="Heading4Char"/>
    <w:uiPriority w:val="9"/>
    <w:semiHidden/>
    <w:unhideWhenUsed/>
    <w:qFormat/>
    <w:rsid w:val="009643F4"/>
    <w:pPr>
      <w:keepNext/>
      <w:keepLines/>
      <w:numPr>
        <w:ilvl w:val="3"/>
        <w:numId w:val="3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643F4"/>
    <w:pPr>
      <w:keepNext/>
      <w:keepLines/>
      <w:numPr>
        <w:ilvl w:val="4"/>
        <w:numId w:val="3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643F4"/>
    <w:pPr>
      <w:keepNext/>
      <w:keepLines/>
      <w:numPr>
        <w:ilvl w:val="5"/>
        <w:numId w:val="3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643F4"/>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3F4"/>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3F4"/>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elTitel">
    <w:name w:val="01 Titel Titel"/>
    <w:basedOn w:val="Normal"/>
    <w:rsid w:val="00BD3D2F"/>
    <w:pPr>
      <w:spacing w:after="0" w:line="288" w:lineRule="auto"/>
      <w:jc w:val="center"/>
    </w:pPr>
    <w:rPr>
      <w:rFonts w:eastAsia="Calibri"/>
      <w:color w:val="000000"/>
      <w:sz w:val="48"/>
      <w:szCs w:val="48"/>
    </w:rPr>
  </w:style>
  <w:style w:type="paragraph" w:customStyle="1" w:styleId="01TitelBeschreibung">
    <w:name w:val="01 Titel Beschreibung"/>
    <w:basedOn w:val="Normal"/>
    <w:rsid w:val="00BD3D2F"/>
    <w:pPr>
      <w:spacing w:after="0" w:line="288" w:lineRule="auto"/>
      <w:jc w:val="center"/>
    </w:pPr>
    <w:rPr>
      <w:rFonts w:eastAsia="Calibri"/>
      <w:color w:val="000000"/>
    </w:rPr>
  </w:style>
  <w:style w:type="paragraph" w:styleId="BalloonText">
    <w:name w:val="Balloon Text"/>
    <w:basedOn w:val="Normal"/>
    <w:link w:val="BalloonTextChar"/>
    <w:uiPriority w:val="99"/>
    <w:semiHidden/>
    <w:unhideWhenUsed/>
    <w:rsid w:val="00BD3D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D2F"/>
    <w:rPr>
      <w:rFonts w:ascii="Tahoma" w:hAnsi="Tahoma" w:cs="Tahoma"/>
      <w:sz w:val="16"/>
      <w:szCs w:val="16"/>
    </w:rPr>
  </w:style>
  <w:style w:type="paragraph" w:styleId="Title">
    <w:name w:val="Title"/>
    <w:basedOn w:val="Normal"/>
    <w:next w:val="Normal"/>
    <w:link w:val="TitleChar"/>
    <w:uiPriority w:val="10"/>
    <w:qFormat/>
    <w:rsid w:val="00DF4D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F4D95"/>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54FC"/>
    <w:rPr>
      <w:rFonts w:ascii="Times New Roman" w:eastAsiaTheme="majorEastAsia" w:hAnsi="Times New Roman" w:cstheme="majorBidi"/>
      <w:b/>
      <w:bCs/>
      <w:sz w:val="28"/>
      <w:szCs w:val="26"/>
    </w:rPr>
  </w:style>
  <w:style w:type="character" w:customStyle="1" w:styleId="Heading1Char">
    <w:name w:val="Heading 1 Char"/>
    <w:basedOn w:val="DefaultParagraphFont"/>
    <w:link w:val="Heading1"/>
    <w:uiPriority w:val="9"/>
    <w:rsid w:val="00AD565F"/>
    <w:rPr>
      <w:rFonts w:ascii="Times New Roman" w:eastAsiaTheme="majorEastAsia" w:hAnsi="Times New Roman" w:cstheme="majorBidi"/>
      <w:b/>
      <w:bCs/>
      <w:sz w:val="32"/>
      <w:szCs w:val="28"/>
    </w:rPr>
  </w:style>
  <w:style w:type="paragraph" w:styleId="ListParagraph">
    <w:name w:val="List Paragraph"/>
    <w:basedOn w:val="Normal"/>
    <w:uiPriority w:val="34"/>
    <w:qFormat/>
    <w:rsid w:val="00AC0CFA"/>
    <w:pPr>
      <w:ind w:left="720"/>
      <w:contextualSpacing/>
    </w:pPr>
  </w:style>
  <w:style w:type="paragraph" w:styleId="Header">
    <w:name w:val="header"/>
    <w:basedOn w:val="Normal"/>
    <w:link w:val="HeaderChar"/>
    <w:uiPriority w:val="99"/>
    <w:unhideWhenUsed/>
    <w:rsid w:val="00AC0C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0CFA"/>
  </w:style>
  <w:style w:type="paragraph" w:styleId="Footer">
    <w:name w:val="footer"/>
    <w:basedOn w:val="Normal"/>
    <w:link w:val="FooterChar"/>
    <w:uiPriority w:val="99"/>
    <w:unhideWhenUsed/>
    <w:rsid w:val="00AC0C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0CFA"/>
  </w:style>
  <w:style w:type="character" w:styleId="PlaceholderText">
    <w:name w:val="Placeholder Text"/>
    <w:basedOn w:val="DefaultParagraphFont"/>
    <w:uiPriority w:val="99"/>
    <w:semiHidden/>
    <w:rsid w:val="00A04D19"/>
    <w:rPr>
      <w:color w:val="808080"/>
    </w:rPr>
  </w:style>
  <w:style w:type="table" w:styleId="TableGrid">
    <w:name w:val="Table Grid"/>
    <w:basedOn w:val="TableNormal"/>
    <w:uiPriority w:val="59"/>
    <w:rsid w:val="00A04D19"/>
    <w:pPr>
      <w:spacing w:after="0" w:line="240" w:lineRule="auto"/>
    </w:pPr>
    <w:rPr>
      <w:rFonts w:ascii="Calibri" w:eastAsia="Calibri" w:hAnsi="Calibri" w:cs="Arial"/>
      <w:sz w:val="20"/>
      <w:szCs w:val="20"/>
      <w:lang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b/>
      </w:rPr>
    </w:tblStylePr>
  </w:style>
  <w:style w:type="paragraph" w:styleId="DocumentMap">
    <w:name w:val="Document Map"/>
    <w:basedOn w:val="Normal"/>
    <w:link w:val="DocumentMapChar"/>
    <w:uiPriority w:val="99"/>
    <w:semiHidden/>
    <w:unhideWhenUsed/>
    <w:rsid w:val="001B1D9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B1D9F"/>
    <w:rPr>
      <w:rFonts w:ascii="Tahoma" w:hAnsi="Tahoma" w:cs="Tahoma"/>
      <w:sz w:val="16"/>
      <w:szCs w:val="16"/>
    </w:rPr>
  </w:style>
  <w:style w:type="paragraph" w:styleId="TOCHeading">
    <w:name w:val="TOC Heading"/>
    <w:basedOn w:val="Heading1"/>
    <w:next w:val="Normal"/>
    <w:uiPriority w:val="39"/>
    <w:unhideWhenUsed/>
    <w:qFormat/>
    <w:rsid w:val="00622FD3"/>
    <w:pPr>
      <w:spacing w:after="0"/>
      <w:jc w:val="left"/>
      <w:outlineLvl w:val="9"/>
    </w:pPr>
  </w:style>
  <w:style w:type="paragraph" w:styleId="TOC2">
    <w:name w:val="toc 2"/>
    <w:basedOn w:val="Normal"/>
    <w:next w:val="Normal"/>
    <w:autoRedefine/>
    <w:uiPriority w:val="39"/>
    <w:unhideWhenUsed/>
    <w:qFormat/>
    <w:rsid w:val="00AC2B82"/>
    <w:pPr>
      <w:tabs>
        <w:tab w:val="left" w:pos="1134"/>
        <w:tab w:val="right" w:leader="dot" w:pos="9062"/>
      </w:tabs>
      <w:spacing w:after="100"/>
      <w:ind w:left="426"/>
      <w:jc w:val="left"/>
    </w:pPr>
  </w:style>
  <w:style w:type="paragraph" w:styleId="TOC1">
    <w:name w:val="toc 1"/>
    <w:basedOn w:val="Normal"/>
    <w:next w:val="Normal"/>
    <w:autoRedefine/>
    <w:uiPriority w:val="39"/>
    <w:unhideWhenUsed/>
    <w:qFormat/>
    <w:rsid w:val="00622FD3"/>
    <w:pPr>
      <w:spacing w:after="100"/>
    </w:pPr>
  </w:style>
  <w:style w:type="character" w:styleId="Hyperlink">
    <w:name w:val="Hyperlink"/>
    <w:basedOn w:val="DefaultParagraphFont"/>
    <w:uiPriority w:val="99"/>
    <w:unhideWhenUsed/>
    <w:rsid w:val="00622FD3"/>
    <w:rPr>
      <w:color w:val="0000FF" w:themeColor="hyperlink"/>
      <w:u w:val="single"/>
    </w:rPr>
  </w:style>
  <w:style w:type="paragraph" w:styleId="TOC3">
    <w:name w:val="toc 3"/>
    <w:basedOn w:val="Normal"/>
    <w:next w:val="Normal"/>
    <w:autoRedefine/>
    <w:uiPriority w:val="39"/>
    <w:unhideWhenUsed/>
    <w:qFormat/>
    <w:rsid w:val="00683E33"/>
    <w:pPr>
      <w:spacing w:after="100"/>
      <w:ind w:left="440"/>
      <w:jc w:val="left"/>
    </w:pPr>
    <w:rPr>
      <w:rFonts w:eastAsiaTheme="minorEastAsia" w:cstheme="minorBidi"/>
      <w:sz w:val="22"/>
      <w:szCs w:val="22"/>
    </w:rPr>
  </w:style>
  <w:style w:type="character" w:customStyle="1" w:styleId="Heading3Char">
    <w:name w:val="Heading 3 Char"/>
    <w:basedOn w:val="DefaultParagraphFont"/>
    <w:link w:val="Heading3"/>
    <w:uiPriority w:val="9"/>
    <w:rsid w:val="00AD565F"/>
    <w:rPr>
      <w:rFonts w:ascii="Times New Roman" w:eastAsiaTheme="majorEastAsia" w:hAnsi="Times New Roman" w:cs="Times New Roman"/>
      <w:b/>
      <w:bCs/>
      <w:sz w:val="28"/>
      <w:szCs w:val="28"/>
    </w:rPr>
  </w:style>
  <w:style w:type="character" w:customStyle="1" w:styleId="Heading4Char">
    <w:name w:val="Heading 4 Char"/>
    <w:basedOn w:val="DefaultParagraphFont"/>
    <w:link w:val="Heading4"/>
    <w:uiPriority w:val="9"/>
    <w:semiHidden/>
    <w:rsid w:val="009643F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9643F4"/>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9643F4"/>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9643F4"/>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9643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3F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B1261C"/>
    <w:pPr>
      <w:keepNext/>
      <w:spacing w:before="240"/>
      <w:jc w:val="center"/>
    </w:pPr>
    <w:rPr>
      <w:b/>
      <w:bCs/>
      <w:sz w:val="20"/>
      <w:szCs w:val="18"/>
    </w:rPr>
  </w:style>
  <w:style w:type="paragraph" w:styleId="TableofFigures">
    <w:name w:val="table of figures"/>
    <w:basedOn w:val="Normal"/>
    <w:next w:val="Normal"/>
    <w:uiPriority w:val="99"/>
    <w:unhideWhenUsed/>
    <w:rsid w:val="009E64D3"/>
    <w:pPr>
      <w:spacing w:after="0"/>
      <w:ind w:left="480" w:hanging="480"/>
      <w:jc w:val="left"/>
    </w:pPr>
    <w:rPr>
      <w:rFonts w:asciiTheme="minorHAnsi" w:hAnsiTheme="minorHAnsi"/>
      <w:b/>
      <w:bCs/>
      <w:sz w:val="20"/>
      <w:szCs w:val="20"/>
    </w:rPr>
  </w:style>
  <w:style w:type="table" w:styleId="LightList-Accent5">
    <w:name w:val="Light List Accent 5"/>
    <w:basedOn w:val="TableNormal"/>
    <w:uiPriority w:val="61"/>
    <w:rsid w:val="00922F3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HelleListe-Akzent11">
    <w:name w:val="Helle Liste - Akzent 11"/>
    <w:basedOn w:val="TableNormal"/>
    <w:uiPriority w:val="61"/>
    <w:rsid w:val="00922F3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0604A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HelleListe1">
    <w:name w:val="Helle Liste1"/>
    <w:basedOn w:val="TableNormal"/>
    <w:uiPriority w:val="61"/>
    <w:rsid w:val="00EF0B0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697AA1"/>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697AA1"/>
    <w:rPr>
      <w:rFonts w:asciiTheme="majorHAnsi" w:eastAsiaTheme="majorEastAsia" w:hAnsiTheme="majorHAnsi" w:cstheme="majorBidi"/>
      <w:i/>
      <w:iCs/>
      <w:spacing w:val="15"/>
      <w:sz w:val="24"/>
      <w:szCs w:val="24"/>
    </w:rPr>
  </w:style>
  <w:style w:type="paragraph" w:styleId="NormalWeb">
    <w:name w:val="Normal (Web)"/>
    <w:basedOn w:val="Normal"/>
    <w:uiPriority w:val="99"/>
    <w:unhideWhenUsed/>
    <w:rsid w:val="00452591"/>
    <w:pPr>
      <w:spacing w:before="100" w:beforeAutospacing="1" w:after="100" w:afterAutospacing="1" w:line="240" w:lineRule="auto"/>
    </w:pPr>
    <w:rPr>
      <w:rFonts w:eastAsiaTheme="minorEastAsia"/>
      <w:lang w:eastAsia="de-DE"/>
    </w:rPr>
  </w:style>
  <w:style w:type="paragraph" w:customStyle="1" w:styleId="02Flietext">
    <w:name w:val="02 Fließtext"/>
    <w:basedOn w:val="Normal"/>
    <w:qFormat/>
    <w:rsid w:val="00EC73A1"/>
    <w:pPr>
      <w:spacing w:after="180"/>
    </w:pPr>
    <w:rPr>
      <w:rFonts w:eastAsia="Calibri"/>
      <w:color w:val="000000"/>
      <w:szCs w:val="22"/>
    </w:rPr>
  </w:style>
  <w:style w:type="table" w:customStyle="1" w:styleId="HelleSchattierung-Akzent11">
    <w:name w:val="Helle Schattierung - Akzent 11"/>
    <w:basedOn w:val="TableNormal"/>
    <w:uiPriority w:val="60"/>
    <w:rsid w:val="00A3772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1">
    <w:name w:val="Light Shading Accent 1"/>
    <w:basedOn w:val="TableNormal"/>
    <w:uiPriority w:val="60"/>
    <w:rsid w:val="0074254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B126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B1261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n">
    <w:name w:val="fn"/>
    <w:basedOn w:val="DefaultParagraphFont"/>
    <w:rsid w:val="008E3A0F"/>
  </w:style>
  <w:style w:type="paragraph" w:customStyle="1" w:styleId="Bilder">
    <w:name w:val="Bilder"/>
    <w:basedOn w:val="Normal"/>
    <w:link w:val="BilderZchn"/>
    <w:qFormat/>
    <w:rsid w:val="008A0D1C"/>
    <w:pPr>
      <w:jc w:val="center"/>
    </w:pPr>
    <w:rPr>
      <w:noProof/>
      <w:lang w:eastAsia="de-DE"/>
    </w:rPr>
  </w:style>
  <w:style w:type="paragraph" w:styleId="NoSpacing">
    <w:name w:val="No Spacing"/>
    <w:uiPriority w:val="1"/>
    <w:qFormat/>
    <w:rsid w:val="00597864"/>
    <w:pPr>
      <w:spacing w:after="0" w:line="240" w:lineRule="auto"/>
      <w:jc w:val="both"/>
    </w:pPr>
    <w:rPr>
      <w:rFonts w:ascii="Times New Roman" w:hAnsi="Times New Roman" w:cs="Times New Roman"/>
      <w:sz w:val="24"/>
      <w:szCs w:val="24"/>
    </w:rPr>
  </w:style>
  <w:style w:type="character" w:customStyle="1" w:styleId="BilderZchn">
    <w:name w:val="Bilder Zchn"/>
    <w:basedOn w:val="DefaultParagraphFont"/>
    <w:link w:val="Bilder"/>
    <w:rsid w:val="008A0D1C"/>
    <w:rPr>
      <w:rFonts w:ascii="Times New Roman" w:hAnsi="Times New Roman" w:cs="Times New Roman"/>
      <w:noProof/>
      <w:sz w:val="24"/>
      <w:szCs w:val="24"/>
      <w:lang w:eastAsia="de-DE"/>
    </w:rPr>
  </w:style>
  <w:style w:type="table" w:styleId="LightGrid-Accent1">
    <w:name w:val="Light Grid Accent 1"/>
    <w:basedOn w:val="TableNormal"/>
    <w:uiPriority w:val="62"/>
    <w:rsid w:val="003E567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rsid w:val="003E567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Formatvorlage1">
    <w:name w:val="Formatvorlage1"/>
    <w:basedOn w:val="TableNormal"/>
    <w:uiPriority w:val="99"/>
    <w:rsid w:val="008B5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C3"/>
    <w:rPr>
      <w:sz w:val="16"/>
      <w:szCs w:val="16"/>
    </w:rPr>
  </w:style>
  <w:style w:type="paragraph" w:styleId="CommentText">
    <w:name w:val="annotation text"/>
    <w:basedOn w:val="Normal"/>
    <w:link w:val="CommentTextChar"/>
    <w:uiPriority w:val="99"/>
    <w:semiHidden/>
    <w:unhideWhenUsed/>
    <w:rsid w:val="004C5DC3"/>
    <w:pPr>
      <w:spacing w:line="240" w:lineRule="auto"/>
    </w:pPr>
    <w:rPr>
      <w:sz w:val="20"/>
      <w:szCs w:val="20"/>
    </w:rPr>
  </w:style>
  <w:style w:type="character" w:customStyle="1" w:styleId="CommentTextChar">
    <w:name w:val="Comment Text Char"/>
    <w:basedOn w:val="DefaultParagraphFont"/>
    <w:link w:val="CommentText"/>
    <w:uiPriority w:val="99"/>
    <w:semiHidden/>
    <w:rsid w:val="004C5DC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5DC3"/>
    <w:rPr>
      <w:b/>
      <w:bCs/>
    </w:rPr>
  </w:style>
  <w:style w:type="character" w:customStyle="1" w:styleId="CommentSubjectChar">
    <w:name w:val="Comment Subject Char"/>
    <w:basedOn w:val="CommentTextChar"/>
    <w:link w:val="CommentSubject"/>
    <w:uiPriority w:val="99"/>
    <w:semiHidden/>
    <w:rsid w:val="004C5DC3"/>
    <w:rPr>
      <w:rFonts w:ascii="Times New Roman" w:hAnsi="Times New Roman" w:cs="Times New Roman"/>
      <w:b/>
      <w:bCs/>
      <w:sz w:val="20"/>
      <w:szCs w:val="20"/>
    </w:rPr>
  </w:style>
  <w:style w:type="table" w:styleId="MediumShading2-Accent1">
    <w:name w:val="Medium Shading 2 Accent 1"/>
    <w:basedOn w:val="TableNormal"/>
    <w:uiPriority w:val="64"/>
    <w:rsid w:val="004E45D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6D6AE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
    <w:name w:val="Medium List 2"/>
    <w:basedOn w:val="TableNormal"/>
    <w:uiPriority w:val="66"/>
    <w:rsid w:val="006D6AE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
    <w:name w:val="Colorful Grid"/>
    <w:basedOn w:val="TableNormal"/>
    <w:uiPriority w:val="73"/>
    <w:rsid w:val="006D6AE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styleId="EndnoteText">
    <w:name w:val="endnote text"/>
    <w:basedOn w:val="Normal"/>
    <w:link w:val="EndnoteTextChar"/>
    <w:uiPriority w:val="99"/>
    <w:semiHidden/>
    <w:unhideWhenUsed/>
    <w:rsid w:val="00E12B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2B23"/>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E12B23"/>
    <w:rPr>
      <w:vertAlign w:val="superscript"/>
    </w:rPr>
  </w:style>
  <w:style w:type="paragraph" w:styleId="FootnoteText">
    <w:name w:val="footnote text"/>
    <w:basedOn w:val="Normal"/>
    <w:link w:val="FootnoteTextChar"/>
    <w:uiPriority w:val="99"/>
    <w:semiHidden/>
    <w:unhideWhenUsed/>
    <w:rsid w:val="00E12B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2B2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12B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57774">
      <w:bodyDiv w:val="1"/>
      <w:marLeft w:val="0"/>
      <w:marRight w:val="0"/>
      <w:marTop w:val="0"/>
      <w:marBottom w:val="0"/>
      <w:divBdr>
        <w:top w:val="none" w:sz="0" w:space="0" w:color="auto"/>
        <w:left w:val="none" w:sz="0" w:space="0" w:color="auto"/>
        <w:bottom w:val="none" w:sz="0" w:space="0" w:color="auto"/>
        <w:right w:val="none" w:sz="0" w:space="0" w:color="auto"/>
      </w:divBdr>
      <w:divsChild>
        <w:div w:id="422343021">
          <w:marLeft w:val="547"/>
          <w:marRight w:val="0"/>
          <w:marTop w:val="0"/>
          <w:marBottom w:val="0"/>
          <w:divBdr>
            <w:top w:val="none" w:sz="0" w:space="0" w:color="auto"/>
            <w:left w:val="none" w:sz="0" w:space="0" w:color="auto"/>
            <w:bottom w:val="none" w:sz="0" w:space="0" w:color="auto"/>
            <w:right w:val="none" w:sz="0" w:space="0" w:color="auto"/>
          </w:divBdr>
        </w:div>
      </w:divsChild>
    </w:div>
    <w:div w:id="113910688">
      <w:bodyDiv w:val="1"/>
      <w:marLeft w:val="0"/>
      <w:marRight w:val="0"/>
      <w:marTop w:val="0"/>
      <w:marBottom w:val="0"/>
      <w:divBdr>
        <w:top w:val="none" w:sz="0" w:space="0" w:color="auto"/>
        <w:left w:val="none" w:sz="0" w:space="0" w:color="auto"/>
        <w:bottom w:val="none" w:sz="0" w:space="0" w:color="auto"/>
        <w:right w:val="none" w:sz="0" w:space="0" w:color="auto"/>
      </w:divBdr>
      <w:divsChild>
        <w:div w:id="1239486172">
          <w:marLeft w:val="562"/>
          <w:marRight w:val="0"/>
          <w:marTop w:val="173"/>
          <w:marBottom w:val="0"/>
          <w:divBdr>
            <w:top w:val="none" w:sz="0" w:space="0" w:color="auto"/>
            <w:left w:val="none" w:sz="0" w:space="0" w:color="auto"/>
            <w:bottom w:val="none" w:sz="0" w:space="0" w:color="auto"/>
            <w:right w:val="none" w:sz="0" w:space="0" w:color="auto"/>
          </w:divBdr>
        </w:div>
        <w:div w:id="1824543920">
          <w:marLeft w:val="562"/>
          <w:marRight w:val="0"/>
          <w:marTop w:val="173"/>
          <w:marBottom w:val="0"/>
          <w:divBdr>
            <w:top w:val="none" w:sz="0" w:space="0" w:color="auto"/>
            <w:left w:val="none" w:sz="0" w:space="0" w:color="auto"/>
            <w:bottom w:val="none" w:sz="0" w:space="0" w:color="auto"/>
            <w:right w:val="none" w:sz="0" w:space="0" w:color="auto"/>
          </w:divBdr>
        </w:div>
        <w:div w:id="1675186719">
          <w:marLeft w:val="562"/>
          <w:marRight w:val="0"/>
          <w:marTop w:val="173"/>
          <w:marBottom w:val="0"/>
          <w:divBdr>
            <w:top w:val="none" w:sz="0" w:space="0" w:color="auto"/>
            <w:left w:val="none" w:sz="0" w:space="0" w:color="auto"/>
            <w:bottom w:val="none" w:sz="0" w:space="0" w:color="auto"/>
            <w:right w:val="none" w:sz="0" w:space="0" w:color="auto"/>
          </w:divBdr>
        </w:div>
      </w:divsChild>
    </w:div>
    <w:div w:id="243998724">
      <w:bodyDiv w:val="1"/>
      <w:marLeft w:val="0"/>
      <w:marRight w:val="0"/>
      <w:marTop w:val="0"/>
      <w:marBottom w:val="0"/>
      <w:divBdr>
        <w:top w:val="none" w:sz="0" w:space="0" w:color="auto"/>
        <w:left w:val="none" w:sz="0" w:space="0" w:color="auto"/>
        <w:bottom w:val="none" w:sz="0" w:space="0" w:color="auto"/>
        <w:right w:val="none" w:sz="0" w:space="0" w:color="auto"/>
      </w:divBdr>
    </w:div>
    <w:div w:id="300769576">
      <w:bodyDiv w:val="1"/>
      <w:marLeft w:val="0"/>
      <w:marRight w:val="0"/>
      <w:marTop w:val="0"/>
      <w:marBottom w:val="0"/>
      <w:divBdr>
        <w:top w:val="none" w:sz="0" w:space="0" w:color="auto"/>
        <w:left w:val="none" w:sz="0" w:space="0" w:color="auto"/>
        <w:bottom w:val="none" w:sz="0" w:space="0" w:color="auto"/>
        <w:right w:val="none" w:sz="0" w:space="0" w:color="auto"/>
      </w:divBdr>
      <w:divsChild>
        <w:div w:id="1195583992">
          <w:marLeft w:val="562"/>
          <w:marRight w:val="0"/>
          <w:marTop w:val="173"/>
          <w:marBottom w:val="0"/>
          <w:divBdr>
            <w:top w:val="none" w:sz="0" w:space="0" w:color="auto"/>
            <w:left w:val="none" w:sz="0" w:space="0" w:color="auto"/>
            <w:bottom w:val="none" w:sz="0" w:space="0" w:color="auto"/>
            <w:right w:val="none" w:sz="0" w:space="0" w:color="auto"/>
          </w:divBdr>
        </w:div>
        <w:div w:id="811212299">
          <w:marLeft w:val="562"/>
          <w:marRight w:val="0"/>
          <w:marTop w:val="173"/>
          <w:marBottom w:val="0"/>
          <w:divBdr>
            <w:top w:val="none" w:sz="0" w:space="0" w:color="auto"/>
            <w:left w:val="none" w:sz="0" w:space="0" w:color="auto"/>
            <w:bottom w:val="none" w:sz="0" w:space="0" w:color="auto"/>
            <w:right w:val="none" w:sz="0" w:space="0" w:color="auto"/>
          </w:divBdr>
        </w:div>
        <w:div w:id="837188283">
          <w:marLeft w:val="1123"/>
          <w:marRight w:val="0"/>
          <w:marTop w:val="144"/>
          <w:marBottom w:val="0"/>
          <w:divBdr>
            <w:top w:val="none" w:sz="0" w:space="0" w:color="auto"/>
            <w:left w:val="none" w:sz="0" w:space="0" w:color="auto"/>
            <w:bottom w:val="none" w:sz="0" w:space="0" w:color="auto"/>
            <w:right w:val="none" w:sz="0" w:space="0" w:color="auto"/>
          </w:divBdr>
        </w:div>
        <w:div w:id="375008391">
          <w:marLeft w:val="1123"/>
          <w:marRight w:val="0"/>
          <w:marTop w:val="144"/>
          <w:marBottom w:val="0"/>
          <w:divBdr>
            <w:top w:val="none" w:sz="0" w:space="0" w:color="auto"/>
            <w:left w:val="none" w:sz="0" w:space="0" w:color="auto"/>
            <w:bottom w:val="none" w:sz="0" w:space="0" w:color="auto"/>
            <w:right w:val="none" w:sz="0" w:space="0" w:color="auto"/>
          </w:divBdr>
        </w:div>
        <w:div w:id="2075623269">
          <w:marLeft w:val="1123"/>
          <w:marRight w:val="0"/>
          <w:marTop w:val="144"/>
          <w:marBottom w:val="0"/>
          <w:divBdr>
            <w:top w:val="none" w:sz="0" w:space="0" w:color="auto"/>
            <w:left w:val="none" w:sz="0" w:space="0" w:color="auto"/>
            <w:bottom w:val="none" w:sz="0" w:space="0" w:color="auto"/>
            <w:right w:val="none" w:sz="0" w:space="0" w:color="auto"/>
          </w:divBdr>
        </w:div>
        <w:div w:id="492449979">
          <w:marLeft w:val="1123"/>
          <w:marRight w:val="0"/>
          <w:marTop w:val="144"/>
          <w:marBottom w:val="0"/>
          <w:divBdr>
            <w:top w:val="none" w:sz="0" w:space="0" w:color="auto"/>
            <w:left w:val="none" w:sz="0" w:space="0" w:color="auto"/>
            <w:bottom w:val="none" w:sz="0" w:space="0" w:color="auto"/>
            <w:right w:val="none" w:sz="0" w:space="0" w:color="auto"/>
          </w:divBdr>
        </w:div>
      </w:divsChild>
    </w:div>
    <w:div w:id="338238932">
      <w:bodyDiv w:val="1"/>
      <w:marLeft w:val="0"/>
      <w:marRight w:val="0"/>
      <w:marTop w:val="0"/>
      <w:marBottom w:val="0"/>
      <w:divBdr>
        <w:top w:val="none" w:sz="0" w:space="0" w:color="auto"/>
        <w:left w:val="none" w:sz="0" w:space="0" w:color="auto"/>
        <w:bottom w:val="none" w:sz="0" w:space="0" w:color="auto"/>
        <w:right w:val="none" w:sz="0" w:space="0" w:color="auto"/>
      </w:divBdr>
    </w:div>
    <w:div w:id="400760255">
      <w:bodyDiv w:val="1"/>
      <w:marLeft w:val="0"/>
      <w:marRight w:val="0"/>
      <w:marTop w:val="0"/>
      <w:marBottom w:val="0"/>
      <w:divBdr>
        <w:top w:val="none" w:sz="0" w:space="0" w:color="auto"/>
        <w:left w:val="none" w:sz="0" w:space="0" w:color="auto"/>
        <w:bottom w:val="none" w:sz="0" w:space="0" w:color="auto"/>
        <w:right w:val="none" w:sz="0" w:space="0" w:color="auto"/>
      </w:divBdr>
      <w:divsChild>
        <w:div w:id="99419096">
          <w:marLeft w:val="0"/>
          <w:marRight w:val="0"/>
          <w:marTop w:val="0"/>
          <w:marBottom w:val="0"/>
          <w:divBdr>
            <w:top w:val="none" w:sz="0" w:space="0" w:color="auto"/>
            <w:left w:val="none" w:sz="0" w:space="0" w:color="auto"/>
            <w:bottom w:val="none" w:sz="0" w:space="0" w:color="auto"/>
            <w:right w:val="none" w:sz="0" w:space="0" w:color="auto"/>
          </w:divBdr>
        </w:div>
        <w:div w:id="210112507">
          <w:marLeft w:val="0"/>
          <w:marRight w:val="0"/>
          <w:marTop w:val="0"/>
          <w:marBottom w:val="0"/>
          <w:divBdr>
            <w:top w:val="none" w:sz="0" w:space="0" w:color="auto"/>
            <w:left w:val="none" w:sz="0" w:space="0" w:color="auto"/>
            <w:bottom w:val="none" w:sz="0" w:space="0" w:color="auto"/>
            <w:right w:val="none" w:sz="0" w:space="0" w:color="auto"/>
          </w:divBdr>
        </w:div>
        <w:div w:id="245581122">
          <w:marLeft w:val="0"/>
          <w:marRight w:val="0"/>
          <w:marTop w:val="0"/>
          <w:marBottom w:val="0"/>
          <w:divBdr>
            <w:top w:val="none" w:sz="0" w:space="0" w:color="auto"/>
            <w:left w:val="none" w:sz="0" w:space="0" w:color="auto"/>
            <w:bottom w:val="none" w:sz="0" w:space="0" w:color="auto"/>
            <w:right w:val="none" w:sz="0" w:space="0" w:color="auto"/>
          </w:divBdr>
        </w:div>
        <w:div w:id="587616288">
          <w:marLeft w:val="0"/>
          <w:marRight w:val="0"/>
          <w:marTop w:val="0"/>
          <w:marBottom w:val="0"/>
          <w:divBdr>
            <w:top w:val="none" w:sz="0" w:space="0" w:color="auto"/>
            <w:left w:val="none" w:sz="0" w:space="0" w:color="auto"/>
            <w:bottom w:val="none" w:sz="0" w:space="0" w:color="auto"/>
            <w:right w:val="none" w:sz="0" w:space="0" w:color="auto"/>
          </w:divBdr>
        </w:div>
        <w:div w:id="599877529">
          <w:marLeft w:val="0"/>
          <w:marRight w:val="0"/>
          <w:marTop w:val="0"/>
          <w:marBottom w:val="0"/>
          <w:divBdr>
            <w:top w:val="none" w:sz="0" w:space="0" w:color="auto"/>
            <w:left w:val="none" w:sz="0" w:space="0" w:color="auto"/>
            <w:bottom w:val="none" w:sz="0" w:space="0" w:color="auto"/>
            <w:right w:val="none" w:sz="0" w:space="0" w:color="auto"/>
          </w:divBdr>
        </w:div>
        <w:div w:id="742071270">
          <w:marLeft w:val="0"/>
          <w:marRight w:val="0"/>
          <w:marTop w:val="0"/>
          <w:marBottom w:val="0"/>
          <w:divBdr>
            <w:top w:val="none" w:sz="0" w:space="0" w:color="auto"/>
            <w:left w:val="none" w:sz="0" w:space="0" w:color="auto"/>
            <w:bottom w:val="none" w:sz="0" w:space="0" w:color="auto"/>
            <w:right w:val="none" w:sz="0" w:space="0" w:color="auto"/>
          </w:divBdr>
        </w:div>
        <w:div w:id="1099837021">
          <w:marLeft w:val="0"/>
          <w:marRight w:val="0"/>
          <w:marTop w:val="0"/>
          <w:marBottom w:val="0"/>
          <w:divBdr>
            <w:top w:val="none" w:sz="0" w:space="0" w:color="auto"/>
            <w:left w:val="none" w:sz="0" w:space="0" w:color="auto"/>
            <w:bottom w:val="none" w:sz="0" w:space="0" w:color="auto"/>
            <w:right w:val="none" w:sz="0" w:space="0" w:color="auto"/>
          </w:divBdr>
        </w:div>
        <w:div w:id="1521625535">
          <w:marLeft w:val="0"/>
          <w:marRight w:val="0"/>
          <w:marTop w:val="0"/>
          <w:marBottom w:val="0"/>
          <w:divBdr>
            <w:top w:val="none" w:sz="0" w:space="0" w:color="auto"/>
            <w:left w:val="none" w:sz="0" w:space="0" w:color="auto"/>
            <w:bottom w:val="none" w:sz="0" w:space="0" w:color="auto"/>
            <w:right w:val="none" w:sz="0" w:space="0" w:color="auto"/>
          </w:divBdr>
        </w:div>
        <w:div w:id="1704480666">
          <w:marLeft w:val="0"/>
          <w:marRight w:val="0"/>
          <w:marTop w:val="0"/>
          <w:marBottom w:val="0"/>
          <w:divBdr>
            <w:top w:val="none" w:sz="0" w:space="0" w:color="auto"/>
            <w:left w:val="none" w:sz="0" w:space="0" w:color="auto"/>
            <w:bottom w:val="none" w:sz="0" w:space="0" w:color="auto"/>
            <w:right w:val="none" w:sz="0" w:space="0" w:color="auto"/>
          </w:divBdr>
        </w:div>
        <w:div w:id="1710060580">
          <w:marLeft w:val="0"/>
          <w:marRight w:val="0"/>
          <w:marTop w:val="0"/>
          <w:marBottom w:val="0"/>
          <w:divBdr>
            <w:top w:val="none" w:sz="0" w:space="0" w:color="auto"/>
            <w:left w:val="none" w:sz="0" w:space="0" w:color="auto"/>
            <w:bottom w:val="none" w:sz="0" w:space="0" w:color="auto"/>
            <w:right w:val="none" w:sz="0" w:space="0" w:color="auto"/>
          </w:divBdr>
        </w:div>
        <w:div w:id="2145342701">
          <w:marLeft w:val="0"/>
          <w:marRight w:val="0"/>
          <w:marTop w:val="0"/>
          <w:marBottom w:val="0"/>
          <w:divBdr>
            <w:top w:val="none" w:sz="0" w:space="0" w:color="auto"/>
            <w:left w:val="none" w:sz="0" w:space="0" w:color="auto"/>
            <w:bottom w:val="none" w:sz="0" w:space="0" w:color="auto"/>
            <w:right w:val="none" w:sz="0" w:space="0" w:color="auto"/>
          </w:divBdr>
        </w:div>
      </w:divsChild>
    </w:div>
    <w:div w:id="460926311">
      <w:bodyDiv w:val="1"/>
      <w:marLeft w:val="0"/>
      <w:marRight w:val="0"/>
      <w:marTop w:val="0"/>
      <w:marBottom w:val="0"/>
      <w:divBdr>
        <w:top w:val="none" w:sz="0" w:space="0" w:color="auto"/>
        <w:left w:val="none" w:sz="0" w:space="0" w:color="auto"/>
        <w:bottom w:val="none" w:sz="0" w:space="0" w:color="auto"/>
        <w:right w:val="none" w:sz="0" w:space="0" w:color="auto"/>
      </w:divBdr>
    </w:div>
    <w:div w:id="568656474">
      <w:bodyDiv w:val="1"/>
      <w:marLeft w:val="0"/>
      <w:marRight w:val="0"/>
      <w:marTop w:val="0"/>
      <w:marBottom w:val="0"/>
      <w:divBdr>
        <w:top w:val="none" w:sz="0" w:space="0" w:color="auto"/>
        <w:left w:val="none" w:sz="0" w:space="0" w:color="auto"/>
        <w:bottom w:val="none" w:sz="0" w:space="0" w:color="auto"/>
        <w:right w:val="none" w:sz="0" w:space="0" w:color="auto"/>
      </w:divBdr>
      <w:divsChild>
        <w:div w:id="365447786">
          <w:marLeft w:val="0"/>
          <w:marRight w:val="0"/>
          <w:marTop w:val="0"/>
          <w:marBottom w:val="0"/>
          <w:divBdr>
            <w:top w:val="none" w:sz="0" w:space="0" w:color="auto"/>
            <w:left w:val="none" w:sz="0" w:space="0" w:color="auto"/>
            <w:bottom w:val="none" w:sz="0" w:space="0" w:color="auto"/>
            <w:right w:val="none" w:sz="0" w:space="0" w:color="auto"/>
          </w:divBdr>
        </w:div>
        <w:div w:id="397750354">
          <w:marLeft w:val="0"/>
          <w:marRight w:val="0"/>
          <w:marTop w:val="0"/>
          <w:marBottom w:val="0"/>
          <w:divBdr>
            <w:top w:val="none" w:sz="0" w:space="0" w:color="auto"/>
            <w:left w:val="none" w:sz="0" w:space="0" w:color="auto"/>
            <w:bottom w:val="none" w:sz="0" w:space="0" w:color="auto"/>
            <w:right w:val="none" w:sz="0" w:space="0" w:color="auto"/>
          </w:divBdr>
        </w:div>
        <w:div w:id="463087306">
          <w:marLeft w:val="0"/>
          <w:marRight w:val="0"/>
          <w:marTop w:val="0"/>
          <w:marBottom w:val="0"/>
          <w:divBdr>
            <w:top w:val="none" w:sz="0" w:space="0" w:color="auto"/>
            <w:left w:val="none" w:sz="0" w:space="0" w:color="auto"/>
            <w:bottom w:val="none" w:sz="0" w:space="0" w:color="auto"/>
            <w:right w:val="none" w:sz="0" w:space="0" w:color="auto"/>
          </w:divBdr>
        </w:div>
        <w:div w:id="585192286">
          <w:marLeft w:val="0"/>
          <w:marRight w:val="0"/>
          <w:marTop w:val="0"/>
          <w:marBottom w:val="0"/>
          <w:divBdr>
            <w:top w:val="none" w:sz="0" w:space="0" w:color="auto"/>
            <w:left w:val="none" w:sz="0" w:space="0" w:color="auto"/>
            <w:bottom w:val="none" w:sz="0" w:space="0" w:color="auto"/>
            <w:right w:val="none" w:sz="0" w:space="0" w:color="auto"/>
          </w:divBdr>
        </w:div>
        <w:div w:id="713624217">
          <w:marLeft w:val="0"/>
          <w:marRight w:val="0"/>
          <w:marTop w:val="0"/>
          <w:marBottom w:val="0"/>
          <w:divBdr>
            <w:top w:val="none" w:sz="0" w:space="0" w:color="auto"/>
            <w:left w:val="none" w:sz="0" w:space="0" w:color="auto"/>
            <w:bottom w:val="none" w:sz="0" w:space="0" w:color="auto"/>
            <w:right w:val="none" w:sz="0" w:space="0" w:color="auto"/>
          </w:divBdr>
        </w:div>
        <w:div w:id="995185464">
          <w:marLeft w:val="0"/>
          <w:marRight w:val="0"/>
          <w:marTop w:val="0"/>
          <w:marBottom w:val="0"/>
          <w:divBdr>
            <w:top w:val="none" w:sz="0" w:space="0" w:color="auto"/>
            <w:left w:val="none" w:sz="0" w:space="0" w:color="auto"/>
            <w:bottom w:val="none" w:sz="0" w:space="0" w:color="auto"/>
            <w:right w:val="none" w:sz="0" w:space="0" w:color="auto"/>
          </w:divBdr>
        </w:div>
        <w:div w:id="1217350921">
          <w:marLeft w:val="0"/>
          <w:marRight w:val="0"/>
          <w:marTop w:val="0"/>
          <w:marBottom w:val="0"/>
          <w:divBdr>
            <w:top w:val="none" w:sz="0" w:space="0" w:color="auto"/>
            <w:left w:val="none" w:sz="0" w:space="0" w:color="auto"/>
            <w:bottom w:val="none" w:sz="0" w:space="0" w:color="auto"/>
            <w:right w:val="none" w:sz="0" w:space="0" w:color="auto"/>
          </w:divBdr>
        </w:div>
        <w:div w:id="1266235158">
          <w:marLeft w:val="0"/>
          <w:marRight w:val="0"/>
          <w:marTop w:val="0"/>
          <w:marBottom w:val="0"/>
          <w:divBdr>
            <w:top w:val="none" w:sz="0" w:space="0" w:color="auto"/>
            <w:left w:val="none" w:sz="0" w:space="0" w:color="auto"/>
            <w:bottom w:val="none" w:sz="0" w:space="0" w:color="auto"/>
            <w:right w:val="none" w:sz="0" w:space="0" w:color="auto"/>
          </w:divBdr>
        </w:div>
        <w:div w:id="1382753608">
          <w:marLeft w:val="0"/>
          <w:marRight w:val="0"/>
          <w:marTop w:val="0"/>
          <w:marBottom w:val="0"/>
          <w:divBdr>
            <w:top w:val="none" w:sz="0" w:space="0" w:color="auto"/>
            <w:left w:val="none" w:sz="0" w:space="0" w:color="auto"/>
            <w:bottom w:val="none" w:sz="0" w:space="0" w:color="auto"/>
            <w:right w:val="none" w:sz="0" w:space="0" w:color="auto"/>
          </w:divBdr>
        </w:div>
        <w:div w:id="1430196217">
          <w:marLeft w:val="0"/>
          <w:marRight w:val="0"/>
          <w:marTop w:val="0"/>
          <w:marBottom w:val="0"/>
          <w:divBdr>
            <w:top w:val="none" w:sz="0" w:space="0" w:color="auto"/>
            <w:left w:val="none" w:sz="0" w:space="0" w:color="auto"/>
            <w:bottom w:val="none" w:sz="0" w:space="0" w:color="auto"/>
            <w:right w:val="none" w:sz="0" w:space="0" w:color="auto"/>
          </w:divBdr>
        </w:div>
        <w:div w:id="1558005652">
          <w:marLeft w:val="0"/>
          <w:marRight w:val="0"/>
          <w:marTop w:val="0"/>
          <w:marBottom w:val="0"/>
          <w:divBdr>
            <w:top w:val="none" w:sz="0" w:space="0" w:color="auto"/>
            <w:left w:val="none" w:sz="0" w:space="0" w:color="auto"/>
            <w:bottom w:val="none" w:sz="0" w:space="0" w:color="auto"/>
            <w:right w:val="none" w:sz="0" w:space="0" w:color="auto"/>
          </w:divBdr>
        </w:div>
        <w:div w:id="1606842654">
          <w:marLeft w:val="0"/>
          <w:marRight w:val="0"/>
          <w:marTop w:val="0"/>
          <w:marBottom w:val="0"/>
          <w:divBdr>
            <w:top w:val="none" w:sz="0" w:space="0" w:color="auto"/>
            <w:left w:val="none" w:sz="0" w:space="0" w:color="auto"/>
            <w:bottom w:val="none" w:sz="0" w:space="0" w:color="auto"/>
            <w:right w:val="none" w:sz="0" w:space="0" w:color="auto"/>
          </w:divBdr>
        </w:div>
        <w:div w:id="1840581996">
          <w:marLeft w:val="0"/>
          <w:marRight w:val="0"/>
          <w:marTop w:val="0"/>
          <w:marBottom w:val="0"/>
          <w:divBdr>
            <w:top w:val="none" w:sz="0" w:space="0" w:color="auto"/>
            <w:left w:val="none" w:sz="0" w:space="0" w:color="auto"/>
            <w:bottom w:val="none" w:sz="0" w:space="0" w:color="auto"/>
            <w:right w:val="none" w:sz="0" w:space="0" w:color="auto"/>
          </w:divBdr>
        </w:div>
        <w:div w:id="1865091104">
          <w:marLeft w:val="0"/>
          <w:marRight w:val="0"/>
          <w:marTop w:val="0"/>
          <w:marBottom w:val="0"/>
          <w:divBdr>
            <w:top w:val="none" w:sz="0" w:space="0" w:color="auto"/>
            <w:left w:val="none" w:sz="0" w:space="0" w:color="auto"/>
            <w:bottom w:val="none" w:sz="0" w:space="0" w:color="auto"/>
            <w:right w:val="none" w:sz="0" w:space="0" w:color="auto"/>
          </w:divBdr>
        </w:div>
        <w:div w:id="1975410329">
          <w:marLeft w:val="0"/>
          <w:marRight w:val="0"/>
          <w:marTop w:val="0"/>
          <w:marBottom w:val="0"/>
          <w:divBdr>
            <w:top w:val="none" w:sz="0" w:space="0" w:color="auto"/>
            <w:left w:val="none" w:sz="0" w:space="0" w:color="auto"/>
            <w:bottom w:val="none" w:sz="0" w:space="0" w:color="auto"/>
            <w:right w:val="none" w:sz="0" w:space="0" w:color="auto"/>
          </w:divBdr>
        </w:div>
      </w:divsChild>
    </w:div>
    <w:div w:id="587469842">
      <w:bodyDiv w:val="1"/>
      <w:marLeft w:val="0"/>
      <w:marRight w:val="0"/>
      <w:marTop w:val="0"/>
      <w:marBottom w:val="0"/>
      <w:divBdr>
        <w:top w:val="none" w:sz="0" w:space="0" w:color="auto"/>
        <w:left w:val="none" w:sz="0" w:space="0" w:color="auto"/>
        <w:bottom w:val="none" w:sz="0" w:space="0" w:color="auto"/>
        <w:right w:val="none" w:sz="0" w:space="0" w:color="auto"/>
      </w:divBdr>
      <w:divsChild>
        <w:div w:id="341587002">
          <w:marLeft w:val="0"/>
          <w:marRight w:val="0"/>
          <w:marTop w:val="0"/>
          <w:marBottom w:val="0"/>
          <w:divBdr>
            <w:top w:val="none" w:sz="0" w:space="0" w:color="auto"/>
            <w:left w:val="none" w:sz="0" w:space="0" w:color="auto"/>
            <w:bottom w:val="none" w:sz="0" w:space="0" w:color="auto"/>
            <w:right w:val="none" w:sz="0" w:space="0" w:color="auto"/>
          </w:divBdr>
        </w:div>
        <w:div w:id="652878289">
          <w:marLeft w:val="0"/>
          <w:marRight w:val="0"/>
          <w:marTop w:val="0"/>
          <w:marBottom w:val="0"/>
          <w:divBdr>
            <w:top w:val="none" w:sz="0" w:space="0" w:color="auto"/>
            <w:left w:val="none" w:sz="0" w:space="0" w:color="auto"/>
            <w:bottom w:val="none" w:sz="0" w:space="0" w:color="auto"/>
            <w:right w:val="none" w:sz="0" w:space="0" w:color="auto"/>
          </w:divBdr>
        </w:div>
        <w:div w:id="1787965240">
          <w:marLeft w:val="0"/>
          <w:marRight w:val="0"/>
          <w:marTop w:val="0"/>
          <w:marBottom w:val="0"/>
          <w:divBdr>
            <w:top w:val="none" w:sz="0" w:space="0" w:color="auto"/>
            <w:left w:val="none" w:sz="0" w:space="0" w:color="auto"/>
            <w:bottom w:val="none" w:sz="0" w:space="0" w:color="auto"/>
            <w:right w:val="none" w:sz="0" w:space="0" w:color="auto"/>
          </w:divBdr>
        </w:div>
      </w:divsChild>
    </w:div>
    <w:div w:id="615603857">
      <w:bodyDiv w:val="1"/>
      <w:marLeft w:val="0"/>
      <w:marRight w:val="0"/>
      <w:marTop w:val="0"/>
      <w:marBottom w:val="0"/>
      <w:divBdr>
        <w:top w:val="none" w:sz="0" w:space="0" w:color="auto"/>
        <w:left w:val="none" w:sz="0" w:space="0" w:color="auto"/>
        <w:bottom w:val="none" w:sz="0" w:space="0" w:color="auto"/>
        <w:right w:val="none" w:sz="0" w:space="0" w:color="auto"/>
      </w:divBdr>
    </w:div>
    <w:div w:id="628820420">
      <w:bodyDiv w:val="1"/>
      <w:marLeft w:val="0"/>
      <w:marRight w:val="0"/>
      <w:marTop w:val="0"/>
      <w:marBottom w:val="0"/>
      <w:divBdr>
        <w:top w:val="none" w:sz="0" w:space="0" w:color="auto"/>
        <w:left w:val="none" w:sz="0" w:space="0" w:color="auto"/>
        <w:bottom w:val="none" w:sz="0" w:space="0" w:color="auto"/>
        <w:right w:val="none" w:sz="0" w:space="0" w:color="auto"/>
      </w:divBdr>
      <w:divsChild>
        <w:div w:id="945817181">
          <w:marLeft w:val="547"/>
          <w:marRight w:val="0"/>
          <w:marTop w:val="0"/>
          <w:marBottom w:val="0"/>
          <w:divBdr>
            <w:top w:val="none" w:sz="0" w:space="0" w:color="auto"/>
            <w:left w:val="none" w:sz="0" w:space="0" w:color="auto"/>
            <w:bottom w:val="none" w:sz="0" w:space="0" w:color="auto"/>
            <w:right w:val="none" w:sz="0" w:space="0" w:color="auto"/>
          </w:divBdr>
        </w:div>
      </w:divsChild>
    </w:div>
    <w:div w:id="736249599">
      <w:bodyDiv w:val="1"/>
      <w:marLeft w:val="0"/>
      <w:marRight w:val="0"/>
      <w:marTop w:val="0"/>
      <w:marBottom w:val="0"/>
      <w:divBdr>
        <w:top w:val="none" w:sz="0" w:space="0" w:color="auto"/>
        <w:left w:val="none" w:sz="0" w:space="0" w:color="auto"/>
        <w:bottom w:val="none" w:sz="0" w:space="0" w:color="auto"/>
        <w:right w:val="none" w:sz="0" w:space="0" w:color="auto"/>
      </w:divBdr>
    </w:div>
    <w:div w:id="739838386">
      <w:bodyDiv w:val="1"/>
      <w:marLeft w:val="0"/>
      <w:marRight w:val="0"/>
      <w:marTop w:val="0"/>
      <w:marBottom w:val="0"/>
      <w:divBdr>
        <w:top w:val="none" w:sz="0" w:space="0" w:color="auto"/>
        <w:left w:val="none" w:sz="0" w:space="0" w:color="auto"/>
        <w:bottom w:val="none" w:sz="0" w:space="0" w:color="auto"/>
        <w:right w:val="none" w:sz="0" w:space="0" w:color="auto"/>
      </w:divBdr>
    </w:div>
    <w:div w:id="742945249">
      <w:bodyDiv w:val="1"/>
      <w:marLeft w:val="0"/>
      <w:marRight w:val="0"/>
      <w:marTop w:val="0"/>
      <w:marBottom w:val="0"/>
      <w:divBdr>
        <w:top w:val="none" w:sz="0" w:space="0" w:color="auto"/>
        <w:left w:val="none" w:sz="0" w:space="0" w:color="auto"/>
        <w:bottom w:val="none" w:sz="0" w:space="0" w:color="auto"/>
        <w:right w:val="none" w:sz="0" w:space="0" w:color="auto"/>
      </w:divBdr>
    </w:div>
    <w:div w:id="924537758">
      <w:bodyDiv w:val="1"/>
      <w:marLeft w:val="0"/>
      <w:marRight w:val="0"/>
      <w:marTop w:val="0"/>
      <w:marBottom w:val="0"/>
      <w:divBdr>
        <w:top w:val="none" w:sz="0" w:space="0" w:color="auto"/>
        <w:left w:val="none" w:sz="0" w:space="0" w:color="auto"/>
        <w:bottom w:val="none" w:sz="0" w:space="0" w:color="auto"/>
        <w:right w:val="none" w:sz="0" w:space="0" w:color="auto"/>
      </w:divBdr>
    </w:div>
    <w:div w:id="960919871">
      <w:bodyDiv w:val="1"/>
      <w:marLeft w:val="0"/>
      <w:marRight w:val="0"/>
      <w:marTop w:val="0"/>
      <w:marBottom w:val="0"/>
      <w:divBdr>
        <w:top w:val="none" w:sz="0" w:space="0" w:color="auto"/>
        <w:left w:val="none" w:sz="0" w:space="0" w:color="auto"/>
        <w:bottom w:val="none" w:sz="0" w:space="0" w:color="auto"/>
        <w:right w:val="none" w:sz="0" w:space="0" w:color="auto"/>
      </w:divBdr>
      <w:divsChild>
        <w:div w:id="1204900976">
          <w:marLeft w:val="562"/>
          <w:marRight w:val="0"/>
          <w:marTop w:val="173"/>
          <w:marBottom w:val="0"/>
          <w:divBdr>
            <w:top w:val="none" w:sz="0" w:space="0" w:color="auto"/>
            <w:left w:val="none" w:sz="0" w:space="0" w:color="auto"/>
            <w:bottom w:val="none" w:sz="0" w:space="0" w:color="auto"/>
            <w:right w:val="none" w:sz="0" w:space="0" w:color="auto"/>
          </w:divBdr>
        </w:div>
        <w:div w:id="626358777">
          <w:marLeft w:val="1123"/>
          <w:marRight w:val="0"/>
          <w:marTop w:val="144"/>
          <w:marBottom w:val="0"/>
          <w:divBdr>
            <w:top w:val="none" w:sz="0" w:space="0" w:color="auto"/>
            <w:left w:val="none" w:sz="0" w:space="0" w:color="auto"/>
            <w:bottom w:val="none" w:sz="0" w:space="0" w:color="auto"/>
            <w:right w:val="none" w:sz="0" w:space="0" w:color="auto"/>
          </w:divBdr>
        </w:div>
        <w:div w:id="1518231576">
          <w:marLeft w:val="1123"/>
          <w:marRight w:val="0"/>
          <w:marTop w:val="144"/>
          <w:marBottom w:val="0"/>
          <w:divBdr>
            <w:top w:val="none" w:sz="0" w:space="0" w:color="auto"/>
            <w:left w:val="none" w:sz="0" w:space="0" w:color="auto"/>
            <w:bottom w:val="none" w:sz="0" w:space="0" w:color="auto"/>
            <w:right w:val="none" w:sz="0" w:space="0" w:color="auto"/>
          </w:divBdr>
        </w:div>
        <w:div w:id="1286811109">
          <w:marLeft w:val="562"/>
          <w:marRight w:val="0"/>
          <w:marTop w:val="173"/>
          <w:marBottom w:val="0"/>
          <w:divBdr>
            <w:top w:val="none" w:sz="0" w:space="0" w:color="auto"/>
            <w:left w:val="none" w:sz="0" w:space="0" w:color="auto"/>
            <w:bottom w:val="none" w:sz="0" w:space="0" w:color="auto"/>
            <w:right w:val="none" w:sz="0" w:space="0" w:color="auto"/>
          </w:divBdr>
        </w:div>
        <w:div w:id="304165449">
          <w:marLeft w:val="1123"/>
          <w:marRight w:val="0"/>
          <w:marTop w:val="144"/>
          <w:marBottom w:val="0"/>
          <w:divBdr>
            <w:top w:val="none" w:sz="0" w:space="0" w:color="auto"/>
            <w:left w:val="none" w:sz="0" w:space="0" w:color="auto"/>
            <w:bottom w:val="none" w:sz="0" w:space="0" w:color="auto"/>
            <w:right w:val="none" w:sz="0" w:space="0" w:color="auto"/>
          </w:divBdr>
        </w:div>
        <w:div w:id="653526748">
          <w:marLeft w:val="562"/>
          <w:marRight w:val="0"/>
          <w:marTop w:val="173"/>
          <w:marBottom w:val="0"/>
          <w:divBdr>
            <w:top w:val="none" w:sz="0" w:space="0" w:color="auto"/>
            <w:left w:val="none" w:sz="0" w:space="0" w:color="auto"/>
            <w:bottom w:val="none" w:sz="0" w:space="0" w:color="auto"/>
            <w:right w:val="none" w:sz="0" w:space="0" w:color="auto"/>
          </w:divBdr>
        </w:div>
        <w:div w:id="1292713146">
          <w:marLeft w:val="1123"/>
          <w:marRight w:val="0"/>
          <w:marTop w:val="144"/>
          <w:marBottom w:val="0"/>
          <w:divBdr>
            <w:top w:val="none" w:sz="0" w:space="0" w:color="auto"/>
            <w:left w:val="none" w:sz="0" w:space="0" w:color="auto"/>
            <w:bottom w:val="none" w:sz="0" w:space="0" w:color="auto"/>
            <w:right w:val="none" w:sz="0" w:space="0" w:color="auto"/>
          </w:divBdr>
        </w:div>
      </w:divsChild>
    </w:div>
    <w:div w:id="1060709921">
      <w:bodyDiv w:val="1"/>
      <w:marLeft w:val="0"/>
      <w:marRight w:val="0"/>
      <w:marTop w:val="0"/>
      <w:marBottom w:val="0"/>
      <w:divBdr>
        <w:top w:val="none" w:sz="0" w:space="0" w:color="auto"/>
        <w:left w:val="none" w:sz="0" w:space="0" w:color="auto"/>
        <w:bottom w:val="none" w:sz="0" w:space="0" w:color="auto"/>
        <w:right w:val="none" w:sz="0" w:space="0" w:color="auto"/>
      </w:divBdr>
      <w:divsChild>
        <w:div w:id="246111722">
          <w:marLeft w:val="0"/>
          <w:marRight w:val="0"/>
          <w:marTop w:val="0"/>
          <w:marBottom w:val="0"/>
          <w:divBdr>
            <w:top w:val="none" w:sz="0" w:space="0" w:color="auto"/>
            <w:left w:val="none" w:sz="0" w:space="0" w:color="auto"/>
            <w:bottom w:val="none" w:sz="0" w:space="0" w:color="auto"/>
            <w:right w:val="none" w:sz="0" w:space="0" w:color="auto"/>
          </w:divBdr>
        </w:div>
        <w:div w:id="885916015">
          <w:marLeft w:val="0"/>
          <w:marRight w:val="0"/>
          <w:marTop w:val="0"/>
          <w:marBottom w:val="0"/>
          <w:divBdr>
            <w:top w:val="none" w:sz="0" w:space="0" w:color="auto"/>
            <w:left w:val="none" w:sz="0" w:space="0" w:color="auto"/>
            <w:bottom w:val="none" w:sz="0" w:space="0" w:color="auto"/>
            <w:right w:val="none" w:sz="0" w:space="0" w:color="auto"/>
          </w:divBdr>
        </w:div>
        <w:div w:id="1496333428">
          <w:marLeft w:val="0"/>
          <w:marRight w:val="0"/>
          <w:marTop w:val="0"/>
          <w:marBottom w:val="0"/>
          <w:divBdr>
            <w:top w:val="none" w:sz="0" w:space="0" w:color="auto"/>
            <w:left w:val="none" w:sz="0" w:space="0" w:color="auto"/>
            <w:bottom w:val="none" w:sz="0" w:space="0" w:color="auto"/>
            <w:right w:val="none" w:sz="0" w:space="0" w:color="auto"/>
          </w:divBdr>
        </w:div>
        <w:div w:id="1684630594">
          <w:marLeft w:val="0"/>
          <w:marRight w:val="0"/>
          <w:marTop w:val="0"/>
          <w:marBottom w:val="0"/>
          <w:divBdr>
            <w:top w:val="none" w:sz="0" w:space="0" w:color="auto"/>
            <w:left w:val="none" w:sz="0" w:space="0" w:color="auto"/>
            <w:bottom w:val="none" w:sz="0" w:space="0" w:color="auto"/>
            <w:right w:val="none" w:sz="0" w:space="0" w:color="auto"/>
          </w:divBdr>
        </w:div>
        <w:div w:id="1746763519">
          <w:marLeft w:val="0"/>
          <w:marRight w:val="0"/>
          <w:marTop w:val="0"/>
          <w:marBottom w:val="0"/>
          <w:divBdr>
            <w:top w:val="none" w:sz="0" w:space="0" w:color="auto"/>
            <w:left w:val="none" w:sz="0" w:space="0" w:color="auto"/>
            <w:bottom w:val="none" w:sz="0" w:space="0" w:color="auto"/>
            <w:right w:val="none" w:sz="0" w:space="0" w:color="auto"/>
          </w:divBdr>
        </w:div>
        <w:div w:id="2107072871">
          <w:marLeft w:val="0"/>
          <w:marRight w:val="0"/>
          <w:marTop w:val="0"/>
          <w:marBottom w:val="0"/>
          <w:divBdr>
            <w:top w:val="none" w:sz="0" w:space="0" w:color="auto"/>
            <w:left w:val="none" w:sz="0" w:space="0" w:color="auto"/>
            <w:bottom w:val="none" w:sz="0" w:space="0" w:color="auto"/>
            <w:right w:val="none" w:sz="0" w:space="0" w:color="auto"/>
          </w:divBdr>
        </w:div>
      </w:divsChild>
    </w:div>
    <w:div w:id="1127507504">
      <w:bodyDiv w:val="1"/>
      <w:marLeft w:val="0"/>
      <w:marRight w:val="0"/>
      <w:marTop w:val="0"/>
      <w:marBottom w:val="0"/>
      <w:divBdr>
        <w:top w:val="none" w:sz="0" w:space="0" w:color="auto"/>
        <w:left w:val="none" w:sz="0" w:space="0" w:color="auto"/>
        <w:bottom w:val="none" w:sz="0" w:space="0" w:color="auto"/>
        <w:right w:val="none" w:sz="0" w:space="0" w:color="auto"/>
      </w:divBdr>
      <w:divsChild>
        <w:div w:id="9842710">
          <w:marLeft w:val="0"/>
          <w:marRight w:val="0"/>
          <w:marTop w:val="0"/>
          <w:marBottom w:val="0"/>
          <w:divBdr>
            <w:top w:val="none" w:sz="0" w:space="0" w:color="auto"/>
            <w:left w:val="none" w:sz="0" w:space="0" w:color="auto"/>
            <w:bottom w:val="none" w:sz="0" w:space="0" w:color="auto"/>
            <w:right w:val="none" w:sz="0" w:space="0" w:color="auto"/>
          </w:divBdr>
        </w:div>
        <w:div w:id="25984344">
          <w:marLeft w:val="0"/>
          <w:marRight w:val="0"/>
          <w:marTop w:val="0"/>
          <w:marBottom w:val="0"/>
          <w:divBdr>
            <w:top w:val="none" w:sz="0" w:space="0" w:color="auto"/>
            <w:left w:val="none" w:sz="0" w:space="0" w:color="auto"/>
            <w:bottom w:val="none" w:sz="0" w:space="0" w:color="auto"/>
            <w:right w:val="none" w:sz="0" w:space="0" w:color="auto"/>
          </w:divBdr>
        </w:div>
        <w:div w:id="86583445">
          <w:marLeft w:val="0"/>
          <w:marRight w:val="0"/>
          <w:marTop w:val="0"/>
          <w:marBottom w:val="0"/>
          <w:divBdr>
            <w:top w:val="none" w:sz="0" w:space="0" w:color="auto"/>
            <w:left w:val="none" w:sz="0" w:space="0" w:color="auto"/>
            <w:bottom w:val="none" w:sz="0" w:space="0" w:color="auto"/>
            <w:right w:val="none" w:sz="0" w:space="0" w:color="auto"/>
          </w:divBdr>
        </w:div>
        <w:div w:id="111050299">
          <w:marLeft w:val="0"/>
          <w:marRight w:val="0"/>
          <w:marTop w:val="0"/>
          <w:marBottom w:val="0"/>
          <w:divBdr>
            <w:top w:val="none" w:sz="0" w:space="0" w:color="auto"/>
            <w:left w:val="none" w:sz="0" w:space="0" w:color="auto"/>
            <w:bottom w:val="none" w:sz="0" w:space="0" w:color="auto"/>
            <w:right w:val="none" w:sz="0" w:space="0" w:color="auto"/>
          </w:divBdr>
        </w:div>
        <w:div w:id="144398104">
          <w:marLeft w:val="0"/>
          <w:marRight w:val="0"/>
          <w:marTop w:val="0"/>
          <w:marBottom w:val="0"/>
          <w:divBdr>
            <w:top w:val="none" w:sz="0" w:space="0" w:color="auto"/>
            <w:left w:val="none" w:sz="0" w:space="0" w:color="auto"/>
            <w:bottom w:val="none" w:sz="0" w:space="0" w:color="auto"/>
            <w:right w:val="none" w:sz="0" w:space="0" w:color="auto"/>
          </w:divBdr>
        </w:div>
        <w:div w:id="240411987">
          <w:marLeft w:val="0"/>
          <w:marRight w:val="0"/>
          <w:marTop w:val="0"/>
          <w:marBottom w:val="0"/>
          <w:divBdr>
            <w:top w:val="none" w:sz="0" w:space="0" w:color="auto"/>
            <w:left w:val="none" w:sz="0" w:space="0" w:color="auto"/>
            <w:bottom w:val="none" w:sz="0" w:space="0" w:color="auto"/>
            <w:right w:val="none" w:sz="0" w:space="0" w:color="auto"/>
          </w:divBdr>
        </w:div>
        <w:div w:id="253713165">
          <w:marLeft w:val="0"/>
          <w:marRight w:val="0"/>
          <w:marTop w:val="0"/>
          <w:marBottom w:val="0"/>
          <w:divBdr>
            <w:top w:val="none" w:sz="0" w:space="0" w:color="auto"/>
            <w:left w:val="none" w:sz="0" w:space="0" w:color="auto"/>
            <w:bottom w:val="none" w:sz="0" w:space="0" w:color="auto"/>
            <w:right w:val="none" w:sz="0" w:space="0" w:color="auto"/>
          </w:divBdr>
        </w:div>
        <w:div w:id="451050022">
          <w:marLeft w:val="0"/>
          <w:marRight w:val="0"/>
          <w:marTop w:val="0"/>
          <w:marBottom w:val="0"/>
          <w:divBdr>
            <w:top w:val="none" w:sz="0" w:space="0" w:color="auto"/>
            <w:left w:val="none" w:sz="0" w:space="0" w:color="auto"/>
            <w:bottom w:val="none" w:sz="0" w:space="0" w:color="auto"/>
            <w:right w:val="none" w:sz="0" w:space="0" w:color="auto"/>
          </w:divBdr>
        </w:div>
        <w:div w:id="472405534">
          <w:marLeft w:val="0"/>
          <w:marRight w:val="0"/>
          <w:marTop w:val="0"/>
          <w:marBottom w:val="0"/>
          <w:divBdr>
            <w:top w:val="none" w:sz="0" w:space="0" w:color="auto"/>
            <w:left w:val="none" w:sz="0" w:space="0" w:color="auto"/>
            <w:bottom w:val="none" w:sz="0" w:space="0" w:color="auto"/>
            <w:right w:val="none" w:sz="0" w:space="0" w:color="auto"/>
          </w:divBdr>
        </w:div>
        <w:div w:id="570193370">
          <w:marLeft w:val="0"/>
          <w:marRight w:val="0"/>
          <w:marTop w:val="0"/>
          <w:marBottom w:val="0"/>
          <w:divBdr>
            <w:top w:val="none" w:sz="0" w:space="0" w:color="auto"/>
            <w:left w:val="none" w:sz="0" w:space="0" w:color="auto"/>
            <w:bottom w:val="none" w:sz="0" w:space="0" w:color="auto"/>
            <w:right w:val="none" w:sz="0" w:space="0" w:color="auto"/>
          </w:divBdr>
        </w:div>
        <w:div w:id="576784946">
          <w:marLeft w:val="0"/>
          <w:marRight w:val="0"/>
          <w:marTop w:val="0"/>
          <w:marBottom w:val="0"/>
          <w:divBdr>
            <w:top w:val="none" w:sz="0" w:space="0" w:color="auto"/>
            <w:left w:val="none" w:sz="0" w:space="0" w:color="auto"/>
            <w:bottom w:val="none" w:sz="0" w:space="0" w:color="auto"/>
            <w:right w:val="none" w:sz="0" w:space="0" w:color="auto"/>
          </w:divBdr>
        </w:div>
        <w:div w:id="588002266">
          <w:marLeft w:val="0"/>
          <w:marRight w:val="0"/>
          <w:marTop w:val="0"/>
          <w:marBottom w:val="0"/>
          <w:divBdr>
            <w:top w:val="none" w:sz="0" w:space="0" w:color="auto"/>
            <w:left w:val="none" w:sz="0" w:space="0" w:color="auto"/>
            <w:bottom w:val="none" w:sz="0" w:space="0" w:color="auto"/>
            <w:right w:val="none" w:sz="0" w:space="0" w:color="auto"/>
          </w:divBdr>
        </w:div>
        <w:div w:id="595216021">
          <w:marLeft w:val="0"/>
          <w:marRight w:val="0"/>
          <w:marTop w:val="0"/>
          <w:marBottom w:val="0"/>
          <w:divBdr>
            <w:top w:val="none" w:sz="0" w:space="0" w:color="auto"/>
            <w:left w:val="none" w:sz="0" w:space="0" w:color="auto"/>
            <w:bottom w:val="none" w:sz="0" w:space="0" w:color="auto"/>
            <w:right w:val="none" w:sz="0" w:space="0" w:color="auto"/>
          </w:divBdr>
        </w:div>
        <w:div w:id="606623358">
          <w:marLeft w:val="0"/>
          <w:marRight w:val="0"/>
          <w:marTop w:val="0"/>
          <w:marBottom w:val="0"/>
          <w:divBdr>
            <w:top w:val="none" w:sz="0" w:space="0" w:color="auto"/>
            <w:left w:val="none" w:sz="0" w:space="0" w:color="auto"/>
            <w:bottom w:val="none" w:sz="0" w:space="0" w:color="auto"/>
            <w:right w:val="none" w:sz="0" w:space="0" w:color="auto"/>
          </w:divBdr>
        </w:div>
        <w:div w:id="658920057">
          <w:marLeft w:val="0"/>
          <w:marRight w:val="0"/>
          <w:marTop w:val="0"/>
          <w:marBottom w:val="0"/>
          <w:divBdr>
            <w:top w:val="none" w:sz="0" w:space="0" w:color="auto"/>
            <w:left w:val="none" w:sz="0" w:space="0" w:color="auto"/>
            <w:bottom w:val="none" w:sz="0" w:space="0" w:color="auto"/>
            <w:right w:val="none" w:sz="0" w:space="0" w:color="auto"/>
          </w:divBdr>
        </w:div>
        <w:div w:id="709380281">
          <w:marLeft w:val="0"/>
          <w:marRight w:val="0"/>
          <w:marTop w:val="0"/>
          <w:marBottom w:val="0"/>
          <w:divBdr>
            <w:top w:val="none" w:sz="0" w:space="0" w:color="auto"/>
            <w:left w:val="none" w:sz="0" w:space="0" w:color="auto"/>
            <w:bottom w:val="none" w:sz="0" w:space="0" w:color="auto"/>
            <w:right w:val="none" w:sz="0" w:space="0" w:color="auto"/>
          </w:divBdr>
        </w:div>
        <w:div w:id="920915087">
          <w:marLeft w:val="0"/>
          <w:marRight w:val="0"/>
          <w:marTop w:val="0"/>
          <w:marBottom w:val="0"/>
          <w:divBdr>
            <w:top w:val="none" w:sz="0" w:space="0" w:color="auto"/>
            <w:left w:val="none" w:sz="0" w:space="0" w:color="auto"/>
            <w:bottom w:val="none" w:sz="0" w:space="0" w:color="auto"/>
            <w:right w:val="none" w:sz="0" w:space="0" w:color="auto"/>
          </w:divBdr>
        </w:div>
        <w:div w:id="957371480">
          <w:marLeft w:val="0"/>
          <w:marRight w:val="0"/>
          <w:marTop w:val="0"/>
          <w:marBottom w:val="0"/>
          <w:divBdr>
            <w:top w:val="none" w:sz="0" w:space="0" w:color="auto"/>
            <w:left w:val="none" w:sz="0" w:space="0" w:color="auto"/>
            <w:bottom w:val="none" w:sz="0" w:space="0" w:color="auto"/>
            <w:right w:val="none" w:sz="0" w:space="0" w:color="auto"/>
          </w:divBdr>
        </w:div>
        <w:div w:id="960921411">
          <w:marLeft w:val="0"/>
          <w:marRight w:val="0"/>
          <w:marTop w:val="0"/>
          <w:marBottom w:val="0"/>
          <w:divBdr>
            <w:top w:val="none" w:sz="0" w:space="0" w:color="auto"/>
            <w:left w:val="none" w:sz="0" w:space="0" w:color="auto"/>
            <w:bottom w:val="none" w:sz="0" w:space="0" w:color="auto"/>
            <w:right w:val="none" w:sz="0" w:space="0" w:color="auto"/>
          </w:divBdr>
        </w:div>
        <w:div w:id="964114397">
          <w:marLeft w:val="0"/>
          <w:marRight w:val="0"/>
          <w:marTop w:val="0"/>
          <w:marBottom w:val="0"/>
          <w:divBdr>
            <w:top w:val="none" w:sz="0" w:space="0" w:color="auto"/>
            <w:left w:val="none" w:sz="0" w:space="0" w:color="auto"/>
            <w:bottom w:val="none" w:sz="0" w:space="0" w:color="auto"/>
            <w:right w:val="none" w:sz="0" w:space="0" w:color="auto"/>
          </w:divBdr>
        </w:div>
        <w:div w:id="1000037687">
          <w:marLeft w:val="0"/>
          <w:marRight w:val="0"/>
          <w:marTop w:val="0"/>
          <w:marBottom w:val="0"/>
          <w:divBdr>
            <w:top w:val="none" w:sz="0" w:space="0" w:color="auto"/>
            <w:left w:val="none" w:sz="0" w:space="0" w:color="auto"/>
            <w:bottom w:val="none" w:sz="0" w:space="0" w:color="auto"/>
            <w:right w:val="none" w:sz="0" w:space="0" w:color="auto"/>
          </w:divBdr>
        </w:div>
        <w:div w:id="1020013845">
          <w:marLeft w:val="0"/>
          <w:marRight w:val="0"/>
          <w:marTop w:val="0"/>
          <w:marBottom w:val="0"/>
          <w:divBdr>
            <w:top w:val="none" w:sz="0" w:space="0" w:color="auto"/>
            <w:left w:val="none" w:sz="0" w:space="0" w:color="auto"/>
            <w:bottom w:val="none" w:sz="0" w:space="0" w:color="auto"/>
            <w:right w:val="none" w:sz="0" w:space="0" w:color="auto"/>
          </w:divBdr>
        </w:div>
        <w:div w:id="1033993753">
          <w:marLeft w:val="0"/>
          <w:marRight w:val="0"/>
          <w:marTop w:val="0"/>
          <w:marBottom w:val="0"/>
          <w:divBdr>
            <w:top w:val="none" w:sz="0" w:space="0" w:color="auto"/>
            <w:left w:val="none" w:sz="0" w:space="0" w:color="auto"/>
            <w:bottom w:val="none" w:sz="0" w:space="0" w:color="auto"/>
            <w:right w:val="none" w:sz="0" w:space="0" w:color="auto"/>
          </w:divBdr>
        </w:div>
        <w:div w:id="1036659357">
          <w:marLeft w:val="0"/>
          <w:marRight w:val="0"/>
          <w:marTop w:val="0"/>
          <w:marBottom w:val="0"/>
          <w:divBdr>
            <w:top w:val="none" w:sz="0" w:space="0" w:color="auto"/>
            <w:left w:val="none" w:sz="0" w:space="0" w:color="auto"/>
            <w:bottom w:val="none" w:sz="0" w:space="0" w:color="auto"/>
            <w:right w:val="none" w:sz="0" w:space="0" w:color="auto"/>
          </w:divBdr>
        </w:div>
        <w:div w:id="1060594299">
          <w:marLeft w:val="0"/>
          <w:marRight w:val="0"/>
          <w:marTop w:val="0"/>
          <w:marBottom w:val="0"/>
          <w:divBdr>
            <w:top w:val="none" w:sz="0" w:space="0" w:color="auto"/>
            <w:left w:val="none" w:sz="0" w:space="0" w:color="auto"/>
            <w:bottom w:val="none" w:sz="0" w:space="0" w:color="auto"/>
            <w:right w:val="none" w:sz="0" w:space="0" w:color="auto"/>
          </w:divBdr>
        </w:div>
        <w:div w:id="1085810144">
          <w:marLeft w:val="0"/>
          <w:marRight w:val="0"/>
          <w:marTop w:val="0"/>
          <w:marBottom w:val="0"/>
          <w:divBdr>
            <w:top w:val="none" w:sz="0" w:space="0" w:color="auto"/>
            <w:left w:val="none" w:sz="0" w:space="0" w:color="auto"/>
            <w:bottom w:val="none" w:sz="0" w:space="0" w:color="auto"/>
            <w:right w:val="none" w:sz="0" w:space="0" w:color="auto"/>
          </w:divBdr>
        </w:div>
        <w:div w:id="1094518171">
          <w:marLeft w:val="0"/>
          <w:marRight w:val="0"/>
          <w:marTop w:val="0"/>
          <w:marBottom w:val="0"/>
          <w:divBdr>
            <w:top w:val="none" w:sz="0" w:space="0" w:color="auto"/>
            <w:left w:val="none" w:sz="0" w:space="0" w:color="auto"/>
            <w:bottom w:val="none" w:sz="0" w:space="0" w:color="auto"/>
            <w:right w:val="none" w:sz="0" w:space="0" w:color="auto"/>
          </w:divBdr>
        </w:div>
        <w:div w:id="1114056671">
          <w:marLeft w:val="0"/>
          <w:marRight w:val="0"/>
          <w:marTop w:val="0"/>
          <w:marBottom w:val="0"/>
          <w:divBdr>
            <w:top w:val="none" w:sz="0" w:space="0" w:color="auto"/>
            <w:left w:val="none" w:sz="0" w:space="0" w:color="auto"/>
            <w:bottom w:val="none" w:sz="0" w:space="0" w:color="auto"/>
            <w:right w:val="none" w:sz="0" w:space="0" w:color="auto"/>
          </w:divBdr>
        </w:div>
        <w:div w:id="1186092844">
          <w:marLeft w:val="0"/>
          <w:marRight w:val="0"/>
          <w:marTop w:val="0"/>
          <w:marBottom w:val="0"/>
          <w:divBdr>
            <w:top w:val="none" w:sz="0" w:space="0" w:color="auto"/>
            <w:left w:val="none" w:sz="0" w:space="0" w:color="auto"/>
            <w:bottom w:val="none" w:sz="0" w:space="0" w:color="auto"/>
            <w:right w:val="none" w:sz="0" w:space="0" w:color="auto"/>
          </w:divBdr>
        </w:div>
        <w:div w:id="1218669377">
          <w:marLeft w:val="0"/>
          <w:marRight w:val="0"/>
          <w:marTop w:val="0"/>
          <w:marBottom w:val="0"/>
          <w:divBdr>
            <w:top w:val="none" w:sz="0" w:space="0" w:color="auto"/>
            <w:left w:val="none" w:sz="0" w:space="0" w:color="auto"/>
            <w:bottom w:val="none" w:sz="0" w:space="0" w:color="auto"/>
            <w:right w:val="none" w:sz="0" w:space="0" w:color="auto"/>
          </w:divBdr>
        </w:div>
        <w:div w:id="1305233090">
          <w:marLeft w:val="0"/>
          <w:marRight w:val="0"/>
          <w:marTop w:val="0"/>
          <w:marBottom w:val="0"/>
          <w:divBdr>
            <w:top w:val="none" w:sz="0" w:space="0" w:color="auto"/>
            <w:left w:val="none" w:sz="0" w:space="0" w:color="auto"/>
            <w:bottom w:val="none" w:sz="0" w:space="0" w:color="auto"/>
            <w:right w:val="none" w:sz="0" w:space="0" w:color="auto"/>
          </w:divBdr>
        </w:div>
        <w:div w:id="1347295693">
          <w:marLeft w:val="0"/>
          <w:marRight w:val="0"/>
          <w:marTop w:val="0"/>
          <w:marBottom w:val="0"/>
          <w:divBdr>
            <w:top w:val="none" w:sz="0" w:space="0" w:color="auto"/>
            <w:left w:val="none" w:sz="0" w:space="0" w:color="auto"/>
            <w:bottom w:val="none" w:sz="0" w:space="0" w:color="auto"/>
            <w:right w:val="none" w:sz="0" w:space="0" w:color="auto"/>
          </w:divBdr>
        </w:div>
        <w:div w:id="1362245050">
          <w:marLeft w:val="0"/>
          <w:marRight w:val="0"/>
          <w:marTop w:val="0"/>
          <w:marBottom w:val="0"/>
          <w:divBdr>
            <w:top w:val="none" w:sz="0" w:space="0" w:color="auto"/>
            <w:left w:val="none" w:sz="0" w:space="0" w:color="auto"/>
            <w:bottom w:val="none" w:sz="0" w:space="0" w:color="auto"/>
            <w:right w:val="none" w:sz="0" w:space="0" w:color="auto"/>
          </w:divBdr>
        </w:div>
        <w:div w:id="1470634367">
          <w:marLeft w:val="0"/>
          <w:marRight w:val="0"/>
          <w:marTop w:val="0"/>
          <w:marBottom w:val="0"/>
          <w:divBdr>
            <w:top w:val="none" w:sz="0" w:space="0" w:color="auto"/>
            <w:left w:val="none" w:sz="0" w:space="0" w:color="auto"/>
            <w:bottom w:val="none" w:sz="0" w:space="0" w:color="auto"/>
            <w:right w:val="none" w:sz="0" w:space="0" w:color="auto"/>
          </w:divBdr>
        </w:div>
        <w:div w:id="1494880205">
          <w:marLeft w:val="0"/>
          <w:marRight w:val="0"/>
          <w:marTop w:val="0"/>
          <w:marBottom w:val="0"/>
          <w:divBdr>
            <w:top w:val="none" w:sz="0" w:space="0" w:color="auto"/>
            <w:left w:val="none" w:sz="0" w:space="0" w:color="auto"/>
            <w:bottom w:val="none" w:sz="0" w:space="0" w:color="auto"/>
            <w:right w:val="none" w:sz="0" w:space="0" w:color="auto"/>
          </w:divBdr>
        </w:div>
        <w:div w:id="1503475075">
          <w:marLeft w:val="0"/>
          <w:marRight w:val="0"/>
          <w:marTop w:val="0"/>
          <w:marBottom w:val="0"/>
          <w:divBdr>
            <w:top w:val="none" w:sz="0" w:space="0" w:color="auto"/>
            <w:left w:val="none" w:sz="0" w:space="0" w:color="auto"/>
            <w:bottom w:val="none" w:sz="0" w:space="0" w:color="auto"/>
            <w:right w:val="none" w:sz="0" w:space="0" w:color="auto"/>
          </w:divBdr>
        </w:div>
        <w:div w:id="1563832802">
          <w:marLeft w:val="0"/>
          <w:marRight w:val="0"/>
          <w:marTop w:val="0"/>
          <w:marBottom w:val="0"/>
          <w:divBdr>
            <w:top w:val="none" w:sz="0" w:space="0" w:color="auto"/>
            <w:left w:val="none" w:sz="0" w:space="0" w:color="auto"/>
            <w:bottom w:val="none" w:sz="0" w:space="0" w:color="auto"/>
            <w:right w:val="none" w:sz="0" w:space="0" w:color="auto"/>
          </w:divBdr>
        </w:div>
        <w:div w:id="1622221560">
          <w:marLeft w:val="0"/>
          <w:marRight w:val="0"/>
          <w:marTop w:val="0"/>
          <w:marBottom w:val="0"/>
          <w:divBdr>
            <w:top w:val="none" w:sz="0" w:space="0" w:color="auto"/>
            <w:left w:val="none" w:sz="0" w:space="0" w:color="auto"/>
            <w:bottom w:val="none" w:sz="0" w:space="0" w:color="auto"/>
            <w:right w:val="none" w:sz="0" w:space="0" w:color="auto"/>
          </w:divBdr>
        </w:div>
        <w:div w:id="1668820154">
          <w:marLeft w:val="0"/>
          <w:marRight w:val="0"/>
          <w:marTop w:val="0"/>
          <w:marBottom w:val="0"/>
          <w:divBdr>
            <w:top w:val="none" w:sz="0" w:space="0" w:color="auto"/>
            <w:left w:val="none" w:sz="0" w:space="0" w:color="auto"/>
            <w:bottom w:val="none" w:sz="0" w:space="0" w:color="auto"/>
            <w:right w:val="none" w:sz="0" w:space="0" w:color="auto"/>
          </w:divBdr>
        </w:div>
        <w:div w:id="1683583123">
          <w:marLeft w:val="0"/>
          <w:marRight w:val="0"/>
          <w:marTop w:val="0"/>
          <w:marBottom w:val="0"/>
          <w:divBdr>
            <w:top w:val="none" w:sz="0" w:space="0" w:color="auto"/>
            <w:left w:val="none" w:sz="0" w:space="0" w:color="auto"/>
            <w:bottom w:val="none" w:sz="0" w:space="0" w:color="auto"/>
            <w:right w:val="none" w:sz="0" w:space="0" w:color="auto"/>
          </w:divBdr>
        </w:div>
        <w:div w:id="1738505180">
          <w:marLeft w:val="0"/>
          <w:marRight w:val="0"/>
          <w:marTop w:val="0"/>
          <w:marBottom w:val="0"/>
          <w:divBdr>
            <w:top w:val="none" w:sz="0" w:space="0" w:color="auto"/>
            <w:left w:val="none" w:sz="0" w:space="0" w:color="auto"/>
            <w:bottom w:val="none" w:sz="0" w:space="0" w:color="auto"/>
            <w:right w:val="none" w:sz="0" w:space="0" w:color="auto"/>
          </w:divBdr>
        </w:div>
        <w:div w:id="1744140756">
          <w:marLeft w:val="0"/>
          <w:marRight w:val="0"/>
          <w:marTop w:val="0"/>
          <w:marBottom w:val="0"/>
          <w:divBdr>
            <w:top w:val="none" w:sz="0" w:space="0" w:color="auto"/>
            <w:left w:val="none" w:sz="0" w:space="0" w:color="auto"/>
            <w:bottom w:val="none" w:sz="0" w:space="0" w:color="auto"/>
            <w:right w:val="none" w:sz="0" w:space="0" w:color="auto"/>
          </w:divBdr>
        </w:div>
        <w:div w:id="1760177182">
          <w:marLeft w:val="0"/>
          <w:marRight w:val="0"/>
          <w:marTop w:val="0"/>
          <w:marBottom w:val="0"/>
          <w:divBdr>
            <w:top w:val="none" w:sz="0" w:space="0" w:color="auto"/>
            <w:left w:val="none" w:sz="0" w:space="0" w:color="auto"/>
            <w:bottom w:val="none" w:sz="0" w:space="0" w:color="auto"/>
            <w:right w:val="none" w:sz="0" w:space="0" w:color="auto"/>
          </w:divBdr>
        </w:div>
        <w:div w:id="1823081291">
          <w:marLeft w:val="0"/>
          <w:marRight w:val="0"/>
          <w:marTop w:val="0"/>
          <w:marBottom w:val="0"/>
          <w:divBdr>
            <w:top w:val="none" w:sz="0" w:space="0" w:color="auto"/>
            <w:left w:val="none" w:sz="0" w:space="0" w:color="auto"/>
            <w:bottom w:val="none" w:sz="0" w:space="0" w:color="auto"/>
            <w:right w:val="none" w:sz="0" w:space="0" w:color="auto"/>
          </w:divBdr>
        </w:div>
        <w:div w:id="1929995940">
          <w:marLeft w:val="0"/>
          <w:marRight w:val="0"/>
          <w:marTop w:val="0"/>
          <w:marBottom w:val="0"/>
          <w:divBdr>
            <w:top w:val="none" w:sz="0" w:space="0" w:color="auto"/>
            <w:left w:val="none" w:sz="0" w:space="0" w:color="auto"/>
            <w:bottom w:val="none" w:sz="0" w:space="0" w:color="auto"/>
            <w:right w:val="none" w:sz="0" w:space="0" w:color="auto"/>
          </w:divBdr>
        </w:div>
        <w:div w:id="1936940915">
          <w:marLeft w:val="0"/>
          <w:marRight w:val="0"/>
          <w:marTop w:val="0"/>
          <w:marBottom w:val="0"/>
          <w:divBdr>
            <w:top w:val="none" w:sz="0" w:space="0" w:color="auto"/>
            <w:left w:val="none" w:sz="0" w:space="0" w:color="auto"/>
            <w:bottom w:val="none" w:sz="0" w:space="0" w:color="auto"/>
            <w:right w:val="none" w:sz="0" w:space="0" w:color="auto"/>
          </w:divBdr>
        </w:div>
        <w:div w:id="2099666298">
          <w:marLeft w:val="0"/>
          <w:marRight w:val="0"/>
          <w:marTop w:val="0"/>
          <w:marBottom w:val="0"/>
          <w:divBdr>
            <w:top w:val="none" w:sz="0" w:space="0" w:color="auto"/>
            <w:left w:val="none" w:sz="0" w:space="0" w:color="auto"/>
            <w:bottom w:val="none" w:sz="0" w:space="0" w:color="auto"/>
            <w:right w:val="none" w:sz="0" w:space="0" w:color="auto"/>
          </w:divBdr>
        </w:div>
      </w:divsChild>
    </w:div>
    <w:div w:id="1149324472">
      <w:bodyDiv w:val="1"/>
      <w:marLeft w:val="0"/>
      <w:marRight w:val="0"/>
      <w:marTop w:val="0"/>
      <w:marBottom w:val="0"/>
      <w:divBdr>
        <w:top w:val="none" w:sz="0" w:space="0" w:color="auto"/>
        <w:left w:val="none" w:sz="0" w:space="0" w:color="auto"/>
        <w:bottom w:val="none" w:sz="0" w:space="0" w:color="auto"/>
        <w:right w:val="none" w:sz="0" w:space="0" w:color="auto"/>
      </w:divBdr>
    </w:div>
    <w:div w:id="1287544274">
      <w:bodyDiv w:val="1"/>
      <w:marLeft w:val="0"/>
      <w:marRight w:val="0"/>
      <w:marTop w:val="0"/>
      <w:marBottom w:val="0"/>
      <w:divBdr>
        <w:top w:val="none" w:sz="0" w:space="0" w:color="auto"/>
        <w:left w:val="none" w:sz="0" w:space="0" w:color="auto"/>
        <w:bottom w:val="none" w:sz="0" w:space="0" w:color="auto"/>
        <w:right w:val="none" w:sz="0" w:space="0" w:color="auto"/>
      </w:divBdr>
    </w:div>
    <w:div w:id="1395666212">
      <w:bodyDiv w:val="1"/>
      <w:marLeft w:val="0"/>
      <w:marRight w:val="0"/>
      <w:marTop w:val="0"/>
      <w:marBottom w:val="0"/>
      <w:divBdr>
        <w:top w:val="none" w:sz="0" w:space="0" w:color="auto"/>
        <w:left w:val="none" w:sz="0" w:space="0" w:color="auto"/>
        <w:bottom w:val="none" w:sz="0" w:space="0" w:color="auto"/>
        <w:right w:val="none" w:sz="0" w:space="0" w:color="auto"/>
      </w:divBdr>
    </w:div>
    <w:div w:id="1515147370">
      <w:bodyDiv w:val="1"/>
      <w:marLeft w:val="0"/>
      <w:marRight w:val="0"/>
      <w:marTop w:val="0"/>
      <w:marBottom w:val="0"/>
      <w:divBdr>
        <w:top w:val="none" w:sz="0" w:space="0" w:color="auto"/>
        <w:left w:val="none" w:sz="0" w:space="0" w:color="auto"/>
        <w:bottom w:val="none" w:sz="0" w:space="0" w:color="auto"/>
        <w:right w:val="none" w:sz="0" w:space="0" w:color="auto"/>
      </w:divBdr>
    </w:div>
    <w:div w:id="1520386529">
      <w:bodyDiv w:val="1"/>
      <w:marLeft w:val="0"/>
      <w:marRight w:val="0"/>
      <w:marTop w:val="0"/>
      <w:marBottom w:val="0"/>
      <w:divBdr>
        <w:top w:val="none" w:sz="0" w:space="0" w:color="auto"/>
        <w:left w:val="none" w:sz="0" w:space="0" w:color="auto"/>
        <w:bottom w:val="none" w:sz="0" w:space="0" w:color="auto"/>
        <w:right w:val="none" w:sz="0" w:space="0" w:color="auto"/>
      </w:divBdr>
    </w:div>
    <w:div w:id="1531069978">
      <w:bodyDiv w:val="1"/>
      <w:marLeft w:val="0"/>
      <w:marRight w:val="0"/>
      <w:marTop w:val="0"/>
      <w:marBottom w:val="0"/>
      <w:divBdr>
        <w:top w:val="none" w:sz="0" w:space="0" w:color="auto"/>
        <w:left w:val="none" w:sz="0" w:space="0" w:color="auto"/>
        <w:bottom w:val="none" w:sz="0" w:space="0" w:color="auto"/>
        <w:right w:val="none" w:sz="0" w:space="0" w:color="auto"/>
      </w:divBdr>
    </w:div>
    <w:div w:id="1733847666">
      <w:bodyDiv w:val="1"/>
      <w:marLeft w:val="0"/>
      <w:marRight w:val="0"/>
      <w:marTop w:val="0"/>
      <w:marBottom w:val="0"/>
      <w:divBdr>
        <w:top w:val="none" w:sz="0" w:space="0" w:color="auto"/>
        <w:left w:val="none" w:sz="0" w:space="0" w:color="auto"/>
        <w:bottom w:val="none" w:sz="0" w:space="0" w:color="auto"/>
        <w:right w:val="none" w:sz="0" w:space="0" w:color="auto"/>
      </w:divBdr>
      <w:divsChild>
        <w:div w:id="90778792">
          <w:marLeft w:val="0"/>
          <w:marRight w:val="0"/>
          <w:marTop w:val="0"/>
          <w:marBottom w:val="0"/>
          <w:divBdr>
            <w:top w:val="none" w:sz="0" w:space="0" w:color="auto"/>
            <w:left w:val="none" w:sz="0" w:space="0" w:color="auto"/>
            <w:bottom w:val="none" w:sz="0" w:space="0" w:color="auto"/>
            <w:right w:val="none" w:sz="0" w:space="0" w:color="auto"/>
          </w:divBdr>
        </w:div>
        <w:div w:id="99766136">
          <w:marLeft w:val="0"/>
          <w:marRight w:val="0"/>
          <w:marTop w:val="0"/>
          <w:marBottom w:val="0"/>
          <w:divBdr>
            <w:top w:val="none" w:sz="0" w:space="0" w:color="auto"/>
            <w:left w:val="none" w:sz="0" w:space="0" w:color="auto"/>
            <w:bottom w:val="none" w:sz="0" w:space="0" w:color="auto"/>
            <w:right w:val="none" w:sz="0" w:space="0" w:color="auto"/>
          </w:divBdr>
        </w:div>
        <w:div w:id="127018872">
          <w:marLeft w:val="0"/>
          <w:marRight w:val="0"/>
          <w:marTop w:val="0"/>
          <w:marBottom w:val="0"/>
          <w:divBdr>
            <w:top w:val="none" w:sz="0" w:space="0" w:color="auto"/>
            <w:left w:val="none" w:sz="0" w:space="0" w:color="auto"/>
            <w:bottom w:val="none" w:sz="0" w:space="0" w:color="auto"/>
            <w:right w:val="none" w:sz="0" w:space="0" w:color="auto"/>
          </w:divBdr>
        </w:div>
        <w:div w:id="143932948">
          <w:marLeft w:val="0"/>
          <w:marRight w:val="0"/>
          <w:marTop w:val="0"/>
          <w:marBottom w:val="0"/>
          <w:divBdr>
            <w:top w:val="none" w:sz="0" w:space="0" w:color="auto"/>
            <w:left w:val="none" w:sz="0" w:space="0" w:color="auto"/>
            <w:bottom w:val="none" w:sz="0" w:space="0" w:color="auto"/>
            <w:right w:val="none" w:sz="0" w:space="0" w:color="auto"/>
          </w:divBdr>
        </w:div>
        <w:div w:id="151870736">
          <w:marLeft w:val="0"/>
          <w:marRight w:val="0"/>
          <w:marTop w:val="0"/>
          <w:marBottom w:val="0"/>
          <w:divBdr>
            <w:top w:val="none" w:sz="0" w:space="0" w:color="auto"/>
            <w:left w:val="none" w:sz="0" w:space="0" w:color="auto"/>
            <w:bottom w:val="none" w:sz="0" w:space="0" w:color="auto"/>
            <w:right w:val="none" w:sz="0" w:space="0" w:color="auto"/>
          </w:divBdr>
        </w:div>
        <w:div w:id="183327386">
          <w:marLeft w:val="0"/>
          <w:marRight w:val="0"/>
          <w:marTop w:val="0"/>
          <w:marBottom w:val="0"/>
          <w:divBdr>
            <w:top w:val="none" w:sz="0" w:space="0" w:color="auto"/>
            <w:left w:val="none" w:sz="0" w:space="0" w:color="auto"/>
            <w:bottom w:val="none" w:sz="0" w:space="0" w:color="auto"/>
            <w:right w:val="none" w:sz="0" w:space="0" w:color="auto"/>
          </w:divBdr>
        </w:div>
        <w:div w:id="185604214">
          <w:marLeft w:val="0"/>
          <w:marRight w:val="0"/>
          <w:marTop w:val="0"/>
          <w:marBottom w:val="0"/>
          <w:divBdr>
            <w:top w:val="none" w:sz="0" w:space="0" w:color="auto"/>
            <w:left w:val="none" w:sz="0" w:space="0" w:color="auto"/>
            <w:bottom w:val="none" w:sz="0" w:space="0" w:color="auto"/>
            <w:right w:val="none" w:sz="0" w:space="0" w:color="auto"/>
          </w:divBdr>
        </w:div>
        <w:div w:id="188641636">
          <w:marLeft w:val="0"/>
          <w:marRight w:val="0"/>
          <w:marTop w:val="0"/>
          <w:marBottom w:val="0"/>
          <w:divBdr>
            <w:top w:val="none" w:sz="0" w:space="0" w:color="auto"/>
            <w:left w:val="none" w:sz="0" w:space="0" w:color="auto"/>
            <w:bottom w:val="none" w:sz="0" w:space="0" w:color="auto"/>
            <w:right w:val="none" w:sz="0" w:space="0" w:color="auto"/>
          </w:divBdr>
        </w:div>
        <w:div w:id="211307317">
          <w:marLeft w:val="0"/>
          <w:marRight w:val="0"/>
          <w:marTop w:val="0"/>
          <w:marBottom w:val="0"/>
          <w:divBdr>
            <w:top w:val="none" w:sz="0" w:space="0" w:color="auto"/>
            <w:left w:val="none" w:sz="0" w:space="0" w:color="auto"/>
            <w:bottom w:val="none" w:sz="0" w:space="0" w:color="auto"/>
            <w:right w:val="none" w:sz="0" w:space="0" w:color="auto"/>
          </w:divBdr>
        </w:div>
        <w:div w:id="248002125">
          <w:marLeft w:val="0"/>
          <w:marRight w:val="0"/>
          <w:marTop w:val="0"/>
          <w:marBottom w:val="0"/>
          <w:divBdr>
            <w:top w:val="none" w:sz="0" w:space="0" w:color="auto"/>
            <w:left w:val="none" w:sz="0" w:space="0" w:color="auto"/>
            <w:bottom w:val="none" w:sz="0" w:space="0" w:color="auto"/>
            <w:right w:val="none" w:sz="0" w:space="0" w:color="auto"/>
          </w:divBdr>
        </w:div>
        <w:div w:id="250743049">
          <w:marLeft w:val="0"/>
          <w:marRight w:val="0"/>
          <w:marTop w:val="0"/>
          <w:marBottom w:val="0"/>
          <w:divBdr>
            <w:top w:val="none" w:sz="0" w:space="0" w:color="auto"/>
            <w:left w:val="none" w:sz="0" w:space="0" w:color="auto"/>
            <w:bottom w:val="none" w:sz="0" w:space="0" w:color="auto"/>
            <w:right w:val="none" w:sz="0" w:space="0" w:color="auto"/>
          </w:divBdr>
        </w:div>
        <w:div w:id="319700976">
          <w:marLeft w:val="0"/>
          <w:marRight w:val="0"/>
          <w:marTop w:val="0"/>
          <w:marBottom w:val="0"/>
          <w:divBdr>
            <w:top w:val="none" w:sz="0" w:space="0" w:color="auto"/>
            <w:left w:val="none" w:sz="0" w:space="0" w:color="auto"/>
            <w:bottom w:val="none" w:sz="0" w:space="0" w:color="auto"/>
            <w:right w:val="none" w:sz="0" w:space="0" w:color="auto"/>
          </w:divBdr>
        </w:div>
        <w:div w:id="399060406">
          <w:marLeft w:val="0"/>
          <w:marRight w:val="0"/>
          <w:marTop w:val="0"/>
          <w:marBottom w:val="0"/>
          <w:divBdr>
            <w:top w:val="none" w:sz="0" w:space="0" w:color="auto"/>
            <w:left w:val="none" w:sz="0" w:space="0" w:color="auto"/>
            <w:bottom w:val="none" w:sz="0" w:space="0" w:color="auto"/>
            <w:right w:val="none" w:sz="0" w:space="0" w:color="auto"/>
          </w:divBdr>
        </w:div>
        <w:div w:id="474875078">
          <w:marLeft w:val="0"/>
          <w:marRight w:val="0"/>
          <w:marTop w:val="0"/>
          <w:marBottom w:val="0"/>
          <w:divBdr>
            <w:top w:val="none" w:sz="0" w:space="0" w:color="auto"/>
            <w:left w:val="none" w:sz="0" w:space="0" w:color="auto"/>
            <w:bottom w:val="none" w:sz="0" w:space="0" w:color="auto"/>
            <w:right w:val="none" w:sz="0" w:space="0" w:color="auto"/>
          </w:divBdr>
        </w:div>
        <w:div w:id="506285071">
          <w:marLeft w:val="0"/>
          <w:marRight w:val="0"/>
          <w:marTop w:val="0"/>
          <w:marBottom w:val="0"/>
          <w:divBdr>
            <w:top w:val="none" w:sz="0" w:space="0" w:color="auto"/>
            <w:left w:val="none" w:sz="0" w:space="0" w:color="auto"/>
            <w:bottom w:val="none" w:sz="0" w:space="0" w:color="auto"/>
            <w:right w:val="none" w:sz="0" w:space="0" w:color="auto"/>
          </w:divBdr>
        </w:div>
        <w:div w:id="558589939">
          <w:marLeft w:val="0"/>
          <w:marRight w:val="0"/>
          <w:marTop w:val="0"/>
          <w:marBottom w:val="0"/>
          <w:divBdr>
            <w:top w:val="none" w:sz="0" w:space="0" w:color="auto"/>
            <w:left w:val="none" w:sz="0" w:space="0" w:color="auto"/>
            <w:bottom w:val="none" w:sz="0" w:space="0" w:color="auto"/>
            <w:right w:val="none" w:sz="0" w:space="0" w:color="auto"/>
          </w:divBdr>
        </w:div>
        <w:div w:id="565647786">
          <w:marLeft w:val="0"/>
          <w:marRight w:val="0"/>
          <w:marTop w:val="0"/>
          <w:marBottom w:val="0"/>
          <w:divBdr>
            <w:top w:val="none" w:sz="0" w:space="0" w:color="auto"/>
            <w:left w:val="none" w:sz="0" w:space="0" w:color="auto"/>
            <w:bottom w:val="none" w:sz="0" w:space="0" w:color="auto"/>
            <w:right w:val="none" w:sz="0" w:space="0" w:color="auto"/>
          </w:divBdr>
        </w:div>
        <w:div w:id="573663936">
          <w:marLeft w:val="0"/>
          <w:marRight w:val="0"/>
          <w:marTop w:val="0"/>
          <w:marBottom w:val="0"/>
          <w:divBdr>
            <w:top w:val="none" w:sz="0" w:space="0" w:color="auto"/>
            <w:left w:val="none" w:sz="0" w:space="0" w:color="auto"/>
            <w:bottom w:val="none" w:sz="0" w:space="0" w:color="auto"/>
            <w:right w:val="none" w:sz="0" w:space="0" w:color="auto"/>
          </w:divBdr>
        </w:div>
        <w:div w:id="578100828">
          <w:marLeft w:val="0"/>
          <w:marRight w:val="0"/>
          <w:marTop w:val="0"/>
          <w:marBottom w:val="0"/>
          <w:divBdr>
            <w:top w:val="none" w:sz="0" w:space="0" w:color="auto"/>
            <w:left w:val="none" w:sz="0" w:space="0" w:color="auto"/>
            <w:bottom w:val="none" w:sz="0" w:space="0" w:color="auto"/>
            <w:right w:val="none" w:sz="0" w:space="0" w:color="auto"/>
          </w:divBdr>
        </w:div>
        <w:div w:id="609944173">
          <w:marLeft w:val="0"/>
          <w:marRight w:val="0"/>
          <w:marTop w:val="0"/>
          <w:marBottom w:val="0"/>
          <w:divBdr>
            <w:top w:val="none" w:sz="0" w:space="0" w:color="auto"/>
            <w:left w:val="none" w:sz="0" w:space="0" w:color="auto"/>
            <w:bottom w:val="none" w:sz="0" w:space="0" w:color="auto"/>
            <w:right w:val="none" w:sz="0" w:space="0" w:color="auto"/>
          </w:divBdr>
        </w:div>
        <w:div w:id="700202789">
          <w:marLeft w:val="0"/>
          <w:marRight w:val="0"/>
          <w:marTop w:val="0"/>
          <w:marBottom w:val="0"/>
          <w:divBdr>
            <w:top w:val="none" w:sz="0" w:space="0" w:color="auto"/>
            <w:left w:val="none" w:sz="0" w:space="0" w:color="auto"/>
            <w:bottom w:val="none" w:sz="0" w:space="0" w:color="auto"/>
            <w:right w:val="none" w:sz="0" w:space="0" w:color="auto"/>
          </w:divBdr>
        </w:div>
        <w:div w:id="800079577">
          <w:marLeft w:val="0"/>
          <w:marRight w:val="0"/>
          <w:marTop w:val="0"/>
          <w:marBottom w:val="0"/>
          <w:divBdr>
            <w:top w:val="none" w:sz="0" w:space="0" w:color="auto"/>
            <w:left w:val="none" w:sz="0" w:space="0" w:color="auto"/>
            <w:bottom w:val="none" w:sz="0" w:space="0" w:color="auto"/>
            <w:right w:val="none" w:sz="0" w:space="0" w:color="auto"/>
          </w:divBdr>
        </w:div>
        <w:div w:id="832985013">
          <w:marLeft w:val="0"/>
          <w:marRight w:val="0"/>
          <w:marTop w:val="0"/>
          <w:marBottom w:val="0"/>
          <w:divBdr>
            <w:top w:val="none" w:sz="0" w:space="0" w:color="auto"/>
            <w:left w:val="none" w:sz="0" w:space="0" w:color="auto"/>
            <w:bottom w:val="none" w:sz="0" w:space="0" w:color="auto"/>
            <w:right w:val="none" w:sz="0" w:space="0" w:color="auto"/>
          </w:divBdr>
        </w:div>
        <w:div w:id="834027770">
          <w:marLeft w:val="0"/>
          <w:marRight w:val="0"/>
          <w:marTop w:val="0"/>
          <w:marBottom w:val="0"/>
          <w:divBdr>
            <w:top w:val="none" w:sz="0" w:space="0" w:color="auto"/>
            <w:left w:val="none" w:sz="0" w:space="0" w:color="auto"/>
            <w:bottom w:val="none" w:sz="0" w:space="0" w:color="auto"/>
            <w:right w:val="none" w:sz="0" w:space="0" w:color="auto"/>
          </w:divBdr>
        </w:div>
        <w:div w:id="844905586">
          <w:marLeft w:val="0"/>
          <w:marRight w:val="0"/>
          <w:marTop w:val="0"/>
          <w:marBottom w:val="0"/>
          <w:divBdr>
            <w:top w:val="none" w:sz="0" w:space="0" w:color="auto"/>
            <w:left w:val="none" w:sz="0" w:space="0" w:color="auto"/>
            <w:bottom w:val="none" w:sz="0" w:space="0" w:color="auto"/>
            <w:right w:val="none" w:sz="0" w:space="0" w:color="auto"/>
          </w:divBdr>
        </w:div>
        <w:div w:id="917714479">
          <w:marLeft w:val="0"/>
          <w:marRight w:val="0"/>
          <w:marTop w:val="0"/>
          <w:marBottom w:val="0"/>
          <w:divBdr>
            <w:top w:val="none" w:sz="0" w:space="0" w:color="auto"/>
            <w:left w:val="none" w:sz="0" w:space="0" w:color="auto"/>
            <w:bottom w:val="none" w:sz="0" w:space="0" w:color="auto"/>
            <w:right w:val="none" w:sz="0" w:space="0" w:color="auto"/>
          </w:divBdr>
        </w:div>
        <w:div w:id="980813098">
          <w:marLeft w:val="0"/>
          <w:marRight w:val="0"/>
          <w:marTop w:val="0"/>
          <w:marBottom w:val="0"/>
          <w:divBdr>
            <w:top w:val="none" w:sz="0" w:space="0" w:color="auto"/>
            <w:left w:val="none" w:sz="0" w:space="0" w:color="auto"/>
            <w:bottom w:val="none" w:sz="0" w:space="0" w:color="auto"/>
            <w:right w:val="none" w:sz="0" w:space="0" w:color="auto"/>
          </w:divBdr>
        </w:div>
        <w:div w:id="1031299260">
          <w:marLeft w:val="0"/>
          <w:marRight w:val="0"/>
          <w:marTop w:val="0"/>
          <w:marBottom w:val="0"/>
          <w:divBdr>
            <w:top w:val="none" w:sz="0" w:space="0" w:color="auto"/>
            <w:left w:val="none" w:sz="0" w:space="0" w:color="auto"/>
            <w:bottom w:val="none" w:sz="0" w:space="0" w:color="auto"/>
            <w:right w:val="none" w:sz="0" w:space="0" w:color="auto"/>
          </w:divBdr>
        </w:div>
        <w:div w:id="1036393006">
          <w:marLeft w:val="0"/>
          <w:marRight w:val="0"/>
          <w:marTop w:val="0"/>
          <w:marBottom w:val="0"/>
          <w:divBdr>
            <w:top w:val="none" w:sz="0" w:space="0" w:color="auto"/>
            <w:left w:val="none" w:sz="0" w:space="0" w:color="auto"/>
            <w:bottom w:val="none" w:sz="0" w:space="0" w:color="auto"/>
            <w:right w:val="none" w:sz="0" w:space="0" w:color="auto"/>
          </w:divBdr>
        </w:div>
        <w:div w:id="1100755633">
          <w:marLeft w:val="0"/>
          <w:marRight w:val="0"/>
          <w:marTop w:val="0"/>
          <w:marBottom w:val="0"/>
          <w:divBdr>
            <w:top w:val="none" w:sz="0" w:space="0" w:color="auto"/>
            <w:left w:val="none" w:sz="0" w:space="0" w:color="auto"/>
            <w:bottom w:val="none" w:sz="0" w:space="0" w:color="auto"/>
            <w:right w:val="none" w:sz="0" w:space="0" w:color="auto"/>
          </w:divBdr>
        </w:div>
        <w:div w:id="1105225881">
          <w:marLeft w:val="0"/>
          <w:marRight w:val="0"/>
          <w:marTop w:val="0"/>
          <w:marBottom w:val="0"/>
          <w:divBdr>
            <w:top w:val="none" w:sz="0" w:space="0" w:color="auto"/>
            <w:left w:val="none" w:sz="0" w:space="0" w:color="auto"/>
            <w:bottom w:val="none" w:sz="0" w:space="0" w:color="auto"/>
            <w:right w:val="none" w:sz="0" w:space="0" w:color="auto"/>
          </w:divBdr>
        </w:div>
        <w:div w:id="1111052605">
          <w:marLeft w:val="0"/>
          <w:marRight w:val="0"/>
          <w:marTop w:val="0"/>
          <w:marBottom w:val="0"/>
          <w:divBdr>
            <w:top w:val="none" w:sz="0" w:space="0" w:color="auto"/>
            <w:left w:val="none" w:sz="0" w:space="0" w:color="auto"/>
            <w:bottom w:val="none" w:sz="0" w:space="0" w:color="auto"/>
            <w:right w:val="none" w:sz="0" w:space="0" w:color="auto"/>
          </w:divBdr>
        </w:div>
        <w:div w:id="1142235287">
          <w:marLeft w:val="0"/>
          <w:marRight w:val="0"/>
          <w:marTop w:val="0"/>
          <w:marBottom w:val="0"/>
          <w:divBdr>
            <w:top w:val="none" w:sz="0" w:space="0" w:color="auto"/>
            <w:left w:val="none" w:sz="0" w:space="0" w:color="auto"/>
            <w:bottom w:val="none" w:sz="0" w:space="0" w:color="auto"/>
            <w:right w:val="none" w:sz="0" w:space="0" w:color="auto"/>
          </w:divBdr>
        </w:div>
        <w:div w:id="1238246255">
          <w:marLeft w:val="0"/>
          <w:marRight w:val="0"/>
          <w:marTop w:val="0"/>
          <w:marBottom w:val="0"/>
          <w:divBdr>
            <w:top w:val="none" w:sz="0" w:space="0" w:color="auto"/>
            <w:left w:val="none" w:sz="0" w:space="0" w:color="auto"/>
            <w:bottom w:val="none" w:sz="0" w:space="0" w:color="auto"/>
            <w:right w:val="none" w:sz="0" w:space="0" w:color="auto"/>
          </w:divBdr>
        </w:div>
        <w:div w:id="1270157866">
          <w:marLeft w:val="0"/>
          <w:marRight w:val="0"/>
          <w:marTop w:val="0"/>
          <w:marBottom w:val="0"/>
          <w:divBdr>
            <w:top w:val="none" w:sz="0" w:space="0" w:color="auto"/>
            <w:left w:val="none" w:sz="0" w:space="0" w:color="auto"/>
            <w:bottom w:val="none" w:sz="0" w:space="0" w:color="auto"/>
            <w:right w:val="none" w:sz="0" w:space="0" w:color="auto"/>
          </w:divBdr>
        </w:div>
        <w:div w:id="1334140465">
          <w:marLeft w:val="0"/>
          <w:marRight w:val="0"/>
          <w:marTop w:val="0"/>
          <w:marBottom w:val="0"/>
          <w:divBdr>
            <w:top w:val="none" w:sz="0" w:space="0" w:color="auto"/>
            <w:left w:val="none" w:sz="0" w:space="0" w:color="auto"/>
            <w:bottom w:val="none" w:sz="0" w:space="0" w:color="auto"/>
            <w:right w:val="none" w:sz="0" w:space="0" w:color="auto"/>
          </w:divBdr>
        </w:div>
        <w:div w:id="1368797912">
          <w:marLeft w:val="0"/>
          <w:marRight w:val="0"/>
          <w:marTop w:val="0"/>
          <w:marBottom w:val="0"/>
          <w:divBdr>
            <w:top w:val="none" w:sz="0" w:space="0" w:color="auto"/>
            <w:left w:val="none" w:sz="0" w:space="0" w:color="auto"/>
            <w:bottom w:val="none" w:sz="0" w:space="0" w:color="auto"/>
            <w:right w:val="none" w:sz="0" w:space="0" w:color="auto"/>
          </w:divBdr>
        </w:div>
        <w:div w:id="1387342388">
          <w:marLeft w:val="0"/>
          <w:marRight w:val="0"/>
          <w:marTop w:val="0"/>
          <w:marBottom w:val="0"/>
          <w:divBdr>
            <w:top w:val="none" w:sz="0" w:space="0" w:color="auto"/>
            <w:left w:val="none" w:sz="0" w:space="0" w:color="auto"/>
            <w:bottom w:val="none" w:sz="0" w:space="0" w:color="auto"/>
            <w:right w:val="none" w:sz="0" w:space="0" w:color="auto"/>
          </w:divBdr>
        </w:div>
        <w:div w:id="1397316335">
          <w:marLeft w:val="0"/>
          <w:marRight w:val="0"/>
          <w:marTop w:val="0"/>
          <w:marBottom w:val="0"/>
          <w:divBdr>
            <w:top w:val="none" w:sz="0" w:space="0" w:color="auto"/>
            <w:left w:val="none" w:sz="0" w:space="0" w:color="auto"/>
            <w:bottom w:val="none" w:sz="0" w:space="0" w:color="auto"/>
            <w:right w:val="none" w:sz="0" w:space="0" w:color="auto"/>
          </w:divBdr>
        </w:div>
        <w:div w:id="1398894244">
          <w:marLeft w:val="0"/>
          <w:marRight w:val="0"/>
          <w:marTop w:val="0"/>
          <w:marBottom w:val="0"/>
          <w:divBdr>
            <w:top w:val="none" w:sz="0" w:space="0" w:color="auto"/>
            <w:left w:val="none" w:sz="0" w:space="0" w:color="auto"/>
            <w:bottom w:val="none" w:sz="0" w:space="0" w:color="auto"/>
            <w:right w:val="none" w:sz="0" w:space="0" w:color="auto"/>
          </w:divBdr>
        </w:div>
        <w:div w:id="1513837939">
          <w:marLeft w:val="0"/>
          <w:marRight w:val="0"/>
          <w:marTop w:val="0"/>
          <w:marBottom w:val="0"/>
          <w:divBdr>
            <w:top w:val="none" w:sz="0" w:space="0" w:color="auto"/>
            <w:left w:val="none" w:sz="0" w:space="0" w:color="auto"/>
            <w:bottom w:val="none" w:sz="0" w:space="0" w:color="auto"/>
            <w:right w:val="none" w:sz="0" w:space="0" w:color="auto"/>
          </w:divBdr>
        </w:div>
        <w:div w:id="1520661075">
          <w:marLeft w:val="0"/>
          <w:marRight w:val="0"/>
          <w:marTop w:val="0"/>
          <w:marBottom w:val="0"/>
          <w:divBdr>
            <w:top w:val="none" w:sz="0" w:space="0" w:color="auto"/>
            <w:left w:val="none" w:sz="0" w:space="0" w:color="auto"/>
            <w:bottom w:val="none" w:sz="0" w:space="0" w:color="auto"/>
            <w:right w:val="none" w:sz="0" w:space="0" w:color="auto"/>
          </w:divBdr>
        </w:div>
        <w:div w:id="1528982178">
          <w:marLeft w:val="0"/>
          <w:marRight w:val="0"/>
          <w:marTop w:val="0"/>
          <w:marBottom w:val="0"/>
          <w:divBdr>
            <w:top w:val="none" w:sz="0" w:space="0" w:color="auto"/>
            <w:left w:val="none" w:sz="0" w:space="0" w:color="auto"/>
            <w:bottom w:val="none" w:sz="0" w:space="0" w:color="auto"/>
            <w:right w:val="none" w:sz="0" w:space="0" w:color="auto"/>
          </w:divBdr>
        </w:div>
        <w:div w:id="1578782680">
          <w:marLeft w:val="0"/>
          <w:marRight w:val="0"/>
          <w:marTop w:val="0"/>
          <w:marBottom w:val="0"/>
          <w:divBdr>
            <w:top w:val="none" w:sz="0" w:space="0" w:color="auto"/>
            <w:left w:val="none" w:sz="0" w:space="0" w:color="auto"/>
            <w:bottom w:val="none" w:sz="0" w:space="0" w:color="auto"/>
            <w:right w:val="none" w:sz="0" w:space="0" w:color="auto"/>
          </w:divBdr>
        </w:div>
        <w:div w:id="1690065813">
          <w:marLeft w:val="0"/>
          <w:marRight w:val="0"/>
          <w:marTop w:val="0"/>
          <w:marBottom w:val="0"/>
          <w:divBdr>
            <w:top w:val="none" w:sz="0" w:space="0" w:color="auto"/>
            <w:left w:val="none" w:sz="0" w:space="0" w:color="auto"/>
            <w:bottom w:val="none" w:sz="0" w:space="0" w:color="auto"/>
            <w:right w:val="none" w:sz="0" w:space="0" w:color="auto"/>
          </w:divBdr>
        </w:div>
        <w:div w:id="1948466973">
          <w:marLeft w:val="0"/>
          <w:marRight w:val="0"/>
          <w:marTop w:val="0"/>
          <w:marBottom w:val="0"/>
          <w:divBdr>
            <w:top w:val="none" w:sz="0" w:space="0" w:color="auto"/>
            <w:left w:val="none" w:sz="0" w:space="0" w:color="auto"/>
            <w:bottom w:val="none" w:sz="0" w:space="0" w:color="auto"/>
            <w:right w:val="none" w:sz="0" w:space="0" w:color="auto"/>
          </w:divBdr>
        </w:div>
        <w:div w:id="1974094724">
          <w:marLeft w:val="0"/>
          <w:marRight w:val="0"/>
          <w:marTop w:val="0"/>
          <w:marBottom w:val="0"/>
          <w:divBdr>
            <w:top w:val="none" w:sz="0" w:space="0" w:color="auto"/>
            <w:left w:val="none" w:sz="0" w:space="0" w:color="auto"/>
            <w:bottom w:val="none" w:sz="0" w:space="0" w:color="auto"/>
            <w:right w:val="none" w:sz="0" w:space="0" w:color="auto"/>
          </w:divBdr>
        </w:div>
        <w:div w:id="1993021509">
          <w:marLeft w:val="0"/>
          <w:marRight w:val="0"/>
          <w:marTop w:val="0"/>
          <w:marBottom w:val="0"/>
          <w:divBdr>
            <w:top w:val="none" w:sz="0" w:space="0" w:color="auto"/>
            <w:left w:val="none" w:sz="0" w:space="0" w:color="auto"/>
            <w:bottom w:val="none" w:sz="0" w:space="0" w:color="auto"/>
            <w:right w:val="none" w:sz="0" w:space="0" w:color="auto"/>
          </w:divBdr>
        </w:div>
        <w:div w:id="1995641023">
          <w:marLeft w:val="0"/>
          <w:marRight w:val="0"/>
          <w:marTop w:val="0"/>
          <w:marBottom w:val="0"/>
          <w:divBdr>
            <w:top w:val="none" w:sz="0" w:space="0" w:color="auto"/>
            <w:left w:val="none" w:sz="0" w:space="0" w:color="auto"/>
            <w:bottom w:val="none" w:sz="0" w:space="0" w:color="auto"/>
            <w:right w:val="none" w:sz="0" w:space="0" w:color="auto"/>
          </w:divBdr>
        </w:div>
        <w:div w:id="2113352407">
          <w:marLeft w:val="0"/>
          <w:marRight w:val="0"/>
          <w:marTop w:val="0"/>
          <w:marBottom w:val="0"/>
          <w:divBdr>
            <w:top w:val="none" w:sz="0" w:space="0" w:color="auto"/>
            <w:left w:val="none" w:sz="0" w:space="0" w:color="auto"/>
            <w:bottom w:val="none" w:sz="0" w:space="0" w:color="auto"/>
            <w:right w:val="none" w:sz="0" w:space="0" w:color="auto"/>
          </w:divBdr>
        </w:div>
      </w:divsChild>
    </w:div>
    <w:div w:id="1788771354">
      <w:bodyDiv w:val="1"/>
      <w:marLeft w:val="0"/>
      <w:marRight w:val="0"/>
      <w:marTop w:val="0"/>
      <w:marBottom w:val="0"/>
      <w:divBdr>
        <w:top w:val="none" w:sz="0" w:space="0" w:color="auto"/>
        <w:left w:val="none" w:sz="0" w:space="0" w:color="auto"/>
        <w:bottom w:val="none" w:sz="0" w:space="0" w:color="auto"/>
        <w:right w:val="none" w:sz="0" w:space="0" w:color="auto"/>
      </w:divBdr>
      <w:divsChild>
        <w:div w:id="1702511824">
          <w:marLeft w:val="562"/>
          <w:marRight w:val="0"/>
          <w:marTop w:val="173"/>
          <w:marBottom w:val="0"/>
          <w:divBdr>
            <w:top w:val="none" w:sz="0" w:space="0" w:color="auto"/>
            <w:left w:val="none" w:sz="0" w:space="0" w:color="auto"/>
            <w:bottom w:val="none" w:sz="0" w:space="0" w:color="auto"/>
            <w:right w:val="none" w:sz="0" w:space="0" w:color="auto"/>
          </w:divBdr>
        </w:div>
        <w:div w:id="1018315178">
          <w:marLeft w:val="562"/>
          <w:marRight w:val="0"/>
          <w:marTop w:val="173"/>
          <w:marBottom w:val="0"/>
          <w:divBdr>
            <w:top w:val="none" w:sz="0" w:space="0" w:color="auto"/>
            <w:left w:val="none" w:sz="0" w:space="0" w:color="auto"/>
            <w:bottom w:val="none" w:sz="0" w:space="0" w:color="auto"/>
            <w:right w:val="none" w:sz="0" w:space="0" w:color="auto"/>
          </w:divBdr>
        </w:div>
        <w:div w:id="1464499966">
          <w:marLeft w:val="1123"/>
          <w:marRight w:val="0"/>
          <w:marTop w:val="144"/>
          <w:marBottom w:val="0"/>
          <w:divBdr>
            <w:top w:val="none" w:sz="0" w:space="0" w:color="auto"/>
            <w:left w:val="none" w:sz="0" w:space="0" w:color="auto"/>
            <w:bottom w:val="none" w:sz="0" w:space="0" w:color="auto"/>
            <w:right w:val="none" w:sz="0" w:space="0" w:color="auto"/>
          </w:divBdr>
        </w:div>
        <w:div w:id="1257516486">
          <w:marLeft w:val="1123"/>
          <w:marRight w:val="0"/>
          <w:marTop w:val="144"/>
          <w:marBottom w:val="0"/>
          <w:divBdr>
            <w:top w:val="none" w:sz="0" w:space="0" w:color="auto"/>
            <w:left w:val="none" w:sz="0" w:space="0" w:color="auto"/>
            <w:bottom w:val="none" w:sz="0" w:space="0" w:color="auto"/>
            <w:right w:val="none" w:sz="0" w:space="0" w:color="auto"/>
          </w:divBdr>
        </w:div>
        <w:div w:id="573516045">
          <w:marLeft w:val="562"/>
          <w:marRight w:val="0"/>
          <w:marTop w:val="173"/>
          <w:marBottom w:val="0"/>
          <w:divBdr>
            <w:top w:val="none" w:sz="0" w:space="0" w:color="auto"/>
            <w:left w:val="none" w:sz="0" w:space="0" w:color="auto"/>
            <w:bottom w:val="none" w:sz="0" w:space="0" w:color="auto"/>
            <w:right w:val="none" w:sz="0" w:space="0" w:color="auto"/>
          </w:divBdr>
        </w:div>
        <w:div w:id="727460292">
          <w:marLeft w:val="1123"/>
          <w:marRight w:val="0"/>
          <w:marTop w:val="144"/>
          <w:marBottom w:val="0"/>
          <w:divBdr>
            <w:top w:val="none" w:sz="0" w:space="0" w:color="auto"/>
            <w:left w:val="none" w:sz="0" w:space="0" w:color="auto"/>
            <w:bottom w:val="none" w:sz="0" w:space="0" w:color="auto"/>
            <w:right w:val="none" w:sz="0" w:space="0" w:color="auto"/>
          </w:divBdr>
        </w:div>
      </w:divsChild>
    </w:div>
    <w:div w:id="1802993263">
      <w:bodyDiv w:val="1"/>
      <w:marLeft w:val="0"/>
      <w:marRight w:val="0"/>
      <w:marTop w:val="0"/>
      <w:marBottom w:val="0"/>
      <w:divBdr>
        <w:top w:val="none" w:sz="0" w:space="0" w:color="auto"/>
        <w:left w:val="none" w:sz="0" w:space="0" w:color="auto"/>
        <w:bottom w:val="none" w:sz="0" w:space="0" w:color="auto"/>
        <w:right w:val="none" w:sz="0" w:space="0" w:color="auto"/>
      </w:divBdr>
    </w:div>
    <w:div w:id="1806702664">
      <w:bodyDiv w:val="1"/>
      <w:marLeft w:val="0"/>
      <w:marRight w:val="0"/>
      <w:marTop w:val="0"/>
      <w:marBottom w:val="0"/>
      <w:divBdr>
        <w:top w:val="none" w:sz="0" w:space="0" w:color="auto"/>
        <w:left w:val="none" w:sz="0" w:space="0" w:color="auto"/>
        <w:bottom w:val="none" w:sz="0" w:space="0" w:color="auto"/>
        <w:right w:val="none" w:sz="0" w:space="0" w:color="auto"/>
      </w:divBdr>
    </w:div>
    <w:div w:id="1860503312">
      <w:bodyDiv w:val="1"/>
      <w:marLeft w:val="0"/>
      <w:marRight w:val="0"/>
      <w:marTop w:val="0"/>
      <w:marBottom w:val="0"/>
      <w:divBdr>
        <w:top w:val="none" w:sz="0" w:space="0" w:color="auto"/>
        <w:left w:val="none" w:sz="0" w:space="0" w:color="auto"/>
        <w:bottom w:val="none" w:sz="0" w:space="0" w:color="auto"/>
        <w:right w:val="none" w:sz="0" w:space="0" w:color="auto"/>
      </w:divBdr>
    </w:div>
    <w:div w:id="1884826331">
      <w:bodyDiv w:val="1"/>
      <w:marLeft w:val="0"/>
      <w:marRight w:val="0"/>
      <w:marTop w:val="0"/>
      <w:marBottom w:val="0"/>
      <w:divBdr>
        <w:top w:val="none" w:sz="0" w:space="0" w:color="auto"/>
        <w:left w:val="none" w:sz="0" w:space="0" w:color="auto"/>
        <w:bottom w:val="none" w:sz="0" w:space="0" w:color="auto"/>
        <w:right w:val="none" w:sz="0" w:space="0" w:color="auto"/>
      </w:divBdr>
      <w:divsChild>
        <w:div w:id="1287198930">
          <w:marLeft w:val="562"/>
          <w:marRight w:val="0"/>
          <w:marTop w:val="173"/>
          <w:marBottom w:val="0"/>
          <w:divBdr>
            <w:top w:val="none" w:sz="0" w:space="0" w:color="auto"/>
            <w:left w:val="none" w:sz="0" w:space="0" w:color="auto"/>
            <w:bottom w:val="none" w:sz="0" w:space="0" w:color="auto"/>
            <w:right w:val="none" w:sz="0" w:space="0" w:color="auto"/>
          </w:divBdr>
        </w:div>
        <w:div w:id="1626887704">
          <w:marLeft w:val="562"/>
          <w:marRight w:val="0"/>
          <w:marTop w:val="173"/>
          <w:marBottom w:val="0"/>
          <w:divBdr>
            <w:top w:val="none" w:sz="0" w:space="0" w:color="auto"/>
            <w:left w:val="none" w:sz="0" w:space="0" w:color="auto"/>
            <w:bottom w:val="none" w:sz="0" w:space="0" w:color="auto"/>
            <w:right w:val="none" w:sz="0" w:space="0" w:color="auto"/>
          </w:divBdr>
        </w:div>
        <w:div w:id="440032465">
          <w:marLeft w:val="562"/>
          <w:marRight w:val="0"/>
          <w:marTop w:val="173"/>
          <w:marBottom w:val="0"/>
          <w:divBdr>
            <w:top w:val="none" w:sz="0" w:space="0" w:color="auto"/>
            <w:left w:val="none" w:sz="0" w:space="0" w:color="auto"/>
            <w:bottom w:val="none" w:sz="0" w:space="0" w:color="auto"/>
            <w:right w:val="none" w:sz="0" w:space="0" w:color="auto"/>
          </w:divBdr>
        </w:div>
        <w:div w:id="179584171">
          <w:marLeft w:val="1123"/>
          <w:marRight w:val="0"/>
          <w:marTop w:val="144"/>
          <w:marBottom w:val="0"/>
          <w:divBdr>
            <w:top w:val="none" w:sz="0" w:space="0" w:color="auto"/>
            <w:left w:val="none" w:sz="0" w:space="0" w:color="auto"/>
            <w:bottom w:val="none" w:sz="0" w:space="0" w:color="auto"/>
            <w:right w:val="none" w:sz="0" w:space="0" w:color="auto"/>
          </w:divBdr>
        </w:div>
        <w:div w:id="1746609175">
          <w:marLeft w:val="1123"/>
          <w:marRight w:val="0"/>
          <w:marTop w:val="144"/>
          <w:marBottom w:val="0"/>
          <w:divBdr>
            <w:top w:val="none" w:sz="0" w:space="0" w:color="auto"/>
            <w:left w:val="none" w:sz="0" w:space="0" w:color="auto"/>
            <w:bottom w:val="none" w:sz="0" w:space="0" w:color="auto"/>
            <w:right w:val="none" w:sz="0" w:space="0" w:color="auto"/>
          </w:divBdr>
        </w:div>
        <w:div w:id="1839421592">
          <w:marLeft w:val="1123"/>
          <w:marRight w:val="0"/>
          <w:marTop w:val="144"/>
          <w:marBottom w:val="0"/>
          <w:divBdr>
            <w:top w:val="none" w:sz="0" w:space="0" w:color="auto"/>
            <w:left w:val="none" w:sz="0" w:space="0" w:color="auto"/>
            <w:bottom w:val="none" w:sz="0" w:space="0" w:color="auto"/>
            <w:right w:val="none" w:sz="0" w:space="0" w:color="auto"/>
          </w:divBdr>
        </w:div>
      </w:divsChild>
    </w:div>
    <w:div w:id="1907910785">
      <w:bodyDiv w:val="1"/>
      <w:marLeft w:val="0"/>
      <w:marRight w:val="0"/>
      <w:marTop w:val="0"/>
      <w:marBottom w:val="0"/>
      <w:divBdr>
        <w:top w:val="none" w:sz="0" w:space="0" w:color="auto"/>
        <w:left w:val="none" w:sz="0" w:space="0" w:color="auto"/>
        <w:bottom w:val="none" w:sz="0" w:space="0" w:color="auto"/>
        <w:right w:val="none" w:sz="0" w:space="0" w:color="auto"/>
      </w:divBdr>
    </w:div>
    <w:div w:id="2108764539">
      <w:bodyDiv w:val="1"/>
      <w:marLeft w:val="0"/>
      <w:marRight w:val="0"/>
      <w:marTop w:val="0"/>
      <w:marBottom w:val="0"/>
      <w:divBdr>
        <w:top w:val="none" w:sz="0" w:space="0" w:color="auto"/>
        <w:left w:val="none" w:sz="0" w:space="0" w:color="auto"/>
        <w:bottom w:val="none" w:sz="0" w:space="0" w:color="auto"/>
        <w:right w:val="none" w:sz="0" w:space="0" w:color="auto"/>
      </w:divBdr>
      <w:divsChild>
        <w:div w:id="960458182">
          <w:marLeft w:val="562"/>
          <w:marRight w:val="0"/>
          <w:marTop w:val="173"/>
          <w:marBottom w:val="0"/>
          <w:divBdr>
            <w:top w:val="none" w:sz="0" w:space="0" w:color="auto"/>
            <w:left w:val="none" w:sz="0" w:space="0" w:color="auto"/>
            <w:bottom w:val="none" w:sz="0" w:space="0" w:color="auto"/>
            <w:right w:val="none" w:sz="0" w:space="0" w:color="auto"/>
          </w:divBdr>
        </w:div>
        <w:div w:id="1748458603">
          <w:marLeft w:val="1123"/>
          <w:marRight w:val="0"/>
          <w:marTop w:val="144"/>
          <w:marBottom w:val="0"/>
          <w:divBdr>
            <w:top w:val="none" w:sz="0" w:space="0" w:color="auto"/>
            <w:left w:val="none" w:sz="0" w:space="0" w:color="auto"/>
            <w:bottom w:val="none" w:sz="0" w:space="0" w:color="auto"/>
            <w:right w:val="none" w:sz="0" w:space="0" w:color="auto"/>
          </w:divBdr>
        </w:div>
        <w:div w:id="1091968717">
          <w:marLeft w:val="562"/>
          <w:marRight w:val="0"/>
          <w:marTop w:val="173"/>
          <w:marBottom w:val="0"/>
          <w:divBdr>
            <w:top w:val="none" w:sz="0" w:space="0" w:color="auto"/>
            <w:left w:val="none" w:sz="0" w:space="0" w:color="auto"/>
            <w:bottom w:val="none" w:sz="0" w:space="0" w:color="auto"/>
            <w:right w:val="none" w:sz="0" w:space="0" w:color="auto"/>
          </w:divBdr>
        </w:div>
        <w:div w:id="1336878539">
          <w:marLeft w:val="1123"/>
          <w:marRight w:val="0"/>
          <w:marTop w:val="144"/>
          <w:marBottom w:val="0"/>
          <w:divBdr>
            <w:top w:val="none" w:sz="0" w:space="0" w:color="auto"/>
            <w:left w:val="none" w:sz="0" w:space="0" w:color="auto"/>
            <w:bottom w:val="none" w:sz="0" w:space="0" w:color="auto"/>
            <w:right w:val="none" w:sz="0" w:space="0" w:color="auto"/>
          </w:divBdr>
        </w:div>
        <w:div w:id="1063142161">
          <w:marLeft w:val="1123"/>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microsoft.com/office/2007/relationships/diagramDrawing" Target="diagrams/drawing1.xml"/><Relationship Id="rId34" Type="http://schemas.openxmlformats.org/officeDocument/2006/relationships/diagramLayout" Target="diagrams/layout4.xml"/><Relationship Id="rId42" Type="http://schemas.openxmlformats.org/officeDocument/2006/relationships/image" Target="media/image10.png"/><Relationship Id="rId47" Type="http://schemas.openxmlformats.org/officeDocument/2006/relationships/image" Target="media/image13.png"/><Relationship Id="rId50" Type="http://schemas.openxmlformats.org/officeDocument/2006/relationships/image" Target="media/image15.png"/><Relationship Id="rId55" Type="http://schemas.openxmlformats.org/officeDocument/2006/relationships/hyperlink" Target="mailto:root@192.168.37.250" TargetMode="External"/><Relationship Id="rId63" Type="http://schemas.openxmlformats.org/officeDocument/2006/relationships/image" Target="media/image21.png"/><Relationship Id="rId68" Type="http://schemas.microsoft.com/office/2007/relationships/hdphoto" Target="media/hdphoto6.wdp"/><Relationship Id="rId76" Type="http://schemas.openxmlformats.org/officeDocument/2006/relationships/image" Target="media/image30.jpeg"/><Relationship Id="rId84" Type="http://schemas.openxmlformats.org/officeDocument/2006/relationships/hyperlink" Target="https://msdn.microsoft.com/en-us/library/aa478972.aspx" TargetMode="External"/><Relationship Id="rId89" Type="http://schemas.openxmlformats.org/officeDocument/2006/relationships/hyperlink" Target="https://support.dce.felk.cvut.cz/pos/cv5/doc/serial.html"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6.png"/><Relationship Id="rId92" Type="http://schemas.openxmlformats.org/officeDocument/2006/relationships/hyperlink" Target="https://de.wikipedia.org/wiki/Wandladestation"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diagramLayout" Target="diagrams/layout3.xml"/><Relationship Id="rId11" Type="http://schemas.openxmlformats.org/officeDocument/2006/relationships/hyperlink" Target="file:///C:\Users\Melanie\Desktop\HSHN\_Projektarbeit\abgabedok\Dokumentation.docx" TargetMode="External"/><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image" Target="media/image8.png"/><Relationship Id="rId45" Type="http://schemas.openxmlformats.org/officeDocument/2006/relationships/image" Target="media/image12.png"/><Relationship Id="rId53" Type="http://schemas.openxmlformats.org/officeDocument/2006/relationships/image" Target="media/image18.png"/><Relationship Id="rId58" Type="http://schemas.openxmlformats.org/officeDocument/2006/relationships/diagramLayout" Target="diagrams/layout5.xml"/><Relationship Id="rId66" Type="http://schemas.microsoft.com/office/2007/relationships/hdphoto" Target="media/hdphoto5.wdp"/><Relationship Id="rId74" Type="http://schemas.openxmlformats.org/officeDocument/2006/relationships/image" Target="media/image28.png"/><Relationship Id="rId79" Type="http://schemas.openxmlformats.org/officeDocument/2006/relationships/image" Target="media/image33.emf"/><Relationship Id="rId87" Type="http://schemas.openxmlformats.org/officeDocument/2006/relationships/hyperlink" Target="https://www.i2se.com/product/evacharge-se/" TargetMode="External"/><Relationship Id="rId5" Type="http://schemas.openxmlformats.org/officeDocument/2006/relationships/webSettings" Target="webSettings.xml"/><Relationship Id="rId61" Type="http://schemas.microsoft.com/office/2007/relationships/diagramDrawing" Target="diagrams/drawing5.xml"/><Relationship Id="rId82" Type="http://schemas.openxmlformats.org/officeDocument/2006/relationships/image" Target="media/image36.emf"/><Relationship Id="rId90" Type="http://schemas.openxmlformats.org/officeDocument/2006/relationships/hyperlink" Target="https://wiki.ubuntuusers.de/SSH/" TargetMode="External"/><Relationship Id="rId95" Type="http://schemas.openxmlformats.org/officeDocument/2006/relationships/fontTable" Target="fontTable.xml"/><Relationship Id="rId19" Type="http://schemas.openxmlformats.org/officeDocument/2006/relationships/diagramQuickStyle" Target="diagrams/quickStyle1.xml"/><Relationship Id="rId14" Type="http://schemas.openxmlformats.org/officeDocument/2006/relationships/footer" Target="footer1.xml"/><Relationship Id="rId22" Type="http://schemas.openxmlformats.org/officeDocument/2006/relationships/image" Target="media/image5.png"/><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image" Target="media/image11.png"/><Relationship Id="rId48" Type="http://schemas.openxmlformats.org/officeDocument/2006/relationships/image" Target="media/image14.png"/><Relationship Id="rId56" Type="http://schemas.openxmlformats.org/officeDocument/2006/relationships/hyperlink" Target="mailto:root@192.168.37.250" TargetMode="External"/><Relationship Id="rId64" Type="http://schemas.microsoft.com/office/2007/relationships/hdphoto" Target="media/hdphoto4.wdp"/><Relationship Id="rId69" Type="http://schemas.openxmlformats.org/officeDocument/2006/relationships/image" Target="media/image24.jpeg"/><Relationship Id="rId77" Type="http://schemas.openxmlformats.org/officeDocument/2006/relationships/image" Target="media/image31.jpeg"/><Relationship Id="rId8" Type="http://schemas.openxmlformats.org/officeDocument/2006/relationships/image" Target="media/image1.jpeg"/><Relationship Id="rId51" Type="http://schemas.openxmlformats.org/officeDocument/2006/relationships/image" Target="media/image16.png"/><Relationship Id="rId72" Type="http://schemas.microsoft.com/office/2007/relationships/hdphoto" Target="media/hdphoto7.wdp"/><Relationship Id="rId80" Type="http://schemas.openxmlformats.org/officeDocument/2006/relationships/image" Target="media/image34.emf"/><Relationship Id="rId85" Type="http://schemas.openxmlformats.org/officeDocument/2006/relationships/hyperlink" Target="http://debiananwenderhandbuch.de/wasistdebiangnu.html" TargetMode="External"/><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file:///C:\Users\Melanie\Desktop\HSHN\_Projektarbeit\abgabedok\Dokumentation.docx" TargetMode="External"/><Relationship Id="rId17" Type="http://schemas.openxmlformats.org/officeDocument/2006/relationships/diagramData" Target="diagrams/data1.xm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image" Target="media/image6.png"/><Relationship Id="rId46" Type="http://schemas.microsoft.com/office/2007/relationships/hdphoto" Target="media/hdphoto2.wdp"/><Relationship Id="rId59" Type="http://schemas.openxmlformats.org/officeDocument/2006/relationships/diagramQuickStyle" Target="diagrams/quickStyle5.xml"/><Relationship Id="rId67" Type="http://schemas.openxmlformats.org/officeDocument/2006/relationships/image" Target="media/image23.png"/><Relationship Id="rId20" Type="http://schemas.openxmlformats.org/officeDocument/2006/relationships/diagramColors" Target="diagrams/colors1.xml"/><Relationship Id="rId41" Type="http://schemas.openxmlformats.org/officeDocument/2006/relationships/image" Target="media/image9.png"/><Relationship Id="rId54" Type="http://schemas.openxmlformats.org/officeDocument/2006/relationships/image" Target="media/image19.png"/><Relationship Id="rId62" Type="http://schemas.openxmlformats.org/officeDocument/2006/relationships/image" Target="media/image20.png"/><Relationship Id="rId70" Type="http://schemas.openxmlformats.org/officeDocument/2006/relationships/image" Target="media/image25.png"/><Relationship Id="rId75" Type="http://schemas.openxmlformats.org/officeDocument/2006/relationships/image" Target="media/image29.jpeg"/><Relationship Id="rId83" Type="http://schemas.openxmlformats.org/officeDocument/2006/relationships/image" Target="media/image37.emf"/><Relationship Id="rId88" Type="http://schemas.openxmlformats.org/officeDocument/2006/relationships/hyperlink" Target="http://www.itwissen.info/definition/lexikon/Socket-socket.html" TargetMode="External"/><Relationship Id="rId91" Type="http://schemas.openxmlformats.org/officeDocument/2006/relationships/hyperlink" Target="https://de.wikipedia.org/wiki/IEC_62196" TargetMode="Externa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microsoft.com/office/2007/relationships/hdphoto" Target="media/hdphoto3.wdp"/><Relationship Id="rId57" Type="http://schemas.openxmlformats.org/officeDocument/2006/relationships/diagramData" Target="diagrams/data5.xml"/><Relationship Id="rId10" Type="http://schemas.openxmlformats.org/officeDocument/2006/relationships/hyperlink" Target="file:///C:\Users\Melanie\Desktop\HSHN\_Projektarbeit\abgabedok\Dokumentation.docx" TargetMode="External"/><Relationship Id="rId31" Type="http://schemas.openxmlformats.org/officeDocument/2006/relationships/diagramColors" Target="diagrams/colors3.xml"/><Relationship Id="rId44" Type="http://schemas.microsoft.com/office/2007/relationships/hdphoto" Target="media/hdphoto1.wdp"/><Relationship Id="rId52" Type="http://schemas.openxmlformats.org/officeDocument/2006/relationships/image" Target="media/image17.png"/><Relationship Id="rId60" Type="http://schemas.openxmlformats.org/officeDocument/2006/relationships/diagramColors" Target="diagrams/colors5.xml"/><Relationship Id="rId65" Type="http://schemas.openxmlformats.org/officeDocument/2006/relationships/image" Target="media/image22.png"/><Relationship Id="rId73" Type="http://schemas.openxmlformats.org/officeDocument/2006/relationships/image" Target="media/image27.png"/><Relationship Id="rId78" Type="http://schemas.openxmlformats.org/officeDocument/2006/relationships/image" Target="media/image32.jpeg"/><Relationship Id="rId81" Type="http://schemas.openxmlformats.org/officeDocument/2006/relationships/image" Target="media/image35.emf"/><Relationship Id="rId86" Type="http://schemas.openxmlformats.org/officeDocument/2006/relationships/hyperlink" Target="https://filezilla-project.org/" TargetMode="External"/><Relationship Id="rId9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Melanie\Desktop\HSHN\_Projektarbeit\abgabedok\Dokumentation.docx" TargetMode="Externa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de-DE" sz="1200" dirty="0" smtClean="0"/>
            <a:t>Ladekabel verbinden</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de-DE" sz="1200" dirty="0" smtClean="0"/>
            <a:t>Aufbau IP-basierte Verbindung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de-DE" sz="1200" dirty="0" smtClean="0"/>
            <a:t>Zielsetzung und Planung des Ladeprofils</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de-DE" sz="1200" dirty="0" smtClean="0"/>
            <a:t>Ladeschleife/Neuplanu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de-DE" sz="1200" dirty="0" smtClean="0"/>
            <a:t>Authentifikation und Autoris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de-DE" sz="1200" dirty="0" smtClean="0"/>
            <a:t>Terminierung des Ladevorgang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de-DE" sz="1200" dirty="0" smtClean="0"/>
            <a:t>Ladekabel trennen</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CEBDCCE7-1842-44C7-86F7-35530BD31548}" type="presOf" srcId="{F8E26525-8492-4774-9D5F-8743D57E2D07}" destId="{90DFA365-20B1-48C7-9F35-A5D0E415538C}" srcOrd="0" destOrd="0" presId="urn:microsoft.com/office/officeart/2005/8/layout/vList5"/>
    <dgm:cxn modelId="{961633E9-59E2-45E0-ADA9-FD181BB16714}" type="presOf" srcId="{225285C4-EE6D-470D-A0DF-086C0D2E954F}" destId="{677727DF-7BAB-4D43-BF51-B4B1D37F1C9F}" srcOrd="0" destOrd="0" presId="urn:microsoft.com/office/officeart/2005/8/layout/vList5"/>
    <dgm:cxn modelId="{F037D1FD-875A-41A9-8DB0-5FC3E509A1EC}" type="presOf" srcId="{FB44E063-B9CB-4B4A-91EB-8A9F1E5FF233}" destId="{8AE8E40B-9AA0-46B3-909E-A564FBB41697}" srcOrd="0" destOrd="0" presId="urn:microsoft.com/office/officeart/2005/8/layout/vList5"/>
    <dgm:cxn modelId="{0A107396-B213-4A2E-8272-FBF03D27A503}" type="presOf" srcId="{2155A18F-BD8C-4570-946C-BB2219A41BD8}" destId="{D2387B10-88E2-4421-ADA3-3E0E0A43B559}" srcOrd="0" destOrd="0" presId="urn:microsoft.com/office/officeart/2005/8/layout/vList5"/>
    <dgm:cxn modelId="{7937E5E8-C1B8-467D-BA5D-BFDC83D26B5C}" type="presOf" srcId="{A25FF567-6819-48A5-81EF-74785F31BAF1}" destId="{09C17052-F478-4EAE-B8C3-E46A53B4FF00}" srcOrd="0" destOrd="0" presId="urn:microsoft.com/office/officeart/2005/8/layout/vList5"/>
    <dgm:cxn modelId="{DB9A39CC-6F67-435C-81AD-AA3BFD949238}" type="presOf" srcId="{61ABE7E7-7C44-4992-91C8-444F7E2A6067}" destId="{8459B13B-2257-4854-963B-44D90DF4B3CB}"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A73BA1FF-6048-4A11-9AB4-EF3C9F328D02}" type="presOf" srcId="{27E09757-2735-45C8-B6C0-29E083DDFFD7}" destId="{90DFA365-20B1-48C7-9F35-A5D0E415538C}" srcOrd="0" destOrd="1" presId="urn:microsoft.com/office/officeart/2005/8/layout/vList5"/>
    <dgm:cxn modelId="{710D6B74-A2E8-4490-A612-B026756685B7}" srcId="{FB44E063-B9CB-4B4A-91EB-8A9F1E5FF233}" destId="{27E09757-2735-45C8-B6C0-29E083DDFFD7}" srcOrd="1" destOrd="0" parTransId="{E08A9E03-E306-4214-A897-7E9C7B84E9D1}" sibTransId="{67AC20AA-138D-4495-A72A-12F078C17510}"/>
    <dgm:cxn modelId="{57EFD185-EF57-4CD1-95DB-ED1C4B311125}" type="presOf" srcId="{F59900E5-6ABF-4422-A8DF-06EA423C2CC6}" destId="{61037198-DB42-4E03-B0FC-15F7CC3DBB07}" srcOrd="0" destOrd="1"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F0796EF0-729B-413C-AE81-8E6067D874C6}" type="presOf" srcId="{18404F5C-4768-4F68-B3EF-1F35DAB4C979}" destId="{09C17052-F478-4EAE-B8C3-E46A53B4FF00}" srcOrd="0" destOrd="1" presId="urn:microsoft.com/office/officeart/2005/8/layout/vList5"/>
    <dgm:cxn modelId="{20B9A118-BC6A-4D96-BB66-5A6DADA620AE}" type="presOf" srcId="{F0C81A81-E9C7-43ED-978D-35A1BE7F2673}" destId="{61037198-DB42-4E03-B0FC-15F7CC3DBB07}" srcOrd="0" destOrd="0" presId="urn:microsoft.com/office/officeart/2005/8/layout/vList5"/>
    <dgm:cxn modelId="{CB4FD125-2D8D-4B0E-AF43-0A6734B93EFA}" type="presOf" srcId="{C486A3EA-9596-4B46-924D-839E9A1FBE5A}" destId="{5DEE937F-005A-48B8-9365-E35038B6FCCA}" srcOrd="0" destOrd="0" presId="urn:microsoft.com/office/officeart/2005/8/layout/vList5"/>
    <dgm:cxn modelId="{0892B727-4000-474A-8B70-134D631C7088}" type="presOf" srcId="{CF07E8E0-D16D-4B43-9073-E848A3463563}" destId="{6DD874DA-584D-4A64-BD1A-F76F503B7DA1}"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3C20DD17-99A9-4C12-8CA6-0B7AF7F38594}" type="presParOf" srcId="{677727DF-7BAB-4D43-BF51-B4B1D37F1C9F}" destId="{94778692-62CC-47CC-9083-F34B98BD554D}" srcOrd="0" destOrd="0" presId="urn:microsoft.com/office/officeart/2005/8/layout/vList5"/>
    <dgm:cxn modelId="{74BC628C-CA58-45E9-913E-8A9E103D61B5}" type="presParOf" srcId="{94778692-62CC-47CC-9083-F34B98BD554D}" destId="{6DD874DA-584D-4A64-BD1A-F76F503B7DA1}" srcOrd="0" destOrd="0" presId="urn:microsoft.com/office/officeart/2005/8/layout/vList5"/>
    <dgm:cxn modelId="{60B98808-BADB-4700-B15C-AE5D31CDF841}" type="presParOf" srcId="{94778692-62CC-47CC-9083-F34B98BD554D}" destId="{8459B13B-2257-4854-963B-44D90DF4B3CB}" srcOrd="1" destOrd="0" presId="urn:microsoft.com/office/officeart/2005/8/layout/vList5"/>
    <dgm:cxn modelId="{45D9F3D4-0169-4EA9-921B-A923F06B0B4C}" type="presParOf" srcId="{677727DF-7BAB-4D43-BF51-B4B1D37F1C9F}" destId="{2A9E5B8D-D4D3-4F92-B9BD-C29AF0A3863D}" srcOrd="1" destOrd="0" presId="urn:microsoft.com/office/officeart/2005/8/layout/vList5"/>
    <dgm:cxn modelId="{42BB6C04-60B3-406A-9106-097F03E83167}" type="presParOf" srcId="{677727DF-7BAB-4D43-BF51-B4B1D37F1C9F}" destId="{3D9B55C4-ADF8-4ED6-A66E-9C74FC9ABF0D}" srcOrd="2" destOrd="0" presId="urn:microsoft.com/office/officeart/2005/8/layout/vList5"/>
    <dgm:cxn modelId="{374C935C-A30B-4A2D-91E9-EE7A7847F73F}" type="presParOf" srcId="{3D9B55C4-ADF8-4ED6-A66E-9C74FC9ABF0D}" destId="{5DEE937F-005A-48B8-9365-E35038B6FCCA}" srcOrd="0" destOrd="0" presId="urn:microsoft.com/office/officeart/2005/8/layout/vList5"/>
    <dgm:cxn modelId="{28068ABA-B85C-4933-B8BE-746037049073}" type="presParOf" srcId="{3D9B55C4-ADF8-4ED6-A66E-9C74FC9ABF0D}" destId="{61037198-DB42-4E03-B0FC-15F7CC3DBB07}" srcOrd="1" destOrd="0" presId="urn:microsoft.com/office/officeart/2005/8/layout/vList5"/>
    <dgm:cxn modelId="{669573EF-34CE-4CE1-A89A-D1E9191061BA}" type="presParOf" srcId="{677727DF-7BAB-4D43-BF51-B4B1D37F1C9F}" destId="{EEC6E7EA-7178-40A6-81F9-54850049D606}" srcOrd="3" destOrd="0" presId="urn:microsoft.com/office/officeart/2005/8/layout/vList5"/>
    <dgm:cxn modelId="{3229B039-24DA-46DC-96F3-A22AA07849E1}" type="presParOf" srcId="{677727DF-7BAB-4D43-BF51-B4B1D37F1C9F}" destId="{3FE68DC7-99BD-4666-92BA-6D252A72590A}" srcOrd="4" destOrd="0" presId="urn:microsoft.com/office/officeart/2005/8/layout/vList5"/>
    <dgm:cxn modelId="{38C6B838-0E34-4A01-A6AC-61D4BA877C3E}" type="presParOf" srcId="{3FE68DC7-99BD-4666-92BA-6D252A72590A}" destId="{8AE8E40B-9AA0-46B3-909E-A564FBB41697}" srcOrd="0" destOrd="0" presId="urn:microsoft.com/office/officeart/2005/8/layout/vList5"/>
    <dgm:cxn modelId="{14A78293-53DA-45C6-83A2-855E1EF5CF57}" type="presParOf" srcId="{3FE68DC7-99BD-4666-92BA-6D252A72590A}" destId="{90DFA365-20B1-48C7-9F35-A5D0E415538C}" srcOrd="1" destOrd="0" presId="urn:microsoft.com/office/officeart/2005/8/layout/vList5"/>
    <dgm:cxn modelId="{993E5A45-13F2-4EFA-A0D5-9D4D8BA501EE}" type="presParOf" srcId="{677727DF-7BAB-4D43-BF51-B4B1D37F1C9F}" destId="{6B82760F-DA66-47AB-8935-AFE0AB082A1F}" srcOrd="5" destOrd="0" presId="urn:microsoft.com/office/officeart/2005/8/layout/vList5"/>
    <dgm:cxn modelId="{345322A1-B5E8-4A04-82AF-0DB7F33F99B2}" type="presParOf" srcId="{677727DF-7BAB-4D43-BF51-B4B1D37F1C9F}" destId="{7D2BF193-B4A2-4A70-8A97-07DA06C8404B}" srcOrd="6" destOrd="0" presId="urn:microsoft.com/office/officeart/2005/8/layout/vList5"/>
    <dgm:cxn modelId="{4404027A-57A7-40A7-AC96-9CA3D4A0CED9}" type="presParOf" srcId="{7D2BF193-B4A2-4A70-8A97-07DA06C8404B}" destId="{D2387B10-88E2-4421-ADA3-3E0E0A43B559}" srcOrd="0" destOrd="0" presId="urn:microsoft.com/office/officeart/2005/8/layout/vList5"/>
    <dgm:cxn modelId="{6679B75D-3625-4E3A-B868-2F89E30F4307}"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serialize Request</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BEFFFE9D-9E11-4767-A46B-DF0B8F1F2F9E}">
      <dgm:prSet phldrT="[Text]" custT="1"/>
      <dgm:spPr/>
      <dgm:t>
        <a:bodyPr/>
        <a:lstStyle/>
        <a:p>
          <a:r>
            <a:rPr lang="de-DE" sz="1000"/>
            <a:t>deserialize Request</a:t>
          </a:r>
        </a:p>
      </dgm:t>
    </dgm:pt>
    <dgm:pt modelId="{D67AFCBE-AAA9-4A5A-B4C6-AB199F71B253}" type="parTrans" cxnId="{CC18CE52-227E-41EE-A319-6265E537846C}">
      <dgm:prSet/>
      <dgm:spPr/>
      <dgm:t>
        <a:bodyPr/>
        <a:lstStyle/>
        <a:p>
          <a:endParaRPr lang="de-DE" sz="2000"/>
        </a:p>
      </dgm:t>
    </dgm:pt>
    <dgm:pt modelId="{CD33E3A0-775A-4C03-B7A1-D602A8B70E08}" type="sibTrans" cxnId="{CC18CE52-227E-41EE-A319-6265E537846C}">
      <dgm:prSet custT="1"/>
      <dgm:spPr/>
      <dgm:t>
        <a:bodyPr/>
        <a:lstStyle/>
        <a:p>
          <a:endParaRPr lang="de-DE" sz="800"/>
        </a:p>
      </dgm:t>
    </dgm:pt>
    <dgm:pt modelId="{A95F2A03-8AB5-4869-9C99-F66B892FF2EB}">
      <dgm:prSet phldrT="[Text]" custT="1"/>
      <dgm:spPr/>
      <dgm:t>
        <a:bodyPr/>
        <a:lstStyle/>
        <a:p>
          <a:r>
            <a:rPr lang="de-DE" sz="1000"/>
            <a:t>create Response</a:t>
          </a:r>
        </a:p>
      </dgm:t>
    </dgm:pt>
    <dgm:pt modelId="{494D23E0-CBBD-4D42-ABA7-272B5D861E19}" type="parTrans" cxnId="{5652A9DD-F0F0-4AEC-84E2-46D406D4BC47}">
      <dgm:prSet/>
      <dgm:spPr/>
      <dgm:t>
        <a:bodyPr/>
        <a:lstStyle/>
        <a:p>
          <a:endParaRPr lang="de-DE" sz="2000"/>
        </a:p>
      </dgm:t>
    </dgm:pt>
    <dgm:pt modelId="{73DB7B0B-9B87-46A1-9C4C-1D0E6B4B3DEB}" type="sibTrans" cxnId="{5652A9DD-F0F0-4AEC-84E2-46D406D4BC47}">
      <dgm:prSet custT="1"/>
      <dgm:spPr/>
      <dgm:t>
        <a:bodyPr/>
        <a:lstStyle/>
        <a:p>
          <a:endParaRPr lang="de-DE" sz="800"/>
        </a:p>
      </dgm:t>
    </dgm:pt>
    <dgm:pt modelId="{578FCAE9-2343-4921-82BB-D43425AD2830}">
      <dgm:prSet phldrT="[Text]" custT="1"/>
      <dgm:spPr/>
      <dgm:t>
        <a:bodyPr/>
        <a:lstStyle/>
        <a:p>
          <a:r>
            <a:rPr lang="de-DE" sz="1000"/>
            <a:t>serialize Resonse</a:t>
          </a:r>
        </a:p>
      </dgm:t>
    </dgm:pt>
    <dgm:pt modelId="{5B7B2B35-04A4-44A4-99FC-ADB04629E445}" type="parTrans" cxnId="{857CEFED-1339-4F6B-9EFB-00574AB9CCE2}">
      <dgm:prSet/>
      <dgm:spPr/>
      <dgm:t>
        <a:bodyPr/>
        <a:lstStyle/>
        <a:p>
          <a:endParaRPr lang="de-DE" sz="2000"/>
        </a:p>
      </dgm:t>
    </dgm:pt>
    <dgm:pt modelId="{C3D3FA63-0476-46AE-8355-C0A6EF0ED734}" type="sibTrans" cxnId="{857CEFED-1339-4F6B-9EFB-00574AB9CCE2}">
      <dgm:prSet custT="1"/>
      <dgm:spPr/>
      <dgm:t>
        <a:bodyPr/>
        <a:lstStyle/>
        <a:p>
          <a:endParaRPr lang="de-DE" sz="800"/>
        </a:p>
      </dgm:t>
    </dgm:pt>
    <dgm:pt modelId="{4154BE51-779E-485A-B67D-83D77AC51988}">
      <dgm:prSet phldrT="[Text]" custT="1"/>
      <dgm:spPr/>
      <dgm:t>
        <a:bodyPr/>
        <a:lstStyle/>
        <a:p>
          <a:r>
            <a:rPr lang="de-DE" sz="1000"/>
            <a:t>create Request</a:t>
          </a:r>
        </a:p>
      </dgm:t>
    </dgm:pt>
    <dgm:pt modelId="{3890EA6F-B7C6-4AD4-B580-401AB38B97D5}" type="parTrans" cxnId="{2AB26539-6E32-47D1-B030-4AF0952DED3F}">
      <dgm:prSet/>
      <dgm:spPr/>
      <dgm:t>
        <a:bodyPr/>
        <a:lstStyle/>
        <a:p>
          <a:endParaRPr lang="de-DE" sz="2000"/>
        </a:p>
      </dgm:t>
    </dgm:pt>
    <dgm:pt modelId="{1B4FAADA-1FFD-48C9-8904-BD707858A67E}" type="sibTrans" cxnId="{2AB26539-6E32-47D1-B030-4AF0952DED3F}">
      <dgm:prSet custT="1"/>
      <dgm:spPr/>
      <dgm:t>
        <a:bodyPr/>
        <a:lstStyle/>
        <a:p>
          <a:endParaRPr lang="de-DE" sz="800"/>
        </a:p>
      </dgm:t>
    </dgm:pt>
    <dgm:pt modelId="{CF480BE0-829B-4DF8-8237-24E16534416B}">
      <dgm:prSet phldrT="[Text]" custT="1"/>
      <dgm:spPr/>
      <dgm:t>
        <a:bodyPr/>
        <a:lstStyle/>
        <a:p>
          <a:r>
            <a:rPr lang="de-DE" sz="1000"/>
            <a:t>deserialize Response</a:t>
          </a:r>
        </a:p>
      </dgm:t>
    </dgm:pt>
    <dgm:pt modelId="{BE728710-5485-4502-8C09-5B72048880E1}" type="parTrans" cxnId="{6B8EA494-B1A6-4807-A3FE-0CE3750E3E54}">
      <dgm:prSet/>
      <dgm:spPr/>
      <dgm:t>
        <a:bodyPr/>
        <a:lstStyle/>
        <a:p>
          <a:endParaRPr lang="de-DE" sz="2000"/>
        </a:p>
      </dgm:t>
    </dgm:pt>
    <dgm:pt modelId="{90F5A4D0-0478-49BC-BD5C-C7B128A8B79A}" type="sibTrans" cxnId="{6B8EA494-B1A6-4807-A3FE-0CE3750E3E54}">
      <dgm:prSet custT="1"/>
      <dgm:spPr/>
      <dgm:t>
        <a:bodyPr/>
        <a:lstStyle/>
        <a:p>
          <a:endParaRPr lang="de-DE" sz="800"/>
        </a:p>
      </dgm:t>
    </dgm:pt>
    <dgm:pt modelId="{5232D0B3-5E29-478C-9107-C7FAE2A8E82E}">
      <dgm:prSet phldrT="[Text]" custT="1"/>
      <dgm:spPr/>
      <dgm:t>
        <a:bodyPr/>
        <a:lstStyle/>
        <a:p>
          <a:r>
            <a:rPr lang="de-DE" sz="1000"/>
            <a:t>check Response</a:t>
          </a:r>
        </a:p>
      </dgm:t>
    </dgm:pt>
    <dgm:pt modelId="{F1CFB303-FFAA-4838-B1F9-38CC094B2E30}" type="parTrans" cxnId="{DC6C641D-18BB-4EA6-A5CC-411D0D1BF0D2}">
      <dgm:prSet/>
      <dgm:spPr/>
      <dgm:t>
        <a:bodyPr/>
        <a:lstStyle/>
        <a:p>
          <a:endParaRPr lang="de-DE" sz="2000"/>
        </a:p>
      </dgm:t>
    </dgm:pt>
    <dgm:pt modelId="{97424E60-57AB-4D87-90C0-56DF06213EDF}" type="sibTrans" cxnId="{DC6C641D-18BB-4EA6-A5CC-411D0D1BF0D2}">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7">
        <dgm:presLayoutVars>
          <dgm:bulletEnabled val="1"/>
        </dgm:presLayoutVars>
      </dgm:prSet>
      <dgm:spPr/>
      <dgm:t>
        <a:bodyPr/>
        <a:lstStyle/>
        <a:p>
          <a:endParaRPr lang="de-DE"/>
        </a:p>
      </dgm:t>
    </dgm:pt>
    <dgm:pt modelId="{411B98C0-1A8F-442B-AF9E-848E9951EF0B}" type="pres">
      <dgm:prSet presAssocID="{34F0E40E-66F7-46D5-9A9B-49F7DBED4B4F}" presName="sibTrans" presStyleLbl="sibTrans2D1" presStyleIdx="0" presStyleCnt="7"/>
      <dgm:spPr/>
      <dgm:t>
        <a:bodyPr/>
        <a:lstStyle/>
        <a:p>
          <a:endParaRPr lang="de-DE"/>
        </a:p>
      </dgm:t>
    </dgm:pt>
    <dgm:pt modelId="{A4F1BCC4-53C0-4D81-A62C-E0D49F5D7CE1}" type="pres">
      <dgm:prSet presAssocID="{34F0E40E-66F7-46D5-9A9B-49F7DBED4B4F}" presName="connectorText" presStyleLbl="sibTrans2D1" presStyleIdx="0" presStyleCnt="7"/>
      <dgm:spPr/>
      <dgm:t>
        <a:bodyPr/>
        <a:lstStyle/>
        <a:p>
          <a:endParaRPr lang="de-DE"/>
        </a:p>
      </dgm:t>
    </dgm:pt>
    <dgm:pt modelId="{00E084E3-D200-4087-AE40-9D228518A454}" type="pres">
      <dgm:prSet presAssocID="{BEFFFE9D-9E11-4767-A46B-DF0B8F1F2F9E}" presName="node" presStyleLbl="node1" presStyleIdx="1" presStyleCnt="7">
        <dgm:presLayoutVars>
          <dgm:bulletEnabled val="1"/>
        </dgm:presLayoutVars>
      </dgm:prSet>
      <dgm:spPr/>
      <dgm:t>
        <a:bodyPr/>
        <a:lstStyle/>
        <a:p>
          <a:endParaRPr lang="de-DE"/>
        </a:p>
      </dgm:t>
    </dgm:pt>
    <dgm:pt modelId="{C56770AB-A9EE-4AF4-9FB5-7BE5AA51C7CE}" type="pres">
      <dgm:prSet presAssocID="{CD33E3A0-775A-4C03-B7A1-D602A8B70E08}" presName="sibTrans" presStyleLbl="sibTrans2D1" presStyleIdx="1" presStyleCnt="7"/>
      <dgm:spPr/>
      <dgm:t>
        <a:bodyPr/>
        <a:lstStyle/>
        <a:p>
          <a:endParaRPr lang="de-DE"/>
        </a:p>
      </dgm:t>
    </dgm:pt>
    <dgm:pt modelId="{EBD046E7-F5D1-4D44-A450-E5FF8BC2ACC5}" type="pres">
      <dgm:prSet presAssocID="{CD33E3A0-775A-4C03-B7A1-D602A8B70E08}" presName="connectorText" presStyleLbl="sibTrans2D1" presStyleIdx="1" presStyleCnt="7"/>
      <dgm:spPr/>
      <dgm:t>
        <a:bodyPr/>
        <a:lstStyle/>
        <a:p>
          <a:endParaRPr lang="de-DE"/>
        </a:p>
      </dgm:t>
    </dgm:pt>
    <dgm:pt modelId="{383516EF-1856-4EE0-AEC8-B353804942C9}" type="pres">
      <dgm:prSet presAssocID="{A95F2A03-8AB5-4869-9C99-F66B892FF2EB}" presName="node" presStyleLbl="node1" presStyleIdx="2" presStyleCnt="7">
        <dgm:presLayoutVars>
          <dgm:bulletEnabled val="1"/>
        </dgm:presLayoutVars>
      </dgm:prSet>
      <dgm:spPr/>
      <dgm:t>
        <a:bodyPr/>
        <a:lstStyle/>
        <a:p>
          <a:endParaRPr lang="de-DE"/>
        </a:p>
      </dgm:t>
    </dgm:pt>
    <dgm:pt modelId="{EA00A996-E46B-40B3-88BE-354E506F9EC3}" type="pres">
      <dgm:prSet presAssocID="{73DB7B0B-9B87-46A1-9C4C-1D0E6B4B3DEB}" presName="sibTrans" presStyleLbl="sibTrans2D1" presStyleIdx="2" presStyleCnt="7"/>
      <dgm:spPr/>
      <dgm:t>
        <a:bodyPr/>
        <a:lstStyle/>
        <a:p>
          <a:endParaRPr lang="de-DE"/>
        </a:p>
      </dgm:t>
    </dgm:pt>
    <dgm:pt modelId="{4C369A1A-5F20-4305-BB8F-3C7A4D449567}" type="pres">
      <dgm:prSet presAssocID="{73DB7B0B-9B87-46A1-9C4C-1D0E6B4B3DEB}" presName="connectorText" presStyleLbl="sibTrans2D1" presStyleIdx="2" presStyleCnt="7"/>
      <dgm:spPr/>
      <dgm:t>
        <a:bodyPr/>
        <a:lstStyle/>
        <a:p>
          <a:endParaRPr lang="de-DE"/>
        </a:p>
      </dgm:t>
    </dgm:pt>
    <dgm:pt modelId="{E1696D4C-651E-475D-95AC-0363747855CE}" type="pres">
      <dgm:prSet presAssocID="{578FCAE9-2343-4921-82BB-D43425AD2830}" presName="node" presStyleLbl="node1" presStyleIdx="3" presStyleCnt="7">
        <dgm:presLayoutVars>
          <dgm:bulletEnabled val="1"/>
        </dgm:presLayoutVars>
      </dgm:prSet>
      <dgm:spPr/>
      <dgm:t>
        <a:bodyPr/>
        <a:lstStyle/>
        <a:p>
          <a:endParaRPr lang="de-DE"/>
        </a:p>
      </dgm:t>
    </dgm:pt>
    <dgm:pt modelId="{8E03DB72-F4FF-4417-8C9E-AB7A26599F7B}" type="pres">
      <dgm:prSet presAssocID="{C3D3FA63-0476-46AE-8355-C0A6EF0ED734}" presName="sibTrans" presStyleLbl="sibTrans2D1" presStyleIdx="3" presStyleCnt="7"/>
      <dgm:spPr/>
      <dgm:t>
        <a:bodyPr/>
        <a:lstStyle/>
        <a:p>
          <a:endParaRPr lang="de-DE"/>
        </a:p>
      </dgm:t>
    </dgm:pt>
    <dgm:pt modelId="{2ECA7159-9325-49EB-AE27-4FB2F9EBE0F8}" type="pres">
      <dgm:prSet presAssocID="{C3D3FA63-0476-46AE-8355-C0A6EF0ED734}" presName="connectorText" presStyleLbl="sibTrans2D1" presStyleIdx="3" presStyleCnt="7"/>
      <dgm:spPr/>
      <dgm:t>
        <a:bodyPr/>
        <a:lstStyle/>
        <a:p>
          <a:endParaRPr lang="de-DE"/>
        </a:p>
      </dgm:t>
    </dgm:pt>
    <dgm:pt modelId="{D3D9E2A9-D6FC-440B-A413-EC181E4963E5}" type="pres">
      <dgm:prSet presAssocID="{CF480BE0-829B-4DF8-8237-24E16534416B}" presName="node" presStyleLbl="node1" presStyleIdx="4" presStyleCnt="7">
        <dgm:presLayoutVars>
          <dgm:bulletEnabled val="1"/>
        </dgm:presLayoutVars>
      </dgm:prSet>
      <dgm:spPr/>
      <dgm:t>
        <a:bodyPr/>
        <a:lstStyle/>
        <a:p>
          <a:endParaRPr lang="de-DE"/>
        </a:p>
      </dgm:t>
    </dgm:pt>
    <dgm:pt modelId="{2CD20BDD-F164-4098-AFAE-80FD9B930D28}" type="pres">
      <dgm:prSet presAssocID="{90F5A4D0-0478-49BC-BD5C-C7B128A8B79A}" presName="sibTrans" presStyleLbl="sibTrans2D1" presStyleIdx="4" presStyleCnt="7"/>
      <dgm:spPr/>
      <dgm:t>
        <a:bodyPr/>
        <a:lstStyle/>
        <a:p>
          <a:endParaRPr lang="de-DE"/>
        </a:p>
      </dgm:t>
    </dgm:pt>
    <dgm:pt modelId="{EA91889A-7ACF-4B66-B45B-72F5C74D8394}" type="pres">
      <dgm:prSet presAssocID="{90F5A4D0-0478-49BC-BD5C-C7B128A8B79A}" presName="connectorText" presStyleLbl="sibTrans2D1" presStyleIdx="4" presStyleCnt="7"/>
      <dgm:spPr/>
      <dgm:t>
        <a:bodyPr/>
        <a:lstStyle/>
        <a:p>
          <a:endParaRPr lang="de-DE"/>
        </a:p>
      </dgm:t>
    </dgm:pt>
    <dgm:pt modelId="{ED6EF1AD-5F3F-4787-9B16-77BCDCD48F26}" type="pres">
      <dgm:prSet presAssocID="{5232D0B3-5E29-478C-9107-C7FAE2A8E82E}" presName="node" presStyleLbl="node1" presStyleIdx="5" presStyleCnt="7">
        <dgm:presLayoutVars>
          <dgm:bulletEnabled val="1"/>
        </dgm:presLayoutVars>
      </dgm:prSet>
      <dgm:spPr/>
      <dgm:t>
        <a:bodyPr/>
        <a:lstStyle/>
        <a:p>
          <a:endParaRPr lang="de-DE"/>
        </a:p>
      </dgm:t>
    </dgm:pt>
    <dgm:pt modelId="{B3A88610-F667-41F8-9BE7-E73A9EBB0E1E}" type="pres">
      <dgm:prSet presAssocID="{97424E60-57AB-4D87-90C0-56DF06213EDF}" presName="sibTrans" presStyleLbl="sibTrans2D1" presStyleIdx="5" presStyleCnt="7"/>
      <dgm:spPr/>
      <dgm:t>
        <a:bodyPr/>
        <a:lstStyle/>
        <a:p>
          <a:endParaRPr lang="de-DE"/>
        </a:p>
      </dgm:t>
    </dgm:pt>
    <dgm:pt modelId="{C1676D36-846E-4AD6-8F8D-A71C27638AEE}" type="pres">
      <dgm:prSet presAssocID="{97424E60-57AB-4D87-90C0-56DF06213EDF}" presName="connectorText" presStyleLbl="sibTrans2D1" presStyleIdx="5" presStyleCnt="7"/>
      <dgm:spPr/>
      <dgm:t>
        <a:bodyPr/>
        <a:lstStyle/>
        <a:p>
          <a:endParaRPr lang="de-DE"/>
        </a:p>
      </dgm:t>
    </dgm:pt>
    <dgm:pt modelId="{5EA4111D-EFDF-4E01-9C43-0465BE23D62C}" type="pres">
      <dgm:prSet presAssocID="{4154BE51-779E-485A-B67D-83D77AC51988}" presName="node" presStyleLbl="node1" presStyleIdx="6" presStyleCnt="7">
        <dgm:presLayoutVars>
          <dgm:bulletEnabled val="1"/>
        </dgm:presLayoutVars>
      </dgm:prSet>
      <dgm:spPr/>
      <dgm:t>
        <a:bodyPr/>
        <a:lstStyle/>
        <a:p>
          <a:endParaRPr lang="de-DE"/>
        </a:p>
      </dgm:t>
    </dgm:pt>
    <dgm:pt modelId="{62C44B05-25F1-42F2-B676-80822F1E8EAF}" type="pres">
      <dgm:prSet presAssocID="{1B4FAADA-1FFD-48C9-8904-BD707858A67E}" presName="sibTrans" presStyleLbl="sibTrans2D1" presStyleIdx="6" presStyleCnt="7"/>
      <dgm:spPr/>
      <dgm:t>
        <a:bodyPr/>
        <a:lstStyle/>
        <a:p>
          <a:endParaRPr lang="de-DE"/>
        </a:p>
      </dgm:t>
    </dgm:pt>
    <dgm:pt modelId="{40508B35-0487-4AF3-BE78-C98818A467F8}" type="pres">
      <dgm:prSet presAssocID="{1B4FAADA-1FFD-48C9-8904-BD707858A67E}" presName="connectorText" presStyleLbl="sibTrans2D1" presStyleIdx="6" presStyleCnt="7"/>
      <dgm:spPr/>
      <dgm:t>
        <a:bodyPr/>
        <a:lstStyle/>
        <a:p>
          <a:endParaRPr lang="de-DE"/>
        </a:p>
      </dgm:t>
    </dgm:pt>
  </dgm:ptLst>
  <dgm:cxnLst>
    <dgm:cxn modelId="{1893CE4F-FEF4-4F2A-808B-8F42CDBB5C76}" type="presOf" srcId="{CF480BE0-829B-4DF8-8237-24E16534416B}" destId="{D3D9E2A9-D6FC-440B-A413-EC181E4963E5}" srcOrd="0" destOrd="0" presId="urn:microsoft.com/office/officeart/2005/8/layout/cycle2"/>
    <dgm:cxn modelId="{A56994E2-8B05-472C-AFC0-90690F732E9A}" type="presOf" srcId="{CD33E3A0-775A-4C03-B7A1-D602A8B70E08}" destId="{C56770AB-A9EE-4AF4-9FB5-7BE5AA51C7CE}" srcOrd="0" destOrd="0" presId="urn:microsoft.com/office/officeart/2005/8/layout/cycle2"/>
    <dgm:cxn modelId="{CC18CE52-227E-41EE-A319-6265E537846C}" srcId="{02D46407-432E-4708-9D37-A0FA92ADF99D}" destId="{BEFFFE9D-9E11-4767-A46B-DF0B8F1F2F9E}" srcOrd="1" destOrd="0" parTransId="{D67AFCBE-AAA9-4A5A-B4C6-AB199F71B253}" sibTransId="{CD33E3A0-775A-4C03-B7A1-D602A8B70E08}"/>
    <dgm:cxn modelId="{021F1FBE-344F-4D04-A82A-C6CF11034D2A}" srcId="{02D46407-432E-4708-9D37-A0FA92ADF99D}" destId="{46107163-6CA7-47D7-A4E5-30D49B0E38AE}" srcOrd="0" destOrd="0" parTransId="{D69785D0-7017-4928-BBFD-C6D4B6A4216C}" sibTransId="{34F0E40E-66F7-46D5-9A9B-49F7DBED4B4F}"/>
    <dgm:cxn modelId="{8C24BE8C-391B-4D24-B319-8A651CF8CE94}" type="presOf" srcId="{73DB7B0B-9B87-46A1-9C4C-1D0E6B4B3DEB}" destId="{EA00A996-E46B-40B3-88BE-354E506F9EC3}" srcOrd="0" destOrd="0" presId="urn:microsoft.com/office/officeart/2005/8/layout/cycle2"/>
    <dgm:cxn modelId="{9E58A031-6F23-4506-922F-CFD8653411FD}" type="presOf" srcId="{4154BE51-779E-485A-B67D-83D77AC51988}" destId="{5EA4111D-EFDF-4E01-9C43-0465BE23D62C}" srcOrd="0" destOrd="0" presId="urn:microsoft.com/office/officeart/2005/8/layout/cycle2"/>
    <dgm:cxn modelId="{6B8EA494-B1A6-4807-A3FE-0CE3750E3E54}" srcId="{02D46407-432E-4708-9D37-A0FA92ADF99D}" destId="{CF480BE0-829B-4DF8-8237-24E16534416B}" srcOrd="4" destOrd="0" parTransId="{BE728710-5485-4502-8C09-5B72048880E1}" sibTransId="{90F5A4D0-0478-49BC-BD5C-C7B128A8B79A}"/>
    <dgm:cxn modelId="{D39BD33A-D81B-4C5C-9C6B-2BA9E1DA6FFF}" type="presOf" srcId="{90F5A4D0-0478-49BC-BD5C-C7B128A8B79A}" destId="{EA91889A-7ACF-4B66-B45B-72F5C74D8394}" srcOrd="1" destOrd="0" presId="urn:microsoft.com/office/officeart/2005/8/layout/cycle2"/>
    <dgm:cxn modelId="{3D8C8FA2-1A73-409A-878F-BF640D93381B}" type="presOf" srcId="{1B4FAADA-1FFD-48C9-8904-BD707858A67E}" destId="{40508B35-0487-4AF3-BE78-C98818A467F8}" srcOrd="1" destOrd="0" presId="urn:microsoft.com/office/officeart/2005/8/layout/cycle2"/>
    <dgm:cxn modelId="{5F4F53B5-C2D5-48B1-885D-3BD521665321}" type="presOf" srcId="{A95F2A03-8AB5-4869-9C99-F66B892FF2EB}" destId="{383516EF-1856-4EE0-AEC8-B353804942C9}" srcOrd="0" destOrd="0" presId="urn:microsoft.com/office/officeart/2005/8/layout/cycle2"/>
    <dgm:cxn modelId="{4F37264E-B0C4-4FC9-A15A-30975C1FBB5C}" type="presOf" srcId="{CD33E3A0-775A-4C03-B7A1-D602A8B70E08}" destId="{EBD046E7-F5D1-4D44-A450-E5FF8BC2ACC5}" srcOrd="1" destOrd="0" presId="urn:microsoft.com/office/officeart/2005/8/layout/cycle2"/>
    <dgm:cxn modelId="{1C37B3A5-20DC-4263-9D47-7338D5880DE4}" type="presOf" srcId="{34F0E40E-66F7-46D5-9A9B-49F7DBED4B4F}" destId="{A4F1BCC4-53C0-4D81-A62C-E0D49F5D7CE1}" srcOrd="1" destOrd="0" presId="urn:microsoft.com/office/officeart/2005/8/layout/cycle2"/>
    <dgm:cxn modelId="{107ADC99-807C-421E-9351-B05EB6A4D67E}" type="presOf" srcId="{C3D3FA63-0476-46AE-8355-C0A6EF0ED734}" destId="{2ECA7159-9325-49EB-AE27-4FB2F9EBE0F8}" srcOrd="1" destOrd="0" presId="urn:microsoft.com/office/officeart/2005/8/layout/cycle2"/>
    <dgm:cxn modelId="{857CEFED-1339-4F6B-9EFB-00574AB9CCE2}" srcId="{02D46407-432E-4708-9D37-A0FA92ADF99D}" destId="{578FCAE9-2343-4921-82BB-D43425AD2830}" srcOrd="3" destOrd="0" parTransId="{5B7B2B35-04A4-44A4-99FC-ADB04629E445}" sibTransId="{C3D3FA63-0476-46AE-8355-C0A6EF0ED734}"/>
    <dgm:cxn modelId="{7C69B9FE-3FAF-4C28-A037-2AE913BAC280}" type="presOf" srcId="{46107163-6CA7-47D7-A4E5-30D49B0E38AE}" destId="{E8198BBA-CBF0-48FB-B661-03A4673EFFCE}" srcOrd="0" destOrd="0" presId="urn:microsoft.com/office/officeart/2005/8/layout/cycle2"/>
    <dgm:cxn modelId="{C6128347-2CF3-4AEB-AE73-08722D332EDE}" type="presOf" srcId="{02D46407-432E-4708-9D37-A0FA92ADF99D}" destId="{A159FFE6-B269-453A-98AD-85F5094DCA33}" srcOrd="0" destOrd="0" presId="urn:microsoft.com/office/officeart/2005/8/layout/cycle2"/>
    <dgm:cxn modelId="{CB51B144-8C5F-411C-BA45-789E642019F9}" type="presOf" srcId="{1B4FAADA-1FFD-48C9-8904-BD707858A67E}" destId="{62C44B05-25F1-42F2-B676-80822F1E8EAF}" srcOrd="0" destOrd="0" presId="urn:microsoft.com/office/officeart/2005/8/layout/cycle2"/>
    <dgm:cxn modelId="{9782BED1-A962-4B70-A5FD-C6ADC94AE690}" type="presOf" srcId="{5232D0B3-5E29-478C-9107-C7FAE2A8E82E}" destId="{ED6EF1AD-5F3F-4787-9B16-77BCDCD48F26}" srcOrd="0" destOrd="0" presId="urn:microsoft.com/office/officeart/2005/8/layout/cycle2"/>
    <dgm:cxn modelId="{64315691-2C55-4DF8-BDE4-6140BBD4A7C2}" type="presOf" srcId="{578FCAE9-2343-4921-82BB-D43425AD2830}" destId="{E1696D4C-651E-475D-95AC-0363747855CE}" srcOrd="0" destOrd="0" presId="urn:microsoft.com/office/officeart/2005/8/layout/cycle2"/>
    <dgm:cxn modelId="{96607C8D-7BB4-4ECD-9DFA-6B3D6166C842}" type="presOf" srcId="{97424E60-57AB-4D87-90C0-56DF06213EDF}" destId="{C1676D36-846E-4AD6-8F8D-A71C27638AEE}" srcOrd="1" destOrd="0" presId="urn:microsoft.com/office/officeart/2005/8/layout/cycle2"/>
    <dgm:cxn modelId="{3808EBCB-8635-41D7-AB45-2D7391AB96C4}" type="presOf" srcId="{34F0E40E-66F7-46D5-9A9B-49F7DBED4B4F}" destId="{411B98C0-1A8F-442B-AF9E-848E9951EF0B}" srcOrd="0" destOrd="0" presId="urn:microsoft.com/office/officeart/2005/8/layout/cycle2"/>
    <dgm:cxn modelId="{B2E91DCC-B02E-4643-949D-DFC5655374C0}" type="presOf" srcId="{73DB7B0B-9B87-46A1-9C4C-1D0E6B4B3DEB}" destId="{4C369A1A-5F20-4305-BB8F-3C7A4D449567}" srcOrd="1" destOrd="0" presId="urn:microsoft.com/office/officeart/2005/8/layout/cycle2"/>
    <dgm:cxn modelId="{50BAF690-78AD-451A-B519-FE427983D0DD}" type="presOf" srcId="{C3D3FA63-0476-46AE-8355-C0A6EF0ED734}" destId="{8E03DB72-F4FF-4417-8C9E-AB7A26599F7B}" srcOrd="0" destOrd="0" presId="urn:microsoft.com/office/officeart/2005/8/layout/cycle2"/>
    <dgm:cxn modelId="{8C5AAC9D-EBCE-4FC3-9D61-D02870B41768}" type="presOf" srcId="{BEFFFE9D-9E11-4767-A46B-DF0B8F1F2F9E}" destId="{00E084E3-D200-4087-AE40-9D228518A454}" srcOrd="0" destOrd="0" presId="urn:microsoft.com/office/officeart/2005/8/layout/cycle2"/>
    <dgm:cxn modelId="{578D52AE-7231-4F2A-A81B-FFE6C658BED8}" type="presOf" srcId="{97424E60-57AB-4D87-90C0-56DF06213EDF}" destId="{B3A88610-F667-41F8-9BE7-E73A9EBB0E1E}" srcOrd="0" destOrd="0" presId="urn:microsoft.com/office/officeart/2005/8/layout/cycle2"/>
    <dgm:cxn modelId="{B526392F-BF40-448E-8F21-EA119B302D86}" type="presOf" srcId="{90F5A4D0-0478-49BC-BD5C-C7B128A8B79A}" destId="{2CD20BDD-F164-4098-AFAE-80FD9B930D28}" srcOrd="0" destOrd="0" presId="urn:microsoft.com/office/officeart/2005/8/layout/cycle2"/>
    <dgm:cxn modelId="{5652A9DD-F0F0-4AEC-84E2-46D406D4BC47}" srcId="{02D46407-432E-4708-9D37-A0FA92ADF99D}" destId="{A95F2A03-8AB5-4869-9C99-F66B892FF2EB}" srcOrd="2" destOrd="0" parTransId="{494D23E0-CBBD-4D42-ABA7-272B5D861E19}" sibTransId="{73DB7B0B-9B87-46A1-9C4C-1D0E6B4B3DEB}"/>
    <dgm:cxn modelId="{DC6C641D-18BB-4EA6-A5CC-411D0D1BF0D2}" srcId="{02D46407-432E-4708-9D37-A0FA92ADF99D}" destId="{5232D0B3-5E29-478C-9107-C7FAE2A8E82E}" srcOrd="5" destOrd="0" parTransId="{F1CFB303-FFAA-4838-B1F9-38CC094B2E30}" sibTransId="{97424E60-57AB-4D87-90C0-56DF06213EDF}"/>
    <dgm:cxn modelId="{2AB26539-6E32-47D1-B030-4AF0952DED3F}" srcId="{02D46407-432E-4708-9D37-A0FA92ADF99D}" destId="{4154BE51-779E-485A-B67D-83D77AC51988}" srcOrd="6" destOrd="0" parTransId="{3890EA6F-B7C6-4AD4-B580-401AB38B97D5}" sibTransId="{1B4FAADA-1FFD-48C9-8904-BD707858A67E}"/>
    <dgm:cxn modelId="{266A30F9-0B60-4BDD-A42F-89E6425A9759}" type="presParOf" srcId="{A159FFE6-B269-453A-98AD-85F5094DCA33}" destId="{E8198BBA-CBF0-48FB-B661-03A4673EFFCE}" srcOrd="0" destOrd="0" presId="urn:microsoft.com/office/officeart/2005/8/layout/cycle2"/>
    <dgm:cxn modelId="{D7B6D453-2D39-41B1-A045-0D520E665BF9}" type="presParOf" srcId="{A159FFE6-B269-453A-98AD-85F5094DCA33}" destId="{411B98C0-1A8F-442B-AF9E-848E9951EF0B}" srcOrd="1" destOrd="0" presId="urn:microsoft.com/office/officeart/2005/8/layout/cycle2"/>
    <dgm:cxn modelId="{A9D4F193-BD1A-4130-B266-A69909286DC9}" type="presParOf" srcId="{411B98C0-1A8F-442B-AF9E-848E9951EF0B}" destId="{A4F1BCC4-53C0-4D81-A62C-E0D49F5D7CE1}" srcOrd="0" destOrd="0" presId="urn:microsoft.com/office/officeart/2005/8/layout/cycle2"/>
    <dgm:cxn modelId="{CE2B4BC9-607A-47A7-A029-847C02938A3C}" type="presParOf" srcId="{A159FFE6-B269-453A-98AD-85F5094DCA33}" destId="{00E084E3-D200-4087-AE40-9D228518A454}" srcOrd="2" destOrd="0" presId="urn:microsoft.com/office/officeart/2005/8/layout/cycle2"/>
    <dgm:cxn modelId="{E084D058-F00D-4CE2-BB20-1AF46F5E90B0}" type="presParOf" srcId="{A159FFE6-B269-453A-98AD-85F5094DCA33}" destId="{C56770AB-A9EE-4AF4-9FB5-7BE5AA51C7CE}" srcOrd="3" destOrd="0" presId="urn:microsoft.com/office/officeart/2005/8/layout/cycle2"/>
    <dgm:cxn modelId="{E313C3CB-C434-421B-A629-531E2326B5C8}" type="presParOf" srcId="{C56770AB-A9EE-4AF4-9FB5-7BE5AA51C7CE}" destId="{EBD046E7-F5D1-4D44-A450-E5FF8BC2ACC5}" srcOrd="0" destOrd="0" presId="urn:microsoft.com/office/officeart/2005/8/layout/cycle2"/>
    <dgm:cxn modelId="{1AFD606E-9229-4EC9-B10A-4B723045A587}" type="presParOf" srcId="{A159FFE6-B269-453A-98AD-85F5094DCA33}" destId="{383516EF-1856-4EE0-AEC8-B353804942C9}" srcOrd="4" destOrd="0" presId="urn:microsoft.com/office/officeart/2005/8/layout/cycle2"/>
    <dgm:cxn modelId="{CBF0646C-B33E-4A86-901A-42248AEE5958}" type="presParOf" srcId="{A159FFE6-B269-453A-98AD-85F5094DCA33}" destId="{EA00A996-E46B-40B3-88BE-354E506F9EC3}" srcOrd="5" destOrd="0" presId="urn:microsoft.com/office/officeart/2005/8/layout/cycle2"/>
    <dgm:cxn modelId="{C0E7C8DD-0080-4987-9D60-820AA1A08C3E}" type="presParOf" srcId="{EA00A996-E46B-40B3-88BE-354E506F9EC3}" destId="{4C369A1A-5F20-4305-BB8F-3C7A4D449567}" srcOrd="0" destOrd="0" presId="urn:microsoft.com/office/officeart/2005/8/layout/cycle2"/>
    <dgm:cxn modelId="{1BD3CDAD-C23C-4C2B-B5DC-04365FF6E656}" type="presParOf" srcId="{A159FFE6-B269-453A-98AD-85F5094DCA33}" destId="{E1696D4C-651E-475D-95AC-0363747855CE}" srcOrd="6" destOrd="0" presId="urn:microsoft.com/office/officeart/2005/8/layout/cycle2"/>
    <dgm:cxn modelId="{2B66D00A-1A9C-470F-8617-1ED043702937}" type="presParOf" srcId="{A159FFE6-B269-453A-98AD-85F5094DCA33}" destId="{8E03DB72-F4FF-4417-8C9E-AB7A26599F7B}" srcOrd="7" destOrd="0" presId="urn:microsoft.com/office/officeart/2005/8/layout/cycle2"/>
    <dgm:cxn modelId="{1AAF49EA-9A2E-4073-94F9-FAF47C8D8E47}" type="presParOf" srcId="{8E03DB72-F4FF-4417-8C9E-AB7A26599F7B}" destId="{2ECA7159-9325-49EB-AE27-4FB2F9EBE0F8}" srcOrd="0" destOrd="0" presId="urn:microsoft.com/office/officeart/2005/8/layout/cycle2"/>
    <dgm:cxn modelId="{2D34EA6A-EC81-41E1-B948-C33A42A12326}" type="presParOf" srcId="{A159FFE6-B269-453A-98AD-85F5094DCA33}" destId="{D3D9E2A9-D6FC-440B-A413-EC181E4963E5}" srcOrd="8" destOrd="0" presId="urn:microsoft.com/office/officeart/2005/8/layout/cycle2"/>
    <dgm:cxn modelId="{C10C9C84-0927-4520-803E-EF6D04F915F0}" type="presParOf" srcId="{A159FFE6-B269-453A-98AD-85F5094DCA33}" destId="{2CD20BDD-F164-4098-AFAE-80FD9B930D28}" srcOrd="9" destOrd="0" presId="urn:microsoft.com/office/officeart/2005/8/layout/cycle2"/>
    <dgm:cxn modelId="{43C402DA-3FDA-41DE-B1AB-863DE153083E}" type="presParOf" srcId="{2CD20BDD-F164-4098-AFAE-80FD9B930D28}" destId="{EA91889A-7ACF-4B66-B45B-72F5C74D8394}" srcOrd="0" destOrd="0" presId="urn:microsoft.com/office/officeart/2005/8/layout/cycle2"/>
    <dgm:cxn modelId="{6839C8BE-CD91-4FAC-833D-59ABBD17349D}" type="presParOf" srcId="{A159FFE6-B269-453A-98AD-85F5094DCA33}" destId="{ED6EF1AD-5F3F-4787-9B16-77BCDCD48F26}" srcOrd="10" destOrd="0" presId="urn:microsoft.com/office/officeart/2005/8/layout/cycle2"/>
    <dgm:cxn modelId="{3282315B-91B0-4402-ABFC-DFBD8A791A9C}" type="presParOf" srcId="{A159FFE6-B269-453A-98AD-85F5094DCA33}" destId="{B3A88610-F667-41F8-9BE7-E73A9EBB0E1E}" srcOrd="11" destOrd="0" presId="urn:microsoft.com/office/officeart/2005/8/layout/cycle2"/>
    <dgm:cxn modelId="{F399BEF2-CE2C-4B76-AD3C-A34A8342D146}" type="presParOf" srcId="{B3A88610-F667-41F8-9BE7-E73A9EBB0E1E}" destId="{C1676D36-846E-4AD6-8F8D-A71C27638AEE}" srcOrd="0" destOrd="0" presId="urn:microsoft.com/office/officeart/2005/8/layout/cycle2"/>
    <dgm:cxn modelId="{A9971B72-763F-4749-85DB-33DC3FA1428F}" type="presParOf" srcId="{A159FFE6-B269-453A-98AD-85F5094DCA33}" destId="{5EA4111D-EFDF-4E01-9C43-0465BE23D62C}" srcOrd="12" destOrd="0" presId="urn:microsoft.com/office/officeart/2005/8/layout/cycle2"/>
    <dgm:cxn modelId="{DB674E2C-50F9-4B30-8443-30B75CDF034F}" type="presParOf" srcId="{A159FFE6-B269-453A-98AD-85F5094DCA33}" destId="{62C44B05-25F1-42F2-B676-80822F1E8EAF}" srcOrd="13" destOrd="0" presId="urn:microsoft.com/office/officeart/2005/8/layout/cycle2"/>
    <dgm:cxn modelId="{35951CC6-F894-47A3-8D70-019CF2F399E2}" type="presParOf" srcId="{62C44B05-25F1-42F2-B676-80822F1E8EAF}" destId="{40508B35-0487-4AF3-BE78-C98818A467F8}" srcOrd="0" destOrd="0" presId="urn:microsoft.com/office/officeart/2005/8/layout/cycle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Start</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1" custRadScaleRad="176501" custRadScaleInc="-14799">
        <dgm:presLayoutVars>
          <dgm:bulletEnabled val="1"/>
        </dgm:presLayoutVars>
      </dgm:prSet>
      <dgm:spPr/>
      <dgm:t>
        <a:bodyPr/>
        <a:lstStyle/>
        <a:p>
          <a:endParaRPr lang="de-DE"/>
        </a:p>
      </dgm:t>
    </dgm:pt>
  </dgm:ptLst>
  <dgm:cxnLst>
    <dgm:cxn modelId="{021F1FBE-344F-4D04-A82A-C6CF11034D2A}" srcId="{02D46407-432E-4708-9D37-A0FA92ADF99D}" destId="{46107163-6CA7-47D7-A4E5-30D49B0E38AE}" srcOrd="0" destOrd="0" parTransId="{D69785D0-7017-4928-BBFD-C6D4B6A4216C}" sibTransId="{34F0E40E-66F7-46D5-9A9B-49F7DBED4B4F}"/>
    <dgm:cxn modelId="{F155013E-FDF6-43CC-9281-AF3DE7644867}" type="presOf" srcId="{02D46407-432E-4708-9D37-A0FA92ADF99D}" destId="{A159FFE6-B269-453A-98AD-85F5094DCA33}" srcOrd="0" destOrd="0" presId="urn:microsoft.com/office/officeart/2005/8/layout/cycle2"/>
    <dgm:cxn modelId="{57D8A6E5-292E-4B25-9990-C5B1B2ADBFB6}" type="presOf" srcId="{46107163-6CA7-47D7-A4E5-30D49B0E38AE}" destId="{E8198BBA-CBF0-48FB-B661-03A4673EFFCE}" srcOrd="0" destOrd="0" presId="urn:microsoft.com/office/officeart/2005/8/layout/cycle2"/>
    <dgm:cxn modelId="{DF3E044B-2AA2-4399-ADD5-4367AE8C7926}" type="presParOf" srcId="{A159FFE6-B269-453A-98AD-85F5094DCA33}" destId="{E8198BBA-CBF0-48FB-B661-03A4673EFFCE}" srcOrd="0" destOrd="0" presId="urn:microsoft.com/office/officeart/2005/8/layout/cycle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2D46407-432E-4708-9D37-A0FA92ADF99D}"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de-DE"/>
        </a:p>
      </dgm:t>
    </dgm:pt>
    <dgm:pt modelId="{46107163-6CA7-47D7-A4E5-30D49B0E38AE}">
      <dgm:prSet phldrT="[Text]" custT="1"/>
      <dgm:spPr/>
      <dgm:t>
        <a:bodyPr/>
        <a:lstStyle/>
        <a:p>
          <a:r>
            <a:rPr lang="de-DE" sz="1000"/>
            <a:t>End</a:t>
          </a:r>
        </a:p>
      </dgm:t>
    </dgm:pt>
    <dgm:pt modelId="{D69785D0-7017-4928-BBFD-C6D4B6A4216C}" type="parTrans" cxnId="{021F1FBE-344F-4D04-A82A-C6CF11034D2A}">
      <dgm:prSet/>
      <dgm:spPr/>
      <dgm:t>
        <a:bodyPr/>
        <a:lstStyle/>
        <a:p>
          <a:endParaRPr lang="de-DE" sz="2000"/>
        </a:p>
      </dgm:t>
    </dgm:pt>
    <dgm:pt modelId="{34F0E40E-66F7-46D5-9A9B-49F7DBED4B4F}" type="sibTrans" cxnId="{021F1FBE-344F-4D04-A82A-C6CF11034D2A}">
      <dgm:prSet custT="1"/>
      <dgm:spPr/>
      <dgm:t>
        <a:bodyPr/>
        <a:lstStyle/>
        <a:p>
          <a:endParaRPr lang="de-DE" sz="800"/>
        </a:p>
      </dgm:t>
    </dgm:pt>
    <dgm:pt modelId="{A159FFE6-B269-453A-98AD-85F5094DCA33}" type="pres">
      <dgm:prSet presAssocID="{02D46407-432E-4708-9D37-A0FA92ADF99D}" presName="cycle" presStyleCnt="0">
        <dgm:presLayoutVars>
          <dgm:dir/>
          <dgm:resizeHandles val="exact"/>
        </dgm:presLayoutVars>
      </dgm:prSet>
      <dgm:spPr/>
      <dgm:t>
        <a:bodyPr/>
        <a:lstStyle/>
        <a:p>
          <a:endParaRPr lang="de-DE"/>
        </a:p>
      </dgm:t>
    </dgm:pt>
    <dgm:pt modelId="{E8198BBA-CBF0-48FB-B661-03A4673EFFCE}" type="pres">
      <dgm:prSet presAssocID="{46107163-6CA7-47D7-A4E5-30D49B0E38AE}" presName="node" presStyleLbl="node1" presStyleIdx="0" presStyleCnt="1" custRadScaleRad="176501" custRadScaleInc="-14799">
        <dgm:presLayoutVars>
          <dgm:bulletEnabled val="1"/>
        </dgm:presLayoutVars>
      </dgm:prSet>
      <dgm:spPr/>
      <dgm:t>
        <a:bodyPr/>
        <a:lstStyle/>
        <a:p>
          <a:endParaRPr lang="de-DE"/>
        </a:p>
      </dgm:t>
    </dgm:pt>
  </dgm:ptLst>
  <dgm:cxnLst>
    <dgm:cxn modelId="{021F1FBE-344F-4D04-A82A-C6CF11034D2A}" srcId="{02D46407-432E-4708-9D37-A0FA92ADF99D}" destId="{46107163-6CA7-47D7-A4E5-30D49B0E38AE}" srcOrd="0" destOrd="0" parTransId="{D69785D0-7017-4928-BBFD-C6D4B6A4216C}" sibTransId="{34F0E40E-66F7-46D5-9A9B-49F7DBED4B4F}"/>
    <dgm:cxn modelId="{3A416F28-E71C-4DD8-B7A5-16358C87BAAF}" type="presOf" srcId="{46107163-6CA7-47D7-A4E5-30D49B0E38AE}" destId="{E8198BBA-CBF0-48FB-B661-03A4673EFFCE}" srcOrd="0" destOrd="0" presId="urn:microsoft.com/office/officeart/2005/8/layout/cycle2"/>
    <dgm:cxn modelId="{7D6C1764-8260-4199-9180-537D537BD24D}" type="presOf" srcId="{02D46407-432E-4708-9D37-A0FA92ADF99D}" destId="{A159FFE6-B269-453A-98AD-85F5094DCA33}" srcOrd="0" destOrd="0" presId="urn:microsoft.com/office/officeart/2005/8/layout/cycle2"/>
    <dgm:cxn modelId="{91DB7F5C-406F-4500-B743-A7B3ADF66BAE}" type="presParOf" srcId="{A159FFE6-B269-453A-98AD-85F5094DCA33}" destId="{E8198BBA-CBF0-48FB-B661-03A4673EFFCE}" srcOrd="0" destOrd="0" presId="urn:microsoft.com/office/officeart/2005/8/layout/cycle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B05AE97-5CDD-4553-825C-2D51C8479442}" type="doc">
      <dgm:prSet loTypeId="urn:microsoft.com/office/officeart/2005/8/layout/hProcess4" loCatId="process" qsTypeId="urn:microsoft.com/office/officeart/2005/8/quickstyle/simple2" qsCatId="simple" csTypeId="urn:microsoft.com/office/officeart/2005/8/colors/accent0_1" csCatId="mainScheme" phldr="1"/>
      <dgm:spPr/>
      <dgm:t>
        <a:bodyPr/>
        <a:lstStyle/>
        <a:p>
          <a:endParaRPr lang="de-DE"/>
        </a:p>
      </dgm:t>
    </dgm:pt>
    <dgm:pt modelId="{8C829B96-0D83-442E-BADF-845918BF3EA0}">
      <dgm:prSet phldrT="[Text]"/>
      <dgm:spPr/>
      <dgm:t>
        <a:bodyPr/>
        <a:lstStyle/>
        <a:p>
          <a:r>
            <a:rPr lang="de-DE"/>
            <a:t>Bibliothek serial_Programming</a:t>
          </a:r>
        </a:p>
      </dgm:t>
    </dgm:pt>
    <dgm:pt modelId="{D5D4ED6A-FD0F-4A7B-BA67-3E008470F3C2}" type="parTrans" cxnId="{FAAF7E75-187D-4AF3-ADA1-226E89646554}">
      <dgm:prSet/>
      <dgm:spPr/>
      <dgm:t>
        <a:bodyPr/>
        <a:lstStyle/>
        <a:p>
          <a:endParaRPr lang="de-DE"/>
        </a:p>
      </dgm:t>
    </dgm:pt>
    <dgm:pt modelId="{FA201341-3F52-4FC8-A7E2-A6FDBA3BE8BE}" type="sibTrans" cxnId="{FAAF7E75-187D-4AF3-ADA1-226E89646554}">
      <dgm:prSet/>
      <dgm:spPr/>
      <dgm:t>
        <a:bodyPr/>
        <a:lstStyle/>
        <a:p>
          <a:endParaRPr lang="de-DE"/>
        </a:p>
      </dgm:t>
    </dgm:pt>
    <dgm:pt modelId="{F8228068-8728-4065-8E49-FE863245F1C6}">
      <dgm:prSet phldrT="[Text]"/>
      <dgm:spPr/>
      <dgm:t>
        <a:bodyPr/>
        <a:lstStyle/>
        <a:p>
          <a:r>
            <a:rPr lang="de-DE"/>
            <a:t>PWM-Signal generieren</a:t>
          </a:r>
        </a:p>
      </dgm:t>
    </dgm:pt>
    <dgm:pt modelId="{E7C6F28E-9094-477B-BC54-4788164E4062}" type="parTrans" cxnId="{46AF1ADC-5C4D-4042-A1E6-A2ED53E3936D}">
      <dgm:prSet/>
      <dgm:spPr/>
      <dgm:t>
        <a:bodyPr/>
        <a:lstStyle/>
        <a:p>
          <a:endParaRPr lang="de-DE"/>
        </a:p>
      </dgm:t>
    </dgm:pt>
    <dgm:pt modelId="{5ACD9868-4D8E-44FE-A7EF-0B7E6C901C9F}" type="sibTrans" cxnId="{46AF1ADC-5C4D-4042-A1E6-A2ED53E3936D}">
      <dgm:prSet/>
      <dgm:spPr/>
      <dgm:t>
        <a:bodyPr/>
        <a:lstStyle/>
        <a:p>
          <a:endParaRPr lang="de-DE"/>
        </a:p>
      </dgm:t>
    </dgm:pt>
    <dgm:pt modelId="{CCAFBC4E-EA25-4332-B451-392BAE67858D}">
      <dgm:prSet phldrT="[Text]"/>
      <dgm:spPr/>
      <dgm:t>
        <a:bodyPr/>
        <a:lstStyle/>
        <a:p>
          <a:r>
            <a:rPr lang="de-DE"/>
            <a:t>Bibliothek sockets</a:t>
          </a:r>
        </a:p>
      </dgm:t>
    </dgm:pt>
    <dgm:pt modelId="{0710C2EC-1C8D-45F5-BC7B-0DEA2E35B43D}" type="parTrans" cxnId="{F124236D-3C34-4ABC-945F-F584BA786164}">
      <dgm:prSet/>
      <dgm:spPr/>
      <dgm:t>
        <a:bodyPr/>
        <a:lstStyle/>
        <a:p>
          <a:endParaRPr lang="de-DE"/>
        </a:p>
      </dgm:t>
    </dgm:pt>
    <dgm:pt modelId="{AAF6EEB0-2019-4C2E-A077-C8AEAA082F06}" type="sibTrans" cxnId="{F124236D-3C34-4ABC-945F-F584BA786164}">
      <dgm:prSet/>
      <dgm:spPr/>
      <dgm:t>
        <a:bodyPr/>
        <a:lstStyle/>
        <a:p>
          <a:endParaRPr lang="de-DE"/>
        </a:p>
      </dgm:t>
    </dgm:pt>
    <dgm:pt modelId="{AD3CBD46-088F-4B51-A68E-CB39DD1A689D}">
      <dgm:prSet phldrT="[Text]"/>
      <dgm:spPr/>
      <dgm:t>
        <a:bodyPr/>
        <a:lstStyle/>
        <a:p>
          <a:r>
            <a:rPr lang="de-DE"/>
            <a:t>Ethernetverbindung</a:t>
          </a:r>
        </a:p>
      </dgm:t>
    </dgm:pt>
    <dgm:pt modelId="{88807D64-9DAC-44BA-8D08-437E2291B7B1}" type="parTrans" cxnId="{028AD77F-3E15-4AA3-A0AC-302C9B88E04C}">
      <dgm:prSet/>
      <dgm:spPr/>
      <dgm:t>
        <a:bodyPr/>
        <a:lstStyle/>
        <a:p>
          <a:endParaRPr lang="de-DE"/>
        </a:p>
      </dgm:t>
    </dgm:pt>
    <dgm:pt modelId="{42D38079-38B5-44BB-97D5-EF1D7E783FD4}" type="sibTrans" cxnId="{028AD77F-3E15-4AA3-A0AC-302C9B88E04C}">
      <dgm:prSet/>
      <dgm:spPr/>
      <dgm:t>
        <a:bodyPr/>
        <a:lstStyle/>
        <a:p>
          <a:endParaRPr lang="de-DE"/>
        </a:p>
      </dgm:t>
    </dgm:pt>
    <dgm:pt modelId="{7EBADEAC-DA77-4A28-91B0-CE0250C330A1}">
      <dgm:prSet phldrT="[Text]"/>
      <dgm:spPr/>
      <dgm:t>
        <a:bodyPr/>
        <a:lstStyle/>
        <a:p>
          <a:r>
            <a:rPr lang="de-DE"/>
            <a:t>Protokolleinbindung nach ISO/IEC 15118</a:t>
          </a:r>
        </a:p>
      </dgm:t>
    </dgm:pt>
    <dgm:pt modelId="{4F0F3B5F-0D78-4578-B777-12EBA05A9222}" type="parTrans" cxnId="{018F0422-B268-4E82-8997-3484C602085B}">
      <dgm:prSet/>
      <dgm:spPr/>
      <dgm:t>
        <a:bodyPr/>
        <a:lstStyle/>
        <a:p>
          <a:endParaRPr lang="de-DE"/>
        </a:p>
      </dgm:t>
    </dgm:pt>
    <dgm:pt modelId="{337807AF-53DE-401A-86B8-ECF557B8C915}" type="sibTrans" cxnId="{018F0422-B268-4E82-8997-3484C602085B}">
      <dgm:prSet/>
      <dgm:spPr/>
      <dgm:t>
        <a:bodyPr/>
        <a:lstStyle/>
        <a:p>
          <a:endParaRPr lang="de-DE"/>
        </a:p>
      </dgm:t>
    </dgm:pt>
    <dgm:pt modelId="{FBB07920-04C2-43E1-AC40-B37EA399B81F}">
      <dgm:prSet phldrT="[Text]"/>
      <dgm:spPr/>
      <dgm:t>
        <a:bodyPr/>
        <a:lstStyle/>
        <a:p>
          <a:r>
            <a:rPr lang="de-DE"/>
            <a:t>PWM-parameter messen und ausgeben</a:t>
          </a:r>
        </a:p>
      </dgm:t>
    </dgm:pt>
    <dgm:pt modelId="{C40A4B22-CBAB-4CAD-A693-177C9794A9AA}" type="parTrans" cxnId="{6DE8EBE5-DBB5-4098-AFC4-9860D9BBAF40}">
      <dgm:prSet/>
      <dgm:spPr/>
      <dgm:t>
        <a:bodyPr/>
        <a:lstStyle/>
        <a:p>
          <a:endParaRPr lang="de-DE"/>
        </a:p>
      </dgm:t>
    </dgm:pt>
    <dgm:pt modelId="{4F7A163E-951D-4D10-B1B1-3E0CCEBAF999}" type="sibTrans" cxnId="{6DE8EBE5-DBB5-4098-AFC4-9860D9BBAF40}">
      <dgm:prSet/>
      <dgm:spPr/>
      <dgm:t>
        <a:bodyPr/>
        <a:lstStyle/>
        <a:p>
          <a:endParaRPr lang="de-DE"/>
        </a:p>
      </dgm:t>
    </dgm:pt>
    <dgm:pt modelId="{28BFB50D-BCC2-4AD2-A57B-AE124A59033C}">
      <dgm:prSet phldrT="[Text]"/>
      <dgm:spPr/>
      <dgm:t>
        <a:bodyPr/>
        <a:lstStyle/>
        <a:p>
          <a:r>
            <a:rPr lang="de-DE"/>
            <a:t>Kommunikation zwischen den Microkontrollern</a:t>
          </a:r>
        </a:p>
      </dgm:t>
    </dgm:pt>
    <dgm:pt modelId="{F6215952-4AFC-4F48-B8CE-8A2856822C5A}" type="parTrans" cxnId="{E0AEE48B-0B54-4914-9E90-2139690BCB92}">
      <dgm:prSet/>
      <dgm:spPr/>
      <dgm:t>
        <a:bodyPr/>
        <a:lstStyle/>
        <a:p>
          <a:endParaRPr lang="de-DE"/>
        </a:p>
      </dgm:t>
    </dgm:pt>
    <dgm:pt modelId="{750E7412-F833-4266-B9EF-355D7967DC89}" type="sibTrans" cxnId="{E0AEE48B-0B54-4914-9E90-2139690BCB92}">
      <dgm:prSet/>
      <dgm:spPr/>
      <dgm:t>
        <a:bodyPr/>
        <a:lstStyle/>
        <a:p>
          <a:endParaRPr lang="de-DE"/>
        </a:p>
      </dgm:t>
    </dgm:pt>
    <dgm:pt modelId="{1C1BBAB4-BC38-4984-93E4-FB8BEB3A964F}">
      <dgm:prSet phldrT="[Text]"/>
      <dgm:spPr/>
      <dgm:t>
        <a:bodyPr/>
        <a:lstStyle/>
        <a:p>
          <a:r>
            <a:rPr lang="de-DE"/>
            <a:t>Socketprogrammierung</a:t>
          </a:r>
        </a:p>
      </dgm:t>
    </dgm:pt>
    <dgm:pt modelId="{CF663CA9-9C4B-44F6-9FD6-420B8E8F4D60}" type="parTrans" cxnId="{B6B1F65F-3E82-4B4A-80F8-EC459913BA94}">
      <dgm:prSet/>
      <dgm:spPr/>
      <dgm:t>
        <a:bodyPr/>
        <a:lstStyle/>
        <a:p>
          <a:endParaRPr lang="de-DE"/>
        </a:p>
      </dgm:t>
    </dgm:pt>
    <dgm:pt modelId="{20B80A5D-9600-41CB-938D-814B92EE5839}" type="sibTrans" cxnId="{B6B1F65F-3E82-4B4A-80F8-EC459913BA94}">
      <dgm:prSet/>
      <dgm:spPr/>
      <dgm:t>
        <a:bodyPr/>
        <a:lstStyle/>
        <a:p>
          <a:endParaRPr lang="de-DE"/>
        </a:p>
      </dgm:t>
    </dgm:pt>
    <dgm:pt modelId="{078699BE-D758-43FF-942D-7D34BA583F50}">
      <dgm:prSet phldrT="[Text]"/>
      <dgm:spPr/>
      <dgm:t>
        <a:bodyPr/>
        <a:lstStyle/>
        <a:p>
          <a:r>
            <a:rPr lang="de-DE"/>
            <a:t>Programmablauf nach ISO/IEC 15118</a:t>
          </a:r>
        </a:p>
      </dgm:t>
    </dgm:pt>
    <dgm:pt modelId="{9BE63D28-96F9-4D81-BC1E-49C137638780}" type="parTrans" cxnId="{1A0CAB01-50D4-4E2C-8004-A8EDC239C141}">
      <dgm:prSet/>
      <dgm:spPr/>
      <dgm:t>
        <a:bodyPr/>
        <a:lstStyle/>
        <a:p>
          <a:endParaRPr lang="de-DE"/>
        </a:p>
      </dgm:t>
    </dgm:pt>
    <dgm:pt modelId="{48DCF9DC-7495-4782-A754-2E544A230DE9}" type="sibTrans" cxnId="{1A0CAB01-50D4-4E2C-8004-A8EDC239C141}">
      <dgm:prSet/>
      <dgm:spPr/>
      <dgm:t>
        <a:bodyPr/>
        <a:lstStyle/>
        <a:p>
          <a:endParaRPr lang="de-DE"/>
        </a:p>
      </dgm:t>
    </dgm:pt>
    <dgm:pt modelId="{4C53E651-2D81-414D-917F-80DB5B2C21D9}">
      <dgm:prSet phldrT="[Text]"/>
      <dgm:spPr/>
      <dgm:t>
        <a:bodyPr/>
        <a:lstStyle/>
        <a:p>
          <a:r>
            <a:rPr lang="de-DE"/>
            <a:t>Einbindung bisheriger Funktionen</a:t>
          </a:r>
        </a:p>
      </dgm:t>
    </dgm:pt>
    <dgm:pt modelId="{09962E75-1C85-4EE7-A6A0-390E7848CCE9}" type="parTrans" cxnId="{AFABBE0E-4EE8-4151-A160-ACF3A68D1B43}">
      <dgm:prSet/>
      <dgm:spPr/>
      <dgm:t>
        <a:bodyPr/>
        <a:lstStyle/>
        <a:p>
          <a:endParaRPr lang="de-DE"/>
        </a:p>
      </dgm:t>
    </dgm:pt>
    <dgm:pt modelId="{595D1AC1-B5EE-42F4-A456-78514E8C6594}" type="sibTrans" cxnId="{AFABBE0E-4EE8-4151-A160-ACF3A68D1B43}">
      <dgm:prSet/>
      <dgm:spPr/>
      <dgm:t>
        <a:bodyPr/>
        <a:lstStyle/>
        <a:p>
          <a:endParaRPr lang="de-DE"/>
        </a:p>
      </dgm:t>
    </dgm:pt>
    <dgm:pt modelId="{DCCE9A7D-9440-4474-B34A-36170DF5DF7F}" type="pres">
      <dgm:prSet presAssocID="{1B05AE97-5CDD-4553-825C-2D51C8479442}" presName="Name0" presStyleCnt="0">
        <dgm:presLayoutVars>
          <dgm:dir/>
          <dgm:animLvl val="lvl"/>
          <dgm:resizeHandles val="exact"/>
        </dgm:presLayoutVars>
      </dgm:prSet>
      <dgm:spPr/>
      <dgm:t>
        <a:bodyPr/>
        <a:lstStyle/>
        <a:p>
          <a:endParaRPr lang="de-DE"/>
        </a:p>
      </dgm:t>
    </dgm:pt>
    <dgm:pt modelId="{AFC1EBDB-F59F-485B-B0EA-4C17ECB0D256}" type="pres">
      <dgm:prSet presAssocID="{1B05AE97-5CDD-4553-825C-2D51C8479442}" presName="tSp" presStyleCnt="0"/>
      <dgm:spPr/>
    </dgm:pt>
    <dgm:pt modelId="{92DAA813-9DF1-4F56-A7A0-58757CAF7BE2}" type="pres">
      <dgm:prSet presAssocID="{1B05AE97-5CDD-4553-825C-2D51C8479442}" presName="bSp" presStyleCnt="0"/>
      <dgm:spPr/>
    </dgm:pt>
    <dgm:pt modelId="{6989CE41-04BB-452F-874E-1CB85E96F8DC}" type="pres">
      <dgm:prSet presAssocID="{1B05AE97-5CDD-4553-825C-2D51C8479442}" presName="process" presStyleCnt="0"/>
      <dgm:spPr/>
    </dgm:pt>
    <dgm:pt modelId="{C6EC0A60-F6BA-4E36-9311-AFF0E05302D6}" type="pres">
      <dgm:prSet presAssocID="{8C829B96-0D83-442E-BADF-845918BF3EA0}" presName="composite1" presStyleCnt="0"/>
      <dgm:spPr/>
    </dgm:pt>
    <dgm:pt modelId="{0B4C352B-0FE5-4126-B044-2C2ED8DF6C7C}" type="pres">
      <dgm:prSet presAssocID="{8C829B96-0D83-442E-BADF-845918BF3EA0}" presName="dummyNode1" presStyleLbl="node1" presStyleIdx="0" presStyleCnt="3"/>
      <dgm:spPr/>
    </dgm:pt>
    <dgm:pt modelId="{4EDFA161-C03C-4C94-8229-BE470FFE9A0E}" type="pres">
      <dgm:prSet presAssocID="{8C829B96-0D83-442E-BADF-845918BF3EA0}" presName="childNode1" presStyleLbl="bgAcc1" presStyleIdx="0" presStyleCnt="3">
        <dgm:presLayoutVars>
          <dgm:bulletEnabled val="1"/>
        </dgm:presLayoutVars>
      </dgm:prSet>
      <dgm:spPr/>
      <dgm:t>
        <a:bodyPr/>
        <a:lstStyle/>
        <a:p>
          <a:endParaRPr lang="de-DE"/>
        </a:p>
      </dgm:t>
    </dgm:pt>
    <dgm:pt modelId="{2AEB4E8C-59B7-48DE-984B-B5A618733E8B}" type="pres">
      <dgm:prSet presAssocID="{8C829B96-0D83-442E-BADF-845918BF3EA0}" presName="childNode1tx" presStyleLbl="bgAcc1" presStyleIdx="0" presStyleCnt="3">
        <dgm:presLayoutVars>
          <dgm:bulletEnabled val="1"/>
        </dgm:presLayoutVars>
      </dgm:prSet>
      <dgm:spPr/>
      <dgm:t>
        <a:bodyPr/>
        <a:lstStyle/>
        <a:p>
          <a:endParaRPr lang="de-DE"/>
        </a:p>
      </dgm:t>
    </dgm:pt>
    <dgm:pt modelId="{126B60E2-B37F-4CC8-BBBB-240429955575}" type="pres">
      <dgm:prSet presAssocID="{8C829B96-0D83-442E-BADF-845918BF3EA0}" presName="parentNode1" presStyleLbl="node1" presStyleIdx="0" presStyleCnt="3">
        <dgm:presLayoutVars>
          <dgm:chMax val="1"/>
          <dgm:bulletEnabled val="1"/>
        </dgm:presLayoutVars>
      </dgm:prSet>
      <dgm:spPr/>
      <dgm:t>
        <a:bodyPr/>
        <a:lstStyle/>
        <a:p>
          <a:endParaRPr lang="de-DE"/>
        </a:p>
      </dgm:t>
    </dgm:pt>
    <dgm:pt modelId="{837D10BB-7728-42A4-88AE-3B205EEF7F44}" type="pres">
      <dgm:prSet presAssocID="{8C829B96-0D83-442E-BADF-845918BF3EA0}" presName="connSite1" presStyleCnt="0"/>
      <dgm:spPr/>
    </dgm:pt>
    <dgm:pt modelId="{838DE5B9-71A4-41E8-B2BB-DA4B1142564A}" type="pres">
      <dgm:prSet presAssocID="{FA201341-3F52-4FC8-A7E2-A6FDBA3BE8BE}" presName="Name9" presStyleLbl="sibTrans2D1" presStyleIdx="0" presStyleCnt="2"/>
      <dgm:spPr/>
      <dgm:t>
        <a:bodyPr/>
        <a:lstStyle/>
        <a:p>
          <a:endParaRPr lang="de-DE"/>
        </a:p>
      </dgm:t>
    </dgm:pt>
    <dgm:pt modelId="{88B5E048-2F30-41FC-9F44-78B46B7B124E}" type="pres">
      <dgm:prSet presAssocID="{CCAFBC4E-EA25-4332-B451-392BAE67858D}" presName="composite2" presStyleCnt="0"/>
      <dgm:spPr/>
    </dgm:pt>
    <dgm:pt modelId="{954D1581-33EC-415D-97EA-4F6A183AA6D1}" type="pres">
      <dgm:prSet presAssocID="{CCAFBC4E-EA25-4332-B451-392BAE67858D}" presName="dummyNode2" presStyleLbl="node1" presStyleIdx="0" presStyleCnt="3"/>
      <dgm:spPr/>
    </dgm:pt>
    <dgm:pt modelId="{AF785999-5362-4172-803F-3E33DBC58E56}" type="pres">
      <dgm:prSet presAssocID="{CCAFBC4E-EA25-4332-B451-392BAE67858D}" presName="childNode2" presStyleLbl="bgAcc1" presStyleIdx="1" presStyleCnt="3">
        <dgm:presLayoutVars>
          <dgm:bulletEnabled val="1"/>
        </dgm:presLayoutVars>
      </dgm:prSet>
      <dgm:spPr/>
      <dgm:t>
        <a:bodyPr/>
        <a:lstStyle/>
        <a:p>
          <a:endParaRPr lang="de-DE"/>
        </a:p>
      </dgm:t>
    </dgm:pt>
    <dgm:pt modelId="{CC114EC3-38AC-48FF-AE93-F3267CBFB9A5}" type="pres">
      <dgm:prSet presAssocID="{CCAFBC4E-EA25-4332-B451-392BAE67858D}" presName="childNode2tx" presStyleLbl="bgAcc1" presStyleIdx="1" presStyleCnt="3">
        <dgm:presLayoutVars>
          <dgm:bulletEnabled val="1"/>
        </dgm:presLayoutVars>
      </dgm:prSet>
      <dgm:spPr/>
      <dgm:t>
        <a:bodyPr/>
        <a:lstStyle/>
        <a:p>
          <a:endParaRPr lang="de-DE"/>
        </a:p>
      </dgm:t>
    </dgm:pt>
    <dgm:pt modelId="{B865F3A3-CADC-49AE-B9C8-D28B8E0FED8B}" type="pres">
      <dgm:prSet presAssocID="{CCAFBC4E-EA25-4332-B451-392BAE67858D}" presName="parentNode2" presStyleLbl="node1" presStyleIdx="1" presStyleCnt="3">
        <dgm:presLayoutVars>
          <dgm:chMax val="0"/>
          <dgm:bulletEnabled val="1"/>
        </dgm:presLayoutVars>
      </dgm:prSet>
      <dgm:spPr/>
      <dgm:t>
        <a:bodyPr/>
        <a:lstStyle/>
        <a:p>
          <a:endParaRPr lang="de-DE"/>
        </a:p>
      </dgm:t>
    </dgm:pt>
    <dgm:pt modelId="{9070755D-E80D-4D10-A91C-B8637C0F491A}" type="pres">
      <dgm:prSet presAssocID="{CCAFBC4E-EA25-4332-B451-392BAE67858D}" presName="connSite2" presStyleCnt="0"/>
      <dgm:spPr/>
    </dgm:pt>
    <dgm:pt modelId="{2540042F-6FDB-4B3F-AF23-A27642C12743}" type="pres">
      <dgm:prSet presAssocID="{AAF6EEB0-2019-4C2E-A077-C8AEAA082F06}" presName="Name18" presStyleLbl="sibTrans2D1" presStyleIdx="1" presStyleCnt="2"/>
      <dgm:spPr/>
      <dgm:t>
        <a:bodyPr/>
        <a:lstStyle/>
        <a:p>
          <a:endParaRPr lang="de-DE"/>
        </a:p>
      </dgm:t>
    </dgm:pt>
    <dgm:pt modelId="{E1769D8D-C66A-4EDA-9716-B1338B8E7336}" type="pres">
      <dgm:prSet presAssocID="{7EBADEAC-DA77-4A28-91B0-CE0250C330A1}" presName="composite1" presStyleCnt="0"/>
      <dgm:spPr/>
    </dgm:pt>
    <dgm:pt modelId="{C699782E-42AB-442F-88CE-C16B3A9E00D0}" type="pres">
      <dgm:prSet presAssocID="{7EBADEAC-DA77-4A28-91B0-CE0250C330A1}" presName="dummyNode1" presStyleLbl="node1" presStyleIdx="1" presStyleCnt="3"/>
      <dgm:spPr/>
    </dgm:pt>
    <dgm:pt modelId="{9DC6994E-CB81-4D08-BBCC-FD8853EBF993}" type="pres">
      <dgm:prSet presAssocID="{7EBADEAC-DA77-4A28-91B0-CE0250C330A1}" presName="childNode1" presStyleLbl="bgAcc1" presStyleIdx="2" presStyleCnt="3">
        <dgm:presLayoutVars>
          <dgm:bulletEnabled val="1"/>
        </dgm:presLayoutVars>
      </dgm:prSet>
      <dgm:spPr/>
      <dgm:t>
        <a:bodyPr/>
        <a:lstStyle/>
        <a:p>
          <a:endParaRPr lang="de-DE"/>
        </a:p>
      </dgm:t>
    </dgm:pt>
    <dgm:pt modelId="{063CBD32-FF70-473A-AE5A-3A419E1C0E7F}" type="pres">
      <dgm:prSet presAssocID="{7EBADEAC-DA77-4A28-91B0-CE0250C330A1}" presName="childNode1tx" presStyleLbl="bgAcc1" presStyleIdx="2" presStyleCnt="3">
        <dgm:presLayoutVars>
          <dgm:bulletEnabled val="1"/>
        </dgm:presLayoutVars>
      </dgm:prSet>
      <dgm:spPr/>
      <dgm:t>
        <a:bodyPr/>
        <a:lstStyle/>
        <a:p>
          <a:endParaRPr lang="de-DE"/>
        </a:p>
      </dgm:t>
    </dgm:pt>
    <dgm:pt modelId="{2BF5E487-DC3D-4983-9350-44D751A5B849}" type="pres">
      <dgm:prSet presAssocID="{7EBADEAC-DA77-4A28-91B0-CE0250C330A1}" presName="parentNode1" presStyleLbl="node1" presStyleIdx="2" presStyleCnt="3">
        <dgm:presLayoutVars>
          <dgm:chMax val="1"/>
          <dgm:bulletEnabled val="1"/>
        </dgm:presLayoutVars>
      </dgm:prSet>
      <dgm:spPr/>
      <dgm:t>
        <a:bodyPr/>
        <a:lstStyle/>
        <a:p>
          <a:endParaRPr lang="de-DE"/>
        </a:p>
      </dgm:t>
    </dgm:pt>
    <dgm:pt modelId="{60881ABD-F0B3-4FBF-AF5B-D8F315B5CEDA}" type="pres">
      <dgm:prSet presAssocID="{7EBADEAC-DA77-4A28-91B0-CE0250C330A1}" presName="connSite1" presStyleCnt="0"/>
      <dgm:spPr/>
    </dgm:pt>
  </dgm:ptLst>
  <dgm:cxnLst>
    <dgm:cxn modelId="{E0AEE48B-0B54-4914-9E90-2139690BCB92}" srcId="{8C829B96-0D83-442E-BADF-845918BF3EA0}" destId="{28BFB50D-BCC2-4AD2-A57B-AE124A59033C}" srcOrd="0" destOrd="0" parTransId="{F6215952-4AFC-4F48-B8CE-8A2856822C5A}" sibTransId="{750E7412-F833-4266-B9EF-355D7967DC89}"/>
    <dgm:cxn modelId="{C5ED543F-105E-44E1-8AFC-0B7AFCB9DC9F}" type="presOf" srcId="{1C1BBAB4-BC38-4984-93E4-FB8BEB3A964F}" destId="{CC114EC3-38AC-48FF-AE93-F3267CBFB9A5}" srcOrd="1" destOrd="1" presId="urn:microsoft.com/office/officeart/2005/8/layout/hProcess4"/>
    <dgm:cxn modelId="{FAAF7E75-187D-4AF3-ADA1-226E89646554}" srcId="{1B05AE97-5CDD-4553-825C-2D51C8479442}" destId="{8C829B96-0D83-442E-BADF-845918BF3EA0}" srcOrd="0" destOrd="0" parTransId="{D5D4ED6A-FD0F-4A7B-BA67-3E008470F3C2}" sibTransId="{FA201341-3F52-4FC8-A7E2-A6FDBA3BE8BE}"/>
    <dgm:cxn modelId="{EEE42FAD-F541-4FF3-8DC9-0C3AE2B76740}" type="presOf" srcId="{FA201341-3F52-4FC8-A7E2-A6FDBA3BE8BE}" destId="{838DE5B9-71A4-41E8-B2BB-DA4B1142564A}" srcOrd="0" destOrd="0" presId="urn:microsoft.com/office/officeart/2005/8/layout/hProcess4"/>
    <dgm:cxn modelId="{0F950A30-85A9-437E-B150-C804721DA7CE}" type="presOf" srcId="{CCAFBC4E-EA25-4332-B451-392BAE67858D}" destId="{B865F3A3-CADC-49AE-B9C8-D28B8E0FED8B}" srcOrd="0" destOrd="0" presId="urn:microsoft.com/office/officeart/2005/8/layout/hProcess4"/>
    <dgm:cxn modelId="{175C02BF-B489-4B7A-A08F-2ABF3A117342}" type="presOf" srcId="{FBB07920-04C2-43E1-AC40-B37EA399B81F}" destId="{2AEB4E8C-59B7-48DE-984B-B5A618733E8B}" srcOrd="1" destOrd="2" presId="urn:microsoft.com/office/officeart/2005/8/layout/hProcess4"/>
    <dgm:cxn modelId="{6DE8EBE5-DBB5-4098-AFC4-9860D9BBAF40}" srcId="{8C829B96-0D83-442E-BADF-845918BF3EA0}" destId="{FBB07920-04C2-43E1-AC40-B37EA399B81F}" srcOrd="2" destOrd="0" parTransId="{C40A4B22-CBAB-4CAD-A693-177C9794A9AA}" sibTransId="{4F7A163E-951D-4D10-B1B1-3E0CCEBAF999}"/>
    <dgm:cxn modelId="{AFABBE0E-4EE8-4151-A160-ACF3A68D1B43}" srcId="{7EBADEAC-DA77-4A28-91B0-CE0250C330A1}" destId="{4C53E651-2D81-414D-917F-80DB5B2C21D9}" srcOrd="1" destOrd="0" parTransId="{09962E75-1C85-4EE7-A6A0-390E7848CCE9}" sibTransId="{595D1AC1-B5EE-42F4-A456-78514E8C6594}"/>
    <dgm:cxn modelId="{C865D9EE-A727-4320-B27E-9D5031C01B6E}" type="presOf" srcId="{4C53E651-2D81-414D-917F-80DB5B2C21D9}" destId="{9DC6994E-CB81-4D08-BBCC-FD8853EBF993}" srcOrd="0" destOrd="1" presId="urn:microsoft.com/office/officeart/2005/8/layout/hProcess4"/>
    <dgm:cxn modelId="{98005D95-593F-4BCB-9107-24B5D12230CD}" type="presOf" srcId="{8C829B96-0D83-442E-BADF-845918BF3EA0}" destId="{126B60E2-B37F-4CC8-BBBB-240429955575}" srcOrd="0" destOrd="0" presId="urn:microsoft.com/office/officeart/2005/8/layout/hProcess4"/>
    <dgm:cxn modelId="{46AF1ADC-5C4D-4042-A1E6-A2ED53E3936D}" srcId="{8C829B96-0D83-442E-BADF-845918BF3EA0}" destId="{F8228068-8728-4065-8E49-FE863245F1C6}" srcOrd="1" destOrd="0" parTransId="{E7C6F28E-9094-477B-BC54-4788164E4062}" sibTransId="{5ACD9868-4D8E-44FE-A7EF-0B7E6C901C9F}"/>
    <dgm:cxn modelId="{1A5284C5-21DB-4310-817D-E239D24FB0CF}" type="presOf" srcId="{F8228068-8728-4065-8E49-FE863245F1C6}" destId="{2AEB4E8C-59B7-48DE-984B-B5A618733E8B}" srcOrd="1" destOrd="1" presId="urn:microsoft.com/office/officeart/2005/8/layout/hProcess4"/>
    <dgm:cxn modelId="{1A0CAB01-50D4-4E2C-8004-A8EDC239C141}" srcId="{7EBADEAC-DA77-4A28-91B0-CE0250C330A1}" destId="{078699BE-D758-43FF-942D-7D34BA583F50}" srcOrd="0" destOrd="0" parTransId="{9BE63D28-96F9-4D81-BC1E-49C137638780}" sibTransId="{48DCF9DC-7495-4782-A754-2E544A230DE9}"/>
    <dgm:cxn modelId="{A4180C95-9423-4968-89E1-C7331F489443}" type="presOf" srcId="{078699BE-D758-43FF-942D-7D34BA583F50}" destId="{9DC6994E-CB81-4D08-BBCC-FD8853EBF993}" srcOrd="0" destOrd="0" presId="urn:microsoft.com/office/officeart/2005/8/layout/hProcess4"/>
    <dgm:cxn modelId="{40785774-E235-4FFE-B99D-4A2083559EF3}" type="presOf" srcId="{AD3CBD46-088F-4B51-A68E-CB39DD1A689D}" destId="{AF785999-5362-4172-803F-3E33DBC58E56}" srcOrd="0" destOrd="0" presId="urn:microsoft.com/office/officeart/2005/8/layout/hProcess4"/>
    <dgm:cxn modelId="{5320986A-7732-4926-9B26-CCBE132D782F}" type="presOf" srcId="{1C1BBAB4-BC38-4984-93E4-FB8BEB3A964F}" destId="{AF785999-5362-4172-803F-3E33DBC58E56}" srcOrd="0" destOrd="1" presId="urn:microsoft.com/office/officeart/2005/8/layout/hProcess4"/>
    <dgm:cxn modelId="{DA5981BF-7D1F-4A28-ABCD-E7F430F724A4}" type="presOf" srcId="{7EBADEAC-DA77-4A28-91B0-CE0250C330A1}" destId="{2BF5E487-DC3D-4983-9350-44D751A5B849}" srcOrd="0" destOrd="0" presId="urn:microsoft.com/office/officeart/2005/8/layout/hProcess4"/>
    <dgm:cxn modelId="{50763676-0659-4CFE-907B-2BE763E2CAC0}" type="presOf" srcId="{AD3CBD46-088F-4B51-A68E-CB39DD1A689D}" destId="{CC114EC3-38AC-48FF-AE93-F3267CBFB9A5}" srcOrd="1" destOrd="0" presId="urn:microsoft.com/office/officeart/2005/8/layout/hProcess4"/>
    <dgm:cxn modelId="{4BE8AADE-14C7-4EE1-85BF-D2FCB45F5809}" type="presOf" srcId="{4C53E651-2D81-414D-917F-80DB5B2C21D9}" destId="{063CBD32-FF70-473A-AE5A-3A419E1C0E7F}" srcOrd="1" destOrd="1" presId="urn:microsoft.com/office/officeart/2005/8/layout/hProcess4"/>
    <dgm:cxn modelId="{028AD77F-3E15-4AA3-A0AC-302C9B88E04C}" srcId="{CCAFBC4E-EA25-4332-B451-392BAE67858D}" destId="{AD3CBD46-088F-4B51-A68E-CB39DD1A689D}" srcOrd="0" destOrd="0" parTransId="{88807D64-9DAC-44BA-8D08-437E2291B7B1}" sibTransId="{42D38079-38B5-44BB-97D5-EF1D7E783FD4}"/>
    <dgm:cxn modelId="{076C3619-C5BA-4652-AEEA-8881FD4D7945}" type="presOf" srcId="{28BFB50D-BCC2-4AD2-A57B-AE124A59033C}" destId="{2AEB4E8C-59B7-48DE-984B-B5A618733E8B}" srcOrd="1" destOrd="0" presId="urn:microsoft.com/office/officeart/2005/8/layout/hProcess4"/>
    <dgm:cxn modelId="{F124236D-3C34-4ABC-945F-F584BA786164}" srcId="{1B05AE97-5CDD-4553-825C-2D51C8479442}" destId="{CCAFBC4E-EA25-4332-B451-392BAE67858D}" srcOrd="1" destOrd="0" parTransId="{0710C2EC-1C8D-45F5-BC7B-0DEA2E35B43D}" sibTransId="{AAF6EEB0-2019-4C2E-A077-C8AEAA082F06}"/>
    <dgm:cxn modelId="{018F0422-B268-4E82-8997-3484C602085B}" srcId="{1B05AE97-5CDD-4553-825C-2D51C8479442}" destId="{7EBADEAC-DA77-4A28-91B0-CE0250C330A1}" srcOrd="2" destOrd="0" parTransId="{4F0F3B5F-0D78-4578-B777-12EBA05A9222}" sibTransId="{337807AF-53DE-401A-86B8-ECF557B8C915}"/>
    <dgm:cxn modelId="{D9543893-1B66-4074-B793-A9C117CDC9D1}" type="presOf" srcId="{FBB07920-04C2-43E1-AC40-B37EA399B81F}" destId="{4EDFA161-C03C-4C94-8229-BE470FFE9A0E}" srcOrd="0" destOrd="2" presId="urn:microsoft.com/office/officeart/2005/8/layout/hProcess4"/>
    <dgm:cxn modelId="{294E55F6-9A19-4587-A168-2472A3B6F638}" type="presOf" srcId="{078699BE-D758-43FF-942D-7D34BA583F50}" destId="{063CBD32-FF70-473A-AE5A-3A419E1C0E7F}" srcOrd="1" destOrd="0" presId="urn:microsoft.com/office/officeart/2005/8/layout/hProcess4"/>
    <dgm:cxn modelId="{AC83E92B-52F8-4DBF-BAE6-866DAAFF8A44}" type="presOf" srcId="{AAF6EEB0-2019-4C2E-A077-C8AEAA082F06}" destId="{2540042F-6FDB-4B3F-AF23-A27642C12743}" srcOrd="0" destOrd="0" presId="urn:microsoft.com/office/officeart/2005/8/layout/hProcess4"/>
    <dgm:cxn modelId="{ABE9825F-5188-4293-BB4D-CC2CD3262129}" type="presOf" srcId="{1B05AE97-5CDD-4553-825C-2D51C8479442}" destId="{DCCE9A7D-9440-4474-B34A-36170DF5DF7F}" srcOrd="0" destOrd="0" presId="urn:microsoft.com/office/officeart/2005/8/layout/hProcess4"/>
    <dgm:cxn modelId="{75224939-7949-4BC2-A17F-63D3013838A9}" type="presOf" srcId="{28BFB50D-BCC2-4AD2-A57B-AE124A59033C}" destId="{4EDFA161-C03C-4C94-8229-BE470FFE9A0E}" srcOrd="0" destOrd="0" presId="urn:microsoft.com/office/officeart/2005/8/layout/hProcess4"/>
    <dgm:cxn modelId="{B6B1F65F-3E82-4B4A-80F8-EC459913BA94}" srcId="{CCAFBC4E-EA25-4332-B451-392BAE67858D}" destId="{1C1BBAB4-BC38-4984-93E4-FB8BEB3A964F}" srcOrd="1" destOrd="0" parTransId="{CF663CA9-9C4B-44F6-9FD6-420B8E8F4D60}" sibTransId="{20B80A5D-9600-41CB-938D-814B92EE5839}"/>
    <dgm:cxn modelId="{F72EBC69-A7EA-45FD-9964-C50BB61696F6}" type="presOf" srcId="{F8228068-8728-4065-8E49-FE863245F1C6}" destId="{4EDFA161-C03C-4C94-8229-BE470FFE9A0E}" srcOrd="0" destOrd="1" presId="urn:microsoft.com/office/officeart/2005/8/layout/hProcess4"/>
    <dgm:cxn modelId="{FB1568D8-5536-42A7-BE5E-1805370B6256}" type="presParOf" srcId="{DCCE9A7D-9440-4474-B34A-36170DF5DF7F}" destId="{AFC1EBDB-F59F-485B-B0EA-4C17ECB0D256}" srcOrd="0" destOrd="0" presId="urn:microsoft.com/office/officeart/2005/8/layout/hProcess4"/>
    <dgm:cxn modelId="{26257490-6B66-4244-A1A2-E4BC4034F25E}" type="presParOf" srcId="{DCCE9A7D-9440-4474-B34A-36170DF5DF7F}" destId="{92DAA813-9DF1-4F56-A7A0-58757CAF7BE2}" srcOrd="1" destOrd="0" presId="urn:microsoft.com/office/officeart/2005/8/layout/hProcess4"/>
    <dgm:cxn modelId="{D4AF8619-EA0E-4E80-916E-F1E896FE05F7}" type="presParOf" srcId="{DCCE9A7D-9440-4474-B34A-36170DF5DF7F}" destId="{6989CE41-04BB-452F-874E-1CB85E96F8DC}" srcOrd="2" destOrd="0" presId="urn:microsoft.com/office/officeart/2005/8/layout/hProcess4"/>
    <dgm:cxn modelId="{8B81C50E-2594-40F8-8865-F8190BD61145}" type="presParOf" srcId="{6989CE41-04BB-452F-874E-1CB85E96F8DC}" destId="{C6EC0A60-F6BA-4E36-9311-AFF0E05302D6}" srcOrd="0" destOrd="0" presId="urn:microsoft.com/office/officeart/2005/8/layout/hProcess4"/>
    <dgm:cxn modelId="{0732C3E2-D351-4C60-AF2B-93AB5522FCE4}" type="presParOf" srcId="{C6EC0A60-F6BA-4E36-9311-AFF0E05302D6}" destId="{0B4C352B-0FE5-4126-B044-2C2ED8DF6C7C}" srcOrd="0" destOrd="0" presId="urn:microsoft.com/office/officeart/2005/8/layout/hProcess4"/>
    <dgm:cxn modelId="{63052F85-D858-4AFE-8A6F-88ADB8852CA1}" type="presParOf" srcId="{C6EC0A60-F6BA-4E36-9311-AFF0E05302D6}" destId="{4EDFA161-C03C-4C94-8229-BE470FFE9A0E}" srcOrd="1" destOrd="0" presId="urn:microsoft.com/office/officeart/2005/8/layout/hProcess4"/>
    <dgm:cxn modelId="{615390A5-07AC-4E68-9AF9-A4D2D6DFBADB}" type="presParOf" srcId="{C6EC0A60-F6BA-4E36-9311-AFF0E05302D6}" destId="{2AEB4E8C-59B7-48DE-984B-B5A618733E8B}" srcOrd="2" destOrd="0" presId="urn:microsoft.com/office/officeart/2005/8/layout/hProcess4"/>
    <dgm:cxn modelId="{41AC2EBC-FC1D-430B-ABFF-890DAA5C0438}" type="presParOf" srcId="{C6EC0A60-F6BA-4E36-9311-AFF0E05302D6}" destId="{126B60E2-B37F-4CC8-BBBB-240429955575}" srcOrd="3" destOrd="0" presId="urn:microsoft.com/office/officeart/2005/8/layout/hProcess4"/>
    <dgm:cxn modelId="{B763AAA1-C4FC-422A-83EE-6E657FB7B87B}" type="presParOf" srcId="{C6EC0A60-F6BA-4E36-9311-AFF0E05302D6}" destId="{837D10BB-7728-42A4-88AE-3B205EEF7F44}" srcOrd="4" destOrd="0" presId="urn:microsoft.com/office/officeart/2005/8/layout/hProcess4"/>
    <dgm:cxn modelId="{5173191D-E753-4EFD-967A-F560BB570FAD}" type="presParOf" srcId="{6989CE41-04BB-452F-874E-1CB85E96F8DC}" destId="{838DE5B9-71A4-41E8-B2BB-DA4B1142564A}" srcOrd="1" destOrd="0" presId="urn:microsoft.com/office/officeart/2005/8/layout/hProcess4"/>
    <dgm:cxn modelId="{5CFEEADF-B08D-4BF3-9A27-978F1D57874C}" type="presParOf" srcId="{6989CE41-04BB-452F-874E-1CB85E96F8DC}" destId="{88B5E048-2F30-41FC-9F44-78B46B7B124E}" srcOrd="2" destOrd="0" presId="urn:microsoft.com/office/officeart/2005/8/layout/hProcess4"/>
    <dgm:cxn modelId="{CB25AB14-4DE1-4E8E-BFE0-5BD7DEA05734}" type="presParOf" srcId="{88B5E048-2F30-41FC-9F44-78B46B7B124E}" destId="{954D1581-33EC-415D-97EA-4F6A183AA6D1}" srcOrd="0" destOrd="0" presId="urn:microsoft.com/office/officeart/2005/8/layout/hProcess4"/>
    <dgm:cxn modelId="{1788E3C1-2A5F-4ED6-8319-05AFAB5CC8A5}" type="presParOf" srcId="{88B5E048-2F30-41FC-9F44-78B46B7B124E}" destId="{AF785999-5362-4172-803F-3E33DBC58E56}" srcOrd="1" destOrd="0" presId="urn:microsoft.com/office/officeart/2005/8/layout/hProcess4"/>
    <dgm:cxn modelId="{0A669591-155E-4A84-9331-60FDD3FD0C6F}" type="presParOf" srcId="{88B5E048-2F30-41FC-9F44-78B46B7B124E}" destId="{CC114EC3-38AC-48FF-AE93-F3267CBFB9A5}" srcOrd="2" destOrd="0" presId="urn:microsoft.com/office/officeart/2005/8/layout/hProcess4"/>
    <dgm:cxn modelId="{4F95EAE7-3B07-4E49-8078-C8F86AC49A45}" type="presParOf" srcId="{88B5E048-2F30-41FC-9F44-78B46B7B124E}" destId="{B865F3A3-CADC-49AE-B9C8-D28B8E0FED8B}" srcOrd="3" destOrd="0" presId="urn:microsoft.com/office/officeart/2005/8/layout/hProcess4"/>
    <dgm:cxn modelId="{F7AC4087-4086-424D-909C-8DB89AF4E7CB}" type="presParOf" srcId="{88B5E048-2F30-41FC-9F44-78B46B7B124E}" destId="{9070755D-E80D-4D10-A91C-B8637C0F491A}" srcOrd="4" destOrd="0" presId="urn:microsoft.com/office/officeart/2005/8/layout/hProcess4"/>
    <dgm:cxn modelId="{ED6F4D6E-7935-4B66-BCBA-187CD950BC78}" type="presParOf" srcId="{6989CE41-04BB-452F-874E-1CB85E96F8DC}" destId="{2540042F-6FDB-4B3F-AF23-A27642C12743}" srcOrd="3" destOrd="0" presId="urn:microsoft.com/office/officeart/2005/8/layout/hProcess4"/>
    <dgm:cxn modelId="{21C36EDA-FC28-430F-BA85-C167624ED8BF}" type="presParOf" srcId="{6989CE41-04BB-452F-874E-1CB85E96F8DC}" destId="{E1769D8D-C66A-4EDA-9716-B1338B8E7336}" srcOrd="4" destOrd="0" presId="urn:microsoft.com/office/officeart/2005/8/layout/hProcess4"/>
    <dgm:cxn modelId="{DF9C33A2-8E41-481B-9B84-D46A34498237}" type="presParOf" srcId="{E1769D8D-C66A-4EDA-9716-B1338B8E7336}" destId="{C699782E-42AB-442F-88CE-C16B3A9E00D0}" srcOrd="0" destOrd="0" presId="urn:microsoft.com/office/officeart/2005/8/layout/hProcess4"/>
    <dgm:cxn modelId="{3D39D28C-8468-4A53-9CFB-71C912C91659}" type="presParOf" srcId="{E1769D8D-C66A-4EDA-9716-B1338B8E7336}" destId="{9DC6994E-CB81-4D08-BBCC-FD8853EBF993}" srcOrd="1" destOrd="0" presId="urn:microsoft.com/office/officeart/2005/8/layout/hProcess4"/>
    <dgm:cxn modelId="{C84EC3F9-1F93-499C-A4FF-6BB7A828DC5A}" type="presParOf" srcId="{E1769D8D-C66A-4EDA-9716-B1338B8E7336}" destId="{063CBD32-FF70-473A-AE5A-3A419E1C0E7F}" srcOrd="2" destOrd="0" presId="urn:microsoft.com/office/officeart/2005/8/layout/hProcess4"/>
    <dgm:cxn modelId="{5BC67CE8-BCC0-4F91-B543-4454CAC9BB4D}" type="presParOf" srcId="{E1769D8D-C66A-4EDA-9716-B1338B8E7336}" destId="{2BF5E487-DC3D-4983-9350-44D751A5B849}" srcOrd="3" destOrd="0" presId="urn:microsoft.com/office/officeart/2005/8/layout/hProcess4"/>
    <dgm:cxn modelId="{98F273A8-A17F-4A5A-AB84-6C51F50D6AB8}" type="presParOf" srcId="{E1769D8D-C66A-4EDA-9716-B1338B8E7336}" destId="{60881ABD-F0B3-4FBF-AF5B-D8F315B5CEDA}" srcOrd="4" destOrd="0" presId="urn:microsoft.com/office/officeart/2005/8/layout/hProcess4"/>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52591" y="-1481361"/>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Ladekabel verbinden</a:t>
          </a:r>
          <a:endParaRPr lang="de-DE" sz="1200" kern="1200" dirty="0"/>
        </a:p>
      </dsp:txBody>
      <dsp:txXfrm rot="-5400000">
        <a:off x="1697694" y="101669"/>
        <a:ext cx="3657967" cy="520039"/>
      </dsp:txXfrm>
    </dsp:sp>
    <dsp:sp modelId="{6DD874DA-584D-4A64-BD1A-F76F503B7DA1}">
      <dsp:nvSpPr>
        <dsp:cNvPr id="0" name=""/>
        <dsp:cNvSpPr/>
      </dsp:nvSpPr>
      <dsp:spPr>
        <a:xfrm>
          <a:off x="375736" y="1497"/>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10902" y="36663"/>
        <a:ext cx="1251625" cy="650050"/>
      </dsp:txXfrm>
    </dsp:sp>
    <dsp:sp modelId="{61037198-DB42-4E03-B0FC-15F7CC3DBB07}">
      <dsp:nvSpPr>
        <dsp:cNvPr id="0" name=""/>
        <dsp:cNvSpPr/>
      </dsp:nvSpPr>
      <dsp:spPr>
        <a:xfrm rot="5400000">
          <a:off x="3252591" y="-724959"/>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Aufbau IP-basierte Verbindung via PLC</a:t>
          </a:r>
          <a:endParaRPr lang="de-DE" sz="1200" kern="1200" dirty="0"/>
        </a:p>
        <a:p>
          <a:pPr marL="114300" lvl="1" indent="-114300" algn="l" defTabSz="533400">
            <a:lnSpc>
              <a:spcPct val="90000"/>
            </a:lnSpc>
            <a:spcBef>
              <a:spcPct val="0"/>
            </a:spcBef>
            <a:spcAft>
              <a:spcPct val="15000"/>
            </a:spcAft>
            <a:buChar char="••"/>
          </a:pPr>
          <a:r>
            <a:rPr lang="de-DE" sz="1200" kern="1200" dirty="0" smtClean="0"/>
            <a:t>Authentifikation und Autorisation</a:t>
          </a:r>
          <a:endParaRPr lang="de-DE" sz="1200" kern="1200" dirty="0"/>
        </a:p>
      </dsp:txBody>
      <dsp:txXfrm rot="-5400000">
        <a:off x="1697694" y="858071"/>
        <a:ext cx="3657967" cy="520039"/>
      </dsp:txXfrm>
    </dsp:sp>
    <dsp:sp modelId="{5DEE937F-005A-48B8-9365-E35038B6FCCA}">
      <dsp:nvSpPr>
        <dsp:cNvPr id="0" name=""/>
        <dsp:cNvSpPr/>
      </dsp:nvSpPr>
      <dsp:spPr>
        <a:xfrm>
          <a:off x="375736" y="757899"/>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10902" y="793065"/>
        <a:ext cx="1251625" cy="650050"/>
      </dsp:txXfrm>
    </dsp:sp>
    <dsp:sp modelId="{90DFA365-20B1-48C7-9F35-A5D0E415538C}">
      <dsp:nvSpPr>
        <dsp:cNvPr id="0" name=""/>
        <dsp:cNvSpPr/>
      </dsp:nvSpPr>
      <dsp:spPr>
        <a:xfrm rot="5400000">
          <a:off x="3252591" y="31441"/>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Zielsetzung und Planung des Ladeprofils</a:t>
          </a:r>
          <a:endParaRPr lang="de-DE" sz="1200" kern="1200" dirty="0"/>
        </a:p>
        <a:p>
          <a:pPr marL="114300" lvl="1" indent="-114300" algn="l" defTabSz="533400">
            <a:lnSpc>
              <a:spcPct val="90000"/>
            </a:lnSpc>
            <a:spcBef>
              <a:spcPct val="0"/>
            </a:spcBef>
            <a:spcAft>
              <a:spcPct val="15000"/>
            </a:spcAft>
            <a:buChar char="••"/>
          </a:pPr>
          <a:r>
            <a:rPr lang="de-DE" sz="1200" kern="1200" dirty="0" smtClean="0"/>
            <a:t>Ladeschleife/Neuplanung</a:t>
          </a:r>
          <a:endParaRPr lang="de-DE" sz="1200" kern="1200" dirty="0"/>
        </a:p>
      </dsp:txBody>
      <dsp:txXfrm rot="-5400000">
        <a:off x="1697694" y="1614472"/>
        <a:ext cx="3657967" cy="520039"/>
      </dsp:txXfrm>
    </dsp:sp>
    <dsp:sp modelId="{8AE8E40B-9AA0-46B3-909E-A564FBB41697}">
      <dsp:nvSpPr>
        <dsp:cNvPr id="0" name=""/>
        <dsp:cNvSpPr/>
      </dsp:nvSpPr>
      <dsp:spPr>
        <a:xfrm>
          <a:off x="375736" y="1514300"/>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10902" y="1549466"/>
        <a:ext cx="1251625" cy="650050"/>
      </dsp:txXfrm>
    </dsp:sp>
    <dsp:sp modelId="{09C17052-F478-4EAE-B8C3-E46A53B4FF00}">
      <dsp:nvSpPr>
        <dsp:cNvPr id="0" name=""/>
        <dsp:cNvSpPr/>
      </dsp:nvSpPr>
      <dsp:spPr>
        <a:xfrm rot="5400000">
          <a:off x="3252591" y="787842"/>
          <a:ext cx="576305" cy="3686100"/>
        </a:xfrm>
        <a:prstGeom prst="round2Same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de-DE" sz="1200" kern="1200" dirty="0" smtClean="0"/>
            <a:t>Terminierung des Ladevorgangs</a:t>
          </a:r>
          <a:endParaRPr lang="de-DE" sz="1200" kern="1200" dirty="0"/>
        </a:p>
        <a:p>
          <a:pPr marL="114300" lvl="1" indent="-114300" algn="l" defTabSz="533400">
            <a:lnSpc>
              <a:spcPct val="90000"/>
            </a:lnSpc>
            <a:spcBef>
              <a:spcPct val="0"/>
            </a:spcBef>
            <a:spcAft>
              <a:spcPct val="15000"/>
            </a:spcAft>
            <a:buChar char="••"/>
          </a:pPr>
          <a:r>
            <a:rPr lang="de-DE" sz="1200" kern="1200" dirty="0" smtClean="0"/>
            <a:t>Ladekabel trennen</a:t>
          </a:r>
          <a:endParaRPr lang="de-DE" sz="1200" kern="1200" dirty="0"/>
        </a:p>
      </dsp:txBody>
      <dsp:txXfrm rot="-5400000">
        <a:off x="1697694" y="2370873"/>
        <a:ext cx="3657967" cy="520039"/>
      </dsp:txXfrm>
    </dsp:sp>
    <dsp:sp modelId="{D2387B10-88E2-4421-ADA3-3E0E0A43B559}">
      <dsp:nvSpPr>
        <dsp:cNvPr id="0" name=""/>
        <dsp:cNvSpPr/>
      </dsp:nvSpPr>
      <dsp:spPr>
        <a:xfrm>
          <a:off x="375736" y="2270701"/>
          <a:ext cx="1321957" cy="720382"/>
        </a:xfrm>
        <a:prstGeom prst="round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10902" y="2305867"/>
        <a:ext cx="1251625" cy="6500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DFA161-C03C-4C94-8229-BE470FFE9A0E}">
      <dsp:nvSpPr>
        <dsp:cNvPr id="0" name=""/>
        <dsp:cNvSpPr/>
      </dsp:nvSpPr>
      <dsp:spPr>
        <a:xfrm>
          <a:off x="1270"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Kommunikation zwischen den Microkontrollern</a:t>
          </a:r>
        </a:p>
        <a:p>
          <a:pPr marL="57150" lvl="1" indent="-57150" algn="l" defTabSz="444500">
            <a:lnSpc>
              <a:spcPct val="90000"/>
            </a:lnSpc>
            <a:spcBef>
              <a:spcPct val="0"/>
            </a:spcBef>
            <a:spcAft>
              <a:spcPct val="15000"/>
            </a:spcAft>
            <a:buChar char="••"/>
          </a:pPr>
          <a:r>
            <a:rPr lang="de-DE" sz="1000" kern="1200"/>
            <a:t>PWM-Signal generieren</a:t>
          </a:r>
        </a:p>
        <a:p>
          <a:pPr marL="57150" lvl="1" indent="-57150" algn="l" defTabSz="444500">
            <a:lnSpc>
              <a:spcPct val="90000"/>
            </a:lnSpc>
            <a:spcBef>
              <a:spcPct val="0"/>
            </a:spcBef>
            <a:spcAft>
              <a:spcPct val="15000"/>
            </a:spcAft>
            <a:buChar char="••"/>
          </a:pPr>
          <a:r>
            <a:rPr lang="de-DE" sz="1000" kern="1200"/>
            <a:t>PWM-parameter messen und ausgeben</a:t>
          </a:r>
        </a:p>
      </dsp:txBody>
      <dsp:txXfrm>
        <a:off x="29607" y="771314"/>
        <a:ext cx="1436268" cy="910827"/>
      </dsp:txXfrm>
    </dsp:sp>
    <dsp:sp modelId="{838DE5B9-71A4-41E8-B2BB-DA4B1142564A}">
      <dsp:nvSpPr>
        <dsp:cNvPr id="0" name=""/>
        <dsp:cNvSpPr/>
      </dsp:nvSpPr>
      <dsp:spPr>
        <a:xfrm>
          <a:off x="838333" y="1029313"/>
          <a:ext cx="1656686" cy="1656686"/>
        </a:xfrm>
        <a:prstGeom prst="leftCircularArrow">
          <a:avLst>
            <a:gd name="adj1" fmla="val 3216"/>
            <a:gd name="adj2" fmla="val 396319"/>
            <a:gd name="adj3" fmla="val 2171830"/>
            <a:gd name="adj4" fmla="val 9024489"/>
            <a:gd name="adj5" fmla="val 3752"/>
          </a:avLst>
        </a:prstGeom>
        <a:solidFill>
          <a:schemeClr val="dk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126B60E2-B37F-4CC8-BBBB-240429955575}">
      <dsp:nvSpPr>
        <dsp:cNvPr id="0" name=""/>
        <dsp:cNvSpPr/>
      </dsp:nvSpPr>
      <dsp:spPr>
        <a:xfrm>
          <a:off x="333035" y="1710478"/>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Bibliothek serial_Programming</a:t>
          </a:r>
        </a:p>
      </dsp:txBody>
      <dsp:txXfrm>
        <a:off x="348492" y="1725935"/>
        <a:ext cx="1296145" cy="496813"/>
      </dsp:txXfrm>
    </dsp:sp>
    <dsp:sp modelId="{AF785999-5362-4172-803F-3E33DBC58E56}">
      <dsp:nvSpPr>
        <dsp:cNvPr id="0" name=""/>
        <dsp:cNvSpPr/>
      </dsp:nvSpPr>
      <dsp:spPr>
        <a:xfrm>
          <a:off x="1913787"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Ethernetverbindung</a:t>
          </a:r>
        </a:p>
        <a:p>
          <a:pPr marL="57150" lvl="1" indent="-57150" algn="l" defTabSz="444500">
            <a:lnSpc>
              <a:spcPct val="90000"/>
            </a:lnSpc>
            <a:spcBef>
              <a:spcPct val="0"/>
            </a:spcBef>
            <a:spcAft>
              <a:spcPct val="15000"/>
            </a:spcAft>
            <a:buChar char="••"/>
          </a:pPr>
          <a:r>
            <a:rPr lang="de-DE" sz="1000" kern="1200"/>
            <a:t>Socketprogrammierung</a:t>
          </a:r>
        </a:p>
      </dsp:txBody>
      <dsp:txXfrm>
        <a:off x="1942124" y="1035178"/>
        <a:ext cx="1436268" cy="910827"/>
      </dsp:txXfrm>
    </dsp:sp>
    <dsp:sp modelId="{2540042F-6FDB-4B3F-AF23-A27642C12743}">
      <dsp:nvSpPr>
        <dsp:cNvPr id="0" name=""/>
        <dsp:cNvSpPr/>
      </dsp:nvSpPr>
      <dsp:spPr>
        <a:xfrm>
          <a:off x="2738409" y="-16960"/>
          <a:ext cx="1847451" cy="1847451"/>
        </a:xfrm>
        <a:prstGeom prst="circularArrow">
          <a:avLst>
            <a:gd name="adj1" fmla="val 2884"/>
            <a:gd name="adj2" fmla="val 352628"/>
            <a:gd name="adj3" fmla="val 19471861"/>
            <a:gd name="adj4" fmla="val 12575511"/>
            <a:gd name="adj5" fmla="val 3364"/>
          </a:avLst>
        </a:prstGeom>
        <a:solidFill>
          <a:schemeClr val="dk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B865F3A3-CADC-49AE-B9C8-D28B8E0FED8B}">
      <dsp:nvSpPr>
        <dsp:cNvPr id="0" name=""/>
        <dsp:cNvSpPr/>
      </dsp:nvSpPr>
      <dsp:spPr>
        <a:xfrm>
          <a:off x="2245552" y="479113"/>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Bibliothek sockets</a:t>
          </a:r>
        </a:p>
      </dsp:txBody>
      <dsp:txXfrm>
        <a:off x="2261009" y="494570"/>
        <a:ext cx="1296145" cy="496813"/>
      </dsp:txXfrm>
    </dsp:sp>
    <dsp:sp modelId="{9DC6994E-CB81-4D08-BBCC-FD8853EBF993}">
      <dsp:nvSpPr>
        <dsp:cNvPr id="0" name=""/>
        <dsp:cNvSpPr/>
      </dsp:nvSpPr>
      <dsp:spPr>
        <a:xfrm>
          <a:off x="3826304" y="742977"/>
          <a:ext cx="1492942" cy="1231365"/>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de-DE" sz="1000" kern="1200"/>
            <a:t>Programmablauf nach ISO/IEC 15118</a:t>
          </a:r>
        </a:p>
        <a:p>
          <a:pPr marL="57150" lvl="1" indent="-57150" algn="l" defTabSz="444500">
            <a:lnSpc>
              <a:spcPct val="90000"/>
            </a:lnSpc>
            <a:spcBef>
              <a:spcPct val="0"/>
            </a:spcBef>
            <a:spcAft>
              <a:spcPct val="15000"/>
            </a:spcAft>
            <a:buChar char="••"/>
          </a:pPr>
          <a:r>
            <a:rPr lang="de-DE" sz="1000" kern="1200"/>
            <a:t>Einbindung bisheriger Funktionen</a:t>
          </a:r>
        </a:p>
      </dsp:txBody>
      <dsp:txXfrm>
        <a:off x="3854641" y="771314"/>
        <a:ext cx="1436268" cy="910827"/>
      </dsp:txXfrm>
    </dsp:sp>
    <dsp:sp modelId="{2BF5E487-DC3D-4983-9350-44D751A5B849}">
      <dsp:nvSpPr>
        <dsp:cNvPr id="0" name=""/>
        <dsp:cNvSpPr/>
      </dsp:nvSpPr>
      <dsp:spPr>
        <a:xfrm>
          <a:off x="4158069" y="1710478"/>
          <a:ext cx="1327059" cy="527727"/>
        </a:xfrm>
        <a:prstGeom prst="roundRect">
          <a:avLst>
            <a:gd name="adj" fmla="val 10000"/>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de-DE" sz="1100" kern="1200"/>
            <a:t>Protokolleinbindung nach ISO/IEC 15118</a:t>
          </a:r>
        </a:p>
      </dsp:txBody>
      <dsp:txXfrm>
        <a:off x="4173526" y="1725935"/>
        <a:ext cx="1296145" cy="496813"/>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C9537B640B48D5AB904088FA2A3C66"/>
        <w:category>
          <w:name w:val="Allgemein"/>
          <w:gallery w:val="placeholder"/>
        </w:category>
        <w:types>
          <w:type w:val="bbPlcHdr"/>
        </w:types>
        <w:behaviors>
          <w:behavior w:val="content"/>
        </w:behaviors>
        <w:guid w:val="{5B55240C-3813-4421-B238-9BB0CAECA981}"/>
      </w:docPartPr>
      <w:docPartBody>
        <w:p w:rsidR="007D5F25" w:rsidRDefault="003A1C09">
          <w:r w:rsidRPr="00642306">
            <w:rPr>
              <w:rStyle w:val="PlaceholderText"/>
            </w:rPr>
            <w:br w:type="column"/>
            <w:t>½ÿ</w:t>
          </w:r>
          <w:r w:rsidRPr="00642306">
            <w:rPr>
              <w:rStyle w:val="PlaceholderText"/>
            </w:rPr>
            <w:pgNum/>
          </w:r>
          <w:r w:rsidRPr="00642306">
            <w:rPr>
              <w:rStyle w:val="PlaceholderText"/>
            </w:rPr>
            <w:br w:type="column"/>
            <w:t>ü</w:t>
          </w:r>
        </w:p>
      </w:docPartBody>
    </w:docPart>
    <w:docPart>
      <w:docPartPr>
        <w:name w:val="1EA53931BE184875BC98DF3058057407"/>
        <w:category>
          <w:name w:val="Allgemein"/>
          <w:gallery w:val="placeholder"/>
        </w:category>
        <w:types>
          <w:type w:val="bbPlcHdr"/>
        </w:types>
        <w:behaviors>
          <w:behavior w:val="content"/>
        </w:behaviors>
        <w:guid w:val="{590A2961-C361-4A65-AD97-DDDB5ECDE078}"/>
      </w:docPartPr>
      <w:docPartBody>
        <w:p w:rsidR="007D5F25" w:rsidRDefault="003A1C09" w:rsidP="003A1C09">
          <w:pPr>
            <w:pStyle w:val="1EA53931BE184875BC98DF3058057407"/>
          </w:pPr>
          <w:r w:rsidRPr="00642306">
            <w:rPr>
              <w:rStyle w:val="PlaceholderText"/>
            </w:rPr>
            <w:t>ïaÿ</w:t>
          </w:r>
          <w:r w:rsidRPr="00642306">
            <w:rPr>
              <w:rStyle w:val="PlaceholderText"/>
            </w:rPr>
            <w:pgNum/>
          </w:r>
          <w:r w:rsidRPr="00642306">
            <w:rPr>
              <w:rStyle w:val="PlaceholderText"/>
            </w:rPr>
            <w:t>9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3A1C09"/>
    <w:rsid w:val="000A303A"/>
    <w:rsid w:val="000C066F"/>
    <w:rsid w:val="000E1004"/>
    <w:rsid w:val="00100303"/>
    <w:rsid w:val="00123D05"/>
    <w:rsid w:val="00130D63"/>
    <w:rsid w:val="001C7B12"/>
    <w:rsid w:val="001E1DDE"/>
    <w:rsid w:val="001F69B7"/>
    <w:rsid w:val="001F787D"/>
    <w:rsid w:val="00245DB2"/>
    <w:rsid w:val="00257EC8"/>
    <w:rsid w:val="002A3D31"/>
    <w:rsid w:val="002A6505"/>
    <w:rsid w:val="002E3A21"/>
    <w:rsid w:val="002F25C1"/>
    <w:rsid w:val="0032085A"/>
    <w:rsid w:val="00370704"/>
    <w:rsid w:val="003A1C09"/>
    <w:rsid w:val="003A3B16"/>
    <w:rsid w:val="003B0416"/>
    <w:rsid w:val="003B3777"/>
    <w:rsid w:val="003C4B4D"/>
    <w:rsid w:val="00494F15"/>
    <w:rsid w:val="004F1A2E"/>
    <w:rsid w:val="004F3038"/>
    <w:rsid w:val="00595B7B"/>
    <w:rsid w:val="005D51D2"/>
    <w:rsid w:val="005E508D"/>
    <w:rsid w:val="00655169"/>
    <w:rsid w:val="00660E57"/>
    <w:rsid w:val="006E01C8"/>
    <w:rsid w:val="00762F3F"/>
    <w:rsid w:val="007649CF"/>
    <w:rsid w:val="007724BA"/>
    <w:rsid w:val="007740B4"/>
    <w:rsid w:val="00785919"/>
    <w:rsid w:val="007D149B"/>
    <w:rsid w:val="007D5F25"/>
    <w:rsid w:val="007E03AC"/>
    <w:rsid w:val="007E591B"/>
    <w:rsid w:val="007F5C78"/>
    <w:rsid w:val="00812080"/>
    <w:rsid w:val="00813B3B"/>
    <w:rsid w:val="008B11C7"/>
    <w:rsid w:val="008C57E7"/>
    <w:rsid w:val="008E06B3"/>
    <w:rsid w:val="00907A47"/>
    <w:rsid w:val="0091289F"/>
    <w:rsid w:val="00933A3F"/>
    <w:rsid w:val="00943676"/>
    <w:rsid w:val="00957B1C"/>
    <w:rsid w:val="009661EE"/>
    <w:rsid w:val="0097248F"/>
    <w:rsid w:val="00990D7D"/>
    <w:rsid w:val="009A1EFE"/>
    <w:rsid w:val="009A5D9A"/>
    <w:rsid w:val="00A27B56"/>
    <w:rsid w:val="00A3207C"/>
    <w:rsid w:val="00A73096"/>
    <w:rsid w:val="00AC5D6B"/>
    <w:rsid w:val="00B13FE3"/>
    <w:rsid w:val="00B361D9"/>
    <w:rsid w:val="00B41B96"/>
    <w:rsid w:val="00B8517A"/>
    <w:rsid w:val="00B9402B"/>
    <w:rsid w:val="00BB403B"/>
    <w:rsid w:val="00BF44B1"/>
    <w:rsid w:val="00BF795E"/>
    <w:rsid w:val="00C010EA"/>
    <w:rsid w:val="00CE4009"/>
    <w:rsid w:val="00D22133"/>
    <w:rsid w:val="00D506BC"/>
    <w:rsid w:val="00D84E1D"/>
    <w:rsid w:val="00D935DD"/>
    <w:rsid w:val="00D9761C"/>
    <w:rsid w:val="00DE2FB6"/>
    <w:rsid w:val="00DE5285"/>
    <w:rsid w:val="00DE6DE2"/>
    <w:rsid w:val="00EB1F86"/>
    <w:rsid w:val="00ED214D"/>
    <w:rsid w:val="00EE4969"/>
    <w:rsid w:val="00F75B90"/>
    <w:rsid w:val="00F853D6"/>
    <w:rsid w:val="00FC3D2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03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7C"/>
    <w:rPr>
      <w:color w:val="808080"/>
    </w:rPr>
  </w:style>
  <w:style w:type="paragraph" w:customStyle="1" w:styleId="C06644EEC1654860B998D00F86685664">
    <w:name w:val="C06644EEC1654860B998D00F86685664"/>
    <w:rsid w:val="003A1C09"/>
  </w:style>
  <w:style w:type="paragraph" w:customStyle="1" w:styleId="2B7350FB03F348E7BF516E525443D455">
    <w:name w:val="2B7350FB03F348E7BF516E525443D455"/>
    <w:rsid w:val="003A1C09"/>
  </w:style>
  <w:style w:type="paragraph" w:customStyle="1" w:styleId="01D4F661D18647E1BB327F4FCAD92202">
    <w:name w:val="01D4F661D18647E1BB327F4FCAD92202"/>
    <w:rsid w:val="003A1C09"/>
  </w:style>
  <w:style w:type="paragraph" w:customStyle="1" w:styleId="1EA53931BE184875BC98DF3058057407">
    <w:name w:val="1EA53931BE184875BC98DF3058057407"/>
    <w:rsid w:val="003A1C09"/>
  </w:style>
  <w:style w:type="paragraph" w:customStyle="1" w:styleId="E66A41B1D2E74D82A444B93AEC14F12A">
    <w:name w:val="E66A41B1D2E74D82A444B93AEC14F12A"/>
    <w:rsid w:val="00660E57"/>
  </w:style>
  <w:style w:type="paragraph" w:customStyle="1" w:styleId="0FD649F2E0064E508B4C24ADB57454DD">
    <w:name w:val="0FD649F2E0064E508B4C24ADB57454DD"/>
    <w:rsid w:val="00660E57"/>
  </w:style>
  <w:style w:type="paragraph" w:customStyle="1" w:styleId="CB986B42BA794A3E883FE474B44A95F0">
    <w:name w:val="CB986B42BA794A3E883FE474B44A95F0"/>
    <w:rsid w:val="00660E57"/>
  </w:style>
  <w:style w:type="paragraph" w:customStyle="1" w:styleId="18383AAB6AD04F759BFFFC90E097F85C">
    <w:name w:val="18383AAB6AD04F759BFFFC90E097F85C"/>
    <w:rsid w:val="00660E57"/>
  </w:style>
  <w:style w:type="paragraph" w:customStyle="1" w:styleId="7184CE0502AB416F947A406BC0A3B10C">
    <w:name w:val="7184CE0502AB416F947A406BC0A3B10C"/>
    <w:rsid w:val="00660E57"/>
  </w:style>
  <w:style w:type="paragraph" w:customStyle="1" w:styleId="6705B67A4E2C49A7BF97D77B08415766">
    <w:name w:val="6705B67A4E2C49A7BF97D77B08415766"/>
    <w:rsid w:val="00660E57"/>
  </w:style>
  <w:style w:type="paragraph" w:customStyle="1" w:styleId="52E8021DB5A94271B51C88E8288B16E8">
    <w:name w:val="52E8021DB5A94271B51C88E8288B16E8"/>
    <w:rsid w:val="007D5F25"/>
  </w:style>
  <w:style w:type="paragraph" w:customStyle="1" w:styleId="FEA935853A6F468B962B3558AD3D36DE">
    <w:name w:val="FEA935853A6F468B962B3558AD3D36DE"/>
    <w:rsid w:val="00A3207C"/>
  </w:style>
  <w:style w:type="paragraph" w:customStyle="1" w:styleId="F4F14A7F5A054FAA82D1588A645CC5FF">
    <w:name w:val="F4F14A7F5A054FAA82D1588A645CC5FF"/>
    <w:rsid w:val="00A320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26A22D-572D-49D9-AA42-1EB52DCCF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55</Pages>
  <Words>9636</Words>
  <Characters>54926</Characters>
  <Application>Microsoft Office Word</Application>
  <DocSecurity>0</DocSecurity>
  <Lines>457</Lines>
  <Paragraphs>1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4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alakkatt Francis , Jiztom</dc:creator>
  <cp:lastModifiedBy>Jiztom Francis</cp:lastModifiedBy>
  <cp:revision>143</cp:revision>
  <cp:lastPrinted>2016-06-26T20:00:00Z</cp:lastPrinted>
  <dcterms:created xsi:type="dcterms:W3CDTF">2015-10-17T14:40:00Z</dcterms:created>
  <dcterms:modified xsi:type="dcterms:W3CDTF">2017-03-16T04:45:00Z</dcterms:modified>
</cp:coreProperties>
</file>